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CBB9C" w14:textId="77777777" w:rsidR="00F502D7" w:rsidRDefault="00F502D7">
      <w:pPr>
        <w:pStyle w:val="a4"/>
      </w:pPr>
    </w:p>
    <w:p w14:paraId="2FEB2774" w14:textId="77777777" w:rsidR="00F502D7" w:rsidRPr="00F502D7" w:rsidRDefault="00F502D7" w:rsidP="00F502D7">
      <w:pPr>
        <w:pStyle w:val="a0"/>
      </w:pPr>
    </w:p>
    <w:p w14:paraId="16FE6066" w14:textId="77777777" w:rsidR="00F502D7" w:rsidRDefault="00F502D7" w:rsidP="00F502D7">
      <w:pPr>
        <w:pStyle w:val="a0"/>
      </w:pPr>
    </w:p>
    <w:p w14:paraId="38C562DB" w14:textId="010F807B" w:rsidR="00F502D7" w:rsidRDefault="00F502D7" w:rsidP="00F502D7">
      <w:pPr>
        <w:pStyle w:val="a0"/>
      </w:pPr>
      <w:r>
        <w:tab/>
      </w:r>
    </w:p>
    <w:p w14:paraId="3C9385C8" w14:textId="5139CDB0" w:rsidR="00F502D7" w:rsidRDefault="00F502D7" w:rsidP="00F502D7">
      <w:pPr>
        <w:pStyle w:val="a0"/>
      </w:pPr>
      <w:r>
        <w:tab/>
      </w:r>
    </w:p>
    <w:p w14:paraId="61472D0E" w14:textId="77777777" w:rsidR="00F502D7" w:rsidRDefault="00F502D7" w:rsidP="00F502D7">
      <w:pPr>
        <w:pStyle w:val="a0"/>
      </w:pPr>
    </w:p>
    <w:p w14:paraId="79094A37" w14:textId="331A67D1" w:rsidR="00F502D7" w:rsidRPr="00B132B7" w:rsidRDefault="00F502D7" w:rsidP="00B132B7">
      <w:pPr>
        <w:pStyle w:val="a0"/>
      </w:pPr>
    </w:p>
    <w:p w14:paraId="477DB242" w14:textId="77777777" w:rsidR="006841BA" w:rsidRPr="00B132B7" w:rsidRDefault="00B132B7" w:rsidP="00B132B7">
      <w:pPr>
        <w:pStyle w:val="FirstParagraph"/>
        <w:jc w:val="center"/>
        <w:rPr>
          <w:sz w:val="48"/>
          <w:szCs w:val="48"/>
          <w:lang w:val="ru-RU"/>
        </w:rPr>
      </w:pPr>
      <w:r w:rsidRPr="00B132B7">
        <w:rPr>
          <w:sz w:val="48"/>
          <w:szCs w:val="48"/>
        </w:rPr>
        <w:t>VICTOR</w:t>
      </w:r>
      <w:r w:rsidRPr="00B132B7">
        <w:rPr>
          <w:sz w:val="48"/>
          <w:szCs w:val="48"/>
          <w:lang w:val="ru-RU"/>
        </w:rPr>
        <w:t xml:space="preserve"> </w:t>
      </w:r>
      <w:r w:rsidRPr="00B132B7">
        <w:rPr>
          <w:sz w:val="48"/>
          <w:szCs w:val="48"/>
        </w:rPr>
        <w:t>READER</w:t>
      </w:r>
      <w:r w:rsidRPr="00B132B7">
        <w:rPr>
          <w:sz w:val="48"/>
          <w:szCs w:val="48"/>
          <w:lang w:val="ru-RU"/>
        </w:rPr>
        <w:t xml:space="preserve"> </w:t>
      </w:r>
      <w:r w:rsidRPr="00B132B7">
        <w:rPr>
          <w:sz w:val="48"/>
          <w:szCs w:val="48"/>
        </w:rPr>
        <w:t>STREAM</w:t>
      </w:r>
    </w:p>
    <w:p w14:paraId="3C2C7B99" w14:textId="77777777" w:rsidR="006841BA" w:rsidRPr="00B132B7" w:rsidRDefault="00B132B7" w:rsidP="00B132B7">
      <w:pPr>
        <w:pStyle w:val="a0"/>
        <w:jc w:val="center"/>
        <w:rPr>
          <w:sz w:val="48"/>
          <w:szCs w:val="48"/>
          <w:lang w:val="ru-RU"/>
        </w:rPr>
      </w:pPr>
      <w:r w:rsidRPr="00B132B7">
        <w:rPr>
          <w:b/>
          <w:bCs/>
          <w:sz w:val="48"/>
          <w:szCs w:val="48"/>
          <w:lang w:val="ru-RU"/>
        </w:rPr>
        <w:t>РУКОВОДСТВО ПОЛЬЗОВАТЕЛЯ</w:t>
      </w:r>
    </w:p>
    <w:p w14:paraId="01D86F6E" w14:textId="4A364761" w:rsidR="004D0174" w:rsidRPr="00B132B7" w:rsidRDefault="00B132B7" w:rsidP="00B132B7">
      <w:pPr>
        <w:pStyle w:val="a0"/>
        <w:jc w:val="center"/>
        <w:rPr>
          <w:sz w:val="48"/>
          <w:szCs w:val="48"/>
          <w:lang w:val="ru-RU"/>
        </w:rPr>
      </w:pPr>
      <w:r w:rsidRPr="00B132B7">
        <w:rPr>
          <w:sz w:val="48"/>
          <w:szCs w:val="48"/>
          <w:lang w:val="ru-RU"/>
        </w:rPr>
        <w:t xml:space="preserve">от </w:t>
      </w:r>
      <w:r w:rsidRPr="00B132B7">
        <w:rPr>
          <w:sz w:val="48"/>
          <w:szCs w:val="48"/>
        </w:rPr>
        <w:t>HumanWare</w:t>
      </w:r>
    </w:p>
    <w:p w14:paraId="1AE1280A" w14:textId="77777777" w:rsidR="004D0174" w:rsidRPr="00B132B7" w:rsidRDefault="004D0174">
      <w:pPr>
        <w:pStyle w:val="a0"/>
        <w:rPr>
          <w:b/>
          <w:sz w:val="28"/>
          <w:szCs w:val="28"/>
          <w:lang w:val="ru-RU"/>
        </w:rPr>
      </w:pPr>
    </w:p>
    <w:p w14:paraId="1867C768" w14:textId="26CCBAE8" w:rsidR="004D0174" w:rsidRPr="00B132B7" w:rsidRDefault="00B132B7" w:rsidP="00B132B7">
      <w:pPr>
        <w:pStyle w:val="a0"/>
        <w:jc w:val="center"/>
        <w:rPr>
          <w:b/>
          <w:bCs/>
          <w:sz w:val="28"/>
          <w:szCs w:val="28"/>
          <w:lang w:val="ru-RU"/>
        </w:rPr>
      </w:pPr>
      <w:r w:rsidRPr="00B132B7">
        <w:rPr>
          <w:b/>
          <w:bCs/>
          <w:sz w:val="28"/>
          <w:szCs w:val="28"/>
          <w:lang w:val="ru-RU"/>
        </w:rPr>
        <w:t>Версия 1.6</w:t>
      </w:r>
    </w:p>
    <w:p w14:paraId="10CD2786" w14:textId="7D7224FC" w:rsidR="001A1D22" w:rsidRPr="00B132B7" w:rsidRDefault="00B132B7" w:rsidP="00B132B7">
      <w:pPr>
        <w:pStyle w:val="a0"/>
        <w:jc w:val="center"/>
        <w:rPr>
          <w:b/>
          <w:bCs/>
          <w:sz w:val="28"/>
          <w:szCs w:val="28"/>
          <w:lang w:val="ru-RU"/>
        </w:rPr>
      </w:pPr>
      <w:r w:rsidRPr="00B132B7">
        <w:rPr>
          <w:b/>
          <w:bCs/>
          <w:sz w:val="28"/>
          <w:szCs w:val="28"/>
          <w:lang w:val="ru-RU"/>
        </w:rPr>
        <w:t>17 декабря, 2025 г.</w:t>
      </w:r>
    </w:p>
    <w:p w14:paraId="01384534" w14:textId="572D82AB" w:rsidR="001A1D22" w:rsidRPr="00B132B7" w:rsidRDefault="001A1D22" w:rsidP="00B132B7">
      <w:pPr>
        <w:pStyle w:val="a0"/>
        <w:jc w:val="center"/>
        <w:rPr>
          <w:b/>
          <w:sz w:val="28"/>
          <w:szCs w:val="28"/>
          <w:lang w:val="ru-RU"/>
        </w:rPr>
      </w:pPr>
      <w:r w:rsidRPr="00B132B7">
        <w:rPr>
          <w:b/>
          <w:sz w:val="28"/>
          <w:szCs w:val="28"/>
          <w:lang w:val="ru-RU"/>
        </w:rPr>
        <w:t>Редакция 2, окончательная</w:t>
      </w:r>
    </w:p>
    <w:p w14:paraId="05DC12F8" w14:textId="0CF1DEAA" w:rsidR="00EA2AEE" w:rsidRDefault="00EA2AEE">
      <w:pPr>
        <w:rPr>
          <w:lang w:val="ru-RU"/>
        </w:rPr>
      </w:pPr>
      <w:r>
        <w:rPr>
          <w:lang w:val="ru-RU"/>
        </w:rPr>
        <w:br w:type="page"/>
      </w:r>
    </w:p>
    <w:p w14:paraId="09810462" w14:textId="77777777" w:rsidR="006841BA" w:rsidRPr="00B132B7" w:rsidRDefault="00B132B7">
      <w:pPr>
        <w:pStyle w:val="a0"/>
        <w:rPr>
          <w:b/>
          <w:sz w:val="40"/>
          <w:szCs w:val="40"/>
          <w:lang w:val="ru-RU"/>
        </w:rPr>
      </w:pPr>
      <w:r w:rsidRPr="00B132B7">
        <w:rPr>
          <w:b/>
          <w:sz w:val="40"/>
          <w:szCs w:val="40"/>
          <w:lang w:val="ru-RU"/>
        </w:rPr>
        <w:lastRenderedPageBreak/>
        <w:t xml:space="preserve">О </w:t>
      </w:r>
      <w:r w:rsidRPr="00B132B7">
        <w:rPr>
          <w:b/>
          <w:sz w:val="40"/>
          <w:szCs w:val="40"/>
        </w:rPr>
        <w:t>VICTOR</w:t>
      </w:r>
      <w:r w:rsidRPr="00B132B7">
        <w:rPr>
          <w:b/>
          <w:sz w:val="40"/>
          <w:szCs w:val="40"/>
          <w:lang w:val="ru-RU"/>
        </w:rPr>
        <w:t xml:space="preserve"> </w:t>
      </w:r>
      <w:r w:rsidRPr="00B132B7">
        <w:rPr>
          <w:b/>
          <w:sz w:val="40"/>
          <w:szCs w:val="40"/>
        </w:rPr>
        <w:t>READER</w:t>
      </w:r>
      <w:r w:rsidRPr="00B132B7">
        <w:rPr>
          <w:b/>
          <w:sz w:val="40"/>
          <w:szCs w:val="40"/>
          <w:lang w:val="ru-RU"/>
        </w:rPr>
        <w:t xml:space="preserve"> </w:t>
      </w:r>
      <w:r w:rsidRPr="00B132B7">
        <w:rPr>
          <w:b/>
          <w:sz w:val="40"/>
          <w:szCs w:val="40"/>
        </w:rPr>
        <w:t>STREAM</w:t>
      </w:r>
    </w:p>
    <w:p w14:paraId="3591CE16" w14:textId="77777777" w:rsidR="006841BA" w:rsidRPr="00F502D7" w:rsidRDefault="00B132B7">
      <w:pPr>
        <w:pStyle w:val="a0"/>
        <w:rPr>
          <w:lang w:val="ru-RU"/>
        </w:rPr>
      </w:pPr>
      <w:r>
        <w:t>HumanWare</w:t>
      </w:r>
      <w:r w:rsidRPr="00F502D7">
        <w:rPr>
          <w:lang w:val="ru-RU"/>
        </w:rPr>
        <w:t xml:space="preserve"> с гордостью представляет третью версию </w:t>
      </w:r>
      <w:r>
        <w:t>Victor</w:t>
      </w:r>
      <w:r w:rsidRPr="00F502D7">
        <w:rPr>
          <w:lang w:val="ru-RU"/>
        </w:rPr>
        <w:t xml:space="preserve"> </w:t>
      </w:r>
      <w:r>
        <w:t>Reader</w:t>
      </w:r>
      <w:r w:rsidRPr="00F502D7">
        <w:rPr>
          <w:lang w:val="ru-RU"/>
        </w:rPr>
        <w:t xml:space="preserve"> </w:t>
      </w:r>
      <w:r>
        <w:t>Stream</w:t>
      </w:r>
      <w:r w:rsidRPr="00F502D7">
        <w:rPr>
          <w:lang w:val="ru-RU"/>
        </w:rPr>
        <w:t>, мощного плеера для прослушивания цифровых говорящих книг.</w:t>
      </w:r>
    </w:p>
    <w:p w14:paraId="359BFB75" w14:textId="77777777" w:rsidR="006841BA" w:rsidRPr="00B132B7" w:rsidRDefault="00B132B7">
      <w:pPr>
        <w:pStyle w:val="a0"/>
        <w:rPr>
          <w:bCs/>
          <w:lang w:val="ru-RU"/>
        </w:rPr>
      </w:pPr>
      <w:r>
        <w:t>Victor</w:t>
      </w:r>
      <w:r w:rsidRPr="00F502D7">
        <w:rPr>
          <w:lang w:val="ru-RU"/>
        </w:rPr>
        <w:t xml:space="preserve"> </w:t>
      </w:r>
      <w:r>
        <w:t>Reader</w:t>
      </w:r>
      <w:r w:rsidRPr="00F502D7">
        <w:rPr>
          <w:lang w:val="ru-RU"/>
        </w:rPr>
        <w:t xml:space="preserve"> </w:t>
      </w:r>
      <w:r>
        <w:t>Stream</w:t>
      </w:r>
      <w:r w:rsidRPr="00F502D7">
        <w:rPr>
          <w:lang w:val="ru-RU"/>
        </w:rPr>
        <w:t xml:space="preserve"> сконструирован как передовой высокопроизводительный плеер для воспроизведения файлов </w:t>
      </w:r>
      <w:r>
        <w:t>DAISY</w:t>
      </w:r>
      <w:r w:rsidRPr="00F502D7">
        <w:rPr>
          <w:lang w:val="ru-RU"/>
        </w:rPr>
        <w:t xml:space="preserve">, </w:t>
      </w:r>
      <w:r>
        <w:t>MP</w:t>
      </w:r>
      <w:r w:rsidRPr="00F502D7">
        <w:rPr>
          <w:lang w:val="ru-RU"/>
        </w:rPr>
        <w:t xml:space="preserve">3 и </w:t>
      </w:r>
      <w:r>
        <w:t>NISO</w:t>
      </w:r>
      <w:r w:rsidRPr="00F502D7">
        <w:rPr>
          <w:lang w:val="ru-RU"/>
        </w:rPr>
        <w:t xml:space="preserve"> для студентов, профессионалов или путешественников с обширными потребностями в чтении. Он позволяет вам переносить контент из персонального компьютера на внутреннюю память или внешнюю карту памяти и предоставляет возможность усовершенствованной навигации по файлам различных форматов, включая </w:t>
      </w:r>
      <w:r>
        <w:t>DAISY</w:t>
      </w:r>
      <w:r w:rsidRPr="00F502D7">
        <w:rPr>
          <w:lang w:val="ru-RU"/>
        </w:rPr>
        <w:t xml:space="preserve">, </w:t>
      </w:r>
      <w:r>
        <w:t>MP</w:t>
      </w:r>
      <w:r w:rsidRPr="00F502D7">
        <w:rPr>
          <w:lang w:val="ru-RU"/>
        </w:rPr>
        <w:t xml:space="preserve">3, </w:t>
      </w:r>
      <w:r>
        <w:t>NISO</w:t>
      </w:r>
      <w:r w:rsidRPr="00F502D7">
        <w:rPr>
          <w:lang w:val="ru-RU"/>
        </w:rPr>
        <w:t xml:space="preserve"> и электронный текст. </w:t>
      </w:r>
      <w:r w:rsidRPr="00B132B7">
        <w:rPr>
          <w:bCs/>
          <w:lang w:val="ru-RU"/>
        </w:rPr>
        <w:t xml:space="preserve">В дальнейшем </w:t>
      </w:r>
      <w:r>
        <w:rPr>
          <w:b/>
          <w:bCs/>
        </w:rPr>
        <w:t>Victor</w:t>
      </w:r>
      <w:r w:rsidRPr="00F502D7">
        <w:rPr>
          <w:b/>
          <w:bCs/>
          <w:lang w:val="ru-RU"/>
        </w:rPr>
        <w:t xml:space="preserve"> </w:t>
      </w:r>
      <w:r>
        <w:rPr>
          <w:b/>
          <w:bCs/>
        </w:rPr>
        <w:t>Reader</w:t>
      </w:r>
      <w:r w:rsidRPr="00F502D7">
        <w:rPr>
          <w:b/>
          <w:bCs/>
          <w:lang w:val="ru-RU"/>
        </w:rPr>
        <w:t xml:space="preserve"> </w:t>
      </w:r>
      <w:r>
        <w:rPr>
          <w:b/>
          <w:bCs/>
        </w:rPr>
        <w:t>Stream</w:t>
      </w:r>
      <w:r w:rsidRPr="00F502D7">
        <w:rPr>
          <w:b/>
          <w:bCs/>
          <w:lang w:val="ru-RU"/>
        </w:rPr>
        <w:t xml:space="preserve"> </w:t>
      </w:r>
      <w:r w:rsidRPr="00B132B7">
        <w:rPr>
          <w:bCs/>
          <w:lang w:val="ru-RU"/>
        </w:rPr>
        <w:t xml:space="preserve">будет называться в этом руководстве просто </w:t>
      </w:r>
      <w:r w:rsidRPr="00B132B7">
        <w:rPr>
          <w:bCs/>
        </w:rPr>
        <w:t>Stream</w:t>
      </w:r>
      <w:r w:rsidRPr="00B132B7">
        <w:rPr>
          <w:bCs/>
          <w:lang w:val="ru-RU"/>
        </w:rPr>
        <w:t xml:space="preserve"> для краткости.</w:t>
      </w:r>
    </w:p>
    <w:p w14:paraId="7C7B34E5" w14:textId="77777777" w:rsidR="00563503" w:rsidRPr="00F502D7" w:rsidRDefault="00563503">
      <w:pPr>
        <w:pStyle w:val="a0"/>
        <w:rPr>
          <w:lang w:val="ru-RU"/>
        </w:rPr>
      </w:pPr>
    </w:p>
    <w:p w14:paraId="3C0A8CB3" w14:textId="69907AC9" w:rsidR="006841BA" w:rsidRPr="00B132B7" w:rsidRDefault="00B132B7" w:rsidP="00B132B7">
      <w:pPr>
        <w:pStyle w:val="a0"/>
        <w:spacing w:before="0" w:after="0"/>
        <w:rPr>
          <w:lang w:val="ru-RU"/>
        </w:rPr>
      </w:pPr>
      <w:r w:rsidRPr="00B132B7">
        <w:rPr>
          <w:bCs/>
          <w:lang w:val="ru-RU"/>
        </w:rPr>
        <w:t>Авторские права 202</w:t>
      </w:r>
      <w:r w:rsidR="00563503" w:rsidRPr="00B132B7">
        <w:rPr>
          <w:bCs/>
          <w:lang w:val="ru-RU"/>
        </w:rPr>
        <w:t>5</w:t>
      </w:r>
      <w:r w:rsidRPr="00B132B7">
        <w:rPr>
          <w:bCs/>
          <w:lang w:val="ru-RU"/>
        </w:rPr>
        <w:t xml:space="preserve">. Все права защищены, </w:t>
      </w:r>
      <w:r w:rsidRPr="00B132B7">
        <w:rPr>
          <w:bCs/>
        </w:rPr>
        <w:t>Technologies</w:t>
      </w:r>
      <w:r w:rsidRPr="00B132B7">
        <w:rPr>
          <w:bCs/>
          <w:lang w:val="ru-RU"/>
        </w:rPr>
        <w:t xml:space="preserve"> </w:t>
      </w:r>
      <w:r w:rsidRPr="00B132B7">
        <w:rPr>
          <w:bCs/>
        </w:rPr>
        <w:t>HumanWare</w:t>
      </w:r>
      <w:r w:rsidRPr="00B132B7">
        <w:rPr>
          <w:bCs/>
          <w:lang w:val="ru-RU"/>
        </w:rPr>
        <w:t>.</w:t>
      </w:r>
    </w:p>
    <w:p w14:paraId="7BC476A8" w14:textId="77777777" w:rsidR="006841BA" w:rsidRDefault="00B132B7" w:rsidP="00B132B7">
      <w:pPr>
        <w:pStyle w:val="a0"/>
        <w:spacing w:before="0" w:after="0"/>
        <w:rPr>
          <w:lang w:val="ru-RU"/>
        </w:rPr>
      </w:pPr>
      <w:r w:rsidRPr="00F502D7">
        <w:rPr>
          <w:lang w:val="ru-RU"/>
        </w:rPr>
        <w:t xml:space="preserve">Это руководство пользователя защищено авторским правом, принадлежащим </w:t>
      </w:r>
      <w:r>
        <w:t>HumanWare</w:t>
      </w:r>
      <w:r w:rsidRPr="00F502D7">
        <w:rPr>
          <w:lang w:val="ru-RU"/>
        </w:rPr>
        <w:t xml:space="preserve">, все права защищены. Руководство пользователя не может быть скопировано, целиком или частично, без письменного согласия </w:t>
      </w:r>
      <w:r>
        <w:t>HumanWare</w:t>
      </w:r>
      <w:r w:rsidRPr="00F502D7">
        <w:rPr>
          <w:lang w:val="ru-RU"/>
        </w:rPr>
        <w:t>.</w:t>
      </w:r>
    </w:p>
    <w:p w14:paraId="7A5365D4" w14:textId="77777777" w:rsidR="004F08B3" w:rsidRDefault="004F08B3">
      <w:pPr>
        <w:pStyle w:val="a0"/>
        <w:rPr>
          <w:lang w:val="ru-RU"/>
        </w:rPr>
      </w:pPr>
    </w:p>
    <w:p w14:paraId="0B6A7EE9" w14:textId="591DBD9A" w:rsidR="004F08B3" w:rsidRDefault="004F08B3" w:rsidP="00B132B7">
      <w:pPr>
        <w:rPr>
          <w:lang w:val="ru-RU"/>
        </w:rPr>
      </w:pPr>
    </w:p>
    <w:p w14:paraId="64FFA82A" w14:textId="3EE350B0" w:rsidR="00B132B7" w:rsidRDefault="00B132B7" w:rsidP="00B132B7">
      <w:pPr>
        <w:rPr>
          <w:lang w:val="ru-RU"/>
        </w:rPr>
      </w:pPr>
    </w:p>
    <w:p w14:paraId="319B4C53" w14:textId="2DCBE492" w:rsidR="00B132B7" w:rsidRDefault="00B132B7" w:rsidP="00B132B7">
      <w:pPr>
        <w:rPr>
          <w:lang w:val="ru-RU"/>
        </w:rPr>
      </w:pPr>
    </w:p>
    <w:p w14:paraId="020C7568" w14:textId="3300CB62" w:rsidR="00B132B7" w:rsidRDefault="00B132B7" w:rsidP="00B132B7">
      <w:pPr>
        <w:rPr>
          <w:lang w:val="ru-RU"/>
        </w:rPr>
      </w:pPr>
    </w:p>
    <w:p w14:paraId="408735B6" w14:textId="1E24600F" w:rsidR="00B132B7" w:rsidRDefault="00B132B7" w:rsidP="00B132B7">
      <w:pPr>
        <w:rPr>
          <w:lang w:val="ru-RU"/>
        </w:rPr>
      </w:pPr>
    </w:p>
    <w:p w14:paraId="7485EA3A" w14:textId="5077978C" w:rsidR="00B132B7" w:rsidRDefault="00B132B7" w:rsidP="00B132B7">
      <w:pPr>
        <w:rPr>
          <w:lang w:val="ru-RU"/>
        </w:rPr>
      </w:pPr>
    </w:p>
    <w:p w14:paraId="16FDC608" w14:textId="20A2D12A" w:rsidR="00B132B7" w:rsidRDefault="00B132B7" w:rsidP="00B132B7">
      <w:pPr>
        <w:rPr>
          <w:lang w:val="ru-RU"/>
        </w:rPr>
      </w:pPr>
    </w:p>
    <w:p w14:paraId="213EEAD6" w14:textId="05C3DE86" w:rsidR="00B132B7" w:rsidRDefault="00B132B7" w:rsidP="00B132B7">
      <w:pPr>
        <w:rPr>
          <w:lang w:val="ru-RU"/>
        </w:rPr>
      </w:pPr>
    </w:p>
    <w:p w14:paraId="463C78CC" w14:textId="18F2F3D7" w:rsidR="00B132B7" w:rsidRDefault="00B132B7" w:rsidP="00B132B7">
      <w:pPr>
        <w:rPr>
          <w:lang w:val="ru-RU"/>
        </w:rPr>
      </w:pPr>
    </w:p>
    <w:p w14:paraId="3B814EC1" w14:textId="6AB71F2C" w:rsidR="00B132B7" w:rsidRDefault="00B132B7" w:rsidP="00B132B7">
      <w:pPr>
        <w:rPr>
          <w:lang w:val="ru-RU"/>
        </w:rPr>
      </w:pPr>
    </w:p>
    <w:p w14:paraId="0E33CBC1" w14:textId="741C6CBF" w:rsidR="00B132B7" w:rsidRDefault="00B132B7" w:rsidP="00B132B7">
      <w:pPr>
        <w:rPr>
          <w:lang w:val="ru-RU"/>
        </w:rPr>
      </w:pPr>
    </w:p>
    <w:p w14:paraId="0184E017" w14:textId="619579D7" w:rsidR="00B132B7" w:rsidRDefault="00B132B7" w:rsidP="00B132B7">
      <w:pPr>
        <w:rPr>
          <w:lang w:val="ru-RU"/>
        </w:rPr>
      </w:pPr>
    </w:p>
    <w:p w14:paraId="3E7022BF" w14:textId="6EF1BF11" w:rsidR="00B132B7" w:rsidRDefault="00B132B7" w:rsidP="00B132B7">
      <w:pPr>
        <w:rPr>
          <w:lang w:val="ru-RU"/>
        </w:rPr>
      </w:pPr>
    </w:p>
    <w:p w14:paraId="4B3BEC88" w14:textId="54EDF2E6" w:rsidR="00B132B7" w:rsidRDefault="00B132B7" w:rsidP="00B132B7">
      <w:pPr>
        <w:rPr>
          <w:lang w:val="ru-RU"/>
        </w:rPr>
      </w:pPr>
    </w:p>
    <w:p w14:paraId="659F1C11" w14:textId="2404B6E2" w:rsidR="00B132B7" w:rsidRDefault="00B132B7" w:rsidP="00B132B7">
      <w:pPr>
        <w:rPr>
          <w:lang w:val="ru-RU"/>
        </w:rPr>
      </w:pPr>
    </w:p>
    <w:sdt>
      <w:sdtPr>
        <w:rPr>
          <w:rFonts w:asciiTheme="minorHAnsi" w:eastAsiaTheme="minorHAnsi" w:hAnsiTheme="minorHAnsi" w:cstheme="minorBidi"/>
          <w:color w:val="auto"/>
          <w:sz w:val="24"/>
          <w:szCs w:val="24"/>
          <w:lang w:val="ru-RU"/>
        </w:rPr>
        <w:id w:val="-1768308689"/>
        <w:docPartObj>
          <w:docPartGallery w:val="Table of Contents"/>
          <w:docPartUnique/>
        </w:docPartObj>
      </w:sdtPr>
      <w:sdtEndPr>
        <w:rPr>
          <w:b/>
          <w:bCs/>
          <w:lang w:val="en-US"/>
        </w:rPr>
      </w:sdtEndPr>
      <w:sdtContent>
        <w:p w14:paraId="7282D1FB" w14:textId="55E45446" w:rsidR="001A30A9" w:rsidRDefault="001A30A9">
          <w:pPr>
            <w:pStyle w:val="ae"/>
          </w:pPr>
          <w:r>
            <w:rPr>
              <w:lang w:val="ru-RU"/>
            </w:rPr>
            <w:t>Оглавление</w:t>
          </w:r>
        </w:p>
        <w:p w14:paraId="10F2845D" w14:textId="08454E37" w:rsidR="001A30A9" w:rsidRDefault="001A30A9">
          <w:pPr>
            <w:pStyle w:val="10"/>
            <w:tabs>
              <w:tab w:val="left" w:pos="480"/>
              <w:tab w:val="right" w:leader="dot" w:pos="9679"/>
            </w:tabs>
            <w:rPr>
              <w:noProof/>
            </w:rPr>
          </w:pPr>
          <w:r>
            <w:fldChar w:fldCharType="begin"/>
          </w:r>
          <w:r>
            <w:instrText xml:space="preserve"> TOC \o "1-3" \h \z \u </w:instrText>
          </w:r>
          <w:r>
            <w:fldChar w:fldCharType="separate"/>
          </w:r>
          <w:hyperlink w:anchor="_Toc220579328" w:history="1">
            <w:r w:rsidRPr="007362F1">
              <w:rPr>
                <w:rStyle w:val="ad"/>
                <w:noProof/>
              </w:rPr>
              <w:t>1</w:t>
            </w:r>
            <w:r>
              <w:rPr>
                <w:noProof/>
              </w:rPr>
              <w:tab/>
            </w:r>
            <w:r w:rsidRPr="007362F1">
              <w:rPr>
                <w:rStyle w:val="ad"/>
                <w:noProof/>
              </w:rPr>
              <w:t>Обзор VICTOR READER STREAM</w:t>
            </w:r>
            <w:r>
              <w:rPr>
                <w:noProof/>
                <w:webHidden/>
              </w:rPr>
              <w:tab/>
            </w:r>
            <w:r>
              <w:rPr>
                <w:noProof/>
                <w:webHidden/>
              </w:rPr>
              <w:fldChar w:fldCharType="begin"/>
            </w:r>
            <w:r>
              <w:rPr>
                <w:noProof/>
                <w:webHidden/>
              </w:rPr>
              <w:instrText xml:space="preserve"> PAGEREF _Toc220579328 \h </w:instrText>
            </w:r>
            <w:r>
              <w:rPr>
                <w:noProof/>
                <w:webHidden/>
              </w:rPr>
            </w:r>
            <w:r>
              <w:rPr>
                <w:noProof/>
                <w:webHidden/>
              </w:rPr>
              <w:fldChar w:fldCharType="separate"/>
            </w:r>
            <w:r>
              <w:rPr>
                <w:noProof/>
                <w:webHidden/>
              </w:rPr>
              <w:t>4</w:t>
            </w:r>
            <w:r>
              <w:rPr>
                <w:noProof/>
                <w:webHidden/>
              </w:rPr>
              <w:fldChar w:fldCharType="end"/>
            </w:r>
          </w:hyperlink>
        </w:p>
        <w:p w14:paraId="42CCAF8A" w14:textId="55CE3F62" w:rsidR="001A30A9" w:rsidRDefault="00B132B7">
          <w:pPr>
            <w:pStyle w:val="20"/>
            <w:tabs>
              <w:tab w:val="left" w:pos="960"/>
              <w:tab w:val="right" w:leader="dot" w:pos="9679"/>
            </w:tabs>
            <w:rPr>
              <w:noProof/>
            </w:rPr>
          </w:pPr>
          <w:hyperlink w:anchor="_Toc220579329" w:history="1">
            <w:r w:rsidR="001A30A9" w:rsidRPr="007362F1">
              <w:rPr>
                <w:rStyle w:val="ad"/>
                <w:noProof/>
              </w:rPr>
              <w:t>1.1</w:t>
            </w:r>
            <w:r w:rsidR="001A30A9">
              <w:rPr>
                <w:noProof/>
              </w:rPr>
              <w:tab/>
            </w:r>
            <w:r w:rsidR="001A30A9" w:rsidRPr="007362F1">
              <w:rPr>
                <w:rStyle w:val="ad"/>
                <w:noProof/>
              </w:rPr>
              <w:t>Комплект поставки</w:t>
            </w:r>
            <w:r w:rsidR="001A30A9">
              <w:rPr>
                <w:noProof/>
                <w:webHidden/>
              </w:rPr>
              <w:tab/>
            </w:r>
            <w:r w:rsidR="001A30A9">
              <w:rPr>
                <w:noProof/>
                <w:webHidden/>
              </w:rPr>
              <w:fldChar w:fldCharType="begin"/>
            </w:r>
            <w:r w:rsidR="001A30A9">
              <w:rPr>
                <w:noProof/>
                <w:webHidden/>
              </w:rPr>
              <w:instrText xml:space="preserve"> PAGEREF _Toc220579329 \h </w:instrText>
            </w:r>
            <w:r w:rsidR="001A30A9">
              <w:rPr>
                <w:noProof/>
                <w:webHidden/>
              </w:rPr>
            </w:r>
            <w:r w:rsidR="001A30A9">
              <w:rPr>
                <w:noProof/>
                <w:webHidden/>
              </w:rPr>
              <w:fldChar w:fldCharType="separate"/>
            </w:r>
            <w:r w:rsidR="001A30A9">
              <w:rPr>
                <w:noProof/>
                <w:webHidden/>
              </w:rPr>
              <w:t>4</w:t>
            </w:r>
            <w:r w:rsidR="001A30A9">
              <w:rPr>
                <w:noProof/>
                <w:webHidden/>
              </w:rPr>
              <w:fldChar w:fldCharType="end"/>
            </w:r>
          </w:hyperlink>
        </w:p>
        <w:p w14:paraId="41770D1C" w14:textId="56704AC3" w:rsidR="001A30A9" w:rsidRDefault="00B132B7">
          <w:pPr>
            <w:pStyle w:val="20"/>
            <w:tabs>
              <w:tab w:val="left" w:pos="960"/>
              <w:tab w:val="right" w:leader="dot" w:pos="9679"/>
            </w:tabs>
            <w:rPr>
              <w:noProof/>
            </w:rPr>
          </w:pPr>
          <w:hyperlink w:anchor="_Toc220579330" w:history="1">
            <w:r w:rsidR="001A30A9" w:rsidRPr="007362F1">
              <w:rPr>
                <w:rStyle w:val="ad"/>
                <w:noProof/>
              </w:rPr>
              <w:t>1.2</w:t>
            </w:r>
            <w:r w:rsidR="001A30A9">
              <w:rPr>
                <w:noProof/>
              </w:rPr>
              <w:tab/>
            </w:r>
            <w:r w:rsidR="001A30A9" w:rsidRPr="007362F1">
              <w:rPr>
                <w:rStyle w:val="ad"/>
                <w:noProof/>
              </w:rPr>
              <w:t>Физическое описание Victor Reader Stream</w:t>
            </w:r>
            <w:r w:rsidR="001A30A9">
              <w:rPr>
                <w:noProof/>
                <w:webHidden/>
              </w:rPr>
              <w:tab/>
            </w:r>
            <w:r w:rsidR="001A30A9">
              <w:rPr>
                <w:noProof/>
                <w:webHidden/>
              </w:rPr>
              <w:fldChar w:fldCharType="begin"/>
            </w:r>
            <w:r w:rsidR="001A30A9">
              <w:rPr>
                <w:noProof/>
                <w:webHidden/>
              </w:rPr>
              <w:instrText xml:space="preserve"> PAGEREF _Toc220579330 \h </w:instrText>
            </w:r>
            <w:r w:rsidR="001A30A9">
              <w:rPr>
                <w:noProof/>
                <w:webHidden/>
              </w:rPr>
            </w:r>
            <w:r w:rsidR="001A30A9">
              <w:rPr>
                <w:noProof/>
                <w:webHidden/>
              </w:rPr>
              <w:fldChar w:fldCharType="separate"/>
            </w:r>
            <w:r w:rsidR="001A30A9">
              <w:rPr>
                <w:noProof/>
                <w:webHidden/>
              </w:rPr>
              <w:t>4</w:t>
            </w:r>
            <w:r w:rsidR="001A30A9">
              <w:rPr>
                <w:noProof/>
                <w:webHidden/>
              </w:rPr>
              <w:fldChar w:fldCharType="end"/>
            </w:r>
          </w:hyperlink>
        </w:p>
        <w:p w14:paraId="0F3ECC0F" w14:textId="21004F39" w:rsidR="001A30A9" w:rsidRDefault="00B132B7">
          <w:pPr>
            <w:pStyle w:val="30"/>
            <w:tabs>
              <w:tab w:val="left" w:pos="1440"/>
              <w:tab w:val="right" w:leader="dot" w:pos="9679"/>
            </w:tabs>
            <w:rPr>
              <w:noProof/>
            </w:rPr>
          </w:pPr>
          <w:hyperlink w:anchor="_Toc220579331" w:history="1">
            <w:r w:rsidR="001A30A9" w:rsidRPr="007362F1">
              <w:rPr>
                <w:rStyle w:val="ad"/>
                <w:noProof/>
              </w:rPr>
              <w:t>1.2.1</w:t>
            </w:r>
            <w:r w:rsidR="001A30A9">
              <w:rPr>
                <w:noProof/>
              </w:rPr>
              <w:tab/>
            </w:r>
            <w:r w:rsidR="001A30A9" w:rsidRPr="007362F1">
              <w:rPr>
                <w:rStyle w:val="ad"/>
                <w:noProof/>
              </w:rPr>
              <w:t>Передняя панель плеера</w:t>
            </w:r>
            <w:r w:rsidR="001A30A9">
              <w:rPr>
                <w:noProof/>
                <w:webHidden/>
              </w:rPr>
              <w:tab/>
            </w:r>
            <w:r w:rsidR="001A30A9">
              <w:rPr>
                <w:noProof/>
                <w:webHidden/>
              </w:rPr>
              <w:fldChar w:fldCharType="begin"/>
            </w:r>
            <w:r w:rsidR="001A30A9">
              <w:rPr>
                <w:noProof/>
                <w:webHidden/>
              </w:rPr>
              <w:instrText xml:space="preserve"> PAGEREF _Toc220579331 \h </w:instrText>
            </w:r>
            <w:r w:rsidR="001A30A9">
              <w:rPr>
                <w:noProof/>
                <w:webHidden/>
              </w:rPr>
            </w:r>
            <w:r w:rsidR="001A30A9">
              <w:rPr>
                <w:noProof/>
                <w:webHidden/>
              </w:rPr>
              <w:fldChar w:fldCharType="separate"/>
            </w:r>
            <w:r w:rsidR="001A30A9">
              <w:rPr>
                <w:noProof/>
                <w:webHidden/>
              </w:rPr>
              <w:t>4</w:t>
            </w:r>
            <w:r w:rsidR="001A30A9">
              <w:rPr>
                <w:noProof/>
                <w:webHidden/>
              </w:rPr>
              <w:fldChar w:fldCharType="end"/>
            </w:r>
          </w:hyperlink>
        </w:p>
        <w:p w14:paraId="7727099A" w14:textId="3CD4FF6B" w:rsidR="001A30A9" w:rsidRDefault="00B132B7">
          <w:pPr>
            <w:pStyle w:val="30"/>
            <w:tabs>
              <w:tab w:val="left" w:pos="1440"/>
              <w:tab w:val="right" w:leader="dot" w:pos="9679"/>
            </w:tabs>
            <w:rPr>
              <w:noProof/>
            </w:rPr>
          </w:pPr>
          <w:hyperlink w:anchor="_Toc220579332" w:history="1">
            <w:r w:rsidR="001A30A9" w:rsidRPr="007362F1">
              <w:rPr>
                <w:rStyle w:val="ad"/>
                <w:noProof/>
                <w:lang w:val="ru-RU"/>
              </w:rPr>
              <w:t>1.2.2</w:t>
            </w:r>
            <w:r w:rsidR="001A30A9">
              <w:rPr>
                <w:noProof/>
              </w:rPr>
              <w:tab/>
            </w:r>
            <w:r w:rsidR="001A30A9" w:rsidRPr="007362F1">
              <w:rPr>
                <w:rStyle w:val="ad"/>
                <w:noProof/>
                <w:lang w:val="ru-RU"/>
              </w:rPr>
              <w:t>Левая сторона плеера</w:t>
            </w:r>
            <w:r w:rsidR="001A30A9">
              <w:rPr>
                <w:noProof/>
                <w:webHidden/>
              </w:rPr>
              <w:tab/>
            </w:r>
            <w:r w:rsidR="001A30A9">
              <w:rPr>
                <w:noProof/>
                <w:webHidden/>
              </w:rPr>
              <w:fldChar w:fldCharType="begin"/>
            </w:r>
            <w:r w:rsidR="001A30A9">
              <w:rPr>
                <w:noProof/>
                <w:webHidden/>
              </w:rPr>
              <w:instrText xml:space="preserve"> PAGEREF _Toc220579332 \h </w:instrText>
            </w:r>
            <w:r w:rsidR="001A30A9">
              <w:rPr>
                <w:noProof/>
                <w:webHidden/>
              </w:rPr>
            </w:r>
            <w:r w:rsidR="001A30A9">
              <w:rPr>
                <w:noProof/>
                <w:webHidden/>
              </w:rPr>
              <w:fldChar w:fldCharType="separate"/>
            </w:r>
            <w:r w:rsidR="001A30A9">
              <w:rPr>
                <w:noProof/>
                <w:webHidden/>
              </w:rPr>
              <w:t>5</w:t>
            </w:r>
            <w:r w:rsidR="001A30A9">
              <w:rPr>
                <w:noProof/>
                <w:webHidden/>
              </w:rPr>
              <w:fldChar w:fldCharType="end"/>
            </w:r>
          </w:hyperlink>
        </w:p>
        <w:p w14:paraId="2FA854F4" w14:textId="2A3991D9" w:rsidR="001A30A9" w:rsidRDefault="00B132B7">
          <w:pPr>
            <w:pStyle w:val="30"/>
            <w:tabs>
              <w:tab w:val="left" w:pos="1440"/>
              <w:tab w:val="right" w:leader="dot" w:pos="9679"/>
            </w:tabs>
            <w:rPr>
              <w:noProof/>
            </w:rPr>
          </w:pPr>
          <w:hyperlink w:anchor="_Toc220579333" w:history="1">
            <w:r w:rsidR="001A30A9" w:rsidRPr="007362F1">
              <w:rPr>
                <w:rStyle w:val="ad"/>
                <w:noProof/>
                <w:lang w:val="ru-RU"/>
              </w:rPr>
              <w:t>1.2.3</w:t>
            </w:r>
            <w:r w:rsidR="001A30A9">
              <w:rPr>
                <w:noProof/>
              </w:rPr>
              <w:tab/>
            </w:r>
            <w:r w:rsidR="001A30A9" w:rsidRPr="007362F1">
              <w:rPr>
                <w:rStyle w:val="ad"/>
                <w:noProof/>
                <w:lang w:val="ru-RU"/>
              </w:rPr>
              <w:t>Правая сторона плеера</w:t>
            </w:r>
            <w:r w:rsidR="001A30A9">
              <w:rPr>
                <w:noProof/>
                <w:webHidden/>
              </w:rPr>
              <w:tab/>
            </w:r>
            <w:r w:rsidR="001A30A9">
              <w:rPr>
                <w:noProof/>
                <w:webHidden/>
              </w:rPr>
              <w:fldChar w:fldCharType="begin"/>
            </w:r>
            <w:r w:rsidR="001A30A9">
              <w:rPr>
                <w:noProof/>
                <w:webHidden/>
              </w:rPr>
              <w:instrText xml:space="preserve"> PAGEREF _Toc220579333 \h </w:instrText>
            </w:r>
            <w:r w:rsidR="001A30A9">
              <w:rPr>
                <w:noProof/>
                <w:webHidden/>
              </w:rPr>
            </w:r>
            <w:r w:rsidR="001A30A9">
              <w:rPr>
                <w:noProof/>
                <w:webHidden/>
              </w:rPr>
              <w:fldChar w:fldCharType="separate"/>
            </w:r>
            <w:r w:rsidR="001A30A9">
              <w:rPr>
                <w:noProof/>
                <w:webHidden/>
              </w:rPr>
              <w:t>5</w:t>
            </w:r>
            <w:r w:rsidR="001A30A9">
              <w:rPr>
                <w:noProof/>
                <w:webHidden/>
              </w:rPr>
              <w:fldChar w:fldCharType="end"/>
            </w:r>
          </w:hyperlink>
        </w:p>
        <w:p w14:paraId="67CFDFCB" w14:textId="00932DA3" w:rsidR="001A30A9" w:rsidRDefault="00B132B7">
          <w:pPr>
            <w:pStyle w:val="30"/>
            <w:tabs>
              <w:tab w:val="left" w:pos="1440"/>
              <w:tab w:val="right" w:leader="dot" w:pos="9679"/>
            </w:tabs>
            <w:rPr>
              <w:noProof/>
            </w:rPr>
          </w:pPr>
          <w:hyperlink w:anchor="_Toc220579334" w:history="1">
            <w:r w:rsidR="001A30A9" w:rsidRPr="007362F1">
              <w:rPr>
                <w:rStyle w:val="ad"/>
                <w:noProof/>
                <w:lang w:val="ru-RU"/>
              </w:rPr>
              <w:t>1.2.4</w:t>
            </w:r>
            <w:r w:rsidR="001A30A9">
              <w:rPr>
                <w:noProof/>
              </w:rPr>
              <w:tab/>
            </w:r>
            <w:r w:rsidR="001A30A9" w:rsidRPr="007362F1">
              <w:rPr>
                <w:rStyle w:val="ad"/>
                <w:noProof/>
                <w:lang w:val="ru-RU"/>
              </w:rPr>
              <w:t>Верхний торец плеера</w:t>
            </w:r>
            <w:r w:rsidR="001A30A9">
              <w:rPr>
                <w:noProof/>
                <w:webHidden/>
              </w:rPr>
              <w:tab/>
            </w:r>
            <w:r w:rsidR="001A30A9">
              <w:rPr>
                <w:noProof/>
                <w:webHidden/>
              </w:rPr>
              <w:fldChar w:fldCharType="begin"/>
            </w:r>
            <w:r w:rsidR="001A30A9">
              <w:rPr>
                <w:noProof/>
                <w:webHidden/>
              </w:rPr>
              <w:instrText xml:space="preserve"> PAGEREF _Toc220579334 \h </w:instrText>
            </w:r>
            <w:r w:rsidR="001A30A9">
              <w:rPr>
                <w:noProof/>
                <w:webHidden/>
              </w:rPr>
            </w:r>
            <w:r w:rsidR="001A30A9">
              <w:rPr>
                <w:noProof/>
                <w:webHidden/>
              </w:rPr>
              <w:fldChar w:fldCharType="separate"/>
            </w:r>
            <w:r w:rsidR="001A30A9">
              <w:rPr>
                <w:noProof/>
                <w:webHidden/>
              </w:rPr>
              <w:t>5</w:t>
            </w:r>
            <w:r w:rsidR="001A30A9">
              <w:rPr>
                <w:noProof/>
                <w:webHidden/>
              </w:rPr>
              <w:fldChar w:fldCharType="end"/>
            </w:r>
          </w:hyperlink>
        </w:p>
        <w:p w14:paraId="2CC94FB4" w14:textId="263D8CA7" w:rsidR="001A30A9" w:rsidRDefault="00B132B7">
          <w:pPr>
            <w:pStyle w:val="30"/>
            <w:tabs>
              <w:tab w:val="left" w:pos="1440"/>
              <w:tab w:val="right" w:leader="dot" w:pos="9679"/>
            </w:tabs>
            <w:rPr>
              <w:noProof/>
            </w:rPr>
          </w:pPr>
          <w:hyperlink w:anchor="_Toc220579335" w:history="1">
            <w:r w:rsidR="001A30A9" w:rsidRPr="007362F1">
              <w:rPr>
                <w:rStyle w:val="ad"/>
                <w:noProof/>
                <w:lang w:val="ru-RU"/>
              </w:rPr>
              <w:t>1.2.5</w:t>
            </w:r>
            <w:r w:rsidR="001A30A9">
              <w:rPr>
                <w:noProof/>
              </w:rPr>
              <w:tab/>
            </w:r>
            <w:r w:rsidR="001A30A9" w:rsidRPr="007362F1">
              <w:rPr>
                <w:rStyle w:val="ad"/>
                <w:noProof/>
                <w:lang w:val="ru-RU"/>
              </w:rPr>
              <w:t>Нижний торец плеера</w:t>
            </w:r>
            <w:r w:rsidR="001A30A9">
              <w:rPr>
                <w:noProof/>
                <w:webHidden/>
              </w:rPr>
              <w:tab/>
            </w:r>
            <w:r w:rsidR="001A30A9">
              <w:rPr>
                <w:noProof/>
                <w:webHidden/>
              </w:rPr>
              <w:fldChar w:fldCharType="begin"/>
            </w:r>
            <w:r w:rsidR="001A30A9">
              <w:rPr>
                <w:noProof/>
                <w:webHidden/>
              </w:rPr>
              <w:instrText xml:space="preserve"> PAGEREF _Toc220579335 \h </w:instrText>
            </w:r>
            <w:r w:rsidR="001A30A9">
              <w:rPr>
                <w:noProof/>
                <w:webHidden/>
              </w:rPr>
            </w:r>
            <w:r w:rsidR="001A30A9">
              <w:rPr>
                <w:noProof/>
                <w:webHidden/>
              </w:rPr>
              <w:fldChar w:fldCharType="separate"/>
            </w:r>
            <w:r w:rsidR="001A30A9">
              <w:rPr>
                <w:noProof/>
                <w:webHidden/>
              </w:rPr>
              <w:t>5</w:t>
            </w:r>
            <w:r w:rsidR="001A30A9">
              <w:rPr>
                <w:noProof/>
                <w:webHidden/>
              </w:rPr>
              <w:fldChar w:fldCharType="end"/>
            </w:r>
          </w:hyperlink>
        </w:p>
        <w:p w14:paraId="420387E1" w14:textId="068B61FF" w:rsidR="001A30A9" w:rsidRDefault="00B132B7">
          <w:pPr>
            <w:pStyle w:val="30"/>
            <w:tabs>
              <w:tab w:val="left" w:pos="1440"/>
              <w:tab w:val="right" w:leader="dot" w:pos="9679"/>
            </w:tabs>
            <w:rPr>
              <w:noProof/>
            </w:rPr>
          </w:pPr>
          <w:hyperlink w:anchor="_Toc220579336" w:history="1">
            <w:r w:rsidR="001A30A9" w:rsidRPr="007362F1">
              <w:rPr>
                <w:rStyle w:val="ad"/>
                <w:noProof/>
                <w:lang w:val="ru-RU"/>
              </w:rPr>
              <w:t>1.2.6</w:t>
            </w:r>
            <w:r w:rsidR="001A30A9">
              <w:rPr>
                <w:noProof/>
              </w:rPr>
              <w:tab/>
            </w:r>
            <w:r w:rsidR="001A30A9" w:rsidRPr="007362F1">
              <w:rPr>
                <w:rStyle w:val="ad"/>
                <w:noProof/>
                <w:lang w:val="ru-RU"/>
              </w:rPr>
              <w:t>Задняя сторона плеера</w:t>
            </w:r>
            <w:r w:rsidR="001A30A9">
              <w:rPr>
                <w:noProof/>
                <w:webHidden/>
              </w:rPr>
              <w:tab/>
            </w:r>
            <w:r w:rsidR="001A30A9">
              <w:rPr>
                <w:noProof/>
                <w:webHidden/>
              </w:rPr>
              <w:fldChar w:fldCharType="begin"/>
            </w:r>
            <w:r w:rsidR="001A30A9">
              <w:rPr>
                <w:noProof/>
                <w:webHidden/>
              </w:rPr>
              <w:instrText xml:space="preserve"> PAGEREF _Toc220579336 \h </w:instrText>
            </w:r>
            <w:r w:rsidR="001A30A9">
              <w:rPr>
                <w:noProof/>
                <w:webHidden/>
              </w:rPr>
            </w:r>
            <w:r w:rsidR="001A30A9">
              <w:rPr>
                <w:noProof/>
                <w:webHidden/>
              </w:rPr>
              <w:fldChar w:fldCharType="separate"/>
            </w:r>
            <w:r w:rsidR="001A30A9">
              <w:rPr>
                <w:noProof/>
                <w:webHidden/>
              </w:rPr>
              <w:t>5</w:t>
            </w:r>
            <w:r w:rsidR="001A30A9">
              <w:rPr>
                <w:noProof/>
                <w:webHidden/>
              </w:rPr>
              <w:fldChar w:fldCharType="end"/>
            </w:r>
          </w:hyperlink>
        </w:p>
        <w:p w14:paraId="1C809443" w14:textId="0F3DB912" w:rsidR="001A30A9" w:rsidRDefault="00B132B7">
          <w:pPr>
            <w:pStyle w:val="30"/>
            <w:tabs>
              <w:tab w:val="left" w:pos="1440"/>
              <w:tab w:val="right" w:leader="dot" w:pos="9679"/>
            </w:tabs>
            <w:rPr>
              <w:noProof/>
            </w:rPr>
          </w:pPr>
          <w:hyperlink w:anchor="_Toc220579337" w:history="1">
            <w:r w:rsidR="001A30A9" w:rsidRPr="007362F1">
              <w:rPr>
                <w:rStyle w:val="ad"/>
                <w:noProof/>
                <w:lang w:val="ru-RU"/>
              </w:rPr>
              <w:t>1.2.7</w:t>
            </w:r>
            <w:r w:rsidR="001A30A9">
              <w:rPr>
                <w:noProof/>
              </w:rPr>
              <w:tab/>
            </w:r>
            <w:r w:rsidR="001A30A9" w:rsidRPr="007362F1">
              <w:rPr>
                <w:rStyle w:val="ad"/>
                <w:noProof/>
                <w:lang w:val="ru-RU"/>
              </w:rPr>
              <w:t>Зарядка батареи</w:t>
            </w:r>
            <w:r w:rsidR="001A30A9">
              <w:rPr>
                <w:noProof/>
                <w:webHidden/>
              </w:rPr>
              <w:tab/>
            </w:r>
            <w:r w:rsidR="001A30A9">
              <w:rPr>
                <w:noProof/>
                <w:webHidden/>
              </w:rPr>
              <w:fldChar w:fldCharType="begin"/>
            </w:r>
            <w:r w:rsidR="001A30A9">
              <w:rPr>
                <w:noProof/>
                <w:webHidden/>
              </w:rPr>
              <w:instrText xml:space="preserve"> PAGEREF _Toc220579337 \h </w:instrText>
            </w:r>
            <w:r w:rsidR="001A30A9">
              <w:rPr>
                <w:noProof/>
                <w:webHidden/>
              </w:rPr>
            </w:r>
            <w:r w:rsidR="001A30A9">
              <w:rPr>
                <w:noProof/>
                <w:webHidden/>
              </w:rPr>
              <w:fldChar w:fldCharType="separate"/>
            </w:r>
            <w:r w:rsidR="001A30A9">
              <w:rPr>
                <w:noProof/>
                <w:webHidden/>
              </w:rPr>
              <w:t>6</w:t>
            </w:r>
            <w:r w:rsidR="001A30A9">
              <w:rPr>
                <w:noProof/>
                <w:webHidden/>
              </w:rPr>
              <w:fldChar w:fldCharType="end"/>
            </w:r>
          </w:hyperlink>
        </w:p>
        <w:p w14:paraId="0BC499CC" w14:textId="1DC41666" w:rsidR="001A30A9" w:rsidRDefault="00B132B7">
          <w:pPr>
            <w:pStyle w:val="20"/>
            <w:tabs>
              <w:tab w:val="left" w:pos="960"/>
              <w:tab w:val="right" w:leader="dot" w:pos="9679"/>
            </w:tabs>
            <w:rPr>
              <w:noProof/>
            </w:rPr>
          </w:pPr>
          <w:hyperlink w:anchor="_Toc220579338" w:history="1">
            <w:r w:rsidR="001A30A9" w:rsidRPr="007362F1">
              <w:rPr>
                <w:rStyle w:val="ad"/>
                <w:noProof/>
                <w:lang w:val="ru-RU"/>
              </w:rPr>
              <w:t>1.3</w:t>
            </w:r>
            <w:r w:rsidR="001A30A9">
              <w:rPr>
                <w:noProof/>
              </w:rPr>
              <w:tab/>
            </w:r>
            <w:r w:rsidR="001A30A9" w:rsidRPr="007362F1">
              <w:rPr>
                <w:rStyle w:val="ad"/>
                <w:noProof/>
                <w:lang w:val="ru-RU"/>
              </w:rPr>
              <w:t>Кнопка Питания</w:t>
            </w:r>
            <w:r w:rsidR="001A30A9">
              <w:rPr>
                <w:noProof/>
                <w:webHidden/>
              </w:rPr>
              <w:tab/>
            </w:r>
            <w:r w:rsidR="001A30A9">
              <w:rPr>
                <w:noProof/>
                <w:webHidden/>
              </w:rPr>
              <w:fldChar w:fldCharType="begin"/>
            </w:r>
            <w:r w:rsidR="001A30A9">
              <w:rPr>
                <w:noProof/>
                <w:webHidden/>
              </w:rPr>
              <w:instrText xml:space="preserve"> PAGEREF _Toc220579338 \h </w:instrText>
            </w:r>
            <w:r w:rsidR="001A30A9">
              <w:rPr>
                <w:noProof/>
                <w:webHidden/>
              </w:rPr>
            </w:r>
            <w:r w:rsidR="001A30A9">
              <w:rPr>
                <w:noProof/>
                <w:webHidden/>
              </w:rPr>
              <w:fldChar w:fldCharType="separate"/>
            </w:r>
            <w:r w:rsidR="001A30A9">
              <w:rPr>
                <w:noProof/>
                <w:webHidden/>
              </w:rPr>
              <w:t>7</w:t>
            </w:r>
            <w:r w:rsidR="001A30A9">
              <w:rPr>
                <w:noProof/>
                <w:webHidden/>
              </w:rPr>
              <w:fldChar w:fldCharType="end"/>
            </w:r>
          </w:hyperlink>
        </w:p>
        <w:p w14:paraId="104CD737" w14:textId="514F217C" w:rsidR="001A30A9" w:rsidRDefault="00B132B7">
          <w:pPr>
            <w:pStyle w:val="30"/>
            <w:tabs>
              <w:tab w:val="left" w:pos="1440"/>
              <w:tab w:val="right" w:leader="dot" w:pos="9679"/>
            </w:tabs>
            <w:rPr>
              <w:noProof/>
            </w:rPr>
          </w:pPr>
          <w:hyperlink w:anchor="_Toc220579339" w:history="1">
            <w:r w:rsidR="001A30A9" w:rsidRPr="007362F1">
              <w:rPr>
                <w:rStyle w:val="ad"/>
                <w:noProof/>
                <w:lang w:val="ru-RU"/>
              </w:rPr>
              <w:t>1.3.1</w:t>
            </w:r>
            <w:r w:rsidR="001A30A9">
              <w:rPr>
                <w:noProof/>
              </w:rPr>
              <w:tab/>
            </w:r>
            <w:r w:rsidR="001A30A9" w:rsidRPr="007362F1">
              <w:rPr>
                <w:rStyle w:val="ad"/>
                <w:noProof/>
                <w:lang w:val="ru-RU"/>
              </w:rPr>
              <w:t>Включение и выключение плеера</w:t>
            </w:r>
            <w:r w:rsidR="001A30A9">
              <w:rPr>
                <w:noProof/>
                <w:webHidden/>
              </w:rPr>
              <w:tab/>
            </w:r>
            <w:r w:rsidR="001A30A9">
              <w:rPr>
                <w:noProof/>
                <w:webHidden/>
              </w:rPr>
              <w:fldChar w:fldCharType="begin"/>
            </w:r>
            <w:r w:rsidR="001A30A9">
              <w:rPr>
                <w:noProof/>
                <w:webHidden/>
              </w:rPr>
              <w:instrText xml:space="preserve"> PAGEREF _Toc220579339 \h </w:instrText>
            </w:r>
            <w:r w:rsidR="001A30A9">
              <w:rPr>
                <w:noProof/>
                <w:webHidden/>
              </w:rPr>
            </w:r>
            <w:r w:rsidR="001A30A9">
              <w:rPr>
                <w:noProof/>
                <w:webHidden/>
              </w:rPr>
              <w:fldChar w:fldCharType="separate"/>
            </w:r>
            <w:r w:rsidR="001A30A9">
              <w:rPr>
                <w:noProof/>
                <w:webHidden/>
              </w:rPr>
              <w:t>7</w:t>
            </w:r>
            <w:r w:rsidR="001A30A9">
              <w:rPr>
                <w:noProof/>
                <w:webHidden/>
              </w:rPr>
              <w:fldChar w:fldCharType="end"/>
            </w:r>
          </w:hyperlink>
        </w:p>
        <w:p w14:paraId="6EE923FB" w14:textId="25551336" w:rsidR="001A30A9" w:rsidRDefault="00B132B7">
          <w:pPr>
            <w:pStyle w:val="30"/>
            <w:tabs>
              <w:tab w:val="left" w:pos="1440"/>
              <w:tab w:val="right" w:leader="dot" w:pos="9679"/>
            </w:tabs>
            <w:rPr>
              <w:noProof/>
            </w:rPr>
          </w:pPr>
          <w:hyperlink w:anchor="_Toc220579340" w:history="1">
            <w:r w:rsidR="001A30A9" w:rsidRPr="007362F1">
              <w:rPr>
                <w:rStyle w:val="ad"/>
                <w:noProof/>
                <w:lang w:val="ru-RU"/>
              </w:rPr>
              <w:t>1.3.2</w:t>
            </w:r>
            <w:r w:rsidR="001A30A9">
              <w:rPr>
                <w:noProof/>
              </w:rPr>
              <w:tab/>
            </w:r>
            <w:r w:rsidR="001A30A9" w:rsidRPr="007362F1">
              <w:rPr>
                <w:rStyle w:val="ad"/>
                <w:noProof/>
                <w:lang w:val="ru-RU"/>
              </w:rPr>
              <w:t>Режим ожидания</w:t>
            </w:r>
            <w:r w:rsidR="001A30A9">
              <w:rPr>
                <w:noProof/>
                <w:webHidden/>
              </w:rPr>
              <w:tab/>
            </w:r>
            <w:r w:rsidR="001A30A9">
              <w:rPr>
                <w:noProof/>
                <w:webHidden/>
              </w:rPr>
              <w:fldChar w:fldCharType="begin"/>
            </w:r>
            <w:r w:rsidR="001A30A9">
              <w:rPr>
                <w:noProof/>
                <w:webHidden/>
              </w:rPr>
              <w:instrText xml:space="preserve"> PAGEREF _Toc220579340 \h </w:instrText>
            </w:r>
            <w:r w:rsidR="001A30A9">
              <w:rPr>
                <w:noProof/>
                <w:webHidden/>
              </w:rPr>
            </w:r>
            <w:r w:rsidR="001A30A9">
              <w:rPr>
                <w:noProof/>
                <w:webHidden/>
              </w:rPr>
              <w:fldChar w:fldCharType="separate"/>
            </w:r>
            <w:r w:rsidR="001A30A9">
              <w:rPr>
                <w:noProof/>
                <w:webHidden/>
              </w:rPr>
              <w:t>7</w:t>
            </w:r>
            <w:r w:rsidR="001A30A9">
              <w:rPr>
                <w:noProof/>
                <w:webHidden/>
              </w:rPr>
              <w:fldChar w:fldCharType="end"/>
            </w:r>
          </w:hyperlink>
        </w:p>
        <w:p w14:paraId="01164D92" w14:textId="1C8D8F28" w:rsidR="001A30A9" w:rsidRDefault="00B132B7">
          <w:pPr>
            <w:pStyle w:val="30"/>
            <w:tabs>
              <w:tab w:val="left" w:pos="1440"/>
              <w:tab w:val="right" w:leader="dot" w:pos="9679"/>
            </w:tabs>
            <w:rPr>
              <w:noProof/>
            </w:rPr>
          </w:pPr>
          <w:hyperlink w:anchor="_Toc220579341" w:history="1">
            <w:r w:rsidR="001A30A9" w:rsidRPr="007362F1">
              <w:rPr>
                <w:rStyle w:val="ad"/>
                <w:noProof/>
                <w:lang w:val="ru-RU"/>
              </w:rPr>
              <w:t>1.3.3</w:t>
            </w:r>
            <w:r w:rsidR="001A30A9">
              <w:rPr>
                <w:noProof/>
              </w:rPr>
              <w:tab/>
            </w:r>
            <w:r w:rsidR="001A30A9" w:rsidRPr="007362F1">
              <w:rPr>
                <w:rStyle w:val="ad"/>
                <w:noProof/>
                <w:lang w:val="ru-RU"/>
              </w:rPr>
              <w:t>Сброс плеера с помощью кнопки питания</w:t>
            </w:r>
            <w:r w:rsidR="001A30A9">
              <w:rPr>
                <w:noProof/>
                <w:webHidden/>
              </w:rPr>
              <w:tab/>
            </w:r>
            <w:r w:rsidR="001A30A9">
              <w:rPr>
                <w:noProof/>
                <w:webHidden/>
              </w:rPr>
              <w:fldChar w:fldCharType="begin"/>
            </w:r>
            <w:r w:rsidR="001A30A9">
              <w:rPr>
                <w:noProof/>
                <w:webHidden/>
              </w:rPr>
              <w:instrText xml:space="preserve"> PAGEREF _Toc220579341 \h </w:instrText>
            </w:r>
            <w:r w:rsidR="001A30A9">
              <w:rPr>
                <w:noProof/>
                <w:webHidden/>
              </w:rPr>
            </w:r>
            <w:r w:rsidR="001A30A9">
              <w:rPr>
                <w:noProof/>
                <w:webHidden/>
              </w:rPr>
              <w:fldChar w:fldCharType="separate"/>
            </w:r>
            <w:r w:rsidR="001A30A9">
              <w:rPr>
                <w:noProof/>
                <w:webHidden/>
              </w:rPr>
              <w:t>8</w:t>
            </w:r>
            <w:r w:rsidR="001A30A9">
              <w:rPr>
                <w:noProof/>
                <w:webHidden/>
              </w:rPr>
              <w:fldChar w:fldCharType="end"/>
            </w:r>
          </w:hyperlink>
        </w:p>
        <w:p w14:paraId="4FAA9768" w14:textId="67036BA9" w:rsidR="001A30A9" w:rsidRDefault="00B132B7">
          <w:pPr>
            <w:pStyle w:val="20"/>
            <w:tabs>
              <w:tab w:val="left" w:pos="960"/>
              <w:tab w:val="right" w:leader="dot" w:pos="9679"/>
            </w:tabs>
            <w:rPr>
              <w:noProof/>
            </w:rPr>
          </w:pPr>
          <w:hyperlink w:anchor="_Toc220579342" w:history="1">
            <w:r w:rsidR="001A30A9" w:rsidRPr="007362F1">
              <w:rPr>
                <w:rStyle w:val="ad"/>
                <w:noProof/>
                <w:lang w:val="ru-RU"/>
              </w:rPr>
              <w:t>1.4</w:t>
            </w:r>
            <w:r w:rsidR="001A30A9">
              <w:rPr>
                <w:noProof/>
              </w:rPr>
              <w:tab/>
            </w:r>
            <w:r w:rsidR="001A30A9" w:rsidRPr="007362F1">
              <w:rPr>
                <w:rStyle w:val="ad"/>
                <w:noProof/>
                <w:lang w:val="ru-RU"/>
              </w:rPr>
              <w:t>Установка и извлечение карты памяти</w:t>
            </w:r>
            <w:r w:rsidR="001A30A9">
              <w:rPr>
                <w:noProof/>
                <w:webHidden/>
              </w:rPr>
              <w:tab/>
            </w:r>
            <w:r w:rsidR="001A30A9">
              <w:rPr>
                <w:noProof/>
                <w:webHidden/>
              </w:rPr>
              <w:fldChar w:fldCharType="begin"/>
            </w:r>
            <w:r w:rsidR="001A30A9">
              <w:rPr>
                <w:noProof/>
                <w:webHidden/>
              </w:rPr>
              <w:instrText xml:space="preserve"> PAGEREF _Toc220579342 \h </w:instrText>
            </w:r>
            <w:r w:rsidR="001A30A9">
              <w:rPr>
                <w:noProof/>
                <w:webHidden/>
              </w:rPr>
            </w:r>
            <w:r w:rsidR="001A30A9">
              <w:rPr>
                <w:noProof/>
                <w:webHidden/>
              </w:rPr>
              <w:fldChar w:fldCharType="separate"/>
            </w:r>
            <w:r w:rsidR="001A30A9">
              <w:rPr>
                <w:noProof/>
                <w:webHidden/>
              </w:rPr>
              <w:t>8</w:t>
            </w:r>
            <w:r w:rsidR="001A30A9">
              <w:rPr>
                <w:noProof/>
                <w:webHidden/>
              </w:rPr>
              <w:fldChar w:fldCharType="end"/>
            </w:r>
          </w:hyperlink>
        </w:p>
        <w:p w14:paraId="5E7F418E" w14:textId="28DEACEB" w:rsidR="001A30A9" w:rsidRDefault="00B132B7">
          <w:pPr>
            <w:pStyle w:val="30"/>
            <w:tabs>
              <w:tab w:val="left" w:pos="1440"/>
              <w:tab w:val="right" w:leader="dot" w:pos="9679"/>
            </w:tabs>
            <w:rPr>
              <w:noProof/>
            </w:rPr>
          </w:pPr>
          <w:hyperlink w:anchor="_Toc220579343" w:history="1">
            <w:r w:rsidR="001A30A9" w:rsidRPr="007362F1">
              <w:rPr>
                <w:rStyle w:val="ad"/>
                <w:noProof/>
              </w:rPr>
              <w:t>1.4.1</w:t>
            </w:r>
            <w:r w:rsidR="001A30A9">
              <w:rPr>
                <w:noProof/>
              </w:rPr>
              <w:tab/>
            </w:r>
            <w:r w:rsidR="001A30A9" w:rsidRPr="007362F1">
              <w:rPr>
                <w:rStyle w:val="ad"/>
                <w:noProof/>
              </w:rPr>
              <w:t>Голосовая метка карты памяти</w:t>
            </w:r>
            <w:r w:rsidR="001A30A9">
              <w:rPr>
                <w:noProof/>
                <w:webHidden/>
              </w:rPr>
              <w:tab/>
            </w:r>
            <w:r w:rsidR="001A30A9">
              <w:rPr>
                <w:noProof/>
                <w:webHidden/>
              </w:rPr>
              <w:fldChar w:fldCharType="begin"/>
            </w:r>
            <w:r w:rsidR="001A30A9">
              <w:rPr>
                <w:noProof/>
                <w:webHidden/>
              </w:rPr>
              <w:instrText xml:space="preserve"> PAGEREF _Toc220579343 \h </w:instrText>
            </w:r>
            <w:r w:rsidR="001A30A9">
              <w:rPr>
                <w:noProof/>
                <w:webHidden/>
              </w:rPr>
            </w:r>
            <w:r w:rsidR="001A30A9">
              <w:rPr>
                <w:noProof/>
                <w:webHidden/>
              </w:rPr>
              <w:fldChar w:fldCharType="separate"/>
            </w:r>
            <w:r w:rsidR="001A30A9">
              <w:rPr>
                <w:noProof/>
                <w:webHidden/>
              </w:rPr>
              <w:t>8</w:t>
            </w:r>
            <w:r w:rsidR="001A30A9">
              <w:rPr>
                <w:noProof/>
                <w:webHidden/>
              </w:rPr>
              <w:fldChar w:fldCharType="end"/>
            </w:r>
          </w:hyperlink>
        </w:p>
        <w:p w14:paraId="5302C28C" w14:textId="5063F1D6" w:rsidR="001A30A9" w:rsidRDefault="00B132B7">
          <w:pPr>
            <w:pStyle w:val="20"/>
            <w:tabs>
              <w:tab w:val="left" w:pos="960"/>
              <w:tab w:val="right" w:leader="dot" w:pos="9679"/>
            </w:tabs>
            <w:rPr>
              <w:noProof/>
            </w:rPr>
          </w:pPr>
          <w:hyperlink w:anchor="_Toc220579344" w:history="1">
            <w:r w:rsidR="001A30A9" w:rsidRPr="007362F1">
              <w:rPr>
                <w:rStyle w:val="ad"/>
                <w:noProof/>
                <w:lang w:val="ru-RU"/>
              </w:rPr>
              <w:t>1.5</w:t>
            </w:r>
            <w:r w:rsidR="001A30A9">
              <w:rPr>
                <w:noProof/>
              </w:rPr>
              <w:tab/>
            </w:r>
            <w:r w:rsidR="001A30A9" w:rsidRPr="007362F1">
              <w:rPr>
                <w:rStyle w:val="ad"/>
                <w:noProof/>
                <w:lang w:val="ru-RU"/>
              </w:rPr>
              <w:t>Обнаружение карты памяти</w:t>
            </w:r>
            <w:r w:rsidR="001A30A9">
              <w:rPr>
                <w:noProof/>
                <w:webHidden/>
              </w:rPr>
              <w:tab/>
            </w:r>
            <w:r w:rsidR="001A30A9">
              <w:rPr>
                <w:noProof/>
                <w:webHidden/>
              </w:rPr>
              <w:fldChar w:fldCharType="begin"/>
            </w:r>
            <w:r w:rsidR="001A30A9">
              <w:rPr>
                <w:noProof/>
                <w:webHidden/>
              </w:rPr>
              <w:instrText xml:space="preserve"> PAGEREF _Toc220579344 \h </w:instrText>
            </w:r>
            <w:r w:rsidR="001A30A9">
              <w:rPr>
                <w:noProof/>
                <w:webHidden/>
              </w:rPr>
            </w:r>
            <w:r w:rsidR="001A30A9">
              <w:rPr>
                <w:noProof/>
                <w:webHidden/>
              </w:rPr>
              <w:fldChar w:fldCharType="separate"/>
            </w:r>
            <w:r w:rsidR="001A30A9">
              <w:rPr>
                <w:noProof/>
                <w:webHidden/>
              </w:rPr>
              <w:t>9</w:t>
            </w:r>
            <w:r w:rsidR="001A30A9">
              <w:rPr>
                <w:noProof/>
                <w:webHidden/>
              </w:rPr>
              <w:fldChar w:fldCharType="end"/>
            </w:r>
          </w:hyperlink>
        </w:p>
        <w:p w14:paraId="2BEE4628" w14:textId="69ED80AC" w:rsidR="001A30A9" w:rsidRDefault="00B132B7">
          <w:pPr>
            <w:pStyle w:val="20"/>
            <w:tabs>
              <w:tab w:val="left" w:pos="960"/>
              <w:tab w:val="right" w:leader="dot" w:pos="9679"/>
            </w:tabs>
            <w:rPr>
              <w:noProof/>
            </w:rPr>
          </w:pPr>
          <w:hyperlink w:anchor="_Toc220579345" w:history="1">
            <w:r w:rsidR="001A30A9" w:rsidRPr="007362F1">
              <w:rPr>
                <w:rStyle w:val="ad"/>
                <w:noProof/>
                <w:lang w:val="ru-RU"/>
              </w:rPr>
              <w:t>1.6</w:t>
            </w:r>
            <w:r w:rsidR="001A30A9">
              <w:rPr>
                <w:noProof/>
              </w:rPr>
              <w:tab/>
            </w:r>
            <w:r w:rsidR="001A30A9" w:rsidRPr="007362F1">
              <w:rPr>
                <w:rStyle w:val="ad"/>
                <w:noProof/>
                <w:lang w:val="ru-RU"/>
              </w:rPr>
              <w:t>Структура книжной полки</w:t>
            </w:r>
            <w:r w:rsidR="001A30A9">
              <w:rPr>
                <w:noProof/>
                <w:webHidden/>
              </w:rPr>
              <w:tab/>
            </w:r>
            <w:r w:rsidR="001A30A9">
              <w:rPr>
                <w:noProof/>
                <w:webHidden/>
              </w:rPr>
              <w:fldChar w:fldCharType="begin"/>
            </w:r>
            <w:r w:rsidR="001A30A9">
              <w:rPr>
                <w:noProof/>
                <w:webHidden/>
              </w:rPr>
              <w:instrText xml:space="preserve"> PAGEREF _Toc220579345 \h </w:instrText>
            </w:r>
            <w:r w:rsidR="001A30A9">
              <w:rPr>
                <w:noProof/>
                <w:webHidden/>
              </w:rPr>
            </w:r>
            <w:r w:rsidR="001A30A9">
              <w:rPr>
                <w:noProof/>
                <w:webHidden/>
              </w:rPr>
              <w:fldChar w:fldCharType="separate"/>
            </w:r>
            <w:r w:rsidR="001A30A9">
              <w:rPr>
                <w:noProof/>
                <w:webHidden/>
              </w:rPr>
              <w:t>9</w:t>
            </w:r>
            <w:r w:rsidR="001A30A9">
              <w:rPr>
                <w:noProof/>
                <w:webHidden/>
              </w:rPr>
              <w:fldChar w:fldCharType="end"/>
            </w:r>
          </w:hyperlink>
        </w:p>
        <w:p w14:paraId="6F064971" w14:textId="61C93D13" w:rsidR="001A30A9" w:rsidRDefault="00B132B7">
          <w:pPr>
            <w:pStyle w:val="20"/>
            <w:tabs>
              <w:tab w:val="left" w:pos="960"/>
              <w:tab w:val="right" w:leader="dot" w:pos="9679"/>
            </w:tabs>
            <w:rPr>
              <w:noProof/>
            </w:rPr>
          </w:pPr>
          <w:hyperlink w:anchor="_Toc220579346" w:history="1">
            <w:r w:rsidR="001A30A9" w:rsidRPr="007362F1">
              <w:rPr>
                <w:rStyle w:val="ad"/>
                <w:noProof/>
                <w:lang w:val="ru-RU"/>
              </w:rPr>
              <w:t>1.7</w:t>
            </w:r>
            <w:r w:rsidR="001A30A9">
              <w:rPr>
                <w:noProof/>
              </w:rPr>
              <w:tab/>
            </w:r>
            <w:r w:rsidR="001A30A9" w:rsidRPr="007362F1">
              <w:rPr>
                <w:rStyle w:val="ad"/>
                <w:noProof/>
                <w:lang w:val="ru-RU"/>
              </w:rPr>
              <w:t>Другие зарезервированные имена файлов</w:t>
            </w:r>
            <w:r w:rsidR="001A30A9">
              <w:rPr>
                <w:noProof/>
                <w:webHidden/>
              </w:rPr>
              <w:tab/>
            </w:r>
            <w:r w:rsidR="001A30A9">
              <w:rPr>
                <w:noProof/>
                <w:webHidden/>
              </w:rPr>
              <w:fldChar w:fldCharType="begin"/>
            </w:r>
            <w:r w:rsidR="001A30A9">
              <w:rPr>
                <w:noProof/>
                <w:webHidden/>
              </w:rPr>
              <w:instrText xml:space="preserve"> PAGEREF _Toc220579346 \h </w:instrText>
            </w:r>
            <w:r w:rsidR="001A30A9">
              <w:rPr>
                <w:noProof/>
                <w:webHidden/>
              </w:rPr>
            </w:r>
            <w:r w:rsidR="001A30A9">
              <w:rPr>
                <w:noProof/>
                <w:webHidden/>
              </w:rPr>
              <w:fldChar w:fldCharType="separate"/>
            </w:r>
            <w:r w:rsidR="001A30A9">
              <w:rPr>
                <w:noProof/>
                <w:webHidden/>
              </w:rPr>
              <w:t>11</w:t>
            </w:r>
            <w:r w:rsidR="001A30A9">
              <w:rPr>
                <w:noProof/>
                <w:webHidden/>
              </w:rPr>
              <w:fldChar w:fldCharType="end"/>
            </w:r>
          </w:hyperlink>
        </w:p>
        <w:p w14:paraId="5F3C56E1" w14:textId="78044616" w:rsidR="001A30A9" w:rsidRDefault="00B132B7">
          <w:pPr>
            <w:pStyle w:val="20"/>
            <w:tabs>
              <w:tab w:val="left" w:pos="960"/>
              <w:tab w:val="right" w:leader="dot" w:pos="9679"/>
            </w:tabs>
            <w:rPr>
              <w:noProof/>
            </w:rPr>
          </w:pPr>
          <w:hyperlink w:anchor="_Toc220579347" w:history="1">
            <w:r w:rsidR="001A30A9" w:rsidRPr="007362F1">
              <w:rPr>
                <w:rStyle w:val="ad"/>
                <w:noProof/>
                <w:lang w:val="ru-RU"/>
              </w:rPr>
              <w:t>1.8</w:t>
            </w:r>
            <w:r w:rsidR="001A30A9">
              <w:rPr>
                <w:noProof/>
              </w:rPr>
              <w:tab/>
            </w:r>
            <w:r w:rsidR="001A30A9" w:rsidRPr="007362F1">
              <w:rPr>
                <w:rStyle w:val="ad"/>
                <w:noProof/>
                <w:lang w:val="ru-RU"/>
              </w:rPr>
              <w:t xml:space="preserve">Перенос файлов между Вашим компьютером и </w:t>
            </w:r>
            <w:r w:rsidR="001A30A9" w:rsidRPr="007362F1">
              <w:rPr>
                <w:rStyle w:val="ad"/>
                <w:noProof/>
              </w:rPr>
              <w:t>Stream</w:t>
            </w:r>
            <w:r w:rsidR="001A30A9">
              <w:rPr>
                <w:noProof/>
                <w:webHidden/>
              </w:rPr>
              <w:tab/>
            </w:r>
            <w:r w:rsidR="001A30A9">
              <w:rPr>
                <w:noProof/>
                <w:webHidden/>
              </w:rPr>
              <w:fldChar w:fldCharType="begin"/>
            </w:r>
            <w:r w:rsidR="001A30A9">
              <w:rPr>
                <w:noProof/>
                <w:webHidden/>
              </w:rPr>
              <w:instrText xml:space="preserve"> PAGEREF _Toc220579347 \h </w:instrText>
            </w:r>
            <w:r w:rsidR="001A30A9">
              <w:rPr>
                <w:noProof/>
                <w:webHidden/>
              </w:rPr>
            </w:r>
            <w:r w:rsidR="001A30A9">
              <w:rPr>
                <w:noProof/>
                <w:webHidden/>
              </w:rPr>
              <w:fldChar w:fldCharType="separate"/>
            </w:r>
            <w:r w:rsidR="001A30A9">
              <w:rPr>
                <w:noProof/>
                <w:webHidden/>
              </w:rPr>
              <w:t>12</w:t>
            </w:r>
            <w:r w:rsidR="001A30A9">
              <w:rPr>
                <w:noProof/>
                <w:webHidden/>
              </w:rPr>
              <w:fldChar w:fldCharType="end"/>
            </w:r>
          </w:hyperlink>
        </w:p>
        <w:p w14:paraId="28DDE60F" w14:textId="521984FB" w:rsidR="001A30A9" w:rsidRDefault="00B132B7">
          <w:pPr>
            <w:pStyle w:val="20"/>
            <w:tabs>
              <w:tab w:val="left" w:pos="960"/>
              <w:tab w:val="right" w:leader="dot" w:pos="9679"/>
            </w:tabs>
            <w:rPr>
              <w:noProof/>
            </w:rPr>
          </w:pPr>
          <w:hyperlink w:anchor="_Toc220579348" w:history="1">
            <w:r w:rsidR="001A30A9" w:rsidRPr="007362F1">
              <w:rPr>
                <w:rStyle w:val="ad"/>
                <w:noProof/>
                <w:lang w:val="ru-RU"/>
              </w:rPr>
              <w:t>1.9</w:t>
            </w:r>
            <w:r w:rsidR="001A30A9">
              <w:rPr>
                <w:noProof/>
              </w:rPr>
              <w:tab/>
            </w:r>
            <w:r w:rsidR="001A30A9" w:rsidRPr="007362F1">
              <w:rPr>
                <w:rStyle w:val="ad"/>
                <w:noProof/>
              </w:rPr>
              <w:t>HumanWare</w:t>
            </w:r>
            <w:r w:rsidR="001A30A9" w:rsidRPr="007362F1">
              <w:rPr>
                <w:rStyle w:val="ad"/>
                <w:noProof/>
                <w:lang w:val="ru-RU"/>
              </w:rPr>
              <w:t xml:space="preserve"> </w:t>
            </w:r>
            <w:r w:rsidR="001A30A9" w:rsidRPr="007362F1">
              <w:rPr>
                <w:rStyle w:val="ad"/>
                <w:noProof/>
              </w:rPr>
              <w:t>Companion</w:t>
            </w:r>
            <w:r w:rsidR="001A30A9">
              <w:rPr>
                <w:noProof/>
                <w:webHidden/>
              </w:rPr>
              <w:tab/>
            </w:r>
            <w:r w:rsidR="001A30A9">
              <w:rPr>
                <w:noProof/>
                <w:webHidden/>
              </w:rPr>
              <w:fldChar w:fldCharType="begin"/>
            </w:r>
            <w:r w:rsidR="001A30A9">
              <w:rPr>
                <w:noProof/>
                <w:webHidden/>
              </w:rPr>
              <w:instrText xml:space="preserve"> PAGEREF _Toc220579348 \h </w:instrText>
            </w:r>
            <w:r w:rsidR="001A30A9">
              <w:rPr>
                <w:noProof/>
                <w:webHidden/>
              </w:rPr>
            </w:r>
            <w:r w:rsidR="001A30A9">
              <w:rPr>
                <w:noProof/>
                <w:webHidden/>
              </w:rPr>
              <w:fldChar w:fldCharType="separate"/>
            </w:r>
            <w:r w:rsidR="001A30A9">
              <w:rPr>
                <w:noProof/>
                <w:webHidden/>
              </w:rPr>
              <w:t>12</w:t>
            </w:r>
            <w:r w:rsidR="001A30A9">
              <w:rPr>
                <w:noProof/>
                <w:webHidden/>
              </w:rPr>
              <w:fldChar w:fldCharType="end"/>
            </w:r>
          </w:hyperlink>
        </w:p>
        <w:p w14:paraId="63CF8BA3" w14:textId="768592E4" w:rsidR="001A30A9" w:rsidRDefault="00B132B7">
          <w:pPr>
            <w:pStyle w:val="10"/>
            <w:tabs>
              <w:tab w:val="left" w:pos="480"/>
              <w:tab w:val="right" w:leader="dot" w:pos="9679"/>
            </w:tabs>
            <w:rPr>
              <w:noProof/>
            </w:rPr>
          </w:pPr>
          <w:hyperlink w:anchor="_Toc220579349" w:history="1">
            <w:r w:rsidR="001A30A9" w:rsidRPr="007362F1">
              <w:rPr>
                <w:rStyle w:val="ad"/>
                <w:noProof/>
                <w:lang w:val="ru-RU"/>
              </w:rPr>
              <w:t>2</w:t>
            </w:r>
            <w:r w:rsidR="001A30A9">
              <w:rPr>
                <w:noProof/>
              </w:rPr>
              <w:tab/>
            </w:r>
            <w:r w:rsidR="001A30A9" w:rsidRPr="007362F1">
              <w:rPr>
                <w:rStyle w:val="ad"/>
                <w:noProof/>
                <w:lang w:val="ru-RU"/>
              </w:rPr>
              <w:t>Основные функции</w:t>
            </w:r>
            <w:r w:rsidR="001A30A9">
              <w:rPr>
                <w:noProof/>
                <w:webHidden/>
              </w:rPr>
              <w:tab/>
            </w:r>
            <w:r w:rsidR="001A30A9">
              <w:rPr>
                <w:noProof/>
                <w:webHidden/>
              </w:rPr>
              <w:fldChar w:fldCharType="begin"/>
            </w:r>
            <w:r w:rsidR="001A30A9">
              <w:rPr>
                <w:noProof/>
                <w:webHidden/>
              </w:rPr>
              <w:instrText xml:space="preserve"> PAGEREF _Toc220579349 \h </w:instrText>
            </w:r>
            <w:r w:rsidR="001A30A9">
              <w:rPr>
                <w:noProof/>
                <w:webHidden/>
              </w:rPr>
            </w:r>
            <w:r w:rsidR="001A30A9">
              <w:rPr>
                <w:noProof/>
                <w:webHidden/>
              </w:rPr>
              <w:fldChar w:fldCharType="separate"/>
            </w:r>
            <w:r w:rsidR="001A30A9">
              <w:rPr>
                <w:noProof/>
                <w:webHidden/>
              </w:rPr>
              <w:t>12</w:t>
            </w:r>
            <w:r w:rsidR="001A30A9">
              <w:rPr>
                <w:noProof/>
                <w:webHidden/>
              </w:rPr>
              <w:fldChar w:fldCharType="end"/>
            </w:r>
          </w:hyperlink>
        </w:p>
        <w:p w14:paraId="2C2CE347" w14:textId="5BF294BE" w:rsidR="001A30A9" w:rsidRDefault="00B132B7">
          <w:pPr>
            <w:pStyle w:val="20"/>
            <w:tabs>
              <w:tab w:val="left" w:pos="960"/>
              <w:tab w:val="right" w:leader="dot" w:pos="9679"/>
            </w:tabs>
            <w:rPr>
              <w:noProof/>
            </w:rPr>
          </w:pPr>
          <w:hyperlink w:anchor="_Toc220579350" w:history="1">
            <w:r w:rsidR="001A30A9" w:rsidRPr="007362F1">
              <w:rPr>
                <w:rStyle w:val="ad"/>
                <w:noProof/>
                <w:lang w:val="ru-RU"/>
              </w:rPr>
              <w:t>2.1</w:t>
            </w:r>
            <w:r w:rsidR="001A30A9">
              <w:rPr>
                <w:noProof/>
              </w:rPr>
              <w:tab/>
            </w:r>
            <w:r w:rsidR="001A30A9" w:rsidRPr="007362F1">
              <w:rPr>
                <w:rStyle w:val="ad"/>
                <w:noProof/>
                <w:lang w:val="ru-RU"/>
              </w:rPr>
              <w:t>Изменение громкости, скорости, тона/высоты звука</w:t>
            </w:r>
            <w:r w:rsidR="001A30A9">
              <w:rPr>
                <w:noProof/>
                <w:webHidden/>
              </w:rPr>
              <w:tab/>
            </w:r>
            <w:r w:rsidR="001A30A9">
              <w:rPr>
                <w:noProof/>
                <w:webHidden/>
              </w:rPr>
              <w:fldChar w:fldCharType="begin"/>
            </w:r>
            <w:r w:rsidR="001A30A9">
              <w:rPr>
                <w:noProof/>
                <w:webHidden/>
              </w:rPr>
              <w:instrText xml:space="preserve"> PAGEREF _Toc220579350 \h </w:instrText>
            </w:r>
            <w:r w:rsidR="001A30A9">
              <w:rPr>
                <w:noProof/>
                <w:webHidden/>
              </w:rPr>
            </w:r>
            <w:r w:rsidR="001A30A9">
              <w:rPr>
                <w:noProof/>
                <w:webHidden/>
              </w:rPr>
              <w:fldChar w:fldCharType="separate"/>
            </w:r>
            <w:r w:rsidR="001A30A9">
              <w:rPr>
                <w:noProof/>
                <w:webHidden/>
              </w:rPr>
              <w:t>12</w:t>
            </w:r>
            <w:r w:rsidR="001A30A9">
              <w:rPr>
                <w:noProof/>
                <w:webHidden/>
              </w:rPr>
              <w:fldChar w:fldCharType="end"/>
            </w:r>
          </w:hyperlink>
        </w:p>
        <w:p w14:paraId="5117E652" w14:textId="68D83AC3" w:rsidR="001A30A9" w:rsidRDefault="00B132B7">
          <w:pPr>
            <w:pStyle w:val="30"/>
            <w:tabs>
              <w:tab w:val="left" w:pos="1440"/>
              <w:tab w:val="right" w:leader="dot" w:pos="9679"/>
            </w:tabs>
            <w:rPr>
              <w:noProof/>
            </w:rPr>
          </w:pPr>
          <w:hyperlink w:anchor="_Toc220579351" w:history="1">
            <w:r w:rsidR="001A30A9" w:rsidRPr="007362F1">
              <w:rPr>
                <w:rStyle w:val="ad"/>
                <w:noProof/>
                <w:lang w:val="ru-RU"/>
              </w:rPr>
              <w:t>2.1.1</w:t>
            </w:r>
            <w:r w:rsidR="001A30A9">
              <w:rPr>
                <w:noProof/>
              </w:rPr>
              <w:tab/>
            </w:r>
            <w:r w:rsidR="001A30A9" w:rsidRPr="007362F1">
              <w:rPr>
                <w:rStyle w:val="ad"/>
                <w:noProof/>
                <w:lang w:val="ru-RU"/>
              </w:rPr>
              <w:t>Различные установки скорости для синтезатора и воспроизведения аудио</w:t>
            </w:r>
            <w:r w:rsidR="001A30A9">
              <w:rPr>
                <w:noProof/>
                <w:webHidden/>
              </w:rPr>
              <w:tab/>
            </w:r>
            <w:r w:rsidR="001A30A9">
              <w:rPr>
                <w:noProof/>
                <w:webHidden/>
              </w:rPr>
              <w:fldChar w:fldCharType="begin"/>
            </w:r>
            <w:r w:rsidR="001A30A9">
              <w:rPr>
                <w:noProof/>
                <w:webHidden/>
              </w:rPr>
              <w:instrText xml:space="preserve"> PAGEREF _Toc220579351 \h </w:instrText>
            </w:r>
            <w:r w:rsidR="001A30A9">
              <w:rPr>
                <w:noProof/>
                <w:webHidden/>
              </w:rPr>
            </w:r>
            <w:r w:rsidR="001A30A9">
              <w:rPr>
                <w:noProof/>
                <w:webHidden/>
              </w:rPr>
              <w:fldChar w:fldCharType="separate"/>
            </w:r>
            <w:r w:rsidR="001A30A9">
              <w:rPr>
                <w:noProof/>
                <w:webHidden/>
              </w:rPr>
              <w:t>13</w:t>
            </w:r>
            <w:r w:rsidR="001A30A9">
              <w:rPr>
                <w:noProof/>
                <w:webHidden/>
              </w:rPr>
              <w:fldChar w:fldCharType="end"/>
            </w:r>
          </w:hyperlink>
        </w:p>
        <w:p w14:paraId="1CEBB53A" w14:textId="7F6FF942" w:rsidR="001A30A9" w:rsidRDefault="00B132B7">
          <w:pPr>
            <w:pStyle w:val="20"/>
            <w:tabs>
              <w:tab w:val="left" w:pos="960"/>
              <w:tab w:val="right" w:leader="dot" w:pos="9679"/>
            </w:tabs>
            <w:rPr>
              <w:noProof/>
            </w:rPr>
          </w:pPr>
          <w:hyperlink w:anchor="_Toc220579352" w:history="1">
            <w:r w:rsidR="001A30A9" w:rsidRPr="007362F1">
              <w:rPr>
                <w:rStyle w:val="ad"/>
                <w:noProof/>
                <w:lang w:val="ru-RU"/>
              </w:rPr>
              <w:t>2.2</w:t>
            </w:r>
            <w:r w:rsidR="001A30A9">
              <w:rPr>
                <w:noProof/>
              </w:rPr>
              <w:tab/>
            </w:r>
            <w:r w:rsidR="001A30A9" w:rsidRPr="007362F1">
              <w:rPr>
                <w:rStyle w:val="ad"/>
                <w:noProof/>
                <w:lang w:val="ru-RU"/>
              </w:rPr>
              <w:t>Изменение басов и высоких частот (Музыкальная полка)</w:t>
            </w:r>
            <w:r w:rsidR="001A30A9">
              <w:rPr>
                <w:noProof/>
                <w:webHidden/>
              </w:rPr>
              <w:tab/>
            </w:r>
            <w:r w:rsidR="001A30A9">
              <w:rPr>
                <w:noProof/>
                <w:webHidden/>
              </w:rPr>
              <w:fldChar w:fldCharType="begin"/>
            </w:r>
            <w:r w:rsidR="001A30A9">
              <w:rPr>
                <w:noProof/>
                <w:webHidden/>
              </w:rPr>
              <w:instrText xml:space="preserve"> PAGEREF _Toc220579352 \h </w:instrText>
            </w:r>
            <w:r w:rsidR="001A30A9">
              <w:rPr>
                <w:noProof/>
                <w:webHidden/>
              </w:rPr>
            </w:r>
            <w:r w:rsidR="001A30A9">
              <w:rPr>
                <w:noProof/>
                <w:webHidden/>
              </w:rPr>
              <w:fldChar w:fldCharType="separate"/>
            </w:r>
            <w:r w:rsidR="001A30A9">
              <w:rPr>
                <w:noProof/>
                <w:webHidden/>
              </w:rPr>
              <w:t>13</w:t>
            </w:r>
            <w:r w:rsidR="001A30A9">
              <w:rPr>
                <w:noProof/>
                <w:webHidden/>
              </w:rPr>
              <w:fldChar w:fldCharType="end"/>
            </w:r>
          </w:hyperlink>
        </w:p>
        <w:p w14:paraId="199438F5" w14:textId="0BF39D73" w:rsidR="001A30A9" w:rsidRDefault="00B132B7">
          <w:pPr>
            <w:pStyle w:val="20"/>
            <w:tabs>
              <w:tab w:val="left" w:pos="960"/>
              <w:tab w:val="right" w:leader="dot" w:pos="9679"/>
            </w:tabs>
            <w:rPr>
              <w:noProof/>
            </w:rPr>
          </w:pPr>
          <w:hyperlink w:anchor="_Toc220579353" w:history="1">
            <w:r w:rsidR="001A30A9" w:rsidRPr="007362F1">
              <w:rPr>
                <w:rStyle w:val="ad"/>
                <w:noProof/>
                <w:lang w:val="ru-RU"/>
              </w:rPr>
              <w:t>2.3</w:t>
            </w:r>
            <w:r w:rsidR="001A30A9">
              <w:rPr>
                <w:noProof/>
              </w:rPr>
              <w:tab/>
            </w:r>
            <w:r w:rsidR="001A30A9" w:rsidRPr="007362F1">
              <w:rPr>
                <w:rStyle w:val="ad"/>
                <w:noProof/>
                <w:lang w:val="ru-RU"/>
              </w:rPr>
              <w:t>Воспроизведение/Стоп</w:t>
            </w:r>
            <w:r w:rsidR="001A30A9">
              <w:rPr>
                <w:noProof/>
                <w:webHidden/>
              </w:rPr>
              <w:tab/>
            </w:r>
            <w:r w:rsidR="001A30A9">
              <w:rPr>
                <w:noProof/>
                <w:webHidden/>
              </w:rPr>
              <w:fldChar w:fldCharType="begin"/>
            </w:r>
            <w:r w:rsidR="001A30A9">
              <w:rPr>
                <w:noProof/>
                <w:webHidden/>
              </w:rPr>
              <w:instrText xml:space="preserve"> PAGEREF _Toc220579353 \h </w:instrText>
            </w:r>
            <w:r w:rsidR="001A30A9">
              <w:rPr>
                <w:noProof/>
                <w:webHidden/>
              </w:rPr>
            </w:r>
            <w:r w:rsidR="001A30A9">
              <w:rPr>
                <w:noProof/>
                <w:webHidden/>
              </w:rPr>
              <w:fldChar w:fldCharType="separate"/>
            </w:r>
            <w:r w:rsidR="001A30A9">
              <w:rPr>
                <w:noProof/>
                <w:webHidden/>
              </w:rPr>
              <w:t>13</w:t>
            </w:r>
            <w:r w:rsidR="001A30A9">
              <w:rPr>
                <w:noProof/>
                <w:webHidden/>
              </w:rPr>
              <w:fldChar w:fldCharType="end"/>
            </w:r>
          </w:hyperlink>
        </w:p>
        <w:p w14:paraId="6659BC09" w14:textId="28C9FBDB" w:rsidR="001A30A9" w:rsidRDefault="00B132B7">
          <w:pPr>
            <w:pStyle w:val="20"/>
            <w:tabs>
              <w:tab w:val="left" w:pos="960"/>
              <w:tab w:val="right" w:leader="dot" w:pos="9679"/>
            </w:tabs>
            <w:rPr>
              <w:noProof/>
            </w:rPr>
          </w:pPr>
          <w:hyperlink w:anchor="_Toc220579354" w:history="1">
            <w:r w:rsidR="001A30A9" w:rsidRPr="007362F1">
              <w:rPr>
                <w:rStyle w:val="ad"/>
                <w:noProof/>
                <w:lang w:val="ru-RU"/>
              </w:rPr>
              <w:t>2.4</w:t>
            </w:r>
            <w:r w:rsidR="001A30A9">
              <w:rPr>
                <w:noProof/>
              </w:rPr>
              <w:tab/>
            </w:r>
            <w:r w:rsidR="001A30A9" w:rsidRPr="007362F1">
              <w:rPr>
                <w:rStyle w:val="ad"/>
                <w:noProof/>
                <w:lang w:val="ru-RU"/>
              </w:rPr>
              <w:t>Перемотка назад и вперёд</w:t>
            </w:r>
            <w:r w:rsidR="001A30A9">
              <w:rPr>
                <w:noProof/>
                <w:webHidden/>
              </w:rPr>
              <w:tab/>
            </w:r>
            <w:r w:rsidR="001A30A9">
              <w:rPr>
                <w:noProof/>
                <w:webHidden/>
              </w:rPr>
              <w:fldChar w:fldCharType="begin"/>
            </w:r>
            <w:r w:rsidR="001A30A9">
              <w:rPr>
                <w:noProof/>
                <w:webHidden/>
              </w:rPr>
              <w:instrText xml:space="preserve"> PAGEREF _Toc220579354 \h </w:instrText>
            </w:r>
            <w:r w:rsidR="001A30A9">
              <w:rPr>
                <w:noProof/>
                <w:webHidden/>
              </w:rPr>
            </w:r>
            <w:r w:rsidR="001A30A9">
              <w:rPr>
                <w:noProof/>
                <w:webHidden/>
              </w:rPr>
              <w:fldChar w:fldCharType="separate"/>
            </w:r>
            <w:r w:rsidR="001A30A9">
              <w:rPr>
                <w:noProof/>
                <w:webHidden/>
              </w:rPr>
              <w:t>14</w:t>
            </w:r>
            <w:r w:rsidR="001A30A9">
              <w:rPr>
                <w:noProof/>
                <w:webHidden/>
              </w:rPr>
              <w:fldChar w:fldCharType="end"/>
            </w:r>
          </w:hyperlink>
        </w:p>
        <w:p w14:paraId="1B8F857B" w14:textId="5C9F4A95" w:rsidR="001A30A9" w:rsidRDefault="00B132B7">
          <w:pPr>
            <w:pStyle w:val="20"/>
            <w:tabs>
              <w:tab w:val="left" w:pos="960"/>
              <w:tab w:val="right" w:leader="dot" w:pos="9679"/>
            </w:tabs>
            <w:rPr>
              <w:noProof/>
            </w:rPr>
          </w:pPr>
          <w:hyperlink w:anchor="_Toc220579355" w:history="1">
            <w:r w:rsidR="001A30A9" w:rsidRPr="007362F1">
              <w:rPr>
                <w:rStyle w:val="ad"/>
                <w:noProof/>
                <w:lang w:val="ru-RU"/>
              </w:rPr>
              <w:t>2.5</w:t>
            </w:r>
            <w:r w:rsidR="001A30A9">
              <w:rPr>
                <w:noProof/>
              </w:rPr>
              <w:tab/>
            </w:r>
            <w:r w:rsidR="001A30A9" w:rsidRPr="007362F1">
              <w:rPr>
                <w:rStyle w:val="ad"/>
                <w:noProof/>
                <w:lang w:val="ru-RU"/>
              </w:rPr>
              <w:t>Спящий режим и объявление времени</w:t>
            </w:r>
            <w:r w:rsidR="001A30A9">
              <w:rPr>
                <w:noProof/>
                <w:webHidden/>
              </w:rPr>
              <w:tab/>
            </w:r>
            <w:r w:rsidR="001A30A9">
              <w:rPr>
                <w:noProof/>
                <w:webHidden/>
              </w:rPr>
              <w:fldChar w:fldCharType="begin"/>
            </w:r>
            <w:r w:rsidR="001A30A9">
              <w:rPr>
                <w:noProof/>
                <w:webHidden/>
              </w:rPr>
              <w:instrText xml:space="preserve"> PAGEREF _Toc220579355 \h </w:instrText>
            </w:r>
            <w:r w:rsidR="001A30A9">
              <w:rPr>
                <w:noProof/>
                <w:webHidden/>
              </w:rPr>
            </w:r>
            <w:r w:rsidR="001A30A9">
              <w:rPr>
                <w:noProof/>
                <w:webHidden/>
              </w:rPr>
              <w:fldChar w:fldCharType="separate"/>
            </w:r>
            <w:r w:rsidR="001A30A9">
              <w:rPr>
                <w:noProof/>
                <w:webHidden/>
              </w:rPr>
              <w:t>14</w:t>
            </w:r>
            <w:r w:rsidR="001A30A9">
              <w:rPr>
                <w:noProof/>
                <w:webHidden/>
              </w:rPr>
              <w:fldChar w:fldCharType="end"/>
            </w:r>
          </w:hyperlink>
        </w:p>
        <w:p w14:paraId="6C007BD9" w14:textId="1D1DC5C4" w:rsidR="001A30A9" w:rsidRDefault="00B132B7">
          <w:pPr>
            <w:pStyle w:val="20"/>
            <w:tabs>
              <w:tab w:val="left" w:pos="960"/>
              <w:tab w:val="right" w:leader="dot" w:pos="9679"/>
            </w:tabs>
            <w:rPr>
              <w:noProof/>
            </w:rPr>
          </w:pPr>
          <w:hyperlink w:anchor="_Toc220579356" w:history="1">
            <w:r w:rsidR="001A30A9" w:rsidRPr="007362F1">
              <w:rPr>
                <w:rStyle w:val="ad"/>
                <w:noProof/>
                <w:lang w:val="ru-RU"/>
              </w:rPr>
              <w:t>2.6</w:t>
            </w:r>
            <w:r w:rsidR="001A30A9">
              <w:rPr>
                <w:noProof/>
              </w:rPr>
              <w:tab/>
            </w:r>
            <w:r w:rsidR="001A30A9" w:rsidRPr="007362F1">
              <w:rPr>
                <w:rStyle w:val="ad"/>
                <w:noProof/>
                <w:lang w:val="ru-RU"/>
              </w:rPr>
              <w:t>Установка даты и времени</w:t>
            </w:r>
            <w:r w:rsidR="001A30A9">
              <w:rPr>
                <w:noProof/>
                <w:webHidden/>
              </w:rPr>
              <w:tab/>
            </w:r>
            <w:r w:rsidR="001A30A9">
              <w:rPr>
                <w:noProof/>
                <w:webHidden/>
              </w:rPr>
              <w:fldChar w:fldCharType="begin"/>
            </w:r>
            <w:r w:rsidR="001A30A9">
              <w:rPr>
                <w:noProof/>
                <w:webHidden/>
              </w:rPr>
              <w:instrText xml:space="preserve"> PAGEREF _Toc220579356 \h </w:instrText>
            </w:r>
            <w:r w:rsidR="001A30A9">
              <w:rPr>
                <w:noProof/>
                <w:webHidden/>
              </w:rPr>
            </w:r>
            <w:r w:rsidR="001A30A9">
              <w:rPr>
                <w:noProof/>
                <w:webHidden/>
              </w:rPr>
              <w:fldChar w:fldCharType="separate"/>
            </w:r>
            <w:r w:rsidR="001A30A9">
              <w:rPr>
                <w:noProof/>
                <w:webHidden/>
              </w:rPr>
              <w:t>15</w:t>
            </w:r>
            <w:r w:rsidR="001A30A9">
              <w:rPr>
                <w:noProof/>
                <w:webHidden/>
              </w:rPr>
              <w:fldChar w:fldCharType="end"/>
            </w:r>
          </w:hyperlink>
        </w:p>
        <w:p w14:paraId="699C2E90" w14:textId="66B5053D" w:rsidR="001A30A9" w:rsidRDefault="00B132B7">
          <w:pPr>
            <w:pStyle w:val="20"/>
            <w:tabs>
              <w:tab w:val="left" w:pos="960"/>
              <w:tab w:val="right" w:leader="dot" w:pos="9679"/>
            </w:tabs>
            <w:rPr>
              <w:noProof/>
            </w:rPr>
          </w:pPr>
          <w:hyperlink w:anchor="_Toc220579357" w:history="1">
            <w:r w:rsidR="001A30A9" w:rsidRPr="007362F1">
              <w:rPr>
                <w:rStyle w:val="ad"/>
                <w:noProof/>
                <w:lang w:val="ru-RU"/>
              </w:rPr>
              <w:t>2.7</w:t>
            </w:r>
            <w:r w:rsidR="001A30A9">
              <w:rPr>
                <w:noProof/>
              </w:rPr>
              <w:tab/>
            </w:r>
            <w:r w:rsidR="001A30A9" w:rsidRPr="007362F1">
              <w:rPr>
                <w:rStyle w:val="ad"/>
                <w:noProof/>
                <w:lang w:val="ru-RU"/>
              </w:rPr>
              <w:t>Режим описания клавиш</w:t>
            </w:r>
            <w:r w:rsidR="001A30A9">
              <w:rPr>
                <w:noProof/>
                <w:webHidden/>
              </w:rPr>
              <w:tab/>
            </w:r>
            <w:r w:rsidR="001A30A9">
              <w:rPr>
                <w:noProof/>
                <w:webHidden/>
              </w:rPr>
              <w:fldChar w:fldCharType="begin"/>
            </w:r>
            <w:r w:rsidR="001A30A9">
              <w:rPr>
                <w:noProof/>
                <w:webHidden/>
              </w:rPr>
              <w:instrText xml:space="preserve"> PAGEREF _Toc220579357 \h </w:instrText>
            </w:r>
            <w:r w:rsidR="001A30A9">
              <w:rPr>
                <w:noProof/>
                <w:webHidden/>
              </w:rPr>
            </w:r>
            <w:r w:rsidR="001A30A9">
              <w:rPr>
                <w:noProof/>
                <w:webHidden/>
              </w:rPr>
              <w:fldChar w:fldCharType="separate"/>
            </w:r>
            <w:r w:rsidR="001A30A9">
              <w:rPr>
                <w:noProof/>
                <w:webHidden/>
              </w:rPr>
              <w:t>15</w:t>
            </w:r>
            <w:r w:rsidR="001A30A9">
              <w:rPr>
                <w:noProof/>
                <w:webHidden/>
              </w:rPr>
              <w:fldChar w:fldCharType="end"/>
            </w:r>
          </w:hyperlink>
        </w:p>
        <w:p w14:paraId="27B33889" w14:textId="31AB1881" w:rsidR="001A30A9" w:rsidRDefault="00B132B7">
          <w:pPr>
            <w:pStyle w:val="10"/>
            <w:tabs>
              <w:tab w:val="left" w:pos="480"/>
              <w:tab w:val="right" w:leader="dot" w:pos="9679"/>
            </w:tabs>
            <w:rPr>
              <w:noProof/>
            </w:rPr>
          </w:pPr>
          <w:hyperlink w:anchor="_Toc220579358" w:history="1">
            <w:r w:rsidR="001A30A9" w:rsidRPr="007362F1">
              <w:rPr>
                <w:rStyle w:val="ad"/>
                <w:noProof/>
                <w:lang w:val="ru-RU"/>
              </w:rPr>
              <w:t>3</w:t>
            </w:r>
            <w:r w:rsidR="001A30A9">
              <w:rPr>
                <w:noProof/>
              </w:rPr>
              <w:tab/>
            </w:r>
            <w:r w:rsidR="001A30A9" w:rsidRPr="007362F1">
              <w:rPr>
                <w:rStyle w:val="ad"/>
                <w:noProof/>
                <w:lang w:val="ru-RU"/>
              </w:rPr>
              <w:t>Функции цифровых клавиш</w:t>
            </w:r>
            <w:r w:rsidR="001A30A9">
              <w:rPr>
                <w:noProof/>
                <w:webHidden/>
              </w:rPr>
              <w:tab/>
            </w:r>
            <w:r w:rsidR="001A30A9">
              <w:rPr>
                <w:noProof/>
                <w:webHidden/>
              </w:rPr>
              <w:fldChar w:fldCharType="begin"/>
            </w:r>
            <w:r w:rsidR="001A30A9">
              <w:rPr>
                <w:noProof/>
                <w:webHidden/>
              </w:rPr>
              <w:instrText xml:space="preserve"> PAGEREF _Toc220579358 \h </w:instrText>
            </w:r>
            <w:r w:rsidR="001A30A9">
              <w:rPr>
                <w:noProof/>
                <w:webHidden/>
              </w:rPr>
            </w:r>
            <w:r w:rsidR="001A30A9">
              <w:rPr>
                <w:noProof/>
                <w:webHidden/>
              </w:rPr>
              <w:fldChar w:fldCharType="separate"/>
            </w:r>
            <w:r w:rsidR="001A30A9">
              <w:rPr>
                <w:noProof/>
                <w:webHidden/>
              </w:rPr>
              <w:t>16</w:t>
            </w:r>
            <w:r w:rsidR="001A30A9">
              <w:rPr>
                <w:noProof/>
                <w:webHidden/>
              </w:rPr>
              <w:fldChar w:fldCharType="end"/>
            </w:r>
          </w:hyperlink>
        </w:p>
        <w:p w14:paraId="218C9AAA" w14:textId="5988C646" w:rsidR="001A30A9" w:rsidRDefault="00B132B7">
          <w:pPr>
            <w:pStyle w:val="20"/>
            <w:tabs>
              <w:tab w:val="left" w:pos="960"/>
              <w:tab w:val="right" w:leader="dot" w:pos="9679"/>
            </w:tabs>
            <w:rPr>
              <w:noProof/>
            </w:rPr>
          </w:pPr>
          <w:hyperlink w:anchor="_Toc220579359" w:history="1">
            <w:r w:rsidR="001A30A9" w:rsidRPr="007362F1">
              <w:rPr>
                <w:rStyle w:val="ad"/>
                <w:noProof/>
                <w:lang w:val="ru-RU"/>
              </w:rPr>
              <w:t>3.1</w:t>
            </w:r>
            <w:r w:rsidR="001A30A9">
              <w:rPr>
                <w:noProof/>
              </w:rPr>
              <w:tab/>
            </w:r>
            <w:r w:rsidR="001A30A9" w:rsidRPr="007362F1">
              <w:rPr>
                <w:rStyle w:val="ad"/>
                <w:noProof/>
                <w:lang w:val="ru-RU"/>
              </w:rPr>
              <w:t>Список клавиш цифровой клавиатуры</w:t>
            </w:r>
            <w:r w:rsidR="001A30A9">
              <w:rPr>
                <w:noProof/>
                <w:webHidden/>
              </w:rPr>
              <w:tab/>
            </w:r>
            <w:r w:rsidR="001A30A9">
              <w:rPr>
                <w:noProof/>
                <w:webHidden/>
              </w:rPr>
              <w:fldChar w:fldCharType="begin"/>
            </w:r>
            <w:r w:rsidR="001A30A9">
              <w:rPr>
                <w:noProof/>
                <w:webHidden/>
              </w:rPr>
              <w:instrText xml:space="preserve"> PAGEREF _Toc220579359 \h </w:instrText>
            </w:r>
            <w:r w:rsidR="001A30A9">
              <w:rPr>
                <w:noProof/>
                <w:webHidden/>
              </w:rPr>
            </w:r>
            <w:r w:rsidR="001A30A9">
              <w:rPr>
                <w:noProof/>
                <w:webHidden/>
              </w:rPr>
              <w:fldChar w:fldCharType="separate"/>
            </w:r>
            <w:r w:rsidR="001A30A9">
              <w:rPr>
                <w:noProof/>
                <w:webHidden/>
              </w:rPr>
              <w:t>16</w:t>
            </w:r>
            <w:r w:rsidR="001A30A9">
              <w:rPr>
                <w:noProof/>
                <w:webHidden/>
              </w:rPr>
              <w:fldChar w:fldCharType="end"/>
            </w:r>
          </w:hyperlink>
        </w:p>
        <w:p w14:paraId="2A163CC2" w14:textId="2DD52255" w:rsidR="001A30A9" w:rsidRDefault="00B132B7">
          <w:pPr>
            <w:pStyle w:val="20"/>
            <w:tabs>
              <w:tab w:val="left" w:pos="960"/>
              <w:tab w:val="right" w:leader="dot" w:pos="9679"/>
            </w:tabs>
            <w:rPr>
              <w:noProof/>
            </w:rPr>
          </w:pPr>
          <w:hyperlink w:anchor="_Toc220579360" w:history="1">
            <w:r w:rsidR="001A30A9" w:rsidRPr="007362F1">
              <w:rPr>
                <w:rStyle w:val="ad"/>
                <w:noProof/>
                <w:lang w:val="ru-RU"/>
              </w:rPr>
              <w:t>3.2</w:t>
            </w:r>
            <w:r w:rsidR="001A30A9">
              <w:rPr>
                <w:noProof/>
              </w:rPr>
              <w:tab/>
            </w:r>
            <w:r w:rsidR="001A30A9" w:rsidRPr="007362F1">
              <w:rPr>
                <w:rStyle w:val="ad"/>
                <w:noProof/>
                <w:lang w:val="ru-RU"/>
              </w:rPr>
              <w:t>Клавиши навигации</w:t>
            </w:r>
            <w:r w:rsidR="001A30A9">
              <w:rPr>
                <w:noProof/>
                <w:webHidden/>
              </w:rPr>
              <w:tab/>
            </w:r>
            <w:r w:rsidR="001A30A9">
              <w:rPr>
                <w:noProof/>
                <w:webHidden/>
              </w:rPr>
              <w:fldChar w:fldCharType="begin"/>
            </w:r>
            <w:r w:rsidR="001A30A9">
              <w:rPr>
                <w:noProof/>
                <w:webHidden/>
              </w:rPr>
              <w:instrText xml:space="preserve"> PAGEREF _Toc220579360 \h </w:instrText>
            </w:r>
            <w:r w:rsidR="001A30A9">
              <w:rPr>
                <w:noProof/>
                <w:webHidden/>
              </w:rPr>
            </w:r>
            <w:r w:rsidR="001A30A9">
              <w:rPr>
                <w:noProof/>
                <w:webHidden/>
              </w:rPr>
              <w:fldChar w:fldCharType="separate"/>
            </w:r>
            <w:r w:rsidR="001A30A9">
              <w:rPr>
                <w:noProof/>
                <w:webHidden/>
              </w:rPr>
              <w:t>16</w:t>
            </w:r>
            <w:r w:rsidR="001A30A9">
              <w:rPr>
                <w:noProof/>
                <w:webHidden/>
              </w:rPr>
              <w:fldChar w:fldCharType="end"/>
            </w:r>
          </w:hyperlink>
        </w:p>
        <w:p w14:paraId="32259F84" w14:textId="14625775" w:rsidR="001A30A9" w:rsidRDefault="00B132B7">
          <w:pPr>
            <w:pStyle w:val="30"/>
            <w:tabs>
              <w:tab w:val="left" w:pos="1440"/>
              <w:tab w:val="right" w:leader="dot" w:pos="9679"/>
            </w:tabs>
            <w:rPr>
              <w:noProof/>
            </w:rPr>
          </w:pPr>
          <w:hyperlink w:anchor="_Toc220579361" w:history="1">
            <w:r w:rsidR="001A30A9" w:rsidRPr="007362F1">
              <w:rPr>
                <w:rStyle w:val="ad"/>
                <w:noProof/>
                <w:lang w:val="ru-RU"/>
              </w:rPr>
              <w:t>3.2.1</w:t>
            </w:r>
            <w:r w:rsidR="001A30A9">
              <w:rPr>
                <w:noProof/>
              </w:rPr>
              <w:tab/>
            </w:r>
            <w:r w:rsidR="001A30A9" w:rsidRPr="007362F1">
              <w:rPr>
                <w:rStyle w:val="ad"/>
                <w:noProof/>
                <w:lang w:val="ru-RU"/>
              </w:rPr>
              <w:t>Отмена перехода</w:t>
            </w:r>
            <w:r w:rsidR="001A30A9">
              <w:rPr>
                <w:noProof/>
                <w:webHidden/>
              </w:rPr>
              <w:tab/>
            </w:r>
            <w:r w:rsidR="001A30A9">
              <w:rPr>
                <w:noProof/>
                <w:webHidden/>
              </w:rPr>
              <w:fldChar w:fldCharType="begin"/>
            </w:r>
            <w:r w:rsidR="001A30A9">
              <w:rPr>
                <w:noProof/>
                <w:webHidden/>
              </w:rPr>
              <w:instrText xml:space="preserve"> PAGEREF _Toc220579361 \h </w:instrText>
            </w:r>
            <w:r w:rsidR="001A30A9">
              <w:rPr>
                <w:noProof/>
                <w:webHidden/>
              </w:rPr>
            </w:r>
            <w:r w:rsidR="001A30A9">
              <w:rPr>
                <w:noProof/>
                <w:webHidden/>
              </w:rPr>
              <w:fldChar w:fldCharType="separate"/>
            </w:r>
            <w:r w:rsidR="001A30A9">
              <w:rPr>
                <w:noProof/>
                <w:webHidden/>
              </w:rPr>
              <w:t>17</w:t>
            </w:r>
            <w:r w:rsidR="001A30A9">
              <w:rPr>
                <w:noProof/>
                <w:webHidden/>
              </w:rPr>
              <w:fldChar w:fldCharType="end"/>
            </w:r>
          </w:hyperlink>
        </w:p>
        <w:p w14:paraId="686557E7" w14:textId="68E0CE6D" w:rsidR="001A30A9" w:rsidRDefault="00B132B7">
          <w:pPr>
            <w:pStyle w:val="20"/>
            <w:tabs>
              <w:tab w:val="left" w:pos="960"/>
              <w:tab w:val="right" w:leader="dot" w:pos="9679"/>
            </w:tabs>
            <w:rPr>
              <w:noProof/>
            </w:rPr>
          </w:pPr>
          <w:hyperlink w:anchor="_Toc220579362" w:history="1">
            <w:r w:rsidR="001A30A9" w:rsidRPr="007362F1">
              <w:rPr>
                <w:rStyle w:val="ad"/>
                <w:noProof/>
                <w:lang w:val="ru-RU"/>
              </w:rPr>
              <w:t>3.3</w:t>
            </w:r>
            <w:r w:rsidR="001A30A9">
              <w:rPr>
                <w:noProof/>
              </w:rPr>
              <w:tab/>
            </w:r>
            <w:r w:rsidR="001A30A9" w:rsidRPr="007362F1">
              <w:rPr>
                <w:rStyle w:val="ad"/>
                <w:noProof/>
                <w:lang w:val="ru-RU"/>
              </w:rPr>
              <w:t>Режим перехода по времени</w:t>
            </w:r>
            <w:r w:rsidR="001A30A9">
              <w:rPr>
                <w:noProof/>
                <w:webHidden/>
              </w:rPr>
              <w:tab/>
            </w:r>
            <w:r w:rsidR="001A30A9">
              <w:rPr>
                <w:noProof/>
                <w:webHidden/>
              </w:rPr>
              <w:fldChar w:fldCharType="begin"/>
            </w:r>
            <w:r w:rsidR="001A30A9">
              <w:rPr>
                <w:noProof/>
                <w:webHidden/>
              </w:rPr>
              <w:instrText xml:space="preserve"> PAGEREF _Toc220579362 \h </w:instrText>
            </w:r>
            <w:r w:rsidR="001A30A9">
              <w:rPr>
                <w:noProof/>
                <w:webHidden/>
              </w:rPr>
            </w:r>
            <w:r w:rsidR="001A30A9">
              <w:rPr>
                <w:noProof/>
                <w:webHidden/>
              </w:rPr>
              <w:fldChar w:fldCharType="separate"/>
            </w:r>
            <w:r w:rsidR="001A30A9">
              <w:rPr>
                <w:noProof/>
                <w:webHidden/>
              </w:rPr>
              <w:t>17</w:t>
            </w:r>
            <w:r w:rsidR="001A30A9">
              <w:rPr>
                <w:noProof/>
                <w:webHidden/>
              </w:rPr>
              <w:fldChar w:fldCharType="end"/>
            </w:r>
          </w:hyperlink>
        </w:p>
        <w:p w14:paraId="12EA27AA" w14:textId="26FC0405" w:rsidR="001A30A9" w:rsidRDefault="00B132B7">
          <w:pPr>
            <w:pStyle w:val="20"/>
            <w:tabs>
              <w:tab w:val="left" w:pos="960"/>
              <w:tab w:val="right" w:leader="dot" w:pos="9679"/>
            </w:tabs>
            <w:rPr>
              <w:noProof/>
            </w:rPr>
          </w:pPr>
          <w:hyperlink w:anchor="_Toc220579363" w:history="1">
            <w:r w:rsidR="001A30A9" w:rsidRPr="007362F1">
              <w:rPr>
                <w:rStyle w:val="ad"/>
                <w:noProof/>
                <w:lang w:val="ru-RU"/>
              </w:rPr>
              <w:t>3.4</w:t>
            </w:r>
            <w:r w:rsidR="001A30A9">
              <w:rPr>
                <w:noProof/>
              </w:rPr>
              <w:tab/>
            </w:r>
            <w:r w:rsidR="001A30A9" w:rsidRPr="007362F1">
              <w:rPr>
                <w:rStyle w:val="ad"/>
                <w:noProof/>
                <w:lang w:val="ru-RU"/>
              </w:rPr>
              <w:t>Элементы навигации при использовании синтезатора речи</w:t>
            </w:r>
            <w:r w:rsidR="001A30A9">
              <w:rPr>
                <w:noProof/>
                <w:webHidden/>
              </w:rPr>
              <w:tab/>
            </w:r>
            <w:r w:rsidR="001A30A9">
              <w:rPr>
                <w:noProof/>
                <w:webHidden/>
              </w:rPr>
              <w:fldChar w:fldCharType="begin"/>
            </w:r>
            <w:r w:rsidR="001A30A9">
              <w:rPr>
                <w:noProof/>
                <w:webHidden/>
              </w:rPr>
              <w:instrText xml:space="preserve"> PAGEREF _Toc220579363 \h </w:instrText>
            </w:r>
            <w:r w:rsidR="001A30A9">
              <w:rPr>
                <w:noProof/>
                <w:webHidden/>
              </w:rPr>
            </w:r>
            <w:r w:rsidR="001A30A9">
              <w:rPr>
                <w:noProof/>
                <w:webHidden/>
              </w:rPr>
              <w:fldChar w:fldCharType="separate"/>
            </w:r>
            <w:r w:rsidR="001A30A9">
              <w:rPr>
                <w:noProof/>
                <w:webHidden/>
              </w:rPr>
              <w:t>17</w:t>
            </w:r>
            <w:r w:rsidR="001A30A9">
              <w:rPr>
                <w:noProof/>
                <w:webHidden/>
              </w:rPr>
              <w:fldChar w:fldCharType="end"/>
            </w:r>
          </w:hyperlink>
        </w:p>
        <w:p w14:paraId="3C006A11" w14:textId="2433D3AA" w:rsidR="001A30A9" w:rsidRDefault="00B132B7">
          <w:pPr>
            <w:pStyle w:val="20"/>
            <w:tabs>
              <w:tab w:val="left" w:pos="960"/>
              <w:tab w:val="right" w:leader="dot" w:pos="9679"/>
            </w:tabs>
            <w:rPr>
              <w:noProof/>
            </w:rPr>
          </w:pPr>
          <w:hyperlink w:anchor="_Toc220579364" w:history="1">
            <w:r w:rsidR="001A30A9" w:rsidRPr="007362F1">
              <w:rPr>
                <w:rStyle w:val="ad"/>
                <w:noProof/>
                <w:lang w:val="ru-RU"/>
              </w:rPr>
              <w:t>3.5</w:t>
            </w:r>
            <w:r w:rsidR="001A30A9">
              <w:rPr>
                <w:noProof/>
              </w:rPr>
              <w:tab/>
            </w:r>
            <w:r w:rsidR="001A30A9" w:rsidRPr="007362F1">
              <w:rPr>
                <w:rStyle w:val="ad"/>
                <w:noProof/>
                <w:lang w:val="ru-RU"/>
              </w:rPr>
              <w:t>Режим произнесения по буквам текстового содержимого</w:t>
            </w:r>
            <w:r w:rsidR="001A30A9">
              <w:rPr>
                <w:noProof/>
                <w:webHidden/>
              </w:rPr>
              <w:tab/>
            </w:r>
            <w:r w:rsidR="001A30A9">
              <w:rPr>
                <w:noProof/>
                <w:webHidden/>
              </w:rPr>
              <w:fldChar w:fldCharType="begin"/>
            </w:r>
            <w:r w:rsidR="001A30A9">
              <w:rPr>
                <w:noProof/>
                <w:webHidden/>
              </w:rPr>
              <w:instrText xml:space="preserve"> PAGEREF _Toc220579364 \h </w:instrText>
            </w:r>
            <w:r w:rsidR="001A30A9">
              <w:rPr>
                <w:noProof/>
                <w:webHidden/>
              </w:rPr>
            </w:r>
            <w:r w:rsidR="001A30A9">
              <w:rPr>
                <w:noProof/>
                <w:webHidden/>
              </w:rPr>
              <w:fldChar w:fldCharType="separate"/>
            </w:r>
            <w:r w:rsidR="001A30A9">
              <w:rPr>
                <w:noProof/>
                <w:webHidden/>
              </w:rPr>
              <w:t>17</w:t>
            </w:r>
            <w:r w:rsidR="001A30A9">
              <w:rPr>
                <w:noProof/>
                <w:webHidden/>
              </w:rPr>
              <w:fldChar w:fldCharType="end"/>
            </w:r>
          </w:hyperlink>
        </w:p>
        <w:p w14:paraId="76F1E8B0" w14:textId="05FA5466" w:rsidR="001A30A9" w:rsidRDefault="00B132B7">
          <w:pPr>
            <w:pStyle w:val="20"/>
            <w:tabs>
              <w:tab w:val="left" w:pos="960"/>
              <w:tab w:val="right" w:leader="dot" w:pos="9679"/>
            </w:tabs>
            <w:rPr>
              <w:noProof/>
            </w:rPr>
          </w:pPr>
          <w:hyperlink w:anchor="_Toc220579365" w:history="1">
            <w:r w:rsidR="001A30A9" w:rsidRPr="007362F1">
              <w:rPr>
                <w:rStyle w:val="ad"/>
                <w:noProof/>
                <w:lang w:val="ru-RU"/>
              </w:rPr>
              <w:t>3.6</w:t>
            </w:r>
            <w:r w:rsidR="001A30A9">
              <w:rPr>
                <w:noProof/>
              </w:rPr>
              <w:tab/>
            </w:r>
            <w:r w:rsidR="001A30A9" w:rsidRPr="007362F1">
              <w:rPr>
                <w:rStyle w:val="ad"/>
                <w:noProof/>
                <w:lang w:val="ru-RU"/>
              </w:rPr>
              <w:t>Навигация по книжной полке – клавиша 1</w:t>
            </w:r>
            <w:r w:rsidR="001A30A9">
              <w:rPr>
                <w:noProof/>
                <w:webHidden/>
              </w:rPr>
              <w:tab/>
            </w:r>
            <w:r w:rsidR="001A30A9">
              <w:rPr>
                <w:noProof/>
                <w:webHidden/>
              </w:rPr>
              <w:fldChar w:fldCharType="begin"/>
            </w:r>
            <w:r w:rsidR="001A30A9">
              <w:rPr>
                <w:noProof/>
                <w:webHidden/>
              </w:rPr>
              <w:instrText xml:space="preserve"> PAGEREF _Toc220579365 \h </w:instrText>
            </w:r>
            <w:r w:rsidR="001A30A9">
              <w:rPr>
                <w:noProof/>
                <w:webHidden/>
              </w:rPr>
            </w:r>
            <w:r w:rsidR="001A30A9">
              <w:rPr>
                <w:noProof/>
                <w:webHidden/>
              </w:rPr>
              <w:fldChar w:fldCharType="separate"/>
            </w:r>
            <w:r w:rsidR="001A30A9">
              <w:rPr>
                <w:noProof/>
                <w:webHidden/>
              </w:rPr>
              <w:t>18</w:t>
            </w:r>
            <w:r w:rsidR="001A30A9">
              <w:rPr>
                <w:noProof/>
                <w:webHidden/>
              </w:rPr>
              <w:fldChar w:fldCharType="end"/>
            </w:r>
          </w:hyperlink>
        </w:p>
        <w:p w14:paraId="397891F6" w14:textId="418B34B6" w:rsidR="001A30A9" w:rsidRDefault="00B132B7">
          <w:pPr>
            <w:pStyle w:val="30"/>
            <w:tabs>
              <w:tab w:val="left" w:pos="1440"/>
              <w:tab w:val="right" w:leader="dot" w:pos="9679"/>
            </w:tabs>
            <w:rPr>
              <w:noProof/>
            </w:rPr>
          </w:pPr>
          <w:hyperlink w:anchor="_Toc220579366" w:history="1">
            <w:r w:rsidR="001A30A9" w:rsidRPr="007362F1">
              <w:rPr>
                <w:rStyle w:val="ad"/>
                <w:noProof/>
                <w:lang w:val="ru-RU"/>
              </w:rPr>
              <w:t>3.6.1</w:t>
            </w:r>
            <w:r w:rsidR="001A30A9">
              <w:rPr>
                <w:noProof/>
              </w:rPr>
              <w:tab/>
            </w:r>
            <w:r w:rsidR="001A30A9" w:rsidRPr="007362F1">
              <w:rPr>
                <w:rStyle w:val="ad"/>
                <w:noProof/>
                <w:lang w:val="ru-RU"/>
              </w:rPr>
              <w:t>Навигация по онлайн-книжной полке</w:t>
            </w:r>
            <w:r w:rsidR="001A30A9">
              <w:rPr>
                <w:noProof/>
                <w:webHidden/>
              </w:rPr>
              <w:tab/>
            </w:r>
            <w:r w:rsidR="001A30A9">
              <w:rPr>
                <w:noProof/>
                <w:webHidden/>
              </w:rPr>
              <w:fldChar w:fldCharType="begin"/>
            </w:r>
            <w:r w:rsidR="001A30A9">
              <w:rPr>
                <w:noProof/>
                <w:webHidden/>
              </w:rPr>
              <w:instrText xml:space="preserve"> PAGEREF _Toc220579366 \h </w:instrText>
            </w:r>
            <w:r w:rsidR="001A30A9">
              <w:rPr>
                <w:noProof/>
                <w:webHidden/>
              </w:rPr>
            </w:r>
            <w:r w:rsidR="001A30A9">
              <w:rPr>
                <w:noProof/>
                <w:webHidden/>
              </w:rPr>
              <w:fldChar w:fldCharType="separate"/>
            </w:r>
            <w:r w:rsidR="001A30A9">
              <w:rPr>
                <w:noProof/>
                <w:webHidden/>
              </w:rPr>
              <w:t>18</w:t>
            </w:r>
            <w:r w:rsidR="001A30A9">
              <w:rPr>
                <w:noProof/>
                <w:webHidden/>
              </w:rPr>
              <w:fldChar w:fldCharType="end"/>
            </w:r>
          </w:hyperlink>
        </w:p>
        <w:p w14:paraId="6184651B" w14:textId="126D54EF" w:rsidR="001A30A9" w:rsidRDefault="00B132B7">
          <w:pPr>
            <w:pStyle w:val="30"/>
            <w:tabs>
              <w:tab w:val="left" w:pos="1440"/>
              <w:tab w:val="right" w:leader="dot" w:pos="9679"/>
            </w:tabs>
            <w:rPr>
              <w:noProof/>
            </w:rPr>
          </w:pPr>
          <w:hyperlink w:anchor="_Toc220579367" w:history="1">
            <w:r w:rsidR="001A30A9" w:rsidRPr="007362F1">
              <w:rPr>
                <w:rStyle w:val="ad"/>
                <w:noProof/>
                <w:lang w:val="ru-RU"/>
              </w:rPr>
              <w:t>3.6.2</w:t>
            </w:r>
            <w:r w:rsidR="001A30A9">
              <w:rPr>
                <w:noProof/>
              </w:rPr>
              <w:tab/>
            </w:r>
            <w:r w:rsidR="001A30A9" w:rsidRPr="007362F1">
              <w:rPr>
                <w:rStyle w:val="ad"/>
                <w:noProof/>
                <w:lang w:val="ru-RU"/>
              </w:rPr>
              <w:t>Навигация по многоуровневой книжной полке</w:t>
            </w:r>
            <w:r w:rsidR="001A30A9">
              <w:rPr>
                <w:noProof/>
                <w:webHidden/>
              </w:rPr>
              <w:tab/>
            </w:r>
            <w:r w:rsidR="001A30A9">
              <w:rPr>
                <w:noProof/>
                <w:webHidden/>
              </w:rPr>
              <w:fldChar w:fldCharType="begin"/>
            </w:r>
            <w:r w:rsidR="001A30A9">
              <w:rPr>
                <w:noProof/>
                <w:webHidden/>
              </w:rPr>
              <w:instrText xml:space="preserve"> PAGEREF _Toc220579367 \h </w:instrText>
            </w:r>
            <w:r w:rsidR="001A30A9">
              <w:rPr>
                <w:noProof/>
                <w:webHidden/>
              </w:rPr>
            </w:r>
            <w:r w:rsidR="001A30A9">
              <w:rPr>
                <w:noProof/>
                <w:webHidden/>
              </w:rPr>
              <w:fldChar w:fldCharType="separate"/>
            </w:r>
            <w:r w:rsidR="001A30A9">
              <w:rPr>
                <w:noProof/>
                <w:webHidden/>
              </w:rPr>
              <w:t>18</w:t>
            </w:r>
            <w:r w:rsidR="001A30A9">
              <w:rPr>
                <w:noProof/>
                <w:webHidden/>
              </w:rPr>
              <w:fldChar w:fldCharType="end"/>
            </w:r>
          </w:hyperlink>
        </w:p>
        <w:p w14:paraId="2F279560" w14:textId="5204F397" w:rsidR="001A30A9" w:rsidRDefault="00B132B7">
          <w:pPr>
            <w:pStyle w:val="20"/>
            <w:tabs>
              <w:tab w:val="left" w:pos="960"/>
              <w:tab w:val="right" w:leader="dot" w:pos="9679"/>
            </w:tabs>
            <w:rPr>
              <w:noProof/>
            </w:rPr>
          </w:pPr>
          <w:hyperlink w:anchor="_Toc220579368" w:history="1">
            <w:r w:rsidR="001A30A9" w:rsidRPr="007362F1">
              <w:rPr>
                <w:rStyle w:val="ad"/>
                <w:noProof/>
                <w:lang w:val="ru-RU"/>
              </w:rPr>
              <w:t>3.7</w:t>
            </w:r>
            <w:r w:rsidR="001A30A9">
              <w:rPr>
                <w:noProof/>
              </w:rPr>
              <w:tab/>
            </w:r>
            <w:r w:rsidR="001A30A9" w:rsidRPr="007362F1">
              <w:rPr>
                <w:rStyle w:val="ad"/>
                <w:noProof/>
                <w:lang w:val="ru-RU"/>
              </w:rPr>
              <w:t>Руководство пользователя – клавиша 1 (Нажмите и удерживайте)</w:t>
            </w:r>
            <w:r w:rsidR="001A30A9">
              <w:rPr>
                <w:noProof/>
                <w:webHidden/>
              </w:rPr>
              <w:tab/>
            </w:r>
            <w:r w:rsidR="001A30A9">
              <w:rPr>
                <w:noProof/>
                <w:webHidden/>
              </w:rPr>
              <w:fldChar w:fldCharType="begin"/>
            </w:r>
            <w:r w:rsidR="001A30A9">
              <w:rPr>
                <w:noProof/>
                <w:webHidden/>
              </w:rPr>
              <w:instrText xml:space="preserve"> PAGEREF _Toc220579368 \h </w:instrText>
            </w:r>
            <w:r w:rsidR="001A30A9">
              <w:rPr>
                <w:noProof/>
                <w:webHidden/>
              </w:rPr>
            </w:r>
            <w:r w:rsidR="001A30A9">
              <w:rPr>
                <w:noProof/>
                <w:webHidden/>
              </w:rPr>
              <w:fldChar w:fldCharType="separate"/>
            </w:r>
            <w:r w:rsidR="001A30A9">
              <w:rPr>
                <w:noProof/>
                <w:webHidden/>
              </w:rPr>
              <w:t>19</w:t>
            </w:r>
            <w:r w:rsidR="001A30A9">
              <w:rPr>
                <w:noProof/>
                <w:webHidden/>
              </w:rPr>
              <w:fldChar w:fldCharType="end"/>
            </w:r>
          </w:hyperlink>
        </w:p>
        <w:p w14:paraId="1C9A522D" w14:textId="3BC88CD4" w:rsidR="001A30A9" w:rsidRDefault="00B132B7">
          <w:pPr>
            <w:pStyle w:val="20"/>
            <w:tabs>
              <w:tab w:val="left" w:pos="960"/>
              <w:tab w:val="right" w:leader="dot" w:pos="9679"/>
            </w:tabs>
            <w:rPr>
              <w:noProof/>
            </w:rPr>
          </w:pPr>
          <w:hyperlink w:anchor="_Toc220579369" w:history="1">
            <w:r w:rsidR="001A30A9" w:rsidRPr="007362F1">
              <w:rPr>
                <w:rStyle w:val="ad"/>
                <w:noProof/>
                <w:lang w:val="ru-RU"/>
              </w:rPr>
              <w:t>3.8</w:t>
            </w:r>
            <w:r w:rsidR="001A30A9">
              <w:rPr>
                <w:noProof/>
              </w:rPr>
              <w:tab/>
            </w:r>
            <w:r w:rsidR="001A30A9" w:rsidRPr="007362F1">
              <w:rPr>
                <w:rStyle w:val="ad"/>
                <w:noProof/>
                <w:lang w:val="ru-RU"/>
              </w:rPr>
              <w:t>Управление книгами – клавиша 3</w:t>
            </w:r>
            <w:r w:rsidR="001A30A9">
              <w:rPr>
                <w:noProof/>
                <w:webHidden/>
              </w:rPr>
              <w:tab/>
            </w:r>
            <w:r w:rsidR="001A30A9">
              <w:rPr>
                <w:noProof/>
                <w:webHidden/>
              </w:rPr>
              <w:fldChar w:fldCharType="begin"/>
            </w:r>
            <w:r w:rsidR="001A30A9">
              <w:rPr>
                <w:noProof/>
                <w:webHidden/>
              </w:rPr>
              <w:instrText xml:space="preserve"> PAGEREF _Toc220579369 \h </w:instrText>
            </w:r>
            <w:r w:rsidR="001A30A9">
              <w:rPr>
                <w:noProof/>
                <w:webHidden/>
              </w:rPr>
            </w:r>
            <w:r w:rsidR="001A30A9">
              <w:rPr>
                <w:noProof/>
                <w:webHidden/>
              </w:rPr>
              <w:fldChar w:fldCharType="separate"/>
            </w:r>
            <w:r w:rsidR="001A30A9">
              <w:rPr>
                <w:noProof/>
                <w:webHidden/>
              </w:rPr>
              <w:t>19</w:t>
            </w:r>
            <w:r w:rsidR="001A30A9">
              <w:rPr>
                <w:noProof/>
                <w:webHidden/>
              </w:rPr>
              <w:fldChar w:fldCharType="end"/>
            </w:r>
          </w:hyperlink>
        </w:p>
        <w:p w14:paraId="674F5B11" w14:textId="19B0AACD" w:rsidR="001A30A9" w:rsidRDefault="00B132B7">
          <w:pPr>
            <w:pStyle w:val="20"/>
            <w:tabs>
              <w:tab w:val="left" w:pos="960"/>
              <w:tab w:val="right" w:leader="dot" w:pos="9679"/>
            </w:tabs>
            <w:rPr>
              <w:noProof/>
            </w:rPr>
          </w:pPr>
          <w:hyperlink w:anchor="_Toc220579370" w:history="1">
            <w:r w:rsidR="001A30A9" w:rsidRPr="007362F1">
              <w:rPr>
                <w:rStyle w:val="ad"/>
                <w:noProof/>
                <w:lang w:val="ru-RU"/>
              </w:rPr>
              <w:t>3.9</w:t>
            </w:r>
            <w:r w:rsidR="001A30A9">
              <w:rPr>
                <w:noProof/>
              </w:rPr>
              <w:tab/>
            </w:r>
            <w:r w:rsidR="001A30A9" w:rsidRPr="007362F1">
              <w:rPr>
                <w:rStyle w:val="ad"/>
                <w:noProof/>
                <w:lang w:val="ru-RU"/>
              </w:rPr>
              <w:t>Где я – клавиша 5</w:t>
            </w:r>
            <w:r w:rsidR="001A30A9">
              <w:rPr>
                <w:noProof/>
                <w:webHidden/>
              </w:rPr>
              <w:tab/>
            </w:r>
            <w:r w:rsidR="001A30A9">
              <w:rPr>
                <w:noProof/>
                <w:webHidden/>
              </w:rPr>
              <w:fldChar w:fldCharType="begin"/>
            </w:r>
            <w:r w:rsidR="001A30A9">
              <w:rPr>
                <w:noProof/>
                <w:webHidden/>
              </w:rPr>
              <w:instrText xml:space="preserve"> PAGEREF _Toc220579370 \h </w:instrText>
            </w:r>
            <w:r w:rsidR="001A30A9">
              <w:rPr>
                <w:noProof/>
                <w:webHidden/>
              </w:rPr>
            </w:r>
            <w:r w:rsidR="001A30A9">
              <w:rPr>
                <w:noProof/>
                <w:webHidden/>
              </w:rPr>
              <w:fldChar w:fldCharType="separate"/>
            </w:r>
            <w:r w:rsidR="001A30A9">
              <w:rPr>
                <w:noProof/>
                <w:webHidden/>
              </w:rPr>
              <w:t>21</w:t>
            </w:r>
            <w:r w:rsidR="001A30A9">
              <w:rPr>
                <w:noProof/>
                <w:webHidden/>
              </w:rPr>
              <w:fldChar w:fldCharType="end"/>
            </w:r>
          </w:hyperlink>
        </w:p>
        <w:p w14:paraId="6A658965" w14:textId="1804FF79" w:rsidR="001A30A9" w:rsidRDefault="00B132B7">
          <w:pPr>
            <w:pStyle w:val="30"/>
            <w:tabs>
              <w:tab w:val="left" w:pos="1440"/>
              <w:tab w:val="right" w:leader="dot" w:pos="9679"/>
            </w:tabs>
            <w:rPr>
              <w:noProof/>
            </w:rPr>
          </w:pPr>
          <w:hyperlink w:anchor="_Toc220579371" w:history="1">
            <w:r w:rsidR="001A30A9" w:rsidRPr="007362F1">
              <w:rPr>
                <w:rStyle w:val="ad"/>
                <w:noProof/>
                <w:lang w:val="ru-RU"/>
              </w:rPr>
              <w:t>3.9.1</w:t>
            </w:r>
            <w:r w:rsidR="001A30A9">
              <w:rPr>
                <w:noProof/>
              </w:rPr>
              <w:tab/>
            </w:r>
            <w:r w:rsidR="001A30A9" w:rsidRPr="007362F1">
              <w:rPr>
                <w:rStyle w:val="ad"/>
                <w:noProof/>
                <w:lang w:val="ru-RU"/>
              </w:rPr>
              <w:t>Где я – информация о тегах</w:t>
            </w:r>
            <w:r w:rsidR="001A30A9">
              <w:rPr>
                <w:noProof/>
                <w:webHidden/>
              </w:rPr>
              <w:tab/>
            </w:r>
            <w:r w:rsidR="001A30A9">
              <w:rPr>
                <w:noProof/>
                <w:webHidden/>
              </w:rPr>
              <w:fldChar w:fldCharType="begin"/>
            </w:r>
            <w:r w:rsidR="001A30A9">
              <w:rPr>
                <w:noProof/>
                <w:webHidden/>
              </w:rPr>
              <w:instrText xml:space="preserve"> PAGEREF _Toc220579371 \h </w:instrText>
            </w:r>
            <w:r w:rsidR="001A30A9">
              <w:rPr>
                <w:noProof/>
                <w:webHidden/>
              </w:rPr>
            </w:r>
            <w:r w:rsidR="001A30A9">
              <w:rPr>
                <w:noProof/>
                <w:webHidden/>
              </w:rPr>
              <w:fldChar w:fldCharType="separate"/>
            </w:r>
            <w:r w:rsidR="001A30A9">
              <w:rPr>
                <w:noProof/>
                <w:webHidden/>
              </w:rPr>
              <w:t>21</w:t>
            </w:r>
            <w:r w:rsidR="001A30A9">
              <w:rPr>
                <w:noProof/>
                <w:webHidden/>
              </w:rPr>
              <w:fldChar w:fldCharType="end"/>
            </w:r>
          </w:hyperlink>
        </w:p>
        <w:p w14:paraId="5454C8F3" w14:textId="417700FA" w:rsidR="001A30A9" w:rsidRDefault="00B132B7">
          <w:pPr>
            <w:pStyle w:val="30"/>
            <w:tabs>
              <w:tab w:val="left" w:pos="1440"/>
              <w:tab w:val="right" w:leader="dot" w:pos="9679"/>
            </w:tabs>
            <w:rPr>
              <w:noProof/>
            </w:rPr>
          </w:pPr>
          <w:hyperlink w:anchor="_Toc220579372" w:history="1">
            <w:r w:rsidR="001A30A9" w:rsidRPr="007362F1">
              <w:rPr>
                <w:rStyle w:val="ad"/>
                <w:noProof/>
                <w:lang w:val="ru-RU"/>
              </w:rPr>
              <w:t>3.9.2</w:t>
            </w:r>
            <w:r w:rsidR="001A30A9">
              <w:rPr>
                <w:noProof/>
              </w:rPr>
              <w:tab/>
            </w:r>
            <w:r w:rsidR="001A30A9" w:rsidRPr="007362F1">
              <w:rPr>
                <w:rStyle w:val="ad"/>
                <w:noProof/>
                <w:lang w:val="ru-RU"/>
              </w:rPr>
              <w:t>«Где я» - для онлайн-книг</w:t>
            </w:r>
            <w:r w:rsidR="001A30A9">
              <w:rPr>
                <w:noProof/>
                <w:webHidden/>
              </w:rPr>
              <w:tab/>
            </w:r>
            <w:r w:rsidR="001A30A9">
              <w:rPr>
                <w:noProof/>
                <w:webHidden/>
              </w:rPr>
              <w:fldChar w:fldCharType="begin"/>
            </w:r>
            <w:r w:rsidR="001A30A9">
              <w:rPr>
                <w:noProof/>
                <w:webHidden/>
              </w:rPr>
              <w:instrText xml:space="preserve"> PAGEREF _Toc220579372 \h </w:instrText>
            </w:r>
            <w:r w:rsidR="001A30A9">
              <w:rPr>
                <w:noProof/>
                <w:webHidden/>
              </w:rPr>
            </w:r>
            <w:r w:rsidR="001A30A9">
              <w:rPr>
                <w:noProof/>
                <w:webHidden/>
              </w:rPr>
              <w:fldChar w:fldCharType="separate"/>
            </w:r>
            <w:r w:rsidR="001A30A9">
              <w:rPr>
                <w:noProof/>
                <w:webHidden/>
              </w:rPr>
              <w:t>21</w:t>
            </w:r>
            <w:r w:rsidR="001A30A9">
              <w:rPr>
                <w:noProof/>
                <w:webHidden/>
              </w:rPr>
              <w:fldChar w:fldCharType="end"/>
            </w:r>
          </w:hyperlink>
        </w:p>
        <w:p w14:paraId="53ADE346" w14:textId="2BC6EB36" w:rsidR="001A30A9" w:rsidRDefault="00B132B7">
          <w:pPr>
            <w:pStyle w:val="20"/>
            <w:tabs>
              <w:tab w:val="left" w:pos="960"/>
              <w:tab w:val="right" w:leader="dot" w:pos="9679"/>
            </w:tabs>
            <w:rPr>
              <w:noProof/>
            </w:rPr>
          </w:pPr>
          <w:hyperlink w:anchor="_Toc220579373" w:history="1">
            <w:r w:rsidR="001A30A9" w:rsidRPr="007362F1">
              <w:rPr>
                <w:rStyle w:val="ad"/>
                <w:noProof/>
                <w:lang w:val="ru-RU"/>
              </w:rPr>
              <w:t>3.10</w:t>
            </w:r>
            <w:r w:rsidR="001A30A9">
              <w:rPr>
                <w:noProof/>
              </w:rPr>
              <w:tab/>
            </w:r>
            <w:r w:rsidR="001A30A9" w:rsidRPr="007362F1">
              <w:rPr>
                <w:rStyle w:val="ad"/>
                <w:noProof/>
                <w:lang w:val="ru-RU"/>
              </w:rPr>
              <w:t>Использование нескольких голосов синтезатора речи</w:t>
            </w:r>
            <w:r w:rsidR="001A30A9">
              <w:rPr>
                <w:noProof/>
                <w:webHidden/>
              </w:rPr>
              <w:tab/>
            </w:r>
            <w:r w:rsidR="001A30A9">
              <w:rPr>
                <w:noProof/>
                <w:webHidden/>
              </w:rPr>
              <w:fldChar w:fldCharType="begin"/>
            </w:r>
            <w:r w:rsidR="001A30A9">
              <w:rPr>
                <w:noProof/>
                <w:webHidden/>
              </w:rPr>
              <w:instrText xml:space="preserve"> PAGEREF _Toc220579373 \h </w:instrText>
            </w:r>
            <w:r w:rsidR="001A30A9">
              <w:rPr>
                <w:noProof/>
                <w:webHidden/>
              </w:rPr>
            </w:r>
            <w:r w:rsidR="001A30A9">
              <w:rPr>
                <w:noProof/>
                <w:webHidden/>
              </w:rPr>
              <w:fldChar w:fldCharType="separate"/>
            </w:r>
            <w:r w:rsidR="001A30A9">
              <w:rPr>
                <w:noProof/>
                <w:webHidden/>
              </w:rPr>
              <w:t>21</w:t>
            </w:r>
            <w:r w:rsidR="001A30A9">
              <w:rPr>
                <w:noProof/>
                <w:webHidden/>
              </w:rPr>
              <w:fldChar w:fldCharType="end"/>
            </w:r>
          </w:hyperlink>
        </w:p>
        <w:p w14:paraId="50F4DBD4" w14:textId="2A3C8BE1" w:rsidR="001A30A9" w:rsidRDefault="00B132B7">
          <w:pPr>
            <w:pStyle w:val="20"/>
            <w:tabs>
              <w:tab w:val="left" w:pos="960"/>
              <w:tab w:val="right" w:leader="dot" w:pos="9679"/>
            </w:tabs>
            <w:rPr>
              <w:noProof/>
            </w:rPr>
          </w:pPr>
          <w:hyperlink w:anchor="_Toc220579374" w:history="1">
            <w:r w:rsidR="001A30A9" w:rsidRPr="007362F1">
              <w:rPr>
                <w:rStyle w:val="ad"/>
                <w:noProof/>
                <w:lang w:val="ru-RU"/>
              </w:rPr>
              <w:t>3.11</w:t>
            </w:r>
            <w:r w:rsidR="001A30A9">
              <w:rPr>
                <w:noProof/>
              </w:rPr>
              <w:tab/>
            </w:r>
            <w:r w:rsidR="001A30A9" w:rsidRPr="007362F1">
              <w:rPr>
                <w:rStyle w:val="ad"/>
                <w:noProof/>
                <w:lang w:val="ru-RU"/>
              </w:rPr>
              <w:t>Режимы аудио, текст, случайный порядок воспроизведения музыки – клавиша 9</w:t>
            </w:r>
            <w:r w:rsidR="001A30A9">
              <w:rPr>
                <w:noProof/>
                <w:webHidden/>
              </w:rPr>
              <w:tab/>
            </w:r>
            <w:r w:rsidR="001A30A9">
              <w:rPr>
                <w:noProof/>
                <w:webHidden/>
              </w:rPr>
              <w:fldChar w:fldCharType="begin"/>
            </w:r>
            <w:r w:rsidR="001A30A9">
              <w:rPr>
                <w:noProof/>
                <w:webHidden/>
              </w:rPr>
              <w:instrText xml:space="preserve"> PAGEREF _Toc220579374 \h </w:instrText>
            </w:r>
            <w:r w:rsidR="001A30A9">
              <w:rPr>
                <w:noProof/>
                <w:webHidden/>
              </w:rPr>
            </w:r>
            <w:r w:rsidR="001A30A9">
              <w:rPr>
                <w:noProof/>
                <w:webHidden/>
              </w:rPr>
              <w:fldChar w:fldCharType="separate"/>
            </w:r>
            <w:r w:rsidR="001A30A9">
              <w:rPr>
                <w:noProof/>
                <w:webHidden/>
              </w:rPr>
              <w:t>22</w:t>
            </w:r>
            <w:r w:rsidR="001A30A9">
              <w:rPr>
                <w:noProof/>
                <w:webHidden/>
              </w:rPr>
              <w:fldChar w:fldCharType="end"/>
            </w:r>
          </w:hyperlink>
        </w:p>
        <w:p w14:paraId="5CA24754" w14:textId="476212E1" w:rsidR="001A30A9" w:rsidRDefault="00B132B7">
          <w:pPr>
            <w:pStyle w:val="20"/>
            <w:tabs>
              <w:tab w:val="left" w:pos="960"/>
              <w:tab w:val="right" w:leader="dot" w:pos="9679"/>
            </w:tabs>
            <w:rPr>
              <w:noProof/>
            </w:rPr>
          </w:pPr>
          <w:hyperlink w:anchor="_Toc220579375" w:history="1">
            <w:r w:rsidR="001A30A9" w:rsidRPr="007362F1">
              <w:rPr>
                <w:rStyle w:val="ad"/>
                <w:noProof/>
                <w:lang w:val="ru-RU"/>
              </w:rPr>
              <w:t>3.12</w:t>
            </w:r>
            <w:r w:rsidR="001A30A9">
              <w:rPr>
                <w:noProof/>
              </w:rPr>
              <w:tab/>
            </w:r>
            <w:r w:rsidR="001A30A9" w:rsidRPr="007362F1">
              <w:rPr>
                <w:rStyle w:val="ad"/>
                <w:noProof/>
                <w:lang w:val="ru-RU"/>
              </w:rPr>
              <w:t>Подтверждение, блокировка и отмена – клавиши Решетка и Звёздочка</w:t>
            </w:r>
            <w:r w:rsidR="001A30A9">
              <w:rPr>
                <w:noProof/>
                <w:webHidden/>
              </w:rPr>
              <w:tab/>
            </w:r>
            <w:r w:rsidR="001A30A9">
              <w:rPr>
                <w:noProof/>
                <w:webHidden/>
              </w:rPr>
              <w:fldChar w:fldCharType="begin"/>
            </w:r>
            <w:r w:rsidR="001A30A9">
              <w:rPr>
                <w:noProof/>
                <w:webHidden/>
              </w:rPr>
              <w:instrText xml:space="preserve"> PAGEREF _Toc220579375 \h </w:instrText>
            </w:r>
            <w:r w:rsidR="001A30A9">
              <w:rPr>
                <w:noProof/>
                <w:webHidden/>
              </w:rPr>
            </w:r>
            <w:r w:rsidR="001A30A9">
              <w:rPr>
                <w:noProof/>
                <w:webHidden/>
              </w:rPr>
              <w:fldChar w:fldCharType="separate"/>
            </w:r>
            <w:r w:rsidR="001A30A9">
              <w:rPr>
                <w:noProof/>
                <w:webHidden/>
              </w:rPr>
              <w:t>22</w:t>
            </w:r>
            <w:r w:rsidR="001A30A9">
              <w:rPr>
                <w:noProof/>
                <w:webHidden/>
              </w:rPr>
              <w:fldChar w:fldCharType="end"/>
            </w:r>
          </w:hyperlink>
        </w:p>
        <w:p w14:paraId="58975042" w14:textId="5BB7016A" w:rsidR="001A30A9" w:rsidRDefault="00B132B7">
          <w:pPr>
            <w:pStyle w:val="20"/>
            <w:tabs>
              <w:tab w:val="left" w:pos="960"/>
              <w:tab w:val="right" w:leader="dot" w:pos="9679"/>
            </w:tabs>
            <w:rPr>
              <w:noProof/>
            </w:rPr>
          </w:pPr>
          <w:hyperlink w:anchor="_Toc220579376" w:history="1">
            <w:r w:rsidR="001A30A9" w:rsidRPr="007362F1">
              <w:rPr>
                <w:rStyle w:val="ad"/>
                <w:noProof/>
                <w:lang w:val="ru-RU"/>
              </w:rPr>
              <w:t>3.13</w:t>
            </w:r>
            <w:r w:rsidR="001A30A9">
              <w:rPr>
                <w:noProof/>
              </w:rPr>
              <w:tab/>
            </w:r>
            <w:r w:rsidR="001A30A9" w:rsidRPr="007362F1">
              <w:rPr>
                <w:rStyle w:val="ad"/>
                <w:noProof/>
                <w:lang w:val="ru-RU"/>
              </w:rPr>
              <w:t>Информация – клавиша 0</w:t>
            </w:r>
            <w:r w:rsidR="001A30A9">
              <w:rPr>
                <w:noProof/>
                <w:webHidden/>
              </w:rPr>
              <w:tab/>
            </w:r>
            <w:r w:rsidR="001A30A9">
              <w:rPr>
                <w:noProof/>
                <w:webHidden/>
              </w:rPr>
              <w:fldChar w:fldCharType="begin"/>
            </w:r>
            <w:r w:rsidR="001A30A9">
              <w:rPr>
                <w:noProof/>
                <w:webHidden/>
              </w:rPr>
              <w:instrText xml:space="preserve"> PAGEREF _Toc220579376 \h </w:instrText>
            </w:r>
            <w:r w:rsidR="001A30A9">
              <w:rPr>
                <w:noProof/>
                <w:webHidden/>
              </w:rPr>
            </w:r>
            <w:r w:rsidR="001A30A9">
              <w:rPr>
                <w:noProof/>
                <w:webHidden/>
              </w:rPr>
              <w:fldChar w:fldCharType="separate"/>
            </w:r>
            <w:r w:rsidR="001A30A9">
              <w:rPr>
                <w:noProof/>
                <w:webHidden/>
              </w:rPr>
              <w:t>22</w:t>
            </w:r>
            <w:r w:rsidR="001A30A9">
              <w:rPr>
                <w:noProof/>
                <w:webHidden/>
              </w:rPr>
              <w:fldChar w:fldCharType="end"/>
            </w:r>
          </w:hyperlink>
        </w:p>
        <w:p w14:paraId="3FEEDFA6" w14:textId="41714A6F" w:rsidR="001A30A9" w:rsidRDefault="00B132B7">
          <w:pPr>
            <w:pStyle w:val="30"/>
            <w:tabs>
              <w:tab w:val="left" w:pos="1440"/>
              <w:tab w:val="right" w:leader="dot" w:pos="9679"/>
            </w:tabs>
            <w:rPr>
              <w:noProof/>
            </w:rPr>
          </w:pPr>
          <w:hyperlink w:anchor="_Toc220579377" w:history="1">
            <w:r w:rsidR="001A30A9" w:rsidRPr="007362F1">
              <w:rPr>
                <w:rStyle w:val="ad"/>
                <w:noProof/>
              </w:rPr>
              <w:t>3.13.1</w:t>
            </w:r>
            <w:r w:rsidR="001A30A9">
              <w:rPr>
                <w:noProof/>
              </w:rPr>
              <w:tab/>
            </w:r>
            <w:r w:rsidR="001A30A9" w:rsidRPr="007362F1">
              <w:rPr>
                <w:rStyle w:val="ad"/>
                <w:noProof/>
              </w:rPr>
              <w:t>Предоставляемая информация</w:t>
            </w:r>
            <w:r w:rsidR="001A30A9">
              <w:rPr>
                <w:noProof/>
                <w:webHidden/>
              </w:rPr>
              <w:tab/>
            </w:r>
            <w:r w:rsidR="001A30A9">
              <w:rPr>
                <w:noProof/>
                <w:webHidden/>
              </w:rPr>
              <w:fldChar w:fldCharType="begin"/>
            </w:r>
            <w:r w:rsidR="001A30A9">
              <w:rPr>
                <w:noProof/>
                <w:webHidden/>
              </w:rPr>
              <w:instrText xml:space="preserve"> PAGEREF _Toc220579377 \h </w:instrText>
            </w:r>
            <w:r w:rsidR="001A30A9">
              <w:rPr>
                <w:noProof/>
                <w:webHidden/>
              </w:rPr>
            </w:r>
            <w:r w:rsidR="001A30A9">
              <w:rPr>
                <w:noProof/>
                <w:webHidden/>
              </w:rPr>
              <w:fldChar w:fldCharType="separate"/>
            </w:r>
            <w:r w:rsidR="001A30A9">
              <w:rPr>
                <w:noProof/>
                <w:webHidden/>
              </w:rPr>
              <w:t>23</w:t>
            </w:r>
            <w:r w:rsidR="001A30A9">
              <w:rPr>
                <w:noProof/>
                <w:webHidden/>
              </w:rPr>
              <w:fldChar w:fldCharType="end"/>
            </w:r>
          </w:hyperlink>
        </w:p>
        <w:p w14:paraId="4A06BDD1" w14:textId="18EA792C" w:rsidR="001A30A9" w:rsidRDefault="00B132B7">
          <w:pPr>
            <w:pStyle w:val="10"/>
            <w:tabs>
              <w:tab w:val="left" w:pos="480"/>
              <w:tab w:val="right" w:leader="dot" w:pos="9679"/>
            </w:tabs>
            <w:rPr>
              <w:noProof/>
            </w:rPr>
          </w:pPr>
          <w:hyperlink w:anchor="_Toc220579378" w:history="1">
            <w:r w:rsidR="001A30A9" w:rsidRPr="007362F1">
              <w:rPr>
                <w:rStyle w:val="ad"/>
                <w:noProof/>
                <w:lang w:val="ru-RU"/>
              </w:rPr>
              <w:t>4</w:t>
            </w:r>
            <w:r w:rsidR="001A30A9">
              <w:rPr>
                <w:noProof/>
              </w:rPr>
              <w:tab/>
            </w:r>
            <w:r w:rsidR="001A30A9" w:rsidRPr="007362F1">
              <w:rPr>
                <w:rStyle w:val="ad"/>
                <w:noProof/>
                <w:lang w:val="ru-RU"/>
              </w:rPr>
              <w:t>Прямая навигация (клавиша Перейти)</w:t>
            </w:r>
            <w:r w:rsidR="001A30A9">
              <w:rPr>
                <w:noProof/>
                <w:webHidden/>
              </w:rPr>
              <w:tab/>
            </w:r>
            <w:r w:rsidR="001A30A9">
              <w:rPr>
                <w:noProof/>
                <w:webHidden/>
              </w:rPr>
              <w:fldChar w:fldCharType="begin"/>
            </w:r>
            <w:r w:rsidR="001A30A9">
              <w:rPr>
                <w:noProof/>
                <w:webHidden/>
              </w:rPr>
              <w:instrText xml:space="preserve"> PAGEREF _Toc220579378 \h </w:instrText>
            </w:r>
            <w:r w:rsidR="001A30A9">
              <w:rPr>
                <w:noProof/>
                <w:webHidden/>
              </w:rPr>
            </w:r>
            <w:r w:rsidR="001A30A9">
              <w:rPr>
                <w:noProof/>
                <w:webHidden/>
              </w:rPr>
              <w:fldChar w:fldCharType="separate"/>
            </w:r>
            <w:r w:rsidR="001A30A9">
              <w:rPr>
                <w:noProof/>
                <w:webHidden/>
              </w:rPr>
              <w:t>24</w:t>
            </w:r>
            <w:r w:rsidR="001A30A9">
              <w:rPr>
                <w:noProof/>
                <w:webHidden/>
              </w:rPr>
              <w:fldChar w:fldCharType="end"/>
            </w:r>
          </w:hyperlink>
        </w:p>
        <w:p w14:paraId="7FACE4F2" w14:textId="5DE94B1C" w:rsidR="001A30A9" w:rsidRDefault="00B132B7">
          <w:pPr>
            <w:pStyle w:val="20"/>
            <w:tabs>
              <w:tab w:val="left" w:pos="960"/>
              <w:tab w:val="right" w:leader="dot" w:pos="9679"/>
            </w:tabs>
            <w:rPr>
              <w:noProof/>
            </w:rPr>
          </w:pPr>
          <w:hyperlink w:anchor="_Toc220579379" w:history="1">
            <w:r w:rsidR="001A30A9" w:rsidRPr="007362F1">
              <w:rPr>
                <w:rStyle w:val="ad"/>
                <w:noProof/>
                <w:lang w:val="ru-RU"/>
              </w:rPr>
              <w:t>4.1</w:t>
            </w:r>
            <w:r w:rsidR="001A30A9">
              <w:rPr>
                <w:noProof/>
              </w:rPr>
              <w:tab/>
            </w:r>
            <w:r w:rsidR="001A30A9" w:rsidRPr="007362F1">
              <w:rPr>
                <w:rStyle w:val="ad"/>
                <w:noProof/>
                <w:lang w:val="ru-RU"/>
              </w:rPr>
              <w:t>Перейти на страницу</w:t>
            </w:r>
            <w:r w:rsidR="001A30A9">
              <w:rPr>
                <w:noProof/>
                <w:webHidden/>
              </w:rPr>
              <w:tab/>
            </w:r>
            <w:r w:rsidR="001A30A9">
              <w:rPr>
                <w:noProof/>
                <w:webHidden/>
              </w:rPr>
              <w:fldChar w:fldCharType="begin"/>
            </w:r>
            <w:r w:rsidR="001A30A9">
              <w:rPr>
                <w:noProof/>
                <w:webHidden/>
              </w:rPr>
              <w:instrText xml:space="preserve"> PAGEREF _Toc220579379 \h </w:instrText>
            </w:r>
            <w:r w:rsidR="001A30A9">
              <w:rPr>
                <w:noProof/>
                <w:webHidden/>
              </w:rPr>
            </w:r>
            <w:r w:rsidR="001A30A9">
              <w:rPr>
                <w:noProof/>
                <w:webHidden/>
              </w:rPr>
              <w:fldChar w:fldCharType="separate"/>
            </w:r>
            <w:r w:rsidR="001A30A9">
              <w:rPr>
                <w:noProof/>
                <w:webHidden/>
              </w:rPr>
              <w:t>24</w:t>
            </w:r>
            <w:r w:rsidR="001A30A9">
              <w:rPr>
                <w:noProof/>
                <w:webHidden/>
              </w:rPr>
              <w:fldChar w:fldCharType="end"/>
            </w:r>
          </w:hyperlink>
        </w:p>
        <w:p w14:paraId="26D818F1" w14:textId="1098DD98" w:rsidR="001A30A9" w:rsidRDefault="00B132B7">
          <w:pPr>
            <w:pStyle w:val="20"/>
            <w:tabs>
              <w:tab w:val="left" w:pos="960"/>
              <w:tab w:val="right" w:leader="dot" w:pos="9679"/>
            </w:tabs>
            <w:rPr>
              <w:noProof/>
            </w:rPr>
          </w:pPr>
          <w:hyperlink w:anchor="_Toc220579380" w:history="1">
            <w:r w:rsidR="001A30A9" w:rsidRPr="007362F1">
              <w:rPr>
                <w:rStyle w:val="ad"/>
                <w:noProof/>
                <w:lang w:val="ru-RU"/>
              </w:rPr>
              <w:t>4.2</w:t>
            </w:r>
            <w:r w:rsidR="001A30A9">
              <w:rPr>
                <w:noProof/>
              </w:rPr>
              <w:tab/>
            </w:r>
            <w:r w:rsidR="001A30A9" w:rsidRPr="007362F1">
              <w:rPr>
                <w:rStyle w:val="ad"/>
                <w:noProof/>
                <w:lang w:val="ru-RU"/>
              </w:rPr>
              <w:t>Перейти к заголовку</w:t>
            </w:r>
            <w:r w:rsidR="001A30A9">
              <w:rPr>
                <w:noProof/>
                <w:webHidden/>
              </w:rPr>
              <w:tab/>
            </w:r>
            <w:r w:rsidR="001A30A9">
              <w:rPr>
                <w:noProof/>
                <w:webHidden/>
              </w:rPr>
              <w:fldChar w:fldCharType="begin"/>
            </w:r>
            <w:r w:rsidR="001A30A9">
              <w:rPr>
                <w:noProof/>
                <w:webHidden/>
              </w:rPr>
              <w:instrText xml:space="preserve"> PAGEREF _Toc220579380 \h </w:instrText>
            </w:r>
            <w:r w:rsidR="001A30A9">
              <w:rPr>
                <w:noProof/>
                <w:webHidden/>
              </w:rPr>
            </w:r>
            <w:r w:rsidR="001A30A9">
              <w:rPr>
                <w:noProof/>
                <w:webHidden/>
              </w:rPr>
              <w:fldChar w:fldCharType="separate"/>
            </w:r>
            <w:r w:rsidR="001A30A9">
              <w:rPr>
                <w:noProof/>
                <w:webHidden/>
              </w:rPr>
              <w:t>24</w:t>
            </w:r>
            <w:r w:rsidR="001A30A9">
              <w:rPr>
                <w:noProof/>
                <w:webHidden/>
              </w:rPr>
              <w:fldChar w:fldCharType="end"/>
            </w:r>
          </w:hyperlink>
        </w:p>
        <w:p w14:paraId="4B41A74C" w14:textId="4BB68661" w:rsidR="001A30A9" w:rsidRDefault="00B132B7">
          <w:pPr>
            <w:pStyle w:val="20"/>
            <w:tabs>
              <w:tab w:val="left" w:pos="960"/>
              <w:tab w:val="right" w:leader="dot" w:pos="9679"/>
            </w:tabs>
            <w:rPr>
              <w:noProof/>
            </w:rPr>
          </w:pPr>
          <w:hyperlink w:anchor="_Toc220579381" w:history="1">
            <w:r w:rsidR="001A30A9" w:rsidRPr="007362F1">
              <w:rPr>
                <w:rStyle w:val="ad"/>
                <w:noProof/>
                <w:lang w:val="ru-RU"/>
              </w:rPr>
              <w:t>4.3</w:t>
            </w:r>
            <w:r w:rsidR="001A30A9">
              <w:rPr>
                <w:noProof/>
              </w:rPr>
              <w:tab/>
            </w:r>
            <w:r w:rsidR="001A30A9" w:rsidRPr="007362F1">
              <w:rPr>
                <w:rStyle w:val="ad"/>
                <w:noProof/>
                <w:lang w:val="ru-RU"/>
              </w:rPr>
              <w:t>Перейти по времени</w:t>
            </w:r>
            <w:r w:rsidR="001A30A9">
              <w:rPr>
                <w:noProof/>
                <w:webHidden/>
              </w:rPr>
              <w:tab/>
            </w:r>
            <w:r w:rsidR="001A30A9">
              <w:rPr>
                <w:noProof/>
                <w:webHidden/>
              </w:rPr>
              <w:fldChar w:fldCharType="begin"/>
            </w:r>
            <w:r w:rsidR="001A30A9">
              <w:rPr>
                <w:noProof/>
                <w:webHidden/>
              </w:rPr>
              <w:instrText xml:space="preserve"> PAGEREF _Toc220579381 \h </w:instrText>
            </w:r>
            <w:r w:rsidR="001A30A9">
              <w:rPr>
                <w:noProof/>
                <w:webHidden/>
              </w:rPr>
            </w:r>
            <w:r w:rsidR="001A30A9">
              <w:rPr>
                <w:noProof/>
                <w:webHidden/>
              </w:rPr>
              <w:fldChar w:fldCharType="separate"/>
            </w:r>
            <w:r w:rsidR="001A30A9">
              <w:rPr>
                <w:noProof/>
                <w:webHidden/>
              </w:rPr>
              <w:t>24</w:t>
            </w:r>
            <w:r w:rsidR="001A30A9">
              <w:rPr>
                <w:noProof/>
                <w:webHidden/>
              </w:rPr>
              <w:fldChar w:fldCharType="end"/>
            </w:r>
          </w:hyperlink>
        </w:p>
        <w:p w14:paraId="30BBEEF8" w14:textId="278BBC7E" w:rsidR="001A30A9" w:rsidRDefault="00B132B7">
          <w:pPr>
            <w:pStyle w:val="20"/>
            <w:tabs>
              <w:tab w:val="left" w:pos="960"/>
              <w:tab w:val="right" w:leader="dot" w:pos="9679"/>
            </w:tabs>
            <w:rPr>
              <w:noProof/>
            </w:rPr>
          </w:pPr>
          <w:hyperlink w:anchor="_Toc220579382" w:history="1">
            <w:r w:rsidR="001A30A9" w:rsidRPr="007362F1">
              <w:rPr>
                <w:rStyle w:val="ad"/>
                <w:noProof/>
              </w:rPr>
              <w:t>4.4</w:t>
            </w:r>
            <w:r w:rsidR="001A30A9">
              <w:rPr>
                <w:noProof/>
              </w:rPr>
              <w:tab/>
            </w:r>
            <w:r w:rsidR="001A30A9" w:rsidRPr="007362F1">
              <w:rPr>
                <w:rStyle w:val="ad"/>
                <w:noProof/>
              </w:rPr>
              <w:t>Переход по процентам</w:t>
            </w:r>
            <w:r w:rsidR="001A30A9">
              <w:rPr>
                <w:noProof/>
                <w:webHidden/>
              </w:rPr>
              <w:tab/>
            </w:r>
            <w:r w:rsidR="001A30A9">
              <w:rPr>
                <w:noProof/>
                <w:webHidden/>
              </w:rPr>
              <w:fldChar w:fldCharType="begin"/>
            </w:r>
            <w:r w:rsidR="001A30A9">
              <w:rPr>
                <w:noProof/>
                <w:webHidden/>
              </w:rPr>
              <w:instrText xml:space="preserve"> PAGEREF _Toc220579382 \h </w:instrText>
            </w:r>
            <w:r w:rsidR="001A30A9">
              <w:rPr>
                <w:noProof/>
                <w:webHidden/>
              </w:rPr>
            </w:r>
            <w:r w:rsidR="001A30A9">
              <w:rPr>
                <w:noProof/>
                <w:webHidden/>
              </w:rPr>
              <w:fldChar w:fldCharType="separate"/>
            </w:r>
            <w:r w:rsidR="001A30A9">
              <w:rPr>
                <w:noProof/>
                <w:webHidden/>
              </w:rPr>
              <w:t>24</w:t>
            </w:r>
            <w:r w:rsidR="001A30A9">
              <w:rPr>
                <w:noProof/>
                <w:webHidden/>
              </w:rPr>
              <w:fldChar w:fldCharType="end"/>
            </w:r>
          </w:hyperlink>
        </w:p>
        <w:p w14:paraId="34CB6A33" w14:textId="1AB7EF01" w:rsidR="001A30A9" w:rsidRDefault="00B132B7">
          <w:pPr>
            <w:pStyle w:val="20"/>
            <w:tabs>
              <w:tab w:val="left" w:pos="960"/>
              <w:tab w:val="right" w:leader="dot" w:pos="9679"/>
            </w:tabs>
            <w:rPr>
              <w:noProof/>
            </w:rPr>
          </w:pPr>
          <w:hyperlink w:anchor="_Toc220579383" w:history="1">
            <w:r w:rsidR="001A30A9" w:rsidRPr="007362F1">
              <w:rPr>
                <w:rStyle w:val="ad"/>
                <w:noProof/>
                <w:lang w:val="ru-RU"/>
              </w:rPr>
              <w:t>4.5</w:t>
            </w:r>
            <w:r w:rsidR="001A30A9">
              <w:rPr>
                <w:noProof/>
              </w:rPr>
              <w:tab/>
            </w:r>
            <w:r w:rsidR="001A30A9" w:rsidRPr="007362F1">
              <w:rPr>
                <w:rStyle w:val="ad"/>
                <w:noProof/>
                <w:lang w:val="ru-RU"/>
              </w:rPr>
              <w:t>Перейти к началу или концу книги</w:t>
            </w:r>
            <w:r w:rsidR="001A30A9">
              <w:rPr>
                <w:noProof/>
                <w:webHidden/>
              </w:rPr>
              <w:tab/>
            </w:r>
            <w:r w:rsidR="001A30A9">
              <w:rPr>
                <w:noProof/>
                <w:webHidden/>
              </w:rPr>
              <w:fldChar w:fldCharType="begin"/>
            </w:r>
            <w:r w:rsidR="001A30A9">
              <w:rPr>
                <w:noProof/>
                <w:webHidden/>
              </w:rPr>
              <w:instrText xml:space="preserve"> PAGEREF _Toc220579383 \h </w:instrText>
            </w:r>
            <w:r w:rsidR="001A30A9">
              <w:rPr>
                <w:noProof/>
                <w:webHidden/>
              </w:rPr>
            </w:r>
            <w:r w:rsidR="001A30A9">
              <w:rPr>
                <w:noProof/>
                <w:webHidden/>
              </w:rPr>
              <w:fldChar w:fldCharType="separate"/>
            </w:r>
            <w:r w:rsidR="001A30A9">
              <w:rPr>
                <w:noProof/>
                <w:webHidden/>
              </w:rPr>
              <w:t>25</w:t>
            </w:r>
            <w:r w:rsidR="001A30A9">
              <w:rPr>
                <w:noProof/>
                <w:webHidden/>
              </w:rPr>
              <w:fldChar w:fldCharType="end"/>
            </w:r>
          </w:hyperlink>
        </w:p>
        <w:p w14:paraId="7AB5F2A7" w14:textId="524421EE" w:rsidR="001A30A9" w:rsidRDefault="00B132B7">
          <w:pPr>
            <w:pStyle w:val="20"/>
            <w:tabs>
              <w:tab w:val="left" w:pos="960"/>
              <w:tab w:val="right" w:leader="dot" w:pos="9679"/>
            </w:tabs>
            <w:rPr>
              <w:noProof/>
            </w:rPr>
          </w:pPr>
          <w:hyperlink w:anchor="_Toc220579384" w:history="1">
            <w:r w:rsidR="001A30A9" w:rsidRPr="007362F1">
              <w:rPr>
                <w:rStyle w:val="ad"/>
                <w:noProof/>
                <w:lang w:val="ru-RU"/>
              </w:rPr>
              <w:t>4.6</w:t>
            </w:r>
            <w:r w:rsidR="001A30A9">
              <w:rPr>
                <w:noProof/>
              </w:rPr>
              <w:tab/>
            </w:r>
            <w:r w:rsidR="001A30A9" w:rsidRPr="007362F1">
              <w:rPr>
                <w:rStyle w:val="ad"/>
                <w:noProof/>
                <w:lang w:val="ru-RU"/>
              </w:rPr>
              <w:t>Перейти к книге</w:t>
            </w:r>
            <w:r w:rsidR="001A30A9">
              <w:rPr>
                <w:noProof/>
                <w:webHidden/>
              </w:rPr>
              <w:tab/>
            </w:r>
            <w:r w:rsidR="001A30A9">
              <w:rPr>
                <w:noProof/>
                <w:webHidden/>
              </w:rPr>
              <w:fldChar w:fldCharType="begin"/>
            </w:r>
            <w:r w:rsidR="001A30A9">
              <w:rPr>
                <w:noProof/>
                <w:webHidden/>
              </w:rPr>
              <w:instrText xml:space="preserve"> PAGEREF _Toc220579384 \h </w:instrText>
            </w:r>
            <w:r w:rsidR="001A30A9">
              <w:rPr>
                <w:noProof/>
                <w:webHidden/>
              </w:rPr>
            </w:r>
            <w:r w:rsidR="001A30A9">
              <w:rPr>
                <w:noProof/>
                <w:webHidden/>
              </w:rPr>
              <w:fldChar w:fldCharType="separate"/>
            </w:r>
            <w:r w:rsidR="001A30A9">
              <w:rPr>
                <w:noProof/>
                <w:webHidden/>
              </w:rPr>
              <w:t>25</w:t>
            </w:r>
            <w:r w:rsidR="001A30A9">
              <w:rPr>
                <w:noProof/>
                <w:webHidden/>
              </w:rPr>
              <w:fldChar w:fldCharType="end"/>
            </w:r>
          </w:hyperlink>
        </w:p>
        <w:p w14:paraId="312ADF7D" w14:textId="139DBA6F" w:rsidR="001A30A9" w:rsidRDefault="00B132B7">
          <w:pPr>
            <w:pStyle w:val="20"/>
            <w:tabs>
              <w:tab w:val="left" w:pos="960"/>
              <w:tab w:val="right" w:leader="dot" w:pos="9679"/>
            </w:tabs>
            <w:rPr>
              <w:noProof/>
            </w:rPr>
          </w:pPr>
          <w:hyperlink w:anchor="_Toc220579385" w:history="1">
            <w:r w:rsidR="001A30A9" w:rsidRPr="007362F1">
              <w:rPr>
                <w:rStyle w:val="ad"/>
                <w:noProof/>
                <w:lang w:val="ru-RU"/>
              </w:rPr>
              <w:t>4.7</w:t>
            </w:r>
            <w:r w:rsidR="001A30A9">
              <w:rPr>
                <w:noProof/>
              </w:rPr>
              <w:tab/>
            </w:r>
            <w:r w:rsidR="001A30A9" w:rsidRPr="007362F1">
              <w:rPr>
                <w:rStyle w:val="ad"/>
                <w:noProof/>
                <w:lang w:val="ru-RU"/>
              </w:rPr>
              <w:t>Переход вперёд или назад на 10 элементов</w:t>
            </w:r>
            <w:r w:rsidR="001A30A9">
              <w:rPr>
                <w:noProof/>
                <w:webHidden/>
              </w:rPr>
              <w:tab/>
            </w:r>
            <w:r w:rsidR="001A30A9">
              <w:rPr>
                <w:noProof/>
                <w:webHidden/>
              </w:rPr>
              <w:fldChar w:fldCharType="begin"/>
            </w:r>
            <w:r w:rsidR="001A30A9">
              <w:rPr>
                <w:noProof/>
                <w:webHidden/>
              </w:rPr>
              <w:instrText xml:space="preserve"> PAGEREF _Toc220579385 \h </w:instrText>
            </w:r>
            <w:r w:rsidR="001A30A9">
              <w:rPr>
                <w:noProof/>
                <w:webHidden/>
              </w:rPr>
            </w:r>
            <w:r w:rsidR="001A30A9">
              <w:rPr>
                <w:noProof/>
                <w:webHidden/>
              </w:rPr>
              <w:fldChar w:fldCharType="separate"/>
            </w:r>
            <w:r w:rsidR="001A30A9">
              <w:rPr>
                <w:noProof/>
                <w:webHidden/>
              </w:rPr>
              <w:t>25</w:t>
            </w:r>
            <w:r w:rsidR="001A30A9">
              <w:rPr>
                <w:noProof/>
                <w:webHidden/>
              </w:rPr>
              <w:fldChar w:fldCharType="end"/>
            </w:r>
          </w:hyperlink>
        </w:p>
        <w:p w14:paraId="54CC8AC3" w14:textId="0B5F0C41" w:rsidR="001A30A9" w:rsidRDefault="00B132B7">
          <w:pPr>
            <w:pStyle w:val="20"/>
            <w:tabs>
              <w:tab w:val="left" w:pos="960"/>
              <w:tab w:val="right" w:leader="dot" w:pos="9679"/>
            </w:tabs>
            <w:rPr>
              <w:noProof/>
            </w:rPr>
          </w:pPr>
          <w:hyperlink w:anchor="_Toc220579386" w:history="1">
            <w:r w:rsidR="001A30A9" w:rsidRPr="007362F1">
              <w:rPr>
                <w:rStyle w:val="ad"/>
                <w:noProof/>
                <w:lang w:val="ru-RU"/>
              </w:rPr>
              <w:t>4.8</w:t>
            </w:r>
            <w:r w:rsidR="001A30A9">
              <w:rPr>
                <w:noProof/>
              </w:rPr>
              <w:tab/>
            </w:r>
            <w:r w:rsidR="001A30A9" w:rsidRPr="007362F1">
              <w:rPr>
                <w:rStyle w:val="ad"/>
                <w:noProof/>
                <w:lang w:val="ru-RU"/>
              </w:rPr>
              <w:t>Функции для онлайн-служб</w:t>
            </w:r>
            <w:r w:rsidR="001A30A9">
              <w:rPr>
                <w:noProof/>
                <w:webHidden/>
              </w:rPr>
              <w:tab/>
            </w:r>
            <w:r w:rsidR="001A30A9">
              <w:rPr>
                <w:noProof/>
                <w:webHidden/>
              </w:rPr>
              <w:fldChar w:fldCharType="begin"/>
            </w:r>
            <w:r w:rsidR="001A30A9">
              <w:rPr>
                <w:noProof/>
                <w:webHidden/>
              </w:rPr>
              <w:instrText xml:space="preserve"> PAGEREF _Toc220579386 \h </w:instrText>
            </w:r>
            <w:r w:rsidR="001A30A9">
              <w:rPr>
                <w:noProof/>
                <w:webHidden/>
              </w:rPr>
            </w:r>
            <w:r w:rsidR="001A30A9">
              <w:rPr>
                <w:noProof/>
                <w:webHidden/>
              </w:rPr>
              <w:fldChar w:fldCharType="separate"/>
            </w:r>
            <w:r w:rsidR="001A30A9">
              <w:rPr>
                <w:noProof/>
                <w:webHidden/>
              </w:rPr>
              <w:t>25</w:t>
            </w:r>
            <w:r w:rsidR="001A30A9">
              <w:rPr>
                <w:noProof/>
                <w:webHidden/>
              </w:rPr>
              <w:fldChar w:fldCharType="end"/>
            </w:r>
          </w:hyperlink>
        </w:p>
        <w:p w14:paraId="45F43833" w14:textId="4DA1F9FE" w:rsidR="001A30A9" w:rsidRDefault="00B132B7">
          <w:pPr>
            <w:pStyle w:val="10"/>
            <w:tabs>
              <w:tab w:val="left" w:pos="480"/>
              <w:tab w:val="right" w:leader="dot" w:pos="9679"/>
            </w:tabs>
            <w:rPr>
              <w:noProof/>
            </w:rPr>
          </w:pPr>
          <w:hyperlink w:anchor="_Toc220579387" w:history="1">
            <w:r w:rsidR="001A30A9" w:rsidRPr="007362F1">
              <w:rPr>
                <w:rStyle w:val="ad"/>
                <w:noProof/>
                <w:lang w:val="ru-RU"/>
              </w:rPr>
              <w:t>5</w:t>
            </w:r>
            <w:r w:rsidR="001A30A9">
              <w:rPr>
                <w:noProof/>
              </w:rPr>
              <w:tab/>
            </w:r>
            <w:r w:rsidR="001A30A9" w:rsidRPr="007362F1">
              <w:rPr>
                <w:rStyle w:val="ad"/>
                <w:noProof/>
                <w:lang w:val="ru-RU"/>
              </w:rPr>
              <w:t>Расширенные функции</w:t>
            </w:r>
            <w:r w:rsidR="001A30A9">
              <w:rPr>
                <w:noProof/>
                <w:webHidden/>
              </w:rPr>
              <w:tab/>
            </w:r>
            <w:r w:rsidR="001A30A9">
              <w:rPr>
                <w:noProof/>
                <w:webHidden/>
              </w:rPr>
              <w:fldChar w:fldCharType="begin"/>
            </w:r>
            <w:r w:rsidR="001A30A9">
              <w:rPr>
                <w:noProof/>
                <w:webHidden/>
              </w:rPr>
              <w:instrText xml:space="preserve"> PAGEREF _Toc220579387 \h </w:instrText>
            </w:r>
            <w:r w:rsidR="001A30A9">
              <w:rPr>
                <w:noProof/>
                <w:webHidden/>
              </w:rPr>
            </w:r>
            <w:r w:rsidR="001A30A9">
              <w:rPr>
                <w:noProof/>
                <w:webHidden/>
              </w:rPr>
              <w:fldChar w:fldCharType="separate"/>
            </w:r>
            <w:r w:rsidR="001A30A9">
              <w:rPr>
                <w:noProof/>
                <w:webHidden/>
              </w:rPr>
              <w:t>26</w:t>
            </w:r>
            <w:r w:rsidR="001A30A9">
              <w:rPr>
                <w:noProof/>
                <w:webHidden/>
              </w:rPr>
              <w:fldChar w:fldCharType="end"/>
            </w:r>
          </w:hyperlink>
        </w:p>
        <w:p w14:paraId="451CE2CE" w14:textId="47AA65EB" w:rsidR="001A30A9" w:rsidRDefault="00B132B7">
          <w:pPr>
            <w:pStyle w:val="20"/>
            <w:tabs>
              <w:tab w:val="left" w:pos="960"/>
              <w:tab w:val="right" w:leader="dot" w:pos="9679"/>
            </w:tabs>
            <w:rPr>
              <w:noProof/>
            </w:rPr>
          </w:pPr>
          <w:hyperlink w:anchor="_Toc220579388" w:history="1">
            <w:r w:rsidR="001A30A9" w:rsidRPr="007362F1">
              <w:rPr>
                <w:rStyle w:val="ad"/>
                <w:noProof/>
                <w:lang w:val="ru-RU"/>
              </w:rPr>
              <w:t>5.1</w:t>
            </w:r>
            <w:r w:rsidR="001A30A9">
              <w:rPr>
                <w:noProof/>
              </w:rPr>
              <w:tab/>
            </w:r>
            <w:r w:rsidR="001A30A9" w:rsidRPr="007362F1">
              <w:rPr>
                <w:rStyle w:val="ad"/>
                <w:noProof/>
                <w:lang w:val="ru-RU"/>
              </w:rPr>
              <w:t>Поиск текста</w:t>
            </w:r>
            <w:r w:rsidR="001A30A9">
              <w:rPr>
                <w:noProof/>
                <w:webHidden/>
              </w:rPr>
              <w:tab/>
            </w:r>
            <w:r w:rsidR="001A30A9">
              <w:rPr>
                <w:noProof/>
                <w:webHidden/>
              </w:rPr>
              <w:fldChar w:fldCharType="begin"/>
            </w:r>
            <w:r w:rsidR="001A30A9">
              <w:rPr>
                <w:noProof/>
                <w:webHidden/>
              </w:rPr>
              <w:instrText xml:space="preserve"> PAGEREF _Toc220579388 \h </w:instrText>
            </w:r>
            <w:r w:rsidR="001A30A9">
              <w:rPr>
                <w:noProof/>
                <w:webHidden/>
              </w:rPr>
            </w:r>
            <w:r w:rsidR="001A30A9">
              <w:rPr>
                <w:noProof/>
                <w:webHidden/>
              </w:rPr>
              <w:fldChar w:fldCharType="separate"/>
            </w:r>
            <w:r w:rsidR="001A30A9">
              <w:rPr>
                <w:noProof/>
                <w:webHidden/>
              </w:rPr>
              <w:t>26</w:t>
            </w:r>
            <w:r w:rsidR="001A30A9">
              <w:rPr>
                <w:noProof/>
                <w:webHidden/>
              </w:rPr>
              <w:fldChar w:fldCharType="end"/>
            </w:r>
          </w:hyperlink>
        </w:p>
        <w:p w14:paraId="0035D05B" w14:textId="56F2058D" w:rsidR="001A30A9" w:rsidRDefault="00B132B7">
          <w:pPr>
            <w:pStyle w:val="30"/>
            <w:tabs>
              <w:tab w:val="left" w:pos="1440"/>
              <w:tab w:val="right" w:leader="dot" w:pos="9679"/>
            </w:tabs>
            <w:rPr>
              <w:noProof/>
            </w:rPr>
          </w:pPr>
          <w:hyperlink w:anchor="_Toc220579389" w:history="1">
            <w:r w:rsidR="001A30A9" w:rsidRPr="007362F1">
              <w:rPr>
                <w:rStyle w:val="ad"/>
                <w:noProof/>
              </w:rPr>
              <w:t>5.1.1</w:t>
            </w:r>
            <w:r w:rsidR="001A30A9">
              <w:rPr>
                <w:noProof/>
              </w:rPr>
              <w:tab/>
            </w:r>
            <w:r w:rsidR="001A30A9" w:rsidRPr="007362F1">
              <w:rPr>
                <w:rStyle w:val="ad"/>
                <w:noProof/>
              </w:rPr>
              <w:t>Поиск следующего или предыдущего</w:t>
            </w:r>
            <w:r w:rsidR="001A30A9">
              <w:rPr>
                <w:noProof/>
                <w:webHidden/>
              </w:rPr>
              <w:tab/>
            </w:r>
            <w:r w:rsidR="001A30A9">
              <w:rPr>
                <w:noProof/>
                <w:webHidden/>
              </w:rPr>
              <w:fldChar w:fldCharType="begin"/>
            </w:r>
            <w:r w:rsidR="001A30A9">
              <w:rPr>
                <w:noProof/>
                <w:webHidden/>
              </w:rPr>
              <w:instrText xml:space="preserve"> PAGEREF _Toc220579389 \h </w:instrText>
            </w:r>
            <w:r w:rsidR="001A30A9">
              <w:rPr>
                <w:noProof/>
                <w:webHidden/>
              </w:rPr>
            </w:r>
            <w:r w:rsidR="001A30A9">
              <w:rPr>
                <w:noProof/>
                <w:webHidden/>
              </w:rPr>
              <w:fldChar w:fldCharType="separate"/>
            </w:r>
            <w:r w:rsidR="001A30A9">
              <w:rPr>
                <w:noProof/>
                <w:webHidden/>
              </w:rPr>
              <w:t>28</w:t>
            </w:r>
            <w:r w:rsidR="001A30A9">
              <w:rPr>
                <w:noProof/>
                <w:webHidden/>
              </w:rPr>
              <w:fldChar w:fldCharType="end"/>
            </w:r>
          </w:hyperlink>
        </w:p>
        <w:p w14:paraId="2B86EC88" w14:textId="135AD7CB" w:rsidR="001A30A9" w:rsidRDefault="00B132B7">
          <w:pPr>
            <w:pStyle w:val="30"/>
            <w:tabs>
              <w:tab w:val="left" w:pos="1440"/>
              <w:tab w:val="right" w:leader="dot" w:pos="9679"/>
            </w:tabs>
            <w:rPr>
              <w:noProof/>
            </w:rPr>
          </w:pPr>
          <w:hyperlink w:anchor="_Toc220579390" w:history="1">
            <w:r w:rsidR="001A30A9" w:rsidRPr="007362F1">
              <w:rPr>
                <w:rStyle w:val="ad"/>
                <w:noProof/>
                <w:lang w:val="ru-RU"/>
              </w:rPr>
              <w:t>5.1.2</w:t>
            </w:r>
            <w:r w:rsidR="001A30A9">
              <w:rPr>
                <w:noProof/>
              </w:rPr>
              <w:tab/>
            </w:r>
            <w:r w:rsidR="001A30A9" w:rsidRPr="007362F1">
              <w:rPr>
                <w:rStyle w:val="ad"/>
                <w:noProof/>
                <w:lang w:val="ru-RU"/>
              </w:rPr>
              <w:t>Другие типы текстового поиска</w:t>
            </w:r>
            <w:r w:rsidR="001A30A9">
              <w:rPr>
                <w:noProof/>
                <w:webHidden/>
              </w:rPr>
              <w:tab/>
            </w:r>
            <w:r w:rsidR="001A30A9">
              <w:rPr>
                <w:noProof/>
                <w:webHidden/>
              </w:rPr>
              <w:fldChar w:fldCharType="begin"/>
            </w:r>
            <w:r w:rsidR="001A30A9">
              <w:rPr>
                <w:noProof/>
                <w:webHidden/>
              </w:rPr>
              <w:instrText xml:space="preserve"> PAGEREF _Toc220579390 \h </w:instrText>
            </w:r>
            <w:r w:rsidR="001A30A9">
              <w:rPr>
                <w:noProof/>
                <w:webHidden/>
              </w:rPr>
            </w:r>
            <w:r w:rsidR="001A30A9">
              <w:rPr>
                <w:noProof/>
                <w:webHidden/>
              </w:rPr>
              <w:fldChar w:fldCharType="separate"/>
            </w:r>
            <w:r w:rsidR="001A30A9">
              <w:rPr>
                <w:noProof/>
                <w:webHidden/>
              </w:rPr>
              <w:t>29</w:t>
            </w:r>
            <w:r w:rsidR="001A30A9">
              <w:rPr>
                <w:noProof/>
                <w:webHidden/>
              </w:rPr>
              <w:fldChar w:fldCharType="end"/>
            </w:r>
          </w:hyperlink>
        </w:p>
        <w:p w14:paraId="722CDD18" w14:textId="6AA01763" w:rsidR="001A30A9" w:rsidRDefault="00B132B7">
          <w:pPr>
            <w:pStyle w:val="20"/>
            <w:tabs>
              <w:tab w:val="left" w:pos="960"/>
              <w:tab w:val="right" w:leader="dot" w:pos="9679"/>
            </w:tabs>
            <w:rPr>
              <w:noProof/>
            </w:rPr>
          </w:pPr>
          <w:hyperlink w:anchor="_Toc220579391" w:history="1">
            <w:r w:rsidR="001A30A9" w:rsidRPr="007362F1">
              <w:rPr>
                <w:rStyle w:val="ad"/>
                <w:noProof/>
                <w:lang w:val="ru-RU"/>
              </w:rPr>
              <w:t>5.2</w:t>
            </w:r>
            <w:r w:rsidR="001A30A9">
              <w:rPr>
                <w:noProof/>
              </w:rPr>
              <w:tab/>
            </w:r>
            <w:r w:rsidR="001A30A9" w:rsidRPr="007362F1">
              <w:rPr>
                <w:rStyle w:val="ad"/>
                <w:noProof/>
                <w:lang w:val="ru-RU"/>
              </w:rPr>
              <w:t>Запись голосовых заметок</w:t>
            </w:r>
            <w:r w:rsidR="001A30A9">
              <w:rPr>
                <w:noProof/>
                <w:webHidden/>
              </w:rPr>
              <w:tab/>
            </w:r>
            <w:r w:rsidR="001A30A9">
              <w:rPr>
                <w:noProof/>
                <w:webHidden/>
              </w:rPr>
              <w:fldChar w:fldCharType="begin"/>
            </w:r>
            <w:r w:rsidR="001A30A9">
              <w:rPr>
                <w:noProof/>
                <w:webHidden/>
              </w:rPr>
              <w:instrText xml:space="preserve"> PAGEREF _Toc220579391 \h </w:instrText>
            </w:r>
            <w:r w:rsidR="001A30A9">
              <w:rPr>
                <w:noProof/>
                <w:webHidden/>
              </w:rPr>
            </w:r>
            <w:r w:rsidR="001A30A9">
              <w:rPr>
                <w:noProof/>
                <w:webHidden/>
              </w:rPr>
              <w:fldChar w:fldCharType="separate"/>
            </w:r>
            <w:r w:rsidR="001A30A9">
              <w:rPr>
                <w:noProof/>
                <w:webHidden/>
              </w:rPr>
              <w:t>29</w:t>
            </w:r>
            <w:r w:rsidR="001A30A9">
              <w:rPr>
                <w:noProof/>
                <w:webHidden/>
              </w:rPr>
              <w:fldChar w:fldCharType="end"/>
            </w:r>
          </w:hyperlink>
        </w:p>
        <w:p w14:paraId="3E2AD914" w14:textId="3FF22B55" w:rsidR="001A30A9" w:rsidRDefault="00B132B7">
          <w:pPr>
            <w:pStyle w:val="20"/>
            <w:tabs>
              <w:tab w:val="left" w:pos="960"/>
              <w:tab w:val="right" w:leader="dot" w:pos="9679"/>
            </w:tabs>
            <w:rPr>
              <w:noProof/>
            </w:rPr>
          </w:pPr>
          <w:hyperlink w:anchor="_Toc220579392" w:history="1">
            <w:r w:rsidR="001A30A9" w:rsidRPr="007362F1">
              <w:rPr>
                <w:rStyle w:val="ad"/>
                <w:noProof/>
                <w:lang w:val="ru-RU"/>
              </w:rPr>
              <w:t>5.3</w:t>
            </w:r>
            <w:r w:rsidR="001A30A9">
              <w:rPr>
                <w:noProof/>
              </w:rPr>
              <w:tab/>
            </w:r>
            <w:r w:rsidR="001A30A9" w:rsidRPr="007362F1">
              <w:rPr>
                <w:rStyle w:val="ad"/>
                <w:noProof/>
                <w:lang w:val="ru-RU"/>
              </w:rPr>
              <w:t>Закладки</w:t>
            </w:r>
            <w:r w:rsidR="001A30A9">
              <w:rPr>
                <w:noProof/>
                <w:webHidden/>
              </w:rPr>
              <w:tab/>
            </w:r>
            <w:r w:rsidR="001A30A9">
              <w:rPr>
                <w:noProof/>
                <w:webHidden/>
              </w:rPr>
              <w:fldChar w:fldCharType="begin"/>
            </w:r>
            <w:r w:rsidR="001A30A9">
              <w:rPr>
                <w:noProof/>
                <w:webHidden/>
              </w:rPr>
              <w:instrText xml:space="preserve"> PAGEREF _Toc220579392 \h </w:instrText>
            </w:r>
            <w:r w:rsidR="001A30A9">
              <w:rPr>
                <w:noProof/>
                <w:webHidden/>
              </w:rPr>
            </w:r>
            <w:r w:rsidR="001A30A9">
              <w:rPr>
                <w:noProof/>
                <w:webHidden/>
              </w:rPr>
              <w:fldChar w:fldCharType="separate"/>
            </w:r>
            <w:r w:rsidR="001A30A9">
              <w:rPr>
                <w:noProof/>
                <w:webHidden/>
              </w:rPr>
              <w:t>31</w:t>
            </w:r>
            <w:r w:rsidR="001A30A9">
              <w:rPr>
                <w:noProof/>
                <w:webHidden/>
              </w:rPr>
              <w:fldChar w:fldCharType="end"/>
            </w:r>
          </w:hyperlink>
        </w:p>
        <w:p w14:paraId="0CD6BBBF" w14:textId="76A65CCF" w:rsidR="001A30A9" w:rsidRDefault="00B132B7">
          <w:pPr>
            <w:pStyle w:val="30"/>
            <w:tabs>
              <w:tab w:val="left" w:pos="1440"/>
              <w:tab w:val="right" w:leader="dot" w:pos="9679"/>
            </w:tabs>
            <w:rPr>
              <w:noProof/>
            </w:rPr>
          </w:pPr>
          <w:hyperlink w:anchor="_Toc220579393" w:history="1">
            <w:r w:rsidR="001A30A9" w:rsidRPr="007362F1">
              <w:rPr>
                <w:rStyle w:val="ad"/>
                <w:noProof/>
                <w:lang w:val="ru-RU"/>
              </w:rPr>
              <w:t>5.3.1</w:t>
            </w:r>
            <w:r w:rsidR="001A30A9">
              <w:rPr>
                <w:noProof/>
              </w:rPr>
              <w:tab/>
            </w:r>
            <w:r w:rsidR="001A30A9" w:rsidRPr="007362F1">
              <w:rPr>
                <w:rStyle w:val="ad"/>
                <w:noProof/>
                <w:lang w:val="ru-RU"/>
              </w:rPr>
              <w:t>Перейти к закладке</w:t>
            </w:r>
            <w:r w:rsidR="001A30A9">
              <w:rPr>
                <w:noProof/>
                <w:webHidden/>
              </w:rPr>
              <w:tab/>
            </w:r>
            <w:r w:rsidR="001A30A9">
              <w:rPr>
                <w:noProof/>
                <w:webHidden/>
              </w:rPr>
              <w:fldChar w:fldCharType="begin"/>
            </w:r>
            <w:r w:rsidR="001A30A9">
              <w:rPr>
                <w:noProof/>
                <w:webHidden/>
              </w:rPr>
              <w:instrText xml:space="preserve"> PAGEREF _Toc220579393 \h </w:instrText>
            </w:r>
            <w:r w:rsidR="001A30A9">
              <w:rPr>
                <w:noProof/>
                <w:webHidden/>
              </w:rPr>
            </w:r>
            <w:r w:rsidR="001A30A9">
              <w:rPr>
                <w:noProof/>
                <w:webHidden/>
              </w:rPr>
              <w:fldChar w:fldCharType="separate"/>
            </w:r>
            <w:r w:rsidR="001A30A9">
              <w:rPr>
                <w:noProof/>
                <w:webHidden/>
              </w:rPr>
              <w:t>31</w:t>
            </w:r>
            <w:r w:rsidR="001A30A9">
              <w:rPr>
                <w:noProof/>
                <w:webHidden/>
              </w:rPr>
              <w:fldChar w:fldCharType="end"/>
            </w:r>
          </w:hyperlink>
        </w:p>
        <w:p w14:paraId="24ED3BF2" w14:textId="35FF38C8" w:rsidR="001A30A9" w:rsidRDefault="00B132B7">
          <w:pPr>
            <w:pStyle w:val="30"/>
            <w:tabs>
              <w:tab w:val="left" w:pos="1440"/>
              <w:tab w:val="right" w:leader="dot" w:pos="9679"/>
            </w:tabs>
            <w:rPr>
              <w:noProof/>
            </w:rPr>
          </w:pPr>
          <w:hyperlink w:anchor="_Toc220579394" w:history="1">
            <w:r w:rsidR="001A30A9" w:rsidRPr="007362F1">
              <w:rPr>
                <w:rStyle w:val="ad"/>
                <w:noProof/>
                <w:lang w:val="ru-RU"/>
              </w:rPr>
              <w:t>5.3.2</w:t>
            </w:r>
            <w:r w:rsidR="001A30A9">
              <w:rPr>
                <w:noProof/>
              </w:rPr>
              <w:tab/>
            </w:r>
            <w:r w:rsidR="001A30A9" w:rsidRPr="007362F1">
              <w:rPr>
                <w:rStyle w:val="ad"/>
                <w:noProof/>
                <w:lang w:val="ru-RU"/>
              </w:rPr>
              <w:t>Перемещение по закладкам</w:t>
            </w:r>
            <w:r w:rsidR="001A30A9">
              <w:rPr>
                <w:noProof/>
                <w:webHidden/>
              </w:rPr>
              <w:tab/>
            </w:r>
            <w:r w:rsidR="001A30A9">
              <w:rPr>
                <w:noProof/>
                <w:webHidden/>
              </w:rPr>
              <w:fldChar w:fldCharType="begin"/>
            </w:r>
            <w:r w:rsidR="001A30A9">
              <w:rPr>
                <w:noProof/>
                <w:webHidden/>
              </w:rPr>
              <w:instrText xml:space="preserve"> PAGEREF _Toc220579394 \h </w:instrText>
            </w:r>
            <w:r w:rsidR="001A30A9">
              <w:rPr>
                <w:noProof/>
                <w:webHidden/>
              </w:rPr>
            </w:r>
            <w:r w:rsidR="001A30A9">
              <w:rPr>
                <w:noProof/>
                <w:webHidden/>
              </w:rPr>
              <w:fldChar w:fldCharType="separate"/>
            </w:r>
            <w:r w:rsidR="001A30A9">
              <w:rPr>
                <w:noProof/>
                <w:webHidden/>
              </w:rPr>
              <w:t>31</w:t>
            </w:r>
            <w:r w:rsidR="001A30A9">
              <w:rPr>
                <w:noProof/>
                <w:webHidden/>
              </w:rPr>
              <w:fldChar w:fldCharType="end"/>
            </w:r>
          </w:hyperlink>
        </w:p>
        <w:p w14:paraId="3C21772D" w14:textId="3C630D0D" w:rsidR="001A30A9" w:rsidRDefault="00B132B7">
          <w:pPr>
            <w:pStyle w:val="30"/>
            <w:tabs>
              <w:tab w:val="left" w:pos="1440"/>
              <w:tab w:val="right" w:leader="dot" w:pos="9679"/>
            </w:tabs>
            <w:rPr>
              <w:noProof/>
            </w:rPr>
          </w:pPr>
          <w:hyperlink w:anchor="_Toc220579395" w:history="1">
            <w:r w:rsidR="001A30A9" w:rsidRPr="007362F1">
              <w:rPr>
                <w:rStyle w:val="ad"/>
                <w:noProof/>
                <w:lang w:val="ru-RU"/>
              </w:rPr>
              <w:t>5.3.3</w:t>
            </w:r>
            <w:r w:rsidR="001A30A9">
              <w:rPr>
                <w:noProof/>
              </w:rPr>
              <w:tab/>
            </w:r>
            <w:r w:rsidR="001A30A9" w:rsidRPr="007362F1">
              <w:rPr>
                <w:rStyle w:val="ad"/>
                <w:noProof/>
                <w:lang w:val="ru-RU"/>
              </w:rPr>
              <w:t>Вставить закладку</w:t>
            </w:r>
            <w:r w:rsidR="001A30A9">
              <w:rPr>
                <w:noProof/>
                <w:webHidden/>
              </w:rPr>
              <w:tab/>
            </w:r>
            <w:r w:rsidR="001A30A9">
              <w:rPr>
                <w:noProof/>
                <w:webHidden/>
              </w:rPr>
              <w:fldChar w:fldCharType="begin"/>
            </w:r>
            <w:r w:rsidR="001A30A9">
              <w:rPr>
                <w:noProof/>
                <w:webHidden/>
              </w:rPr>
              <w:instrText xml:space="preserve"> PAGEREF _Toc220579395 \h </w:instrText>
            </w:r>
            <w:r w:rsidR="001A30A9">
              <w:rPr>
                <w:noProof/>
                <w:webHidden/>
              </w:rPr>
            </w:r>
            <w:r w:rsidR="001A30A9">
              <w:rPr>
                <w:noProof/>
                <w:webHidden/>
              </w:rPr>
              <w:fldChar w:fldCharType="separate"/>
            </w:r>
            <w:r w:rsidR="001A30A9">
              <w:rPr>
                <w:noProof/>
                <w:webHidden/>
              </w:rPr>
              <w:t>31</w:t>
            </w:r>
            <w:r w:rsidR="001A30A9">
              <w:rPr>
                <w:noProof/>
                <w:webHidden/>
              </w:rPr>
              <w:fldChar w:fldCharType="end"/>
            </w:r>
          </w:hyperlink>
        </w:p>
        <w:p w14:paraId="6AE5BF07" w14:textId="1A807520" w:rsidR="001A30A9" w:rsidRDefault="00B132B7">
          <w:pPr>
            <w:pStyle w:val="30"/>
            <w:tabs>
              <w:tab w:val="left" w:pos="1440"/>
              <w:tab w:val="right" w:leader="dot" w:pos="9679"/>
            </w:tabs>
            <w:rPr>
              <w:noProof/>
            </w:rPr>
          </w:pPr>
          <w:hyperlink w:anchor="_Toc220579396" w:history="1">
            <w:r w:rsidR="001A30A9" w:rsidRPr="007362F1">
              <w:rPr>
                <w:rStyle w:val="ad"/>
                <w:noProof/>
                <w:lang w:val="ru-RU"/>
              </w:rPr>
              <w:t>5.3.4</w:t>
            </w:r>
            <w:r w:rsidR="001A30A9">
              <w:rPr>
                <w:noProof/>
              </w:rPr>
              <w:tab/>
            </w:r>
            <w:r w:rsidR="001A30A9" w:rsidRPr="007362F1">
              <w:rPr>
                <w:rStyle w:val="ad"/>
                <w:noProof/>
                <w:lang w:val="ru-RU"/>
              </w:rPr>
              <w:t>Вставить голосовую закладку</w:t>
            </w:r>
            <w:r w:rsidR="001A30A9">
              <w:rPr>
                <w:noProof/>
                <w:webHidden/>
              </w:rPr>
              <w:tab/>
            </w:r>
            <w:r w:rsidR="001A30A9">
              <w:rPr>
                <w:noProof/>
                <w:webHidden/>
              </w:rPr>
              <w:fldChar w:fldCharType="begin"/>
            </w:r>
            <w:r w:rsidR="001A30A9">
              <w:rPr>
                <w:noProof/>
                <w:webHidden/>
              </w:rPr>
              <w:instrText xml:space="preserve"> PAGEREF _Toc220579396 \h </w:instrText>
            </w:r>
            <w:r w:rsidR="001A30A9">
              <w:rPr>
                <w:noProof/>
                <w:webHidden/>
              </w:rPr>
            </w:r>
            <w:r w:rsidR="001A30A9">
              <w:rPr>
                <w:noProof/>
                <w:webHidden/>
              </w:rPr>
              <w:fldChar w:fldCharType="separate"/>
            </w:r>
            <w:r w:rsidR="001A30A9">
              <w:rPr>
                <w:noProof/>
                <w:webHidden/>
              </w:rPr>
              <w:t>32</w:t>
            </w:r>
            <w:r w:rsidR="001A30A9">
              <w:rPr>
                <w:noProof/>
                <w:webHidden/>
              </w:rPr>
              <w:fldChar w:fldCharType="end"/>
            </w:r>
          </w:hyperlink>
        </w:p>
        <w:p w14:paraId="0ADE6CE7" w14:textId="5B682130" w:rsidR="001A30A9" w:rsidRDefault="00B132B7">
          <w:pPr>
            <w:pStyle w:val="30"/>
            <w:tabs>
              <w:tab w:val="left" w:pos="1440"/>
              <w:tab w:val="right" w:leader="dot" w:pos="9679"/>
            </w:tabs>
            <w:rPr>
              <w:noProof/>
            </w:rPr>
          </w:pPr>
          <w:hyperlink w:anchor="_Toc220579397" w:history="1">
            <w:r w:rsidR="001A30A9" w:rsidRPr="007362F1">
              <w:rPr>
                <w:rStyle w:val="ad"/>
                <w:noProof/>
                <w:lang w:val="ru-RU"/>
              </w:rPr>
              <w:t>5.3.5</w:t>
            </w:r>
            <w:r w:rsidR="001A30A9">
              <w:rPr>
                <w:noProof/>
              </w:rPr>
              <w:tab/>
            </w:r>
            <w:r w:rsidR="001A30A9" w:rsidRPr="007362F1">
              <w:rPr>
                <w:rStyle w:val="ad"/>
                <w:noProof/>
                <w:lang w:val="ru-RU"/>
              </w:rPr>
              <w:t>Область выделения</w:t>
            </w:r>
            <w:r w:rsidR="001A30A9">
              <w:rPr>
                <w:noProof/>
                <w:webHidden/>
              </w:rPr>
              <w:tab/>
            </w:r>
            <w:r w:rsidR="001A30A9">
              <w:rPr>
                <w:noProof/>
                <w:webHidden/>
              </w:rPr>
              <w:fldChar w:fldCharType="begin"/>
            </w:r>
            <w:r w:rsidR="001A30A9">
              <w:rPr>
                <w:noProof/>
                <w:webHidden/>
              </w:rPr>
              <w:instrText xml:space="preserve"> PAGEREF _Toc220579397 \h </w:instrText>
            </w:r>
            <w:r w:rsidR="001A30A9">
              <w:rPr>
                <w:noProof/>
                <w:webHidden/>
              </w:rPr>
            </w:r>
            <w:r w:rsidR="001A30A9">
              <w:rPr>
                <w:noProof/>
                <w:webHidden/>
              </w:rPr>
              <w:fldChar w:fldCharType="separate"/>
            </w:r>
            <w:r w:rsidR="001A30A9">
              <w:rPr>
                <w:noProof/>
                <w:webHidden/>
              </w:rPr>
              <w:t>32</w:t>
            </w:r>
            <w:r w:rsidR="001A30A9">
              <w:rPr>
                <w:noProof/>
                <w:webHidden/>
              </w:rPr>
              <w:fldChar w:fldCharType="end"/>
            </w:r>
          </w:hyperlink>
        </w:p>
        <w:p w14:paraId="1204890D" w14:textId="0D6323D1" w:rsidR="001A30A9" w:rsidRDefault="00B132B7">
          <w:pPr>
            <w:pStyle w:val="30"/>
            <w:tabs>
              <w:tab w:val="left" w:pos="1440"/>
              <w:tab w:val="right" w:leader="dot" w:pos="9679"/>
            </w:tabs>
            <w:rPr>
              <w:noProof/>
            </w:rPr>
          </w:pPr>
          <w:hyperlink w:anchor="_Toc220579398" w:history="1">
            <w:r w:rsidR="001A30A9" w:rsidRPr="007362F1">
              <w:rPr>
                <w:rStyle w:val="ad"/>
                <w:noProof/>
                <w:lang w:val="ru-RU"/>
              </w:rPr>
              <w:t>5.3.6</w:t>
            </w:r>
            <w:r w:rsidR="001A30A9">
              <w:rPr>
                <w:noProof/>
              </w:rPr>
              <w:tab/>
            </w:r>
            <w:r w:rsidR="001A30A9" w:rsidRPr="007362F1">
              <w:rPr>
                <w:rStyle w:val="ad"/>
                <w:noProof/>
                <w:lang w:val="ru-RU"/>
              </w:rPr>
              <w:t>Удалить закладку</w:t>
            </w:r>
            <w:r w:rsidR="001A30A9">
              <w:rPr>
                <w:noProof/>
                <w:webHidden/>
              </w:rPr>
              <w:tab/>
            </w:r>
            <w:r w:rsidR="001A30A9">
              <w:rPr>
                <w:noProof/>
                <w:webHidden/>
              </w:rPr>
              <w:fldChar w:fldCharType="begin"/>
            </w:r>
            <w:r w:rsidR="001A30A9">
              <w:rPr>
                <w:noProof/>
                <w:webHidden/>
              </w:rPr>
              <w:instrText xml:space="preserve"> PAGEREF _Toc220579398 \h </w:instrText>
            </w:r>
            <w:r w:rsidR="001A30A9">
              <w:rPr>
                <w:noProof/>
                <w:webHidden/>
              </w:rPr>
            </w:r>
            <w:r w:rsidR="001A30A9">
              <w:rPr>
                <w:noProof/>
                <w:webHidden/>
              </w:rPr>
              <w:fldChar w:fldCharType="separate"/>
            </w:r>
            <w:r w:rsidR="001A30A9">
              <w:rPr>
                <w:noProof/>
                <w:webHidden/>
              </w:rPr>
              <w:t>33</w:t>
            </w:r>
            <w:r w:rsidR="001A30A9">
              <w:rPr>
                <w:noProof/>
                <w:webHidden/>
              </w:rPr>
              <w:fldChar w:fldCharType="end"/>
            </w:r>
          </w:hyperlink>
        </w:p>
        <w:p w14:paraId="530A74DD" w14:textId="1093FCA2" w:rsidR="001A30A9" w:rsidRDefault="00B132B7">
          <w:pPr>
            <w:pStyle w:val="30"/>
            <w:tabs>
              <w:tab w:val="left" w:pos="1440"/>
              <w:tab w:val="right" w:leader="dot" w:pos="9679"/>
            </w:tabs>
            <w:rPr>
              <w:noProof/>
            </w:rPr>
          </w:pPr>
          <w:hyperlink w:anchor="_Toc220579399" w:history="1">
            <w:r w:rsidR="001A30A9" w:rsidRPr="007362F1">
              <w:rPr>
                <w:rStyle w:val="ad"/>
                <w:noProof/>
                <w:lang w:val="ru-RU"/>
              </w:rPr>
              <w:t>5.3.7</w:t>
            </w:r>
            <w:r w:rsidR="001A30A9">
              <w:rPr>
                <w:noProof/>
              </w:rPr>
              <w:tab/>
            </w:r>
            <w:r w:rsidR="001A30A9" w:rsidRPr="007362F1">
              <w:rPr>
                <w:rStyle w:val="ad"/>
                <w:noProof/>
                <w:lang w:val="ru-RU"/>
              </w:rPr>
              <w:t>Оповещение о закладках</w:t>
            </w:r>
            <w:r w:rsidR="001A30A9">
              <w:rPr>
                <w:noProof/>
                <w:webHidden/>
              </w:rPr>
              <w:tab/>
            </w:r>
            <w:r w:rsidR="001A30A9">
              <w:rPr>
                <w:noProof/>
                <w:webHidden/>
              </w:rPr>
              <w:fldChar w:fldCharType="begin"/>
            </w:r>
            <w:r w:rsidR="001A30A9">
              <w:rPr>
                <w:noProof/>
                <w:webHidden/>
              </w:rPr>
              <w:instrText xml:space="preserve"> PAGEREF _Toc220579399 \h </w:instrText>
            </w:r>
            <w:r w:rsidR="001A30A9">
              <w:rPr>
                <w:noProof/>
                <w:webHidden/>
              </w:rPr>
            </w:r>
            <w:r w:rsidR="001A30A9">
              <w:rPr>
                <w:noProof/>
                <w:webHidden/>
              </w:rPr>
              <w:fldChar w:fldCharType="separate"/>
            </w:r>
            <w:r w:rsidR="001A30A9">
              <w:rPr>
                <w:noProof/>
                <w:webHidden/>
              </w:rPr>
              <w:t>34</w:t>
            </w:r>
            <w:r w:rsidR="001A30A9">
              <w:rPr>
                <w:noProof/>
                <w:webHidden/>
              </w:rPr>
              <w:fldChar w:fldCharType="end"/>
            </w:r>
          </w:hyperlink>
        </w:p>
        <w:p w14:paraId="53322484" w14:textId="4B79D33E" w:rsidR="001A30A9" w:rsidRDefault="00B132B7">
          <w:pPr>
            <w:pStyle w:val="10"/>
            <w:tabs>
              <w:tab w:val="left" w:pos="480"/>
              <w:tab w:val="right" w:leader="dot" w:pos="9679"/>
            </w:tabs>
            <w:rPr>
              <w:noProof/>
            </w:rPr>
          </w:pPr>
          <w:hyperlink w:anchor="_Toc220579400" w:history="1">
            <w:r w:rsidR="001A30A9" w:rsidRPr="007362F1">
              <w:rPr>
                <w:rStyle w:val="ad"/>
                <w:noProof/>
                <w:lang w:val="ru-RU"/>
              </w:rPr>
              <w:t>6</w:t>
            </w:r>
            <w:r w:rsidR="001A30A9">
              <w:rPr>
                <w:noProof/>
              </w:rPr>
              <w:tab/>
            </w:r>
            <w:r w:rsidR="001A30A9" w:rsidRPr="007362F1">
              <w:rPr>
                <w:rStyle w:val="ad"/>
                <w:noProof/>
                <w:lang w:val="ru-RU"/>
              </w:rPr>
              <w:t>Меню настроек - клавиша 7</w:t>
            </w:r>
            <w:r w:rsidR="001A30A9">
              <w:rPr>
                <w:noProof/>
                <w:webHidden/>
              </w:rPr>
              <w:tab/>
            </w:r>
            <w:r w:rsidR="001A30A9">
              <w:rPr>
                <w:noProof/>
                <w:webHidden/>
              </w:rPr>
              <w:fldChar w:fldCharType="begin"/>
            </w:r>
            <w:r w:rsidR="001A30A9">
              <w:rPr>
                <w:noProof/>
                <w:webHidden/>
              </w:rPr>
              <w:instrText xml:space="preserve"> PAGEREF _Toc220579400 \h </w:instrText>
            </w:r>
            <w:r w:rsidR="001A30A9">
              <w:rPr>
                <w:noProof/>
                <w:webHidden/>
              </w:rPr>
            </w:r>
            <w:r w:rsidR="001A30A9">
              <w:rPr>
                <w:noProof/>
                <w:webHidden/>
              </w:rPr>
              <w:fldChar w:fldCharType="separate"/>
            </w:r>
            <w:r w:rsidR="001A30A9">
              <w:rPr>
                <w:noProof/>
                <w:webHidden/>
              </w:rPr>
              <w:t>34</w:t>
            </w:r>
            <w:r w:rsidR="001A30A9">
              <w:rPr>
                <w:noProof/>
                <w:webHidden/>
              </w:rPr>
              <w:fldChar w:fldCharType="end"/>
            </w:r>
          </w:hyperlink>
        </w:p>
        <w:p w14:paraId="45AFBAD0" w14:textId="143228E1" w:rsidR="001A30A9" w:rsidRDefault="00B132B7">
          <w:pPr>
            <w:pStyle w:val="20"/>
            <w:tabs>
              <w:tab w:val="left" w:pos="960"/>
              <w:tab w:val="right" w:leader="dot" w:pos="9679"/>
            </w:tabs>
            <w:rPr>
              <w:noProof/>
            </w:rPr>
          </w:pPr>
          <w:hyperlink w:anchor="_Toc220579401" w:history="1">
            <w:r w:rsidR="001A30A9" w:rsidRPr="007362F1">
              <w:rPr>
                <w:rStyle w:val="ad"/>
                <w:noProof/>
                <w:lang w:val="ru-RU"/>
              </w:rPr>
              <w:t>6.1</w:t>
            </w:r>
            <w:r w:rsidR="001A30A9">
              <w:rPr>
                <w:noProof/>
              </w:rPr>
              <w:tab/>
            </w:r>
            <w:r w:rsidR="001A30A9" w:rsidRPr="007362F1">
              <w:rPr>
                <w:rStyle w:val="ad"/>
                <w:noProof/>
                <w:lang w:val="ru-RU"/>
              </w:rPr>
              <w:t>Общие настройки</w:t>
            </w:r>
            <w:r w:rsidR="001A30A9">
              <w:rPr>
                <w:noProof/>
                <w:webHidden/>
              </w:rPr>
              <w:tab/>
            </w:r>
            <w:r w:rsidR="001A30A9">
              <w:rPr>
                <w:noProof/>
                <w:webHidden/>
              </w:rPr>
              <w:fldChar w:fldCharType="begin"/>
            </w:r>
            <w:r w:rsidR="001A30A9">
              <w:rPr>
                <w:noProof/>
                <w:webHidden/>
              </w:rPr>
              <w:instrText xml:space="preserve"> PAGEREF _Toc220579401 \h </w:instrText>
            </w:r>
            <w:r w:rsidR="001A30A9">
              <w:rPr>
                <w:noProof/>
                <w:webHidden/>
              </w:rPr>
            </w:r>
            <w:r w:rsidR="001A30A9">
              <w:rPr>
                <w:noProof/>
                <w:webHidden/>
              </w:rPr>
              <w:fldChar w:fldCharType="separate"/>
            </w:r>
            <w:r w:rsidR="001A30A9">
              <w:rPr>
                <w:noProof/>
                <w:webHidden/>
              </w:rPr>
              <w:t>34</w:t>
            </w:r>
            <w:r w:rsidR="001A30A9">
              <w:rPr>
                <w:noProof/>
                <w:webHidden/>
              </w:rPr>
              <w:fldChar w:fldCharType="end"/>
            </w:r>
          </w:hyperlink>
        </w:p>
        <w:p w14:paraId="019E95C2" w14:textId="75832BF1" w:rsidR="001A30A9" w:rsidRDefault="00B132B7">
          <w:pPr>
            <w:pStyle w:val="30"/>
            <w:tabs>
              <w:tab w:val="left" w:pos="1440"/>
              <w:tab w:val="right" w:leader="dot" w:pos="9679"/>
            </w:tabs>
            <w:rPr>
              <w:noProof/>
            </w:rPr>
          </w:pPr>
          <w:hyperlink w:anchor="_Toc220579402" w:history="1">
            <w:r w:rsidR="001A30A9" w:rsidRPr="007362F1">
              <w:rPr>
                <w:rStyle w:val="ad"/>
                <w:noProof/>
                <w:lang w:val="ru-RU"/>
              </w:rPr>
              <w:t>6.1.1</w:t>
            </w:r>
            <w:r w:rsidR="001A30A9">
              <w:rPr>
                <w:noProof/>
              </w:rPr>
              <w:tab/>
            </w:r>
            <w:r w:rsidR="001A30A9" w:rsidRPr="007362F1">
              <w:rPr>
                <w:rStyle w:val="ad"/>
                <w:noProof/>
                <w:lang w:val="ru-RU"/>
              </w:rPr>
              <w:t>6.1.1 Язык</w:t>
            </w:r>
            <w:r w:rsidR="001A30A9">
              <w:rPr>
                <w:noProof/>
                <w:webHidden/>
              </w:rPr>
              <w:tab/>
            </w:r>
            <w:r w:rsidR="001A30A9">
              <w:rPr>
                <w:noProof/>
                <w:webHidden/>
              </w:rPr>
              <w:fldChar w:fldCharType="begin"/>
            </w:r>
            <w:r w:rsidR="001A30A9">
              <w:rPr>
                <w:noProof/>
                <w:webHidden/>
              </w:rPr>
              <w:instrText xml:space="preserve"> PAGEREF _Toc220579402 \h </w:instrText>
            </w:r>
            <w:r w:rsidR="001A30A9">
              <w:rPr>
                <w:noProof/>
                <w:webHidden/>
              </w:rPr>
            </w:r>
            <w:r w:rsidR="001A30A9">
              <w:rPr>
                <w:noProof/>
                <w:webHidden/>
              </w:rPr>
              <w:fldChar w:fldCharType="separate"/>
            </w:r>
            <w:r w:rsidR="001A30A9">
              <w:rPr>
                <w:noProof/>
                <w:webHidden/>
              </w:rPr>
              <w:t>34</w:t>
            </w:r>
            <w:r w:rsidR="001A30A9">
              <w:rPr>
                <w:noProof/>
                <w:webHidden/>
              </w:rPr>
              <w:fldChar w:fldCharType="end"/>
            </w:r>
          </w:hyperlink>
        </w:p>
        <w:p w14:paraId="3BE3DEF0" w14:textId="327B0DBC" w:rsidR="001A30A9" w:rsidRDefault="00B132B7">
          <w:pPr>
            <w:pStyle w:val="30"/>
            <w:tabs>
              <w:tab w:val="left" w:pos="1440"/>
              <w:tab w:val="right" w:leader="dot" w:pos="9679"/>
            </w:tabs>
            <w:rPr>
              <w:noProof/>
            </w:rPr>
          </w:pPr>
          <w:hyperlink w:anchor="_Toc220579403" w:history="1">
            <w:r w:rsidR="001A30A9" w:rsidRPr="007362F1">
              <w:rPr>
                <w:rStyle w:val="ad"/>
                <w:noProof/>
                <w:lang w:val="ru-RU"/>
              </w:rPr>
              <w:t>6.1.2</w:t>
            </w:r>
            <w:r w:rsidR="001A30A9">
              <w:rPr>
                <w:noProof/>
              </w:rPr>
              <w:tab/>
            </w:r>
            <w:r w:rsidR="001A30A9" w:rsidRPr="007362F1">
              <w:rPr>
                <w:rStyle w:val="ad"/>
                <w:noProof/>
                <w:lang w:val="ru-RU"/>
              </w:rPr>
              <w:t>Система</w:t>
            </w:r>
            <w:r w:rsidR="001A30A9">
              <w:rPr>
                <w:noProof/>
                <w:webHidden/>
              </w:rPr>
              <w:tab/>
            </w:r>
            <w:r w:rsidR="001A30A9">
              <w:rPr>
                <w:noProof/>
                <w:webHidden/>
              </w:rPr>
              <w:fldChar w:fldCharType="begin"/>
            </w:r>
            <w:r w:rsidR="001A30A9">
              <w:rPr>
                <w:noProof/>
                <w:webHidden/>
              </w:rPr>
              <w:instrText xml:space="preserve"> PAGEREF _Toc220579403 \h </w:instrText>
            </w:r>
            <w:r w:rsidR="001A30A9">
              <w:rPr>
                <w:noProof/>
                <w:webHidden/>
              </w:rPr>
            </w:r>
            <w:r w:rsidR="001A30A9">
              <w:rPr>
                <w:noProof/>
                <w:webHidden/>
              </w:rPr>
              <w:fldChar w:fldCharType="separate"/>
            </w:r>
            <w:r w:rsidR="001A30A9">
              <w:rPr>
                <w:noProof/>
                <w:webHidden/>
              </w:rPr>
              <w:t>36</w:t>
            </w:r>
            <w:r w:rsidR="001A30A9">
              <w:rPr>
                <w:noProof/>
                <w:webHidden/>
              </w:rPr>
              <w:fldChar w:fldCharType="end"/>
            </w:r>
          </w:hyperlink>
        </w:p>
        <w:p w14:paraId="2FEC5E27" w14:textId="09D406B9" w:rsidR="001A30A9" w:rsidRDefault="00B132B7">
          <w:pPr>
            <w:pStyle w:val="30"/>
            <w:tabs>
              <w:tab w:val="left" w:pos="1440"/>
              <w:tab w:val="right" w:leader="dot" w:pos="9679"/>
            </w:tabs>
            <w:rPr>
              <w:noProof/>
            </w:rPr>
          </w:pPr>
          <w:hyperlink w:anchor="_Toc220579404" w:history="1">
            <w:r w:rsidR="001A30A9" w:rsidRPr="007362F1">
              <w:rPr>
                <w:rStyle w:val="ad"/>
                <w:noProof/>
                <w:lang w:val="ru-RU"/>
              </w:rPr>
              <w:t>6.1.3</w:t>
            </w:r>
            <w:r w:rsidR="001A30A9">
              <w:rPr>
                <w:noProof/>
              </w:rPr>
              <w:tab/>
            </w:r>
            <w:r w:rsidR="001A30A9" w:rsidRPr="007362F1">
              <w:rPr>
                <w:rStyle w:val="ad"/>
                <w:noProof/>
                <w:lang w:val="ru-RU"/>
              </w:rPr>
              <w:t>Параметры выключения</w:t>
            </w:r>
            <w:r w:rsidR="001A30A9">
              <w:rPr>
                <w:noProof/>
                <w:webHidden/>
              </w:rPr>
              <w:tab/>
            </w:r>
            <w:r w:rsidR="001A30A9">
              <w:rPr>
                <w:noProof/>
                <w:webHidden/>
              </w:rPr>
              <w:fldChar w:fldCharType="begin"/>
            </w:r>
            <w:r w:rsidR="001A30A9">
              <w:rPr>
                <w:noProof/>
                <w:webHidden/>
              </w:rPr>
              <w:instrText xml:space="preserve"> PAGEREF _Toc220579404 \h </w:instrText>
            </w:r>
            <w:r w:rsidR="001A30A9">
              <w:rPr>
                <w:noProof/>
                <w:webHidden/>
              </w:rPr>
            </w:r>
            <w:r w:rsidR="001A30A9">
              <w:rPr>
                <w:noProof/>
                <w:webHidden/>
              </w:rPr>
              <w:fldChar w:fldCharType="separate"/>
            </w:r>
            <w:r w:rsidR="001A30A9">
              <w:rPr>
                <w:noProof/>
                <w:webHidden/>
              </w:rPr>
              <w:t>37</w:t>
            </w:r>
            <w:r w:rsidR="001A30A9">
              <w:rPr>
                <w:noProof/>
                <w:webHidden/>
              </w:rPr>
              <w:fldChar w:fldCharType="end"/>
            </w:r>
          </w:hyperlink>
        </w:p>
        <w:p w14:paraId="19E4CF9E" w14:textId="24F9401A" w:rsidR="001A30A9" w:rsidRDefault="00B132B7">
          <w:pPr>
            <w:pStyle w:val="30"/>
            <w:tabs>
              <w:tab w:val="left" w:pos="1440"/>
              <w:tab w:val="right" w:leader="dot" w:pos="9679"/>
            </w:tabs>
            <w:rPr>
              <w:noProof/>
            </w:rPr>
          </w:pPr>
          <w:hyperlink w:anchor="_Toc220579405" w:history="1">
            <w:r w:rsidR="001A30A9" w:rsidRPr="007362F1">
              <w:rPr>
                <w:rStyle w:val="ad"/>
                <w:noProof/>
                <w:lang w:val="ru-RU"/>
              </w:rPr>
              <w:t>6.1.4</w:t>
            </w:r>
            <w:r w:rsidR="001A30A9">
              <w:rPr>
                <w:noProof/>
              </w:rPr>
              <w:tab/>
            </w:r>
            <w:r w:rsidR="001A30A9" w:rsidRPr="007362F1">
              <w:rPr>
                <w:rStyle w:val="ad"/>
                <w:noProof/>
                <w:lang w:val="ru-RU"/>
              </w:rPr>
              <w:t>Время бездействия</w:t>
            </w:r>
            <w:r w:rsidR="001A30A9">
              <w:rPr>
                <w:noProof/>
                <w:webHidden/>
              </w:rPr>
              <w:tab/>
            </w:r>
            <w:r w:rsidR="001A30A9">
              <w:rPr>
                <w:noProof/>
                <w:webHidden/>
              </w:rPr>
              <w:fldChar w:fldCharType="begin"/>
            </w:r>
            <w:r w:rsidR="001A30A9">
              <w:rPr>
                <w:noProof/>
                <w:webHidden/>
              </w:rPr>
              <w:instrText xml:space="preserve"> PAGEREF _Toc220579405 \h </w:instrText>
            </w:r>
            <w:r w:rsidR="001A30A9">
              <w:rPr>
                <w:noProof/>
                <w:webHidden/>
              </w:rPr>
            </w:r>
            <w:r w:rsidR="001A30A9">
              <w:rPr>
                <w:noProof/>
                <w:webHidden/>
              </w:rPr>
              <w:fldChar w:fldCharType="separate"/>
            </w:r>
            <w:r w:rsidR="001A30A9">
              <w:rPr>
                <w:noProof/>
                <w:webHidden/>
              </w:rPr>
              <w:t>37</w:t>
            </w:r>
            <w:r w:rsidR="001A30A9">
              <w:rPr>
                <w:noProof/>
                <w:webHidden/>
              </w:rPr>
              <w:fldChar w:fldCharType="end"/>
            </w:r>
          </w:hyperlink>
        </w:p>
        <w:p w14:paraId="79FDA4E1" w14:textId="5893CD47" w:rsidR="001A30A9" w:rsidRDefault="00B132B7">
          <w:pPr>
            <w:pStyle w:val="30"/>
            <w:tabs>
              <w:tab w:val="left" w:pos="1440"/>
              <w:tab w:val="right" w:leader="dot" w:pos="9679"/>
            </w:tabs>
            <w:rPr>
              <w:noProof/>
            </w:rPr>
          </w:pPr>
          <w:hyperlink w:anchor="_Toc220579406" w:history="1">
            <w:r w:rsidR="001A30A9" w:rsidRPr="007362F1">
              <w:rPr>
                <w:rStyle w:val="ad"/>
                <w:noProof/>
                <w:lang w:val="ru-RU"/>
              </w:rPr>
              <w:t>6.1.5</w:t>
            </w:r>
            <w:r w:rsidR="001A30A9">
              <w:rPr>
                <w:noProof/>
              </w:rPr>
              <w:tab/>
            </w:r>
            <w:r w:rsidR="001A30A9" w:rsidRPr="007362F1">
              <w:rPr>
                <w:rStyle w:val="ad"/>
                <w:noProof/>
                <w:lang w:val="ru-RU"/>
              </w:rPr>
              <w:t>Приложения в меню</w:t>
            </w:r>
            <w:r w:rsidR="001A30A9">
              <w:rPr>
                <w:noProof/>
                <w:webHidden/>
              </w:rPr>
              <w:tab/>
            </w:r>
            <w:r w:rsidR="001A30A9">
              <w:rPr>
                <w:noProof/>
                <w:webHidden/>
              </w:rPr>
              <w:fldChar w:fldCharType="begin"/>
            </w:r>
            <w:r w:rsidR="001A30A9">
              <w:rPr>
                <w:noProof/>
                <w:webHidden/>
              </w:rPr>
              <w:instrText xml:space="preserve"> PAGEREF _Toc220579406 \h </w:instrText>
            </w:r>
            <w:r w:rsidR="001A30A9">
              <w:rPr>
                <w:noProof/>
                <w:webHidden/>
              </w:rPr>
            </w:r>
            <w:r w:rsidR="001A30A9">
              <w:rPr>
                <w:noProof/>
                <w:webHidden/>
              </w:rPr>
              <w:fldChar w:fldCharType="separate"/>
            </w:r>
            <w:r w:rsidR="001A30A9">
              <w:rPr>
                <w:noProof/>
                <w:webHidden/>
              </w:rPr>
              <w:t>38</w:t>
            </w:r>
            <w:r w:rsidR="001A30A9">
              <w:rPr>
                <w:noProof/>
                <w:webHidden/>
              </w:rPr>
              <w:fldChar w:fldCharType="end"/>
            </w:r>
          </w:hyperlink>
        </w:p>
        <w:p w14:paraId="12AB4CB1" w14:textId="1E2BD680" w:rsidR="001A30A9" w:rsidRDefault="00B132B7">
          <w:pPr>
            <w:pStyle w:val="30"/>
            <w:tabs>
              <w:tab w:val="left" w:pos="1440"/>
              <w:tab w:val="right" w:leader="dot" w:pos="9679"/>
            </w:tabs>
            <w:rPr>
              <w:noProof/>
            </w:rPr>
          </w:pPr>
          <w:hyperlink w:anchor="_Toc220579407" w:history="1">
            <w:r w:rsidR="001A30A9" w:rsidRPr="007362F1">
              <w:rPr>
                <w:rStyle w:val="ad"/>
                <w:noProof/>
                <w:lang w:val="ru-RU"/>
              </w:rPr>
              <w:t>6.1.6</w:t>
            </w:r>
            <w:r w:rsidR="001A30A9">
              <w:rPr>
                <w:noProof/>
              </w:rPr>
              <w:tab/>
            </w:r>
            <w:r w:rsidR="001A30A9" w:rsidRPr="007362F1">
              <w:rPr>
                <w:rStyle w:val="ad"/>
                <w:noProof/>
                <w:lang w:val="ru-RU"/>
              </w:rPr>
              <w:t>Режим навигации по книжной полке</w:t>
            </w:r>
            <w:r w:rsidR="001A30A9">
              <w:rPr>
                <w:noProof/>
                <w:webHidden/>
              </w:rPr>
              <w:tab/>
            </w:r>
            <w:r w:rsidR="001A30A9">
              <w:rPr>
                <w:noProof/>
                <w:webHidden/>
              </w:rPr>
              <w:fldChar w:fldCharType="begin"/>
            </w:r>
            <w:r w:rsidR="001A30A9">
              <w:rPr>
                <w:noProof/>
                <w:webHidden/>
              </w:rPr>
              <w:instrText xml:space="preserve"> PAGEREF _Toc220579407 \h </w:instrText>
            </w:r>
            <w:r w:rsidR="001A30A9">
              <w:rPr>
                <w:noProof/>
                <w:webHidden/>
              </w:rPr>
            </w:r>
            <w:r w:rsidR="001A30A9">
              <w:rPr>
                <w:noProof/>
                <w:webHidden/>
              </w:rPr>
              <w:fldChar w:fldCharType="separate"/>
            </w:r>
            <w:r w:rsidR="001A30A9">
              <w:rPr>
                <w:noProof/>
                <w:webHidden/>
              </w:rPr>
              <w:t>38</w:t>
            </w:r>
            <w:r w:rsidR="001A30A9">
              <w:rPr>
                <w:noProof/>
                <w:webHidden/>
              </w:rPr>
              <w:fldChar w:fldCharType="end"/>
            </w:r>
          </w:hyperlink>
        </w:p>
        <w:p w14:paraId="50A9ED01" w14:textId="15FA093D" w:rsidR="001A30A9" w:rsidRDefault="00B132B7">
          <w:pPr>
            <w:pStyle w:val="20"/>
            <w:tabs>
              <w:tab w:val="left" w:pos="960"/>
              <w:tab w:val="right" w:leader="dot" w:pos="9679"/>
            </w:tabs>
            <w:rPr>
              <w:noProof/>
            </w:rPr>
          </w:pPr>
          <w:hyperlink w:anchor="_Toc220579408" w:history="1">
            <w:r w:rsidR="001A30A9" w:rsidRPr="007362F1">
              <w:rPr>
                <w:rStyle w:val="ad"/>
                <w:noProof/>
                <w:lang w:val="ru-RU"/>
              </w:rPr>
              <w:t>6.2</w:t>
            </w:r>
            <w:r w:rsidR="001A30A9">
              <w:rPr>
                <w:noProof/>
              </w:rPr>
              <w:tab/>
            </w:r>
            <w:r w:rsidR="001A30A9" w:rsidRPr="007362F1">
              <w:rPr>
                <w:rStyle w:val="ad"/>
                <w:noProof/>
                <w:lang w:val="ru-RU"/>
              </w:rPr>
              <w:t>Перемещение и воспроизведение</w:t>
            </w:r>
            <w:r w:rsidR="001A30A9">
              <w:rPr>
                <w:noProof/>
                <w:webHidden/>
              </w:rPr>
              <w:tab/>
            </w:r>
            <w:r w:rsidR="001A30A9">
              <w:rPr>
                <w:noProof/>
                <w:webHidden/>
              </w:rPr>
              <w:fldChar w:fldCharType="begin"/>
            </w:r>
            <w:r w:rsidR="001A30A9">
              <w:rPr>
                <w:noProof/>
                <w:webHidden/>
              </w:rPr>
              <w:instrText xml:space="preserve"> PAGEREF _Toc220579408 \h </w:instrText>
            </w:r>
            <w:r w:rsidR="001A30A9">
              <w:rPr>
                <w:noProof/>
                <w:webHidden/>
              </w:rPr>
            </w:r>
            <w:r w:rsidR="001A30A9">
              <w:rPr>
                <w:noProof/>
                <w:webHidden/>
              </w:rPr>
              <w:fldChar w:fldCharType="separate"/>
            </w:r>
            <w:r w:rsidR="001A30A9">
              <w:rPr>
                <w:noProof/>
                <w:webHidden/>
              </w:rPr>
              <w:t>38</w:t>
            </w:r>
            <w:r w:rsidR="001A30A9">
              <w:rPr>
                <w:noProof/>
                <w:webHidden/>
              </w:rPr>
              <w:fldChar w:fldCharType="end"/>
            </w:r>
          </w:hyperlink>
        </w:p>
        <w:p w14:paraId="21F61CE0" w14:textId="1D41A803" w:rsidR="001A30A9" w:rsidRDefault="00B132B7">
          <w:pPr>
            <w:pStyle w:val="30"/>
            <w:tabs>
              <w:tab w:val="left" w:pos="1440"/>
              <w:tab w:val="right" w:leader="dot" w:pos="9679"/>
            </w:tabs>
            <w:rPr>
              <w:noProof/>
            </w:rPr>
          </w:pPr>
          <w:hyperlink w:anchor="_Toc220579409" w:history="1">
            <w:r w:rsidR="001A30A9" w:rsidRPr="007362F1">
              <w:rPr>
                <w:rStyle w:val="ad"/>
                <w:noProof/>
                <w:lang w:val="ru-RU"/>
              </w:rPr>
              <w:t>6.2.1</w:t>
            </w:r>
            <w:r w:rsidR="001A30A9">
              <w:rPr>
                <w:noProof/>
              </w:rPr>
              <w:tab/>
            </w:r>
            <w:r w:rsidR="001A30A9" w:rsidRPr="007362F1">
              <w:rPr>
                <w:rStyle w:val="ad"/>
                <w:noProof/>
                <w:lang w:val="ru-RU"/>
              </w:rPr>
              <w:t>Переход по времени</w:t>
            </w:r>
            <w:r w:rsidR="001A30A9">
              <w:rPr>
                <w:noProof/>
                <w:webHidden/>
              </w:rPr>
              <w:tab/>
            </w:r>
            <w:r w:rsidR="001A30A9">
              <w:rPr>
                <w:noProof/>
                <w:webHidden/>
              </w:rPr>
              <w:fldChar w:fldCharType="begin"/>
            </w:r>
            <w:r w:rsidR="001A30A9">
              <w:rPr>
                <w:noProof/>
                <w:webHidden/>
              </w:rPr>
              <w:instrText xml:space="preserve"> PAGEREF _Toc220579409 \h </w:instrText>
            </w:r>
            <w:r w:rsidR="001A30A9">
              <w:rPr>
                <w:noProof/>
                <w:webHidden/>
              </w:rPr>
            </w:r>
            <w:r w:rsidR="001A30A9">
              <w:rPr>
                <w:noProof/>
                <w:webHidden/>
              </w:rPr>
              <w:fldChar w:fldCharType="separate"/>
            </w:r>
            <w:r w:rsidR="001A30A9">
              <w:rPr>
                <w:noProof/>
                <w:webHidden/>
              </w:rPr>
              <w:t>38</w:t>
            </w:r>
            <w:r w:rsidR="001A30A9">
              <w:rPr>
                <w:noProof/>
                <w:webHidden/>
              </w:rPr>
              <w:fldChar w:fldCharType="end"/>
            </w:r>
          </w:hyperlink>
        </w:p>
        <w:p w14:paraId="79BE8B39" w14:textId="29473D8A" w:rsidR="001A30A9" w:rsidRDefault="00B132B7">
          <w:pPr>
            <w:pStyle w:val="30"/>
            <w:tabs>
              <w:tab w:val="left" w:pos="1440"/>
              <w:tab w:val="right" w:leader="dot" w:pos="9679"/>
            </w:tabs>
            <w:rPr>
              <w:noProof/>
            </w:rPr>
          </w:pPr>
          <w:hyperlink w:anchor="_Toc220579410" w:history="1">
            <w:r w:rsidR="001A30A9" w:rsidRPr="007362F1">
              <w:rPr>
                <w:rStyle w:val="ad"/>
                <w:noProof/>
                <w:lang w:val="ru-RU"/>
              </w:rPr>
              <w:t>6.2.2</w:t>
            </w:r>
            <w:r w:rsidR="001A30A9">
              <w:rPr>
                <w:noProof/>
              </w:rPr>
              <w:tab/>
            </w:r>
            <w:r w:rsidR="001A30A9" w:rsidRPr="007362F1">
              <w:rPr>
                <w:rStyle w:val="ad"/>
                <w:noProof/>
                <w:lang w:val="ru-RU"/>
              </w:rPr>
              <w:t>Сохранить последний использовавшийся уровень навигации для каждой книги</w:t>
            </w:r>
            <w:r w:rsidR="001A30A9">
              <w:rPr>
                <w:noProof/>
                <w:webHidden/>
              </w:rPr>
              <w:tab/>
            </w:r>
            <w:r w:rsidR="001A30A9">
              <w:rPr>
                <w:noProof/>
                <w:webHidden/>
              </w:rPr>
              <w:fldChar w:fldCharType="begin"/>
            </w:r>
            <w:r w:rsidR="001A30A9">
              <w:rPr>
                <w:noProof/>
                <w:webHidden/>
              </w:rPr>
              <w:instrText xml:space="preserve"> PAGEREF _Toc220579410 \h </w:instrText>
            </w:r>
            <w:r w:rsidR="001A30A9">
              <w:rPr>
                <w:noProof/>
                <w:webHidden/>
              </w:rPr>
            </w:r>
            <w:r w:rsidR="001A30A9">
              <w:rPr>
                <w:noProof/>
                <w:webHidden/>
              </w:rPr>
              <w:fldChar w:fldCharType="separate"/>
            </w:r>
            <w:r w:rsidR="001A30A9">
              <w:rPr>
                <w:noProof/>
                <w:webHidden/>
              </w:rPr>
              <w:t>38</w:t>
            </w:r>
            <w:r w:rsidR="001A30A9">
              <w:rPr>
                <w:noProof/>
                <w:webHidden/>
              </w:rPr>
              <w:fldChar w:fldCharType="end"/>
            </w:r>
          </w:hyperlink>
        </w:p>
        <w:p w14:paraId="1DEFFF59" w14:textId="525482D2" w:rsidR="001A30A9" w:rsidRDefault="00B132B7">
          <w:pPr>
            <w:pStyle w:val="30"/>
            <w:tabs>
              <w:tab w:val="left" w:pos="1440"/>
              <w:tab w:val="right" w:leader="dot" w:pos="9679"/>
            </w:tabs>
            <w:rPr>
              <w:noProof/>
            </w:rPr>
          </w:pPr>
          <w:hyperlink w:anchor="_Toc220579411" w:history="1">
            <w:r w:rsidR="001A30A9" w:rsidRPr="007362F1">
              <w:rPr>
                <w:rStyle w:val="ad"/>
                <w:noProof/>
                <w:lang w:val="ru-RU"/>
              </w:rPr>
              <w:t>6.2.3</w:t>
            </w:r>
            <w:r w:rsidR="001A30A9">
              <w:rPr>
                <w:noProof/>
              </w:rPr>
              <w:tab/>
            </w:r>
            <w:r w:rsidR="001A30A9" w:rsidRPr="007362F1">
              <w:rPr>
                <w:rStyle w:val="ad"/>
                <w:noProof/>
                <w:lang w:val="ru-RU"/>
              </w:rPr>
              <w:t>Режим настройки звука</w:t>
            </w:r>
            <w:r w:rsidR="001A30A9">
              <w:rPr>
                <w:noProof/>
                <w:webHidden/>
              </w:rPr>
              <w:tab/>
            </w:r>
            <w:r w:rsidR="001A30A9">
              <w:rPr>
                <w:noProof/>
                <w:webHidden/>
              </w:rPr>
              <w:fldChar w:fldCharType="begin"/>
            </w:r>
            <w:r w:rsidR="001A30A9">
              <w:rPr>
                <w:noProof/>
                <w:webHidden/>
              </w:rPr>
              <w:instrText xml:space="preserve"> PAGEREF _Toc220579411 \h </w:instrText>
            </w:r>
            <w:r w:rsidR="001A30A9">
              <w:rPr>
                <w:noProof/>
                <w:webHidden/>
              </w:rPr>
            </w:r>
            <w:r w:rsidR="001A30A9">
              <w:rPr>
                <w:noProof/>
                <w:webHidden/>
              </w:rPr>
              <w:fldChar w:fldCharType="separate"/>
            </w:r>
            <w:r w:rsidR="001A30A9">
              <w:rPr>
                <w:noProof/>
                <w:webHidden/>
              </w:rPr>
              <w:t>38</w:t>
            </w:r>
            <w:r w:rsidR="001A30A9">
              <w:rPr>
                <w:noProof/>
                <w:webHidden/>
              </w:rPr>
              <w:fldChar w:fldCharType="end"/>
            </w:r>
          </w:hyperlink>
        </w:p>
        <w:p w14:paraId="1B23B3B4" w14:textId="3A4DE1CA" w:rsidR="001A30A9" w:rsidRDefault="00B132B7">
          <w:pPr>
            <w:pStyle w:val="30"/>
            <w:tabs>
              <w:tab w:val="left" w:pos="1440"/>
              <w:tab w:val="right" w:leader="dot" w:pos="9679"/>
            </w:tabs>
            <w:rPr>
              <w:noProof/>
            </w:rPr>
          </w:pPr>
          <w:hyperlink w:anchor="_Toc220579412" w:history="1">
            <w:r w:rsidR="001A30A9" w:rsidRPr="007362F1">
              <w:rPr>
                <w:rStyle w:val="ad"/>
                <w:noProof/>
                <w:lang w:val="ru-RU"/>
              </w:rPr>
              <w:t>6.2.4</w:t>
            </w:r>
            <w:r w:rsidR="001A30A9">
              <w:rPr>
                <w:noProof/>
              </w:rPr>
              <w:tab/>
            </w:r>
            <w:r w:rsidR="001A30A9" w:rsidRPr="007362F1">
              <w:rPr>
                <w:rStyle w:val="ad"/>
                <w:noProof/>
                <w:lang w:val="ru-RU"/>
              </w:rPr>
              <w:t>Режим повтора</w:t>
            </w:r>
            <w:r w:rsidR="001A30A9">
              <w:rPr>
                <w:noProof/>
                <w:webHidden/>
              </w:rPr>
              <w:tab/>
            </w:r>
            <w:r w:rsidR="001A30A9">
              <w:rPr>
                <w:noProof/>
                <w:webHidden/>
              </w:rPr>
              <w:fldChar w:fldCharType="begin"/>
            </w:r>
            <w:r w:rsidR="001A30A9">
              <w:rPr>
                <w:noProof/>
                <w:webHidden/>
              </w:rPr>
              <w:instrText xml:space="preserve"> PAGEREF _Toc220579412 \h </w:instrText>
            </w:r>
            <w:r w:rsidR="001A30A9">
              <w:rPr>
                <w:noProof/>
                <w:webHidden/>
              </w:rPr>
            </w:r>
            <w:r w:rsidR="001A30A9">
              <w:rPr>
                <w:noProof/>
                <w:webHidden/>
              </w:rPr>
              <w:fldChar w:fldCharType="separate"/>
            </w:r>
            <w:r w:rsidR="001A30A9">
              <w:rPr>
                <w:noProof/>
                <w:webHidden/>
              </w:rPr>
              <w:t>39</w:t>
            </w:r>
            <w:r w:rsidR="001A30A9">
              <w:rPr>
                <w:noProof/>
                <w:webHidden/>
              </w:rPr>
              <w:fldChar w:fldCharType="end"/>
            </w:r>
          </w:hyperlink>
        </w:p>
        <w:p w14:paraId="43B1C6F9" w14:textId="36245F95" w:rsidR="001A30A9" w:rsidRDefault="00B132B7">
          <w:pPr>
            <w:pStyle w:val="30"/>
            <w:tabs>
              <w:tab w:val="left" w:pos="1440"/>
              <w:tab w:val="right" w:leader="dot" w:pos="9679"/>
            </w:tabs>
            <w:rPr>
              <w:noProof/>
            </w:rPr>
          </w:pPr>
          <w:hyperlink w:anchor="_Toc220579413" w:history="1">
            <w:r w:rsidR="001A30A9" w:rsidRPr="007362F1">
              <w:rPr>
                <w:rStyle w:val="ad"/>
                <w:noProof/>
                <w:lang w:val="ru-RU"/>
              </w:rPr>
              <w:t>6.2.5</w:t>
            </w:r>
            <w:r w:rsidR="001A30A9">
              <w:rPr>
                <w:noProof/>
              </w:rPr>
              <w:tab/>
            </w:r>
            <w:r w:rsidR="001A30A9" w:rsidRPr="007362F1">
              <w:rPr>
                <w:rStyle w:val="ad"/>
                <w:noProof/>
                <w:lang w:val="ru-RU"/>
              </w:rPr>
              <w:t>Музыка</w:t>
            </w:r>
            <w:r w:rsidR="001A30A9">
              <w:rPr>
                <w:noProof/>
                <w:webHidden/>
              </w:rPr>
              <w:tab/>
            </w:r>
            <w:r w:rsidR="001A30A9">
              <w:rPr>
                <w:noProof/>
                <w:webHidden/>
              </w:rPr>
              <w:fldChar w:fldCharType="begin"/>
            </w:r>
            <w:r w:rsidR="001A30A9">
              <w:rPr>
                <w:noProof/>
                <w:webHidden/>
              </w:rPr>
              <w:instrText xml:space="preserve"> PAGEREF _Toc220579413 \h </w:instrText>
            </w:r>
            <w:r w:rsidR="001A30A9">
              <w:rPr>
                <w:noProof/>
                <w:webHidden/>
              </w:rPr>
            </w:r>
            <w:r w:rsidR="001A30A9">
              <w:rPr>
                <w:noProof/>
                <w:webHidden/>
              </w:rPr>
              <w:fldChar w:fldCharType="separate"/>
            </w:r>
            <w:r w:rsidR="001A30A9">
              <w:rPr>
                <w:noProof/>
                <w:webHidden/>
              </w:rPr>
              <w:t>39</w:t>
            </w:r>
            <w:r w:rsidR="001A30A9">
              <w:rPr>
                <w:noProof/>
                <w:webHidden/>
              </w:rPr>
              <w:fldChar w:fldCharType="end"/>
            </w:r>
          </w:hyperlink>
        </w:p>
        <w:p w14:paraId="162B1C58" w14:textId="1B95A34E" w:rsidR="001A30A9" w:rsidRDefault="00B132B7">
          <w:pPr>
            <w:pStyle w:val="30"/>
            <w:tabs>
              <w:tab w:val="left" w:pos="1440"/>
              <w:tab w:val="right" w:leader="dot" w:pos="9679"/>
            </w:tabs>
            <w:rPr>
              <w:noProof/>
            </w:rPr>
          </w:pPr>
          <w:hyperlink w:anchor="_Toc220579414" w:history="1">
            <w:r w:rsidR="001A30A9" w:rsidRPr="007362F1">
              <w:rPr>
                <w:rStyle w:val="ad"/>
                <w:noProof/>
                <w:lang w:val="ru-RU"/>
              </w:rPr>
              <w:t>6.2.6</w:t>
            </w:r>
            <w:r w:rsidR="001A30A9">
              <w:rPr>
                <w:noProof/>
              </w:rPr>
              <w:tab/>
            </w:r>
            <w:r w:rsidR="001A30A9" w:rsidRPr="007362F1">
              <w:rPr>
                <w:rStyle w:val="ad"/>
                <w:noProof/>
                <w:lang w:val="ru-RU"/>
              </w:rPr>
              <w:t>Сообщения при окончании книги</w:t>
            </w:r>
            <w:r w:rsidR="001A30A9">
              <w:rPr>
                <w:noProof/>
                <w:webHidden/>
              </w:rPr>
              <w:tab/>
            </w:r>
            <w:r w:rsidR="001A30A9">
              <w:rPr>
                <w:noProof/>
                <w:webHidden/>
              </w:rPr>
              <w:fldChar w:fldCharType="begin"/>
            </w:r>
            <w:r w:rsidR="001A30A9">
              <w:rPr>
                <w:noProof/>
                <w:webHidden/>
              </w:rPr>
              <w:instrText xml:space="preserve"> PAGEREF _Toc220579414 \h </w:instrText>
            </w:r>
            <w:r w:rsidR="001A30A9">
              <w:rPr>
                <w:noProof/>
                <w:webHidden/>
              </w:rPr>
            </w:r>
            <w:r w:rsidR="001A30A9">
              <w:rPr>
                <w:noProof/>
                <w:webHidden/>
              </w:rPr>
              <w:fldChar w:fldCharType="separate"/>
            </w:r>
            <w:r w:rsidR="001A30A9">
              <w:rPr>
                <w:noProof/>
                <w:webHidden/>
              </w:rPr>
              <w:t>39</w:t>
            </w:r>
            <w:r w:rsidR="001A30A9">
              <w:rPr>
                <w:noProof/>
                <w:webHidden/>
              </w:rPr>
              <w:fldChar w:fldCharType="end"/>
            </w:r>
          </w:hyperlink>
        </w:p>
        <w:p w14:paraId="0EEB264D" w14:textId="37251FBB" w:rsidR="001A30A9" w:rsidRDefault="00B132B7">
          <w:pPr>
            <w:pStyle w:val="30"/>
            <w:tabs>
              <w:tab w:val="left" w:pos="1440"/>
              <w:tab w:val="right" w:leader="dot" w:pos="9679"/>
            </w:tabs>
            <w:rPr>
              <w:noProof/>
            </w:rPr>
          </w:pPr>
          <w:hyperlink w:anchor="_Toc220579415" w:history="1">
            <w:r w:rsidR="001A30A9" w:rsidRPr="007362F1">
              <w:rPr>
                <w:rStyle w:val="ad"/>
                <w:noProof/>
                <w:lang w:val="ru-RU"/>
              </w:rPr>
              <w:t>6.2.7</w:t>
            </w:r>
            <w:r w:rsidR="001A30A9">
              <w:rPr>
                <w:noProof/>
              </w:rPr>
              <w:tab/>
            </w:r>
            <w:r w:rsidR="001A30A9" w:rsidRPr="007362F1">
              <w:rPr>
                <w:rStyle w:val="ad"/>
                <w:noProof/>
                <w:lang w:val="ru-RU"/>
              </w:rPr>
              <w:t>Сведения о времени книги</w:t>
            </w:r>
            <w:r w:rsidR="001A30A9">
              <w:rPr>
                <w:noProof/>
                <w:webHidden/>
              </w:rPr>
              <w:tab/>
            </w:r>
            <w:r w:rsidR="001A30A9">
              <w:rPr>
                <w:noProof/>
                <w:webHidden/>
              </w:rPr>
              <w:fldChar w:fldCharType="begin"/>
            </w:r>
            <w:r w:rsidR="001A30A9">
              <w:rPr>
                <w:noProof/>
                <w:webHidden/>
              </w:rPr>
              <w:instrText xml:space="preserve"> PAGEREF _Toc220579415 \h </w:instrText>
            </w:r>
            <w:r w:rsidR="001A30A9">
              <w:rPr>
                <w:noProof/>
                <w:webHidden/>
              </w:rPr>
            </w:r>
            <w:r w:rsidR="001A30A9">
              <w:rPr>
                <w:noProof/>
                <w:webHidden/>
              </w:rPr>
              <w:fldChar w:fldCharType="separate"/>
            </w:r>
            <w:r w:rsidR="001A30A9">
              <w:rPr>
                <w:noProof/>
                <w:webHidden/>
              </w:rPr>
              <w:t>39</w:t>
            </w:r>
            <w:r w:rsidR="001A30A9">
              <w:rPr>
                <w:noProof/>
                <w:webHidden/>
              </w:rPr>
              <w:fldChar w:fldCharType="end"/>
            </w:r>
          </w:hyperlink>
        </w:p>
        <w:p w14:paraId="6E2912A4" w14:textId="7519FF05" w:rsidR="001A30A9" w:rsidRDefault="00B132B7">
          <w:pPr>
            <w:pStyle w:val="20"/>
            <w:tabs>
              <w:tab w:val="left" w:pos="960"/>
              <w:tab w:val="right" w:leader="dot" w:pos="9679"/>
            </w:tabs>
            <w:rPr>
              <w:noProof/>
            </w:rPr>
          </w:pPr>
          <w:hyperlink w:anchor="_Toc220579416" w:history="1">
            <w:r w:rsidR="001A30A9" w:rsidRPr="007362F1">
              <w:rPr>
                <w:rStyle w:val="ad"/>
                <w:noProof/>
                <w:lang w:val="ru-RU"/>
              </w:rPr>
              <w:t>6.3</w:t>
            </w:r>
            <w:r w:rsidR="001A30A9">
              <w:rPr>
                <w:noProof/>
              </w:rPr>
              <w:tab/>
            </w:r>
            <w:r w:rsidR="001A30A9" w:rsidRPr="007362F1">
              <w:rPr>
                <w:rStyle w:val="ad"/>
                <w:noProof/>
                <w:lang w:val="ru-RU"/>
              </w:rPr>
              <w:t>Беспроводное соединение</w:t>
            </w:r>
            <w:r w:rsidR="001A30A9">
              <w:rPr>
                <w:noProof/>
                <w:webHidden/>
              </w:rPr>
              <w:tab/>
            </w:r>
            <w:r w:rsidR="001A30A9">
              <w:rPr>
                <w:noProof/>
                <w:webHidden/>
              </w:rPr>
              <w:fldChar w:fldCharType="begin"/>
            </w:r>
            <w:r w:rsidR="001A30A9">
              <w:rPr>
                <w:noProof/>
                <w:webHidden/>
              </w:rPr>
              <w:instrText xml:space="preserve"> PAGEREF _Toc220579416 \h </w:instrText>
            </w:r>
            <w:r w:rsidR="001A30A9">
              <w:rPr>
                <w:noProof/>
                <w:webHidden/>
              </w:rPr>
            </w:r>
            <w:r w:rsidR="001A30A9">
              <w:rPr>
                <w:noProof/>
                <w:webHidden/>
              </w:rPr>
              <w:fldChar w:fldCharType="separate"/>
            </w:r>
            <w:r w:rsidR="001A30A9">
              <w:rPr>
                <w:noProof/>
                <w:webHidden/>
              </w:rPr>
              <w:t>39</w:t>
            </w:r>
            <w:r w:rsidR="001A30A9">
              <w:rPr>
                <w:noProof/>
                <w:webHidden/>
              </w:rPr>
              <w:fldChar w:fldCharType="end"/>
            </w:r>
          </w:hyperlink>
        </w:p>
        <w:p w14:paraId="38BD0009" w14:textId="70B7B12F" w:rsidR="001A30A9" w:rsidRDefault="00B132B7">
          <w:pPr>
            <w:pStyle w:val="30"/>
            <w:tabs>
              <w:tab w:val="left" w:pos="1440"/>
              <w:tab w:val="right" w:leader="dot" w:pos="9679"/>
            </w:tabs>
            <w:rPr>
              <w:noProof/>
            </w:rPr>
          </w:pPr>
          <w:hyperlink w:anchor="_Toc220579417" w:history="1">
            <w:r w:rsidR="001A30A9" w:rsidRPr="007362F1">
              <w:rPr>
                <w:rStyle w:val="ad"/>
                <w:noProof/>
              </w:rPr>
              <w:t>6.3.1</w:t>
            </w:r>
            <w:r w:rsidR="001A30A9">
              <w:rPr>
                <w:noProof/>
              </w:rPr>
              <w:tab/>
            </w:r>
            <w:r w:rsidR="001A30A9" w:rsidRPr="007362F1">
              <w:rPr>
                <w:rStyle w:val="ad"/>
                <w:noProof/>
              </w:rPr>
              <w:t>Режим полета</w:t>
            </w:r>
            <w:r w:rsidR="001A30A9">
              <w:rPr>
                <w:noProof/>
                <w:webHidden/>
              </w:rPr>
              <w:tab/>
            </w:r>
            <w:r w:rsidR="001A30A9">
              <w:rPr>
                <w:noProof/>
                <w:webHidden/>
              </w:rPr>
              <w:fldChar w:fldCharType="begin"/>
            </w:r>
            <w:r w:rsidR="001A30A9">
              <w:rPr>
                <w:noProof/>
                <w:webHidden/>
              </w:rPr>
              <w:instrText xml:space="preserve"> PAGEREF _Toc220579417 \h </w:instrText>
            </w:r>
            <w:r w:rsidR="001A30A9">
              <w:rPr>
                <w:noProof/>
                <w:webHidden/>
              </w:rPr>
            </w:r>
            <w:r w:rsidR="001A30A9">
              <w:rPr>
                <w:noProof/>
                <w:webHidden/>
              </w:rPr>
              <w:fldChar w:fldCharType="separate"/>
            </w:r>
            <w:r w:rsidR="001A30A9">
              <w:rPr>
                <w:noProof/>
                <w:webHidden/>
              </w:rPr>
              <w:t>40</w:t>
            </w:r>
            <w:r w:rsidR="001A30A9">
              <w:rPr>
                <w:noProof/>
                <w:webHidden/>
              </w:rPr>
              <w:fldChar w:fldCharType="end"/>
            </w:r>
          </w:hyperlink>
        </w:p>
        <w:p w14:paraId="45B726D2" w14:textId="5E628188" w:rsidR="001A30A9" w:rsidRDefault="00B132B7">
          <w:pPr>
            <w:pStyle w:val="30"/>
            <w:tabs>
              <w:tab w:val="left" w:pos="1440"/>
              <w:tab w:val="right" w:leader="dot" w:pos="9679"/>
            </w:tabs>
            <w:rPr>
              <w:noProof/>
            </w:rPr>
          </w:pPr>
          <w:hyperlink w:anchor="_Toc220579418" w:history="1">
            <w:r w:rsidR="001A30A9" w:rsidRPr="007362F1">
              <w:rPr>
                <w:rStyle w:val="ad"/>
                <w:noProof/>
                <w:lang w:val="ru-RU"/>
              </w:rPr>
              <w:t>6.3.2</w:t>
            </w:r>
            <w:r w:rsidR="001A30A9">
              <w:rPr>
                <w:noProof/>
              </w:rPr>
              <w:tab/>
            </w:r>
            <w:r w:rsidR="001A30A9" w:rsidRPr="007362F1">
              <w:rPr>
                <w:rStyle w:val="ad"/>
                <w:noProof/>
              </w:rPr>
              <w:t>Wi</w:t>
            </w:r>
            <w:r w:rsidR="001A30A9" w:rsidRPr="007362F1">
              <w:rPr>
                <w:rStyle w:val="ad"/>
                <w:noProof/>
                <w:lang w:val="ru-RU"/>
              </w:rPr>
              <w:t>-</w:t>
            </w:r>
            <w:r w:rsidR="001A30A9" w:rsidRPr="007362F1">
              <w:rPr>
                <w:rStyle w:val="ad"/>
                <w:noProof/>
              </w:rPr>
              <w:t>Fi</w:t>
            </w:r>
            <w:r w:rsidR="001A30A9">
              <w:rPr>
                <w:noProof/>
                <w:webHidden/>
              </w:rPr>
              <w:tab/>
            </w:r>
            <w:r w:rsidR="001A30A9">
              <w:rPr>
                <w:noProof/>
                <w:webHidden/>
              </w:rPr>
              <w:fldChar w:fldCharType="begin"/>
            </w:r>
            <w:r w:rsidR="001A30A9">
              <w:rPr>
                <w:noProof/>
                <w:webHidden/>
              </w:rPr>
              <w:instrText xml:space="preserve"> PAGEREF _Toc220579418 \h </w:instrText>
            </w:r>
            <w:r w:rsidR="001A30A9">
              <w:rPr>
                <w:noProof/>
                <w:webHidden/>
              </w:rPr>
            </w:r>
            <w:r w:rsidR="001A30A9">
              <w:rPr>
                <w:noProof/>
                <w:webHidden/>
              </w:rPr>
              <w:fldChar w:fldCharType="separate"/>
            </w:r>
            <w:r w:rsidR="001A30A9">
              <w:rPr>
                <w:noProof/>
                <w:webHidden/>
              </w:rPr>
              <w:t>40</w:t>
            </w:r>
            <w:r w:rsidR="001A30A9">
              <w:rPr>
                <w:noProof/>
                <w:webHidden/>
              </w:rPr>
              <w:fldChar w:fldCharType="end"/>
            </w:r>
          </w:hyperlink>
        </w:p>
        <w:p w14:paraId="1E59200E" w14:textId="0271A734" w:rsidR="001A30A9" w:rsidRDefault="00B132B7">
          <w:pPr>
            <w:pStyle w:val="30"/>
            <w:tabs>
              <w:tab w:val="left" w:pos="1440"/>
              <w:tab w:val="right" w:leader="dot" w:pos="9679"/>
            </w:tabs>
            <w:rPr>
              <w:noProof/>
            </w:rPr>
          </w:pPr>
          <w:hyperlink w:anchor="_Toc220579419" w:history="1">
            <w:r w:rsidR="001A30A9" w:rsidRPr="007362F1">
              <w:rPr>
                <w:rStyle w:val="ad"/>
                <w:noProof/>
                <w:lang w:val="ru-RU"/>
              </w:rPr>
              <w:t>6.3.3</w:t>
            </w:r>
            <w:r w:rsidR="001A30A9">
              <w:rPr>
                <w:noProof/>
              </w:rPr>
              <w:tab/>
            </w:r>
            <w:r w:rsidR="001A30A9" w:rsidRPr="007362F1">
              <w:rPr>
                <w:rStyle w:val="ad"/>
                <w:noProof/>
              </w:rPr>
              <w:t>Bluetooth</w:t>
            </w:r>
            <w:r w:rsidR="001A30A9">
              <w:rPr>
                <w:noProof/>
                <w:webHidden/>
              </w:rPr>
              <w:tab/>
            </w:r>
            <w:r w:rsidR="001A30A9">
              <w:rPr>
                <w:noProof/>
                <w:webHidden/>
              </w:rPr>
              <w:fldChar w:fldCharType="begin"/>
            </w:r>
            <w:r w:rsidR="001A30A9">
              <w:rPr>
                <w:noProof/>
                <w:webHidden/>
              </w:rPr>
              <w:instrText xml:space="preserve"> PAGEREF _Toc220579419 \h </w:instrText>
            </w:r>
            <w:r w:rsidR="001A30A9">
              <w:rPr>
                <w:noProof/>
                <w:webHidden/>
              </w:rPr>
            </w:r>
            <w:r w:rsidR="001A30A9">
              <w:rPr>
                <w:noProof/>
                <w:webHidden/>
              </w:rPr>
              <w:fldChar w:fldCharType="separate"/>
            </w:r>
            <w:r w:rsidR="001A30A9">
              <w:rPr>
                <w:noProof/>
                <w:webHidden/>
              </w:rPr>
              <w:t>42</w:t>
            </w:r>
            <w:r w:rsidR="001A30A9">
              <w:rPr>
                <w:noProof/>
                <w:webHidden/>
              </w:rPr>
              <w:fldChar w:fldCharType="end"/>
            </w:r>
          </w:hyperlink>
        </w:p>
        <w:p w14:paraId="5C2F83CA" w14:textId="32BB76BE" w:rsidR="001A30A9" w:rsidRDefault="00B132B7">
          <w:pPr>
            <w:pStyle w:val="20"/>
            <w:tabs>
              <w:tab w:val="left" w:pos="960"/>
              <w:tab w:val="right" w:leader="dot" w:pos="9679"/>
            </w:tabs>
            <w:rPr>
              <w:noProof/>
            </w:rPr>
          </w:pPr>
          <w:hyperlink w:anchor="_Toc220579420" w:history="1">
            <w:r w:rsidR="001A30A9" w:rsidRPr="007362F1">
              <w:rPr>
                <w:rStyle w:val="ad"/>
                <w:noProof/>
                <w:lang w:val="ru-RU"/>
              </w:rPr>
              <w:t>6.4</w:t>
            </w:r>
            <w:r w:rsidR="001A30A9">
              <w:rPr>
                <w:noProof/>
              </w:rPr>
              <w:tab/>
            </w:r>
            <w:r w:rsidR="001A30A9" w:rsidRPr="007362F1">
              <w:rPr>
                <w:rStyle w:val="ad"/>
                <w:noProof/>
                <w:lang w:val="ru-RU"/>
              </w:rPr>
              <w:t>Запись</w:t>
            </w:r>
            <w:r w:rsidR="001A30A9">
              <w:rPr>
                <w:noProof/>
                <w:webHidden/>
              </w:rPr>
              <w:tab/>
            </w:r>
            <w:r w:rsidR="001A30A9">
              <w:rPr>
                <w:noProof/>
                <w:webHidden/>
              </w:rPr>
              <w:fldChar w:fldCharType="begin"/>
            </w:r>
            <w:r w:rsidR="001A30A9">
              <w:rPr>
                <w:noProof/>
                <w:webHidden/>
              </w:rPr>
              <w:instrText xml:space="preserve"> PAGEREF _Toc220579420 \h </w:instrText>
            </w:r>
            <w:r w:rsidR="001A30A9">
              <w:rPr>
                <w:noProof/>
                <w:webHidden/>
              </w:rPr>
            </w:r>
            <w:r w:rsidR="001A30A9">
              <w:rPr>
                <w:noProof/>
                <w:webHidden/>
              </w:rPr>
              <w:fldChar w:fldCharType="separate"/>
            </w:r>
            <w:r w:rsidR="001A30A9">
              <w:rPr>
                <w:noProof/>
                <w:webHidden/>
              </w:rPr>
              <w:t>43</w:t>
            </w:r>
            <w:r w:rsidR="001A30A9">
              <w:rPr>
                <w:noProof/>
                <w:webHidden/>
              </w:rPr>
              <w:fldChar w:fldCharType="end"/>
            </w:r>
          </w:hyperlink>
        </w:p>
        <w:p w14:paraId="25DFB9E5" w14:textId="05936BE4" w:rsidR="001A30A9" w:rsidRDefault="00B132B7">
          <w:pPr>
            <w:pStyle w:val="30"/>
            <w:tabs>
              <w:tab w:val="left" w:pos="1440"/>
              <w:tab w:val="right" w:leader="dot" w:pos="9679"/>
            </w:tabs>
            <w:rPr>
              <w:noProof/>
            </w:rPr>
          </w:pPr>
          <w:hyperlink w:anchor="_Toc220579421" w:history="1">
            <w:r w:rsidR="001A30A9" w:rsidRPr="007362F1">
              <w:rPr>
                <w:rStyle w:val="ad"/>
                <w:noProof/>
                <w:lang w:val="ru-RU"/>
              </w:rPr>
              <w:t>6.4.1</w:t>
            </w:r>
            <w:r w:rsidR="001A30A9">
              <w:rPr>
                <w:noProof/>
              </w:rPr>
              <w:tab/>
            </w:r>
            <w:r w:rsidR="001A30A9" w:rsidRPr="007362F1">
              <w:rPr>
                <w:rStyle w:val="ad"/>
                <w:noProof/>
                <w:lang w:val="ru-RU"/>
              </w:rPr>
              <w:t>Настройка громкости записи</w:t>
            </w:r>
            <w:r w:rsidR="001A30A9">
              <w:rPr>
                <w:noProof/>
                <w:webHidden/>
              </w:rPr>
              <w:tab/>
            </w:r>
            <w:r w:rsidR="001A30A9">
              <w:rPr>
                <w:noProof/>
                <w:webHidden/>
              </w:rPr>
              <w:fldChar w:fldCharType="begin"/>
            </w:r>
            <w:r w:rsidR="001A30A9">
              <w:rPr>
                <w:noProof/>
                <w:webHidden/>
              </w:rPr>
              <w:instrText xml:space="preserve"> PAGEREF _Toc220579421 \h </w:instrText>
            </w:r>
            <w:r w:rsidR="001A30A9">
              <w:rPr>
                <w:noProof/>
                <w:webHidden/>
              </w:rPr>
            </w:r>
            <w:r w:rsidR="001A30A9">
              <w:rPr>
                <w:noProof/>
                <w:webHidden/>
              </w:rPr>
              <w:fldChar w:fldCharType="separate"/>
            </w:r>
            <w:r w:rsidR="001A30A9">
              <w:rPr>
                <w:noProof/>
                <w:webHidden/>
              </w:rPr>
              <w:t>43</w:t>
            </w:r>
            <w:r w:rsidR="001A30A9">
              <w:rPr>
                <w:noProof/>
                <w:webHidden/>
              </w:rPr>
              <w:fldChar w:fldCharType="end"/>
            </w:r>
          </w:hyperlink>
        </w:p>
        <w:p w14:paraId="12EB540C" w14:textId="0361F290" w:rsidR="001A30A9" w:rsidRDefault="00B132B7">
          <w:pPr>
            <w:pStyle w:val="30"/>
            <w:tabs>
              <w:tab w:val="left" w:pos="1440"/>
              <w:tab w:val="right" w:leader="dot" w:pos="9679"/>
            </w:tabs>
            <w:rPr>
              <w:noProof/>
            </w:rPr>
          </w:pPr>
          <w:hyperlink w:anchor="_Toc220579422" w:history="1">
            <w:r w:rsidR="001A30A9" w:rsidRPr="007362F1">
              <w:rPr>
                <w:rStyle w:val="ad"/>
                <w:noProof/>
                <w:lang w:val="ru-RU"/>
              </w:rPr>
              <w:t>6.4.2</w:t>
            </w:r>
            <w:r w:rsidR="001A30A9">
              <w:rPr>
                <w:noProof/>
              </w:rPr>
              <w:tab/>
            </w:r>
            <w:r w:rsidR="001A30A9" w:rsidRPr="007362F1">
              <w:rPr>
                <w:rStyle w:val="ad"/>
                <w:noProof/>
                <w:lang w:val="ru-RU"/>
              </w:rPr>
              <w:t>Предпочитаемый источник записи</w:t>
            </w:r>
            <w:r w:rsidR="001A30A9">
              <w:rPr>
                <w:noProof/>
                <w:webHidden/>
              </w:rPr>
              <w:tab/>
            </w:r>
            <w:r w:rsidR="001A30A9">
              <w:rPr>
                <w:noProof/>
                <w:webHidden/>
              </w:rPr>
              <w:fldChar w:fldCharType="begin"/>
            </w:r>
            <w:r w:rsidR="001A30A9">
              <w:rPr>
                <w:noProof/>
                <w:webHidden/>
              </w:rPr>
              <w:instrText xml:space="preserve"> PAGEREF _Toc220579422 \h </w:instrText>
            </w:r>
            <w:r w:rsidR="001A30A9">
              <w:rPr>
                <w:noProof/>
                <w:webHidden/>
              </w:rPr>
            </w:r>
            <w:r w:rsidR="001A30A9">
              <w:rPr>
                <w:noProof/>
                <w:webHidden/>
              </w:rPr>
              <w:fldChar w:fldCharType="separate"/>
            </w:r>
            <w:r w:rsidR="001A30A9">
              <w:rPr>
                <w:noProof/>
                <w:webHidden/>
              </w:rPr>
              <w:t>44</w:t>
            </w:r>
            <w:r w:rsidR="001A30A9">
              <w:rPr>
                <w:noProof/>
                <w:webHidden/>
              </w:rPr>
              <w:fldChar w:fldCharType="end"/>
            </w:r>
          </w:hyperlink>
        </w:p>
        <w:p w14:paraId="6903F945" w14:textId="23A3B87B" w:rsidR="001A30A9" w:rsidRDefault="00B132B7">
          <w:pPr>
            <w:pStyle w:val="30"/>
            <w:tabs>
              <w:tab w:val="left" w:pos="1440"/>
              <w:tab w:val="right" w:leader="dot" w:pos="9679"/>
            </w:tabs>
            <w:rPr>
              <w:noProof/>
            </w:rPr>
          </w:pPr>
          <w:hyperlink w:anchor="_Toc220579423" w:history="1">
            <w:r w:rsidR="001A30A9" w:rsidRPr="007362F1">
              <w:rPr>
                <w:rStyle w:val="ad"/>
                <w:noProof/>
                <w:lang w:val="ru-RU"/>
              </w:rPr>
              <w:t>6.4.3</w:t>
            </w:r>
            <w:r w:rsidR="001A30A9">
              <w:rPr>
                <w:noProof/>
              </w:rPr>
              <w:tab/>
            </w:r>
            <w:r w:rsidR="001A30A9" w:rsidRPr="007362F1">
              <w:rPr>
                <w:rStyle w:val="ad"/>
                <w:noProof/>
                <w:lang w:val="ru-RU"/>
              </w:rPr>
              <w:t>Место сохранения по умолчанию для записей и голосовых заметок</w:t>
            </w:r>
            <w:r w:rsidR="001A30A9">
              <w:rPr>
                <w:noProof/>
                <w:webHidden/>
              </w:rPr>
              <w:tab/>
            </w:r>
            <w:r w:rsidR="001A30A9">
              <w:rPr>
                <w:noProof/>
                <w:webHidden/>
              </w:rPr>
              <w:fldChar w:fldCharType="begin"/>
            </w:r>
            <w:r w:rsidR="001A30A9">
              <w:rPr>
                <w:noProof/>
                <w:webHidden/>
              </w:rPr>
              <w:instrText xml:space="preserve"> PAGEREF _Toc220579423 \h </w:instrText>
            </w:r>
            <w:r w:rsidR="001A30A9">
              <w:rPr>
                <w:noProof/>
                <w:webHidden/>
              </w:rPr>
            </w:r>
            <w:r w:rsidR="001A30A9">
              <w:rPr>
                <w:noProof/>
                <w:webHidden/>
              </w:rPr>
              <w:fldChar w:fldCharType="separate"/>
            </w:r>
            <w:r w:rsidR="001A30A9">
              <w:rPr>
                <w:noProof/>
                <w:webHidden/>
              </w:rPr>
              <w:t>44</w:t>
            </w:r>
            <w:r w:rsidR="001A30A9">
              <w:rPr>
                <w:noProof/>
                <w:webHidden/>
              </w:rPr>
              <w:fldChar w:fldCharType="end"/>
            </w:r>
          </w:hyperlink>
        </w:p>
        <w:p w14:paraId="587EACA6" w14:textId="146ED90A" w:rsidR="001A30A9" w:rsidRDefault="00B132B7">
          <w:pPr>
            <w:pStyle w:val="30"/>
            <w:tabs>
              <w:tab w:val="left" w:pos="1440"/>
              <w:tab w:val="right" w:leader="dot" w:pos="9679"/>
            </w:tabs>
            <w:rPr>
              <w:noProof/>
            </w:rPr>
          </w:pPr>
          <w:hyperlink w:anchor="_Toc220579424" w:history="1">
            <w:r w:rsidR="001A30A9" w:rsidRPr="007362F1">
              <w:rPr>
                <w:rStyle w:val="ad"/>
                <w:noProof/>
                <w:lang w:val="ru-RU"/>
              </w:rPr>
              <w:t>6.4.4</w:t>
            </w:r>
            <w:r w:rsidR="001A30A9">
              <w:rPr>
                <w:noProof/>
              </w:rPr>
              <w:tab/>
            </w:r>
            <w:r w:rsidR="001A30A9" w:rsidRPr="007362F1">
              <w:rPr>
                <w:rStyle w:val="ad"/>
                <w:noProof/>
                <w:lang w:val="ru-RU"/>
              </w:rPr>
              <w:t>Тип файла для встроенного микрофона</w:t>
            </w:r>
            <w:r w:rsidR="001A30A9">
              <w:rPr>
                <w:noProof/>
                <w:webHidden/>
              </w:rPr>
              <w:tab/>
            </w:r>
            <w:r w:rsidR="001A30A9">
              <w:rPr>
                <w:noProof/>
                <w:webHidden/>
              </w:rPr>
              <w:fldChar w:fldCharType="begin"/>
            </w:r>
            <w:r w:rsidR="001A30A9">
              <w:rPr>
                <w:noProof/>
                <w:webHidden/>
              </w:rPr>
              <w:instrText xml:space="preserve"> PAGEREF _Toc220579424 \h </w:instrText>
            </w:r>
            <w:r w:rsidR="001A30A9">
              <w:rPr>
                <w:noProof/>
                <w:webHidden/>
              </w:rPr>
            </w:r>
            <w:r w:rsidR="001A30A9">
              <w:rPr>
                <w:noProof/>
                <w:webHidden/>
              </w:rPr>
              <w:fldChar w:fldCharType="separate"/>
            </w:r>
            <w:r w:rsidR="001A30A9">
              <w:rPr>
                <w:noProof/>
                <w:webHidden/>
              </w:rPr>
              <w:t>44</w:t>
            </w:r>
            <w:r w:rsidR="001A30A9">
              <w:rPr>
                <w:noProof/>
                <w:webHidden/>
              </w:rPr>
              <w:fldChar w:fldCharType="end"/>
            </w:r>
          </w:hyperlink>
        </w:p>
        <w:p w14:paraId="0EB23B51" w14:textId="395C6A96" w:rsidR="001A30A9" w:rsidRDefault="00B132B7">
          <w:pPr>
            <w:pStyle w:val="30"/>
            <w:tabs>
              <w:tab w:val="left" w:pos="1440"/>
              <w:tab w:val="right" w:leader="dot" w:pos="9679"/>
            </w:tabs>
            <w:rPr>
              <w:noProof/>
            </w:rPr>
          </w:pPr>
          <w:hyperlink w:anchor="_Toc220579425" w:history="1">
            <w:r w:rsidR="001A30A9" w:rsidRPr="007362F1">
              <w:rPr>
                <w:rStyle w:val="ad"/>
                <w:noProof/>
                <w:lang w:val="ru-RU"/>
              </w:rPr>
              <w:t>6.4.5</w:t>
            </w:r>
            <w:r w:rsidR="001A30A9">
              <w:rPr>
                <w:noProof/>
              </w:rPr>
              <w:tab/>
            </w:r>
            <w:r w:rsidR="001A30A9" w:rsidRPr="007362F1">
              <w:rPr>
                <w:rStyle w:val="ad"/>
                <w:noProof/>
                <w:lang w:val="ru-RU"/>
              </w:rPr>
              <w:t>Тип файла для гарнитуры</w:t>
            </w:r>
            <w:r w:rsidR="001A30A9">
              <w:rPr>
                <w:noProof/>
                <w:webHidden/>
              </w:rPr>
              <w:tab/>
            </w:r>
            <w:r w:rsidR="001A30A9">
              <w:rPr>
                <w:noProof/>
                <w:webHidden/>
              </w:rPr>
              <w:fldChar w:fldCharType="begin"/>
            </w:r>
            <w:r w:rsidR="001A30A9">
              <w:rPr>
                <w:noProof/>
                <w:webHidden/>
              </w:rPr>
              <w:instrText xml:space="preserve"> PAGEREF _Toc220579425 \h </w:instrText>
            </w:r>
            <w:r w:rsidR="001A30A9">
              <w:rPr>
                <w:noProof/>
                <w:webHidden/>
              </w:rPr>
            </w:r>
            <w:r w:rsidR="001A30A9">
              <w:rPr>
                <w:noProof/>
                <w:webHidden/>
              </w:rPr>
              <w:fldChar w:fldCharType="separate"/>
            </w:r>
            <w:r w:rsidR="001A30A9">
              <w:rPr>
                <w:noProof/>
                <w:webHidden/>
              </w:rPr>
              <w:t>44</w:t>
            </w:r>
            <w:r w:rsidR="001A30A9">
              <w:rPr>
                <w:noProof/>
                <w:webHidden/>
              </w:rPr>
              <w:fldChar w:fldCharType="end"/>
            </w:r>
          </w:hyperlink>
        </w:p>
        <w:p w14:paraId="669A5230" w14:textId="44E30C28" w:rsidR="001A30A9" w:rsidRDefault="00B132B7">
          <w:pPr>
            <w:pStyle w:val="30"/>
            <w:tabs>
              <w:tab w:val="left" w:pos="1440"/>
              <w:tab w:val="right" w:leader="dot" w:pos="9679"/>
            </w:tabs>
            <w:rPr>
              <w:noProof/>
            </w:rPr>
          </w:pPr>
          <w:hyperlink w:anchor="_Toc220579426" w:history="1">
            <w:r w:rsidR="001A30A9" w:rsidRPr="007362F1">
              <w:rPr>
                <w:rStyle w:val="ad"/>
                <w:noProof/>
                <w:lang w:val="ru-RU"/>
              </w:rPr>
              <w:t>6.4.6</w:t>
            </w:r>
            <w:r w:rsidR="001A30A9">
              <w:rPr>
                <w:noProof/>
              </w:rPr>
              <w:tab/>
            </w:r>
            <w:r w:rsidR="001A30A9" w:rsidRPr="007362F1">
              <w:rPr>
                <w:rStyle w:val="ad"/>
                <w:noProof/>
                <w:lang w:val="ru-RU"/>
              </w:rPr>
              <w:t>Внешний источник записи</w:t>
            </w:r>
            <w:r w:rsidR="001A30A9">
              <w:rPr>
                <w:noProof/>
                <w:webHidden/>
              </w:rPr>
              <w:tab/>
            </w:r>
            <w:r w:rsidR="001A30A9">
              <w:rPr>
                <w:noProof/>
                <w:webHidden/>
              </w:rPr>
              <w:fldChar w:fldCharType="begin"/>
            </w:r>
            <w:r w:rsidR="001A30A9">
              <w:rPr>
                <w:noProof/>
                <w:webHidden/>
              </w:rPr>
              <w:instrText xml:space="preserve"> PAGEREF _Toc220579426 \h </w:instrText>
            </w:r>
            <w:r w:rsidR="001A30A9">
              <w:rPr>
                <w:noProof/>
                <w:webHidden/>
              </w:rPr>
            </w:r>
            <w:r w:rsidR="001A30A9">
              <w:rPr>
                <w:noProof/>
                <w:webHidden/>
              </w:rPr>
              <w:fldChar w:fldCharType="separate"/>
            </w:r>
            <w:r w:rsidR="001A30A9">
              <w:rPr>
                <w:noProof/>
                <w:webHidden/>
              </w:rPr>
              <w:t>44</w:t>
            </w:r>
            <w:r w:rsidR="001A30A9">
              <w:rPr>
                <w:noProof/>
                <w:webHidden/>
              </w:rPr>
              <w:fldChar w:fldCharType="end"/>
            </w:r>
          </w:hyperlink>
        </w:p>
        <w:p w14:paraId="494FEB61" w14:textId="145BC528" w:rsidR="001A30A9" w:rsidRDefault="00B132B7">
          <w:pPr>
            <w:pStyle w:val="30"/>
            <w:tabs>
              <w:tab w:val="left" w:pos="1440"/>
              <w:tab w:val="right" w:leader="dot" w:pos="9679"/>
            </w:tabs>
            <w:rPr>
              <w:noProof/>
            </w:rPr>
          </w:pPr>
          <w:hyperlink w:anchor="_Toc220579427" w:history="1">
            <w:r w:rsidR="001A30A9" w:rsidRPr="007362F1">
              <w:rPr>
                <w:rStyle w:val="ad"/>
                <w:noProof/>
                <w:lang w:val="ru-RU"/>
              </w:rPr>
              <w:t>6.4.7</w:t>
            </w:r>
            <w:r w:rsidR="001A30A9">
              <w:rPr>
                <w:noProof/>
              </w:rPr>
              <w:tab/>
            </w:r>
            <w:r w:rsidR="001A30A9" w:rsidRPr="007362F1">
              <w:rPr>
                <w:rStyle w:val="ad"/>
                <w:noProof/>
                <w:lang w:val="ru-RU"/>
              </w:rPr>
              <w:t>Режим записи с внешнего источника</w:t>
            </w:r>
            <w:r w:rsidR="001A30A9">
              <w:rPr>
                <w:noProof/>
                <w:webHidden/>
              </w:rPr>
              <w:tab/>
            </w:r>
            <w:r w:rsidR="001A30A9">
              <w:rPr>
                <w:noProof/>
                <w:webHidden/>
              </w:rPr>
              <w:fldChar w:fldCharType="begin"/>
            </w:r>
            <w:r w:rsidR="001A30A9">
              <w:rPr>
                <w:noProof/>
                <w:webHidden/>
              </w:rPr>
              <w:instrText xml:space="preserve"> PAGEREF _Toc220579427 \h </w:instrText>
            </w:r>
            <w:r w:rsidR="001A30A9">
              <w:rPr>
                <w:noProof/>
                <w:webHidden/>
              </w:rPr>
            </w:r>
            <w:r w:rsidR="001A30A9">
              <w:rPr>
                <w:noProof/>
                <w:webHidden/>
              </w:rPr>
              <w:fldChar w:fldCharType="separate"/>
            </w:r>
            <w:r w:rsidR="001A30A9">
              <w:rPr>
                <w:noProof/>
                <w:webHidden/>
              </w:rPr>
              <w:t>45</w:t>
            </w:r>
            <w:r w:rsidR="001A30A9">
              <w:rPr>
                <w:noProof/>
                <w:webHidden/>
              </w:rPr>
              <w:fldChar w:fldCharType="end"/>
            </w:r>
          </w:hyperlink>
        </w:p>
        <w:p w14:paraId="1A05D051" w14:textId="48FD57D5" w:rsidR="001A30A9" w:rsidRDefault="00B132B7">
          <w:pPr>
            <w:pStyle w:val="30"/>
            <w:tabs>
              <w:tab w:val="left" w:pos="1440"/>
              <w:tab w:val="right" w:leader="dot" w:pos="9679"/>
            </w:tabs>
            <w:rPr>
              <w:noProof/>
            </w:rPr>
          </w:pPr>
          <w:hyperlink w:anchor="_Toc220579428" w:history="1">
            <w:r w:rsidR="001A30A9" w:rsidRPr="007362F1">
              <w:rPr>
                <w:rStyle w:val="ad"/>
                <w:noProof/>
                <w:lang w:val="ru-RU"/>
              </w:rPr>
              <w:t>6.4.8</w:t>
            </w:r>
            <w:r w:rsidR="001A30A9">
              <w:rPr>
                <w:noProof/>
              </w:rPr>
              <w:tab/>
            </w:r>
            <w:r w:rsidR="001A30A9" w:rsidRPr="007362F1">
              <w:rPr>
                <w:rStyle w:val="ad"/>
                <w:noProof/>
                <w:lang w:val="ru-RU"/>
              </w:rPr>
              <w:t>Тип файла для записи от внешнего источника</w:t>
            </w:r>
            <w:r w:rsidR="001A30A9">
              <w:rPr>
                <w:noProof/>
                <w:webHidden/>
              </w:rPr>
              <w:tab/>
            </w:r>
            <w:r w:rsidR="001A30A9">
              <w:rPr>
                <w:noProof/>
                <w:webHidden/>
              </w:rPr>
              <w:fldChar w:fldCharType="begin"/>
            </w:r>
            <w:r w:rsidR="001A30A9">
              <w:rPr>
                <w:noProof/>
                <w:webHidden/>
              </w:rPr>
              <w:instrText xml:space="preserve"> PAGEREF _Toc220579428 \h </w:instrText>
            </w:r>
            <w:r w:rsidR="001A30A9">
              <w:rPr>
                <w:noProof/>
                <w:webHidden/>
              </w:rPr>
            </w:r>
            <w:r w:rsidR="001A30A9">
              <w:rPr>
                <w:noProof/>
                <w:webHidden/>
              </w:rPr>
              <w:fldChar w:fldCharType="separate"/>
            </w:r>
            <w:r w:rsidR="001A30A9">
              <w:rPr>
                <w:noProof/>
                <w:webHidden/>
              </w:rPr>
              <w:t>45</w:t>
            </w:r>
            <w:r w:rsidR="001A30A9">
              <w:rPr>
                <w:noProof/>
                <w:webHidden/>
              </w:rPr>
              <w:fldChar w:fldCharType="end"/>
            </w:r>
          </w:hyperlink>
        </w:p>
        <w:p w14:paraId="6C15725D" w14:textId="0C607587" w:rsidR="001A30A9" w:rsidRDefault="00B132B7">
          <w:pPr>
            <w:pStyle w:val="20"/>
            <w:tabs>
              <w:tab w:val="left" w:pos="960"/>
              <w:tab w:val="right" w:leader="dot" w:pos="9679"/>
            </w:tabs>
            <w:rPr>
              <w:noProof/>
            </w:rPr>
          </w:pPr>
          <w:hyperlink w:anchor="_Toc220579429" w:history="1">
            <w:r w:rsidR="001A30A9" w:rsidRPr="007362F1">
              <w:rPr>
                <w:rStyle w:val="ad"/>
                <w:noProof/>
                <w:lang w:val="ru-RU"/>
              </w:rPr>
              <w:t>6.5</w:t>
            </w:r>
            <w:r w:rsidR="001A30A9">
              <w:rPr>
                <w:noProof/>
              </w:rPr>
              <w:tab/>
            </w:r>
            <w:r w:rsidR="001A30A9" w:rsidRPr="007362F1">
              <w:rPr>
                <w:rStyle w:val="ad"/>
                <w:noProof/>
                <w:lang w:val="ru-RU"/>
              </w:rPr>
              <w:t>Об устройстве</w:t>
            </w:r>
            <w:r w:rsidR="001A30A9">
              <w:rPr>
                <w:noProof/>
                <w:webHidden/>
              </w:rPr>
              <w:tab/>
            </w:r>
            <w:r w:rsidR="001A30A9">
              <w:rPr>
                <w:noProof/>
                <w:webHidden/>
              </w:rPr>
              <w:fldChar w:fldCharType="begin"/>
            </w:r>
            <w:r w:rsidR="001A30A9">
              <w:rPr>
                <w:noProof/>
                <w:webHidden/>
              </w:rPr>
              <w:instrText xml:space="preserve"> PAGEREF _Toc220579429 \h </w:instrText>
            </w:r>
            <w:r w:rsidR="001A30A9">
              <w:rPr>
                <w:noProof/>
                <w:webHidden/>
              </w:rPr>
            </w:r>
            <w:r w:rsidR="001A30A9">
              <w:rPr>
                <w:noProof/>
                <w:webHidden/>
              </w:rPr>
              <w:fldChar w:fldCharType="separate"/>
            </w:r>
            <w:r w:rsidR="001A30A9">
              <w:rPr>
                <w:noProof/>
                <w:webHidden/>
              </w:rPr>
              <w:t>45</w:t>
            </w:r>
            <w:r w:rsidR="001A30A9">
              <w:rPr>
                <w:noProof/>
                <w:webHidden/>
              </w:rPr>
              <w:fldChar w:fldCharType="end"/>
            </w:r>
          </w:hyperlink>
        </w:p>
        <w:p w14:paraId="0DD149CE" w14:textId="06CAD7C8" w:rsidR="001A30A9" w:rsidRDefault="00B132B7">
          <w:pPr>
            <w:pStyle w:val="20"/>
            <w:tabs>
              <w:tab w:val="left" w:pos="960"/>
              <w:tab w:val="right" w:leader="dot" w:pos="9679"/>
            </w:tabs>
            <w:rPr>
              <w:noProof/>
            </w:rPr>
          </w:pPr>
          <w:hyperlink w:anchor="_Toc220579430" w:history="1">
            <w:r w:rsidR="001A30A9" w:rsidRPr="007362F1">
              <w:rPr>
                <w:rStyle w:val="ad"/>
                <w:noProof/>
              </w:rPr>
              <w:t>6.6</w:t>
            </w:r>
            <w:r w:rsidR="001A30A9">
              <w:rPr>
                <w:noProof/>
              </w:rPr>
              <w:tab/>
            </w:r>
            <w:r w:rsidR="001A30A9" w:rsidRPr="007362F1">
              <w:rPr>
                <w:rStyle w:val="ad"/>
                <w:noProof/>
              </w:rPr>
              <w:t>Настройки онлайн режима</w:t>
            </w:r>
            <w:r w:rsidR="001A30A9">
              <w:rPr>
                <w:noProof/>
                <w:webHidden/>
              </w:rPr>
              <w:tab/>
            </w:r>
            <w:r w:rsidR="001A30A9">
              <w:rPr>
                <w:noProof/>
                <w:webHidden/>
              </w:rPr>
              <w:fldChar w:fldCharType="begin"/>
            </w:r>
            <w:r w:rsidR="001A30A9">
              <w:rPr>
                <w:noProof/>
                <w:webHidden/>
              </w:rPr>
              <w:instrText xml:space="preserve"> PAGEREF _Toc220579430 \h </w:instrText>
            </w:r>
            <w:r w:rsidR="001A30A9">
              <w:rPr>
                <w:noProof/>
                <w:webHidden/>
              </w:rPr>
            </w:r>
            <w:r w:rsidR="001A30A9">
              <w:rPr>
                <w:noProof/>
                <w:webHidden/>
              </w:rPr>
              <w:fldChar w:fldCharType="separate"/>
            </w:r>
            <w:r w:rsidR="001A30A9">
              <w:rPr>
                <w:noProof/>
                <w:webHidden/>
              </w:rPr>
              <w:t>46</w:t>
            </w:r>
            <w:r w:rsidR="001A30A9">
              <w:rPr>
                <w:noProof/>
                <w:webHidden/>
              </w:rPr>
              <w:fldChar w:fldCharType="end"/>
            </w:r>
          </w:hyperlink>
        </w:p>
        <w:p w14:paraId="31092C98" w14:textId="29A1B74D" w:rsidR="001A30A9" w:rsidRDefault="00B132B7">
          <w:pPr>
            <w:pStyle w:val="30"/>
            <w:tabs>
              <w:tab w:val="left" w:pos="1440"/>
              <w:tab w:val="right" w:leader="dot" w:pos="9679"/>
            </w:tabs>
            <w:rPr>
              <w:noProof/>
            </w:rPr>
          </w:pPr>
          <w:hyperlink w:anchor="_Toc220579431" w:history="1">
            <w:r w:rsidR="001A30A9" w:rsidRPr="007362F1">
              <w:rPr>
                <w:rStyle w:val="ad"/>
                <w:noProof/>
              </w:rPr>
              <w:t>6.6.1</w:t>
            </w:r>
            <w:r w:rsidR="001A30A9">
              <w:rPr>
                <w:noProof/>
              </w:rPr>
              <w:tab/>
            </w:r>
            <w:r w:rsidR="001A30A9" w:rsidRPr="007362F1">
              <w:rPr>
                <w:rStyle w:val="ad"/>
                <w:noProof/>
              </w:rPr>
              <w:t>Обновление программного обеспечения</w:t>
            </w:r>
            <w:r w:rsidR="001A30A9">
              <w:rPr>
                <w:noProof/>
                <w:webHidden/>
              </w:rPr>
              <w:tab/>
            </w:r>
            <w:r w:rsidR="001A30A9">
              <w:rPr>
                <w:noProof/>
                <w:webHidden/>
              </w:rPr>
              <w:fldChar w:fldCharType="begin"/>
            </w:r>
            <w:r w:rsidR="001A30A9">
              <w:rPr>
                <w:noProof/>
                <w:webHidden/>
              </w:rPr>
              <w:instrText xml:space="preserve"> PAGEREF _Toc220579431 \h </w:instrText>
            </w:r>
            <w:r w:rsidR="001A30A9">
              <w:rPr>
                <w:noProof/>
                <w:webHidden/>
              </w:rPr>
            </w:r>
            <w:r w:rsidR="001A30A9">
              <w:rPr>
                <w:noProof/>
                <w:webHidden/>
              </w:rPr>
              <w:fldChar w:fldCharType="separate"/>
            </w:r>
            <w:r w:rsidR="001A30A9">
              <w:rPr>
                <w:noProof/>
                <w:webHidden/>
              </w:rPr>
              <w:t>46</w:t>
            </w:r>
            <w:r w:rsidR="001A30A9">
              <w:rPr>
                <w:noProof/>
                <w:webHidden/>
              </w:rPr>
              <w:fldChar w:fldCharType="end"/>
            </w:r>
          </w:hyperlink>
        </w:p>
        <w:p w14:paraId="48008501" w14:textId="61C34ACB" w:rsidR="001A30A9" w:rsidRDefault="00B132B7">
          <w:pPr>
            <w:pStyle w:val="30"/>
            <w:tabs>
              <w:tab w:val="left" w:pos="1440"/>
              <w:tab w:val="right" w:leader="dot" w:pos="9679"/>
            </w:tabs>
            <w:rPr>
              <w:noProof/>
            </w:rPr>
          </w:pPr>
          <w:hyperlink w:anchor="_Toc220579432" w:history="1">
            <w:r w:rsidR="001A30A9" w:rsidRPr="007362F1">
              <w:rPr>
                <w:rStyle w:val="ad"/>
                <w:noProof/>
                <w:lang w:val="ru-RU"/>
              </w:rPr>
              <w:t>6.6.2</w:t>
            </w:r>
            <w:r w:rsidR="001A30A9">
              <w:rPr>
                <w:noProof/>
              </w:rPr>
              <w:tab/>
            </w:r>
            <w:r w:rsidR="001A30A9" w:rsidRPr="007362F1">
              <w:rPr>
                <w:rStyle w:val="ad"/>
                <w:noProof/>
                <w:lang w:val="ru-RU"/>
              </w:rPr>
              <w:t>Режим оповещений</w:t>
            </w:r>
            <w:r w:rsidR="001A30A9">
              <w:rPr>
                <w:noProof/>
                <w:webHidden/>
              </w:rPr>
              <w:tab/>
            </w:r>
            <w:r w:rsidR="001A30A9">
              <w:rPr>
                <w:noProof/>
                <w:webHidden/>
              </w:rPr>
              <w:fldChar w:fldCharType="begin"/>
            </w:r>
            <w:r w:rsidR="001A30A9">
              <w:rPr>
                <w:noProof/>
                <w:webHidden/>
              </w:rPr>
              <w:instrText xml:space="preserve"> PAGEREF _Toc220579432 \h </w:instrText>
            </w:r>
            <w:r w:rsidR="001A30A9">
              <w:rPr>
                <w:noProof/>
                <w:webHidden/>
              </w:rPr>
            </w:r>
            <w:r w:rsidR="001A30A9">
              <w:rPr>
                <w:noProof/>
                <w:webHidden/>
              </w:rPr>
              <w:fldChar w:fldCharType="separate"/>
            </w:r>
            <w:r w:rsidR="001A30A9">
              <w:rPr>
                <w:noProof/>
                <w:webHidden/>
              </w:rPr>
              <w:t>47</w:t>
            </w:r>
            <w:r w:rsidR="001A30A9">
              <w:rPr>
                <w:noProof/>
                <w:webHidden/>
              </w:rPr>
              <w:fldChar w:fldCharType="end"/>
            </w:r>
          </w:hyperlink>
        </w:p>
        <w:p w14:paraId="56FB63A2" w14:textId="291D59BE" w:rsidR="001A30A9" w:rsidRDefault="00B132B7">
          <w:pPr>
            <w:pStyle w:val="30"/>
            <w:tabs>
              <w:tab w:val="left" w:pos="1440"/>
              <w:tab w:val="right" w:leader="dot" w:pos="9679"/>
            </w:tabs>
            <w:rPr>
              <w:noProof/>
            </w:rPr>
          </w:pPr>
          <w:hyperlink w:anchor="_Toc220579433" w:history="1">
            <w:r w:rsidR="001A30A9" w:rsidRPr="007362F1">
              <w:rPr>
                <w:rStyle w:val="ad"/>
                <w:noProof/>
                <w:lang w:val="ru-RU"/>
              </w:rPr>
              <w:t>6.6.3</w:t>
            </w:r>
            <w:r w:rsidR="001A30A9">
              <w:rPr>
                <w:noProof/>
              </w:rPr>
              <w:tab/>
            </w:r>
            <w:r w:rsidR="001A30A9" w:rsidRPr="007362F1">
              <w:rPr>
                <w:rStyle w:val="ad"/>
                <w:noProof/>
                <w:lang w:val="ru-RU"/>
              </w:rPr>
              <w:t>Книжные сервисы</w:t>
            </w:r>
            <w:r w:rsidR="001A30A9">
              <w:rPr>
                <w:noProof/>
                <w:webHidden/>
              </w:rPr>
              <w:tab/>
            </w:r>
            <w:r w:rsidR="001A30A9">
              <w:rPr>
                <w:noProof/>
                <w:webHidden/>
              </w:rPr>
              <w:fldChar w:fldCharType="begin"/>
            </w:r>
            <w:r w:rsidR="001A30A9">
              <w:rPr>
                <w:noProof/>
                <w:webHidden/>
              </w:rPr>
              <w:instrText xml:space="preserve"> PAGEREF _Toc220579433 \h </w:instrText>
            </w:r>
            <w:r w:rsidR="001A30A9">
              <w:rPr>
                <w:noProof/>
                <w:webHidden/>
              </w:rPr>
            </w:r>
            <w:r w:rsidR="001A30A9">
              <w:rPr>
                <w:noProof/>
                <w:webHidden/>
              </w:rPr>
              <w:fldChar w:fldCharType="separate"/>
            </w:r>
            <w:r w:rsidR="001A30A9">
              <w:rPr>
                <w:noProof/>
                <w:webHidden/>
              </w:rPr>
              <w:t>48</w:t>
            </w:r>
            <w:r w:rsidR="001A30A9">
              <w:rPr>
                <w:noProof/>
                <w:webHidden/>
              </w:rPr>
              <w:fldChar w:fldCharType="end"/>
            </w:r>
          </w:hyperlink>
        </w:p>
        <w:p w14:paraId="052A29C1" w14:textId="117927BA" w:rsidR="001A30A9" w:rsidRDefault="00B132B7">
          <w:pPr>
            <w:pStyle w:val="30"/>
            <w:tabs>
              <w:tab w:val="left" w:pos="1440"/>
              <w:tab w:val="right" w:leader="dot" w:pos="9679"/>
            </w:tabs>
            <w:rPr>
              <w:noProof/>
            </w:rPr>
          </w:pPr>
          <w:hyperlink w:anchor="_Toc220579434" w:history="1">
            <w:r w:rsidR="001A30A9" w:rsidRPr="007362F1">
              <w:rPr>
                <w:rStyle w:val="ad"/>
                <w:noProof/>
                <w:lang w:val="ru-RU"/>
              </w:rPr>
              <w:t>6.6.4</w:t>
            </w:r>
            <w:r w:rsidR="001A30A9">
              <w:rPr>
                <w:noProof/>
              </w:rPr>
              <w:tab/>
            </w:r>
            <w:r w:rsidR="001A30A9" w:rsidRPr="007362F1">
              <w:rPr>
                <w:rStyle w:val="ad"/>
                <w:noProof/>
                <w:lang w:val="ru-RU"/>
              </w:rPr>
              <w:t>Прочие сервисы</w:t>
            </w:r>
            <w:r w:rsidR="001A30A9">
              <w:rPr>
                <w:noProof/>
                <w:webHidden/>
              </w:rPr>
              <w:tab/>
            </w:r>
            <w:r w:rsidR="001A30A9">
              <w:rPr>
                <w:noProof/>
                <w:webHidden/>
              </w:rPr>
              <w:fldChar w:fldCharType="begin"/>
            </w:r>
            <w:r w:rsidR="001A30A9">
              <w:rPr>
                <w:noProof/>
                <w:webHidden/>
              </w:rPr>
              <w:instrText xml:space="preserve"> PAGEREF _Toc220579434 \h </w:instrText>
            </w:r>
            <w:r w:rsidR="001A30A9">
              <w:rPr>
                <w:noProof/>
                <w:webHidden/>
              </w:rPr>
            </w:r>
            <w:r w:rsidR="001A30A9">
              <w:rPr>
                <w:noProof/>
                <w:webHidden/>
              </w:rPr>
              <w:fldChar w:fldCharType="separate"/>
            </w:r>
            <w:r w:rsidR="001A30A9">
              <w:rPr>
                <w:noProof/>
                <w:webHidden/>
              </w:rPr>
              <w:t>49</w:t>
            </w:r>
            <w:r w:rsidR="001A30A9">
              <w:rPr>
                <w:noProof/>
                <w:webHidden/>
              </w:rPr>
              <w:fldChar w:fldCharType="end"/>
            </w:r>
          </w:hyperlink>
        </w:p>
        <w:p w14:paraId="3D9073CE" w14:textId="6B234802" w:rsidR="001A30A9" w:rsidRDefault="00B132B7">
          <w:pPr>
            <w:pStyle w:val="10"/>
            <w:tabs>
              <w:tab w:val="left" w:pos="480"/>
              <w:tab w:val="right" w:leader="dot" w:pos="9679"/>
            </w:tabs>
            <w:rPr>
              <w:noProof/>
            </w:rPr>
          </w:pPr>
          <w:hyperlink w:anchor="_Toc220579435" w:history="1">
            <w:r w:rsidR="001A30A9" w:rsidRPr="007362F1">
              <w:rPr>
                <w:rStyle w:val="ad"/>
                <w:noProof/>
                <w:lang w:val="ru-RU"/>
              </w:rPr>
              <w:t>7</w:t>
            </w:r>
            <w:r w:rsidR="001A30A9">
              <w:rPr>
                <w:noProof/>
              </w:rPr>
              <w:tab/>
            </w:r>
            <w:r w:rsidR="001A30A9" w:rsidRPr="007362F1">
              <w:rPr>
                <w:rStyle w:val="ad"/>
                <w:noProof/>
                <w:lang w:val="ru-RU"/>
              </w:rPr>
              <w:t>Структура и характеристики книжной полки</w:t>
            </w:r>
            <w:r w:rsidR="001A30A9">
              <w:rPr>
                <w:noProof/>
                <w:webHidden/>
              </w:rPr>
              <w:tab/>
            </w:r>
            <w:r w:rsidR="001A30A9">
              <w:rPr>
                <w:noProof/>
                <w:webHidden/>
              </w:rPr>
              <w:fldChar w:fldCharType="begin"/>
            </w:r>
            <w:r w:rsidR="001A30A9">
              <w:rPr>
                <w:noProof/>
                <w:webHidden/>
              </w:rPr>
              <w:instrText xml:space="preserve"> PAGEREF _Toc220579435 \h </w:instrText>
            </w:r>
            <w:r w:rsidR="001A30A9">
              <w:rPr>
                <w:noProof/>
                <w:webHidden/>
              </w:rPr>
            </w:r>
            <w:r w:rsidR="001A30A9">
              <w:rPr>
                <w:noProof/>
                <w:webHidden/>
              </w:rPr>
              <w:fldChar w:fldCharType="separate"/>
            </w:r>
            <w:r w:rsidR="001A30A9">
              <w:rPr>
                <w:noProof/>
                <w:webHidden/>
              </w:rPr>
              <w:t>51</w:t>
            </w:r>
            <w:r w:rsidR="001A30A9">
              <w:rPr>
                <w:noProof/>
                <w:webHidden/>
              </w:rPr>
              <w:fldChar w:fldCharType="end"/>
            </w:r>
          </w:hyperlink>
        </w:p>
        <w:p w14:paraId="69B7837E" w14:textId="5BCD21E3" w:rsidR="001A30A9" w:rsidRDefault="00B132B7">
          <w:pPr>
            <w:pStyle w:val="20"/>
            <w:tabs>
              <w:tab w:val="left" w:pos="960"/>
              <w:tab w:val="right" w:leader="dot" w:pos="9679"/>
            </w:tabs>
            <w:rPr>
              <w:noProof/>
            </w:rPr>
          </w:pPr>
          <w:hyperlink w:anchor="_Toc220579436" w:history="1">
            <w:r w:rsidR="001A30A9" w:rsidRPr="007362F1">
              <w:rPr>
                <w:rStyle w:val="ad"/>
                <w:noProof/>
                <w:lang w:val="ru-RU"/>
              </w:rPr>
              <w:t>7.1</w:t>
            </w:r>
            <w:r w:rsidR="001A30A9">
              <w:rPr>
                <w:noProof/>
              </w:rPr>
              <w:tab/>
            </w:r>
            <w:r w:rsidR="001A30A9" w:rsidRPr="007362F1">
              <w:rPr>
                <w:rStyle w:val="ad"/>
                <w:noProof/>
                <w:lang w:val="ru-RU"/>
              </w:rPr>
              <w:t>Прочие книги</w:t>
            </w:r>
            <w:r w:rsidR="001A30A9">
              <w:rPr>
                <w:noProof/>
                <w:webHidden/>
              </w:rPr>
              <w:tab/>
            </w:r>
            <w:r w:rsidR="001A30A9">
              <w:rPr>
                <w:noProof/>
                <w:webHidden/>
              </w:rPr>
              <w:fldChar w:fldCharType="begin"/>
            </w:r>
            <w:r w:rsidR="001A30A9">
              <w:rPr>
                <w:noProof/>
                <w:webHidden/>
              </w:rPr>
              <w:instrText xml:space="preserve"> PAGEREF _Toc220579436 \h </w:instrText>
            </w:r>
            <w:r w:rsidR="001A30A9">
              <w:rPr>
                <w:noProof/>
                <w:webHidden/>
              </w:rPr>
            </w:r>
            <w:r w:rsidR="001A30A9">
              <w:rPr>
                <w:noProof/>
                <w:webHidden/>
              </w:rPr>
              <w:fldChar w:fldCharType="separate"/>
            </w:r>
            <w:r w:rsidR="001A30A9">
              <w:rPr>
                <w:noProof/>
                <w:webHidden/>
              </w:rPr>
              <w:t>51</w:t>
            </w:r>
            <w:r w:rsidR="001A30A9">
              <w:rPr>
                <w:noProof/>
                <w:webHidden/>
              </w:rPr>
              <w:fldChar w:fldCharType="end"/>
            </w:r>
          </w:hyperlink>
        </w:p>
        <w:p w14:paraId="403C7AED" w14:textId="1AFC3036" w:rsidR="001A30A9" w:rsidRDefault="00B132B7">
          <w:pPr>
            <w:pStyle w:val="30"/>
            <w:tabs>
              <w:tab w:val="left" w:pos="1440"/>
              <w:tab w:val="right" w:leader="dot" w:pos="9679"/>
            </w:tabs>
            <w:rPr>
              <w:noProof/>
            </w:rPr>
          </w:pPr>
          <w:hyperlink w:anchor="_Toc220579437" w:history="1">
            <w:r w:rsidR="001A30A9" w:rsidRPr="007362F1">
              <w:rPr>
                <w:rStyle w:val="ad"/>
                <w:noProof/>
                <w:lang w:val="ru-RU"/>
              </w:rPr>
              <w:t>7.1.1</w:t>
            </w:r>
            <w:r w:rsidR="001A30A9">
              <w:rPr>
                <w:noProof/>
              </w:rPr>
              <w:tab/>
            </w:r>
            <w:r w:rsidR="001A30A9" w:rsidRPr="007362F1">
              <w:rPr>
                <w:rStyle w:val="ad"/>
                <w:noProof/>
                <w:lang w:val="ru-RU"/>
              </w:rPr>
              <w:t>Прочие книги, структура</w:t>
            </w:r>
            <w:r w:rsidR="001A30A9">
              <w:rPr>
                <w:noProof/>
                <w:webHidden/>
              </w:rPr>
              <w:tab/>
            </w:r>
            <w:r w:rsidR="001A30A9">
              <w:rPr>
                <w:noProof/>
                <w:webHidden/>
              </w:rPr>
              <w:fldChar w:fldCharType="begin"/>
            </w:r>
            <w:r w:rsidR="001A30A9">
              <w:rPr>
                <w:noProof/>
                <w:webHidden/>
              </w:rPr>
              <w:instrText xml:space="preserve"> PAGEREF _Toc220579437 \h </w:instrText>
            </w:r>
            <w:r w:rsidR="001A30A9">
              <w:rPr>
                <w:noProof/>
                <w:webHidden/>
              </w:rPr>
            </w:r>
            <w:r w:rsidR="001A30A9">
              <w:rPr>
                <w:noProof/>
                <w:webHidden/>
              </w:rPr>
              <w:fldChar w:fldCharType="separate"/>
            </w:r>
            <w:r w:rsidR="001A30A9">
              <w:rPr>
                <w:noProof/>
                <w:webHidden/>
              </w:rPr>
              <w:t>51</w:t>
            </w:r>
            <w:r w:rsidR="001A30A9">
              <w:rPr>
                <w:noProof/>
                <w:webHidden/>
              </w:rPr>
              <w:fldChar w:fldCharType="end"/>
            </w:r>
          </w:hyperlink>
        </w:p>
        <w:p w14:paraId="6B449D21" w14:textId="4CDEA727" w:rsidR="001A30A9" w:rsidRDefault="00B132B7">
          <w:pPr>
            <w:pStyle w:val="30"/>
            <w:tabs>
              <w:tab w:val="left" w:pos="1440"/>
              <w:tab w:val="right" w:leader="dot" w:pos="9679"/>
            </w:tabs>
            <w:rPr>
              <w:noProof/>
            </w:rPr>
          </w:pPr>
          <w:hyperlink w:anchor="_Toc220579438" w:history="1">
            <w:r w:rsidR="001A30A9" w:rsidRPr="007362F1">
              <w:rPr>
                <w:rStyle w:val="ad"/>
                <w:noProof/>
                <w:lang w:val="ru-RU"/>
              </w:rPr>
              <w:t>7.1.2</w:t>
            </w:r>
            <w:r w:rsidR="001A30A9">
              <w:rPr>
                <w:noProof/>
              </w:rPr>
              <w:tab/>
            </w:r>
            <w:r w:rsidR="001A30A9" w:rsidRPr="007362F1">
              <w:rPr>
                <w:rStyle w:val="ad"/>
                <w:noProof/>
                <w:lang w:val="ru-RU"/>
              </w:rPr>
              <w:t>Прочие книги, характеристики</w:t>
            </w:r>
            <w:r w:rsidR="001A30A9">
              <w:rPr>
                <w:noProof/>
                <w:webHidden/>
              </w:rPr>
              <w:tab/>
            </w:r>
            <w:r w:rsidR="001A30A9">
              <w:rPr>
                <w:noProof/>
                <w:webHidden/>
              </w:rPr>
              <w:fldChar w:fldCharType="begin"/>
            </w:r>
            <w:r w:rsidR="001A30A9">
              <w:rPr>
                <w:noProof/>
                <w:webHidden/>
              </w:rPr>
              <w:instrText xml:space="preserve"> PAGEREF _Toc220579438 \h </w:instrText>
            </w:r>
            <w:r w:rsidR="001A30A9">
              <w:rPr>
                <w:noProof/>
                <w:webHidden/>
              </w:rPr>
            </w:r>
            <w:r w:rsidR="001A30A9">
              <w:rPr>
                <w:noProof/>
                <w:webHidden/>
              </w:rPr>
              <w:fldChar w:fldCharType="separate"/>
            </w:r>
            <w:r w:rsidR="001A30A9">
              <w:rPr>
                <w:noProof/>
                <w:webHidden/>
              </w:rPr>
              <w:t>52</w:t>
            </w:r>
            <w:r w:rsidR="001A30A9">
              <w:rPr>
                <w:noProof/>
                <w:webHidden/>
              </w:rPr>
              <w:fldChar w:fldCharType="end"/>
            </w:r>
          </w:hyperlink>
        </w:p>
        <w:p w14:paraId="424CDC52" w14:textId="23548681" w:rsidR="001A30A9" w:rsidRDefault="00B132B7">
          <w:pPr>
            <w:pStyle w:val="20"/>
            <w:tabs>
              <w:tab w:val="left" w:pos="960"/>
              <w:tab w:val="right" w:leader="dot" w:pos="9679"/>
            </w:tabs>
            <w:rPr>
              <w:noProof/>
            </w:rPr>
          </w:pPr>
          <w:hyperlink w:anchor="_Toc220579439" w:history="1">
            <w:r w:rsidR="001A30A9" w:rsidRPr="007362F1">
              <w:rPr>
                <w:rStyle w:val="ad"/>
                <w:noProof/>
                <w:lang w:val="ru-RU"/>
              </w:rPr>
              <w:t>7.2</w:t>
            </w:r>
            <w:r w:rsidR="001A30A9">
              <w:rPr>
                <w:noProof/>
              </w:rPr>
              <w:tab/>
            </w:r>
            <w:r w:rsidR="001A30A9" w:rsidRPr="007362F1">
              <w:rPr>
                <w:rStyle w:val="ad"/>
                <w:noProof/>
                <w:lang w:val="ru-RU"/>
              </w:rPr>
              <w:t>Книжная полка Музыка</w:t>
            </w:r>
            <w:r w:rsidR="001A30A9">
              <w:rPr>
                <w:noProof/>
                <w:webHidden/>
              </w:rPr>
              <w:tab/>
            </w:r>
            <w:r w:rsidR="001A30A9">
              <w:rPr>
                <w:noProof/>
                <w:webHidden/>
              </w:rPr>
              <w:fldChar w:fldCharType="begin"/>
            </w:r>
            <w:r w:rsidR="001A30A9">
              <w:rPr>
                <w:noProof/>
                <w:webHidden/>
              </w:rPr>
              <w:instrText xml:space="preserve"> PAGEREF _Toc220579439 \h </w:instrText>
            </w:r>
            <w:r w:rsidR="001A30A9">
              <w:rPr>
                <w:noProof/>
                <w:webHidden/>
              </w:rPr>
            </w:r>
            <w:r w:rsidR="001A30A9">
              <w:rPr>
                <w:noProof/>
                <w:webHidden/>
              </w:rPr>
              <w:fldChar w:fldCharType="separate"/>
            </w:r>
            <w:r w:rsidR="001A30A9">
              <w:rPr>
                <w:noProof/>
                <w:webHidden/>
              </w:rPr>
              <w:t>52</w:t>
            </w:r>
            <w:r w:rsidR="001A30A9">
              <w:rPr>
                <w:noProof/>
                <w:webHidden/>
              </w:rPr>
              <w:fldChar w:fldCharType="end"/>
            </w:r>
          </w:hyperlink>
        </w:p>
        <w:p w14:paraId="19AD0DD5" w14:textId="35DDC287" w:rsidR="001A30A9" w:rsidRDefault="00B132B7">
          <w:pPr>
            <w:pStyle w:val="30"/>
            <w:tabs>
              <w:tab w:val="left" w:pos="1440"/>
              <w:tab w:val="right" w:leader="dot" w:pos="9679"/>
            </w:tabs>
            <w:rPr>
              <w:noProof/>
            </w:rPr>
          </w:pPr>
          <w:hyperlink w:anchor="_Toc220579440" w:history="1">
            <w:r w:rsidR="001A30A9" w:rsidRPr="007362F1">
              <w:rPr>
                <w:rStyle w:val="ad"/>
                <w:noProof/>
                <w:lang w:val="ru-RU"/>
              </w:rPr>
              <w:t>7.2.1</w:t>
            </w:r>
            <w:r w:rsidR="001A30A9">
              <w:rPr>
                <w:noProof/>
              </w:rPr>
              <w:tab/>
            </w:r>
            <w:r w:rsidR="001A30A9" w:rsidRPr="007362F1">
              <w:rPr>
                <w:rStyle w:val="ad"/>
                <w:noProof/>
                <w:lang w:val="ru-RU"/>
              </w:rPr>
              <w:t>Музыка Структура</w:t>
            </w:r>
            <w:r w:rsidR="001A30A9">
              <w:rPr>
                <w:noProof/>
                <w:webHidden/>
              </w:rPr>
              <w:tab/>
            </w:r>
            <w:r w:rsidR="001A30A9">
              <w:rPr>
                <w:noProof/>
                <w:webHidden/>
              </w:rPr>
              <w:fldChar w:fldCharType="begin"/>
            </w:r>
            <w:r w:rsidR="001A30A9">
              <w:rPr>
                <w:noProof/>
                <w:webHidden/>
              </w:rPr>
              <w:instrText xml:space="preserve"> PAGEREF _Toc220579440 \h </w:instrText>
            </w:r>
            <w:r w:rsidR="001A30A9">
              <w:rPr>
                <w:noProof/>
                <w:webHidden/>
              </w:rPr>
            </w:r>
            <w:r w:rsidR="001A30A9">
              <w:rPr>
                <w:noProof/>
                <w:webHidden/>
              </w:rPr>
              <w:fldChar w:fldCharType="separate"/>
            </w:r>
            <w:r w:rsidR="001A30A9">
              <w:rPr>
                <w:noProof/>
                <w:webHidden/>
              </w:rPr>
              <w:t>52</w:t>
            </w:r>
            <w:r w:rsidR="001A30A9">
              <w:rPr>
                <w:noProof/>
                <w:webHidden/>
              </w:rPr>
              <w:fldChar w:fldCharType="end"/>
            </w:r>
          </w:hyperlink>
        </w:p>
        <w:p w14:paraId="1EF86844" w14:textId="2F403A6D" w:rsidR="001A30A9" w:rsidRDefault="00B132B7">
          <w:pPr>
            <w:pStyle w:val="30"/>
            <w:tabs>
              <w:tab w:val="left" w:pos="1440"/>
              <w:tab w:val="right" w:leader="dot" w:pos="9679"/>
            </w:tabs>
            <w:rPr>
              <w:noProof/>
            </w:rPr>
          </w:pPr>
          <w:hyperlink w:anchor="_Toc220579441" w:history="1">
            <w:r w:rsidR="001A30A9" w:rsidRPr="007362F1">
              <w:rPr>
                <w:rStyle w:val="ad"/>
                <w:noProof/>
                <w:lang w:val="ru-RU"/>
              </w:rPr>
              <w:t>7.2.2</w:t>
            </w:r>
            <w:r w:rsidR="001A30A9">
              <w:rPr>
                <w:noProof/>
              </w:rPr>
              <w:tab/>
            </w:r>
            <w:r w:rsidR="001A30A9" w:rsidRPr="007362F1">
              <w:rPr>
                <w:rStyle w:val="ad"/>
                <w:noProof/>
                <w:lang w:val="ru-RU"/>
              </w:rPr>
              <w:t>Музыка Характеристики</w:t>
            </w:r>
            <w:r w:rsidR="001A30A9">
              <w:rPr>
                <w:noProof/>
                <w:webHidden/>
              </w:rPr>
              <w:tab/>
            </w:r>
            <w:r w:rsidR="001A30A9">
              <w:rPr>
                <w:noProof/>
                <w:webHidden/>
              </w:rPr>
              <w:fldChar w:fldCharType="begin"/>
            </w:r>
            <w:r w:rsidR="001A30A9">
              <w:rPr>
                <w:noProof/>
                <w:webHidden/>
              </w:rPr>
              <w:instrText xml:space="preserve"> PAGEREF _Toc220579441 \h </w:instrText>
            </w:r>
            <w:r w:rsidR="001A30A9">
              <w:rPr>
                <w:noProof/>
                <w:webHidden/>
              </w:rPr>
            </w:r>
            <w:r w:rsidR="001A30A9">
              <w:rPr>
                <w:noProof/>
                <w:webHidden/>
              </w:rPr>
              <w:fldChar w:fldCharType="separate"/>
            </w:r>
            <w:r w:rsidR="001A30A9">
              <w:rPr>
                <w:noProof/>
                <w:webHidden/>
              </w:rPr>
              <w:t>53</w:t>
            </w:r>
            <w:r w:rsidR="001A30A9">
              <w:rPr>
                <w:noProof/>
                <w:webHidden/>
              </w:rPr>
              <w:fldChar w:fldCharType="end"/>
            </w:r>
          </w:hyperlink>
        </w:p>
        <w:p w14:paraId="3AC4C1E9" w14:textId="18AE7D4E" w:rsidR="001A30A9" w:rsidRDefault="00B132B7">
          <w:pPr>
            <w:pStyle w:val="30"/>
            <w:tabs>
              <w:tab w:val="left" w:pos="1440"/>
              <w:tab w:val="right" w:leader="dot" w:pos="9679"/>
            </w:tabs>
            <w:rPr>
              <w:noProof/>
            </w:rPr>
          </w:pPr>
          <w:hyperlink w:anchor="_Toc220579442" w:history="1">
            <w:r w:rsidR="001A30A9" w:rsidRPr="007362F1">
              <w:rPr>
                <w:rStyle w:val="ad"/>
                <w:noProof/>
                <w:lang w:val="ru-RU"/>
              </w:rPr>
              <w:t>7.2.3</w:t>
            </w:r>
            <w:r w:rsidR="001A30A9">
              <w:rPr>
                <w:noProof/>
              </w:rPr>
              <w:tab/>
            </w:r>
            <w:r w:rsidR="001A30A9" w:rsidRPr="007362F1">
              <w:rPr>
                <w:rStyle w:val="ad"/>
                <w:noProof/>
                <w:lang w:val="ru-RU"/>
              </w:rPr>
              <w:t>Поиск музыки</w:t>
            </w:r>
            <w:r w:rsidR="001A30A9">
              <w:rPr>
                <w:noProof/>
                <w:webHidden/>
              </w:rPr>
              <w:tab/>
            </w:r>
            <w:r w:rsidR="001A30A9">
              <w:rPr>
                <w:noProof/>
                <w:webHidden/>
              </w:rPr>
              <w:fldChar w:fldCharType="begin"/>
            </w:r>
            <w:r w:rsidR="001A30A9">
              <w:rPr>
                <w:noProof/>
                <w:webHidden/>
              </w:rPr>
              <w:instrText xml:space="preserve"> PAGEREF _Toc220579442 \h </w:instrText>
            </w:r>
            <w:r w:rsidR="001A30A9">
              <w:rPr>
                <w:noProof/>
                <w:webHidden/>
              </w:rPr>
            </w:r>
            <w:r w:rsidR="001A30A9">
              <w:rPr>
                <w:noProof/>
                <w:webHidden/>
              </w:rPr>
              <w:fldChar w:fldCharType="separate"/>
            </w:r>
            <w:r w:rsidR="001A30A9">
              <w:rPr>
                <w:noProof/>
                <w:webHidden/>
              </w:rPr>
              <w:t>54</w:t>
            </w:r>
            <w:r w:rsidR="001A30A9">
              <w:rPr>
                <w:noProof/>
                <w:webHidden/>
              </w:rPr>
              <w:fldChar w:fldCharType="end"/>
            </w:r>
          </w:hyperlink>
        </w:p>
        <w:p w14:paraId="294FCCE1" w14:textId="0FB184B7" w:rsidR="001A30A9" w:rsidRDefault="00B132B7">
          <w:pPr>
            <w:pStyle w:val="30"/>
            <w:tabs>
              <w:tab w:val="left" w:pos="1440"/>
              <w:tab w:val="right" w:leader="dot" w:pos="9679"/>
            </w:tabs>
            <w:rPr>
              <w:noProof/>
            </w:rPr>
          </w:pPr>
          <w:hyperlink w:anchor="_Toc220579443" w:history="1">
            <w:r w:rsidR="001A30A9" w:rsidRPr="007362F1">
              <w:rPr>
                <w:rStyle w:val="ad"/>
                <w:noProof/>
                <w:lang w:val="ru-RU"/>
              </w:rPr>
              <w:t>7.2.4</w:t>
            </w:r>
            <w:r w:rsidR="001A30A9">
              <w:rPr>
                <w:noProof/>
              </w:rPr>
              <w:tab/>
            </w:r>
            <w:r w:rsidR="001A30A9" w:rsidRPr="007362F1">
              <w:rPr>
                <w:rStyle w:val="ad"/>
                <w:noProof/>
                <w:lang w:val="ru-RU"/>
              </w:rPr>
              <w:t>Списки воспроизведения</w:t>
            </w:r>
            <w:r w:rsidR="001A30A9">
              <w:rPr>
                <w:noProof/>
                <w:webHidden/>
              </w:rPr>
              <w:tab/>
            </w:r>
            <w:r w:rsidR="001A30A9">
              <w:rPr>
                <w:noProof/>
                <w:webHidden/>
              </w:rPr>
              <w:fldChar w:fldCharType="begin"/>
            </w:r>
            <w:r w:rsidR="001A30A9">
              <w:rPr>
                <w:noProof/>
                <w:webHidden/>
              </w:rPr>
              <w:instrText xml:space="preserve"> PAGEREF _Toc220579443 \h </w:instrText>
            </w:r>
            <w:r w:rsidR="001A30A9">
              <w:rPr>
                <w:noProof/>
                <w:webHidden/>
              </w:rPr>
            </w:r>
            <w:r w:rsidR="001A30A9">
              <w:rPr>
                <w:noProof/>
                <w:webHidden/>
              </w:rPr>
              <w:fldChar w:fldCharType="separate"/>
            </w:r>
            <w:r w:rsidR="001A30A9">
              <w:rPr>
                <w:noProof/>
                <w:webHidden/>
              </w:rPr>
              <w:t>54</w:t>
            </w:r>
            <w:r w:rsidR="001A30A9">
              <w:rPr>
                <w:noProof/>
                <w:webHidden/>
              </w:rPr>
              <w:fldChar w:fldCharType="end"/>
            </w:r>
          </w:hyperlink>
        </w:p>
        <w:p w14:paraId="7573A748" w14:textId="76F23649" w:rsidR="001A30A9" w:rsidRDefault="00B132B7">
          <w:pPr>
            <w:pStyle w:val="30"/>
            <w:tabs>
              <w:tab w:val="left" w:pos="1440"/>
              <w:tab w:val="right" w:leader="dot" w:pos="9679"/>
            </w:tabs>
            <w:rPr>
              <w:noProof/>
            </w:rPr>
          </w:pPr>
          <w:hyperlink w:anchor="_Toc220579444" w:history="1">
            <w:r w:rsidR="001A30A9" w:rsidRPr="007362F1">
              <w:rPr>
                <w:rStyle w:val="ad"/>
                <w:noProof/>
                <w:lang w:val="ru-RU"/>
              </w:rPr>
              <w:t>7.2.5</w:t>
            </w:r>
            <w:r w:rsidR="001A30A9">
              <w:rPr>
                <w:noProof/>
              </w:rPr>
              <w:tab/>
            </w:r>
            <w:r w:rsidR="001A30A9" w:rsidRPr="007362F1">
              <w:rPr>
                <w:rStyle w:val="ad"/>
                <w:noProof/>
                <w:lang w:val="ru-RU"/>
              </w:rPr>
              <w:t>Пользовательский список воспроизведения на основе папки</w:t>
            </w:r>
            <w:r w:rsidR="001A30A9">
              <w:rPr>
                <w:noProof/>
                <w:webHidden/>
              </w:rPr>
              <w:tab/>
            </w:r>
            <w:r w:rsidR="001A30A9">
              <w:rPr>
                <w:noProof/>
                <w:webHidden/>
              </w:rPr>
              <w:fldChar w:fldCharType="begin"/>
            </w:r>
            <w:r w:rsidR="001A30A9">
              <w:rPr>
                <w:noProof/>
                <w:webHidden/>
              </w:rPr>
              <w:instrText xml:space="preserve"> PAGEREF _Toc220579444 \h </w:instrText>
            </w:r>
            <w:r w:rsidR="001A30A9">
              <w:rPr>
                <w:noProof/>
                <w:webHidden/>
              </w:rPr>
            </w:r>
            <w:r w:rsidR="001A30A9">
              <w:rPr>
                <w:noProof/>
                <w:webHidden/>
              </w:rPr>
              <w:fldChar w:fldCharType="separate"/>
            </w:r>
            <w:r w:rsidR="001A30A9">
              <w:rPr>
                <w:noProof/>
                <w:webHidden/>
              </w:rPr>
              <w:t>54</w:t>
            </w:r>
            <w:r w:rsidR="001A30A9">
              <w:rPr>
                <w:noProof/>
                <w:webHidden/>
              </w:rPr>
              <w:fldChar w:fldCharType="end"/>
            </w:r>
          </w:hyperlink>
        </w:p>
        <w:p w14:paraId="70E5634C" w14:textId="1402BD31" w:rsidR="001A30A9" w:rsidRDefault="00B132B7">
          <w:pPr>
            <w:pStyle w:val="30"/>
            <w:tabs>
              <w:tab w:val="left" w:pos="1440"/>
              <w:tab w:val="right" w:leader="dot" w:pos="9679"/>
            </w:tabs>
            <w:rPr>
              <w:noProof/>
            </w:rPr>
          </w:pPr>
          <w:hyperlink w:anchor="_Toc220579445" w:history="1">
            <w:r w:rsidR="001A30A9" w:rsidRPr="007362F1">
              <w:rPr>
                <w:rStyle w:val="ad"/>
                <w:noProof/>
                <w:lang w:val="ru-RU"/>
              </w:rPr>
              <w:t>7.2.6</w:t>
            </w:r>
            <w:r w:rsidR="001A30A9">
              <w:rPr>
                <w:noProof/>
              </w:rPr>
              <w:tab/>
            </w:r>
            <w:r w:rsidR="001A30A9" w:rsidRPr="007362F1">
              <w:rPr>
                <w:rStyle w:val="ad"/>
                <w:noProof/>
                <w:lang w:val="ru-RU"/>
              </w:rPr>
              <w:t>Объявление имени папки и файла</w:t>
            </w:r>
            <w:r w:rsidR="001A30A9">
              <w:rPr>
                <w:noProof/>
                <w:webHidden/>
              </w:rPr>
              <w:tab/>
            </w:r>
            <w:r w:rsidR="001A30A9">
              <w:rPr>
                <w:noProof/>
                <w:webHidden/>
              </w:rPr>
              <w:fldChar w:fldCharType="begin"/>
            </w:r>
            <w:r w:rsidR="001A30A9">
              <w:rPr>
                <w:noProof/>
                <w:webHidden/>
              </w:rPr>
              <w:instrText xml:space="preserve"> PAGEREF _Toc220579445 \h </w:instrText>
            </w:r>
            <w:r w:rsidR="001A30A9">
              <w:rPr>
                <w:noProof/>
                <w:webHidden/>
              </w:rPr>
            </w:r>
            <w:r w:rsidR="001A30A9">
              <w:rPr>
                <w:noProof/>
                <w:webHidden/>
              </w:rPr>
              <w:fldChar w:fldCharType="separate"/>
            </w:r>
            <w:r w:rsidR="001A30A9">
              <w:rPr>
                <w:noProof/>
                <w:webHidden/>
              </w:rPr>
              <w:t>55</w:t>
            </w:r>
            <w:r w:rsidR="001A30A9">
              <w:rPr>
                <w:noProof/>
                <w:webHidden/>
              </w:rPr>
              <w:fldChar w:fldCharType="end"/>
            </w:r>
          </w:hyperlink>
        </w:p>
        <w:p w14:paraId="2B1F5B6A" w14:textId="2ACA7BD6" w:rsidR="001A30A9" w:rsidRDefault="00B132B7">
          <w:pPr>
            <w:pStyle w:val="20"/>
            <w:tabs>
              <w:tab w:val="left" w:pos="960"/>
              <w:tab w:val="right" w:leader="dot" w:pos="9679"/>
            </w:tabs>
            <w:rPr>
              <w:noProof/>
            </w:rPr>
          </w:pPr>
          <w:hyperlink w:anchor="_Toc220579446" w:history="1">
            <w:r w:rsidR="001A30A9" w:rsidRPr="007362F1">
              <w:rPr>
                <w:rStyle w:val="ad"/>
                <w:noProof/>
                <w:lang w:val="ru-RU"/>
              </w:rPr>
              <w:t>7.3</w:t>
            </w:r>
            <w:r w:rsidR="001A30A9">
              <w:rPr>
                <w:noProof/>
              </w:rPr>
              <w:tab/>
            </w:r>
            <w:r w:rsidR="001A30A9" w:rsidRPr="007362F1">
              <w:rPr>
                <w:rStyle w:val="ad"/>
                <w:noProof/>
                <w:lang w:val="ru-RU"/>
              </w:rPr>
              <w:t>Сохраненные подкасты</w:t>
            </w:r>
            <w:r w:rsidR="001A30A9">
              <w:rPr>
                <w:noProof/>
                <w:webHidden/>
              </w:rPr>
              <w:tab/>
            </w:r>
            <w:r w:rsidR="001A30A9">
              <w:rPr>
                <w:noProof/>
                <w:webHidden/>
              </w:rPr>
              <w:fldChar w:fldCharType="begin"/>
            </w:r>
            <w:r w:rsidR="001A30A9">
              <w:rPr>
                <w:noProof/>
                <w:webHidden/>
              </w:rPr>
              <w:instrText xml:space="preserve"> PAGEREF _Toc220579446 \h </w:instrText>
            </w:r>
            <w:r w:rsidR="001A30A9">
              <w:rPr>
                <w:noProof/>
                <w:webHidden/>
              </w:rPr>
            </w:r>
            <w:r w:rsidR="001A30A9">
              <w:rPr>
                <w:noProof/>
                <w:webHidden/>
              </w:rPr>
              <w:fldChar w:fldCharType="separate"/>
            </w:r>
            <w:r w:rsidR="001A30A9">
              <w:rPr>
                <w:noProof/>
                <w:webHidden/>
              </w:rPr>
              <w:t>55</w:t>
            </w:r>
            <w:r w:rsidR="001A30A9">
              <w:rPr>
                <w:noProof/>
                <w:webHidden/>
              </w:rPr>
              <w:fldChar w:fldCharType="end"/>
            </w:r>
          </w:hyperlink>
        </w:p>
        <w:p w14:paraId="6D02AE46" w14:textId="7DFD8424" w:rsidR="001A30A9" w:rsidRDefault="00B132B7">
          <w:pPr>
            <w:pStyle w:val="30"/>
            <w:tabs>
              <w:tab w:val="left" w:pos="1440"/>
              <w:tab w:val="right" w:leader="dot" w:pos="9679"/>
            </w:tabs>
            <w:rPr>
              <w:noProof/>
            </w:rPr>
          </w:pPr>
          <w:hyperlink w:anchor="_Toc220579447" w:history="1">
            <w:r w:rsidR="001A30A9" w:rsidRPr="007362F1">
              <w:rPr>
                <w:rStyle w:val="ad"/>
                <w:noProof/>
                <w:lang w:val="ru-RU"/>
              </w:rPr>
              <w:t>7.3.1</w:t>
            </w:r>
            <w:r w:rsidR="001A30A9">
              <w:rPr>
                <w:noProof/>
              </w:rPr>
              <w:tab/>
            </w:r>
            <w:r w:rsidR="001A30A9" w:rsidRPr="007362F1">
              <w:rPr>
                <w:rStyle w:val="ad"/>
                <w:noProof/>
                <w:lang w:val="ru-RU"/>
              </w:rPr>
              <w:t>Сохраненные подкасты Структура</w:t>
            </w:r>
            <w:r w:rsidR="001A30A9">
              <w:rPr>
                <w:noProof/>
                <w:webHidden/>
              </w:rPr>
              <w:tab/>
            </w:r>
            <w:r w:rsidR="001A30A9">
              <w:rPr>
                <w:noProof/>
                <w:webHidden/>
              </w:rPr>
              <w:fldChar w:fldCharType="begin"/>
            </w:r>
            <w:r w:rsidR="001A30A9">
              <w:rPr>
                <w:noProof/>
                <w:webHidden/>
              </w:rPr>
              <w:instrText xml:space="preserve"> PAGEREF _Toc220579447 \h </w:instrText>
            </w:r>
            <w:r w:rsidR="001A30A9">
              <w:rPr>
                <w:noProof/>
                <w:webHidden/>
              </w:rPr>
            </w:r>
            <w:r w:rsidR="001A30A9">
              <w:rPr>
                <w:noProof/>
                <w:webHidden/>
              </w:rPr>
              <w:fldChar w:fldCharType="separate"/>
            </w:r>
            <w:r w:rsidR="001A30A9">
              <w:rPr>
                <w:noProof/>
                <w:webHidden/>
              </w:rPr>
              <w:t>56</w:t>
            </w:r>
            <w:r w:rsidR="001A30A9">
              <w:rPr>
                <w:noProof/>
                <w:webHidden/>
              </w:rPr>
              <w:fldChar w:fldCharType="end"/>
            </w:r>
          </w:hyperlink>
        </w:p>
        <w:p w14:paraId="1AE4992F" w14:textId="023CEF85" w:rsidR="001A30A9" w:rsidRDefault="00B132B7">
          <w:pPr>
            <w:pStyle w:val="30"/>
            <w:tabs>
              <w:tab w:val="left" w:pos="1440"/>
              <w:tab w:val="right" w:leader="dot" w:pos="9679"/>
            </w:tabs>
            <w:rPr>
              <w:noProof/>
            </w:rPr>
          </w:pPr>
          <w:hyperlink w:anchor="_Toc220579448" w:history="1">
            <w:r w:rsidR="001A30A9" w:rsidRPr="007362F1">
              <w:rPr>
                <w:rStyle w:val="ad"/>
                <w:noProof/>
                <w:lang w:val="ru-RU"/>
              </w:rPr>
              <w:t>7.3.2</w:t>
            </w:r>
            <w:r w:rsidR="001A30A9">
              <w:rPr>
                <w:noProof/>
              </w:rPr>
              <w:tab/>
            </w:r>
            <w:r w:rsidR="001A30A9" w:rsidRPr="007362F1">
              <w:rPr>
                <w:rStyle w:val="ad"/>
                <w:noProof/>
                <w:lang w:val="ru-RU"/>
              </w:rPr>
              <w:t>Сохраненные подкасты Характеристики</w:t>
            </w:r>
            <w:r w:rsidR="001A30A9">
              <w:rPr>
                <w:noProof/>
                <w:webHidden/>
              </w:rPr>
              <w:tab/>
            </w:r>
            <w:r w:rsidR="001A30A9">
              <w:rPr>
                <w:noProof/>
                <w:webHidden/>
              </w:rPr>
              <w:fldChar w:fldCharType="begin"/>
            </w:r>
            <w:r w:rsidR="001A30A9">
              <w:rPr>
                <w:noProof/>
                <w:webHidden/>
              </w:rPr>
              <w:instrText xml:space="preserve"> PAGEREF _Toc220579448 \h </w:instrText>
            </w:r>
            <w:r w:rsidR="001A30A9">
              <w:rPr>
                <w:noProof/>
                <w:webHidden/>
              </w:rPr>
            </w:r>
            <w:r w:rsidR="001A30A9">
              <w:rPr>
                <w:noProof/>
                <w:webHidden/>
              </w:rPr>
              <w:fldChar w:fldCharType="separate"/>
            </w:r>
            <w:r w:rsidR="001A30A9">
              <w:rPr>
                <w:noProof/>
                <w:webHidden/>
              </w:rPr>
              <w:t>56</w:t>
            </w:r>
            <w:r w:rsidR="001A30A9">
              <w:rPr>
                <w:noProof/>
                <w:webHidden/>
              </w:rPr>
              <w:fldChar w:fldCharType="end"/>
            </w:r>
          </w:hyperlink>
        </w:p>
        <w:p w14:paraId="4ED56D53" w14:textId="3758F3E9" w:rsidR="001A30A9" w:rsidRDefault="00B132B7">
          <w:pPr>
            <w:pStyle w:val="20"/>
            <w:tabs>
              <w:tab w:val="left" w:pos="960"/>
              <w:tab w:val="right" w:leader="dot" w:pos="9679"/>
            </w:tabs>
            <w:rPr>
              <w:noProof/>
            </w:rPr>
          </w:pPr>
          <w:hyperlink w:anchor="_Toc220579449" w:history="1">
            <w:r w:rsidR="001A30A9" w:rsidRPr="007362F1">
              <w:rPr>
                <w:rStyle w:val="ad"/>
                <w:noProof/>
                <w:lang w:val="ru-RU"/>
              </w:rPr>
              <w:t>7.4</w:t>
            </w:r>
            <w:r w:rsidR="001A30A9">
              <w:rPr>
                <w:noProof/>
              </w:rPr>
              <w:tab/>
            </w:r>
            <w:r w:rsidR="001A30A9" w:rsidRPr="007362F1">
              <w:rPr>
                <w:rStyle w:val="ad"/>
                <w:noProof/>
                <w:lang w:val="ru-RU"/>
              </w:rPr>
              <w:t>Книжная полка Тексты</w:t>
            </w:r>
            <w:r w:rsidR="001A30A9">
              <w:rPr>
                <w:noProof/>
                <w:webHidden/>
              </w:rPr>
              <w:tab/>
            </w:r>
            <w:r w:rsidR="001A30A9">
              <w:rPr>
                <w:noProof/>
                <w:webHidden/>
              </w:rPr>
              <w:fldChar w:fldCharType="begin"/>
            </w:r>
            <w:r w:rsidR="001A30A9">
              <w:rPr>
                <w:noProof/>
                <w:webHidden/>
              </w:rPr>
              <w:instrText xml:space="preserve"> PAGEREF _Toc220579449 \h </w:instrText>
            </w:r>
            <w:r w:rsidR="001A30A9">
              <w:rPr>
                <w:noProof/>
                <w:webHidden/>
              </w:rPr>
            </w:r>
            <w:r w:rsidR="001A30A9">
              <w:rPr>
                <w:noProof/>
                <w:webHidden/>
              </w:rPr>
              <w:fldChar w:fldCharType="separate"/>
            </w:r>
            <w:r w:rsidR="001A30A9">
              <w:rPr>
                <w:noProof/>
                <w:webHidden/>
              </w:rPr>
              <w:t>56</w:t>
            </w:r>
            <w:r w:rsidR="001A30A9">
              <w:rPr>
                <w:noProof/>
                <w:webHidden/>
              </w:rPr>
              <w:fldChar w:fldCharType="end"/>
            </w:r>
          </w:hyperlink>
        </w:p>
        <w:p w14:paraId="6CCFED67" w14:textId="4327DF9E" w:rsidR="001A30A9" w:rsidRDefault="00B132B7">
          <w:pPr>
            <w:pStyle w:val="30"/>
            <w:tabs>
              <w:tab w:val="left" w:pos="1440"/>
              <w:tab w:val="right" w:leader="dot" w:pos="9679"/>
            </w:tabs>
            <w:rPr>
              <w:noProof/>
            </w:rPr>
          </w:pPr>
          <w:hyperlink w:anchor="_Toc220579450" w:history="1">
            <w:r w:rsidR="001A30A9" w:rsidRPr="007362F1">
              <w:rPr>
                <w:rStyle w:val="ad"/>
                <w:noProof/>
                <w:lang w:val="ru-RU"/>
              </w:rPr>
              <w:t>7.4.1</w:t>
            </w:r>
            <w:r w:rsidR="001A30A9">
              <w:rPr>
                <w:noProof/>
              </w:rPr>
              <w:tab/>
            </w:r>
            <w:r w:rsidR="001A30A9" w:rsidRPr="007362F1">
              <w:rPr>
                <w:rStyle w:val="ad"/>
                <w:noProof/>
                <w:lang w:val="ru-RU"/>
              </w:rPr>
              <w:t>Текстовый файл Структура</w:t>
            </w:r>
            <w:r w:rsidR="001A30A9">
              <w:rPr>
                <w:noProof/>
                <w:webHidden/>
              </w:rPr>
              <w:tab/>
            </w:r>
            <w:r w:rsidR="001A30A9">
              <w:rPr>
                <w:noProof/>
                <w:webHidden/>
              </w:rPr>
              <w:fldChar w:fldCharType="begin"/>
            </w:r>
            <w:r w:rsidR="001A30A9">
              <w:rPr>
                <w:noProof/>
                <w:webHidden/>
              </w:rPr>
              <w:instrText xml:space="preserve"> PAGEREF _Toc220579450 \h </w:instrText>
            </w:r>
            <w:r w:rsidR="001A30A9">
              <w:rPr>
                <w:noProof/>
                <w:webHidden/>
              </w:rPr>
            </w:r>
            <w:r w:rsidR="001A30A9">
              <w:rPr>
                <w:noProof/>
                <w:webHidden/>
              </w:rPr>
              <w:fldChar w:fldCharType="separate"/>
            </w:r>
            <w:r w:rsidR="001A30A9">
              <w:rPr>
                <w:noProof/>
                <w:webHidden/>
              </w:rPr>
              <w:t>57</w:t>
            </w:r>
            <w:r w:rsidR="001A30A9">
              <w:rPr>
                <w:noProof/>
                <w:webHidden/>
              </w:rPr>
              <w:fldChar w:fldCharType="end"/>
            </w:r>
          </w:hyperlink>
        </w:p>
        <w:p w14:paraId="7FD389F7" w14:textId="5CC03298" w:rsidR="001A30A9" w:rsidRDefault="00B132B7">
          <w:pPr>
            <w:pStyle w:val="30"/>
            <w:tabs>
              <w:tab w:val="left" w:pos="1440"/>
              <w:tab w:val="right" w:leader="dot" w:pos="9679"/>
            </w:tabs>
            <w:rPr>
              <w:noProof/>
            </w:rPr>
          </w:pPr>
          <w:hyperlink w:anchor="_Toc220579451" w:history="1">
            <w:r w:rsidR="001A30A9" w:rsidRPr="007362F1">
              <w:rPr>
                <w:rStyle w:val="ad"/>
                <w:noProof/>
                <w:lang w:val="ru-RU"/>
              </w:rPr>
              <w:t>7.4.2</w:t>
            </w:r>
            <w:r w:rsidR="001A30A9">
              <w:rPr>
                <w:noProof/>
              </w:rPr>
              <w:tab/>
            </w:r>
            <w:r w:rsidR="001A30A9" w:rsidRPr="007362F1">
              <w:rPr>
                <w:rStyle w:val="ad"/>
                <w:noProof/>
                <w:lang w:val="ru-RU"/>
              </w:rPr>
              <w:t>Текстовый файл Характеристики</w:t>
            </w:r>
            <w:r w:rsidR="001A30A9">
              <w:rPr>
                <w:noProof/>
                <w:webHidden/>
              </w:rPr>
              <w:tab/>
            </w:r>
            <w:r w:rsidR="001A30A9">
              <w:rPr>
                <w:noProof/>
                <w:webHidden/>
              </w:rPr>
              <w:fldChar w:fldCharType="begin"/>
            </w:r>
            <w:r w:rsidR="001A30A9">
              <w:rPr>
                <w:noProof/>
                <w:webHidden/>
              </w:rPr>
              <w:instrText xml:space="preserve"> PAGEREF _Toc220579451 \h </w:instrText>
            </w:r>
            <w:r w:rsidR="001A30A9">
              <w:rPr>
                <w:noProof/>
                <w:webHidden/>
              </w:rPr>
            </w:r>
            <w:r w:rsidR="001A30A9">
              <w:rPr>
                <w:noProof/>
                <w:webHidden/>
              </w:rPr>
              <w:fldChar w:fldCharType="separate"/>
            </w:r>
            <w:r w:rsidR="001A30A9">
              <w:rPr>
                <w:noProof/>
                <w:webHidden/>
              </w:rPr>
              <w:t>57</w:t>
            </w:r>
            <w:r w:rsidR="001A30A9">
              <w:rPr>
                <w:noProof/>
                <w:webHidden/>
              </w:rPr>
              <w:fldChar w:fldCharType="end"/>
            </w:r>
          </w:hyperlink>
        </w:p>
        <w:p w14:paraId="7160CB2E" w14:textId="7C700099" w:rsidR="001A30A9" w:rsidRDefault="00B132B7">
          <w:pPr>
            <w:pStyle w:val="30"/>
            <w:tabs>
              <w:tab w:val="left" w:pos="1440"/>
              <w:tab w:val="right" w:leader="dot" w:pos="9679"/>
            </w:tabs>
            <w:rPr>
              <w:noProof/>
            </w:rPr>
          </w:pPr>
          <w:hyperlink w:anchor="_Toc220579452" w:history="1">
            <w:r w:rsidR="001A30A9" w:rsidRPr="007362F1">
              <w:rPr>
                <w:rStyle w:val="ad"/>
                <w:noProof/>
                <w:lang w:val="ru-RU"/>
              </w:rPr>
              <w:t>7.4.3</w:t>
            </w:r>
            <w:r w:rsidR="001A30A9">
              <w:rPr>
                <w:noProof/>
              </w:rPr>
              <w:tab/>
            </w:r>
            <w:r w:rsidR="001A30A9" w:rsidRPr="007362F1">
              <w:rPr>
                <w:rStyle w:val="ad"/>
                <w:noProof/>
                <w:lang w:val="ru-RU"/>
              </w:rPr>
              <w:t xml:space="preserve">Навигация по заголовкам файлов </w:t>
            </w:r>
            <w:r w:rsidR="001A30A9" w:rsidRPr="007362F1">
              <w:rPr>
                <w:rStyle w:val="ad"/>
                <w:noProof/>
              </w:rPr>
              <w:t>HTML</w:t>
            </w:r>
            <w:r w:rsidR="001A30A9" w:rsidRPr="007362F1">
              <w:rPr>
                <w:rStyle w:val="ad"/>
                <w:noProof/>
                <w:lang w:val="ru-RU"/>
              </w:rPr>
              <w:t>/</w:t>
            </w:r>
            <w:r w:rsidR="001A30A9" w:rsidRPr="007362F1">
              <w:rPr>
                <w:rStyle w:val="ad"/>
                <w:noProof/>
              </w:rPr>
              <w:t>XML</w:t>
            </w:r>
            <w:r w:rsidR="001A30A9" w:rsidRPr="007362F1">
              <w:rPr>
                <w:rStyle w:val="ad"/>
                <w:noProof/>
                <w:lang w:val="ru-RU"/>
              </w:rPr>
              <w:t>/</w:t>
            </w:r>
            <w:r w:rsidR="001A30A9" w:rsidRPr="007362F1">
              <w:rPr>
                <w:rStyle w:val="ad"/>
                <w:noProof/>
              </w:rPr>
              <w:t>DOCX</w:t>
            </w:r>
            <w:r w:rsidR="001A30A9">
              <w:rPr>
                <w:noProof/>
                <w:webHidden/>
              </w:rPr>
              <w:tab/>
            </w:r>
            <w:r w:rsidR="001A30A9">
              <w:rPr>
                <w:noProof/>
                <w:webHidden/>
              </w:rPr>
              <w:fldChar w:fldCharType="begin"/>
            </w:r>
            <w:r w:rsidR="001A30A9">
              <w:rPr>
                <w:noProof/>
                <w:webHidden/>
              </w:rPr>
              <w:instrText xml:space="preserve"> PAGEREF _Toc220579452 \h </w:instrText>
            </w:r>
            <w:r w:rsidR="001A30A9">
              <w:rPr>
                <w:noProof/>
                <w:webHidden/>
              </w:rPr>
            </w:r>
            <w:r w:rsidR="001A30A9">
              <w:rPr>
                <w:noProof/>
                <w:webHidden/>
              </w:rPr>
              <w:fldChar w:fldCharType="separate"/>
            </w:r>
            <w:r w:rsidR="001A30A9">
              <w:rPr>
                <w:noProof/>
                <w:webHidden/>
              </w:rPr>
              <w:t>57</w:t>
            </w:r>
            <w:r w:rsidR="001A30A9">
              <w:rPr>
                <w:noProof/>
                <w:webHidden/>
              </w:rPr>
              <w:fldChar w:fldCharType="end"/>
            </w:r>
          </w:hyperlink>
        </w:p>
        <w:p w14:paraId="295F86B1" w14:textId="0B38E969" w:rsidR="001A30A9" w:rsidRDefault="00B132B7">
          <w:pPr>
            <w:pStyle w:val="20"/>
            <w:tabs>
              <w:tab w:val="left" w:pos="960"/>
              <w:tab w:val="right" w:leader="dot" w:pos="9679"/>
            </w:tabs>
            <w:rPr>
              <w:noProof/>
            </w:rPr>
          </w:pPr>
          <w:hyperlink w:anchor="_Toc220579453" w:history="1">
            <w:r w:rsidR="001A30A9" w:rsidRPr="007362F1">
              <w:rPr>
                <w:rStyle w:val="ad"/>
                <w:noProof/>
                <w:lang w:val="ru-RU"/>
              </w:rPr>
              <w:t>7.5</w:t>
            </w:r>
            <w:r w:rsidR="001A30A9">
              <w:rPr>
                <w:noProof/>
              </w:rPr>
              <w:tab/>
            </w:r>
            <w:r w:rsidR="001A30A9" w:rsidRPr="007362F1">
              <w:rPr>
                <w:rStyle w:val="ad"/>
                <w:noProof/>
                <w:lang w:val="ru-RU"/>
              </w:rPr>
              <w:t>Заметки</w:t>
            </w:r>
            <w:r w:rsidR="001A30A9">
              <w:rPr>
                <w:noProof/>
                <w:webHidden/>
              </w:rPr>
              <w:tab/>
            </w:r>
            <w:r w:rsidR="001A30A9">
              <w:rPr>
                <w:noProof/>
                <w:webHidden/>
              </w:rPr>
              <w:fldChar w:fldCharType="begin"/>
            </w:r>
            <w:r w:rsidR="001A30A9">
              <w:rPr>
                <w:noProof/>
                <w:webHidden/>
              </w:rPr>
              <w:instrText xml:space="preserve"> PAGEREF _Toc220579453 \h </w:instrText>
            </w:r>
            <w:r w:rsidR="001A30A9">
              <w:rPr>
                <w:noProof/>
                <w:webHidden/>
              </w:rPr>
            </w:r>
            <w:r w:rsidR="001A30A9">
              <w:rPr>
                <w:noProof/>
                <w:webHidden/>
              </w:rPr>
              <w:fldChar w:fldCharType="separate"/>
            </w:r>
            <w:r w:rsidR="001A30A9">
              <w:rPr>
                <w:noProof/>
                <w:webHidden/>
              </w:rPr>
              <w:t>57</w:t>
            </w:r>
            <w:r w:rsidR="001A30A9">
              <w:rPr>
                <w:noProof/>
                <w:webHidden/>
              </w:rPr>
              <w:fldChar w:fldCharType="end"/>
            </w:r>
          </w:hyperlink>
        </w:p>
        <w:p w14:paraId="50BF0C31" w14:textId="0DABD2B5" w:rsidR="001A30A9" w:rsidRDefault="00B132B7">
          <w:pPr>
            <w:pStyle w:val="30"/>
            <w:tabs>
              <w:tab w:val="left" w:pos="1440"/>
              <w:tab w:val="right" w:leader="dot" w:pos="9679"/>
            </w:tabs>
            <w:rPr>
              <w:noProof/>
            </w:rPr>
          </w:pPr>
          <w:hyperlink w:anchor="_Toc220579454" w:history="1">
            <w:r w:rsidR="001A30A9" w:rsidRPr="007362F1">
              <w:rPr>
                <w:rStyle w:val="ad"/>
                <w:noProof/>
                <w:lang w:val="ru-RU"/>
              </w:rPr>
              <w:t>7.5.1</w:t>
            </w:r>
            <w:r w:rsidR="001A30A9">
              <w:rPr>
                <w:noProof/>
              </w:rPr>
              <w:tab/>
            </w:r>
            <w:r w:rsidR="001A30A9" w:rsidRPr="007362F1">
              <w:rPr>
                <w:rStyle w:val="ad"/>
                <w:noProof/>
                <w:lang w:val="ru-RU"/>
              </w:rPr>
              <w:t>Файл Заметки Структура</w:t>
            </w:r>
            <w:r w:rsidR="001A30A9">
              <w:rPr>
                <w:noProof/>
                <w:webHidden/>
              </w:rPr>
              <w:tab/>
            </w:r>
            <w:r w:rsidR="001A30A9">
              <w:rPr>
                <w:noProof/>
                <w:webHidden/>
              </w:rPr>
              <w:fldChar w:fldCharType="begin"/>
            </w:r>
            <w:r w:rsidR="001A30A9">
              <w:rPr>
                <w:noProof/>
                <w:webHidden/>
              </w:rPr>
              <w:instrText xml:space="preserve"> PAGEREF _Toc220579454 \h </w:instrText>
            </w:r>
            <w:r w:rsidR="001A30A9">
              <w:rPr>
                <w:noProof/>
                <w:webHidden/>
              </w:rPr>
            </w:r>
            <w:r w:rsidR="001A30A9">
              <w:rPr>
                <w:noProof/>
                <w:webHidden/>
              </w:rPr>
              <w:fldChar w:fldCharType="separate"/>
            </w:r>
            <w:r w:rsidR="001A30A9">
              <w:rPr>
                <w:noProof/>
                <w:webHidden/>
              </w:rPr>
              <w:t>58</w:t>
            </w:r>
            <w:r w:rsidR="001A30A9">
              <w:rPr>
                <w:noProof/>
                <w:webHidden/>
              </w:rPr>
              <w:fldChar w:fldCharType="end"/>
            </w:r>
          </w:hyperlink>
        </w:p>
        <w:p w14:paraId="4C43901D" w14:textId="39B2A415" w:rsidR="001A30A9" w:rsidRDefault="00B132B7">
          <w:pPr>
            <w:pStyle w:val="30"/>
            <w:tabs>
              <w:tab w:val="left" w:pos="1440"/>
              <w:tab w:val="right" w:leader="dot" w:pos="9679"/>
            </w:tabs>
            <w:rPr>
              <w:noProof/>
            </w:rPr>
          </w:pPr>
          <w:hyperlink w:anchor="_Toc220579455" w:history="1">
            <w:r w:rsidR="001A30A9" w:rsidRPr="007362F1">
              <w:rPr>
                <w:rStyle w:val="ad"/>
                <w:noProof/>
                <w:lang w:val="ru-RU"/>
              </w:rPr>
              <w:t>7.5.2</w:t>
            </w:r>
            <w:r w:rsidR="001A30A9">
              <w:rPr>
                <w:noProof/>
              </w:rPr>
              <w:tab/>
            </w:r>
            <w:r w:rsidR="001A30A9" w:rsidRPr="007362F1">
              <w:rPr>
                <w:rStyle w:val="ad"/>
                <w:noProof/>
                <w:lang w:val="ru-RU"/>
              </w:rPr>
              <w:t>Файл Заметки Характеристики</w:t>
            </w:r>
            <w:r w:rsidR="001A30A9">
              <w:rPr>
                <w:noProof/>
                <w:webHidden/>
              </w:rPr>
              <w:tab/>
            </w:r>
            <w:r w:rsidR="001A30A9">
              <w:rPr>
                <w:noProof/>
                <w:webHidden/>
              </w:rPr>
              <w:fldChar w:fldCharType="begin"/>
            </w:r>
            <w:r w:rsidR="001A30A9">
              <w:rPr>
                <w:noProof/>
                <w:webHidden/>
              </w:rPr>
              <w:instrText xml:space="preserve"> PAGEREF _Toc220579455 \h </w:instrText>
            </w:r>
            <w:r w:rsidR="001A30A9">
              <w:rPr>
                <w:noProof/>
                <w:webHidden/>
              </w:rPr>
            </w:r>
            <w:r w:rsidR="001A30A9">
              <w:rPr>
                <w:noProof/>
                <w:webHidden/>
              </w:rPr>
              <w:fldChar w:fldCharType="separate"/>
            </w:r>
            <w:r w:rsidR="001A30A9">
              <w:rPr>
                <w:noProof/>
                <w:webHidden/>
              </w:rPr>
              <w:t>59</w:t>
            </w:r>
            <w:r w:rsidR="001A30A9">
              <w:rPr>
                <w:noProof/>
                <w:webHidden/>
              </w:rPr>
              <w:fldChar w:fldCharType="end"/>
            </w:r>
          </w:hyperlink>
        </w:p>
        <w:p w14:paraId="56FC79FB" w14:textId="7AEC296B" w:rsidR="001A30A9" w:rsidRDefault="00B132B7">
          <w:pPr>
            <w:pStyle w:val="10"/>
            <w:tabs>
              <w:tab w:val="left" w:pos="480"/>
              <w:tab w:val="right" w:leader="dot" w:pos="9679"/>
            </w:tabs>
            <w:rPr>
              <w:noProof/>
            </w:rPr>
          </w:pPr>
          <w:hyperlink w:anchor="_Toc220579456" w:history="1">
            <w:r w:rsidR="001A30A9" w:rsidRPr="007362F1">
              <w:rPr>
                <w:rStyle w:val="ad"/>
                <w:noProof/>
              </w:rPr>
              <w:t>8</w:t>
            </w:r>
            <w:r w:rsidR="001A30A9">
              <w:rPr>
                <w:noProof/>
              </w:rPr>
              <w:tab/>
            </w:r>
            <w:r w:rsidR="001A30A9" w:rsidRPr="007362F1">
              <w:rPr>
                <w:rStyle w:val="ad"/>
                <w:noProof/>
              </w:rPr>
              <w:t>Daisy Online</w:t>
            </w:r>
            <w:r w:rsidR="001A30A9">
              <w:rPr>
                <w:noProof/>
                <w:webHidden/>
              </w:rPr>
              <w:tab/>
            </w:r>
            <w:r w:rsidR="001A30A9">
              <w:rPr>
                <w:noProof/>
                <w:webHidden/>
              </w:rPr>
              <w:fldChar w:fldCharType="begin"/>
            </w:r>
            <w:r w:rsidR="001A30A9">
              <w:rPr>
                <w:noProof/>
                <w:webHidden/>
              </w:rPr>
              <w:instrText xml:space="preserve"> PAGEREF _Toc220579456 \h </w:instrText>
            </w:r>
            <w:r w:rsidR="001A30A9">
              <w:rPr>
                <w:noProof/>
                <w:webHidden/>
              </w:rPr>
            </w:r>
            <w:r w:rsidR="001A30A9">
              <w:rPr>
                <w:noProof/>
                <w:webHidden/>
              </w:rPr>
              <w:fldChar w:fldCharType="separate"/>
            </w:r>
            <w:r w:rsidR="001A30A9">
              <w:rPr>
                <w:noProof/>
                <w:webHidden/>
              </w:rPr>
              <w:t>60</w:t>
            </w:r>
            <w:r w:rsidR="001A30A9">
              <w:rPr>
                <w:noProof/>
                <w:webHidden/>
              </w:rPr>
              <w:fldChar w:fldCharType="end"/>
            </w:r>
          </w:hyperlink>
        </w:p>
        <w:p w14:paraId="2EE07D08" w14:textId="026A6C44" w:rsidR="001A30A9" w:rsidRDefault="00B132B7">
          <w:pPr>
            <w:pStyle w:val="20"/>
            <w:tabs>
              <w:tab w:val="left" w:pos="960"/>
              <w:tab w:val="right" w:leader="dot" w:pos="9679"/>
            </w:tabs>
            <w:rPr>
              <w:noProof/>
            </w:rPr>
          </w:pPr>
          <w:hyperlink w:anchor="_Toc220579457" w:history="1">
            <w:r w:rsidR="001A30A9" w:rsidRPr="007362F1">
              <w:rPr>
                <w:rStyle w:val="ad"/>
                <w:noProof/>
              </w:rPr>
              <w:t>8.1</w:t>
            </w:r>
            <w:r w:rsidR="001A30A9">
              <w:rPr>
                <w:noProof/>
              </w:rPr>
              <w:tab/>
            </w:r>
            <w:r w:rsidR="001A30A9" w:rsidRPr="007362F1">
              <w:rPr>
                <w:rStyle w:val="ad"/>
                <w:noProof/>
              </w:rPr>
              <w:t>Меню Настройки Daisy Online</w:t>
            </w:r>
            <w:r w:rsidR="001A30A9">
              <w:rPr>
                <w:noProof/>
                <w:webHidden/>
              </w:rPr>
              <w:tab/>
            </w:r>
            <w:r w:rsidR="001A30A9">
              <w:rPr>
                <w:noProof/>
                <w:webHidden/>
              </w:rPr>
              <w:fldChar w:fldCharType="begin"/>
            </w:r>
            <w:r w:rsidR="001A30A9">
              <w:rPr>
                <w:noProof/>
                <w:webHidden/>
              </w:rPr>
              <w:instrText xml:space="preserve"> PAGEREF _Toc220579457 \h </w:instrText>
            </w:r>
            <w:r w:rsidR="001A30A9">
              <w:rPr>
                <w:noProof/>
                <w:webHidden/>
              </w:rPr>
            </w:r>
            <w:r w:rsidR="001A30A9">
              <w:rPr>
                <w:noProof/>
                <w:webHidden/>
              </w:rPr>
              <w:fldChar w:fldCharType="separate"/>
            </w:r>
            <w:r w:rsidR="001A30A9">
              <w:rPr>
                <w:noProof/>
                <w:webHidden/>
              </w:rPr>
              <w:t>60</w:t>
            </w:r>
            <w:r w:rsidR="001A30A9">
              <w:rPr>
                <w:noProof/>
                <w:webHidden/>
              </w:rPr>
              <w:fldChar w:fldCharType="end"/>
            </w:r>
          </w:hyperlink>
        </w:p>
        <w:p w14:paraId="7529767E" w14:textId="69BD72EE" w:rsidR="001A30A9" w:rsidRDefault="00B132B7">
          <w:pPr>
            <w:pStyle w:val="20"/>
            <w:tabs>
              <w:tab w:val="left" w:pos="960"/>
              <w:tab w:val="right" w:leader="dot" w:pos="9679"/>
            </w:tabs>
            <w:rPr>
              <w:noProof/>
            </w:rPr>
          </w:pPr>
          <w:hyperlink w:anchor="_Toc220579458" w:history="1">
            <w:r w:rsidR="001A30A9" w:rsidRPr="007362F1">
              <w:rPr>
                <w:rStyle w:val="ad"/>
                <w:noProof/>
                <w:lang w:val="ru-RU"/>
              </w:rPr>
              <w:t>8.2</w:t>
            </w:r>
            <w:r w:rsidR="001A30A9">
              <w:rPr>
                <w:noProof/>
              </w:rPr>
              <w:tab/>
            </w:r>
            <w:r w:rsidR="001A30A9" w:rsidRPr="007362F1">
              <w:rPr>
                <w:rStyle w:val="ad"/>
                <w:noProof/>
                <w:lang w:val="ru-RU"/>
              </w:rPr>
              <w:t xml:space="preserve">Использование службы </w:t>
            </w:r>
            <w:r w:rsidR="001A30A9" w:rsidRPr="007362F1">
              <w:rPr>
                <w:rStyle w:val="ad"/>
                <w:noProof/>
              </w:rPr>
              <w:t>Daisy</w:t>
            </w:r>
            <w:r w:rsidR="001A30A9" w:rsidRPr="007362F1">
              <w:rPr>
                <w:rStyle w:val="ad"/>
                <w:noProof/>
                <w:lang w:val="ru-RU"/>
              </w:rPr>
              <w:t xml:space="preserve"> </w:t>
            </w:r>
            <w:r w:rsidR="001A30A9" w:rsidRPr="007362F1">
              <w:rPr>
                <w:rStyle w:val="ad"/>
                <w:noProof/>
              </w:rPr>
              <w:t>Online</w:t>
            </w:r>
            <w:r w:rsidR="001A30A9">
              <w:rPr>
                <w:noProof/>
                <w:webHidden/>
              </w:rPr>
              <w:tab/>
            </w:r>
            <w:r w:rsidR="001A30A9">
              <w:rPr>
                <w:noProof/>
                <w:webHidden/>
              </w:rPr>
              <w:fldChar w:fldCharType="begin"/>
            </w:r>
            <w:r w:rsidR="001A30A9">
              <w:rPr>
                <w:noProof/>
                <w:webHidden/>
              </w:rPr>
              <w:instrText xml:space="preserve"> PAGEREF _Toc220579458 \h </w:instrText>
            </w:r>
            <w:r w:rsidR="001A30A9">
              <w:rPr>
                <w:noProof/>
                <w:webHidden/>
              </w:rPr>
            </w:r>
            <w:r w:rsidR="001A30A9">
              <w:rPr>
                <w:noProof/>
                <w:webHidden/>
              </w:rPr>
              <w:fldChar w:fldCharType="separate"/>
            </w:r>
            <w:r w:rsidR="001A30A9">
              <w:rPr>
                <w:noProof/>
                <w:webHidden/>
              </w:rPr>
              <w:t>60</w:t>
            </w:r>
            <w:r w:rsidR="001A30A9">
              <w:rPr>
                <w:noProof/>
                <w:webHidden/>
              </w:rPr>
              <w:fldChar w:fldCharType="end"/>
            </w:r>
          </w:hyperlink>
        </w:p>
        <w:p w14:paraId="52B3B0C4" w14:textId="363B0739" w:rsidR="001A30A9" w:rsidRDefault="00B132B7">
          <w:pPr>
            <w:pStyle w:val="20"/>
            <w:tabs>
              <w:tab w:val="left" w:pos="960"/>
              <w:tab w:val="right" w:leader="dot" w:pos="9679"/>
            </w:tabs>
            <w:rPr>
              <w:noProof/>
            </w:rPr>
          </w:pPr>
          <w:hyperlink w:anchor="_Toc220579459" w:history="1">
            <w:r w:rsidR="001A30A9" w:rsidRPr="007362F1">
              <w:rPr>
                <w:rStyle w:val="ad"/>
                <w:noProof/>
                <w:lang w:val="ru-RU"/>
              </w:rPr>
              <w:t>8.3</w:t>
            </w:r>
            <w:r w:rsidR="001A30A9">
              <w:rPr>
                <w:noProof/>
              </w:rPr>
              <w:tab/>
            </w:r>
            <w:r w:rsidR="001A30A9" w:rsidRPr="007362F1">
              <w:rPr>
                <w:rStyle w:val="ad"/>
                <w:noProof/>
                <w:lang w:val="ru-RU"/>
              </w:rPr>
              <w:t>Методы загрузки</w:t>
            </w:r>
            <w:r w:rsidR="001A30A9">
              <w:rPr>
                <w:noProof/>
                <w:webHidden/>
              </w:rPr>
              <w:tab/>
            </w:r>
            <w:r w:rsidR="001A30A9">
              <w:rPr>
                <w:noProof/>
                <w:webHidden/>
              </w:rPr>
              <w:fldChar w:fldCharType="begin"/>
            </w:r>
            <w:r w:rsidR="001A30A9">
              <w:rPr>
                <w:noProof/>
                <w:webHidden/>
              </w:rPr>
              <w:instrText xml:space="preserve"> PAGEREF _Toc220579459 \h </w:instrText>
            </w:r>
            <w:r w:rsidR="001A30A9">
              <w:rPr>
                <w:noProof/>
                <w:webHidden/>
              </w:rPr>
            </w:r>
            <w:r w:rsidR="001A30A9">
              <w:rPr>
                <w:noProof/>
                <w:webHidden/>
              </w:rPr>
              <w:fldChar w:fldCharType="separate"/>
            </w:r>
            <w:r w:rsidR="001A30A9">
              <w:rPr>
                <w:noProof/>
                <w:webHidden/>
              </w:rPr>
              <w:t>61</w:t>
            </w:r>
            <w:r w:rsidR="001A30A9">
              <w:rPr>
                <w:noProof/>
                <w:webHidden/>
              </w:rPr>
              <w:fldChar w:fldCharType="end"/>
            </w:r>
          </w:hyperlink>
        </w:p>
        <w:p w14:paraId="529125BF" w14:textId="7417631C" w:rsidR="001A30A9" w:rsidRDefault="00B132B7">
          <w:pPr>
            <w:pStyle w:val="20"/>
            <w:tabs>
              <w:tab w:val="left" w:pos="960"/>
              <w:tab w:val="right" w:leader="dot" w:pos="9679"/>
            </w:tabs>
            <w:rPr>
              <w:noProof/>
            </w:rPr>
          </w:pPr>
          <w:hyperlink w:anchor="_Toc220579460" w:history="1">
            <w:r w:rsidR="001A30A9" w:rsidRPr="007362F1">
              <w:rPr>
                <w:rStyle w:val="ad"/>
                <w:noProof/>
                <w:lang w:val="ru-RU"/>
              </w:rPr>
              <w:t>8.4</w:t>
            </w:r>
            <w:r w:rsidR="001A30A9">
              <w:rPr>
                <w:noProof/>
              </w:rPr>
              <w:tab/>
            </w:r>
            <w:r w:rsidR="001A30A9" w:rsidRPr="007362F1">
              <w:rPr>
                <w:rStyle w:val="ad"/>
                <w:noProof/>
                <w:lang w:val="ru-RU"/>
              </w:rPr>
              <w:t xml:space="preserve">Перемещение по книжным полкам </w:t>
            </w:r>
            <w:r w:rsidR="001A30A9" w:rsidRPr="007362F1">
              <w:rPr>
                <w:rStyle w:val="ad"/>
                <w:noProof/>
              </w:rPr>
              <w:t>DAISY</w:t>
            </w:r>
            <w:r w:rsidR="001A30A9" w:rsidRPr="007362F1">
              <w:rPr>
                <w:rStyle w:val="ad"/>
                <w:noProof/>
                <w:lang w:val="ru-RU"/>
              </w:rPr>
              <w:t xml:space="preserve"> </w:t>
            </w:r>
            <w:r w:rsidR="001A30A9" w:rsidRPr="007362F1">
              <w:rPr>
                <w:rStyle w:val="ad"/>
                <w:noProof/>
              </w:rPr>
              <w:t>Online</w:t>
            </w:r>
            <w:r w:rsidR="001A30A9">
              <w:rPr>
                <w:noProof/>
                <w:webHidden/>
              </w:rPr>
              <w:tab/>
            </w:r>
            <w:r w:rsidR="001A30A9">
              <w:rPr>
                <w:noProof/>
                <w:webHidden/>
              </w:rPr>
              <w:fldChar w:fldCharType="begin"/>
            </w:r>
            <w:r w:rsidR="001A30A9">
              <w:rPr>
                <w:noProof/>
                <w:webHidden/>
              </w:rPr>
              <w:instrText xml:space="preserve"> PAGEREF _Toc220579460 \h </w:instrText>
            </w:r>
            <w:r w:rsidR="001A30A9">
              <w:rPr>
                <w:noProof/>
                <w:webHidden/>
              </w:rPr>
            </w:r>
            <w:r w:rsidR="001A30A9">
              <w:rPr>
                <w:noProof/>
                <w:webHidden/>
              </w:rPr>
              <w:fldChar w:fldCharType="separate"/>
            </w:r>
            <w:r w:rsidR="001A30A9">
              <w:rPr>
                <w:noProof/>
                <w:webHidden/>
              </w:rPr>
              <w:t>62</w:t>
            </w:r>
            <w:r w:rsidR="001A30A9">
              <w:rPr>
                <w:noProof/>
                <w:webHidden/>
              </w:rPr>
              <w:fldChar w:fldCharType="end"/>
            </w:r>
          </w:hyperlink>
        </w:p>
        <w:p w14:paraId="2561E25C" w14:textId="7125D27C" w:rsidR="001A30A9" w:rsidRDefault="00B132B7">
          <w:pPr>
            <w:pStyle w:val="10"/>
            <w:tabs>
              <w:tab w:val="left" w:pos="480"/>
              <w:tab w:val="right" w:leader="dot" w:pos="9679"/>
            </w:tabs>
            <w:rPr>
              <w:noProof/>
            </w:rPr>
          </w:pPr>
          <w:hyperlink w:anchor="_Toc220579461" w:history="1">
            <w:r w:rsidR="001A30A9" w:rsidRPr="007362F1">
              <w:rPr>
                <w:rStyle w:val="ad"/>
                <w:noProof/>
                <w:lang w:val="ru-RU"/>
              </w:rPr>
              <w:t>9</w:t>
            </w:r>
            <w:r w:rsidR="001A30A9">
              <w:rPr>
                <w:noProof/>
              </w:rPr>
              <w:tab/>
            </w:r>
            <w:r w:rsidR="001A30A9" w:rsidRPr="007362F1">
              <w:rPr>
                <w:rStyle w:val="ad"/>
                <w:noProof/>
                <w:lang w:val="ru-RU"/>
              </w:rPr>
              <w:t xml:space="preserve">Прочие беспроводные функции </w:t>
            </w:r>
            <w:r w:rsidR="001A30A9" w:rsidRPr="007362F1">
              <w:rPr>
                <w:rStyle w:val="ad"/>
                <w:noProof/>
              </w:rPr>
              <w:t>Stream</w:t>
            </w:r>
            <w:r w:rsidR="001A30A9">
              <w:rPr>
                <w:noProof/>
                <w:webHidden/>
              </w:rPr>
              <w:tab/>
            </w:r>
            <w:r w:rsidR="001A30A9">
              <w:rPr>
                <w:noProof/>
                <w:webHidden/>
              </w:rPr>
              <w:fldChar w:fldCharType="begin"/>
            </w:r>
            <w:r w:rsidR="001A30A9">
              <w:rPr>
                <w:noProof/>
                <w:webHidden/>
              </w:rPr>
              <w:instrText xml:space="preserve"> PAGEREF _Toc220579461 \h </w:instrText>
            </w:r>
            <w:r w:rsidR="001A30A9">
              <w:rPr>
                <w:noProof/>
                <w:webHidden/>
              </w:rPr>
            </w:r>
            <w:r w:rsidR="001A30A9">
              <w:rPr>
                <w:noProof/>
                <w:webHidden/>
              </w:rPr>
              <w:fldChar w:fldCharType="separate"/>
            </w:r>
            <w:r w:rsidR="001A30A9">
              <w:rPr>
                <w:noProof/>
                <w:webHidden/>
              </w:rPr>
              <w:t>63</w:t>
            </w:r>
            <w:r w:rsidR="001A30A9">
              <w:rPr>
                <w:noProof/>
                <w:webHidden/>
              </w:rPr>
              <w:fldChar w:fldCharType="end"/>
            </w:r>
          </w:hyperlink>
        </w:p>
        <w:p w14:paraId="3735B252" w14:textId="5A35D7D3" w:rsidR="001A30A9" w:rsidRDefault="00B132B7">
          <w:pPr>
            <w:pStyle w:val="20"/>
            <w:tabs>
              <w:tab w:val="left" w:pos="960"/>
              <w:tab w:val="right" w:leader="dot" w:pos="9679"/>
            </w:tabs>
            <w:rPr>
              <w:noProof/>
            </w:rPr>
          </w:pPr>
          <w:hyperlink w:anchor="_Toc220579462" w:history="1">
            <w:r w:rsidR="001A30A9" w:rsidRPr="007362F1">
              <w:rPr>
                <w:rStyle w:val="ad"/>
                <w:noProof/>
                <w:lang w:val="ru-RU"/>
              </w:rPr>
              <w:t>9.1</w:t>
            </w:r>
            <w:r w:rsidR="001A30A9">
              <w:rPr>
                <w:noProof/>
              </w:rPr>
              <w:tab/>
            </w:r>
            <w:r w:rsidR="001A30A9" w:rsidRPr="007362F1">
              <w:rPr>
                <w:rStyle w:val="ad"/>
                <w:noProof/>
                <w:lang w:val="ru-RU"/>
              </w:rPr>
              <w:t>Проверка обновлений онлайн</w:t>
            </w:r>
            <w:r w:rsidR="001A30A9">
              <w:rPr>
                <w:noProof/>
                <w:webHidden/>
              </w:rPr>
              <w:tab/>
            </w:r>
            <w:r w:rsidR="001A30A9">
              <w:rPr>
                <w:noProof/>
                <w:webHidden/>
              </w:rPr>
              <w:fldChar w:fldCharType="begin"/>
            </w:r>
            <w:r w:rsidR="001A30A9">
              <w:rPr>
                <w:noProof/>
                <w:webHidden/>
              </w:rPr>
              <w:instrText xml:space="preserve"> PAGEREF _Toc220579462 \h </w:instrText>
            </w:r>
            <w:r w:rsidR="001A30A9">
              <w:rPr>
                <w:noProof/>
                <w:webHidden/>
              </w:rPr>
            </w:r>
            <w:r w:rsidR="001A30A9">
              <w:rPr>
                <w:noProof/>
                <w:webHidden/>
              </w:rPr>
              <w:fldChar w:fldCharType="separate"/>
            </w:r>
            <w:r w:rsidR="001A30A9">
              <w:rPr>
                <w:noProof/>
                <w:webHidden/>
              </w:rPr>
              <w:t>63</w:t>
            </w:r>
            <w:r w:rsidR="001A30A9">
              <w:rPr>
                <w:noProof/>
                <w:webHidden/>
              </w:rPr>
              <w:fldChar w:fldCharType="end"/>
            </w:r>
          </w:hyperlink>
        </w:p>
        <w:p w14:paraId="2206D7E5" w14:textId="6A700CFE" w:rsidR="001A30A9" w:rsidRDefault="00B132B7">
          <w:pPr>
            <w:pStyle w:val="20"/>
            <w:tabs>
              <w:tab w:val="left" w:pos="960"/>
              <w:tab w:val="right" w:leader="dot" w:pos="9679"/>
            </w:tabs>
            <w:rPr>
              <w:noProof/>
            </w:rPr>
          </w:pPr>
          <w:hyperlink w:anchor="_Toc220579463" w:history="1">
            <w:r w:rsidR="001A30A9" w:rsidRPr="007362F1">
              <w:rPr>
                <w:rStyle w:val="ad"/>
                <w:noProof/>
                <w:lang w:val="ru-RU"/>
              </w:rPr>
              <w:t>9.2</w:t>
            </w:r>
            <w:r w:rsidR="001A30A9">
              <w:rPr>
                <w:noProof/>
              </w:rPr>
              <w:tab/>
            </w:r>
            <w:r w:rsidR="001A30A9" w:rsidRPr="007362F1">
              <w:rPr>
                <w:rStyle w:val="ad"/>
                <w:noProof/>
                <w:lang w:val="ru-RU"/>
              </w:rPr>
              <w:t>Онлайн Сервисы</w:t>
            </w:r>
            <w:r w:rsidR="001A30A9">
              <w:rPr>
                <w:noProof/>
                <w:webHidden/>
              </w:rPr>
              <w:tab/>
            </w:r>
            <w:r w:rsidR="001A30A9">
              <w:rPr>
                <w:noProof/>
                <w:webHidden/>
              </w:rPr>
              <w:fldChar w:fldCharType="begin"/>
            </w:r>
            <w:r w:rsidR="001A30A9">
              <w:rPr>
                <w:noProof/>
                <w:webHidden/>
              </w:rPr>
              <w:instrText xml:space="preserve"> PAGEREF _Toc220579463 \h </w:instrText>
            </w:r>
            <w:r w:rsidR="001A30A9">
              <w:rPr>
                <w:noProof/>
                <w:webHidden/>
              </w:rPr>
            </w:r>
            <w:r w:rsidR="001A30A9">
              <w:rPr>
                <w:noProof/>
                <w:webHidden/>
              </w:rPr>
              <w:fldChar w:fldCharType="separate"/>
            </w:r>
            <w:r w:rsidR="001A30A9">
              <w:rPr>
                <w:noProof/>
                <w:webHidden/>
              </w:rPr>
              <w:t>63</w:t>
            </w:r>
            <w:r w:rsidR="001A30A9">
              <w:rPr>
                <w:noProof/>
                <w:webHidden/>
              </w:rPr>
              <w:fldChar w:fldCharType="end"/>
            </w:r>
          </w:hyperlink>
        </w:p>
        <w:p w14:paraId="7B953970" w14:textId="5DBE428C" w:rsidR="001A30A9" w:rsidRDefault="00B132B7">
          <w:pPr>
            <w:pStyle w:val="30"/>
            <w:tabs>
              <w:tab w:val="left" w:pos="1440"/>
              <w:tab w:val="right" w:leader="dot" w:pos="9679"/>
            </w:tabs>
            <w:rPr>
              <w:noProof/>
            </w:rPr>
          </w:pPr>
          <w:hyperlink w:anchor="_Toc220579464" w:history="1">
            <w:r w:rsidR="001A30A9" w:rsidRPr="007362F1">
              <w:rPr>
                <w:rStyle w:val="ad"/>
                <w:noProof/>
                <w:lang w:val="ru-RU"/>
              </w:rPr>
              <w:t>9.2.1</w:t>
            </w:r>
            <w:r w:rsidR="001A30A9">
              <w:rPr>
                <w:noProof/>
              </w:rPr>
              <w:tab/>
            </w:r>
            <w:r w:rsidR="001A30A9" w:rsidRPr="007362F1">
              <w:rPr>
                <w:rStyle w:val="ad"/>
                <w:noProof/>
                <w:lang w:val="ru-RU"/>
              </w:rPr>
              <w:t xml:space="preserve">Новостная лента </w:t>
            </w:r>
            <w:r w:rsidR="001A30A9" w:rsidRPr="007362F1">
              <w:rPr>
                <w:rStyle w:val="ad"/>
                <w:noProof/>
              </w:rPr>
              <w:t>NFB</w:t>
            </w:r>
            <w:r w:rsidR="001A30A9" w:rsidRPr="007362F1">
              <w:rPr>
                <w:rStyle w:val="ad"/>
                <w:noProof/>
                <w:lang w:val="ru-RU"/>
              </w:rPr>
              <w:t xml:space="preserve"> (доступно только гражданам и резидентам США)</w:t>
            </w:r>
            <w:r w:rsidR="001A30A9">
              <w:rPr>
                <w:noProof/>
                <w:webHidden/>
              </w:rPr>
              <w:tab/>
            </w:r>
            <w:r w:rsidR="001A30A9">
              <w:rPr>
                <w:noProof/>
                <w:webHidden/>
              </w:rPr>
              <w:fldChar w:fldCharType="begin"/>
            </w:r>
            <w:r w:rsidR="001A30A9">
              <w:rPr>
                <w:noProof/>
                <w:webHidden/>
              </w:rPr>
              <w:instrText xml:space="preserve"> PAGEREF _Toc220579464 \h </w:instrText>
            </w:r>
            <w:r w:rsidR="001A30A9">
              <w:rPr>
                <w:noProof/>
                <w:webHidden/>
              </w:rPr>
            </w:r>
            <w:r w:rsidR="001A30A9">
              <w:rPr>
                <w:noProof/>
                <w:webHidden/>
              </w:rPr>
              <w:fldChar w:fldCharType="separate"/>
            </w:r>
            <w:r w:rsidR="001A30A9">
              <w:rPr>
                <w:noProof/>
                <w:webHidden/>
              </w:rPr>
              <w:t>63</w:t>
            </w:r>
            <w:r w:rsidR="001A30A9">
              <w:rPr>
                <w:noProof/>
                <w:webHidden/>
              </w:rPr>
              <w:fldChar w:fldCharType="end"/>
            </w:r>
          </w:hyperlink>
        </w:p>
        <w:p w14:paraId="26C9884F" w14:textId="789DC8D4" w:rsidR="001A30A9" w:rsidRDefault="00B132B7">
          <w:pPr>
            <w:pStyle w:val="30"/>
            <w:tabs>
              <w:tab w:val="left" w:pos="1440"/>
              <w:tab w:val="right" w:leader="dot" w:pos="9679"/>
            </w:tabs>
            <w:rPr>
              <w:noProof/>
            </w:rPr>
          </w:pPr>
          <w:hyperlink w:anchor="_Toc220579465" w:history="1">
            <w:r w:rsidR="001A30A9" w:rsidRPr="007362F1">
              <w:rPr>
                <w:rStyle w:val="ad"/>
                <w:noProof/>
                <w:lang w:val="ru-RU"/>
              </w:rPr>
              <w:t>9.2.2</w:t>
            </w:r>
            <w:r w:rsidR="001A30A9">
              <w:rPr>
                <w:noProof/>
              </w:rPr>
              <w:tab/>
            </w:r>
            <w:r w:rsidR="001A30A9" w:rsidRPr="007362F1">
              <w:rPr>
                <w:rStyle w:val="ad"/>
                <w:noProof/>
              </w:rPr>
              <w:t>NLS</w:t>
            </w:r>
            <w:r w:rsidR="001A30A9" w:rsidRPr="007362F1">
              <w:rPr>
                <w:rStyle w:val="ad"/>
                <w:noProof/>
                <w:lang w:val="ru-RU"/>
              </w:rPr>
              <w:t xml:space="preserve"> </w:t>
            </w:r>
            <w:r w:rsidR="001A30A9" w:rsidRPr="007362F1">
              <w:rPr>
                <w:rStyle w:val="ad"/>
                <w:noProof/>
              </w:rPr>
              <w:t>BARD</w:t>
            </w:r>
            <w:r w:rsidR="001A30A9" w:rsidRPr="007362F1">
              <w:rPr>
                <w:rStyle w:val="ad"/>
                <w:noProof/>
                <w:lang w:val="ru-RU"/>
              </w:rPr>
              <w:t xml:space="preserve"> (доступно только гражданам и резидентам США)</w:t>
            </w:r>
            <w:r w:rsidR="001A30A9">
              <w:rPr>
                <w:noProof/>
                <w:webHidden/>
              </w:rPr>
              <w:tab/>
            </w:r>
            <w:r w:rsidR="001A30A9">
              <w:rPr>
                <w:noProof/>
                <w:webHidden/>
              </w:rPr>
              <w:fldChar w:fldCharType="begin"/>
            </w:r>
            <w:r w:rsidR="001A30A9">
              <w:rPr>
                <w:noProof/>
                <w:webHidden/>
              </w:rPr>
              <w:instrText xml:space="preserve"> PAGEREF _Toc220579465 \h </w:instrText>
            </w:r>
            <w:r w:rsidR="001A30A9">
              <w:rPr>
                <w:noProof/>
                <w:webHidden/>
              </w:rPr>
            </w:r>
            <w:r w:rsidR="001A30A9">
              <w:rPr>
                <w:noProof/>
                <w:webHidden/>
              </w:rPr>
              <w:fldChar w:fldCharType="separate"/>
            </w:r>
            <w:r w:rsidR="001A30A9">
              <w:rPr>
                <w:noProof/>
                <w:webHidden/>
              </w:rPr>
              <w:t>64</w:t>
            </w:r>
            <w:r w:rsidR="001A30A9">
              <w:rPr>
                <w:noProof/>
                <w:webHidden/>
              </w:rPr>
              <w:fldChar w:fldCharType="end"/>
            </w:r>
          </w:hyperlink>
        </w:p>
        <w:p w14:paraId="1C7EF3AD" w14:textId="0D3EAC92" w:rsidR="001A30A9" w:rsidRDefault="00B132B7">
          <w:pPr>
            <w:pStyle w:val="30"/>
            <w:tabs>
              <w:tab w:val="left" w:pos="1440"/>
              <w:tab w:val="right" w:leader="dot" w:pos="9679"/>
            </w:tabs>
            <w:rPr>
              <w:noProof/>
            </w:rPr>
          </w:pPr>
          <w:hyperlink w:anchor="_Toc220579466" w:history="1">
            <w:r w:rsidR="001A30A9" w:rsidRPr="007362F1">
              <w:rPr>
                <w:rStyle w:val="ad"/>
                <w:noProof/>
                <w:lang w:val="ru-RU"/>
              </w:rPr>
              <w:t>9.2.3</w:t>
            </w:r>
            <w:r w:rsidR="001A30A9">
              <w:rPr>
                <w:noProof/>
              </w:rPr>
              <w:tab/>
            </w:r>
            <w:r w:rsidR="001A30A9" w:rsidRPr="007362F1">
              <w:rPr>
                <w:rStyle w:val="ad"/>
                <w:noProof/>
              </w:rPr>
              <w:t>Bookshare</w:t>
            </w:r>
            <w:r w:rsidR="001A30A9">
              <w:rPr>
                <w:noProof/>
                <w:webHidden/>
              </w:rPr>
              <w:tab/>
            </w:r>
            <w:r w:rsidR="001A30A9">
              <w:rPr>
                <w:noProof/>
                <w:webHidden/>
              </w:rPr>
              <w:fldChar w:fldCharType="begin"/>
            </w:r>
            <w:r w:rsidR="001A30A9">
              <w:rPr>
                <w:noProof/>
                <w:webHidden/>
              </w:rPr>
              <w:instrText xml:space="preserve"> PAGEREF _Toc220579466 \h </w:instrText>
            </w:r>
            <w:r w:rsidR="001A30A9">
              <w:rPr>
                <w:noProof/>
                <w:webHidden/>
              </w:rPr>
            </w:r>
            <w:r w:rsidR="001A30A9">
              <w:rPr>
                <w:noProof/>
                <w:webHidden/>
              </w:rPr>
              <w:fldChar w:fldCharType="separate"/>
            </w:r>
            <w:r w:rsidR="001A30A9">
              <w:rPr>
                <w:noProof/>
                <w:webHidden/>
              </w:rPr>
              <w:t>66</w:t>
            </w:r>
            <w:r w:rsidR="001A30A9">
              <w:rPr>
                <w:noProof/>
                <w:webHidden/>
              </w:rPr>
              <w:fldChar w:fldCharType="end"/>
            </w:r>
          </w:hyperlink>
        </w:p>
        <w:p w14:paraId="4D56F76F" w14:textId="0E45866F" w:rsidR="001A30A9" w:rsidRDefault="00B132B7">
          <w:pPr>
            <w:pStyle w:val="30"/>
            <w:tabs>
              <w:tab w:val="left" w:pos="1440"/>
              <w:tab w:val="right" w:leader="dot" w:pos="9679"/>
            </w:tabs>
            <w:rPr>
              <w:noProof/>
            </w:rPr>
          </w:pPr>
          <w:hyperlink w:anchor="_Toc220579467" w:history="1">
            <w:r w:rsidR="001A30A9" w:rsidRPr="007362F1">
              <w:rPr>
                <w:rStyle w:val="ad"/>
                <w:noProof/>
                <w:lang w:val="ru-RU"/>
              </w:rPr>
              <w:t>9.2.4</w:t>
            </w:r>
            <w:r w:rsidR="001A30A9">
              <w:rPr>
                <w:noProof/>
              </w:rPr>
              <w:tab/>
            </w:r>
            <w:r w:rsidR="001A30A9" w:rsidRPr="007362F1">
              <w:rPr>
                <w:rStyle w:val="ad"/>
                <w:noProof/>
                <w:lang w:val="ru-RU"/>
              </w:rPr>
              <w:t>Интернет радио</w:t>
            </w:r>
            <w:r w:rsidR="001A30A9">
              <w:rPr>
                <w:noProof/>
                <w:webHidden/>
              </w:rPr>
              <w:tab/>
            </w:r>
            <w:r w:rsidR="001A30A9">
              <w:rPr>
                <w:noProof/>
                <w:webHidden/>
              </w:rPr>
              <w:fldChar w:fldCharType="begin"/>
            </w:r>
            <w:r w:rsidR="001A30A9">
              <w:rPr>
                <w:noProof/>
                <w:webHidden/>
              </w:rPr>
              <w:instrText xml:space="preserve"> PAGEREF _Toc220579467 \h </w:instrText>
            </w:r>
            <w:r w:rsidR="001A30A9">
              <w:rPr>
                <w:noProof/>
                <w:webHidden/>
              </w:rPr>
            </w:r>
            <w:r w:rsidR="001A30A9">
              <w:rPr>
                <w:noProof/>
                <w:webHidden/>
              </w:rPr>
              <w:fldChar w:fldCharType="separate"/>
            </w:r>
            <w:r w:rsidR="001A30A9">
              <w:rPr>
                <w:noProof/>
                <w:webHidden/>
              </w:rPr>
              <w:t>68</w:t>
            </w:r>
            <w:r w:rsidR="001A30A9">
              <w:rPr>
                <w:noProof/>
                <w:webHidden/>
              </w:rPr>
              <w:fldChar w:fldCharType="end"/>
            </w:r>
          </w:hyperlink>
        </w:p>
        <w:p w14:paraId="1C5F3106" w14:textId="0AB7FA50" w:rsidR="001A30A9" w:rsidRDefault="00B132B7">
          <w:pPr>
            <w:pStyle w:val="30"/>
            <w:tabs>
              <w:tab w:val="left" w:pos="1440"/>
              <w:tab w:val="right" w:leader="dot" w:pos="9679"/>
            </w:tabs>
            <w:rPr>
              <w:noProof/>
            </w:rPr>
          </w:pPr>
          <w:hyperlink w:anchor="_Toc220579468" w:history="1">
            <w:r w:rsidR="001A30A9" w:rsidRPr="007362F1">
              <w:rPr>
                <w:rStyle w:val="ad"/>
                <w:noProof/>
                <w:lang w:val="ru-RU"/>
              </w:rPr>
              <w:t>9.2.5</w:t>
            </w:r>
            <w:r w:rsidR="001A30A9">
              <w:rPr>
                <w:noProof/>
              </w:rPr>
              <w:tab/>
            </w:r>
            <w:r w:rsidR="001A30A9" w:rsidRPr="007362F1">
              <w:rPr>
                <w:rStyle w:val="ad"/>
                <w:noProof/>
                <w:lang w:val="ru-RU"/>
              </w:rPr>
              <w:t>Ссылки (Википедия и Викисловарь)</w:t>
            </w:r>
            <w:r w:rsidR="001A30A9">
              <w:rPr>
                <w:noProof/>
                <w:webHidden/>
              </w:rPr>
              <w:tab/>
            </w:r>
            <w:r w:rsidR="001A30A9">
              <w:rPr>
                <w:noProof/>
                <w:webHidden/>
              </w:rPr>
              <w:fldChar w:fldCharType="begin"/>
            </w:r>
            <w:r w:rsidR="001A30A9">
              <w:rPr>
                <w:noProof/>
                <w:webHidden/>
              </w:rPr>
              <w:instrText xml:space="preserve"> PAGEREF _Toc220579468 \h </w:instrText>
            </w:r>
            <w:r w:rsidR="001A30A9">
              <w:rPr>
                <w:noProof/>
                <w:webHidden/>
              </w:rPr>
            </w:r>
            <w:r w:rsidR="001A30A9">
              <w:rPr>
                <w:noProof/>
                <w:webHidden/>
              </w:rPr>
              <w:fldChar w:fldCharType="separate"/>
            </w:r>
            <w:r w:rsidR="001A30A9">
              <w:rPr>
                <w:noProof/>
                <w:webHidden/>
              </w:rPr>
              <w:t>71</w:t>
            </w:r>
            <w:r w:rsidR="001A30A9">
              <w:rPr>
                <w:noProof/>
                <w:webHidden/>
              </w:rPr>
              <w:fldChar w:fldCharType="end"/>
            </w:r>
          </w:hyperlink>
        </w:p>
        <w:p w14:paraId="0AE8628A" w14:textId="1504DA9B" w:rsidR="001A30A9" w:rsidRDefault="00B132B7">
          <w:pPr>
            <w:pStyle w:val="30"/>
            <w:tabs>
              <w:tab w:val="left" w:pos="1440"/>
              <w:tab w:val="right" w:leader="dot" w:pos="9679"/>
            </w:tabs>
            <w:rPr>
              <w:noProof/>
            </w:rPr>
          </w:pPr>
          <w:hyperlink w:anchor="_Toc220579469" w:history="1">
            <w:r w:rsidR="001A30A9" w:rsidRPr="007362F1">
              <w:rPr>
                <w:rStyle w:val="ad"/>
                <w:noProof/>
                <w:lang w:val="ru-RU"/>
              </w:rPr>
              <w:t>9.2.6</w:t>
            </w:r>
            <w:r w:rsidR="001A30A9">
              <w:rPr>
                <w:noProof/>
              </w:rPr>
              <w:tab/>
            </w:r>
            <w:r w:rsidR="001A30A9" w:rsidRPr="007362F1">
              <w:rPr>
                <w:rStyle w:val="ad"/>
                <w:noProof/>
                <w:lang w:val="ru-RU"/>
              </w:rPr>
              <w:t>Подкасты</w:t>
            </w:r>
            <w:r w:rsidR="001A30A9">
              <w:rPr>
                <w:noProof/>
                <w:webHidden/>
              </w:rPr>
              <w:tab/>
            </w:r>
            <w:r w:rsidR="001A30A9">
              <w:rPr>
                <w:noProof/>
                <w:webHidden/>
              </w:rPr>
              <w:fldChar w:fldCharType="begin"/>
            </w:r>
            <w:r w:rsidR="001A30A9">
              <w:rPr>
                <w:noProof/>
                <w:webHidden/>
              </w:rPr>
              <w:instrText xml:space="preserve"> PAGEREF _Toc220579469 \h </w:instrText>
            </w:r>
            <w:r w:rsidR="001A30A9">
              <w:rPr>
                <w:noProof/>
                <w:webHidden/>
              </w:rPr>
            </w:r>
            <w:r w:rsidR="001A30A9">
              <w:rPr>
                <w:noProof/>
                <w:webHidden/>
              </w:rPr>
              <w:fldChar w:fldCharType="separate"/>
            </w:r>
            <w:r w:rsidR="001A30A9">
              <w:rPr>
                <w:noProof/>
                <w:webHidden/>
              </w:rPr>
              <w:t>72</w:t>
            </w:r>
            <w:r w:rsidR="001A30A9">
              <w:rPr>
                <w:noProof/>
                <w:webHidden/>
              </w:rPr>
              <w:fldChar w:fldCharType="end"/>
            </w:r>
          </w:hyperlink>
        </w:p>
        <w:p w14:paraId="1018F3D2" w14:textId="4F566C97" w:rsidR="001A30A9" w:rsidRDefault="00B132B7">
          <w:pPr>
            <w:pStyle w:val="30"/>
            <w:tabs>
              <w:tab w:val="left" w:pos="1440"/>
              <w:tab w:val="right" w:leader="dot" w:pos="9679"/>
            </w:tabs>
            <w:rPr>
              <w:noProof/>
            </w:rPr>
          </w:pPr>
          <w:hyperlink w:anchor="_Toc220579470" w:history="1">
            <w:r w:rsidR="001A30A9" w:rsidRPr="007362F1">
              <w:rPr>
                <w:rStyle w:val="ad"/>
                <w:noProof/>
                <w:lang w:val="ru-RU"/>
              </w:rPr>
              <w:t>9.2.7</w:t>
            </w:r>
            <w:r w:rsidR="001A30A9">
              <w:rPr>
                <w:noProof/>
              </w:rPr>
              <w:tab/>
            </w:r>
            <w:r w:rsidR="001A30A9" w:rsidRPr="007362F1">
              <w:rPr>
                <w:rStyle w:val="ad"/>
                <w:noProof/>
              </w:rPr>
              <w:t>TuneIn</w:t>
            </w:r>
            <w:r w:rsidR="001A30A9" w:rsidRPr="007362F1">
              <w:rPr>
                <w:rStyle w:val="ad"/>
                <w:noProof/>
                <w:lang w:val="ru-RU"/>
              </w:rPr>
              <w:t xml:space="preserve"> </w:t>
            </w:r>
            <w:r w:rsidR="001A30A9" w:rsidRPr="007362F1">
              <w:rPr>
                <w:rStyle w:val="ad"/>
                <w:noProof/>
              </w:rPr>
              <w:t>Radio</w:t>
            </w:r>
            <w:r w:rsidR="001A30A9">
              <w:rPr>
                <w:noProof/>
                <w:webHidden/>
              </w:rPr>
              <w:tab/>
            </w:r>
            <w:r w:rsidR="001A30A9">
              <w:rPr>
                <w:noProof/>
                <w:webHidden/>
              </w:rPr>
              <w:fldChar w:fldCharType="begin"/>
            </w:r>
            <w:r w:rsidR="001A30A9">
              <w:rPr>
                <w:noProof/>
                <w:webHidden/>
              </w:rPr>
              <w:instrText xml:space="preserve"> PAGEREF _Toc220579470 \h </w:instrText>
            </w:r>
            <w:r w:rsidR="001A30A9">
              <w:rPr>
                <w:noProof/>
                <w:webHidden/>
              </w:rPr>
            </w:r>
            <w:r w:rsidR="001A30A9">
              <w:rPr>
                <w:noProof/>
                <w:webHidden/>
              </w:rPr>
              <w:fldChar w:fldCharType="separate"/>
            </w:r>
            <w:r w:rsidR="001A30A9">
              <w:rPr>
                <w:noProof/>
                <w:webHidden/>
              </w:rPr>
              <w:t>75</w:t>
            </w:r>
            <w:r w:rsidR="001A30A9">
              <w:rPr>
                <w:noProof/>
                <w:webHidden/>
              </w:rPr>
              <w:fldChar w:fldCharType="end"/>
            </w:r>
          </w:hyperlink>
        </w:p>
        <w:p w14:paraId="284E6ECC" w14:textId="65C72890" w:rsidR="001A30A9" w:rsidRDefault="00B132B7">
          <w:pPr>
            <w:pStyle w:val="20"/>
            <w:tabs>
              <w:tab w:val="left" w:pos="960"/>
              <w:tab w:val="right" w:leader="dot" w:pos="9679"/>
            </w:tabs>
            <w:rPr>
              <w:noProof/>
            </w:rPr>
          </w:pPr>
          <w:hyperlink w:anchor="_Toc220579471" w:history="1">
            <w:r w:rsidR="001A30A9" w:rsidRPr="007362F1">
              <w:rPr>
                <w:rStyle w:val="ad"/>
                <w:noProof/>
                <w:lang w:val="ru-RU"/>
              </w:rPr>
              <w:t>9.3</w:t>
            </w:r>
            <w:r w:rsidR="001A30A9">
              <w:rPr>
                <w:noProof/>
              </w:rPr>
              <w:tab/>
            </w:r>
            <w:r w:rsidR="001A30A9" w:rsidRPr="007362F1">
              <w:rPr>
                <w:rStyle w:val="ad"/>
                <w:noProof/>
                <w:lang w:val="ru-RU"/>
              </w:rPr>
              <w:t xml:space="preserve">Онлайн авторизация </w:t>
            </w:r>
            <w:r w:rsidR="001A30A9" w:rsidRPr="007362F1">
              <w:rPr>
                <w:rStyle w:val="ad"/>
                <w:noProof/>
              </w:rPr>
              <w:t>NLS</w:t>
            </w:r>
            <w:r w:rsidR="001A30A9">
              <w:rPr>
                <w:noProof/>
                <w:webHidden/>
              </w:rPr>
              <w:tab/>
            </w:r>
            <w:r w:rsidR="001A30A9">
              <w:rPr>
                <w:noProof/>
                <w:webHidden/>
              </w:rPr>
              <w:fldChar w:fldCharType="begin"/>
            </w:r>
            <w:r w:rsidR="001A30A9">
              <w:rPr>
                <w:noProof/>
                <w:webHidden/>
              </w:rPr>
              <w:instrText xml:space="preserve"> PAGEREF _Toc220579471 \h </w:instrText>
            </w:r>
            <w:r w:rsidR="001A30A9">
              <w:rPr>
                <w:noProof/>
                <w:webHidden/>
              </w:rPr>
            </w:r>
            <w:r w:rsidR="001A30A9">
              <w:rPr>
                <w:noProof/>
                <w:webHidden/>
              </w:rPr>
              <w:fldChar w:fldCharType="separate"/>
            </w:r>
            <w:r w:rsidR="001A30A9">
              <w:rPr>
                <w:noProof/>
                <w:webHidden/>
              </w:rPr>
              <w:t>78</w:t>
            </w:r>
            <w:r w:rsidR="001A30A9">
              <w:rPr>
                <w:noProof/>
                <w:webHidden/>
              </w:rPr>
              <w:fldChar w:fldCharType="end"/>
            </w:r>
          </w:hyperlink>
        </w:p>
        <w:p w14:paraId="63FD41BA" w14:textId="7B55AF10" w:rsidR="001A30A9" w:rsidRDefault="00B132B7">
          <w:pPr>
            <w:pStyle w:val="10"/>
            <w:tabs>
              <w:tab w:val="left" w:pos="720"/>
              <w:tab w:val="right" w:leader="dot" w:pos="9679"/>
            </w:tabs>
            <w:rPr>
              <w:noProof/>
            </w:rPr>
          </w:pPr>
          <w:hyperlink w:anchor="_Toc220579472" w:history="1">
            <w:r w:rsidR="001A30A9" w:rsidRPr="007362F1">
              <w:rPr>
                <w:rStyle w:val="ad"/>
                <w:noProof/>
                <w:lang w:val="ru-RU"/>
              </w:rPr>
              <w:t>10</w:t>
            </w:r>
            <w:r w:rsidR="001A30A9">
              <w:rPr>
                <w:noProof/>
              </w:rPr>
              <w:tab/>
            </w:r>
            <w:r w:rsidR="001A30A9" w:rsidRPr="007362F1">
              <w:rPr>
                <w:rStyle w:val="ad"/>
                <w:noProof/>
                <w:lang w:val="ru-RU"/>
              </w:rPr>
              <w:t xml:space="preserve">Обновление программного обеспечения </w:t>
            </w:r>
            <w:r w:rsidR="001A30A9" w:rsidRPr="007362F1">
              <w:rPr>
                <w:rStyle w:val="ad"/>
                <w:noProof/>
              </w:rPr>
              <w:t>Stream</w:t>
            </w:r>
            <w:r w:rsidR="001A30A9">
              <w:rPr>
                <w:noProof/>
                <w:webHidden/>
              </w:rPr>
              <w:tab/>
            </w:r>
            <w:r w:rsidR="001A30A9">
              <w:rPr>
                <w:noProof/>
                <w:webHidden/>
              </w:rPr>
              <w:fldChar w:fldCharType="begin"/>
            </w:r>
            <w:r w:rsidR="001A30A9">
              <w:rPr>
                <w:noProof/>
                <w:webHidden/>
              </w:rPr>
              <w:instrText xml:space="preserve"> PAGEREF _Toc220579472 \h </w:instrText>
            </w:r>
            <w:r w:rsidR="001A30A9">
              <w:rPr>
                <w:noProof/>
                <w:webHidden/>
              </w:rPr>
            </w:r>
            <w:r w:rsidR="001A30A9">
              <w:rPr>
                <w:noProof/>
                <w:webHidden/>
              </w:rPr>
              <w:fldChar w:fldCharType="separate"/>
            </w:r>
            <w:r w:rsidR="001A30A9">
              <w:rPr>
                <w:noProof/>
                <w:webHidden/>
              </w:rPr>
              <w:t>79</w:t>
            </w:r>
            <w:r w:rsidR="001A30A9">
              <w:rPr>
                <w:noProof/>
                <w:webHidden/>
              </w:rPr>
              <w:fldChar w:fldCharType="end"/>
            </w:r>
          </w:hyperlink>
        </w:p>
        <w:p w14:paraId="05CF7090" w14:textId="01E0B4C7" w:rsidR="001A30A9" w:rsidRDefault="00B132B7">
          <w:pPr>
            <w:pStyle w:val="10"/>
            <w:tabs>
              <w:tab w:val="left" w:pos="720"/>
              <w:tab w:val="right" w:leader="dot" w:pos="9679"/>
            </w:tabs>
            <w:rPr>
              <w:noProof/>
            </w:rPr>
          </w:pPr>
          <w:hyperlink w:anchor="_Toc220579473" w:history="1">
            <w:r w:rsidR="001A30A9" w:rsidRPr="007362F1">
              <w:rPr>
                <w:rStyle w:val="ad"/>
                <w:noProof/>
                <w:lang w:val="ru-RU"/>
              </w:rPr>
              <w:t>11</w:t>
            </w:r>
            <w:r w:rsidR="001A30A9">
              <w:rPr>
                <w:noProof/>
              </w:rPr>
              <w:tab/>
            </w:r>
            <w:r w:rsidR="001A30A9" w:rsidRPr="007362F1">
              <w:rPr>
                <w:rStyle w:val="ad"/>
                <w:noProof/>
                <w:lang w:val="ru-RU"/>
              </w:rPr>
              <w:t>Технические спецификации</w:t>
            </w:r>
            <w:r w:rsidR="001A30A9">
              <w:rPr>
                <w:noProof/>
                <w:webHidden/>
              </w:rPr>
              <w:tab/>
            </w:r>
            <w:r w:rsidR="001A30A9">
              <w:rPr>
                <w:noProof/>
                <w:webHidden/>
              </w:rPr>
              <w:fldChar w:fldCharType="begin"/>
            </w:r>
            <w:r w:rsidR="001A30A9">
              <w:rPr>
                <w:noProof/>
                <w:webHidden/>
              </w:rPr>
              <w:instrText xml:space="preserve"> PAGEREF _Toc220579473 \h </w:instrText>
            </w:r>
            <w:r w:rsidR="001A30A9">
              <w:rPr>
                <w:noProof/>
                <w:webHidden/>
              </w:rPr>
            </w:r>
            <w:r w:rsidR="001A30A9">
              <w:rPr>
                <w:noProof/>
                <w:webHidden/>
              </w:rPr>
              <w:fldChar w:fldCharType="separate"/>
            </w:r>
            <w:r w:rsidR="001A30A9">
              <w:rPr>
                <w:noProof/>
                <w:webHidden/>
              </w:rPr>
              <w:t>80</w:t>
            </w:r>
            <w:r w:rsidR="001A30A9">
              <w:rPr>
                <w:noProof/>
                <w:webHidden/>
              </w:rPr>
              <w:fldChar w:fldCharType="end"/>
            </w:r>
          </w:hyperlink>
        </w:p>
        <w:p w14:paraId="021DFEB0" w14:textId="61508254" w:rsidR="001A30A9" w:rsidRDefault="00B132B7">
          <w:pPr>
            <w:pStyle w:val="10"/>
            <w:tabs>
              <w:tab w:val="left" w:pos="720"/>
              <w:tab w:val="right" w:leader="dot" w:pos="9679"/>
            </w:tabs>
            <w:rPr>
              <w:noProof/>
            </w:rPr>
          </w:pPr>
          <w:hyperlink w:anchor="_Toc220579474" w:history="1">
            <w:r w:rsidR="001A30A9" w:rsidRPr="007362F1">
              <w:rPr>
                <w:rStyle w:val="ad"/>
                <w:noProof/>
                <w:lang w:val="ru-RU"/>
              </w:rPr>
              <w:t>12</w:t>
            </w:r>
            <w:r w:rsidR="001A30A9">
              <w:rPr>
                <w:noProof/>
              </w:rPr>
              <w:tab/>
            </w:r>
            <w:r w:rsidR="001A30A9" w:rsidRPr="007362F1">
              <w:rPr>
                <w:rStyle w:val="ad"/>
                <w:noProof/>
                <w:lang w:val="ru-RU"/>
              </w:rPr>
              <w:t>Меры предосторожности</w:t>
            </w:r>
            <w:r w:rsidR="001A30A9">
              <w:rPr>
                <w:noProof/>
                <w:webHidden/>
              </w:rPr>
              <w:tab/>
            </w:r>
            <w:r w:rsidR="001A30A9">
              <w:rPr>
                <w:noProof/>
                <w:webHidden/>
              </w:rPr>
              <w:fldChar w:fldCharType="begin"/>
            </w:r>
            <w:r w:rsidR="001A30A9">
              <w:rPr>
                <w:noProof/>
                <w:webHidden/>
              </w:rPr>
              <w:instrText xml:space="preserve"> PAGEREF _Toc220579474 \h </w:instrText>
            </w:r>
            <w:r w:rsidR="001A30A9">
              <w:rPr>
                <w:noProof/>
                <w:webHidden/>
              </w:rPr>
            </w:r>
            <w:r w:rsidR="001A30A9">
              <w:rPr>
                <w:noProof/>
                <w:webHidden/>
              </w:rPr>
              <w:fldChar w:fldCharType="separate"/>
            </w:r>
            <w:r w:rsidR="001A30A9">
              <w:rPr>
                <w:noProof/>
                <w:webHidden/>
              </w:rPr>
              <w:t>81</w:t>
            </w:r>
            <w:r w:rsidR="001A30A9">
              <w:rPr>
                <w:noProof/>
                <w:webHidden/>
              </w:rPr>
              <w:fldChar w:fldCharType="end"/>
            </w:r>
          </w:hyperlink>
        </w:p>
        <w:p w14:paraId="53C04628" w14:textId="22CA2034" w:rsidR="001A30A9" w:rsidRDefault="00B132B7">
          <w:pPr>
            <w:pStyle w:val="20"/>
            <w:tabs>
              <w:tab w:val="left" w:pos="960"/>
              <w:tab w:val="right" w:leader="dot" w:pos="9679"/>
            </w:tabs>
            <w:rPr>
              <w:noProof/>
            </w:rPr>
          </w:pPr>
          <w:hyperlink w:anchor="_Toc220579475" w:history="1">
            <w:r w:rsidR="001A30A9" w:rsidRPr="007362F1">
              <w:rPr>
                <w:rStyle w:val="ad"/>
                <w:noProof/>
                <w:lang w:val="ru-RU"/>
              </w:rPr>
              <w:t>12.1</w:t>
            </w:r>
            <w:r w:rsidR="001A30A9">
              <w:rPr>
                <w:noProof/>
              </w:rPr>
              <w:tab/>
            </w:r>
            <w:r w:rsidR="001A30A9" w:rsidRPr="007362F1">
              <w:rPr>
                <w:rStyle w:val="ad"/>
                <w:noProof/>
                <w:lang w:val="ru-RU"/>
              </w:rPr>
              <w:t>Противопоказания к использованию</w:t>
            </w:r>
            <w:r w:rsidR="001A30A9">
              <w:rPr>
                <w:noProof/>
                <w:webHidden/>
              </w:rPr>
              <w:tab/>
            </w:r>
            <w:r w:rsidR="001A30A9">
              <w:rPr>
                <w:noProof/>
                <w:webHidden/>
              </w:rPr>
              <w:fldChar w:fldCharType="begin"/>
            </w:r>
            <w:r w:rsidR="001A30A9">
              <w:rPr>
                <w:noProof/>
                <w:webHidden/>
              </w:rPr>
              <w:instrText xml:space="preserve"> PAGEREF _Toc220579475 \h </w:instrText>
            </w:r>
            <w:r w:rsidR="001A30A9">
              <w:rPr>
                <w:noProof/>
                <w:webHidden/>
              </w:rPr>
            </w:r>
            <w:r w:rsidR="001A30A9">
              <w:rPr>
                <w:noProof/>
                <w:webHidden/>
              </w:rPr>
              <w:fldChar w:fldCharType="separate"/>
            </w:r>
            <w:r w:rsidR="001A30A9">
              <w:rPr>
                <w:noProof/>
                <w:webHidden/>
              </w:rPr>
              <w:t>81</w:t>
            </w:r>
            <w:r w:rsidR="001A30A9">
              <w:rPr>
                <w:noProof/>
                <w:webHidden/>
              </w:rPr>
              <w:fldChar w:fldCharType="end"/>
            </w:r>
          </w:hyperlink>
        </w:p>
        <w:p w14:paraId="12504A6C" w14:textId="7FB1DC05" w:rsidR="001A30A9" w:rsidRDefault="00B132B7">
          <w:pPr>
            <w:pStyle w:val="20"/>
            <w:tabs>
              <w:tab w:val="left" w:pos="960"/>
              <w:tab w:val="right" w:leader="dot" w:pos="9679"/>
            </w:tabs>
            <w:rPr>
              <w:noProof/>
            </w:rPr>
          </w:pPr>
          <w:hyperlink w:anchor="_Toc220579476" w:history="1">
            <w:r w:rsidR="001A30A9" w:rsidRPr="007362F1">
              <w:rPr>
                <w:rStyle w:val="ad"/>
                <w:noProof/>
              </w:rPr>
              <w:t>12.2</w:t>
            </w:r>
            <w:r w:rsidR="001A30A9">
              <w:rPr>
                <w:noProof/>
              </w:rPr>
              <w:tab/>
            </w:r>
            <w:r w:rsidR="001A30A9" w:rsidRPr="007362F1">
              <w:rPr>
                <w:rStyle w:val="ad"/>
                <w:noProof/>
              </w:rPr>
              <w:t>Предупреждения</w:t>
            </w:r>
            <w:r w:rsidR="001A30A9">
              <w:rPr>
                <w:noProof/>
                <w:webHidden/>
              </w:rPr>
              <w:tab/>
            </w:r>
            <w:r w:rsidR="001A30A9">
              <w:rPr>
                <w:noProof/>
                <w:webHidden/>
              </w:rPr>
              <w:fldChar w:fldCharType="begin"/>
            </w:r>
            <w:r w:rsidR="001A30A9">
              <w:rPr>
                <w:noProof/>
                <w:webHidden/>
              </w:rPr>
              <w:instrText xml:space="preserve"> PAGEREF _Toc220579476 \h </w:instrText>
            </w:r>
            <w:r w:rsidR="001A30A9">
              <w:rPr>
                <w:noProof/>
                <w:webHidden/>
              </w:rPr>
            </w:r>
            <w:r w:rsidR="001A30A9">
              <w:rPr>
                <w:noProof/>
                <w:webHidden/>
              </w:rPr>
              <w:fldChar w:fldCharType="separate"/>
            </w:r>
            <w:r w:rsidR="001A30A9">
              <w:rPr>
                <w:noProof/>
                <w:webHidden/>
              </w:rPr>
              <w:t>81</w:t>
            </w:r>
            <w:r w:rsidR="001A30A9">
              <w:rPr>
                <w:noProof/>
                <w:webHidden/>
              </w:rPr>
              <w:fldChar w:fldCharType="end"/>
            </w:r>
          </w:hyperlink>
        </w:p>
        <w:p w14:paraId="2D43CC34" w14:textId="34151B0C" w:rsidR="001A30A9" w:rsidRDefault="00B132B7">
          <w:pPr>
            <w:pStyle w:val="20"/>
            <w:tabs>
              <w:tab w:val="left" w:pos="960"/>
              <w:tab w:val="right" w:leader="dot" w:pos="9679"/>
            </w:tabs>
            <w:rPr>
              <w:noProof/>
            </w:rPr>
          </w:pPr>
          <w:hyperlink w:anchor="_Toc220579477" w:history="1">
            <w:r w:rsidR="001A30A9" w:rsidRPr="007362F1">
              <w:rPr>
                <w:rStyle w:val="ad"/>
                <w:noProof/>
                <w:lang w:val="ru-RU"/>
              </w:rPr>
              <w:t>12.3</w:t>
            </w:r>
            <w:r w:rsidR="001A30A9">
              <w:rPr>
                <w:noProof/>
              </w:rPr>
              <w:tab/>
            </w:r>
            <w:r w:rsidR="001A30A9" w:rsidRPr="007362F1">
              <w:rPr>
                <w:rStyle w:val="ad"/>
                <w:noProof/>
                <w:lang w:val="ru-RU"/>
              </w:rPr>
              <w:t>Уход и обслуживание</w:t>
            </w:r>
            <w:r w:rsidR="001A30A9">
              <w:rPr>
                <w:noProof/>
                <w:webHidden/>
              </w:rPr>
              <w:tab/>
            </w:r>
            <w:r w:rsidR="001A30A9">
              <w:rPr>
                <w:noProof/>
                <w:webHidden/>
              </w:rPr>
              <w:fldChar w:fldCharType="begin"/>
            </w:r>
            <w:r w:rsidR="001A30A9">
              <w:rPr>
                <w:noProof/>
                <w:webHidden/>
              </w:rPr>
              <w:instrText xml:space="preserve"> PAGEREF _Toc220579477 \h </w:instrText>
            </w:r>
            <w:r w:rsidR="001A30A9">
              <w:rPr>
                <w:noProof/>
                <w:webHidden/>
              </w:rPr>
            </w:r>
            <w:r w:rsidR="001A30A9">
              <w:rPr>
                <w:noProof/>
                <w:webHidden/>
              </w:rPr>
              <w:fldChar w:fldCharType="separate"/>
            </w:r>
            <w:r w:rsidR="001A30A9">
              <w:rPr>
                <w:noProof/>
                <w:webHidden/>
              </w:rPr>
              <w:t>82</w:t>
            </w:r>
            <w:r w:rsidR="001A30A9">
              <w:rPr>
                <w:noProof/>
                <w:webHidden/>
              </w:rPr>
              <w:fldChar w:fldCharType="end"/>
            </w:r>
          </w:hyperlink>
        </w:p>
        <w:p w14:paraId="1CFDBEDC" w14:textId="61D5FEC1" w:rsidR="001A30A9" w:rsidRDefault="00B132B7">
          <w:pPr>
            <w:pStyle w:val="20"/>
            <w:tabs>
              <w:tab w:val="left" w:pos="960"/>
              <w:tab w:val="right" w:leader="dot" w:pos="9679"/>
            </w:tabs>
            <w:rPr>
              <w:noProof/>
            </w:rPr>
          </w:pPr>
          <w:hyperlink w:anchor="_Toc220579478" w:history="1">
            <w:r w:rsidR="001A30A9" w:rsidRPr="007362F1">
              <w:rPr>
                <w:rStyle w:val="ad"/>
                <w:noProof/>
                <w:lang w:val="ru-RU"/>
              </w:rPr>
              <w:t>12.4</w:t>
            </w:r>
            <w:r w:rsidR="001A30A9">
              <w:rPr>
                <w:noProof/>
              </w:rPr>
              <w:tab/>
            </w:r>
            <w:r w:rsidR="001A30A9" w:rsidRPr="007362F1">
              <w:rPr>
                <w:rStyle w:val="ad"/>
                <w:noProof/>
                <w:lang w:val="ru-RU"/>
              </w:rPr>
              <w:t>Хранение и транспортировка</w:t>
            </w:r>
            <w:r w:rsidR="001A30A9">
              <w:rPr>
                <w:noProof/>
                <w:webHidden/>
              </w:rPr>
              <w:tab/>
            </w:r>
            <w:r w:rsidR="001A30A9">
              <w:rPr>
                <w:noProof/>
                <w:webHidden/>
              </w:rPr>
              <w:fldChar w:fldCharType="begin"/>
            </w:r>
            <w:r w:rsidR="001A30A9">
              <w:rPr>
                <w:noProof/>
                <w:webHidden/>
              </w:rPr>
              <w:instrText xml:space="preserve"> PAGEREF _Toc220579478 \h </w:instrText>
            </w:r>
            <w:r w:rsidR="001A30A9">
              <w:rPr>
                <w:noProof/>
                <w:webHidden/>
              </w:rPr>
            </w:r>
            <w:r w:rsidR="001A30A9">
              <w:rPr>
                <w:noProof/>
                <w:webHidden/>
              </w:rPr>
              <w:fldChar w:fldCharType="separate"/>
            </w:r>
            <w:r w:rsidR="001A30A9">
              <w:rPr>
                <w:noProof/>
                <w:webHidden/>
              </w:rPr>
              <w:t>82</w:t>
            </w:r>
            <w:r w:rsidR="001A30A9">
              <w:rPr>
                <w:noProof/>
                <w:webHidden/>
              </w:rPr>
              <w:fldChar w:fldCharType="end"/>
            </w:r>
          </w:hyperlink>
        </w:p>
        <w:p w14:paraId="4D8FBAD7" w14:textId="64AF63A3" w:rsidR="001A30A9" w:rsidRDefault="00B132B7">
          <w:pPr>
            <w:pStyle w:val="20"/>
            <w:tabs>
              <w:tab w:val="left" w:pos="960"/>
              <w:tab w:val="right" w:leader="dot" w:pos="9679"/>
            </w:tabs>
            <w:rPr>
              <w:noProof/>
            </w:rPr>
          </w:pPr>
          <w:hyperlink w:anchor="_Toc220579479" w:history="1">
            <w:r w:rsidR="001A30A9" w:rsidRPr="007362F1">
              <w:rPr>
                <w:rStyle w:val="ad"/>
                <w:noProof/>
                <w:lang w:val="ru-RU"/>
              </w:rPr>
              <w:t>12.5</w:t>
            </w:r>
            <w:r w:rsidR="001A30A9">
              <w:rPr>
                <w:noProof/>
              </w:rPr>
              <w:tab/>
            </w:r>
            <w:r w:rsidR="001A30A9" w:rsidRPr="007362F1">
              <w:rPr>
                <w:rStyle w:val="ad"/>
                <w:noProof/>
                <w:lang w:val="ru-RU"/>
              </w:rPr>
              <w:t>Дополнительные сведения</w:t>
            </w:r>
            <w:r w:rsidR="001A30A9">
              <w:rPr>
                <w:noProof/>
                <w:webHidden/>
              </w:rPr>
              <w:tab/>
            </w:r>
            <w:r w:rsidR="001A30A9">
              <w:rPr>
                <w:noProof/>
                <w:webHidden/>
              </w:rPr>
              <w:fldChar w:fldCharType="begin"/>
            </w:r>
            <w:r w:rsidR="001A30A9">
              <w:rPr>
                <w:noProof/>
                <w:webHidden/>
              </w:rPr>
              <w:instrText xml:space="preserve"> PAGEREF _Toc220579479 \h </w:instrText>
            </w:r>
            <w:r w:rsidR="001A30A9">
              <w:rPr>
                <w:noProof/>
                <w:webHidden/>
              </w:rPr>
            </w:r>
            <w:r w:rsidR="001A30A9">
              <w:rPr>
                <w:noProof/>
                <w:webHidden/>
              </w:rPr>
              <w:fldChar w:fldCharType="separate"/>
            </w:r>
            <w:r w:rsidR="001A30A9">
              <w:rPr>
                <w:noProof/>
                <w:webHidden/>
              </w:rPr>
              <w:t>82</w:t>
            </w:r>
            <w:r w:rsidR="001A30A9">
              <w:rPr>
                <w:noProof/>
                <w:webHidden/>
              </w:rPr>
              <w:fldChar w:fldCharType="end"/>
            </w:r>
          </w:hyperlink>
        </w:p>
        <w:p w14:paraId="1DFF976F" w14:textId="139C83E9" w:rsidR="001A30A9" w:rsidRDefault="00B132B7">
          <w:pPr>
            <w:pStyle w:val="20"/>
            <w:tabs>
              <w:tab w:val="left" w:pos="960"/>
              <w:tab w:val="right" w:leader="dot" w:pos="9679"/>
            </w:tabs>
            <w:rPr>
              <w:noProof/>
            </w:rPr>
          </w:pPr>
          <w:hyperlink w:anchor="_Toc220579480" w:history="1">
            <w:r w:rsidR="001A30A9" w:rsidRPr="007362F1">
              <w:rPr>
                <w:rStyle w:val="ad"/>
                <w:noProof/>
                <w:lang w:val="ru-RU"/>
              </w:rPr>
              <w:t>12.6</w:t>
            </w:r>
            <w:r w:rsidR="001A30A9">
              <w:rPr>
                <w:noProof/>
              </w:rPr>
              <w:tab/>
            </w:r>
            <w:r w:rsidR="001A30A9" w:rsidRPr="007362F1">
              <w:rPr>
                <w:rStyle w:val="ad"/>
                <w:noProof/>
                <w:lang w:val="ru-RU"/>
              </w:rPr>
              <w:t>Расчетный уровень звуковой мощности</w:t>
            </w:r>
            <w:r w:rsidR="001A30A9">
              <w:rPr>
                <w:noProof/>
                <w:webHidden/>
              </w:rPr>
              <w:tab/>
            </w:r>
            <w:r w:rsidR="001A30A9">
              <w:rPr>
                <w:noProof/>
                <w:webHidden/>
              </w:rPr>
              <w:fldChar w:fldCharType="begin"/>
            </w:r>
            <w:r w:rsidR="001A30A9">
              <w:rPr>
                <w:noProof/>
                <w:webHidden/>
              </w:rPr>
              <w:instrText xml:space="preserve"> PAGEREF _Toc220579480 \h </w:instrText>
            </w:r>
            <w:r w:rsidR="001A30A9">
              <w:rPr>
                <w:noProof/>
                <w:webHidden/>
              </w:rPr>
            </w:r>
            <w:r w:rsidR="001A30A9">
              <w:rPr>
                <w:noProof/>
                <w:webHidden/>
              </w:rPr>
              <w:fldChar w:fldCharType="separate"/>
            </w:r>
            <w:r w:rsidR="001A30A9">
              <w:rPr>
                <w:noProof/>
                <w:webHidden/>
              </w:rPr>
              <w:t>82</w:t>
            </w:r>
            <w:r w:rsidR="001A30A9">
              <w:rPr>
                <w:noProof/>
                <w:webHidden/>
              </w:rPr>
              <w:fldChar w:fldCharType="end"/>
            </w:r>
          </w:hyperlink>
        </w:p>
        <w:p w14:paraId="7161422E" w14:textId="1130D18F" w:rsidR="001A30A9" w:rsidRDefault="00B132B7">
          <w:pPr>
            <w:pStyle w:val="20"/>
            <w:tabs>
              <w:tab w:val="left" w:pos="960"/>
              <w:tab w:val="right" w:leader="dot" w:pos="9679"/>
            </w:tabs>
            <w:rPr>
              <w:noProof/>
            </w:rPr>
          </w:pPr>
          <w:hyperlink w:anchor="_Toc220579481" w:history="1">
            <w:r w:rsidR="001A30A9" w:rsidRPr="007362F1">
              <w:rPr>
                <w:rStyle w:val="ad"/>
                <w:noProof/>
                <w:lang w:val="ru-RU"/>
              </w:rPr>
              <w:t>12.7</w:t>
            </w:r>
            <w:r w:rsidR="001A30A9">
              <w:rPr>
                <w:noProof/>
              </w:rPr>
              <w:tab/>
            </w:r>
            <w:r w:rsidR="001A30A9" w:rsidRPr="007362F1">
              <w:rPr>
                <w:rStyle w:val="ad"/>
                <w:noProof/>
                <w:lang w:val="ru-RU"/>
              </w:rPr>
              <w:t>Служба информации</w:t>
            </w:r>
            <w:r w:rsidR="001A30A9">
              <w:rPr>
                <w:noProof/>
                <w:webHidden/>
              </w:rPr>
              <w:tab/>
            </w:r>
            <w:r w:rsidR="001A30A9">
              <w:rPr>
                <w:noProof/>
                <w:webHidden/>
              </w:rPr>
              <w:fldChar w:fldCharType="begin"/>
            </w:r>
            <w:r w:rsidR="001A30A9">
              <w:rPr>
                <w:noProof/>
                <w:webHidden/>
              </w:rPr>
              <w:instrText xml:space="preserve"> PAGEREF _Toc220579481 \h </w:instrText>
            </w:r>
            <w:r w:rsidR="001A30A9">
              <w:rPr>
                <w:noProof/>
                <w:webHidden/>
              </w:rPr>
            </w:r>
            <w:r w:rsidR="001A30A9">
              <w:rPr>
                <w:noProof/>
                <w:webHidden/>
              </w:rPr>
              <w:fldChar w:fldCharType="separate"/>
            </w:r>
            <w:r w:rsidR="001A30A9">
              <w:rPr>
                <w:noProof/>
                <w:webHidden/>
              </w:rPr>
              <w:t>82</w:t>
            </w:r>
            <w:r w:rsidR="001A30A9">
              <w:rPr>
                <w:noProof/>
                <w:webHidden/>
              </w:rPr>
              <w:fldChar w:fldCharType="end"/>
            </w:r>
          </w:hyperlink>
        </w:p>
        <w:p w14:paraId="3B34DC24" w14:textId="0E17C102" w:rsidR="001A30A9" w:rsidRDefault="00B132B7">
          <w:pPr>
            <w:pStyle w:val="20"/>
            <w:tabs>
              <w:tab w:val="left" w:pos="960"/>
              <w:tab w:val="right" w:leader="dot" w:pos="9679"/>
            </w:tabs>
            <w:rPr>
              <w:noProof/>
            </w:rPr>
          </w:pPr>
          <w:hyperlink w:anchor="_Toc220579482" w:history="1">
            <w:r w:rsidR="001A30A9" w:rsidRPr="007362F1">
              <w:rPr>
                <w:rStyle w:val="ad"/>
                <w:noProof/>
                <w:lang w:val="ru-RU"/>
              </w:rPr>
              <w:t>12.8</w:t>
            </w:r>
            <w:r w:rsidR="001A30A9">
              <w:rPr>
                <w:noProof/>
              </w:rPr>
              <w:tab/>
            </w:r>
            <w:r w:rsidR="001A30A9" w:rsidRPr="007362F1">
              <w:rPr>
                <w:rStyle w:val="ad"/>
                <w:noProof/>
                <w:lang w:val="ru-RU"/>
              </w:rPr>
              <w:t>Чувствительность к интерференции</w:t>
            </w:r>
            <w:r w:rsidR="001A30A9">
              <w:rPr>
                <w:noProof/>
                <w:webHidden/>
              </w:rPr>
              <w:tab/>
            </w:r>
            <w:r w:rsidR="001A30A9">
              <w:rPr>
                <w:noProof/>
                <w:webHidden/>
              </w:rPr>
              <w:fldChar w:fldCharType="begin"/>
            </w:r>
            <w:r w:rsidR="001A30A9">
              <w:rPr>
                <w:noProof/>
                <w:webHidden/>
              </w:rPr>
              <w:instrText xml:space="preserve"> PAGEREF _Toc220579482 \h </w:instrText>
            </w:r>
            <w:r w:rsidR="001A30A9">
              <w:rPr>
                <w:noProof/>
                <w:webHidden/>
              </w:rPr>
            </w:r>
            <w:r w:rsidR="001A30A9">
              <w:rPr>
                <w:noProof/>
                <w:webHidden/>
              </w:rPr>
              <w:fldChar w:fldCharType="separate"/>
            </w:r>
            <w:r w:rsidR="001A30A9">
              <w:rPr>
                <w:noProof/>
                <w:webHidden/>
              </w:rPr>
              <w:t>83</w:t>
            </w:r>
            <w:r w:rsidR="001A30A9">
              <w:rPr>
                <w:noProof/>
                <w:webHidden/>
              </w:rPr>
              <w:fldChar w:fldCharType="end"/>
            </w:r>
          </w:hyperlink>
        </w:p>
        <w:p w14:paraId="75EE2D9D" w14:textId="0F760382" w:rsidR="001A30A9" w:rsidRDefault="00B132B7">
          <w:pPr>
            <w:pStyle w:val="20"/>
            <w:tabs>
              <w:tab w:val="left" w:pos="960"/>
              <w:tab w:val="right" w:leader="dot" w:pos="9679"/>
            </w:tabs>
            <w:rPr>
              <w:noProof/>
            </w:rPr>
          </w:pPr>
          <w:hyperlink w:anchor="_Toc220579483" w:history="1">
            <w:r w:rsidR="001A30A9" w:rsidRPr="007362F1">
              <w:rPr>
                <w:rStyle w:val="ad"/>
                <w:noProof/>
                <w:lang w:val="ru-RU"/>
              </w:rPr>
              <w:t>12.9</w:t>
            </w:r>
            <w:r w:rsidR="001A30A9">
              <w:rPr>
                <w:noProof/>
              </w:rPr>
              <w:tab/>
            </w:r>
            <w:r w:rsidR="001A30A9" w:rsidRPr="007362F1">
              <w:rPr>
                <w:rStyle w:val="ad"/>
                <w:noProof/>
                <w:lang w:val="ru-RU"/>
              </w:rPr>
              <w:t>Предупреждение о повышенной громкости</w:t>
            </w:r>
            <w:r w:rsidR="001A30A9">
              <w:rPr>
                <w:noProof/>
                <w:webHidden/>
              </w:rPr>
              <w:tab/>
            </w:r>
            <w:r w:rsidR="001A30A9">
              <w:rPr>
                <w:noProof/>
                <w:webHidden/>
              </w:rPr>
              <w:fldChar w:fldCharType="begin"/>
            </w:r>
            <w:r w:rsidR="001A30A9">
              <w:rPr>
                <w:noProof/>
                <w:webHidden/>
              </w:rPr>
              <w:instrText xml:space="preserve"> PAGEREF _Toc220579483 \h </w:instrText>
            </w:r>
            <w:r w:rsidR="001A30A9">
              <w:rPr>
                <w:noProof/>
                <w:webHidden/>
              </w:rPr>
            </w:r>
            <w:r w:rsidR="001A30A9">
              <w:rPr>
                <w:noProof/>
                <w:webHidden/>
              </w:rPr>
              <w:fldChar w:fldCharType="separate"/>
            </w:r>
            <w:r w:rsidR="001A30A9">
              <w:rPr>
                <w:noProof/>
                <w:webHidden/>
              </w:rPr>
              <w:t>83</w:t>
            </w:r>
            <w:r w:rsidR="001A30A9">
              <w:rPr>
                <w:noProof/>
                <w:webHidden/>
              </w:rPr>
              <w:fldChar w:fldCharType="end"/>
            </w:r>
          </w:hyperlink>
        </w:p>
        <w:p w14:paraId="4D58C663" w14:textId="0DBCC017" w:rsidR="001A30A9" w:rsidRDefault="00B132B7">
          <w:pPr>
            <w:pStyle w:val="20"/>
            <w:tabs>
              <w:tab w:val="left" w:pos="1200"/>
              <w:tab w:val="right" w:leader="dot" w:pos="9679"/>
            </w:tabs>
            <w:rPr>
              <w:noProof/>
            </w:rPr>
          </w:pPr>
          <w:hyperlink w:anchor="_Toc220579484" w:history="1">
            <w:r w:rsidR="001A30A9" w:rsidRPr="007362F1">
              <w:rPr>
                <w:rStyle w:val="ad"/>
                <w:noProof/>
              </w:rPr>
              <w:t>12.10</w:t>
            </w:r>
            <w:r w:rsidR="001A30A9">
              <w:rPr>
                <w:noProof/>
              </w:rPr>
              <w:tab/>
            </w:r>
            <w:r w:rsidR="001A30A9" w:rsidRPr="007362F1">
              <w:rPr>
                <w:rStyle w:val="ad"/>
                <w:noProof/>
              </w:rPr>
              <w:t>Предосторожности при обращении с батареей</w:t>
            </w:r>
            <w:r w:rsidR="001A30A9">
              <w:rPr>
                <w:noProof/>
                <w:webHidden/>
              </w:rPr>
              <w:tab/>
            </w:r>
            <w:r w:rsidR="001A30A9">
              <w:rPr>
                <w:noProof/>
                <w:webHidden/>
              </w:rPr>
              <w:fldChar w:fldCharType="begin"/>
            </w:r>
            <w:r w:rsidR="001A30A9">
              <w:rPr>
                <w:noProof/>
                <w:webHidden/>
              </w:rPr>
              <w:instrText xml:space="preserve"> PAGEREF _Toc220579484 \h </w:instrText>
            </w:r>
            <w:r w:rsidR="001A30A9">
              <w:rPr>
                <w:noProof/>
                <w:webHidden/>
              </w:rPr>
            </w:r>
            <w:r w:rsidR="001A30A9">
              <w:rPr>
                <w:noProof/>
                <w:webHidden/>
              </w:rPr>
              <w:fldChar w:fldCharType="separate"/>
            </w:r>
            <w:r w:rsidR="001A30A9">
              <w:rPr>
                <w:noProof/>
                <w:webHidden/>
              </w:rPr>
              <w:t>83</w:t>
            </w:r>
            <w:r w:rsidR="001A30A9">
              <w:rPr>
                <w:noProof/>
                <w:webHidden/>
              </w:rPr>
              <w:fldChar w:fldCharType="end"/>
            </w:r>
          </w:hyperlink>
        </w:p>
        <w:p w14:paraId="61BFA299" w14:textId="25D27D72" w:rsidR="001A30A9" w:rsidRDefault="00B132B7">
          <w:pPr>
            <w:pStyle w:val="20"/>
            <w:tabs>
              <w:tab w:val="left" w:pos="1200"/>
              <w:tab w:val="right" w:leader="dot" w:pos="9679"/>
            </w:tabs>
            <w:rPr>
              <w:noProof/>
            </w:rPr>
          </w:pPr>
          <w:hyperlink w:anchor="_Toc220579485" w:history="1">
            <w:r w:rsidR="001A30A9" w:rsidRPr="007362F1">
              <w:rPr>
                <w:rStyle w:val="ad"/>
                <w:noProof/>
                <w:lang w:val="ru-RU"/>
              </w:rPr>
              <w:t>12.11</w:t>
            </w:r>
            <w:r w:rsidR="001A30A9">
              <w:rPr>
                <w:noProof/>
              </w:rPr>
              <w:tab/>
            </w:r>
            <w:r w:rsidR="001A30A9" w:rsidRPr="007362F1">
              <w:rPr>
                <w:rStyle w:val="ad"/>
                <w:noProof/>
                <w:lang w:val="ru-RU"/>
              </w:rPr>
              <w:t>Инструкции по утилизации</w:t>
            </w:r>
            <w:r w:rsidR="001A30A9">
              <w:rPr>
                <w:noProof/>
                <w:webHidden/>
              </w:rPr>
              <w:tab/>
            </w:r>
            <w:r w:rsidR="001A30A9">
              <w:rPr>
                <w:noProof/>
                <w:webHidden/>
              </w:rPr>
              <w:fldChar w:fldCharType="begin"/>
            </w:r>
            <w:r w:rsidR="001A30A9">
              <w:rPr>
                <w:noProof/>
                <w:webHidden/>
              </w:rPr>
              <w:instrText xml:space="preserve"> PAGEREF _Toc220579485 \h </w:instrText>
            </w:r>
            <w:r w:rsidR="001A30A9">
              <w:rPr>
                <w:noProof/>
                <w:webHidden/>
              </w:rPr>
            </w:r>
            <w:r w:rsidR="001A30A9">
              <w:rPr>
                <w:noProof/>
                <w:webHidden/>
              </w:rPr>
              <w:fldChar w:fldCharType="separate"/>
            </w:r>
            <w:r w:rsidR="001A30A9">
              <w:rPr>
                <w:noProof/>
                <w:webHidden/>
              </w:rPr>
              <w:t>84</w:t>
            </w:r>
            <w:r w:rsidR="001A30A9">
              <w:rPr>
                <w:noProof/>
                <w:webHidden/>
              </w:rPr>
              <w:fldChar w:fldCharType="end"/>
            </w:r>
          </w:hyperlink>
        </w:p>
        <w:p w14:paraId="0FCDB13C" w14:textId="46AA187D" w:rsidR="001A30A9" w:rsidRDefault="00B132B7">
          <w:pPr>
            <w:pStyle w:val="10"/>
            <w:tabs>
              <w:tab w:val="left" w:pos="720"/>
              <w:tab w:val="right" w:leader="dot" w:pos="9679"/>
            </w:tabs>
            <w:rPr>
              <w:noProof/>
            </w:rPr>
          </w:pPr>
          <w:hyperlink w:anchor="_Toc220579486" w:history="1">
            <w:r w:rsidR="001A30A9" w:rsidRPr="007362F1">
              <w:rPr>
                <w:rStyle w:val="ad"/>
                <w:noProof/>
                <w:lang w:val="ru-RU"/>
              </w:rPr>
              <w:t>13</w:t>
            </w:r>
            <w:r w:rsidR="001A30A9">
              <w:rPr>
                <w:noProof/>
              </w:rPr>
              <w:tab/>
            </w:r>
            <w:r w:rsidR="001A30A9" w:rsidRPr="007362F1">
              <w:rPr>
                <w:rStyle w:val="ad"/>
                <w:noProof/>
                <w:lang w:val="ru-RU"/>
              </w:rPr>
              <w:t>Контактная информация</w:t>
            </w:r>
            <w:r w:rsidR="001A30A9">
              <w:rPr>
                <w:noProof/>
                <w:webHidden/>
              </w:rPr>
              <w:tab/>
            </w:r>
            <w:r w:rsidR="001A30A9">
              <w:rPr>
                <w:noProof/>
                <w:webHidden/>
              </w:rPr>
              <w:fldChar w:fldCharType="begin"/>
            </w:r>
            <w:r w:rsidR="001A30A9">
              <w:rPr>
                <w:noProof/>
                <w:webHidden/>
              </w:rPr>
              <w:instrText xml:space="preserve"> PAGEREF _Toc220579486 \h </w:instrText>
            </w:r>
            <w:r w:rsidR="001A30A9">
              <w:rPr>
                <w:noProof/>
                <w:webHidden/>
              </w:rPr>
            </w:r>
            <w:r w:rsidR="001A30A9">
              <w:rPr>
                <w:noProof/>
                <w:webHidden/>
              </w:rPr>
              <w:fldChar w:fldCharType="separate"/>
            </w:r>
            <w:r w:rsidR="001A30A9">
              <w:rPr>
                <w:noProof/>
                <w:webHidden/>
              </w:rPr>
              <w:t>84</w:t>
            </w:r>
            <w:r w:rsidR="001A30A9">
              <w:rPr>
                <w:noProof/>
                <w:webHidden/>
              </w:rPr>
              <w:fldChar w:fldCharType="end"/>
            </w:r>
          </w:hyperlink>
        </w:p>
        <w:p w14:paraId="6115029E" w14:textId="5A77C90C" w:rsidR="001A30A9" w:rsidRDefault="00B132B7">
          <w:pPr>
            <w:pStyle w:val="10"/>
            <w:tabs>
              <w:tab w:val="left" w:pos="720"/>
              <w:tab w:val="right" w:leader="dot" w:pos="9679"/>
            </w:tabs>
            <w:rPr>
              <w:noProof/>
            </w:rPr>
          </w:pPr>
          <w:hyperlink w:anchor="_Toc220579487" w:history="1">
            <w:r w:rsidR="001A30A9" w:rsidRPr="007362F1">
              <w:rPr>
                <w:rStyle w:val="ad"/>
                <w:noProof/>
                <w:lang w:val="ru-RU"/>
              </w:rPr>
              <w:t>14</w:t>
            </w:r>
            <w:r w:rsidR="001A30A9">
              <w:rPr>
                <w:noProof/>
              </w:rPr>
              <w:tab/>
            </w:r>
            <w:r w:rsidR="001A30A9" w:rsidRPr="007362F1">
              <w:rPr>
                <w:rStyle w:val="ad"/>
                <w:noProof/>
                <w:lang w:val="ru-RU"/>
              </w:rPr>
              <w:t>Лицензионное соглашение конечного пользователя</w:t>
            </w:r>
            <w:r w:rsidR="001A30A9">
              <w:rPr>
                <w:noProof/>
                <w:webHidden/>
              </w:rPr>
              <w:tab/>
            </w:r>
            <w:r w:rsidR="001A30A9">
              <w:rPr>
                <w:noProof/>
                <w:webHidden/>
              </w:rPr>
              <w:fldChar w:fldCharType="begin"/>
            </w:r>
            <w:r w:rsidR="001A30A9">
              <w:rPr>
                <w:noProof/>
                <w:webHidden/>
              </w:rPr>
              <w:instrText xml:space="preserve"> PAGEREF _Toc220579487 \h </w:instrText>
            </w:r>
            <w:r w:rsidR="001A30A9">
              <w:rPr>
                <w:noProof/>
                <w:webHidden/>
              </w:rPr>
            </w:r>
            <w:r w:rsidR="001A30A9">
              <w:rPr>
                <w:noProof/>
                <w:webHidden/>
              </w:rPr>
              <w:fldChar w:fldCharType="separate"/>
            </w:r>
            <w:r w:rsidR="001A30A9">
              <w:rPr>
                <w:noProof/>
                <w:webHidden/>
              </w:rPr>
              <w:t>85</w:t>
            </w:r>
            <w:r w:rsidR="001A30A9">
              <w:rPr>
                <w:noProof/>
                <w:webHidden/>
              </w:rPr>
              <w:fldChar w:fldCharType="end"/>
            </w:r>
          </w:hyperlink>
        </w:p>
        <w:p w14:paraId="7E124D99" w14:textId="67F82A7D" w:rsidR="001A30A9" w:rsidRDefault="00B132B7">
          <w:pPr>
            <w:pStyle w:val="10"/>
            <w:tabs>
              <w:tab w:val="left" w:pos="720"/>
              <w:tab w:val="right" w:leader="dot" w:pos="9679"/>
            </w:tabs>
            <w:rPr>
              <w:noProof/>
            </w:rPr>
          </w:pPr>
          <w:hyperlink w:anchor="_Toc220579488" w:history="1">
            <w:r w:rsidR="001A30A9" w:rsidRPr="007362F1">
              <w:rPr>
                <w:rStyle w:val="ad"/>
                <w:noProof/>
                <w:lang w:val="ru-RU"/>
              </w:rPr>
              <w:t>15</w:t>
            </w:r>
            <w:r w:rsidR="001A30A9">
              <w:rPr>
                <w:noProof/>
              </w:rPr>
              <w:tab/>
            </w:r>
            <w:r w:rsidR="001A30A9" w:rsidRPr="007362F1">
              <w:rPr>
                <w:rStyle w:val="ad"/>
                <w:noProof/>
                <w:lang w:val="ru-RU"/>
              </w:rPr>
              <w:t>Приложение 1 – Гарантия производителя</w:t>
            </w:r>
            <w:r w:rsidR="001A30A9">
              <w:rPr>
                <w:noProof/>
                <w:webHidden/>
              </w:rPr>
              <w:tab/>
            </w:r>
            <w:r w:rsidR="001A30A9">
              <w:rPr>
                <w:noProof/>
                <w:webHidden/>
              </w:rPr>
              <w:fldChar w:fldCharType="begin"/>
            </w:r>
            <w:r w:rsidR="001A30A9">
              <w:rPr>
                <w:noProof/>
                <w:webHidden/>
              </w:rPr>
              <w:instrText xml:space="preserve"> PAGEREF _Toc220579488 \h </w:instrText>
            </w:r>
            <w:r w:rsidR="001A30A9">
              <w:rPr>
                <w:noProof/>
                <w:webHidden/>
              </w:rPr>
            </w:r>
            <w:r w:rsidR="001A30A9">
              <w:rPr>
                <w:noProof/>
                <w:webHidden/>
              </w:rPr>
              <w:fldChar w:fldCharType="separate"/>
            </w:r>
            <w:r w:rsidR="001A30A9">
              <w:rPr>
                <w:noProof/>
                <w:webHidden/>
              </w:rPr>
              <w:t>85</w:t>
            </w:r>
            <w:r w:rsidR="001A30A9">
              <w:rPr>
                <w:noProof/>
                <w:webHidden/>
              </w:rPr>
              <w:fldChar w:fldCharType="end"/>
            </w:r>
          </w:hyperlink>
        </w:p>
        <w:p w14:paraId="1FBE7ABA" w14:textId="3682E051" w:rsidR="001A30A9" w:rsidRDefault="001A30A9">
          <w:r>
            <w:rPr>
              <w:b/>
              <w:bCs/>
            </w:rPr>
            <w:fldChar w:fldCharType="end"/>
          </w:r>
        </w:p>
      </w:sdtContent>
    </w:sdt>
    <w:p w14:paraId="5C679B8E" w14:textId="0754F64F" w:rsidR="001A30A9" w:rsidRDefault="001A30A9">
      <w:pPr>
        <w:pStyle w:val="a0"/>
        <w:rPr>
          <w:lang w:val="ru-RU"/>
        </w:rPr>
      </w:pPr>
    </w:p>
    <w:p w14:paraId="6179F73C" w14:textId="1F0E9E07" w:rsidR="00B132B7" w:rsidRDefault="00B132B7">
      <w:pPr>
        <w:pStyle w:val="a0"/>
        <w:rPr>
          <w:lang w:val="ru-RU"/>
        </w:rPr>
      </w:pPr>
    </w:p>
    <w:p w14:paraId="0ED1353C" w14:textId="0AF3E53D" w:rsidR="00B132B7" w:rsidRDefault="00B132B7">
      <w:pPr>
        <w:pStyle w:val="a0"/>
        <w:rPr>
          <w:lang w:val="ru-RU"/>
        </w:rPr>
      </w:pPr>
    </w:p>
    <w:p w14:paraId="49AE0F9B" w14:textId="35997ADC" w:rsidR="00B132B7" w:rsidRDefault="00B132B7">
      <w:pPr>
        <w:pStyle w:val="a0"/>
        <w:rPr>
          <w:lang w:val="ru-RU"/>
        </w:rPr>
      </w:pPr>
    </w:p>
    <w:p w14:paraId="5C0B23AF" w14:textId="3264E1A4" w:rsidR="00B132B7" w:rsidRDefault="00B132B7">
      <w:pPr>
        <w:pStyle w:val="a0"/>
        <w:rPr>
          <w:lang w:val="ru-RU"/>
        </w:rPr>
      </w:pPr>
    </w:p>
    <w:p w14:paraId="63312E16" w14:textId="70C1F634" w:rsidR="00B132B7" w:rsidRDefault="00B132B7">
      <w:pPr>
        <w:pStyle w:val="a0"/>
        <w:rPr>
          <w:lang w:val="ru-RU"/>
        </w:rPr>
      </w:pPr>
    </w:p>
    <w:p w14:paraId="5C0F1E87" w14:textId="77777777" w:rsidR="00B132B7" w:rsidRPr="00F502D7" w:rsidRDefault="00B132B7">
      <w:pPr>
        <w:pStyle w:val="a0"/>
        <w:rPr>
          <w:lang w:val="ru-RU"/>
        </w:rPr>
      </w:pPr>
    </w:p>
    <w:p w14:paraId="3B08FDBF" w14:textId="77777777" w:rsidR="006841BA" w:rsidRPr="00B132B7" w:rsidRDefault="00B132B7">
      <w:pPr>
        <w:pStyle w:val="1"/>
        <w:rPr>
          <w:color w:val="auto"/>
        </w:rPr>
      </w:pPr>
      <w:bookmarkStart w:id="0" w:name="_Toc220579328"/>
      <w:bookmarkStart w:id="1" w:name="обзор-victor-reader-stream"/>
      <w:r w:rsidRPr="00B132B7">
        <w:rPr>
          <w:rStyle w:val="SectionNumber"/>
          <w:color w:val="auto"/>
        </w:rPr>
        <w:lastRenderedPageBreak/>
        <w:t>1</w:t>
      </w:r>
      <w:r w:rsidRPr="00B132B7">
        <w:rPr>
          <w:color w:val="auto"/>
        </w:rPr>
        <w:tab/>
        <w:t>Обзор VICTOR READER STREAM</w:t>
      </w:r>
      <w:bookmarkEnd w:id="0"/>
    </w:p>
    <w:p w14:paraId="62FB65D2" w14:textId="77777777" w:rsidR="006841BA" w:rsidRPr="00B132B7" w:rsidRDefault="00B132B7">
      <w:pPr>
        <w:pStyle w:val="2"/>
        <w:rPr>
          <w:color w:val="auto"/>
        </w:rPr>
      </w:pPr>
      <w:bookmarkStart w:id="2" w:name="_Toc220579329"/>
      <w:bookmarkStart w:id="3" w:name="комплект-поставки"/>
      <w:r w:rsidRPr="00B132B7">
        <w:rPr>
          <w:rStyle w:val="SectionNumber"/>
          <w:color w:val="auto"/>
        </w:rPr>
        <w:t>1.1</w:t>
      </w:r>
      <w:r w:rsidRPr="00B132B7">
        <w:rPr>
          <w:color w:val="auto"/>
        </w:rPr>
        <w:tab/>
        <w:t>Комплект поставки</w:t>
      </w:r>
      <w:bookmarkEnd w:id="2"/>
    </w:p>
    <w:p w14:paraId="617E1688" w14:textId="77777777" w:rsidR="006841BA" w:rsidRPr="00F502D7" w:rsidRDefault="00B132B7" w:rsidP="00E358C7">
      <w:pPr>
        <w:pStyle w:val="FirstParagraph"/>
        <w:rPr>
          <w:lang w:val="ru-RU"/>
        </w:rPr>
      </w:pPr>
      <w:r w:rsidRPr="00F502D7">
        <w:rPr>
          <w:lang w:val="ru-RU"/>
        </w:rPr>
        <w:t>В коробке находятся следующие предметы:</w:t>
      </w:r>
    </w:p>
    <w:p w14:paraId="3D33592A" w14:textId="77777777" w:rsidR="006841BA" w:rsidRDefault="00B132B7" w:rsidP="00B132B7">
      <w:pPr>
        <w:numPr>
          <w:ilvl w:val="0"/>
          <w:numId w:val="2"/>
        </w:numPr>
      </w:pPr>
      <w:r>
        <w:t>Victor Reader Stream</w:t>
      </w:r>
    </w:p>
    <w:p w14:paraId="75F08076" w14:textId="77777777" w:rsidR="006841BA" w:rsidRPr="00F502D7" w:rsidRDefault="00B132B7" w:rsidP="00B132B7">
      <w:pPr>
        <w:numPr>
          <w:ilvl w:val="0"/>
          <w:numId w:val="2"/>
        </w:numPr>
        <w:rPr>
          <w:lang w:val="ru-RU"/>
        </w:rPr>
      </w:pPr>
      <w:r w:rsidRPr="00F502D7">
        <w:rPr>
          <w:lang w:val="ru-RU"/>
        </w:rPr>
        <w:t>сетевой адаптер с четырьмя международными вилками.</w:t>
      </w:r>
    </w:p>
    <w:p w14:paraId="267D37C3" w14:textId="77777777" w:rsidR="006841BA" w:rsidRPr="00F502D7" w:rsidRDefault="00B132B7" w:rsidP="00B132B7">
      <w:pPr>
        <w:numPr>
          <w:ilvl w:val="0"/>
          <w:numId w:val="2"/>
        </w:numPr>
        <w:rPr>
          <w:lang w:val="ru-RU"/>
        </w:rPr>
      </w:pPr>
      <w:r>
        <w:t>USB</w:t>
      </w:r>
      <w:r w:rsidRPr="00F502D7">
        <w:rPr>
          <w:lang w:val="ru-RU"/>
        </w:rPr>
        <w:t>-</w:t>
      </w:r>
      <w:r>
        <w:t>C</w:t>
      </w:r>
      <w:r w:rsidRPr="00F502D7">
        <w:rPr>
          <w:lang w:val="ru-RU"/>
        </w:rPr>
        <w:t xml:space="preserve"> на </w:t>
      </w:r>
      <w:r>
        <w:t>USB</w:t>
      </w:r>
      <w:r w:rsidRPr="00F502D7">
        <w:rPr>
          <w:lang w:val="ru-RU"/>
        </w:rPr>
        <w:t xml:space="preserve"> кабель для соединения с персональным компьютером или &gt; сетевым адаптером</w:t>
      </w:r>
    </w:p>
    <w:p w14:paraId="3337F5E0" w14:textId="12566007" w:rsidR="00B132B7" w:rsidRDefault="00B132B7" w:rsidP="00B132B7">
      <w:pPr>
        <w:numPr>
          <w:ilvl w:val="0"/>
          <w:numId w:val="2"/>
        </w:numPr>
      </w:pPr>
      <w:r>
        <w:t>Плоскопечатное руководство пользователя</w:t>
      </w:r>
    </w:p>
    <w:p w14:paraId="16AEAB1C" w14:textId="77777777" w:rsidR="00B132B7" w:rsidRDefault="00B132B7" w:rsidP="00B132B7">
      <w:pPr>
        <w:ind w:left="720"/>
      </w:pPr>
    </w:p>
    <w:p w14:paraId="6A37A731" w14:textId="77777777" w:rsidR="006841BA" w:rsidRPr="00B132B7" w:rsidRDefault="00B132B7">
      <w:pPr>
        <w:pStyle w:val="2"/>
        <w:rPr>
          <w:color w:val="auto"/>
        </w:rPr>
      </w:pPr>
      <w:bookmarkStart w:id="4" w:name="_Toc220579330"/>
      <w:bookmarkStart w:id="5" w:name="физическое-описание-victor-reader-stream"/>
      <w:bookmarkEnd w:id="3"/>
      <w:r w:rsidRPr="00B132B7">
        <w:rPr>
          <w:rStyle w:val="SectionNumber"/>
          <w:color w:val="auto"/>
        </w:rPr>
        <w:t>1.2</w:t>
      </w:r>
      <w:r w:rsidRPr="00B132B7">
        <w:rPr>
          <w:color w:val="auto"/>
        </w:rPr>
        <w:tab/>
      </w:r>
      <w:r w:rsidRPr="00B132B7">
        <w:rPr>
          <w:color w:val="auto"/>
          <w:lang w:val="ru-RU"/>
        </w:rPr>
        <w:t>Физическое</w:t>
      </w:r>
      <w:r w:rsidRPr="00B132B7">
        <w:rPr>
          <w:color w:val="auto"/>
        </w:rPr>
        <w:t xml:space="preserve"> </w:t>
      </w:r>
      <w:r w:rsidRPr="00B132B7">
        <w:rPr>
          <w:color w:val="auto"/>
          <w:lang w:val="ru-RU"/>
        </w:rPr>
        <w:t>описание</w:t>
      </w:r>
      <w:r w:rsidRPr="00B132B7">
        <w:rPr>
          <w:color w:val="auto"/>
        </w:rPr>
        <w:t xml:space="preserve"> Victor Reader Stream</w:t>
      </w:r>
      <w:bookmarkEnd w:id="4"/>
    </w:p>
    <w:p w14:paraId="7415F85C" w14:textId="77777777" w:rsidR="006841BA" w:rsidRPr="00B132B7" w:rsidRDefault="00B132B7">
      <w:pPr>
        <w:pStyle w:val="3"/>
        <w:rPr>
          <w:color w:val="auto"/>
          <w:lang w:val="ru-RU"/>
        </w:rPr>
      </w:pPr>
      <w:bookmarkStart w:id="6" w:name="_Toc220579331"/>
      <w:bookmarkStart w:id="7" w:name="передняя-панель-плеера"/>
      <w:r w:rsidRPr="00B132B7">
        <w:rPr>
          <w:rStyle w:val="SectionNumber"/>
          <w:color w:val="auto"/>
          <w:lang w:val="ru-RU"/>
        </w:rPr>
        <w:t>1.2.1</w:t>
      </w:r>
      <w:r w:rsidRPr="00B132B7">
        <w:rPr>
          <w:color w:val="auto"/>
          <w:lang w:val="ru-RU"/>
        </w:rPr>
        <w:tab/>
        <w:t>Передняя панель плеера</w:t>
      </w:r>
      <w:bookmarkEnd w:id="6"/>
    </w:p>
    <w:p w14:paraId="09E5E167" w14:textId="77777777" w:rsidR="006841BA" w:rsidRDefault="00B132B7">
      <w:pPr>
        <w:pStyle w:val="FirstParagraph"/>
      </w:pPr>
      <w:r w:rsidRPr="00B132B7">
        <w:rPr>
          <w:lang w:val="ru-RU"/>
        </w:rPr>
        <w:t xml:space="preserve">Переднюю панель плеера можно разделить </w:t>
      </w:r>
      <w:r w:rsidRPr="00F502D7">
        <w:rPr>
          <w:lang w:val="ru-RU"/>
        </w:rPr>
        <w:t xml:space="preserve">на верхнюю </w:t>
      </w:r>
      <w:r>
        <w:t>и нижнюю секции:</w:t>
      </w:r>
    </w:p>
    <w:p w14:paraId="5304E92F" w14:textId="77777777" w:rsidR="006841BA" w:rsidRPr="00F502D7" w:rsidRDefault="00B132B7">
      <w:pPr>
        <w:numPr>
          <w:ilvl w:val="0"/>
          <w:numId w:val="3"/>
        </w:numPr>
        <w:rPr>
          <w:lang w:val="ru-RU"/>
        </w:rPr>
      </w:pPr>
      <w:r w:rsidRPr="00F502D7">
        <w:rPr>
          <w:lang w:val="ru-RU"/>
        </w:rPr>
        <w:t xml:space="preserve">В верхней секции расположены 5 рядов по 3 клавиши в каждом ряду. Левая верхняя квадратная клавиша </w:t>
      </w:r>
      <w:r w:rsidRPr="00F502D7">
        <w:rPr>
          <w:b/>
          <w:bCs/>
          <w:lang w:val="ru-RU"/>
        </w:rPr>
        <w:t>Перейти На Страницу</w:t>
      </w:r>
      <w:r w:rsidRPr="00F502D7">
        <w:rPr>
          <w:lang w:val="ru-RU"/>
        </w:rPr>
        <w:t xml:space="preserve"> позволяет вам перейти прямо на желаемую страницу или к номеру заголовка. Над клавишей </w:t>
      </w:r>
      <w:r w:rsidRPr="00F502D7">
        <w:rPr>
          <w:b/>
          <w:bCs/>
          <w:lang w:val="ru-RU"/>
        </w:rPr>
        <w:t>Перейти На Страницу</w:t>
      </w:r>
      <w:r w:rsidRPr="00F502D7">
        <w:rPr>
          <w:lang w:val="ru-RU"/>
        </w:rPr>
        <w:t xml:space="preserve"> находится очень маленькое отверстие. Это встроенный монофонический микрофон. Справа от клавиши </w:t>
      </w:r>
      <w:r w:rsidRPr="00F502D7">
        <w:rPr>
          <w:b/>
          <w:bCs/>
          <w:lang w:val="ru-RU"/>
        </w:rPr>
        <w:t>Перейти на страницу</w:t>
      </w:r>
      <w:r w:rsidRPr="00F502D7">
        <w:rPr>
          <w:lang w:val="ru-RU"/>
        </w:rPr>
        <w:t xml:space="preserve"> находится клавиша </w:t>
      </w:r>
      <w:r w:rsidRPr="00F502D7">
        <w:rPr>
          <w:b/>
          <w:bCs/>
          <w:lang w:val="ru-RU"/>
        </w:rPr>
        <w:t>Онлайн круглой формы</w:t>
      </w:r>
      <w:r w:rsidRPr="00F502D7">
        <w:rPr>
          <w:lang w:val="ru-RU"/>
        </w:rPr>
        <w:t>, включающая/выключающая режим в самолёте (</w:t>
      </w:r>
      <w:r>
        <w:t>Wi</w:t>
      </w:r>
      <w:r w:rsidRPr="00F502D7">
        <w:rPr>
          <w:lang w:val="ru-RU"/>
        </w:rPr>
        <w:t>-</w:t>
      </w:r>
      <w:r>
        <w:t>Fi</w:t>
      </w:r>
      <w:r w:rsidRPr="00F502D7">
        <w:rPr>
          <w:lang w:val="ru-RU"/>
        </w:rPr>
        <w:t xml:space="preserve">) и переключающая между стандартной книжной полкой плеера и книжной полкой онлайн. Справа от клавиши </w:t>
      </w:r>
      <w:r w:rsidRPr="00F502D7">
        <w:rPr>
          <w:b/>
          <w:bCs/>
          <w:lang w:val="ru-RU"/>
        </w:rPr>
        <w:t>Онлайн</w:t>
      </w:r>
      <w:r w:rsidRPr="00F502D7">
        <w:rPr>
          <w:lang w:val="ru-RU"/>
        </w:rPr>
        <w:t xml:space="preserve"> находится ромбовидная клавиша </w:t>
      </w:r>
      <w:r w:rsidRPr="00F502D7">
        <w:rPr>
          <w:b/>
          <w:bCs/>
          <w:lang w:val="ru-RU"/>
        </w:rPr>
        <w:t>Закладка</w:t>
      </w:r>
      <w:r w:rsidRPr="00F502D7">
        <w:rPr>
          <w:lang w:val="ru-RU"/>
        </w:rPr>
        <w:t xml:space="preserve"> для установки закладки и возврата к отмеченному фрагменту. Эта клавиша также служит для переключения между прописными и строчными буквами при вводе пароля. Ряды с 2 по 5 представляют собой 12-кнопочную клавиатуру телефонного типа с двумя выпуклыми точками на клавише с цифрой 5. На клавишах 2, 4, 6 и 8 имеются выступающие края. Эта цифровая клавиатура используется для перемещения по структуре книги, а также для ввода закладки, страницы или номеров заголовков.</w:t>
      </w:r>
    </w:p>
    <w:p w14:paraId="7E7295D3" w14:textId="77777777" w:rsidR="006841BA" w:rsidRPr="00F502D7" w:rsidRDefault="00B132B7">
      <w:pPr>
        <w:numPr>
          <w:ilvl w:val="0"/>
          <w:numId w:val="3"/>
        </w:numPr>
        <w:rPr>
          <w:lang w:val="ru-RU"/>
        </w:rPr>
      </w:pPr>
      <w:r w:rsidRPr="00F502D7">
        <w:rPr>
          <w:lang w:val="ru-RU"/>
        </w:rPr>
        <w:t xml:space="preserve">Под цифровой клавиатурой расположены 4 клавиши. Клавиша </w:t>
      </w:r>
      <w:r w:rsidRPr="00F502D7">
        <w:rPr>
          <w:b/>
          <w:bCs/>
          <w:lang w:val="ru-RU"/>
        </w:rPr>
        <w:t>Воспроизведение/Стоп</w:t>
      </w:r>
      <w:r w:rsidRPr="00F502D7">
        <w:rPr>
          <w:lang w:val="ru-RU"/>
        </w:rPr>
        <w:t xml:space="preserve"> расположена внизу между клавишами </w:t>
      </w:r>
      <w:r w:rsidRPr="00F502D7">
        <w:rPr>
          <w:b/>
          <w:bCs/>
          <w:lang w:val="ru-RU"/>
        </w:rPr>
        <w:t>Перемотка Назад</w:t>
      </w:r>
      <w:r w:rsidRPr="00F502D7">
        <w:rPr>
          <w:lang w:val="ru-RU"/>
        </w:rPr>
        <w:t xml:space="preserve"> и </w:t>
      </w:r>
      <w:r w:rsidRPr="00F502D7">
        <w:rPr>
          <w:b/>
          <w:bCs/>
          <w:lang w:val="ru-RU"/>
        </w:rPr>
        <w:t>Перемотка Вперёд</w:t>
      </w:r>
      <w:r w:rsidRPr="00F502D7">
        <w:rPr>
          <w:lang w:val="ru-RU"/>
        </w:rPr>
        <w:t xml:space="preserve">. Клавиши </w:t>
      </w:r>
      <w:r w:rsidRPr="00F502D7">
        <w:rPr>
          <w:b/>
          <w:bCs/>
          <w:lang w:val="ru-RU"/>
        </w:rPr>
        <w:t>Перемотка Назад</w:t>
      </w:r>
      <w:r w:rsidRPr="00F502D7">
        <w:rPr>
          <w:lang w:val="ru-RU"/>
        </w:rPr>
        <w:t xml:space="preserve"> и </w:t>
      </w:r>
      <w:r w:rsidRPr="00F502D7">
        <w:rPr>
          <w:b/>
          <w:bCs/>
          <w:lang w:val="ru-RU"/>
        </w:rPr>
        <w:t>Перемотка Вперёд</w:t>
      </w:r>
      <w:r w:rsidRPr="00F502D7">
        <w:rPr>
          <w:lang w:val="ru-RU"/>
        </w:rPr>
        <w:t xml:space="preserve"> можно идентифицировать по выступающему краю. Над клавишей </w:t>
      </w:r>
      <w:r w:rsidRPr="00F502D7">
        <w:rPr>
          <w:b/>
          <w:bCs/>
          <w:lang w:val="ru-RU"/>
        </w:rPr>
        <w:t>Воспроизведение/Стоп</w:t>
      </w:r>
      <w:r w:rsidRPr="00F502D7">
        <w:rPr>
          <w:lang w:val="ru-RU"/>
        </w:rPr>
        <w:t xml:space="preserve"> находится клавиша </w:t>
      </w:r>
      <w:r w:rsidRPr="00F502D7">
        <w:rPr>
          <w:b/>
          <w:bCs/>
          <w:lang w:val="ru-RU"/>
        </w:rPr>
        <w:t>Сон</w:t>
      </w:r>
      <w:r w:rsidRPr="00F502D7">
        <w:rPr>
          <w:lang w:val="ru-RU"/>
        </w:rPr>
        <w:t>. Многократное нажатие активирует различные таймеры режима сна. По достижении установленного времени плеер автоматически выключится. Долгое нажатие клавиши Сон вызывает объявление времени и даты.</w:t>
      </w:r>
    </w:p>
    <w:p w14:paraId="0CEAB31F" w14:textId="77777777" w:rsidR="006841BA" w:rsidRPr="00B132B7" w:rsidRDefault="00B132B7">
      <w:pPr>
        <w:pStyle w:val="3"/>
        <w:rPr>
          <w:color w:val="auto"/>
          <w:lang w:val="ru-RU"/>
        </w:rPr>
      </w:pPr>
      <w:bookmarkStart w:id="8" w:name="_Toc220579332"/>
      <w:bookmarkStart w:id="9" w:name="левая-сторона-плеера"/>
      <w:bookmarkEnd w:id="7"/>
      <w:r w:rsidRPr="00B132B7">
        <w:rPr>
          <w:rStyle w:val="SectionNumber"/>
          <w:color w:val="auto"/>
          <w:lang w:val="ru-RU"/>
        </w:rPr>
        <w:lastRenderedPageBreak/>
        <w:t>1.2.2</w:t>
      </w:r>
      <w:r w:rsidRPr="00B132B7">
        <w:rPr>
          <w:color w:val="auto"/>
          <w:lang w:val="ru-RU"/>
        </w:rPr>
        <w:tab/>
        <w:t>Левая сторона плеера</w:t>
      </w:r>
      <w:bookmarkEnd w:id="8"/>
    </w:p>
    <w:p w14:paraId="22E65C4B" w14:textId="77777777" w:rsidR="006841BA" w:rsidRPr="00F502D7" w:rsidRDefault="00B132B7">
      <w:pPr>
        <w:pStyle w:val="FirstParagraph"/>
        <w:rPr>
          <w:lang w:val="ru-RU"/>
        </w:rPr>
      </w:pPr>
      <w:r w:rsidRPr="00F502D7">
        <w:rPr>
          <w:lang w:val="ru-RU"/>
        </w:rPr>
        <w:t xml:space="preserve">С левой стороны плеера, возле верхнего угла, находится кнопка </w:t>
      </w:r>
      <w:r w:rsidRPr="00F502D7">
        <w:rPr>
          <w:b/>
          <w:bCs/>
          <w:lang w:val="ru-RU"/>
        </w:rPr>
        <w:t>Питание/Переключение</w:t>
      </w:r>
      <w:r w:rsidRPr="00F502D7">
        <w:rPr>
          <w:lang w:val="ru-RU"/>
        </w:rPr>
        <w:t xml:space="preserve">. Нажмите и удерживайте эту кнопку, чтобы включить или выключить плеер. Под кнопкой </w:t>
      </w:r>
      <w:r w:rsidRPr="00F502D7">
        <w:rPr>
          <w:b/>
          <w:bCs/>
          <w:lang w:val="ru-RU"/>
        </w:rPr>
        <w:t>питания</w:t>
      </w:r>
      <w:r w:rsidRPr="00F502D7">
        <w:rPr>
          <w:lang w:val="ru-RU"/>
        </w:rPr>
        <w:t xml:space="preserve"> находится светодиодный индикатор. Этот светодиод светится постоянно, когда </w:t>
      </w:r>
      <w:r>
        <w:t>Stream</w:t>
      </w:r>
      <w:r w:rsidRPr="00F502D7">
        <w:rPr>
          <w:lang w:val="ru-RU"/>
        </w:rPr>
        <w:t xml:space="preserve"> включён, и мигает, когда </w:t>
      </w:r>
      <w:r>
        <w:t>Stream</w:t>
      </w:r>
      <w:r w:rsidRPr="00F502D7">
        <w:rPr>
          <w:lang w:val="ru-RU"/>
        </w:rPr>
        <w:t xml:space="preserve"> выключен и идёт подзарядка батареи. Когда плеер работает, нажатие той же кнопки </w:t>
      </w:r>
      <w:r w:rsidRPr="00F502D7">
        <w:rPr>
          <w:b/>
          <w:bCs/>
          <w:lang w:val="ru-RU"/>
        </w:rPr>
        <w:t>питания</w:t>
      </w:r>
      <w:r w:rsidRPr="00F502D7">
        <w:rPr>
          <w:lang w:val="ru-RU"/>
        </w:rPr>
        <w:t xml:space="preserve"> позволяет переключать громкость, скорость и настройки тона/высоты голоса. плеера. Под светодиодом находятся две клавиши. Это клавиши </w:t>
      </w:r>
      <w:r w:rsidRPr="00F502D7">
        <w:rPr>
          <w:b/>
          <w:bCs/>
          <w:lang w:val="ru-RU"/>
        </w:rPr>
        <w:t>Вверх</w:t>
      </w:r>
      <w:r w:rsidRPr="00F502D7">
        <w:rPr>
          <w:lang w:val="ru-RU"/>
        </w:rPr>
        <w:t xml:space="preserve"> и </w:t>
      </w:r>
      <w:r w:rsidRPr="00F502D7">
        <w:rPr>
          <w:b/>
          <w:bCs/>
          <w:lang w:val="ru-RU"/>
        </w:rPr>
        <w:t>Вниз</w:t>
      </w:r>
      <w:r w:rsidRPr="00F502D7">
        <w:rPr>
          <w:lang w:val="ru-RU"/>
        </w:rPr>
        <w:t>, используемые для увеличения или уменьшения, соответственно, громкости, скорости или тона/высоты голоса, выбранных с помощью клавиши переключения. Эти установки сохраняются между сеансами работы.</w:t>
      </w:r>
    </w:p>
    <w:p w14:paraId="7A6F6D47" w14:textId="77777777" w:rsidR="006841BA" w:rsidRPr="00F502D7" w:rsidRDefault="00B132B7">
      <w:pPr>
        <w:pStyle w:val="a0"/>
        <w:rPr>
          <w:lang w:val="ru-RU"/>
        </w:rPr>
      </w:pPr>
      <w:r w:rsidRPr="00F502D7">
        <w:rPr>
          <w:lang w:val="ru-RU"/>
        </w:rPr>
        <w:t>В нижней части левой стороны плеера находится гнездо стереофонического микрофона, которое может быть использовано для подключения внешнего микрофона или как линейный вход.</w:t>
      </w:r>
    </w:p>
    <w:p w14:paraId="1FC03A4D" w14:textId="77777777" w:rsidR="006841BA" w:rsidRPr="00B132B7" w:rsidRDefault="00B132B7">
      <w:pPr>
        <w:pStyle w:val="3"/>
        <w:rPr>
          <w:color w:val="auto"/>
          <w:lang w:val="ru-RU"/>
        </w:rPr>
      </w:pPr>
      <w:bookmarkStart w:id="10" w:name="_Toc220579333"/>
      <w:bookmarkStart w:id="11" w:name="правая-сторона-плеера"/>
      <w:bookmarkEnd w:id="9"/>
      <w:r w:rsidRPr="00B132B7">
        <w:rPr>
          <w:rStyle w:val="SectionNumber"/>
          <w:color w:val="auto"/>
          <w:lang w:val="ru-RU"/>
        </w:rPr>
        <w:t>1.2.3</w:t>
      </w:r>
      <w:r w:rsidRPr="00B132B7">
        <w:rPr>
          <w:color w:val="auto"/>
          <w:lang w:val="ru-RU"/>
        </w:rPr>
        <w:tab/>
        <w:t>Правая сторона плеера</w:t>
      </w:r>
      <w:bookmarkEnd w:id="10"/>
    </w:p>
    <w:p w14:paraId="2C89590A" w14:textId="77777777" w:rsidR="006841BA" w:rsidRPr="00F502D7" w:rsidRDefault="00B132B7">
      <w:pPr>
        <w:pStyle w:val="FirstParagraph"/>
        <w:rPr>
          <w:lang w:val="ru-RU"/>
        </w:rPr>
      </w:pPr>
      <w:r w:rsidRPr="00F502D7">
        <w:rPr>
          <w:lang w:val="ru-RU"/>
        </w:rPr>
        <w:t xml:space="preserve">С правой стороны плеера, возле верхнего угла, находится кнопка </w:t>
      </w:r>
      <w:r w:rsidRPr="00F502D7">
        <w:rPr>
          <w:b/>
          <w:bCs/>
          <w:lang w:val="ru-RU"/>
        </w:rPr>
        <w:t>Запись</w:t>
      </w:r>
      <w:r w:rsidRPr="00F502D7">
        <w:rPr>
          <w:lang w:val="ru-RU"/>
        </w:rPr>
        <w:t xml:space="preserve"> с красным выпуклым кружком в середине.</w:t>
      </w:r>
    </w:p>
    <w:p w14:paraId="2C29AFE6" w14:textId="77777777" w:rsidR="006841BA" w:rsidRPr="00B132B7" w:rsidRDefault="00B132B7">
      <w:pPr>
        <w:pStyle w:val="3"/>
        <w:rPr>
          <w:color w:val="auto"/>
          <w:lang w:val="ru-RU"/>
        </w:rPr>
      </w:pPr>
      <w:bookmarkStart w:id="12" w:name="_Toc220579334"/>
      <w:bookmarkStart w:id="13" w:name="верхний-торец-плеера"/>
      <w:bookmarkEnd w:id="11"/>
      <w:r w:rsidRPr="00B132B7">
        <w:rPr>
          <w:rStyle w:val="SectionNumber"/>
          <w:color w:val="auto"/>
          <w:lang w:val="ru-RU"/>
        </w:rPr>
        <w:t>1.2.4</w:t>
      </w:r>
      <w:r w:rsidRPr="00B132B7">
        <w:rPr>
          <w:color w:val="auto"/>
          <w:lang w:val="ru-RU"/>
        </w:rPr>
        <w:tab/>
        <w:t>Верхний торец плеера</w:t>
      </w:r>
      <w:bookmarkEnd w:id="12"/>
    </w:p>
    <w:p w14:paraId="564DC72C" w14:textId="77777777" w:rsidR="006841BA" w:rsidRPr="00B132B7" w:rsidRDefault="00B132B7">
      <w:pPr>
        <w:pStyle w:val="FirstParagraph"/>
        <w:rPr>
          <w:lang w:val="ru-RU"/>
        </w:rPr>
      </w:pPr>
      <w:r w:rsidRPr="00B132B7">
        <w:rPr>
          <w:lang w:val="ru-RU"/>
        </w:rPr>
        <w:t>На верхнем торце плеера находится слот карты памяти, защищённый небольшой силиконовой заглушкой.</w:t>
      </w:r>
    </w:p>
    <w:p w14:paraId="00DEBACE" w14:textId="77777777" w:rsidR="006841BA" w:rsidRPr="00B132B7" w:rsidRDefault="00B132B7">
      <w:pPr>
        <w:pStyle w:val="3"/>
        <w:rPr>
          <w:color w:val="auto"/>
          <w:lang w:val="ru-RU"/>
        </w:rPr>
      </w:pPr>
      <w:bookmarkStart w:id="14" w:name="_Toc220579335"/>
      <w:bookmarkStart w:id="15" w:name="нижний-торец-плеера"/>
      <w:bookmarkEnd w:id="13"/>
      <w:r w:rsidRPr="00B132B7">
        <w:rPr>
          <w:rStyle w:val="SectionNumber"/>
          <w:color w:val="auto"/>
          <w:lang w:val="ru-RU"/>
        </w:rPr>
        <w:t>1.2.5</w:t>
      </w:r>
      <w:r w:rsidRPr="00B132B7">
        <w:rPr>
          <w:color w:val="auto"/>
          <w:lang w:val="ru-RU"/>
        </w:rPr>
        <w:tab/>
        <w:t>Нижний торец плеера</w:t>
      </w:r>
      <w:bookmarkEnd w:id="14"/>
    </w:p>
    <w:p w14:paraId="7BB11FD0" w14:textId="77777777" w:rsidR="006841BA" w:rsidRPr="00F502D7" w:rsidRDefault="00B132B7">
      <w:pPr>
        <w:pStyle w:val="FirstParagraph"/>
        <w:rPr>
          <w:lang w:val="ru-RU"/>
        </w:rPr>
      </w:pPr>
      <w:r w:rsidRPr="00F502D7">
        <w:rPr>
          <w:lang w:val="ru-RU"/>
        </w:rPr>
        <w:t xml:space="preserve">В центре нижнего торца находится порт </w:t>
      </w:r>
      <w:r>
        <w:t>USB</w:t>
      </w:r>
      <w:r w:rsidRPr="00F502D7">
        <w:rPr>
          <w:lang w:val="ru-RU"/>
        </w:rPr>
        <w:t>-</w:t>
      </w:r>
      <w:r>
        <w:t>C</w:t>
      </w:r>
      <w:r w:rsidRPr="00F502D7">
        <w:rPr>
          <w:lang w:val="ru-RU"/>
        </w:rPr>
        <w:t xml:space="preserve">. Используйте этот порт для зарядки устройства, подключения к компьютеру для доступа к внутренней памяти и (или) к карте памяти с целью переноса контента по протоколу передачи данных. При таком подключении также будет подзаряжаться батарея плеера. Зарядка от компьютерного </w:t>
      </w:r>
      <w:r>
        <w:t>USB</w:t>
      </w:r>
      <w:r w:rsidRPr="00F502D7">
        <w:rPr>
          <w:lang w:val="ru-RU"/>
        </w:rPr>
        <w:t xml:space="preserve">-порта может идти медленнее, или плеер не будет заряжаться вовсе, в зависимости от количества энергии, поставляемой компьютером. Наиболее эффективный способ подзарядки батареи — использовать </w:t>
      </w:r>
      <w:r>
        <w:t>USB</w:t>
      </w:r>
      <w:r w:rsidRPr="00F502D7">
        <w:rPr>
          <w:lang w:val="ru-RU"/>
        </w:rPr>
        <w:t xml:space="preserve">-кабель, соединённый с прилагаемым сетевым адаптером, включённым в электросеть. Примечание: Если хотите, вы можете без опасений использовать любое другое продаваемое зарядное устройство с </w:t>
      </w:r>
      <w:r>
        <w:t>USB</w:t>
      </w:r>
      <w:r w:rsidRPr="00F502D7">
        <w:rPr>
          <w:lang w:val="ru-RU"/>
        </w:rPr>
        <w:t xml:space="preserve">-разъёмом. Это не повредит ваш </w:t>
      </w:r>
      <w:r>
        <w:t>Stream</w:t>
      </w:r>
      <w:r w:rsidRPr="00F502D7">
        <w:rPr>
          <w:lang w:val="ru-RU"/>
        </w:rPr>
        <w:t xml:space="preserve">. Однако с другим зарядным устройством это может занять больше времени. </w:t>
      </w:r>
      <w:r>
        <w:t>HumanWare</w:t>
      </w:r>
      <w:r w:rsidRPr="00F502D7">
        <w:rPr>
          <w:lang w:val="ru-RU"/>
        </w:rPr>
        <w:t xml:space="preserve"> рекомендует 1.5-амперное зарядное устройство с </w:t>
      </w:r>
      <w:r>
        <w:t>USB</w:t>
      </w:r>
      <w:r w:rsidRPr="00F502D7">
        <w:rPr>
          <w:lang w:val="ru-RU"/>
        </w:rPr>
        <w:t>.</w:t>
      </w:r>
    </w:p>
    <w:p w14:paraId="551E6A7E" w14:textId="77777777" w:rsidR="006841BA" w:rsidRPr="00F502D7" w:rsidRDefault="00B132B7">
      <w:pPr>
        <w:pStyle w:val="a0"/>
        <w:rPr>
          <w:lang w:val="ru-RU"/>
        </w:rPr>
      </w:pPr>
      <w:r w:rsidRPr="00F502D7">
        <w:rPr>
          <w:lang w:val="ru-RU"/>
        </w:rPr>
        <w:t xml:space="preserve">Слева от порта </w:t>
      </w:r>
      <w:r>
        <w:t>USB</w:t>
      </w:r>
      <w:r w:rsidRPr="00F502D7">
        <w:rPr>
          <w:lang w:val="ru-RU"/>
        </w:rPr>
        <w:t>-</w:t>
      </w:r>
      <w:r>
        <w:t>C</w:t>
      </w:r>
      <w:r w:rsidRPr="00F502D7">
        <w:rPr>
          <w:lang w:val="ru-RU"/>
        </w:rPr>
        <w:t xml:space="preserve"> находится разъём для подключения наушников, к которому также можно подключить колонки.</w:t>
      </w:r>
    </w:p>
    <w:p w14:paraId="0AE859CA" w14:textId="77777777" w:rsidR="006841BA" w:rsidRPr="00F502D7" w:rsidRDefault="00B132B7">
      <w:pPr>
        <w:pStyle w:val="a0"/>
        <w:rPr>
          <w:lang w:val="ru-RU"/>
        </w:rPr>
      </w:pPr>
      <w:r w:rsidRPr="00F502D7">
        <w:rPr>
          <w:lang w:val="ru-RU"/>
        </w:rPr>
        <w:t xml:space="preserve">Справа от порта </w:t>
      </w:r>
      <w:r>
        <w:t>USB</w:t>
      </w:r>
      <w:r w:rsidRPr="00F502D7">
        <w:rPr>
          <w:lang w:val="ru-RU"/>
        </w:rPr>
        <w:t>-</w:t>
      </w:r>
      <w:r>
        <w:t>C</w:t>
      </w:r>
      <w:r w:rsidRPr="00F502D7">
        <w:rPr>
          <w:lang w:val="ru-RU"/>
        </w:rPr>
        <w:t xml:space="preserve"> расположен динамик, состоящий из четырёх небольших отверстий. Динамик не будет активен при подключении наушников.</w:t>
      </w:r>
    </w:p>
    <w:p w14:paraId="0EC95115" w14:textId="77777777" w:rsidR="006841BA" w:rsidRPr="00F502D7" w:rsidRDefault="00B132B7">
      <w:pPr>
        <w:pStyle w:val="3"/>
        <w:rPr>
          <w:lang w:val="ru-RU"/>
        </w:rPr>
      </w:pPr>
      <w:bookmarkStart w:id="16" w:name="_Toc220579336"/>
      <w:bookmarkStart w:id="17" w:name="задняя-сторона-плеера"/>
      <w:bookmarkEnd w:id="15"/>
      <w:r w:rsidRPr="00B132B7">
        <w:rPr>
          <w:rStyle w:val="SectionNumber"/>
          <w:color w:val="auto"/>
          <w:lang w:val="ru-RU"/>
        </w:rPr>
        <w:t>1.2.6</w:t>
      </w:r>
      <w:r w:rsidRPr="00B132B7">
        <w:rPr>
          <w:color w:val="auto"/>
          <w:lang w:val="ru-RU"/>
        </w:rPr>
        <w:tab/>
        <w:t>Задняя сторона плеера</w:t>
      </w:r>
      <w:bookmarkEnd w:id="16"/>
    </w:p>
    <w:p w14:paraId="5C385D08" w14:textId="77777777" w:rsidR="006841BA" w:rsidRPr="00F502D7" w:rsidRDefault="00B132B7">
      <w:pPr>
        <w:pStyle w:val="FirstParagraph"/>
        <w:rPr>
          <w:lang w:val="ru-RU"/>
        </w:rPr>
      </w:pPr>
      <w:r w:rsidRPr="00F502D7">
        <w:rPr>
          <w:lang w:val="ru-RU"/>
        </w:rPr>
        <w:t xml:space="preserve">Модель плеера и его серийный номер находятся на задней стороне устройства. Эту же информацию можно получить, нажав клавишу Информации (клавиша 0) или нажав и </w:t>
      </w:r>
      <w:r w:rsidRPr="00F502D7">
        <w:rPr>
          <w:lang w:val="ru-RU"/>
        </w:rPr>
        <w:lastRenderedPageBreak/>
        <w:t>удержав на некоторое время клавишу 5. Вокруг наклейки по периметру находится резиновая рамка.</w:t>
      </w:r>
    </w:p>
    <w:p w14:paraId="7955E3E7" w14:textId="77777777" w:rsidR="006841BA" w:rsidRPr="00B132B7" w:rsidRDefault="00B132B7">
      <w:pPr>
        <w:pStyle w:val="3"/>
        <w:rPr>
          <w:color w:val="auto"/>
          <w:lang w:val="ru-RU"/>
        </w:rPr>
      </w:pPr>
      <w:bookmarkStart w:id="18" w:name="_Toc220579337"/>
      <w:bookmarkStart w:id="19" w:name="зарядка-батареи"/>
      <w:bookmarkEnd w:id="17"/>
      <w:r w:rsidRPr="00B132B7">
        <w:rPr>
          <w:rStyle w:val="SectionNumber"/>
          <w:color w:val="auto"/>
          <w:lang w:val="ru-RU"/>
        </w:rPr>
        <w:t>1.2.7</w:t>
      </w:r>
      <w:r w:rsidRPr="00B132B7">
        <w:rPr>
          <w:color w:val="auto"/>
          <w:lang w:val="ru-RU"/>
        </w:rPr>
        <w:tab/>
        <w:t>Зарядка батареи</w:t>
      </w:r>
      <w:bookmarkEnd w:id="18"/>
    </w:p>
    <w:p w14:paraId="6F15199D" w14:textId="77777777" w:rsidR="006841BA" w:rsidRPr="00F502D7" w:rsidRDefault="00B132B7">
      <w:pPr>
        <w:pStyle w:val="FirstParagraph"/>
        <w:rPr>
          <w:lang w:val="ru-RU"/>
        </w:rPr>
      </w:pPr>
      <w:r w:rsidRPr="00F502D7">
        <w:rPr>
          <w:lang w:val="ru-RU"/>
        </w:rPr>
        <w:t xml:space="preserve">Батарея будет автоматически заряжаться при необходимости каждый раз, когда плеер подключён к электросети или к компьютеру. Когда плеер выключен и подключён через адаптер к электросети или к компьютеру, светодиодный индикатор питания будет мигать, если батарея подзаряжается. Плеер может также использоваться во время подзарядки, но в этом случае индикатор будет не мигать, а гореть постоянно. Чтобы узнать состояние зарядки батареи, нажмите и удержите клавишу Подтвердить. Вы также можете узнать состояние зарядки батареи, когда нажмёте клавишу информации (клавиша </w:t>
      </w:r>
      <w:r w:rsidRPr="00F502D7">
        <w:rPr>
          <w:b/>
          <w:bCs/>
          <w:lang w:val="ru-RU"/>
        </w:rPr>
        <w:t>0</w:t>
      </w:r>
      <w:r w:rsidRPr="00F502D7">
        <w:rPr>
          <w:lang w:val="ru-RU"/>
        </w:rPr>
        <w:t>).</w:t>
      </w:r>
    </w:p>
    <w:p w14:paraId="17849040" w14:textId="77777777" w:rsidR="006841BA" w:rsidRPr="00F502D7" w:rsidRDefault="00B132B7">
      <w:pPr>
        <w:pStyle w:val="a0"/>
        <w:rPr>
          <w:lang w:val="ru-RU"/>
        </w:rPr>
      </w:pPr>
      <w:r w:rsidRPr="00F502D7">
        <w:rPr>
          <w:lang w:val="ru-RU"/>
        </w:rPr>
        <w:t xml:space="preserve">Полный цикл зарядки от электросети занимает до 3 часов. Компьютеры поставляют различные уровни напряжения или, возможно, вообще не поставляют напряжения на своих </w:t>
      </w:r>
      <w:r>
        <w:t>USB</w:t>
      </w:r>
      <w:r w:rsidRPr="00F502D7">
        <w:rPr>
          <w:lang w:val="ru-RU"/>
        </w:rPr>
        <w:t xml:space="preserve">-портах в зависимости от компьютера и его конфигурации. Следовательно, подзарядка </w:t>
      </w:r>
      <w:r>
        <w:t>Stream</w:t>
      </w:r>
      <w:r w:rsidRPr="00F502D7">
        <w:rPr>
          <w:lang w:val="ru-RU"/>
        </w:rPr>
        <w:t xml:space="preserve"> от компьютера через </w:t>
      </w:r>
      <w:r>
        <w:t>USB</w:t>
      </w:r>
      <w:r w:rsidRPr="00F502D7">
        <w:rPr>
          <w:lang w:val="ru-RU"/>
        </w:rPr>
        <w:t xml:space="preserve"> может занять больше времени, а может и не пойти вообще, в зависимости от напряжения, которое подаётся компьютером на </w:t>
      </w:r>
      <w:r>
        <w:t>USB</w:t>
      </w:r>
      <w:r w:rsidRPr="00F502D7">
        <w:rPr>
          <w:lang w:val="ru-RU"/>
        </w:rPr>
        <w:t>-порт.</w:t>
      </w:r>
    </w:p>
    <w:p w14:paraId="539EB699" w14:textId="77777777" w:rsidR="006841BA" w:rsidRPr="00F502D7" w:rsidRDefault="00B132B7">
      <w:pPr>
        <w:pStyle w:val="a0"/>
        <w:rPr>
          <w:lang w:val="ru-RU"/>
        </w:rPr>
      </w:pPr>
      <w:r w:rsidRPr="00F502D7">
        <w:rPr>
          <w:lang w:val="ru-RU"/>
        </w:rPr>
        <w:t xml:space="preserve">Вы можете безопасно использовать другой адаптер с </w:t>
      </w:r>
      <w:r>
        <w:t>USB</w:t>
      </w:r>
      <w:r w:rsidRPr="00F502D7">
        <w:rPr>
          <w:lang w:val="ru-RU"/>
        </w:rPr>
        <w:t>-</w:t>
      </w:r>
      <w:r>
        <w:t>C</w:t>
      </w:r>
      <w:r w:rsidRPr="00F502D7">
        <w:rPr>
          <w:lang w:val="ru-RU"/>
        </w:rPr>
        <w:t xml:space="preserve"> разъёмом вместо поставляемого в комплекте. </w:t>
      </w:r>
      <w:r>
        <w:t>HumanWare</w:t>
      </w:r>
      <w:r w:rsidRPr="00F502D7">
        <w:rPr>
          <w:lang w:val="ru-RU"/>
        </w:rPr>
        <w:t xml:space="preserve"> рекомендует 1.5-амперное зарядное устройство и качественный кабель. С </w:t>
      </w:r>
      <w:r>
        <w:t>USB</w:t>
      </w:r>
      <w:r w:rsidRPr="00F502D7">
        <w:rPr>
          <w:lang w:val="ru-RU"/>
        </w:rPr>
        <w:t>. С зарядным устройством меньшей мощности полная зарядка батареи может занять больше 3 часов.</w:t>
      </w:r>
    </w:p>
    <w:p w14:paraId="0ACFF323" w14:textId="77777777" w:rsidR="006841BA" w:rsidRPr="00F502D7" w:rsidRDefault="00B132B7">
      <w:pPr>
        <w:pStyle w:val="a0"/>
        <w:rPr>
          <w:lang w:val="ru-RU"/>
        </w:rPr>
      </w:pPr>
      <w:r w:rsidRPr="00F502D7">
        <w:rPr>
          <w:lang w:val="ru-RU"/>
        </w:rPr>
        <w:t>Если плеер работает от аккумулятора и оставлен в режиме паузы на срок более 30 минут, он автоматически выключится для экономии заряда батареи.</w:t>
      </w:r>
    </w:p>
    <w:p w14:paraId="66AF3A3D" w14:textId="77777777" w:rsidR="006841BA" w:rsidRPr="00F502D7" w:rsidRDefault="00B132B7">
      <w:pPr>
        <w:pStyle w:val="a0"/>
        <w:rPr>
          <w:lang w:val="ru-RU"/>
        </w:rPr>
      </w:pPr>
      <w:r w:rsidRPr="00F502D7">
        <w:rPr>
          <w:lang w:val="ru-RU"/>
        </w:rPr>
        <w:t>Важно: Для батареи нормально нагреваться во время зарядки. Поэтому рекомендуется не заряжать батарею вблизи источников тепла или когда плеер чем-либо закрыт.</w:t>
      </w:r>
    </w:p>
    <w:p w14:paraId="6B5A1CA9" w14:textId="77777777" w:rsidR="006841BA" w:rsidRDefault="00B132B7">
      <w:pPr>
        <w:pStyle w:val="a0"/>
      </w:pPr>
      <w:r w:rsidRPr="00F502D7">
        <w:rPr>
          <w:lang w:val="ru-RU"/>
        </w:rPr>
        <w:t xml:space="preserve">Полностью заряженная батарея даёт до 15 часов воспроизведения через наушники. </w:t>
      </w:r>
      <w:r>
        <w:t>Однако время воспроизведения может быть снижено в следующих случаях:</w:t>
      </w:r>
    </w:p>
    <w:p w14:paraId="7B0A6BD0" w14:textId="77777777" w:rsidR="006841BA" w:rsidRPr="00F502D7" w:rsidRDefault="00B132B7">
      <w:pPr>
        <w:numPr>
          <w:ilvl w:val="0"/>
          <w:numId w:val="4"/>
        </w:numPr>
        <w:rPr>
          <w:lang w:val="ru-RU"/>
        </w:rPr>
      </w:pPr>
      <w:r w:rsidRPr="00F502D7">
        <w:rPr>
          <w:lang w:val="ru-RU"/>
        </w:rPr>
        <w:t>Если батарея заряжалась менее 3 часов.</w:t>
      </w:r>
    </w:p>
    <w:p w14:paraId="59D70478" w14:textId="77777777" w:rsidR="006841BA" w:rsidRPr="00F502D7" w:rsidRDefault="00B132B7">
      <w:pPr>
        <w:numPr>
          <w:ilvl w:val="0"/>
          <w:numId w:val="4"/>
        </w:numPr>
        <w:rPr>
          <w:lang w:val="ru-RU"/>
        </w:rPr>
      </w:pPr>
      <w:r w:rsidRPr="00F502D7">
        <w:rPr>
          <w:lang w:val="ru-RU"/>
        </w:rPr>
        <w:t>Когда плеер используется в режиме онлайн.</w:t>
      </w:r>
    </w:p>
    <w:p w14:paraId="28D35DD1" w14:textId="77777777" w:rsidR="006841BA" w:rsidRPr="00F502D7" w:rsidRDefault="00B132B7">
      <w:pPr>
        <w:numPr>
          <w:ilvl w:val="0"/>
          <w:numId w:val="4"/>
        </w:numPr>
        <w:rPr>
          <w:lang w:val="ru-RU"/>
        </w:rPr>
      </w:pPr>
      <w:r w:rsidRPr="00F502D7">
        <w:rPr>
          <w:lang w:val="ru-RU"/>
        </w:rPr>
        <w:t>Усиленное использование команд навигации по книге.</w:t>
      </w:r>
    </w:p>
    <w:p w14:paraId="4FC2D5D2" w14:textId="77777777" w:rsidR="006841BA" w:rsidRPr="00F502D7" w:rsidRDefault="00B132B7">
      <w:pPr>
        <w:numPr>
          <w:ilvl w:val="0"/>
          <w:numId w:val="4"/>
        </w:numPr>
        <w:rPr>
          <w:lang w:val="ru-RU"/>
        </w:rPr>
      </w:pPr>
      <w:r w:rsidRPr="00F502D7">
        <w:rPr>
          <w:lang w:val="ru-RU"/>
        </w:rPr>
        <w:t>Большая громкость или воспроизведение на высокой скорости.</w:t>
      </w:r>
    </w:p>
    <w:p w14:paraId="0091AA4A" w14:textId="77777777" w:rsidR="006841BA" w:rsidRPr="00F502D7" w:rsidRDefault="00B132B7">
      <w:pPr>
        <w:numPr>
          <w:ilvl w:val="0"/>
          <w:numId w:val="4"/>
        </w:numPr>
        <w:rPr>
          <w:lang w:val="ru-RU"/>
        </w:rPr>
      </w:pPr>
      <w:r w:rsidRPr="00F502D7">
        <w:rPr>
          <w:lang w:val="ru-RU"/>
        </w:rPr>
        <w:t>После примерно 400 циклов перезарядки способность батареи удерживать заряд начнёт уменьшаться.</w:t>
      </w:r>
    </w:p>
    <w:p w14:paraId="6F3E99EB" w14:textId="77777777" w:rsidR="006841BA" w:rsidRPr="00B132B7" w:rsidRDefault="00B132B7">
      <w:pPr>
        <w:pStyle w:val="2"/>
        <w:rPr>
          <w:color w:val="auto"/>
          <w:lang w:val="ru-RU"/>
        </w:rPr>
      </w:pPr>
      <w:bookmarkStart w:id="20" w:name="_Toc220579338"/>
      <w:bookmarkStart w:id="21" w:name="кнопка-питания"/>
      <w:bookmarkEnd w:id="5"/>
      <w:bookmarkEnd w:id="19"/>
      <w:r w:rsidRPr="00B132B7">
        <w:rPr>
          <w:rStyle w:val="SectionNumber"/>
          <w:color w:val="auto"/>
          <w:lang w:val="ru-RU"/>
        </w:rPr>
        <w:lastRenderedPageBreak/>
        <w:t>1.3</w:t>
      </w:r>
      <w:r w:rsidRPr="00B132B7">
        <w:rPr>
          <w:color w:val="auto"/>
          <w:lang w:val="ru-RU"/>
        </w:rPr>
        <w:tab/>
        <w:t>Кнопка Питания</w:t>
      </w:r>
      <w:bookmarkEnd w:id="20"/>
    </w:p>
    <w:p w14:paraId="4FA3BFB0" w14:textId="77777777" w:rsidR="006841BA" w:rsidRPr="00B132B7" w:rsidRDefault="00B132B7">
      <w:pPr>
        <w:pStyle w:val="3"/>
        <w:rPr>
          <w:color w:val="auto"/>
          <w:lang w:val="ru-RU"/>
        </w:rPr>
      </w:pPr>
      <w:bookmarkStart w:id="22" w:name="_Toc220579339"/>
      <w:bookmarkStart w:id="23" w:name="включение-и-выключение-плеера"/>
      <w:r w:rsidRPr="00B132B7">
        <w:rPr>
          <w:rStyle w:val="SectionNumber"/>
          <w:color w:val="auto"/>
          <w:lang w:val="ru-RU"/>
        </w:rPr>
        <w:t>1.3.1</w:t>
      </w:r>
      <w:r w:rsidRPr="00B132B7">
        <w:rPr>
          <w:color w:val="auto"/>
          <w:lang w:val="ru-RU"/>
        </w:rPr>
        <w:tab/>
        <w:t>Включение и выключение плеера</w:t>
      </w:r>
      <w:bookmarkEnd w:id="22"/>
    </w:p>
    <w:p w14:paraId="57FD96EE" w14:textId="77777777" w:rsidR="006841BA" w:rsidRPr="00F502D7" w:rsidRDefault="00B132B7">
      <w:pPr>
        <w:pStyle w:val="FirstParagraph"/>
        <w:rPr>
          <w:lang w:val="ru-RU"/>
        </w:rPr>
      </w:pPr>
      <w:r w:rsidRPr="00F502D7">
        <w:rPr>
          <w:lang w:val="ru-RU"/>
        </w:rPr>
        <w:t xml:space="preserve">Чтобы включить плеер, нажмите и удерживайте кнопку </w:t>
      </w:r>
      <w:r w:rsidRPr="00F502D7">
        <w:rPr>
          <w:b/>
          <w:bCs/>
          <w:lang w:val="ru-RU"/>
        </w:rPr>
        <w:t>Питание</w:t>
      </w:r>
      <w:r w:rsidRPr="00F502D7">
        <w:rPr>
          <w:lang w:val="ru-RU"/>
        </w:rPr>
        <w:t>, которая находится на левой стороне плеера возле верхнего угла. Вы услышите звуковой сигнал и приветственное сообщение.</w:t>
      </w:r>
    </w:p>
    <w:p w14:paraId="36941A0E" w14:textId="77777777" w:rsidR="006841BA" w:rsidRPr="00F502D7" w:rsidRDefault="00B132B7">
      <w:pPr>
        <w:pStyle w:val="a0"/>
        <w:rPr>
          <w:lang w:val="ru-RU"/>
        </w:rPr>
      </w:pPr>
      <w:r w:rsidRPr="00F502D7">
        <w:rPr>
          <w:lang w:val="ru-RU"/>
        </w:rPr>
        <w:t>Чтобы выключить плеер, нажмите и удерживайте кнопку питания снова. Вы услышите сообщение «выключение» и два звуковых сигнала, указывающие, что плеер выключается.</w:t>
      </w:r>
    </w:p>
    <w:p w14:paraId="6AB84CA5" w14:textId="73114DFB" w:rsidR="006841BA" w:rsidRPr="00F502D7" w:rsidRDefault="00B132B7">
      <w:pPr>
        <w:pStyle w:val="a0"/>
        <w:rPr>
          <w:lang w:val="ru-RU"/>
        </w:rPr>
      </w:pPr>
      <w:r w:rsidRPr="00F502D7">
        <w:rPr>
          <w:lang w:val="ru-RU"/>
        </w:rPr>
        <w:t>Примечание: Когда устройство настроено на автоматическое выключение в спящем режиме (СМ</w:t>
      </w:r>
      <w:r w:rsidRPr="00B132B7">
        <w:rPr>
          <w:lang w:val="ru-RU"/>
        </w:rPr>
        <w:t xml:space="preserve"> </w:t>
      </w:r>
      <w:hyperlink w:anchor="спящий-режим-и-объявление-времени">
        <w:r w:rsidRPr="00E358C7">
          <w:rPr>
            <w:rStyle w:val="ad"/>
            <w:color w:val="auto"/>
            <w:u w:val="single"/>
            <w:lang w:val="ru-RU"/>
          </w:rPr>
          <w:t>раздел 2.5 «Спящий режим и объявление времени</w:t>
        </w:r>
      </w:hyperlink>
      <w:r w:rsidRPr="00E358C7">
        <w:rPr>
          <w:u w:val="single"/>
          <w:lang w:val="ru-RU"/>
        </w:rPr>
        <w:t>»</w:t>
      </w:r>
      <w:r w:rsidRPr="00F502D7">
        <w:rPr>
          <w:lang w:val="ru-RU"/>
        </w:rPr>
        <w:t>) если заряд батареи слишком низкий, устройство отключится до достижения времени, заданного в настройках.</w:t>
      </w:r>
    </w:p>
    <w:p w14:paraId="3B6153AC" w14:textId="77777777" w:rsidR="006841BA" w:rsidRPr="00B132B7" w:rsidRDefault="00B132B7">
      <w:pPr>
        <w:pStyle w:val="3"/>
        <w:rPr>
          <w:color w:val="auto"/>
          <w:lang w:val="ru-RU"/>
        </w:rPr>
      </w:pPr>
      <w:bookmarkStart w:id="24" w:name="_Toc220579340"/>
      <w:bookmarkStart w:id="25" w:name="режим-ожидания"/>
      <w:bookmarkEnd w:id="23"/>
      <w:r w:rsidRPr="00B132B7">
        <w:rPr>
          <w:rStyle w:val="SectionNumber"/>
          <w:color w:val="auto"/>
          <w:lang w:val="ru-RU"/>
        </w:rPr>
        <w:t>1.3.2</w:t>
      </w:r>
      <w:r w:rsidRPr="00B132B7">
        <w:rPr>
          <w:color w:val="auto"/>
          <w:lang w:val="ru-RU"/>
        </w:rPr>
        <w:tab/>
        <w:t>Режим ожидания</w:t>
      </w:r>
      <w:bookmarkEnd w:id="24"/>
    </w:p>
    <w:p w14:paraId="1FD3BF62" w14:textId="77777777" w:rsidR="006841BA" w:rsidRPr="00F502D7" w:rsidRDefault="00B132B7">
      <w:pPr>
        <w:pStyle w:val="FirstParagraph"/>
        <w:rPr>
          <w:lang w:val="ru-RU"/>
        </w:rPr>
      </w:pPr>
      <w:r w:rsidRPr="00F502D7">
        <w:rPr>
          <w:lang w:val="ru-RU"/>
        </w:rPr>
        <w:t>В меню конфигурации, в подменю Общие Настройки, вы найдёте подменю «Параметры выключения», в котором находится переключатель, с помощью которого можно выбрать либо «Выключить», либо «Приостановить». По умолчанию выбрано «Выключить» и при длительном нажатии на кнопку питания, как описано в предыдущем разделе, плеер выключается. Если вы измените переключатель на «Приостановить», то при длительном нажатии кнопки включения устройство перейдёт в режим ожидания, который работает аналогично режиму сна. Для переключения между этими двумя параметрами используйте клавишу Решётка. Режим ожидания может оказаться полезным, если вы хотите сберечь время при регулярном использовании устройства в течение дня. Чтобы перевести устройство в режим ожидания, нажмите и удерживайте кнопку питания. Прозвучат два звуковых сигнала. Чтобы пробудить устройство, вновь нажмите и удерживайте кнопку питания. Устройство издаст один звуковой сигнал и вернётся к последней позиции, в которой оно находилось в момент, когда вы перевели его в режим ожидания. Чтобы совсем выключить устройство, когда активен режим ожидания, перейдите в меню конфигурации и выберите пункт «Выключить сейчас…», нажмите на этом пункте клавишу Решётка, а затем нажмите клавишу Решётка ещё раз, когда появится запрос о подтверждении на выключение устройства.</w:t>
      </w:r>
    </w:p>
    <w:p w14:paraId="1961DA89" w14:textId="3F5610DC" w:rsidR="006841BA" w:rsidRPr="00F502D7" w:rsidRDefault="00B132B7">
      <w:pPr>
        <w:pStyle w:val="a0"/>
        <w:rPr>
          <w:lang w:val="ru-RU"/>
        </w:rPr>
      </w:pPr>
      <w:r w:rsidRPr="00F502D7">
        <w:rPr>
          <w:lang w:val="ru-RU"/>
        </w:rPr>
        <w:t>Примечание: При использовании режима ожидания, если вы знаете, что не будете пользоваться устройством на протяжении достаточно долгого времени, вам следует выключить устройство, поскольку в режиме ожидания оно потребляет больше энергии, чем, когда оно полностью выключено. Когда устройство находится в режиме ожидания и уровень заряда батареи слишком низкий, устройство выключится автоматически. Наконец, обращаем ваше внимание на то, что когда активен режим ожидания и вы используете одну из настроек таймера сна, то при достижении таймером значения 0 устройство будет переведено в режим ожидания.</w:t>
      </w:r>
    </w:p>
    <w:p w14:paraId="5A097BA1" w14:textId="77777777" w:rsidR="006841BA" w:rsidRPr="00B132B7" w:rsidRDefault="00B132B7">
      <w:pPr>
        <w:pStyle w:val="3"/>
        <w:rPr>
          <w:color w:val="auto"/>
          <w:lang w:val="ru-RU"/>
        </w:rPr>
      </w:pPr>
      <w:bookmarkStart w:id="26" w:name="_Toc220579341"/>
      <w:bookmarkStart w:id="27" w:name="сброс-плеера-с-помощью-кнопки-питания"/>
      <w:bookmarkEnd w:id="25"/>
      <w:r w:rsidRPr="00B132B7">
        <w:rPr>
          <w:rStyle w:val="SectionNumber"/>
          <w:color w:val="auto"/>
          <w:lang w:val="ru-RU"/>
        </w:rPr>
        <w:lastRenderedPageBreak/>
        <w:t>1.3.3</w:t>
      </w:r>
      <w:r w:rsidRPr="00B132B7">
        <w:rPr>
          <w:color w:val="auto"/>
          <w:lang w:val="ru-RU"/>
        </w:rPr>
        <w:tab/>
        <w:t>Сброс плеера с помощью кнопки питания</w:t>
      </w:r>
      <w:bookmarkEnd w:id="26"/>
    </w:p>
    <w:p w14:paraId="6C58DED1" w14:textId="5D1DE614" w:rsidR="00B132B7" w:rsidRPr="00B132B7" w:rsidRDefault="00B132B7" w:rsidP="00B132B7">
      <w:pPr>
        <w:pStyle w:val="FirstParagraph"/>
        <w:rPr>
          <w:lang w:val="ru-RU"/>
        </w:rPr>
      </w:pPr>
      <w:r w:rsidRPr="00B132B7">
        <w:rPr>
          <w:lang w:val="ru-RU"/>
        </w:rPr>
        <w:t xml:space="preserve">Если </w:t>
      </w:r>
      <w:r w:rsidRPr="00B132B7">
        <w:t>Stream</w:t>
      </w:r>
      <w:r w:rsidRPr="00B132B7">
        <w:rPr>
          <w:lang w:val="ru-RU"/>
        </w:rPr>
        <w:t xml:space="preserve"> не реагирует на нажатие любых кнопок и не выключается, удерживайте кнопку питания нажатой 7 секунд для принудительного сброса плеера</w:t>
      </w:r>
    </w:p>
    <w:p w14:paraId="6EB34158" w14:textId="77777777" w:rsidR="006841BA" w:rsidRPr="00B132B7" w:rsidRDefault="00B132B7">
      <w:pPr>
        <w:pStyle w:val="2"/>
        <w:rPr>
          <w:color w:val="auto"/>
          <w:lang w:val="ru-RU"/>
        </w:rPr>
      </w:pPr>
      <w:bookmarkStart w:id="28" w:name="_Toc220579342"/>
      <w:bookmarkStart w:id="29" w:name="установка-и-извлечение-карты-памяти"/>
      <w:bookmarkEnd w:id="21"/>
      <w:bookmarkEnd w:id="27"/>
      <w:r w:rsidRPr="00B132B7">
        <w:rPr>
          <w:rStyle w:val="SectionNumber"/>
          <w:color w:val="auto"/>
          <w:lang w:val="ru-RU"/>
        </w:rPr>
        <w:t>1.4</w:t>
      </w:r>
      <w:r w:rsidRPr="00B132B7">
        <w:rPr>
          <w:color w:val="auto"/>
          <w:lang w:val="ru-RU"/>
        </w:rPr>
        <w:tab/>
        <w:t>Установка и извлечение карты памяти</w:t>
      </w:r>
      <w:bookmarkEnd w:id="28"/>
    </w:p>
    <w:p w14:paraId="6DDEBCC2" w14:textId="77777777" w:rsidR="006841BA" w:rsidRPr="00F502D7" w:rsidRDefault="00B132B7">
      <w:pPr>
        <w:pStyle w:val="FirstParagraph"/>
        <w:rPr>
          <w:lang w:val="ru-RU"/>
        </w:rPr>
      </w:pPr>
      <w:r w:rsidRPr="00F502D7">
        <w:rPr>
          <w:lang w:val="ru-RU"/>
        </w:rPr>
        <w:t>Чтобы вставить и извлечь карту памяти, действуйте следующим образом:</w:t>
      </w:r>
    </w:p>
    <w:p w14:paraId="14FC5EFB" w14:textId="40002907" w:rsidR="006841BA" w:rsidRPr="00F502D7" w:rsidRDefault="00B132B7">
      <w:pPr>
        <w:numPr>
          <w:ilvl w:val="0"/>
          <w:numId w:val="5"/>
        </w:numPr>
        <w:rPr>
          <w:lang w:val="ru-RU"/>
        </w:rPr>
      </w:pPr>
      <w:r w:rsidRPr="00F502D7">
        <w:rPr>
          <w:lang w:val="ru-RU"/>
        </w:rPr>
        <w:t>Возьмите плеер лицевой стороной к себе. Слот карты п</w:t>
      </w:r>
      <w:r w:rsidR="00E358C7">
        <w:rPr>
          <w:lang w:val="ru-RU"/>
        </w:rPr>
        <w:t>а</w:t>
      </w:r>
      <w:r w:rsidRPr="00F502D7">
        <w:rPr>
          <w:lang w:val="ru-RU"/>
        </w:rPr>
        <w:t>мяти находится на верхнем торце плеера.</w:t>
      </w:r>
    </w:p>
    <w:p w14:paraId="30D48A71" w14:textId="77777777" w:rsidR="006841BA" w:rsidRPr="00F502D7" w:rsidRDefault="00B132B7">
      <w:pPr>
        <w:numPr>
          <w:ilvl w:val="0"/>
          <w:numId w:val="5"/>
        </w:numPr>
        <w:rPr>
          <w:lang w:val="ru-RU"/>
        </w:rPr>
      </w:pPr>
      <w:r w:rsidRPr="00F502D7">
        <w:rPr>
          <w:lang w:val="ru-RU"/>
        </w:rPr>
        <w:t>Отогните назад резиновую заглушку на слоте.</w:t>
      </w:r>
    </w:p>
    <w:p w14:paraId="64CFE0EC" w14:textId="77777777" w:rsidR="006841BA" w:rsidRPr="00F502D7" w:rsidRDefault="00B132B7">
      <w:pPr>
        <w:numPr>
          <w:ilvl w:val="0"/>
          <w:numId w:val="5"/>
        </w:numPr>
        <w:rPr>
          <w:lang w:val="ru-RU"/>
        </w:rPr>
      </w:pPr>
      <w:r w:rsidRPr="00F502D7">
        <w:rPr>
          <w:lang w:val="ru-RU"/>
        </w:rPr>
        <w:t>Один угол карты памяти срезан под углом 45 градусов.</w:t>
      </w:r>
    </w:p>
    <w:p w14:paraId="15F4AFB4" w14:textId="77777777" w:rsidR="006841BA" w:rsidRPr="00F502D7" w:rsidRDefault="00B132B7">
      <w:pPr>
        <w:pStyle w:val="FirstParagraph"/>
        <w:rPr>
          <w:lang w:val="ru-RU"/>
        </w:rPr>
      </w:pPr>
      <w:r w:rsidRPr="00F502D7">
        <w:rPr>
          <w:lang w:val="ru-RU"/>
        </w:rPr>
        <w:t>Этот срезанный уголок должен быть слева внизу, когда вы вставляете карту в слот плеера. Если карта не сориентирована правильно, при попытке её вставить вы почувствуете сопротивление. На правой кромке карты имеется маленький рычажок защиты от записи. Этот рычажок должен быть в нижнем положении, если вы планируете записывать информацию на карту или удалять с неё, например, записывать или удалять книги. Если вы только слушаете книги, рычажок может быть в верхнем положении, чтобы защитить карту памяти от записи.</w:t>
      </w:r>
    </w:p>
    <w:p w14:paraId="67054A6E" w14:textId="77777777" w:rsidR="006841BA" w:rsidRPr="00F502D7" w:rsidRDefault="00B132B7">
      <w:pPr>
        <w:numPr>
          <w:ilvl w:val="0"/>
          <w:numId w:val="6"/>
        </w:numPr>
        <w:rPr>
          <w:lang w:val="ru-RU"/>
        </w:rPr>
      </w:pPr>
      <w:r w:rsidRPr="00F502D7">
        <w:rPr>
          <w:lang w:val="ru-RU"/>
        </w:rPr>
        <w:t>Осторожно подтолкните карту вниз в слот, пока она не защёлкнется на месте. Не используйте чрезмерное усилие. Для фиксации карты памяти требуется только лёгкое усилие.</w:t>
      </w:r>
    </w:p>
    <w:p w14:paraId="51054716" w14:textId="77777777" w:rsidR="006841BA" w:rsidRPr="00F502D7" w:rsidRDefault="00B132B7">
      <w:pPr>
        <w:numPr>
          <w:ilvl w:val="0"/>
          <w:numId w:val="6"/>
        </w:numPr>
        <w:rPr>
          <w:lang w:val="ru-RU"/>
        </w:rPr>
      </w:pPr>
      <w:r w:rsidRPr="00F502D7">
        <w:rPr>
          <w:lang w:val="ru-RU"/>
        </w:rPr>
        <w:t>Верните назад резиновую заглушку слота.</w:t>
      </w:r>
    </w:p>
    <w:p w14:paraId="5284EAC3" w14:textId="77777777" w:rsidR="006841BA" w:rsidRDefault="00B132B7">
      <w:pPr>
        <w:numPr>
          <w:ilvl w:val="0"/>
          <w:numId w:val="6"/>
        </w:numPr>
      </w:pPr>
      <w:r w:rsidRPr="00F502D7">
        <w:rPr>
          <w:lang w:val="ru-RU"/>
        </w:rPr>
        <w:t xml:space="preserve">Чтобы извлечь карту, надавите на верхний край карты, чтобы освободить её. </w:t>
      </w:r>
      <w:r>
        <w:t>Затем вытяните её наружу.</w:t>
      </w:r>
    </w:p>
    <w:p w14:paraId="502F1787" w14:textId="77777777" w:rsidR="006841BA" w:rsidRPr="00B132B7" w:rsidRDefault="00B132B7">
      <w:pPr>
        <w:pStyle w:val="3"/>
        <w:rPr>
          <w:color w:val="auto"/>
        </w:rPr>
      </w:pPr>
      <w:bookmarkStart w:id="30" w:name="_Toc220579343"/>
      <w:bookmarkStart w:id="31" w:name="голосовая-метка-карты-памяти"/>
      <w:r w:rsidRPr="00B132B7">
        <w:rPr>
          <w:rStyle w:val="SectionNumber"/>
          <w:color w:val="auto"/>
        </w:rPr>
        <w:t>1.4.1</w:t>
      </w:r>
      <w:r w:rsidRPr="00B132B7">
        <w:rPr>
          <w:color w:val="auto"/>
        </w:rPr>
        <w:tab/>
        <w:t>Голосовая метка карты памяти</w:t>
      </w:r>
      <w:bookmarkEnd w:id="30"/>
    </w:p>
    <w:p w14:paraId="39A663F8" w14:textId="77777777" w:rsidR="006841BA" w:rsidRPr="00F502D7" w:rsidRDefault="00B132B7">
      <w:pPr>
        <w:pStyle w:val="FirstParagraph"/>
        <w:rPr>
          <w:lang w:val="ru-RU"/>
        </w:rPr>
      </w:pPr>
      <w:r w:rsidRPr="00F502D7">
        <w:rPr>
          <w:lang w:val="ru-RU"/>
        </w:rPr>
        <w:t xml:space="preserve">Прикрепление напечатанных плоским шрифтом или по Брайлю меток к картам памяти невозможно, так как это может повредить </w:t>
      </w:r>
      <w:r>
        <w:t>Stream</w:t>
      </w:r>
      <w:r w:rsidRPr="00F502D7">
        <w:rPr>
          <w:lang w:val="ru-RU"/>
        </w:rPr>
        <w:t xml:space="preserve">. Чтобы помочь вам опознать карты памяти, </w:t>
      </w:r>
      <w:r>
        <w:t>Stream</w:t>
      </w:r>
      <w:r w:rsidRPr="00F502D7">
        <w:rPr>
          <w:lang w:val="ru-RU"/>
        </w:rPr>
        <w:t xml:space="preserve"> предоставляет поддержку в виде дополнительной голосовой метки. Метка хранится в зарезервированном файле с именем </w:t>
      </w:r>
      <w:r w:rsidRPr="00F502D7">
        <w:rPr>
          <w:i/>
          <w:iCs/>
          <w:lang w:val="ru-RU"/>
        </w:rPr>
        <w:t>$</w:t>
      </w:r>
      <w:r>
        <w:rPr>
          <w:i/>
          <w:iCs/>
        </w:rPr>
        <w:t>VRLabel</w:t>
      </w:r>
      <w:r w:rsidRPr="00F502D7">
        <w:rPr>
          <w:i/>
          <w:iCs/>
          <w:lang w:val="ru-RU"/>
        </w:rPr>
        <w:t>.</w:t>
      </w:r>
      <w:r>
        <w:rPr>
          <w:i/>
          <w:iCs/>
        </w:rPr>
        <w:t>txt</w:t>
      </w:r>
      <w:r w:rsidRPr="00F502D7">
        <w:rPr>
          <w:lang w:val="ru-RU"/>
        </w:rPr>
        <w:t xml:space="preserve"> в корне файловой системы карты памяти. В меню «Инструменты» бесплатной программы </w:t>
      </w:r>
      <w:r>
        <w:t>HumanWare</w:t>
      </w:r>
      <w:r w:rsidRPr="00F502D7">
        <w:rPr>
          <w:lang w:val="ru-RU"/>
        </w:rPr>
        <w:t xml:space="preserve"> </w:t>
      </w:r>
      <w:r>
        <w:t>Companion</w:t>
      </w:r>
      <w:r w:rsidRPr="00F502D7">
        <w:rPr>
          <w:lang w:val="ru-RU"/>
        </w:rPr>
        <w:t xml:space="preserve"> вы можете создать этот файл-метку для карты памяти. Для создания файла вы также можете использовать текстовый редактор Блокнот. Когда бы вы ни вставили карту или включили </w:t>
      </w:r>
      <w:r>
        <w:t>Stream</w:t>
      </w:r>
      <w:r w:rsidRPr="00F502D7">
        <w:rPr>
          <w:lang w:val="ru-RU"/>
        </w:rPr>
        <w:t xml:space="preserve">, он будет искать этот файл-метку. Если файл будет найден, </w:t>
      </w:r>
      <w:r>
        <w:t>Stream</w:t>
      </w:r>
      <w:r w:rsidRPr="00F502D7">
        <w:rPr>
          <w:lang w:val="ru-RU"/>
        </w:rPr>
        <w:t xml:space="preserve"> объявит его содержание. Метка не должна превышать 50 знаков. </w:t>
      </w:r>
      <w:r>
        <w:t>Stream</w:t>
      </w:r>
      <w:r w:rsidRPr="00F502D7">
        <w:rPr>
          <w:lang w:val="ru-RU"/>
        </w:rPr>
        <w:t xml:space="preserve"> проигнорирует любые знаки после первых 50 в файле-метке. Этот файл-метка создаётся по желанию. Если вам не требуется автоматически объявляемая голосовая метка для вашей карты памяти, нет необходимости устанавливать её. Эта метка не имеет отношения к метке, которую вы видите, просматривая свойства карты памяти в </w:t>
      </w:r>
      <w:r>
        <w:t>Windows</w:t>
      </w:r>
      <w:r w:rsidRPr="00F502D7">
        <w:rPr>
          <w:lang w:val="ru-RU"/>
        </w:rPr>
        <w:t>.</w:t>
      </w:r>
    </w:p>
    <w:p w14:paraId="3F55F756" w14:textId="77777777" w:rsidR="006841BA" w:rsidRPr="00B132B7" w:rsidRDefault="00B132B7">
      <w:pPr>
        <w:pStyle w:val="2"/>
        <w:rPr>
          <w:color w:val="auto"/>
          <w:lang w:val="ru-RU"/>
        </w:rPr>
      </w:pPr>
      <w:bookmarkStart w:id="32" w:name="_Toc220579344"/>
      <w:bookmarkStart w:id="33" w:name="обнаружение-карты-памяти"/>
      <w:bookmarkEnd w:id="29"/>
      <w:bookmarkEnd w:id="31"/>
      <w:r w:rsidRPr="00B132B7">
        <w:rPr>
          <w:rStyle w:val="SectionNumber"/>
          <w:color w:val="auto"/>
          <w:lang w:val="ru-RU"/>
        </w:rPr>
        <w:lastRenderedPageBreak/>
        <w:t>1.5</w:t>
      </w:r>
      <w:r w:rsidRPr="00B132B7">
        <w:rPr>
          <w:color w:val="auto"/>
          <w:lang w:val="ru-RU"/>
        </w:rPr>
        <w:tab/>
        <w:t>Обнаружение карты памяти</w:t>
      </w:r>
      <w:bookmarkEnd w:id="32"/>
    </w:p>
    <w:p w14:paraId="5FFE7AB4" w14:textId="373E7BD0" w:rsidR="006841BA" w:rsidRPr="00F502D7" w:rsidRDefault="00B132B7">
      <w:pPr>
        <w:pStyle w:val="FirstParagraph"/>
        <w:rPr>
          <w:lang w:val="ru-RU"/>
        </w:rPr>
      </w:pPr>
      <w:r w:rsidRPr="00F502D7">
        <w:rPr>
          <w:lang w:val="ru-RU"/>
        </w:rPr>
        <w:t xml:space="preserve">Если во время воспроизведения содержимого карты памяти извлечь карту из устройства, </w:t>
      </w:r>
      <w:r>
        <w:t>Stream</w:t>
      </w:r>
      <w:r w:rsidRPr="00F502D7">
        <w:rPr>
          <w:lang w:val="ru-RU"/>
        </w:rPr>
        <w:t xml:space="preserve"> переключится на первую книгу с внутренней памяти, если файлы во внутренней памяти не найдены, плеер перейдёт в режим описания клавиш.</w:t>
      </w:r>
    </w:p>
    <w:p w14:paraId="40B62AC6" w14:textId="77777777" w:rsidR="006841BA" w:rsidRPr="00F502D7" w:rsidRDefault="00B132B7">
      <w:pPr>
        <w:pStyle w:val="a0"/>
        <w:rPr>
          <w:lang w:val="ru-RU"/>
        </w:rPr>
      </w:pPr>
      <w:r w:rsidRPr="00F502D7">
        <w:rPr>
          <w:lang w:val="ru-RU"/>
        </w:rPr>
        <w:t>Если плеер включён и файлы присутствуют на карте памяти и во внутренней памяти, система будет сканировать сначала карту памяти и выберет последнюю воспроизводившуюся книгу. Если последняя прочитанная книга не найдена, будет выбрана первая имеющаяся на карте книга. Если на карте памяти книг не найдено, то система будет сканировать книги во внутренней памяти.</w:t>
      </w:r>
    </w:p>
    <w:p w14:paraId="2793D08A" w14:textId="77777777" w:rsidR="006841BA" w:rsidRPr="00B132B7" w:rsidRDefault="00B132B7">
      <w:pPr>
        <w:pStyle w:val="2"/>
        <w:rPr>
          <w:color w:val="auto"/>
          <w:lang w:val="ru-RU"/>
        </w:rPr>
      </w:pPr>
      <w:bookmarkStart w:id="34" w:name="_Toc220579345"/>
      <w:bookmarkStart w:id="35" w:name="структура-книжной-полки"/>
      <w:bookmarkEnd w:id="33"/>
      <w:r w:rsidRPr="00B132B7">
        <w:rPr>
          <w:rStyle w:val="SectionNumber"/>
          <w:color w:val="auto"/>
          <w:lang w:val="ru-RU"/>
        </w:rPr>
        <w:t>1.6</w:t>
      </w:r>
      <w:r w:rsidRPr="00B132B7">
        <w:rPr>
          <w:color w:val="auto"/>
          <w:lang w:val="ru-RU"/>
        </w:rPr>
        <w:tab/>
        <w:t>Структура книжной полки</w:t>
      </w:r>
      <w:bookmarkEnd w:id="34"/>
    </w:p>
    <w:p w14:paraId="6CB3F31B" w14:textId="77777777" w:rsidR="006841BA" w:rsidRPr="00F502D7" w:rsidRDefault="00B132B7">
      <w:pPr>
        <w:pStyle w:val="FirstParagraph"/>
        <w:rPr>
          <w:lang w:val="ru-RU"/>
        </w:rPr>
      </w:pPr>
      <w:r>
        <w:t>Stream</w:t>
      </w:r>
      <w:r w:rsidRPr="00F502D7">
        <w:rPr>
          <w:lang w:val="ru-RU"/>
        </w:rPr>
        <w:t xml:space="preserve"> распознаёт различные типы книг, которые сохранены в отдельных структурах папок, называемых книжными полками. Выбирайте книжную полку, с которой хотите читать, многократно нажимая клавишу книжной полки (клавиша </w:t>
      </w:r>
      <w:r w:rsidRPr="00F502D7">
        <w:rPr>
          <w:b/>
          <w:bCs/>
          <w:lang w:val="ru-RU"/>
        </w:rPr>
        <w:t>1</w:t>
      </w:r>
      <w:r w:rsidRPr="00F502D7">
        <w:rPr>
          <w:lang w:val="ru-RU"/>
        </w:rPr>
        <w:t xml:space="preserve">). Перемещайтесь по книжной полке вперёд и назад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По книжным полкам также можно перемещаться в режиме списка, а не только циклически. В меню настроек </w:t>
      </w:r>
      <w:r>
        <w:t>Stream</w:t>
      </w:r>
      <w:r w:rsidRPr="00F502D7">
        <w:rPr>
          <w:lang w:val="ru-RU"/>
        </w:rPr>
        <w:t xml:space="preserve">, в подменю «Общие» есть параметр, которое называется «Режим перемещения по книжной полке», который можно переключить из значения «циклически» в значение «список» и обратно. Если выбран вариант «список», то при нажатии клавиши «Книжная полка» (1), ваши книжные полки (как онлайн, так и на устройстве) будут представлены в виде списка. Перемещайтесь по этому списку с помощью клавиш 4 и 6, затем нажмите клавишу решётка на той книжной полке, которую хотите выбрать и вы окажетесь на выбранной книжной полке. Перемещайтесь по книжной полке вперёд и назад с помощью клавиш 4 и 6. Список книжной полки является циклическим. За исключением книжной полки заметок, а также книжных полок онлайн сервисов. Объявляться будут только те книжные полки, которые не пусты. На картах памяти или во внутренней памяти каждая книжная полка содержится в зарезервированной папке с именем, начинающимся с </w:t>
      </w:r>
      <w:r w:rsidRPr="00F502D7">
        <w:rPr>
          <w:i/>
          <w:iCs/>
          <w:lang w:val="ru-RU"/>
        </w:rPr>
        <w:t>$</w:t>
      </w:r>
      <w:r>
        <w:rPr>
          <w:i/>
          <w:iCs/>
        </w:rPr>
        <w:t>VR</w:t>
      </w:r>
      <w:r w:rsidRPr="00F502D7">
        <w:rPr>
          <w:lang w:val="ru-RU"/>
        </w:rPr>
        <w:t>. Внутри каждой из этих зарезервированных папок (книжных полок) могут быть определяемые пользователем вложенные папки, содержащие различные книги или категории файлов. Вы можете помещать и другие папки и файлы на карту памяти, но только содержание зарезервированных $</w:t>
      </w:r>
      <w:r>
        <w:t>VR</w:t>
      </w:r>
      <w:r w:rsidRPr="00F502D7">
        <w:rPr>
          <w:lang w:val="ru-RU"/>
        </w:rPr>
        <w:t xml:space="preserve">-папок определяется как книжные полки </w:t>
      </w:r>
      <w:r>
        <w:t>Stream</w:t>
      </w:r>
      <w:r w:rsidRPr="00F502D7">
        <w:rPr>
          <w:lang w:val="ru-RU"/>
        </w:rPr>
        <w:t xml:space="preserve">. Когда вы вставляете карту, не защищённую от записи, </w:t>
      </w:r>
      <w:r>
        <w:t>Stream</w:t>
      </w:r>
      <w:r w:rsidRPr="00F502D7">
        <w:rPr>
          <w:lang w:val="ru-RU"/>
        </w:rPr>
        <w:t xml:space="preserve"> автоматически создаёт зарезервированные $</w:t>
      </w:r>
      <w:r>
        <w:t>VR</w:t>
      </w:r>
      <w:r w:rsidRPr="00F502D7">
        <w:rPr>
          <w:lang w:val="ru-RU"/>
        </w:rPr>
        <w:t>-папки.</w:t>
      </w:r>
    </w:p>
    <w:p w14:paraId="4E823CC2" w14:textId="77777777" w:rsidR="006841BA" w:rsidRPr="00F502D7" w:rsidRDefault="00B132B7">
      <w:pPr>
        <w:pStyle w:val="a0"/>
        <w:rPr>
          <w:lang w:val="ru-RU"/>
        </w:rPr>
      </w:pPr>
      <w:r w:rsidRPr="00F502D7">
        <w:rPr>
          <w:lang w:val="ru-RU"/>
        </w:rPr>
        <w:t xml:space="preserve">Примечание: Если вы вставляете в устройство карту памяти, полученную в вашей региональной библиотеке для слепых и содержащую книги в защищённом формате </w:t>
      </w:r>
      <w:r>
        <w:t>LKF</w:t>
      </w:r>
      <w:r w:rsidRPr="00F502D7">
        <w:rPr>
          <w:lang w:val="ru-RU"/>
        </w:rPr>
        <w:t>, то плеер увидит книги на такой карте и будет их воспроизводить.</w:t>
      </w:r>
    </w:p>
    <w:p w14:paraId="7561B252" w14:textId="77777777" w:rsidR="006841BA" w:rsidRPr="00F502D7" w:rsidRDefault="00B132B7">
      <w:pPr>
        <w:pStyle w:val="a0"/>
        <w:rPr>
          <w:lang w:val="ru-RU"/>
        </w:rPr>
      </w:pPr>
      <w:r w:rsidRPr="00F502D7">
        <w:rPr>
          <w:lang w:val="ru-RU"/>
        </w:rPr>
        <w:t>Структура и использование книжных полок определены следующим образом:</w:t>
      </w:r>
    </w:p>
    <w:p w14:paraId="4002D772" w14:textId="77777777" w:rsidR="006841BA" w:rsidRPr="00F502D7" w:rsidRDefault="00B132B7">
      <w:pPr>
        <w:pStyle w:val="a0"/>
        <w:rPr>
          <w:lang w:val="ru-RU"/>
        </w:rPr>
      </w:pPr>
      <w:r w:rsidRPr="00F502D7">
        <w:rPr>
          <w:lang w:val="ru-RU"/>
        </w:rPr>
        <w:t xml:space="preserve">Книжная полка: «Говорящие книги </w:t>
      </w:r>
      <w:r>
        <w:t>DAISY</w:t>
      </w:r>
      <w:r w:rsidRPr="00F502D7">
        <w:rPr>
          <w:lang w:val="ru-RU"/>
        </w:rPr>
        <w:t xml:space="preserve">» (папка </w:t>
      </w:r>
      <w:r w:rsidRPr="00F502D7">
        <w:rPr>
          <w:i/>
          <w:iCs/>
          <w:lang w:val="ru-RU"/>
        </w:rPr>
        <w:t>$</w:t>
      </w:r>
      <w:r>
        <w:rPr>
          <w:i/>
          <w:iCs/>
        </w:rPr>
        <w:t>VRDTB</w:t>
      </w:r>
      <w:r w:rsidRPr="00F502D7">
        <w:rPr>
          <w:lang w:val="ru-RU"/>
        </w:rPr>
        <w:t>).</w:t>
      </w:r>
    </w:p>
    <w:p w14:paraId="480FFA5E" w14:textId="77777777" w:rsidR="006841BA" w:rsidRPr="00F502D7" w:rsidRDefault="00B132B7">
      <w:pPr>
        <w:pStyle w:val="a0"/>
        <w:rPr>
          <w:lang w:val="ru-RU"/>
        </w:rPr>
      </w:pPr>
      <w:r w:rsidRPr="00F502D7">
        <w:rPr>
          <w:lang w:val="ru-RU"/>
        </w:rPr>
        <w:t xml:space="preserve">Типы книг: </w:t>
      </w:r>
      <w:r>
        <w:t>DAISY</w:t>
      </w:r>
      <w:r w:rsidRPr="00F502D7">
        <w:rPr>
          <w:lang w:val="ru-RU"/>
        </w:rPr>
        <w:t xml:space="preserve"> 2.</w:t>
      </w:r>
      <w:r>
        <w:t>x</w:t>
      </w:r>
      <w:r w:rsidRPr="00F502D7">
        <w:rPr>
          <w:lang w:val="ru-RU"/>
        </w:rPr>
        <w:t xml:space="preserve">, </w:t>
      </w:r>
      <w:r>
        <w:t>NISO</w:t>
      </w:r>
      <w:r w:rsidRPr="00F502D7">
        <w:rPr>
          <w:lang w:val="ru-RU"/>
        </w:rPr>
        <w:t xml:space="preserve"> </w:t>
      </w:r>
      <w:r>
        <w:t>Z</w:t>
      </w:r>
      <w:r w:rsidRPr="00F502D7">
        <w:rPr>
          <w:lang w:val="ru-RU"/>
        </w:rPr>
        <w:t>39.86 (</w:t>
      </w:r>
      <w:r>
        <w:t>DAISY</w:t>
      </w:r>
      <w:r w:rsidRPr="00F502D7">
        <w:rPr>
          <w:lang w:val="ru-RU"/>
        </w:rPr>
        <w:t xml:space="preserve"> 3), </w:t>
      </w:r>
      <w:r>
        <w:t>NIMAS</w:t>
      </w:r>
      <w:r w:rsidRPr="00F502D7">
        <w:rPr>
          <w:lang w:val="ru-RU"/>
        </w:rPr>
        <w:t xml:space="preserve"> 1.1, незащищённые </w:t>
      </w:r>
      <w:r>
        <w:t>EPUB</w:t>
      </w:r>
      <w:r w:rsidRPr="00F502D7">
        <w:rPr>
          <w:lang w:val="ru-RU"/>
        </w:rPr>
        <w:t xml:space="preserve"> (За более подробной информацией обратитесь к разделу </w:t>
      </w:r>
      <w:hyperlink w:anchor="технические-спецификации">
        <w:r w:rsidRPr="00E358C7">
          <w:rPr>
            <w:rStyle w:val="ad"/>
            <w:color w:val="auto"/>
            <w:u w:val="single"/>
            <w:lang w:val="ru-RU"/>
          </w:rPr>
          <w:t>Технические спецификации</w:t>
        </w:r>
      </w:hyperlink>
      <w:r w:rsidRPr="00B132B7">
        <w:rPr>
          <w:lang w:val="ru-RU"/>
        </w:rPr>
        <w:t>).</w:t>
      </w:r>
    </w:p>
    <w:p w14:paraId="2804CCB4" w14:textId="77777777" w:rsidR="006841BA" w:rsidRPr="00F502D7" w:rsidRDefault="00B132B7">
      <w:pPr>
        <w:pStyle w:val="a0"/>
        <w:rPr>
          <w:lang w:val="ru-RU"/>
        </w:rPr>
      </w:pPr>
      <w:r w:rsidRPr="00F502D7">
        <w:rPr>
          <w:lang w:val="ru-RU"/>
        </w:rPr>
        <w:t xml:space="preserve">Использование: Файлы, составляющие каждую из ваших говорящих книг </w:t>
      </w:r>
      <w:r>
        <w:t>DAISY</w:t>
      </w:r>
      <w:r w:rsidRPr="00F502D7">
        <w:rPr>
          <w:lang w:val="ru-RU"/>
        </w:rPr>
        <w:t xml:space="preserve">, должны быть сохранены в отдельных подпапках в этой папке. Отдельные книжные </w:t>
      </w:r>
      <w:r w:rsidRPr="00F502D7">
        <w:rPr>
          <w:lang w:val="ru-RU"/>
        </w:rPr>
        <w:lastRenderedPageBreak/>
        <w:t xml:space="preserve">файлы, такие как </w:t>
      </w:r>
      <w:r>
        <w:t>EPUB</w:t>
      </w:r>
      <w:r w:rsidRPr="00F502D7">
        <w:rPr>
          <w:lang w:val="ru-RU"/>
        </w:rPr>
        <w:t xml:space="preserve">, могут быть сохранены в корне папки. Используйте клавиши </w:t>
      </w:r>
      <w:r w:rsidRPr="00F502D7">
        <w:rPr>
          <w:b/>
          <w:bCs/>
          <w:lang w:val="ru-RU"/>
        </w:rPr>
        <w:t>2</w:t>
      </w:r>
      <w:r w:rsidRPr="00F502D7">
        <w:rPr>
          <w:lang w:val="ru-RU"/>
        </w:rPr>
        <w:t>/</w:t>
      </w:r>
      <w:r w:rsidRPr="00F502D7">
        <w:rPr>
          <w:b/>
          <w:bCs/>
          <w:lang w:val="ru-RU"/>
        </w:rPr>
        <w:t>8</w:t>
      </w:r>
      <w:r w:rsidRPr="00F502D7">
        <w:rPr>
          <w:lang w:val="ru-RU"/>
        </w:rPr>
        <w:t xml:space="preserve"> для выбора папки или уровня навигации по книге и клавиши </w:t>
      </w:r>
      <w:r w:rsidRPr="00F502D7">
        <w:rPr>
          <w:b/>
          <w:bCs/>
          <w:lang w:val="ru-RU"/>
        </w:rPr>
        <w:t>4</w:t>
      </w:r>
      <w:r w:rsidRPr="00F502D7">
        <w:rPr>
          <w:lang w:val="ru-RU"/>
        </w:rPr>
        <w:t>/</w:t>
      </w:r>
      <w:r w:rsidRPr="00F502D7">
        <w:rPr>
          <w:b/>
          <w:bCs/>
          <w:lang w:val="ru-RU"/>
        </w:rPr>
        <w:t>6</w:t>
      </w:r>
      <w:r w:rsidRPr="00F502D7">
        <w:rPr>
          <w:lang w:val="ru-RU"/>
        </w:rPr>
        <w:t xml:space="preserve"> для навигации на выбранном уровне. В этой книжной полке текущая позиция чтения и закладки сохраняются отдельно для каждой книги.</w:t>
      </w:r>
    </w:p>
    <w:p w14:paraId="5B2DE616" w14:textId="77777777" w:rsidR="006841BA" w:rsidRPr="00F502D7" w:rsidRDefault="00B132B7">
      <w:pPr>
        <w:pStyle w:val="a0"/>
        <w:rPr>
          <w:lang w:val="ru-RU"/>
        </w:rPr>
      </w:pPr>
      <w:r w:rsidRPr="00F502D7">
        <w:rPr>
          <w:lang w:val="ru-RU"/>
        </w:rPr>
        <w:t xml:space="preserve">Книжная полка: «Прочие книги» (папка </w:t>
      </w:r>
      <w:r w:rsidRPr="00F502D7">
        <w:rPr>
          <w:i/>
          <w:iCs/>
          <w:lang w:val="ru-RU"/>
        </w:rPr>
        <w:t>$</w:t>
      </w:r>
      <w:r>
        <w:rPr>
          <w:i/>
          <w:iCs/>
        </w:rPr>
        <w:t>VROtherBooks</w:t>
      </w:r>
      <w:r w:rsidRPr="00F502D7">
        <w:rPr>
          <w:lang w:val="ru-RU"/>
        </w:rPr>
        <w:t>).</w:t>
      </w:r>
    </w:p>
    <w:p w14:paraId="0AE0CBE3" w14:textId="77777777" w:rsidR="006841BA" w:rsidRPr="00F502D7" w:rsidRDefault="00B132B7">
      <w:pPr>
        <w:pStyle w:val="a0"/>
        <w:rPr>
          <w:lang w:val="ru-RU"/>
        </w:rPr>
      </w:pPr>
      <w:r w:rsidRPr="00F502D7">
        <w:rPr>
          <w:lang w:val="ru-RU"/>
        </w:rPr>
        <w:t>Типы книг: Не-</w:t>
      </w:r>
      <w:r>
        <w:t>DAISY</w:t>
      </w:r>
      <w:r w:rsidRPr="00F502D7">
        <w:rPr>
          <w:lang w:val="ru-RU"/>
        </w:rPr>
        <w:t>, не-</w:t>
      </w:r>
      <w:r>
        <w:t>NISO</w:t>
      </w:r>
      <w:r w:rsidRPr="00F502D7">
        <w:rPr>
          <w:lang w:val="ru-RU"/>
        </w:rPr>
        <w:t xml:space="preserve"> записанные книги, созданные в любом поддерживаемом </w:t>
      </w:r>
      <w:r>
        <w:t>Stream</w:t>
      </w:r>
      <w:r w:rsidRPr="00F502D7">
        <w:rPr>
          <w:lang w:val="ru-RU"/>
        </w:rPr>
        <w:t xml:space="preserve"> формате аудиофайлов (За более подробной информацией обратитесь к разделу </w:t>
      </w:r>
      <w:hyperlink w:anchor="технические-спецификации">
        <w:r w:rsidRPr="00E358C7">
          <w:rPr>
            <w:rStyle w:val="ad"/>
            <w:color w:val="auto"/>
            <w:u w:val="single"/>
            <w:lang w:val="ru-RU"/>
          </w:rPr>
          <w:t>Технические спецификации</w:t>
        </w:r>
      </w:hyperlink>
      <w:r w:rsidRPr="00B132B7">
        <w:rPr>
          <w:lang w:val="ru-RU"/>
        </w:rPr>
        <w:t>).</w:t>
      </w:r>
    </w:p>
    <w:p w14:paraId="6CFA7A89" w14:textId="77777777" w:rsidR="006841BA" w:rsidRPr="00F502D7" w:rsidRDefault="00B132B7">
      <w:pPr>
        <w:pStyle w:val="a0"/>
        <w:rPr>
          <w:lang w:val="ru-RU"/>
        </w:rPr>
      </w:pPr>
      <w:r w:rsidRPr="00F502D7">
        <w:rPr>
          <w:lang w:val="ru-RU"/>
        </w:rPr>
        <w:t xml:space="preserve">Использование: Файлы, составляющие каждую из ваших книг, должны быть сохранены в отдельных подпапках в этой папке. Папки могут быть вложенными. Как вариант, книги, состоящие из одного файла, могут быть прямо помещены в корень папки. Используйте клавиши </w:t>
      </w:r>
      <w:r w:rsidRPr="00F502D7">
        <w:rPr>
          <w:b/>
          <w:bCs/>
          <w:lang w:val="ru-RU"/>
        </w:rPr>
        <w:t>2</w:t>
      </w:r>
      <w:r w:rsidRPr="00F502D7">
        <w:rPr>
          <w:lang w:val="ru-RU"/>
        </w:rPr>
        <w:t>/</w:t>
      </w:r>
      <w:r w:rsidRPr="00F502D7">
        <w:rPr>
          <w:b/>
          <w:bCs/>
          <w:lang w:val="ru-RU"/>
        </w:rPr>
        <w:t>8</w:t>
      </w:r>
      <w:r w:rsidRPr="00F502D7">
        <w:rPr>
          <w:lang w:val="ru-RU"/>
        </w:rPr>
        <w:t xml:space="preserve"> для выбора папки или уровня навигации по книге и клавиши </w:t>
      </w:r>
      <w:r w:rsidRPr="00F502D7">
        <w:rPr>
          <w:b/>
          <w:bCs/>
          <w:lang w:val="ru-RU"/>
        </w:rPr>
        <w:t>4</w:t>
      </w:r>
      <w:r w:rsidRPr="00F502D7">
        <w:rPr>
          <w:lang w:val="ru-RU"/>
        </w:rPr>
        <w:t>/</w:t>
      </w:r>
      <w:r w:rsidRPr="00F502D7">
        <w:rPr>
          <w:b/>
          <w:bCs/>
          <w:lang w:val="ru-RU"/>
        </w:rPr>
        <w:t>6</w:t>
      </w:r>
      <w:r w:rsidRPr="00F502D7">
        <w:rPr>
          <w:lang w:val="ru-RU"/>
        </w:rPr>
        <w:t xml:space="preserve"> для навигации на выбранном уровне. Нажмите </w:t>
      </w:r>
      <w:r w:rsidRPr="00F502D7">
        <w:rPr>
          <w:b/>
          <w:bCs/>
          <w:lang w:val="ru-RU"/>
        </w:rPr>
        <w:t>Воспроизведение/Стоп</w:t>
      </w:r>
      <w:r w:rsidRPr="00F502D7">
        <w:rPr>
          <w:lang w:val="ru-RU"/>
        </w:rPr>
        <w:t>, чтобы выбрать книгу. В этой книжной полке текущая позиция чтения и закладки сохраняются отдельно для каждой книги. Проигрывание останавливается в конце последнего файла каждой книги.</w:t>
      </w:r>
    </w:p>
    <w:p w14:paraId="603BC703" w14:textId="77777777" w:rsidR="006841BA" w:rsidRPr="00F502D7" w:rsidRDefault="00B132B7">
      <w:pPr>
        <w:pStyle w:val="a0"/>
        <w:rPr>
          <w:lang w:val="ru-RU"/>
        </w:rPr>
      </w:pPr>
      <w:r w:rsidRPr="00F502D7">
        <w:rPr>
          <w:lang w:val="ru-RU"/>
        </w:rPr>
        <w:t xml:space="preserve">Примечание: В данную папку также можно помещать вложенные папки с книгами в формате </w:t>
      </w:r>
      <w:r>
        <w:t>LKF</w:t>
      </w:r>
      <w:r w:rsidRPr="00F502D7">
        <w:rPr>
          <w:lang w:val="ru-RU"/>
        </w:rPr>
        <w:t>, например, загруженные из интернета.</w:t>
      </w:r>
    </w:p>
    <w:p w14:paraId="704EB7FF" w14:textId="77777777" w:rsidR="006841BA" w:rsidRPr="00F502D7" w:rsidRDefault="00B132B7">
      <w:pPr>
        <w:pStyle w:val="a0"/>
        <w:rPr>
          <w:lang w:val="ru-RU"/>
        </w:rPr>
      </w:pPr>
      <w:r w:rsidRPr="00F502D7">
        <w:rPr>
          <w:lang w:val="ru-RU"/>
        </w:rPr>
        <w:t xml:space="preserve">Книжная полка: «Музыка» (папка </w:t>
      </w:r>
      <w:r w:rsidRPr="00F502D7">
        <w:rPr>
          <w:i/>
          <w:iCs/>
          <w:lang w:val="ru-RU"/>
        </w:rPr>
        <w:t>$</w:t>
      </w:r>
      <w:r>
        <w:rPr>
          <w:i/>
          <w:iCs/>
        </w:rPr>
        <w:t>VRMusic</w:t>
      </w:r>
      <w:r w:rsidRPr="00F502D7">
        <w:rPr>
          <w:lang w:val="ru-RU"/>
        </w:rPr>
        <w:t>).</w:t>
      </w:r>
    </w:p>
    <w:p w14:paraId="16F59FC9" w14:textId="77777777" w:rsidR="006841BA" w:rsidRPr="00F502D7" w:rsidRDefault="00B132B7">
      <w:pPr>
        <w:pStyle w:val="a0"/>
        <w:rPr>
          <w:lang w:val="ru-RU"/>
        </w:rPr>
      </w:pPr>
      <w:r w:rsidRPr="00F502D7">
        <w:rPr>
          <w:lang w:val="ru-RU"/>
        </w:rPr>
        <w:t xml:space="preserve">Типы книг: списки воспроизведения и файлы с записями любых форматов аудио, поддерживаемых </w:t>
      </w:r>
      <w:r>
        <w:t>Stream</w:t>
      </w:r>
      <w:r w:rsidRPr="00F502D7">
        <w:rPr>
          <w:lang w:val="ru-RU"/>
        </w:rPr>
        <w:t xml:space="preserve"> (За более подробной информацией обратитесь к разделу </w:t>
      </w:r>
      <w:hyperlink w:anchor="технические-спецификации">
        <w:r w:rsidRPr="00E358C7">
          <w:rPr>
            <w:rStyle w:val="ad"/>
            <w:color w:val="auto"/>
            <w:u w:val="single"/>
            <w:lang w:val="ru-RU"/>
          </w:rPr>
          <w:t>Технические спецификации</w:t>
        </w:r>
      </w:hyperlink>
      <w:r w:rsidRPr="00B132B7">
        <w:rPr>
          <w:lang w:val="ru-RU"/>
        </w:rPr>
        <w:t>).</w:t>
      </w:r>
    </w:p>
    <w:p w14:paraId="67FF9618" w14:textId="77777777" w:rsidR="006841BA" w:rsidRPr="00F502D7" w:rsidRDefault="00B132B7">
      <w:pPr>
        <w:pStyle w:val="a0"/>
        <w:rPr>
          <w:lang w:val="ru-RU"/>
        </w:rPr>
      </w:pPr>
      <w:r w:rsidRPr="00F502D7">
        <w:rPr>
          <w:lang w:val="ru-RU"/>
        </w:rPr>
        <w:t xml:space="preserve">Использование: музыкальная книга — это список воспроизведения или цельная музыкальная структура (называемая «Книга ''Вся музыка''»). Текущая позиция воспроизведения и закладки сохраняются отдельно для каждой книги. Перемещение от одной музыкальной книги к другой по книжной полке производится при помощи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Книга «Вся музыка» состоит из вложенных папок, содержащих аудиофайлы. Например, структура может быть жанр, исполнитель, альбом и треки. Для навигации по книге «Вся музыка» используйте клавиши </w:t>
      </w:r>
      <w:r w:rsidRPr="00F502D7">
        <w:rPr>
          <w:b/>
          <w:bCs/>
          <w:lang w:val="ru-RU"/>
        </w:rPr>
        <w:t>2/8</w:t>
      </w:r>
      <w:r w:rsidRPr="00F502D7">
        <w:rPr>
          <w:lang w:val="ru-RU"/>
        </w:rPr>
        <w:t xml:space="preserve">, выбирая нужный уровень, а затем двигайтесь по уровню с помощью клавиш </w:t>
      </w:r>
      <w:r w:rsidRPr="00F502D7">
        <w:rPr>
          <w:b/>
          <w:bCs/>
          <w:lang w:val="ru-RU"/>
        </w:rPr>
        <w:t>4</w:t>
      </w:r>
      <w:r w:rsidRPr="00F502D7">
        <w:rPr>
          <w:lang w:val="ru-RU"/>
        </w:rPr>
        <w:t>/</w:t>
      </w:r>
      <w:r w:rsidRPr="00F502D7">
        <w:rPr>
          <w:b/>
          <w:bCs/>
          <w:lang w:val="ru-RU"/>
        </w:rPr>
        <w:t>6</w:t>
      </w:r>
      <w:r w:rsidRPr="00F502D7">
        <w:rPr>
          <w:lang w:val="ru-RU"/>
        </w:rPr>
        <w:t xml:space="preserve">. Воспроизведение продолжается от последнего файла одной папки до первого файла следующей папки. Случайный порядок воспроизведения (устанавливаемый нажатием клавиши </w:t>
      </w:r>
      <w:r w:rsidRPr="00F502D7">
        <w:rPr>
          <w:b/>
          <w:bCs/>
          <w:lang w:val="ru-RU"/>
        </w:rPr>
        <w:t>9</w:t>
      </w:r>
      <w:r w:rsidRPr="00F502D7">
        <w:rPr>
          <w:lang w:val="ru-RU"/>
        </w:rPr>
        <w:t>) применим только к музыкальным книгам.</w:t>
      </w:r>
    </w:p>
    <w:p w14:paraId="532DF9C6" w14:textId="77777777" w:rsidR="006841BA" w:rsidRPr="00F502D7" w:rsidRDefault="00B132B7">
      <w:pPr>
        <w:pStyle w:val="a0"/>
        <w:rPr>
          <w:lang w:val="ru-RU"/>
        </w:rPr>
      </w:pPr>
      <w:r w:rsidRPr="00F502D7">
        <w:rPr>
          <w:lang w:val="ru-RU"/>
        </w:rPr>
        <w:t xml:space="preserve">Книжная полка: «Сохранённые подкасты» (папка </w:t>
      </w:r>
      <w:r w:rsidRPr="00F502D7">
        <w:rPr>
          <w:i/>
          <w:iCs/>
          <w:lang w:val="ru-RU"/>
        </w:rPr>
        <w:t>$</w:t>
      </w:r>
      <w:r>
        <w:rPr>
          <w:i/>
          <w:iCs/>
        </w:rPr>
        <w:t>VRPodcasts</w:t>
      </w:r>
      <w:r w:rsidRPr="00F502D7">
        <w:rPr>
          <w:lang w:val="ru-RU"/>
        </w:rPr>
        <w:t>).</w:t>
      </w:r>
    </w:p>
    <w:p w14:paraId="25D3FFB7" w14:textId="77777777" w:rsidR="006841BA" w:rsidRPr="00F502D7" w:rsidRDefault="00B132B7">
      <w:pPr>
        <w:pStyle w:val="a0"/>
        <w:rPr>
          <w:lang w:val="ru-RU"/>
        </w:rPr>
      </w:pPr>
      <w:r w:rsidRPr="00F502D7">
        <w:rPr>
          <w:lang w:val="ru-RU"/>
        </w:rPr>
        <w:t xml:space="preserve">Типы книг: любые типы аудиофайлов, поддерживаемые </w:t>
      </w:r>
      <w:r>
        <w:t>Stream</w:t>
      </w:r>
      <w:r w:rsidRPr="00F502D7">
        <w:rPr>
          <w:lang w:val="ru-RU"/>
        </w:rPr>
        <w:t xml:space="preserve"> (За более подробной информацией обратитесь к разделу </w:t>
      </w:r>
      <w:hyperlink w:anchor="технические-спецификации">
        <w:r w:rsidRPr="00E358C7">
          <w:rPr>
            <w:rStyle w:val="ad"/>
            <w:color w:val="auto"/>
            <w:u w:val="single"/>
            <w:lang w:val="ru-RU"/>
          </w:rPr>
          <w:t>Технические спецификации</w:t>
        </w:r>
      </w:hyperlink>
      <w:r w:rsidRPr="00B132B7">
        <w:rPr>
          <w:lang w:val="ru-RU"/>
        </w:rPr>
        <w:t>).</w:t>
      </w:r>
    </w:p>
    <w:p w14:paraId="5105E0B4" w14:textId="77777777" w:rsidR="006841BA" w:rsidRPr="00F502D7" w:rsidRDefault="00B132B7">
      <w:pPr>
        <w:pStyle w:val="a0"/>
        <w:rPr>
          <w:lang w:val="ru-RU"/>
        </w:rPr>
      </w:pPr>
      <w:r w:rsidRPr="00F502D7">
        <w:rPr>
          <w:lang w:val="ru-RU"/>
        </w:rPr>
        <w:t xml:space="preserve">Использование: Каждый сохранённый подкаст-файл (аудиофайл, загружаемый из интернета) определяется как отдельная книга, что означает, что вы должны двигаться от файла к файлу по книжной полке с помощью клавиш </w:t>
      </w:r>
      <w:r w:rsidRPr="00F502D7">
        <w:rPr>
          <w:b/>
          <w:bCs/>
          <w:lang w:val="ru-RU"/>
        </w:rPr>
        <w:t>4</w:t>
      </w:r>
      <w:r w:rsidRPr="00F502D7">
        <w:rPr>
          <w:lang w:val="ru-RU"/>
        </w:rPr>
        <w:t>/</w:t>
      </w:r>
      <w:r w:rsidRPr="00F502D7">
        <w:rPr>
          <w:b/>
          <w:bCs/>
          <w:lang w:val="ru-RU"/>
        </w:rPr>
        <w:t>6</w:t>
      </w:r>
      <w:r w:rsidRPr="00F502D7">
        <w:rPr>
          <w:lang w:val="ru-RU"/>
        </w:rPr>
        <w:t xml:space="preserve">. Файлы могут быть во вложенных папках, в этом случае используйте клавиши </w:t>
      </w:r>
      <w:r w:rsidRPr="00F502D7">
        <w:rPr>
          <w:b/>
          <w:bCs/>
          <w:lang w:val="ru-RU"/>
        </w:rPr>
        <w:t>2</w:t>
      </w:r>
      <w:r w:rsidRPr="00F502D7">
        <w:rPr>
          <w:lang w:val="ru-RU"/>
        </w:rPr>
        <w:t>/</w:t>
      </w:r>
      <w:r w:rsidRPr="00F502D7">
        <w:rPr>
          <w:b/>
          <w:bCs/>
          <w:lang w:val="ru-RU"/>
        </w:rPr>
        <w:t>8</w:t>
      </w:r>
      <w:r w:rsidRPr="00F502D7">
        <w:rPr>
          <w:lang w:val="ru-RU"/>
        </w:rPr>
        <w:t xml:space="preserve"> для выбора папки или уровня навигации книги.</w:t>
      </w:r>
    </w:p>
    <w:p w14:paraId="698A2F55" w14:textId="77777777" w:rsidR="006841BA" w:rsidRPr="00F502D7" w:rsidRDefault="00B132B7">
      <w:pPr>
        <w:pStyle w:val="a0"/>
        <w:rPr>
          <w:lang w:val="ru-RU"/>
        </w:rPr>
      </w:pPr>
      <w:r w:rsidRPr="00F502D7">
        <w:rPr>
          <w:lang w:val="ru-RU"/>
        </w:rPr>
        <w:lastRenderedPageBreak/>
        <w:t>Текущая позиция воспроизведения и закладки сохраняются отдельно для каждой книги (файла). Проигрывание останавливается в конце каждой книги (файла). В дополнение к подкастам сюда также можно помещать записи фильмов, концертов и любые другие продолжительные по времени записи, чтобы обеспечить возможность сохранения позиции прослушивания и закладок для таких записей.</w:t>
      </w:r>
    </w:p>
    <w:p w14:paraId="7546B6D4" w14:textId="77777777" w:rsidR="006841BA" w:rsidRPr="00F502D7" w:rsidRDefault="00B132B7">
      <w:pPr>
        <w:pStyle w:val="a0"/>
        <w:rPr>
          <w:lang w:val="ru-RU"/>
        </w:rPr>
      </w:pPr>
      <w:r w:rsidRPr="00F502D7">
        <w:rPr>
          <w:lang w:val="ru-RU"/>
        </w:rPr>
        <w:t xml:space="preserve">Книжная полка: «Текст» (папка </w:t>
      </w:r>
      <w:r w:rsidRPr="00F502D7">
        <w:rPr>
          <w:i/>
          <w:iCs/>
          <w:lang w:val="ru-RU"/>
        </w:rPr>
        <w:t>$</w:t>
      </w:r>
      <w:r>
        <w:rPr>
          <w:i/>
          <w:iCs/>
        </w:rPr>
        <w:t>VRText</w:t>
      </w:r>
      <w:r w:rsidRPr="00F502D7">
        <w:rPr>
          <w:lang w:val="ru-RU"/>
        </w:rPr>
        <w:t>).</w:t>
      </w:r>
    </w:p>
    <w:p w14:paraId="34E0D2E2" w14:textId="77777777" w:rsidR="006841BA" w:rsidRPr="00F502D7" w:rsidRDefault="00B132B7">
      <w:pPr>
        <w:pStyle w:val="a0"/>
        <w:rPr>
          <w:lang w:val="ru-RU"/>
        </w:rPr>
      </w:pPr>
      <w:r w:rsidRPr="00F502D7">
        <w:rPr>
          <w:lang w:val="ru-RU"/>
        </w:rPr>
        <w:t xml:space="preserve">Типы книг: все текстовые файлы которые поддерживает </w:t>
      </w:r>
      <w:r>
        <w:t>Stream</w:t>
      </w:r>
      <w:r w:rsidRPr="00F502D7">
        <w:rPr>
          <w:lang w:val="ru-RU"/>
        </w:rPr>
        <w:t xml:space="preserve"> (За более подробной информацией обратитесь к разделу </w:t>
      </w:r>
      <w:hyperlink w:anchor="технические-спецификации">
        <w:r w:rsidRPr="00E358C7">
          <w:rPr>
            <w:rStyle w:val="ad"/>
            <w:color w:val="auto"/>
            <w:u w:val="single"/>
            <w:lang w:val="ru-RU"/>
          </w:rPr>
          <w:t>Технические спецификации</w:t>
        </w:r>
      </w:hyperlink>
      <w:r w:rsidRPr="00F502D7">
        <w:rPr>
          <w:lang w:val="ru-RU"/>
        </w:rPr>
        <w:t>).</w:t>
      </w:r>
    </w:p>
    <w:p w14:paraId="30070949" w14:textId="77777777" w:rsidR="006841BA" w:rsidRPr="00F502D7" w:rsidRDefault="00B132B7">
      <w:pPr>
        <w:pStyle w:val="a0"/>
        <w:rPr>
          <w:lang w:val="ru-RU"/>
        </w:rPr>
      </w:pPr>
      <w:r w:rsidRPr="00F502D7">
        <w:rPr>
          <w:lang w:val="ru-RU"/>
        </w:rPr>
        <w:t xml:space="preserve">Использование: Каждый текстовый файл определяется как отдельная книга в том смысле, что вы должны двигаться по книжной полке от файла к файлу, используя клавиши </w:t>
      </w:r>
      <w:r w:rsidRPr="00F502D7">
        <w:rPr>
          <w:b/>
          <w:bCs/>
          <w:lang w:val="ru-RU"/>
        </w:rPr>
        <w:t>4</w:t>
      </w:r>
      <w:r w:rsidRPr="00F502D7">
        <w:rPr>
          <w:lang w:val="ru-RU"/>
        </w:rPr>
        <w:t>/</w:t>
      </w:r>
      <w:r w:rsidRPr="00F502D7">
        <w:rPr>
          <w:b/>
          <w:bCs/>
          <w:lang w:val="ru-RU"/>
        </w:rPr>
        <w:t>6</w:t>
      </w:r>
      <w:r w:rsidRPr="00F502D7">
        <w:rPr>
          <w:lang w:val="ru-RU"/>
        </w:rPr>
        <w:t xml:space="preserve">. Файлы могут быть во вложенных папках, в этом случае вы используете клавиши </w:t>
      </w:r>
      <w:r w:rsidRPr="00F502D7">
        <w:rPr>
          <w:b/>
          <w:bCs/>
          <w:lang w:val="ru-RU"/>
        </w:rPr>
        <w:t>2</w:t>
      </w:r>
      <w:r w:rsidRPr="00F502D7">
        <w:rPr>
          <w:lang w:val="ru-RU"/>
        </w:rPr>
        <w:t>/</w:t>
      </w:r>
      <w:r w:rsidRPr="00F502D7">
        <w:rPr>
          <w:b/>
          <w:bCs/>
          <w:lang w:val="ru-RU"/>
        </w:rPr>
        <w:t>8</w:t>
      </w:r>
      <w:r w:rsidRPr="00F502D7">
        <w:rPr>
          <w:lang w:val="ru-RU"/>
        </w:rPr>
        <w:t xml:space="preserve"> для выбора уровня навигации для папки или книги. Текущая позиция чтения и закладки сохраняются отдельно для каждой книги (файла). Проигрывание останавливается в конце каждой книги (файла). Примечание: Если ваш файл по Брайлю (.</w:t>
      </w:r>
      <w:r>
        <w:t>brf</w:t>
      </w:r>
      <w:r w:rsidRPr="00F502D7">
        <w:rPr>
          <w:lang w:val="ru-RU"/>
        </w:rPr>
        <w:t xml:space="preserve">) не воспроизводится правильно, проверьте, выбрали ли вы правильную таблицу трансляции Брайля в меню настроек (клавиша </w:t>
      </w:r>
      <w:r w:rsidRPr="00F502D7">
        <w:rPr>
          <w:b/>
          <w:bCs/>
          <w:lang w:val="ru-RU"/>
        </w:rPr>
        <w:t>7</w:t>
      </w:r>
      <w:r w:rsidRPr="00F502D7">
        <w:rPr>
          <w:lang w:val="ru-RU"/>
        </w:rPr>
        <w:t>). Некоторые текстовые файлы могут иметь разные кодировки. Если файл не воспроизводится правильно, вы можете изменить кодировку по умолчанию для текстовых файлов в конфигурационном меню.</w:t>
      </w:r>
    </w:p>
    <w:p w14:paraId="18FBFF8D" w14:textId="77777777" w:rsidR="006841BA" w:rsidRPr="00F502D7" w:rsidRDefault="00B132B7">
      <w:pPr>
        <w:pStyle w:val="a0"/>
        <w:rPr>
          <w:lang w:val="ru-RU"/>
        </w:rPr>
      </w:pPr>
      <w:r w:rsidRPr="00F502D7">
        <w:rPr>
          <w:lang w:val="ru-RU"/>
        </w:rPr>
        <w:t xml:space="preserve">Книжная полка: «Заметки» (папка </w:t>
      </w:r>
      <w:r w:rsidRPr="00F502D7">
        <w:rPr>
          <w:i/>
          <w:iCs/>
          <w:lang w:val="ru-RU"/>
        </w:rPr>
        <w:t>$</w:t>
      </w:r>
      <w:r>
        <w:rPr>
          <w:i/>
          <w:iCs/>
        </w:rPr>
        <w:t>VRNotes</w:t>
      </w:r>
      <w:r w:rsidRPr="00F502D7">
        <w:rPr>
          <w:lang w:val="ru-RU"/>
        </w:rPr>
        <w:t>).</w:t>
      </w:r>
    </w:p>
    <w:p w14:paraId="16878962" w14:textId="77777777" w:rsidR="006841BA" w:rsidRPr="00F502D7" w:rsidRDefault="00B132B7">
      <w:pPr>
        <w:pStyle w:val="a0"/>
        <w:rPr>
          <w:lang w:val="ru-RU"/>
        </w:rPr>
      </w:pPr>
      <w:r w:rsidRPr="00F502D7">
        <w:rPr>
          <w:lang w:val="ru-RU"/>
        </w:rPr>
        <w:t>Типы книг: Записанные голосовые заметки.</w:t>
      </w:r>
    </w:p>
    <w:p w14:paraId="68AE412D" w14:textId="77777777" w:rsidR="006841BA" w:rsidRPr="00F502D7" w:rsidRDefault="00B132B7">
      <w:pPr>
        <w:pStyle w:val="a0"/>
        <w:rPr>
          <w:lang w:val="ru-RU"/>
        </w:rPr>
      </w:pPr>
      <w:r w:rsidRPr="00F502D7">
        <w:rPr>
          <w:lang w:val="ru-RU"/>
        </w:rPr>
        <w:t xml:space="preserve">Использование: Это единый список файлов, записанных </w:t>
      </w:r>
      <w:r>
        <w:t>Stream</w:t>
      </w:r>
      <w:r w:rsidRPr="00F502D7">
        <w:rPr>
          <w:lang w:val="ru-RU"/>
        </w:rPr>
        <w:t>, где каждому файлу дан возрастающий номер (которому можно присвоить собственное имя файла) для каждой отдельной записи. Каждая заметка определяется как отдельная книга. Это значит, что для каждой заметки есть отдельная сохранённая позиция и набор закладок.</w:t>
      </w:r>
    </w:p>
    <w:p w14:paraId="00074D9E" w14:textId="77777777" w:rsidR="006841BA" w:rsidRPr="00F502D7" w:rsidRDefault="00B132B7">
      <w:pPr>
        <w:pStyle w:val="a0"/>
        <w:rPr>
          <w:lang w:val="ru-RU"/>
        </w:rPr>
      </w:pPr>
      <w:r w:rsidRPr="00F502D7">
        <w:rPr>
          <w:lang w:val="ru-RU"/>
        </w:rPr>
        <w:t>Книжная полка: Записанные радио передачи ($</w:t>
      </w:r>
      <w:r>
        <w:t>VRInternetRadio</w:t>
      </w:r>
      <w:r w:rsidRPr="00F502D7">
        <w:rPr>
          <w:lang w:val="ru-RU"/>
        </w:rPr>
        <w:t>)</w:t>
      </w:r>
    </w:p>
    <w:p w14:paraId="333959F3" w14:textId="77777777" w:rsidR="006841BA" w:rsidRPr="00F502D7" w:rsidRDefault="00B132B7">
      <w:pPr>
        <w:pStyle w:val="a0"/>
        <w:rPr>
          <w:lang w:val="ru-RU"/>
        </w:rPr>
      </w:pPr>
      <w:r w:rsidRPr="00F502D7">
        <w:rPr>
          <w:lang w:val="ru-RU"/>
        </w:rPr>
        <w:t>Типы книг: треки с записями передач интернет радиостанций.</w:t>
      </w:r>
    </w:p>
    <w:p w14:paraId="3A3C97EB" w14:textId="2C04DF08" w:rsidR="006841BA" w:rsidRPr="00F502D7" w:rsidRDefault="00B132B7">
      <w:pPr>
        <w:pStyle w:val="a0"/>
        <w:rPr>
          <w:lang w:val="ru-RU"/>
        </w:rPr>
      </w:pPr>
      <w:r w:rsidRPr="00F502D7">
        <w:rPr>
          <w:lang w:val="ru-RU"/>
        </w:rPr>
        <w:t xml:space="preserve">Использование: Каждая записанная передача интернет радиостанции определяется как отдельная книга. Это </w:t>
      </w:r>
      <w:r w:rsidR="00E358C7" w:rsidRPr="00F502D7">
        <w:rPr>
          <w:lang w:val="ru-RU"/>
        </w:rPr>
        <w:t>значит,</w:t>
      </w:r>
      <w:r w:rsidRPr="00F502D7">
        <w:rPr>
          <w:lang w:val="ru-RU"/>
        </w:rPr>
        <w:t xml:space="preserve"> что для перехода между файлами внутри книжной полки необходимо использовать клавиши 4 и 6. Для того чтобы начать воспроизведение выбранной записи, нужно нажать клавишу Воспроизведение/Стоп.</w:t>
      </w:r>
    </w:p>
    <w:p w14:paraId="419CF547" w14:textId="77777777" w:rsidR="006841BA" w:rsidRPr="00F502D7" w:rsidRDefault="00B132B7">
      <w:pPr>
        <w:pStyle w:val="a0"/>
        <w:rPr>
          <w:lang w:val="ru-RU"/>
        </w:rPr>
      </w:pPr>
      <w:r w:rsidRPr="00F502D7">
        <w:rPr>
          <w:lang w:val="ru-RU"/>
        </w:rPr>
        <w:t xml:space="preserve">Примечание: Имена папок показаны смесью заглавных и строчных букв для удобочитаемости, но </w:t>
      </w:r>
      <w:r>
        <w:t>Stream</w:t>
      </w:r>
      <w:r w:rsidRPr="00F502D7">
        <w:rPr>
          <w:lang w:val="ru-RU"/>
        </w:rPr>
        <w:t xml:space="preserve"> не требует такого написания.</w:t>
      </w:r>
    </w:p>
    <w:p w14:paraId="3D7A75A4" w14:textId="77777777" w:rsidR="006841BA" w:rsidRPr="00E358C7" w:rsidRDefault="00B132B7">
      <w:pPr>
        <w:pStyle w:val="2"/>
        <w:rPr>
          <w:color w:val="auto"/>
          <w:lang w:val="ru-RU"/>
        </w:rPr>
      </w:pPr>
      <w:bookmarkStart w:id="36" w:name="_Toc220579346"/>
      <w:bookmarkStart w:id="37" w:name="другие-зарезервированные-имена-файлов"/>
      <w:bookmarkEnd w:id="35"/>
      <w:r w:rsidRPr="00E358C7">
        <w:rPr>
          <w:rStyle w:val="SectionNumber"/>
          <w:color w:val="auto"/>
          <w:lang w:val="ru-RU"/>
        </w:rPr>
        <w:t>1.7</w:t>
      </w:r>
      <w:r w:rsidRPr="00E358C7">
        <w:rPr>
          <w:color w:val="auto"/>
          <w:lang w:val="ru-RU"/>
        </w:rPr>
        <w:tab/>
        <w:t>Другие зарезервированные имена файлов</w:t>
      </w:r>
      <w:bookmarkEnd w:id="36"/>
    </w:p>
    <w:p w14:paraId="1DFFEE0B" w14:textId="77777777" w:rsidR="006841BA" w:rsidRPr="00F502D7" w:rsidRDefault="00B132B7">
      <w:pPr>
        <w:pStyle w:val="FirstParagraph"/>
        <w:rPr>
          <w:lang w:val="ru-RU"/>
        </w:rPr>
      </w:pPr>
      <w:r>
        <w:t>Stream</w:t>
      </w:r>
      <w:r w:rsidRPr="00F502D7">
        <w:rPr>
          <w:lang w:val="ru-RU"/>
        </w:rPr>
        <w:t xml:space="preserve"> может создавать на карте памяти файлы с другими именами, начинающимися с </w:t>
      </w:r>
      <w:r w:rsidRPr="00F502D7">
        <w:rPr>
          <w:i/>
          <w:iCs/>
          <w:lang w:val="ru-RU"/>
        </w:rPr>
        <w:t>$</w:t>
      </w:r>
      <w:r>
        <w:rPr>
          <w:i/>
          <w:iCs/>
        </w:rPr>
        <w:t>VR</w:t>
      </w:r>
      <w:r w:rsidRPr="00F502D7">
        <w:rPr>
          <w:lang w:val="ru-RU"/>
        </w:rPr>
        <w:t>. Удаление или изменение этих файлов может привести к непредсказуемому поведению плеера.</w:t>
      </w:r>
    </w:p>
    <w:p w14:paraId="7E5BF130" w14:textId="77777777" w:rsidR="006841BA" w:rsidRPr="00E358C7" w:rsidRDefault="00B132B7">
      <w:pPr>
        <w:pStyle w:val="2"/>
        <w:rPr>
          <w:color w:val="auto"/>
          <w:lang w:val="ru-RU"/>
        </w:rPr>
      </w:pPr>
      <w:bookmarkStart w:id="38" w:name="_Toc220579347"/>
      <w:bookmarkStart w:id="39" w:name="X5799a67a1951d684e3868bc7a94f000d6ea5fe0"/>
      <w:bookmarkEnd w:id="37"/>
      <w:r w:rsidRPr="00E358C7">
        <w:rPr>
          <w:rStyle w:val="SectionNumber"/>
          <w:color w:val="auto"/>
          <w:lang w:val="ru-RU"/>
        </w:rPr>
        <w:lastRenderedPageBreak/>
        <w:t>1.8</w:t>
      </w:r>
      <w:r w:rsidRPr="00E358C7">
        <w:rPr>
          <w:color w:val="auto"/>
          <w:lang w:val="ru-RU"/>
        </w:rPr>
        <w:tab/>
        <w:t xml:space="preserve">Перенос файлов между Вашим компьютером и </w:t>
      </w:r>
      <w:r w:rsidRPr="00E358C7">
        <w:rPr>
          <w:color w:val="auto"/>
        </w:rPr>
        <w:t>Stream</w:t>
      </w:r>
      <w:bookmarkEnd w:id="38"/>
    </w:p>
    <w:p w14:paraId="2840AC6F" w14:textId="77777777" w:rsidR="006841BA" w:rsidRPr="00F502D7" w:rsidRDefault="00B132B7">
      <w:pPr>
        <w:pStyle w:val="FirstParagraph"/>
        <w:rPr>
          <w:lang w:val="ru-RU"/>
        </w:rPr>
      </w:pPr>
      <w:r w:rsidRPr="00F502D7">
        <w:rPr>
          <w:lang w:val="ru-RU"/>
        </w:rPr>
        <w:t xml:space="preserve">Чтобы соединить </w:t>
      </w:r>
      <w:r>
        <w:t>Stream</w:t>
      </w:r>
      <w:r w:rsidRPr="00F502D7">
        <w:rPr>
          <w:lang w:val="ru-RU"/>
        </w:rPr>
        <w:t xml:space="preserve"> с вашим компьютером для переноса файлов, подключите маленький разъём </w:t>
      </w:r>
      <w:r>
        <w:t>USB</w:t>
      </w:r>
      <w:r w:rsidRPr="00F502D7">
        <w:rPr>
          <w:lang w:val="ru-RU"/>
        </w:rPr>
        <w:t xml:space="preserve">- кабеля к порту </w:t>
      </w:r>
      <w:r>
        <w:t>USB</w:t>
      </w:r>
      <w:r w:rsidRPr="00F502D7">
        <w:rPr>
          <w:lang w:val="ru-RU"/>
        </w:rPr>
        <w:t>-</w:t>
      </w:r>
      <w:r>
        <w:t>C</w:t>
      </w:r>
      <w:r w:rsidRPr="00F502D7">
        <w:rPr>
          <w:lang w:val="ru-RU"/>
        </w:rPr>
        <w:t xml:space="preserve"> на нижнем торце </w:t>
      </w:r>
      <w:r>
        <w:t>Stream</w:t>
      </w:r>
      <w:r w:rsidRPr="00F502D7">
        <w:rPr>
          <w:lang w:val="ru-RU"/>
        </w:rPr>
        <w:t xml:space="preserve">, а другой конец кабеля — к </w:t>
      </w:r>
      <w:r>
        <w:t>USB</w:t>
      </w:r>
      <w:r w:rsidRPr="00F502D7">
        <w:rPr>
          <w:lang w:val="ru-RU"/>
        </w:rPr>
        <w:t xml:space="preserve">-порту вашего компьютера. </w:t>
      </w:r>
      <w:r>
        <w:t>Windows</w:t>
      </w:r>
      <w:r w:rsidRPr="00F502D7">
        <w:rPr>
          <w:lang w:val="ru-RU"/>
        </w:rPr>
        <w:t xml:space="preserve"> распознает карту памяти </w:t>
      </w:r>
      <w:r>
        <w:t>Stream</w:t>
      </w:r>
      <w:r w:rsidRPr="00F502D7">
        <w:rPr>
          <w:lang w:val="ru-RU"/>
        </w:rPr>
        <w:t xml:space="preserve"> как </w:t>
      </w:r>
      <w:r>
        <w:t>USB</w:t>
      </w:r>
      <w:r w:rsidRPr="00F502D7">
        <w:rPr>
          <w:lang w:val="ru-RU"/>
        </w:rPr>
        <w:t xml:space="preserve">-носитель, и вы теперь сможете использовать Проводник </w:t>
      </w:r>
      <w:r>
        <w:t>Windows</w:t>
      </w:r>
      <w:r w:rsidRPr="00F502D7">
        <w:rPr>
          <w:lang w:val="ru-RU"/>
        </w:rPr>
        <w:t xml:space="preserve"> для переноса файлов в обе стороны. При таком подключении </w:t>
      </w:r>
      <w:r>
        <w:t>Stream</w:t>
      </w:r>
      <w:r w:rsidRPr="00F502D7">
        <w:rPr>
          <w:lang w:val="ru-RU"/>
        </w:rPr>
        <w:t xml:space="preserve"> будет также подзаряжаться, хотя зарядка будет идти медленнее, чем от сети, поскольку энергия, поставляемая компьютерным </w:t>
      </w:r>
      <w:r>
        <w:t>USB</w:t>
      </w:r>
      <w:r w:rsidRPr="00F502D7">
        <w:rPr>
          <w:lang w:val="ru-RU"/>
        </w:rPr>
        <w:t xml:space="preserve">-портом, может быть меньше, чем от электросети. Если в </w:t>
      </w:r>
      <w:r>
        <w:t>Stream</w:t>
      </w:r>
      <w:r w:rsidRPr="00F502D7">
        <w:rPr>
          <w:lang w:val="ru-RU"/>
        </w:rPr>
        <w:t xml:space="preserve"> установлена карта памяти, то на компьютере будут доступны как внутренняя память </w:t>
      </w:r>
      <w:r>
        <w:t>Stream</w:t>
      </w:r>
      <w:r w:rsidRPr="00F502D7">
        <w:rPr>
          <w:lang w:val="ru-RU"/>
        </w:rPr>
        <w:t>, так и содержимое карты памяти в виде отдельных папок.</w:t>
      </w:r>
    </w:p>
    <w:p w14:paraId="5423EAAD" w14:textId="77777777" w:rsidR="006841BA" w:rsidRPr="00F502D7" w:rsidRDefault="00B132B7">
      <w:pPr>
        <w:pStyle w:val="a0"/>
        <w:rPr>
          <w:lang w:val="ru-RU"/>
        </w:rPr>
      </w:pPr>
      <w:r w:rsidRPr="00F502D7">
        <w:rPr>
          <w:lang w:val="ru-RU"/>
        </w:rPr>
        <w:t>Установка или извлечение карты памяти будут приводить к появлению или удалению соответствующей папки. Если у вас есть карт</w:t>
      </w:r>
      <w:r w:rsidRPr="00F502D7">
        <w:rPr>
          <w:lang w:val="ru-RU"/>
        </w:rPr>
        <w:softHyphen/>
        <w:t xml:space="preserve">ридер </w:t>
      </w:r>
      <w:r>
        <w:t>SD</w:t>
      </w:r>
      <w:r w:rsidRPr="00F502D7">
        <w:rPr>
          <w:lang w:val="ru-RU"/>
        </w:rPr>
        <w:t xml:space="preserve">-карт на компьютере, возможно, вам будет легче переносить файлы, используя его, чем подключать </w:t>
      </w:r>
      <w:r>
        <w:t>Stream</w:t>
      </w:r>
      <w:r w:rsidRPr="00F502D7">
        <w:rPr>
          <w:lang w:val="ru-RU"/>
        </w:rPr>
        <w:t xml:space="preserve"> к компьютеру </w:t>
      </w:r>
      <w:r>
        <w:t>USB</w:t>
      </w:r>
      <w:r w:rsidRPr="00F502D7">
        <w:rPr>
          <w:lang w:val="ru-RU"/>
        </w:rPr>
        <w:t>-кабелем.</w:t>
      </w:r>
    </w:p>
    <w:p w14:paraId="00EECC36" w14:textId="77777777" w:rsidR="006841BA" w:rsidRPr="00F502D7" w:rsidRDefault="00B132B7">
      <w:pPr>
        <w:pStyle w:val="a0"/>
        <w:rPr>
          <w:lang w:val="ru-RU"/>
        </w:rPr>
      </w:pPr>
      <w:r w:rsidRPr="00F502D7">
        <w:rPr>
          <w:lang w:val="ru-RU"/>
        </w:rPr>
        <w:t xml:space="preserve">Если вы не знакомы с процедурой переноса файлов с помощью Проводника </w:t>
      </w:r>
      <w:r>
        <w:t>Windows</w:t>
      </w:r>
      <w:r w:rsidRPr="00F502D7">
        <w:rPr>
          <w:lang w:val="ru-RU"/>
        </w:rPr>
        <w:t xml:space="preserve">, вам может понадобиться установить дополнительную программу </w:t>
      </w:r>
      <w:r>
        <w:t>HumanWare</w:t>
      </w:r>
      <w:r w:rsidRPr="00F502D7">
        <w:rPr>
          <w:lang w:val="ru-RU"/>
        </w:rPr>
        <w:t xml:space="preserve"> </w:t>
      </w:r>
      <w:r>
        <w:t>Companion</w:t>
      </w:r>
      <w:r w:rsidRPr="00F502D7">
        <w:rPr>
          <w:lang w:val="ru-RU"/>
        </w:rPr>
        <w:t xml:space="preserve">, которая может быть загружена бесплатно с веб-сайта </w:t>
      </w:r>
      <w:r>
        <w:t>HumanWare</w:t>
      </w:r>
      <w:r w:rsidRPr="00F502D7">
        <w:rPr>
          <w:lang w:val="ru-RU"/>
        </w:rPr>
        <w:t>.</w:t>
      </w:r>
      <w:r>
        <w:t>com</w:t>
      </w:r>
      <w:r w:rsidRPr="00F502D7">
        <w:rPr>
          <w:lang w:val="ru-RU"/>
        </w:rPr>
        <w:t>.</w:t>
      </w:r>
    </w:p>
    <w:p w14:paraId="641CF387" w14:textId="77777777" w:rsidR="006841BA" w:rsidRPr="00E358C7" w:rsidRDefault="00B132B7">
      <w:pPr>
        <w:pStyle w:val="2"/>
        <w:rPr>
          <w:color w:val="auto"/>
          <w:lang w:val="ru-RU"/>
        </w:rPr>
      </w:pPr>
      <w:bookmarkStart w:id="40" w:name="_Toc220579348"/>
      <w:bookmarkStart w:id="41" w:name="humanware-companion"/>
      <w:bookmarkEnd w:id="39"/>
      <w:r w:rsidRPr="00E358C7">
        <w:rPr>
          <w:rStyle w:val="SectionNumber"/>
          <w:color w:val="auto"/>
          <w:lang w:val="ru-RU"/>
        </w:rPr>
        <w:t>1.9</w:t>
      </w:r>
      <w:r w:rsidRPr="00E358C7">
        <w:rPr>
          <w:color w:val="auto"/>
          <w:lang w:val="ru-RU"/>
        </w:rPr>
        <w:tab/>
      </w:r>
      <w:r w:rsidRPr="00E358C7">
        <w:rPr>
          <w:color w:val="auto"/>
        </w:rPr>
        <w:t>HumanWare</w:t>
      </w:r>
      <w:r w:rsidRPr="00E358C7">
        <w:rPr>
          <w:color w:val="auto"/>
          <w:lang w:val="ru-RU"/>
        </w:rPr>
        <w:t xml:space="preserve"> </w:t>
      </w:r>
      <w:r w:rsidRPr="00E358C7">
        <w:rPr>
          <w:color w:val="auto"/>
        </w:rPr>
        <w:t>Companion</w:t>
      </w:r>
      <w:bookmarkEnd w:id="40"/>
    </w:p>
    <w:p w14:paraId="45B77FEC" w14:textId="77777777" w:rsidR="006841BA" w:rsidRPr="00F502D7" w:rsidRDefault="00B132B7">
      <w:pPr>
        <w:pStyle w:val="FirstParagraph"/>
        <w:rPr>
          <w:lang w:val="ru-RU"/>
        </w:rPr>
      </w:pPr>
      <w:r>
        <w:t>HumanWare</w:t>
      </w:r>
      <w:r w:rsidRPr="00F502D7">
        <w:rPr>
          <w:lang w:val="ru-RU"/>
        </w:rPr>
        <w:t xml:space="preserve"> </w:t>
      </w:r>
      <w:r>
        <w:t>Companion</w:t>
      </w:r>
      <w:r w:rsidRPr="00F502D7">
        <w:rPr>
          <w:lang w:val="ru-RU"/>
        </w:rPr>
        <w:t xml:space="preserve"> — это программа для </w:t>
      </w:r>
      <w:r>
        <w:t>Windows</w:t>
      </w:r>
      <w:r w:rsidRPr="00F502D7">
        <w:rPr>
          <w:lang w:val="ru-RU"/>
        </w:rPr>
        <w:t xml:space="preserve">, используемая совместно </w:t>
      </w:r>
      <w:r>
        <w:t>Victor</w:t>
      </w:r>
      <w:r w:rsidRPr="00F502D7">
        <w:rPr>
          <w:lang w:val="ru-RU"/>
        </w:rPr>
        <w:t xml:space="preserve"> </w:t>
      </w:r>
      <w:r>
        <w:t>Reader</w:t>
      </w:r>
      <w:r w:rsidRPr="00F502D7">
        <w:rPr>
          <w:lang w:val="ru-RU"/>
        </w:rPr>
        <w:t xml:space="preserve"> </w:t>
      </w:r>
      <w:r>
        <w:t>Stream</w:t>
      </w:r>
      <w:r w:rsidRPr="00F502D7">
        <w:rPr>
          <w:lang w:val="ru-RU"/>
        </w:rPr>
        <w:t xml:space="preserve">, </w:t>
      </w:r>
      <w:r>
        <w:t>Victor</w:t>
      </w:r>
      <w:r w:rsidRPr="00F502D7">
        <w:rPr>
          <w:lang w:val="ru-RU"/>
        </w:rPr>
        <w:t xml:space="preserve"> </w:t>
      </w:r>
      <w:r>
        <w:t>Reader</w:t>
      </w:r>
      <w:r w:rsidRPr="00F502D7">
        <w:rPr>
          <w:lang w:val="ru-RU"/>
        </w:rPr>
        <w:t xml:space="preserve"> </w:t>
      </w:r>
      <w:r>
        <w:t>Stratus</w:t>
      </w:r>
      <w:r w:rsidRPr="00F502D7">
        <w:rPr>
          <w:lang w:val="ru-RU"/>
        </w:rPr>
        <w:t xml:space="preserve"> или </w:t>
      </w:r>
      <w:r>
        <w:t>Victor</w:t>
      </w:r>
      <w:r w:rsidRPr="00F502D7">
        <w:rPr>
          <w:lang w:val="ru-RU"/>
        </w:rPr>
        <w:t xml:space="preserve"> </w:t>
      </w:r>
      <w:r>
        <w:t>Reader</w:t>
      </w:r>
      <w:r w:rsidRPr="00F502D7">
        <w:rPr>
          <w:lang w:val="ru-RU"/>
        </w:rPr>
        <w:t xml:space="preserve"> </w:t>
      </w:r>
      <w:r>
        <w:t>Trek</w:t>
      </w:r>
      <w:r w:rsidRPr="00F502D7">
        <w:rPr>
          <w:lang w:val="ru-RU"/>
        </w:rPr>
        <w:t xml:space="preserve"> для работы с вашими книгами, музыкальными файлами, сохранёнными подкастами, голосовыми заметками, текстовыми заметками и текстовыми файлами. Вы можете использовать </w:t>
      </w:r>
      <w:r>
        <w:t>HumanWare</w:t>
      </w:r>
      <w:r w:rsidRPr="00F502D7">
        <w:rPr>
          <w:lang w:val="ru-RU"/>
        </w:rPr>
        <w:t xml:space="preserve"> </w:t>
      </w:r>
      <w:r>
        <w:t>Companion</w:t>
      </w:r>
      <w:r w:rsidRPr="00F502D7">
        <w:rPr>
          <w:lang w:val="ru-RU"/>
        </w:rPr>
        <w:t xml:space="preserve"> для копирования ваших книг, музыки, сохранённых подкастов и текстовых файлов на карту памяти вашего плеера или для удаления этих файлов оттуда. Вы также можете использовать </w:t>
      </w:r>
      <w:r>
        <w:t>HumanWare</w:t>
      </w:r>
      <w:r w:rsidRPr="00F502D7">
        <w:rPr>
          <w:lang w:val="ru-RU"/>
        </w:rPr>
        <w:t xml:space="preserve"> </w:t>
      </w:r>
      <w:r>
        <w:t>Companion</w:t>
      </w:r>
      <w:r w:rsidRPr="00F502D7">
        <w:rPr>
          <w:lang w:val="ru-RU"/>
        </w:rPr>
        <w:t xml:space="preserve"> для обновления программного обеспечения вашего </w:t>
      </w:r>
      <w:r>
        <w:t>Stream</w:t>
      </w:r>
      <w:r w:rsidRPr="00F502D7">
        <w:rPr>
          <w:lang w:val="ru-RU"/>
        </w:rPr>
        <w:t xml:space="preserve">. Чтобы это сделать, соедините ваш </w:t>
      </w:r>
      <w:r>
        <w:t>Stream</w:t>
      </w:r>
      <w:r w:rsidRPr="00F502D7">
        <w:rPr>
          <w:lang w:val="ru-RU"/>
        </w:rPr>
        <w:t xml:space="preserve"> с компьютером </w:t>
      </w:r>
      <w:r>
        <w:t>USB</w:t>
      </w:r>
      <w:r w:rsidRPr="00F502D7">
        <w:rPr>
          <w:lang w:val="ru-RU"/>
        </w:rPr>
        <w:t>-кабелем или вставьте карту памяти плеера в карт-ридер вашего компьютера.</w:t>
      </w:r>
    </w:p>
    <w:p w14:paraId="2BB36C09" w14:textId="77777777" w:rsidR="006841BA" w:rsidRPr="00F502D7" w:rsidRDefault="00B132B7">
      <w:pPr>
        <w:pStyle w:val="a0"/>
        <w:rPr>
          <w:lang w:val="ru-RU"/>
        </w:rPr>
      </w:pPr>
      <w:r w:rsidRPr="00F502D7">
        <w:rPr>
          <w:lang w:val="ru-RU"/>
        </w:rPr>
        <w:t xml:space="preserve">Чтобы скачать и установить </w:t>
      </w:r>
      <w:r>
        <w:t>Humanware</w:t>
      </w:r>
      <w:r w:rsidRPr="00F502D7">
        <w:rPr>
          <w:lang w:val="ru-RU"/>
        </w:rPr>
        <w:t xml:space="preserve"> </w:t>
      </w:r>
      <w:r>
        <w:t>Companion</w:t>
      </w:r>
      <w:r w:rsidRPr="00F502D7">
        <w:rPr>
          <w:lang w:val="ru-RU"/>
        </w:rPr>
        <w:t xml:space="preserve">, пожалуйста посетите страницу </w:t>
      </w:r>
      <w:hyperlink r:id="rId8">
        <w:r w:rsidRPr="00E358C7">
          <w:rPr>
            <w:rStyle w:val="ad"/>
            <w:color w:val="auto"/>
            <w:u w:val="single"/>
          </w:rPr>
          <w:t>www</w:t>
        </w:r>
        <w:r w:rsidRPr="00E358C7">
          <w:rPr>
            <w:rStyle w:val="ad"/>
            <w:color w:val="auto"/>
            <w:u w:val="single"/>
            <w:lang w:val="ru-RU"/>
          </w:rPr>
          <w:t>.</w:t>
        </w:r>
        <w:r w:rsidRPr="00E358C7">
          <w:rPr>
            <w:rStyle w:val="ad"/>
            <w:color w:val="auto"/>
            <w:u w:val="single"/>
          </w:rPr>
          <w:t>humanware</w:t>
        </w:r>
        <w:r w:rsidRPr="00E358C7">
          <w:rPr>
            <w:rStyle w:val="ad"/>
            <w:color w:val="auto"/>
            <w:u w:val="single"/>
            <w:lang w:val="ru-RU"/>
          </w:rPr>
          <w:t>.</w:t>
        </w:r>
        <w:r w:rsidRPr="00E358C7">
          <w:rPr>
            <w:rStyle w:val="ad"/>
            <w:color w:val="auto"/>
            <w:u w:val="single"/>
          </w:rPr>
          <w:t>com</w:t>
        </w:r>
        <w:r w:rsidRPr="00E358C7">
          <w:rPr>
            <w:rStyle w:val="ad"/>
            <w:color w:val="auto"/>
            <w:u w:val="single"/>
            <w:lang w:val="ru-RU"/>
          </w:rPr>
          <w:t>/</w:t>
        </w:r>
        <w:r w:rsidRPr="00E358C7">
          <w:rPr>
            <w:rStyle w:val="ad"/>
            <w:color w:val="auto"/>
            <w:u w:val="single"/>
          </w:rPr>
          <w:t>companion</w:t>
        </w:r>
      </w:hyperlink>
    </w:p>
    <w:p w14:paraId="1D444CF2" w14:textId="77777777" w:rsidR="006841BA" w:rsidRPr="00E358C7" w:rsidRDefault="00B132B7">
      <w:pPr>
        <w:pStyle w:val="1"/>
        <w:rPr>
          <w:color w:val="auto"/>
          <w:lang w:val="ru-RU"/>
        </w:rPr>
      </w:pPr>
      <w:bookmarkStart w:id="42" w:name="_Toc220579349"/>
      <w:bookmarkStart w:id="43" w:name="основные-функции"/>
      <w:bookmarkEnd w:id="1"/>
      <w:bookmarkEnd w:id="41"/>
      <w:r w:rsidRPr="00E358C7">
        <w:rPr>
          <w:rStyle w:val="SectionNumber"/>
          <w:color w:val="auto"/>
          <w:lang w:val="ru-RU"/>
        </w:rPr>
        <w:t>2</w:t>
      </w:r>
      <w:r w:rsidRPr="00E358C7">
        <w:rPr>
          <w:color w:val="auto"/>
          <w:lang w:val="ru-RU"/>
        </w:rPr>
        <w:tab/>
        <w:t>Основные функции</w:t>
      </w:r>
      <w:bookmarkEnd w:id="42"/>
    </w:p>
    <w:p w14:paraId="604891D1" w14:textId="77777777" w:rsidR="006841BA" w:rsidRPr="00E358C7" w:rsidRDefault="00B132B7">
      <w:pPr>
        <w:pStyle w:val="2"/>
        <w:rPr>
          <w:color w:val="auto"/>
          <w:lang w:val="ru-RU"/>
        </w:rPr>
      </w:pPr>
      <w:bookmarkStart w:id="44" w:name="_Toc220579350"/>
      <w:bookmarkStart w:id="45" w:name="X323bf93008746c6f3d0e0fd1119e616621446bf"/>
      <w:r w:rsidRPr="00E358C7">
        <w:rPr>
          <w:rStyle w:val="SectionNumber"/>
          <w:color w:val="auto"/>
          <w:lang w:val="ru-RU"/>
        </w:rPr>
        <w:t>2.1</w:t>
      </w:r>
      <w:r w:rsidRPr="00E358C7">
        <w:rPr>
          <w:color w:val="auto"/>
          <w:lang w:val="ru-RU"/>
        </w:rPr>
        <w:tab/>
        <w:t>Изменение громкости, скорости, тона/высоты звука</w:t>
      </w:r>
      <w:bookmarkEnd w:id="44"/>
    </w:p>
    <w:p w14:paraId="5B0ED7B7" w14:textId="77777777" w:rsidR="006841BA" w:rsidRPr="00F502D7" w:rsidRDefault="00B132B7">
      <w:pPr>
        <w:pStyle w:val="FirstParagraph"/>
        <w:rPr>
          <w:lang w:val="ru-RU"/>
        </w:rPr>
      </w:pPr>
      <w:r w:rsidRPr="00F502D7">
        <w:rPr>
          <w:lang w:val="ru-RU"/>
        </w:rPr>
        <w:t xml:space="preserve">Когда </w:t>
      </w:r>
      <w:r>
        <w:t>Stream</w:t>
      </w:r>
      <w:r w:rsidRPr="00F502D7">
        <w:rPr>
          <w:lang w:val="ru-RU"/>
        </w:rPr>
        <w:t xml:space="preserve"> включён, многократно нажимайте клавишу Питание вверху слева, чтобы переключать режимы установки громкости, скорости или тона/высоты голоса. Если в течение 10 секунд вы не производите никаких изменений настройки, переключатель возвращается в режим контроля громкости. Используйте стрелки Вверх/Вниз слева, сразу под клавишей питания, чтобы увеличить или уменьшить значение для выбранного параметра. При достижении верхнего или нижнего уровня каждого диапазона параметров подаётся звуковой сигнал. Если в этот момент книга не воспроизводится, </w:t>
      </w:r>
      <w:r>
        <w:t>Stream</w:t>
      </w:r>
      <w:r w:rsidRPr="00F502D7">
        <w:rPr>
          <w:lang w:val="ru-RU"/>
        </w:rPr>
        <w:t xml:space="preserve"> объявит значение параметра. Для тона/высоты голоса и скорости также подаётся сигнал, означающий нормальное, или нулевое положение. </w:t>
      </w:r>
      <w:r w:rsidRPr="00F502D7">
        <w:rPr>
          <w:lang w:val="ru-RU"/>
        </w:rPr>
        <w:lastRenderedPageBreak/>
        <w:t>Этот сигнал обозначает установку нейтрального тона, установку нормальной высоты голоса или нормальной скорости.</w:t>
      </w:r>
    </w:p>
    <w:p w14:paraId="63766AAF" w14:textId="77777777" w:rsidR="006841BA" w:rsidRPr="00F502D7" w:rsidRDefault="00B132B7">
      <w:pPr>
        <w:pStyle w:val="a0"/>
        <w:rPr>
          <w:lang w:val="ru-RU"/>
        </w:rPr>
      </w:pPr>
      <w:r w:rsidRPr="00F502D7">
        <w:rPr>
          <w:lang w:val="ru-RU"/>
        </w:rPr>
        <w:t>Если вы предпочитаете, вы можете настроить контроль тона так, чтобы он изменял высоту голоса вместо тона при проигрывании записанного файла, который не находится на вашей книжной полке с музыкой. Некоторым пользователям больше нравится изменение высоты голоса, чем изменение тона. Для изменения высоты голоса вместо тона нажмите клавишу 7, чтобы открыть меню «Воспроизведение и навигация». Затем используйте стрелку вниз, чтобы найти режим «Настройка аудио» и с помощью стрелок вправо и влево выберите пункт «Высота голоса». Нажмите клавишу Подтвердить справа от клавиши 0 для подтверждения вашего выбора, и нажмите клавишу Звёздочка слева от клавиши 0 для выхода из меню.</w:t>
      </w:r>
    </w:p>
    <w:p w14:paraId="50E7A84B" w14:textId="02D99694" w:rsidR="006841BA" w:rsidRPr="00F502D7" w:rsidRDefault="00B132B7">
      <w:pPr>
        <w:pStyle w:val="a0"/>
        <w:rPr>
          <w:lang w:val="ru-RU"/>
        </w:rPr>
      </w:pPr>
      <w:r w:rsidRPr="00F502D7">
        <w:rPr>
          <w:lang w:val="ru-RU"/>
        </w:rPr>
        <w:t xml:space="preserve">Для того чтобы соответствовать требованиям законодательства в целом ряде стран, в </w:t>
      </w:r>
      <w:r>
        <w:t>Stream</w:t>
      </w:r>
      <w:r w:rsidRPr="00F502D7">
        <w:rPr>
          <w:lang w:val="ru-RU"/>
        </w:rPr>
        <w:t xml:space="preserve"> была внедрена система предупреждения о высоком уровне громкости. При использовании проводных наушников или гарнитуры вы получите предупреждение при попытке увеличить уровень громкости на значение выше чем 9 из 20. Данное сообщение является </w:t>
      </w:r>
      <w:r w:rsidR="00E358C7" w:rsidRPr="00F502D7">
        <w:rPr>
          <w:lang w:val="ru-RU"/>
        </w:rPr>
        <w:t>обязательным,</w:t>
      </w:r>
      <w:r w:rsidRPr="00F502D7">
        <w:rPr>
          <w:lang w:val="ru-RU"/>
        </w:rPr>
        <w:t xml:space="preserve"> и вы должны прослушать его до конца, прежде чем подтвердите своё желание увеличить громкость нажатием клавиши Решётка. Предупреждение о высоком уровне громкости будет повторено через 20 часов. Режим ожидания или выключение поставят таймер на паузу. Спустя 20 часов активности регулятор громкости автоматически вернётся к значению больше 9 и вам вновь придётся выслушать предупреждение о высокой громкости.</w:t>
      </w:r>
    </w:p>
    <w:p w14:paraId="62303496" w14:textId="77777777" w:rsidR="006841BA" w:rsidRPr="00E358C7" w:rsidRDefault="00B132B7">
      <w:pPr>
        <w:pStyle w:val="3"/>
        <w:rPr>
          <w:color w:val="auto"/>
          <w:lang w:val="ru-RU"/>
        </w:rPr>
      </w:pPr>
      <w:bookmarkStart w:id="46" w:name="_Toc220579351"/>
      <w:bookmarkStart w:id="47" w:name="X0a6be7b137a47b2c6068b7eedda5148fada1a91"/>
      <w:r w:rsidRPr="00E358C7">
        <w:rPr>
          <w:rStyle w:val="SectionNumber"/>
          <w:color w:val="auto"/>
          <w:lang w:val="ru-RU"/>
        </w:rPr>
        <w:t>2.1.1</w:t>
      </w:r>
      <w:r w:rsidRPr="00E358C7">
        <w:rPr>
          <w:color w:val="auto"/>
          <w:lang w:val="ru-RU"/>
        </w:rPr>
        <w:tab/>
        <w:t>Различные установки скорости для синтезатора и воспроизведения аудио</w:t>
      </w:r>
      <w:bookmarkEnd w:id="46"/>
    </w:p>
    <w:p w14:paraId="6E5E5B8C" w14:textId="77777777" w:rsidR="006841BA" w:rsidRPr="00E358C7" w:rsidRDefault="00B132B7">
      <w:pPr>
        <w:pStyle w:val="FirstParagraph"/>
        <w:rPr>
          <w:lang w:val="ru-RU"/>
        </w:rPr>
      </w:pPr>
      <w:r w:rsidRPr="00E358C7">
        <w:t>Stream</w:t>
      </w:r>
      <w:r w:rsidRPr="00E358C7">
        <w:rPr>
          <w:lang w:val="ru-RU"/>
        </w:rPr>
        <w:t xml:space="preserve"> запомнит отдельные настройки скорости для текста, прочитанного синтезатором, и для аудиозаписей. Вы можете изменять скорость одного без изменения скорости другого. Это утверждение применимо ко всем книгам, которые читаются синтезатором речи. На музыкальные файлы изменение скорости не распространяется, так как их скорость всегда установлена на нормальную по умолчанию. Настройки скорости синтезатора речи также влияют на сообщения и элементы меню, проговариваемые синтезатором.</w:t>
      </w:r>
    </w:p>
    <w:p w14:paraId="34EAE9C5" w14:textId="77777777" w:rsidR="006841BA" w:rsidRPr="00E358C7" w:rsidRDefault="00B132B7">
      <w:pPr>
        <w:pStyle w:val="2"/>
        <w:rPr>
          <w:color w:val="auto"/>
          <w:lang w:val="ru-RU"/>
        </w:rPr>
      </w:pPr>
      <w:bookmarkStart w:id="48" w:name="_Toc220579352"/>
      <w:bookmarkStart w:id="49" w:name="X4b994daa34570bea2e138d22c82c725be278212"/>
      <w:bookmarkEnd w:id="45"/>
      <w:bookmarkEnd w:id="47"/>
      <w:r w:rsidRPr="00E358C7">
        <w:rPr>
          <w:rStyle w:val="SectionNumber"/>
          <w:color w:val="auto"/>
          <w:lang w:val="ru-RU"/>
        </w:rPr>
        <w:t>2.2</w:t>
      </w:r>
      <w:r w:rsidRPr="00E358C7">
        <w:rPr>
          <w:color w:val="auto"/>
          <w:lang w:val="ru-RU"/>
        </w:rPr>
        <w:tab/>
        <w:t>Изменение басов и высоких частот (Музыкальная полка)</w:t>
      </w:r>
      <w:bookmarkEnd w:id="48"/>
    </w:p>
    <w:p w14:paraId="3316F13A" w14:textId="77777777" w:rsidR="006841BA" w:rsidRPr="00E358C7" w:rsidRDefault="00B132B7">
      <w:pPr>
        <w:pStyle w:val="FirstParagraph"/>
        <w:rPr>
          <w:lang w:val="ru-RU"/>
        </w:rPr>
      </w:pPr>
      <w:r w:rsidRPr="00E358C7">
        <w:rPr>
          <w:lang w:val="ru-RU"/>
        </w:rPr>
        <w:t>Для книжной полки «Музыка» установка тона заменена на управление басами и высокими частотами. Нажмите клавишу Питание несколько раз, чтобы переключиться между громкостью, скоростью, басами и высокими частотами.</w:t>
      </w:r>
    </w:p>
    <w:p w14:paraId="1230FC90" w14:textId="77777777" w:rsidR="006841BA" w:rsidRPr="00E358C7" w:rsidRDefault="00B132B7">
      <w:pPr>
        <w:pStyle w:val="a0"/>
        <w:rPr>
          <w:lang w:val="ru-RU"/>
        </w:rPr>
      </w:pPr>
      <w:r w:rsidRPr="00E358C7">
        <w:rPr>
          <w:lang w:val="ru-RU"/>
        </w:rPr>
        <w:t>Чтобы изменить низкие частоты, выберите «Басы» и либо добавьте басов, установив уровень на положительное значение, либо уберите басы, выбрав установку ниже нуля. Аналогично, вы можете добавить или убрать высокие частоты. Увеличение или понижение басов не изменит настройки высоких частот и наоборот. Чтобы слушать музыку неизменённой, установите басы и высокие частоты на 0.</w:t>
      </w:r>
    </w:p>
    <w:p w14:paraId="7C55E684" w14:textId="77777777" w:rsidR="006841BA" w:rsidRPr="00E358C7" w:rsidRDefault="00B132B7">
      <w:pPr>
        <w:pStyle w:val="2"/>
        <w:rPr>
          <w:color w:val="auto"/>
          <w:lang w:val="ru-RU"/>
        </w:rPr>
      </w:pPr>
      <w:bookmarkStart w:id="50" w:name="_Toc220579353"/>
      <w:bookmarkStart w:id="51" w:name="воспроизведениестоп"/>
      <w:bookmarkEnd w:id="49"/>
      <w:r w:rsidRPr="00E358C7">
        <w:rPr>
          <w:rStyle w:val="SectionNumber"/>
          <w:color w:val="auto"/>
          <w:lang w:val="ru-RU"/>
        </w:rPr>
        <w:t>2.3</w:t>
      </w:r>
      <w:r w:rsidRPr="00E358C7">
        <w:rPr>
          <w:color w:val="auto"/>
          <w:lang w:val="ru-RU"/>
        </w:rPr>
        <w:tab/>
        <w:t>Воспроизведение/Стоп</w:t>
      </w:r>
      <w:bookmarkEnd w:id="50"/>
    </w:p>
    <w:p w14:paraId="06795DBA" w14:textId="77777777" w:rsidR="006841BA" w:rsidRPr="00F502D7" w:rsidRDefault="00B132B7">
      <w:pPr>
        <w:pStyle w:val="FirstParagraph"/>
        <w:rPr>
          <w:lang w:val="ru-RU"/>
        </w:rPr>
      </w:pPr>
      <w:r w:rsidRPr="00F502D7">
        <w:rPr>
          <w:lang w:val="ru-RU"/>
        </w:rPr>
        <w:t xml:space="preserve">Чтобы начать воспроизведение книги, нажмите клавишу </w:t>
      </w:r>
      <w:r w:rsidRPr="00F502D7">
        <w:rPr>
          <w:b/>
          <w:bCs/>
          <w:lang w:val="ru-RU"/>
        </w:rPr>
        <w:t>Воспроизведение/Стоп.</w:t>
      </w:r>
    </w:p>
    <w:p w14:paraId="790D6123" w14:textId="77777777" w:rsidR="006841BA" w:rsidRPr="00F502D7" w:rsidRDefault="00B132B7">
      <w:pPr>
        <w:pStyle w:val="a0"/>
        <w:rPr>
          <w:lang w:val="ru-RU"/>
        </w:rPr>
      </w:pPr>
      <w:r w:rsidRPr="00F502D7">
        <w:rPr>
          <w:lang w:val="ru-RU"/>
        </w:rPr>
        <w:t xml:space="preserve">Чтобы остановить воспроизведение книги, нажмите клавишу </w:t>
      </w:r>
      <w:r w:rsidRPr="00F502D7">
        <w:rPr>
          <w:b/>
          <w:bCs/>
          <w:lang w:val="ru-RU"/>
        </w:rPr>
        <w:t>Воспроизведение/Стоп.</w:t>
      </w:r>
    </w:p>
    <w:p w14:paraId="1154813E" w14:textId="77777777" w:rsidR="006841BA" w:rsidRPr="00F502D7" w:rsidRDefault="00B132B7">
      <w:pPr>
        <w:pStyle w:val="a0"/>
        <w:rPr>
          <w:lang w:val="ru-RU"/>
        </w:rPr>
      </w:pPr>
      <w:r w:rsidRPr="00F502D7">
        <w:rPr>
          <w:b/>
          <w:bCs/>
          <w:lang w:val="ru-RU"/>
        </w:rPr>
        <w:lastRenderedPageBreak/>
        <w:t>Примечание:</w:t>
      </w:r>
      <w:r w:rsidRPr="00F502D7">
        <w:rPr>
          <w:lang w:val="ru-RU"/>
        </w:rPr>
        <w:t xml:space="preserve"> Вместо клавиши </w:t>
      </w:r>
      <w:r w:rsidRPr="00F502D7">
        <w:rPr>
          <w:b/>
          <w:bCs/>
          <w:lang w:val="ru-RU"/>
        </w:rPr>
        <w:t>Подтвердить</w:t>
      </w:r>
      <w:r w:rsidRPr="00F502D7">
        <w:rPr>
          <w:lang w:val="ru-RU"/>
        </w:rPr>
        <w:t xml:space="preserve"> вы можете также нажать клавишу </w:t>
      </w:r>
      <w:r w:rsidRPr="00F502D7">
        <w:rPr>
          <w:b/>
          <w:bCs/>
          <w:lang w:val="ru-RU"/>
        </w:rPr>
        <w:t>Воспроизведение/Стоп</w:t>
      </w:r>
      <w:r w:rsidRPr="00F502D7">
        <w:rPr>
          <w:lang w:val="ru-RU"/>
        </w:rPr>
        <w:t xml:space="preserve">, чтобы перейти на страницу или к заголовку, номер которых вы перед этим ввели. Если вы заканчиваете ввод номера нажатием клавиши </w:t>
      </w:r>
      <w:r w:rsidRPr="00F502D7">
        <w:rPr>
          <w:b/>
          <w:bCs/>
          <w:lang w:val="ru-RU"/>
        </w:rPr>
        <w:t>Воспроизведение/Стоп</w:t>
      </w:r>
      <w:r w:rsidRPr="00F502D7">
        <w:rPr>
          <w:lang w:val="ru-RU"/>
        </w:rPr>
        <w:t>, то воспроизведение начнётся на выбранной странице или с номера заголовка.</w:t>
      </w:r>
    </w:p>
    <w:p w14:paraId="71EECF02" w14:textId="77777777" w:rsidR="006841BA" w:rsidRPr="00E358C7" w:rsidRDefault="00B132B7">
      <w:pPr>
        <w:pStyle w:val="2"/>
        <w:rPr>
          <w:color w:val="auto"/>
          <w:lang w:val="ru-RU"/>
        </w:rPr>
      </w:pPr>
      <w:bookmarkStart w:id="52" w:name="_Toc220579354"/>
      <w:bookmarkStart w:id="53" w:name="перемотка-назад-и-вперёд"/>
      <w:bookmarkEnd w:id="51"/>
      <w:r w:rsidRPr="00E358C7">
        <w:rPr>
          <w:rStyle w:val="SectionNumber"/>
          <w:color w:val="auto"/>
          <w:lang w:val="ru-RU"/>
        </w:rPr>
        <w:t>2.4</w:t>
      </w:r>
      <w:r w:rsidRPr="00E358C7">
        <w:rPr>
          <w:color w:val="auto"/>
          <w:lang w:val="ru-RU"/>
        </w:rPr>
        <w:tab/>
        <w:t>Перемотка назад и вперёд</w:t>
      </w:r>
      <w:bookmarkEnd w:id="52"/>
    </w:p>
    <w:p w14:paraId="7188755C" w14:textId="77777777" w:rsidR="006841BA" w:rsidRPr="00E358C7" w:rsidRDefault="00B132B7">
      <w:pPr>
        <w:pStyle w:val="FirstParagraph"/>
        <w:rPr>
          <w:lang w:val="ru-RU"/>
        </w:rPr>
      </w:pPr>
      <w:r w:rsidRPr="00E358C7">
        <w:rPr>
          <w:lang w:val="ru-RU"/>
        </w:rPr>
        <w:t>С помощью этих клавиш вы сможете быстро перемещаться назад и вперёд.</w:t>
      </w:r>
    </w:p>
    <w:p w14:paraId="1B0B5185" w14:textId="77777777" w:rsidR="006841BA" w:rsidRPr="00E358C7" w:rsidRDefault="00B132B7">
      <w:pPr>
        <w:pStyle w:val="a0"/>
        <w:rPr>
          <w:lang w:val="ru-RU"/>
        </w:rPr>
      </w:pPr>
      <w:r w:rsidRPr="00E358C7">
        <w:rPr>
          <w:lang w:val="ru-RU"/>
        </w:rPr>
        <w:t xml:space="preserve">Нажмите и удерживайте клавишу </w:t>
      </w:r>
      <w:r w:rsidRPr="00E358C7">
        <w:rPr>
          <w:b/>
          <w:bCs/>
          <w:lang w:val="ru-RU"/>
        </w:rPr>
        <w:t>Перемотка назад</w:t>
      </w:r>
      <w:r w:rsidRPr="00E358C7">
        <w:rPr>
          <w:lang w:val="ru-RU"/>
        </w:rPr>
        <w:t xml:space="preserve"> или </w:t>
      </w:r>
      <w:r w:rsidRPr="00E358C7">
        <w:rPr>
          <w:b/>
          <w:bCs/>
          <w:lang w:val="ru-RU"/>
        </w:rPr>
        <w:t>Перемотка вперёд</w:t>
      </w:r>
      <w:r w:rsidRPr="00E358C7">
        <w:rPr>
          <w:lang w:val="ru-RU"/>
        </w:rPr>
        <w:t xml:space="preserve"> до тех пор, пока вы не достигнете желаемой позиции. Движение назад или вперёд будет ускоряться по мере того, как вы будете удерживать нажатыми эти клавиши. За каждые три секунды удерживания клавиши нажатой вы переместитесь вперёд или назад на 1 минуту, 2 минуты, 5 минут, 10 минут, 15 минут и так далее. Самый большой переход составляет — 5 минут. Между каждым трёхсекундным переходом </w:t>
      </w:r>
      <w:r w:rsidRPr="00E358C7">
        <w:t>Stream</w:t>
      </w:r>
      <w:r w:rsidRPr="00E358C7">
        <w:rPr>
          <w:lang w:val="ru-RU"/>
        </w:rPr>
        <w:t xml:space="preserve"> объявит время перехода и проиграет на нормальной скорости фрагмент записи.</w:t>
      </w:r>
    </w:p>
    <w:p w14:paraId="1C4321FA" w14:textId="77777777" w:rsidR="006841BA" w:rsidRPr="00E358C7" w:rsidRDefault="00B132B7">
      <w:pPr>
        <w:pStyle w:val="a0"/>
        <w:rPr>
          <w:lang w:val="ru-RU"/>
        </w:rPr>
      </w:pPr>
      <w:r w:rsidRPr="00E358C7">
        <w:rPr>
          <w:lang w:val="ru-RU"/>
        </w:rPr>
        <w:t xml:space="preserve">Если вы просто нажмёте и отпустите клавишу </w:t>
      </w:r>
      <w:r w:rsidRPr="00E358C7">
        <w:rPr>
          <w:b/>
          <w:bCs/>
          <w:lang w:val="ru-RU"/>
        </w:rPr>
        <w:t>Перемотка Вперёд</w:t>
      </w:r>
      <w:r w:rsidRPr="00E358C7">
        <w:rPr>
          <w:lang w:val="ru-RU"/>
        </w:rPr>
        <w:t xml:space="preserve"> или </w:t>
      </w:r>
      <w:r w:rsidRPr="00E358C7">
        <w:rPr>
          <w:b/>
          <w:bCs/>
          <w:lang w:val="ru-RU"/>
        </w:rPr>
        <w:t>Перемотка Назад</w:t>
      </w:r>
      <w:r w:rsidRPr="00E358C7">
        <w:rPr>
          <w:lang w:val="ru-RU"/>
        </w:rPr>
        <w:t xml:space="preserve"> вместо того, чтобы её удерживать, воспроизведение перейдёт вперёд или назад на 5 секунд.</w:t>
      </w:r>
    </w:p>
    <w:p w14:paraId="567B324F" w14:textId="77777777" w:rsidR="006841BA" w:rsidRPr="00E358C7" w:rsidRDefault="00B132B7">
      <w:pPr>
        <w:pStyle w:val="a0"/>
        <w:rPr>
          <w:lang w:val="ru-RU"/>
        </w:rPr>
      </w:pPr>
      <w:r w:rsidRPr="00E358C7">
        <w:rPr>
          <w:lang w:val="ru-RU"/>
        </w:rPr>
        <w:t>Если вы читаете текстовый файл, то нажатие и удерживание клавиш перемотки вперёд или назад позволит вам быстро переходить по процентам, а не по времени: 1%, 2%, 5% и так далее. Наибольшее значение для перехода составляет 5%. Если вы коротко нажмёте клавишу перемотки вперёд или назад, то будет выполнен переход по тексту на одну строку.</w:t>
      </w:r>
    </w:p>
    <w:p w14:paraId="4F45ED45" w14:textId="77777777" w:rsidR="006841BA" w:rsidRPr="00E358C7" w:rsidRDefault="00B132B7">
      <w:pPr>
        <w:pStyle w:val="2"/>
        <w:rPr>
          <w:color w:val="auto"/>
          <w:lang w:val="ru-RU"/>
        </w:rPr>
      </w:pPr>
      <w:bookmarkStart w:id="54" w:name="_Toc220579355"/>
      <w:bookmarkStart w:id="55" w:name="спящий-режим-и-объявление-времени"/>
      <w:bookmarkEnd w:id="53"/>
      <w:r w:rsidRPr="00E358C7">
        <w:rPr>
          <w:rStyle w:val="SectionNumber"/>
          <w:color w:val="auto"/>
          <w:lang w:val="ru-RU"/>
        </w:rPr>
        <w:t>2.5</w:t>
      </w:r>
      <w:r w:rsidRPr="00E358C7">
        <w:rPr>
          <w:color w:val="auto"/>
          <w:lang w:val="ru-RU"/>
        </w:rPr>
        <w:tab/>
        <w:t>Спящий режим и объявление времени</w:t>
      </w:r>
      <w:bookmarkEnd w:id="54"/>
    </w:p>
    <w:p w14:paraId="48AC5179" w14:textId="77777777" w:rsidR="006841BA" w:rsidRPr="00E358C7" w:rsidRDefault="00B132B7">
      <w:pPr>
        <w:pStyle w:val="FirstParagraph"/>
        <w:rPr>
          <w:lang w:val="ru-RU"/>
        </w:rPr>
      </w:pPr>
      <w:r w:rsidRPr="00E358C7">
        <w:rPr>
          <w:lang w:val="ru-RU"/>
        </w:rPr>
        <w:t xml:space="preserve">Клавиша </w:t>
      </w:r>
      <w:r w:rsidRPr="00E358C7">
        <w:rPr>
          <w:b/>
          <w:bCs/>
          <w:lang w:val="ru-RU"/>
        </w:rPr>
        <w:t>Сон</w:t>
      </w:r>
      <w:r w:rsidRPr="00E358C7">
        <w:rPr>
          <w:lang w:val="ru-RU"/>
        </w:rPr>
        <w:t xml:space="preserve"> позволяет услышать текущее время и установить таймер сна.</w:t>
      </w:r>
    </w:p>
    <w:p w14:paraId="15BE6DE5" w14:textId="77777777" w:rsidR="006841BA" w:rsidRPr="00E358C7" w:rsidRDefault="00B132B7">
      <w:pPr>
        <w:pStyle w:val="a0"/>
        <w:rPr>
          <w:lang w:val="ru-RU"/>
        </w:rPr>
      </w:pPr>
      <w:r w:rsidRPr="00E358C7">
        <w:rPr>
          <w:lang w:val="ru-RU"/>
        </w:rPr>
        <w:t xml:space="preserve">Нажмите клавишу несколько раз, чтобы установить таймер на 15 минут, 30 минут, 45 минут, 60 минут и пользовательский. По достижении заданного значения </w:t>
      </w:r>
      <w:r w:rsidRPr="00E358C7">
        <w:t>Stream</w:t>
      </w:r>
      <w:r w:rsidRPr="00E358C7">
        <w:rPr>
          <w:lang w:val="ru-RU"/>
        </w:rPr>
        <w:t xml:space="preserve"> автоматически выключится. Значение пользовательский позволяет вам задать свой период времени для таймера сна с помощью клавиатуры. Вы можете указать период до 99 минут или менее. Завершите ввод, нажав клавишу Подтвердить или Воспроизведение. В настройках вы можете задать те интервалы таймера сна, которые хотите видеть.</w:t>
      </w:r>
    </w:p>
    <w:p w14:paraId="458AA2FD" w14:textId="77777777" w:rsidR="006841BA" w:rsidRPr="00E358C7" w:rsidRDefault="00B132B7">
      <w:pPr>
        <w:pStyle w:val="a0"/>
        <w:rPr>
          <w:lang w:val="ru-RU"/>
        </w:rPr>
      </w:pPr>
      <w:r w:rsidRPr="00E358C7">
        <w:rPr>
          <w:lang w:val="ru-RU"/>
        </w:rPr>
        <w:t xml:space="preserve">Для деактивации функции «Сон» нажимайте клавишу </w:t>
      </w:r>
      <w:r w:rsidRPr="00E358C7">
        <w:rPr>
          <w:b/>
          <w:bCs/>
          <w:lang w:val="ru-RU"/>
        </w:rPr>
        <w:t>Сон</w:t>
      </w:r>
      <w:r w:rsidRPr="00E358C7">
        <w:rPr>
          <w:lang w:val="ru-RU"/>
        </w:rPr>
        <w:t xml:space="preserve"> последовательно, пока не достигнете варианта «Выключено».</w:t>
      </w:r>
    </w:p>
    <w:p w14:paraId="729B919C" w14:textId="77777777" w:rsidR="006841BA" w:rsidRPr="00E358C7" w:rsidRDefault="00B132B7">
      <w:pPr>
        <w:pStyle w:val="a0"/>
        <w:rPr>
          <w:lang w:val="ru-RU"/>
        </w:rPr>
      </w:pPr>
      <w:r w:rsidRPr="00E358C7">
        <w:rPr>
          <w:lang w:val="ru-RU"/>
        </w:rPr>
        <w:t xml:space="preserve">За одну минуту до того, как таймер выключит плеер, вы услышите сообщение, информирующее вас, что до выключения остаётся 1 минута. Когда время, установленное на таймере, заканчивается, плеер объявляет, что он выключается. При желании вы можете отключить эти предупреждающие сообщения в разделе «Воспроизведение и Навигация» меню настроек (клавиша </w:t>
      </w:r>
      <w:r w:rsidRPr="00E358C7">
        <w:rPr>
          <w:b/>
          <w:bCs/>
          <w:lang w:val="ru-RU"/>
        </w:rPr>
        <w:t>7</w:t>
      </w:r>
      <w:r w:rsidRPr="00E358C7">
        <w:rPr>
          <w:lang w:val="ru-RU"/>
        </w:rPr>
        <w:t>).</w:t>
      </w:r>
    </w:p>
    <w:p w14:paraId="552DF55F" w14:textId="77777777" w:rsidR="006841BA" w:rsidRPr="00E358C7" w:rsidRDefault="00B132B7">
      <w:pPr>
        <w:pStyle w:val="a0"/>
        <w:rPr>
          <w:lang w:val="ru-RU"/>
        </w:rPr>
      </w:pPr>
      <w:r w:rsidRPr="00E358C7">
        <w:rPr>
          <w:lang w:val="ru-RU"/>
        </w:rPr>
        <w:t>Пожалуйста, обратите внимание на то, что когда вы активируете на устройстве ждущий режим, все активные пользовательские настройки для таймера сна сбрасываются.</w:t>
      </w:r>
    </w:p>
    <w:p w14:paraId="5F2B2656" w14:textId="77777777" w:rsidR="006841BA" w:rsidRPr="00E358C7" w:rsidRDefault="00B132B7">
      <w:pPr>
        <w:pStyle w:val="a0"/>
        <w:rPr>
          <w:lang w:val="ru-RU"/>
        </w:rPr>
      </w:pPr>
      <w:r w:rsidRPr="00F502D7">
        <w:rPr>
          <w:lang w:val="ru-RU"/>
        </w:rPr>
        <w:lastRenderedPageBreak/>
        <w:t xml:space="preserve">Нажмите и </w:t>
      </w:r>
      <w:r w:rsidRPr="00E358C7">
        <w:rPr>
          <w:lang w:val="ru-RU"/>
        </w:rPr>
        <w:t>удерживайте клавишу Сон, чтобы услышать время и дату. Вы можете определить, каким образом объявляются время и дата в меню настроек.</w:t>
      </w:r>
    </w:p>
    <w:p w14:paraId="156A8F81" w14:textId="77777777" w:rsidR="006841BA" w:rsidRPr="00E358C7" w:rsidRDefault="00B132B7">
      <w:pPr>
        <w:pStyle w:val="2"/>
        <w:rPr>
          <w:color w:val="auto"/>
          <w:lang w:val="ru-RU"/>
        </w:rPr>
      </w:pPr>
      <w:bookmarkStart w:id="56" w:name="_Toc220579356"/>
      <w:bookmarkStart w:id="57" w:name="установка-даты-и-времени"/>
      <w:bookmarkEnd w:id="55"/>
      <w:r w:rsidRPr="00E358C7">
        <w:rPr>
          <w:rStyle w:val="SectionNumber"/>
          <w:color w:val="auto"/>
          <w:lang w:val="ru-RU"/>
        </w:rPr>
        <w:t>2.6</w:t>
      </w:r>
      <w:r w:rsidRPr="00E358C7">
        <w:rPr>
          <w:color w:val="auto"/>
          <w:lang w:val="ru-RU"/>
        </w:rPr>
        <w:tab/>
        <w:t>Установка даты и времени</w:t>
      </w:r>
      <w:bookmarkEnd w:id="56"/>
    </w:p>
    <w:p w14:paraId="34100EAC" w14:textId="77777777" w:rsidR="006841BA" w:rsidRPr="00E358C7" w:rsidRDefault="00B132B7">
      <w:pPr>
        <w:pStyle w:val="FirstParagraph"/>
        <w:rPr>
          <w:lang w:val="ru-RU"/>
        </w:rPr>
      </w:pPr>
      <w:r w:rsidRPr="00E358C7">
        <w:rPr>
          <w:lang w:val="ru-RU"/>
        </w:rPr>
        <w:t xml:space="preserve">Чтобы установить дату и время, нажмите клавишу </w:t>
      </w:r>
      <w:r w:rsidRPr="00E358C7">
        <w:rPr>
          <w:b/>
          <w:bCs/>
          <w:lang w:val="ru-RU"/>
        </w:rPr>
        <w:t>7</w:t>
      </w:r>
      <w:r w:rsidRPr="00E358C7">
        <w:rPr>
          <w:lang w:val="ru-RU"/>
        </w:rPr>
        <w:t xml:space="preserve">, чтобы открыть меню конфигурации. Используйте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для перемещения к элементу Общие Настройки. Используйте клавиши 4 и 6 для перемещения к элементу Система и нажмите Подтвердить. В меню Система Используйте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для перемещения к элементу Дата и Время и нажмите Подтвердить. Используйте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для перемещения по меню. Меню «Дата и время» содержит следующие элементы: «Установить время», «Установить дату» и «Дополнительные настройки времени». Когда вы на нужной вам позиции меню, нажмите </w:t>
      </w:r>
      <w:r w:rsidRPr="00E358C7">
        <w:rPr>
          <w:b/>
          <w:bCs/>
          <w:lang w:val="ru-RU"/>
        </w:rPr>
        <w:t>Подтвердить</w:t>
      </w:r>
      <w:r w:rsidRPr="00E358C7">
        <w:rPr>
          <w:lang w:val="ru-RU"/>
        </w:rPr>
        <w:t xml:space="preserve">, чтобы войти в данное меню. Это меню будет состоять из нескольких подменю. Введите правильное значение для каждого подменю, используя цифровую клавиатуру. Нажмите </w:t>
      </w:r>
      <w:r w:rsidRPr="00E358C7">
        <w:rPr>
          <w:b/>
          <w:bCs/>
          <w:lang w:val="ru-RU"/>
        </w:rPr>
        <w:t>Подтвердить</w:t>
      </w:r>
      <w:r w:rsidRPr="00E358C7">
        <w:rPr>
          <w:lang w:val="ru-RU"/>
        </w:rPr>
        <w:t xml:space="preserve">, чтобы перейти к следующему подменю, или нажмите </w:t>
      </w:r>
      <w:r w:rsidRPr="00E358C7">
        <w:rPr>
          <w:b/>
          <w:bCs/>
          <w:lang w:val="ru-RU"/>
        </w:rPr>
        <w:t>Звёздочка</w:t>
      </w:r>
      <w:r w:rsidRPr="00E358C7">
        <w:rPr>
          <w:lang w:val="ru-RU"/>
        </w:rPr>
        <w:t xml:space="preserve">, чтобы вернуться в меню. Если введено недопустимое значение, вас попросят ввести новое значение. Когда будут сделаны установки в последнем подменю, нажмите </w:t>
      </w:r>
      <w:r w:rsidRPr="00E358C7">
        <w:rPr>
          <w:b/>
          <w:bCs/>
          <w:lang w:val="ru-RU"/>
        </w:rPr>
        <w:t>Подтвердить</w:t>
      </w:r>
      <w:r w:rsidRPr="00E358C7">
        <w:rPr>
          <w:lang w:val="ru-RU"/>
        </w:rPr>
        <w:t>, чтобы подтвердить ваши настройки и вернуться в меню установки даты и времени.</w:t>
      </w:r>
    </w:p>
    <w:p w14:paraId="670FA8E9" w14:textId="77777777" w:rsidR="006841BA" w:rsidRPr="00E358C7" w:rsidRDefault="00B132B7">
      <w:pPr>
        <w:pStyle w:val="a0"/>
        <w:rPr>
          <w:lang w:val="ru-RU"/>
        </w:rPr>
      </w:pPr>
      <w:r w:rsidRPr="00E358C7">
        <w:rPr>
          <w:lang w:val="ru-RU"/>
        </w:rPr>
        <w:t>Установка летнего/зимнего времени — это быстрый способ вручную переставить часы в вашем плеере на один час вперёд или назад. Вы можете вручную выбрать зимнее (стандартное) или летнее время в подменю «Дополнительные настройки времени».</w:t>
      </w:r>
    </w:p>
    <w:p w14:paraId="5ECFD6F9" w14:textId="77777777" w:rsidR="006841BA" w:rsidRPr="00E358C7" w:rsidRDefault="00B132B7">
      <w:pPr>
        <w:pStyle w:val="a0"/>
        <w:rPr>
          <w:lang w:val="ru-RU"/>
        </w:rPr>
      </w:pPr>
      <w:r w:rsidRPr="00E358C7">
        <w:rPr>
          <w:lang w:val="ru-RU"/>
        </w:rPr>
        <w:t>Примечание: эта установка не приводит к автоматической смене времени в предопределённые даты дважды в год.</w:t>
      </w:r>
    </w:p>
    <w:p w14:paraId="6676F09C" w14:textId="77777777" w:rsidR="006841BA" w:rsidRPr="00E358C7" w:rsidRDefault="00B132B7">
      <w:pPr>
        <w:pStyle w:val="a0"/>
        <w:rPr>
          <w:lang w:val="ru-RU"/>
        </w:rPr>
      </w:pPr>
      <w:r w:rsidRPr="00E358C7">
        <w:rPr>
          <w:lang w:val="ru-RU"/>
        </w:rPr>
        <w:t>Пример:</w:t>
      </w:r>
    </w:p>
    <w:p w14:paraId="7BF98EEC" w14:textId="77777777" w:rsidR="006841BA" w:rsidRPr="00E358C7" w:rsidRDefault="00B132B7">
      <w:pPr>
        <w:pStyle w:val="a0"/>
        <w:rPr>
          <w:lang w:val="ru-RU"/>
        </w:rPr>
      </w:pPr>
      <w:r w:rsidRPr="00E358C7">
        <w:rPr>
          <w:lang w:val="ru-RU"/>
        </w:rPr>
        <w:t>Если вы хотите изменить текущий месяц:</w:t>
      </w:r>
    </w:p>
    <w:p w14:paraId="2FECF669" w14:textId="77777777" w:rsidR="006841BA" w:rsidRPr="00E358C7" w:rsidRDefault="00B132B7">
      <w:pPr>
        <w:pStyle w:val="a0"/>
        <w:rPr>
          <w:lang w:val="ru-RU"/>
        </w:rPr>
      </w:pPr>
      <w:r w:rsidRPr="00E358C7">
        <w:rPr>
          <w:lang w:val="ru-RU"/>
        </w:rPr>
        <w:t>Перейдите в меню Дата и Время.</w:t>
      </w:r>
    </w:p>
    <w:p w14:paraId="30B5EB98" w14:textId="77777777" w:rsidR="006841BA" w:rsidRPr="00E358C7" w:rsidRDefault="00B132B7">
      <w:pPr>
        <w:pStyle w:val="a0"/>
        <w:rPr>
          <w:lang w:val="ru-RU"/>
        </w:rPr>
      </w:pPr>
      <w:r w:rsidRPr="00E358C7">
        <w:rPr>
          <w:lang w:val="ru-RU"/>
        </w:rPr>
        <w:t xml:space="preserve">Нажмите клавишу </w:t>
      </w:r>
      <w:r w:rsidRPr="00E358C7">
        <w:rPr>
          <w:b/>
          <w:bCs/>
          <w:lang w:val="ru-RU"/>
        </w:rPr>
        <w:t>6</w:t>
      </w:r>
      <w:r w:rsidRPr="00E358C7">
        <w:rPr>
          <w:lang w:val="ru-RU"/>
        </w:rPr>
        <w:t xml:space="preserve"> один раз, чтобы попасть в меню «Установить дату».</w:t>
      </w:r>
    </w:p>
    <w:p w14:paraId="4E1BEAB4" w14:textId="77777777" w:rsidR="006841BA" w:rsidRPr="00E358C7" w:rsidRDefault="00B132B7">
      <w:pPr>
        <w:pStyle w:val="a0"/>
        <w:rPr>
          <w:lang w:val="ru-RU"/>
        </w:rPr>
      </w:pPr>
      <w:r w:rsidRPr="00E358C7">
        <w:rPr>
          <w:lang w:val="ru-RU"/>
        </w:rPr>
        <w:t xml:space="preserve">Один раз нажмите </w:t>
      </w:r>
      <w:r w:rsidRPr="00E358C7">
        <w:rPr>
          <w:b/>
          <w:bCs/>
          <w:lang w:val="ru-RU"/>
        </w:rPr>
        <w:t>Подтвердить</w:t>
      </w:r>
      <w:r w:rsidRPr="00E358C7">
        <w:rPr>
          <w:lang w:val="ru-RU"/>
        </w:rPr>
        <w:t>, чтобы попасть в подменю «Месяц».</w:t>
      </w:r>
    </w:p>
    <w:p w14:paraId="2007D5FB" w14:textId="77777777" w:rsidR="006841BA" w:rsidRPr="00E358C7" w:rsidRDefault="00B132B7">
      <w:pPr>
        <w:pStyle w:val="a0"/>
        <w:rPr>
          <w:lang w:val="ru-RU"/>
        </w:rPr>
      </w:pPr>
      <w:r w:rsidRPr="00E358C7">
        <w:rPr>
          <w:lang w:val="ru-RU"/>
        </w:rPr>
        <w:t>Введите месяц (т.е. число от 1 до 12), используя цифровую клавиатуру.</w:t>
      </w:r>
    </w:p>
    <w:p w14:paraId="67A8C8CF" w14:textId="77777777" w:rsidR="006841BA" w:rsidRPr="00E358C7" w:rsidRDefault="00B132B7">
      <w:pPr>
        <w:pStyle w:val="a0"/>
        <w:rPr>
          <w:lang w:val="ru-RU"/>
        </w:rPr>
      </w:pPr>
      <w:r w:rsidRPr="00E358C7">
        <w:rPr>
          <w:lang w:val="ru-RU"/>
        </w:rPr>
        <w:t xml:space="preserve">Нажмите </w:t>
      </w:r>
      <w:r w:rsidRPr="00E358C7">
        <w:rPr>
          <w:b/>
          <w:bCs/>
          <w:lang w:val="ru-RU"/>
        </w:rPr>
        <w:t>Подтвердить</w:t>
      </w:r>
      <w:r w:rsidRPr="00E358C7">
        <w:rPr>
          <w:lang w:val="ru-RU"/>
        </w:rPr>
        <w:t>, чтобы переместиться в следующее подменю («День»).</w:t>
      </w:r>
    </w:p>
    <w:p w14:paraId="512CAA1B" w14:textId="77777777" w:rsidR="006841BA" w:rsidRPr="00E358C7" w:rsidRDefault="00B132B7">
      <w:pPr>
        <w:pStyle w:val="a0"/>
        <w:rPr>
          <w:lang w:val="ru-RU"/>
        </w:rPr>
      </w:pPr>
      <w:r w:rsidRPr="00E358C7">
        <w:rPr>
          <w:lang w:val="ru-RU"/>
        </w:rPr>
        <w:t xml:space="preserve">Если вы не хотите изменять день, нажмите клавишу </w:t>
      </w:r>
      <w:r w:rsidRPr="00E358C7">
        <w:rPr>
          <w:b/>
          <w:bCs/>
          <w:lang w:val="ru-RU"/>
        </w:rPr>
        <w:t>Подтвердить</w:t>
      </w:r>
      <w:r w:rsidRPr="00E358C7">
        <w:rPr>
          <w:lang w:val="ru-RU"/>
        </w:rPr>
        <w:t xml:space="preserve"> снова, чтобы попасть к концу меню Установки даты. В этот момент все установки, введённые в меню «Установить дату», будут сохранены.</w:t>
      </w:r>
    </w:p>
    <w:p w14:paraId="39869FC8" w14:textId="77777777" w:rsidR="006841BA" w:rsidRPr="00E358C7" w:rsidRDefault="00B132B7">
      <w:pPr>
        <w:pStyle w:val="a0"/>
        <w:rPr>
          <w:lang w:val="ru-RU"/>
        </w:rPr>
      </w:pPr>
      <w:r w:rsidRPr="00E358C7">
        <w:rPr>
          <w:lang w:val="ru-RU"/>
        </w:rPr>
        <w:t xml:space="preserve">Нажмите клавишу </w:t>
      </w:r>
      <w:r w:rsidRPr="00E358C7">
        <w:rPr>
          <w:b/>
          <w:bCs/>
          <w:lang w:val="ru-RU"/>
        </w:rPr>
        <w:t>Назад</w:t>
      </w:r>
      <w:r w:rsidRPr="00E358C7">
        <w:rPr>
          <w:lang w:val="ru-RU"/>
        </w:rPr>
        <w:t xml:space="preserve"> один раз, чтобы выйти из меню установок времени и даты.</w:t>
      </w:r>
    </w:p>
    <w:p w14:paraId="7CAC8A8D" w14:textId="77777777" w:rsidR="006841BA" w:rsidRPr="00E358C7" w:rsidRDefault="00B132B7">
      <w:pPr>
        <w:pStyle w:val="2"/>
        <w:rPr>
          <w:color w:val="auto"/>
          <w:lang w:val="ru-RU"/>
        </w:rPr>
      </w:pPr>
      <w:bookmarkStart w:id="58" w:name="_Toc220579357"/>
      <w:bookmarkStart w:id="59" w:name="режим-описания-клавиш"/>
      <w:bookmarkEnd w:id="57"/>
      <w:r w:rsidRPr="00E358C7">
        <w:rPr>
          <w:rStyle w:val="SectionNumber"/>
          <w:color w:val="auto"/>
          <w:lang w:val="ru-RU"/>
        </w:rPr>
        <w:t>2.7</w:t>
      </w:r>
      <w:r w:rsidRPr="00E358C7">
        <w:rPr>
          <w:color w:val="auto"/>
          <w:lang w:val="ru-RU"/>
        </w:rPr>
        <w:tab/>
        <w:t>Режим описания клавиш</w:t>
      </w:r>
      <w:bookmarkEnd w:id="58"/>
    </w:p>
    <w:p w14:paraId="024C4DB2" w14:textId="77777777" w:rsidR="006841BA" w:rsidRPr="00E358C7" w:rsidRDefault="00B132B7">
      <w:pPr>
        <w:pStyle w:val="FirstParagraph"/>
        <w:rPr>
          <w:lang w:val="ru-RU"/>
        </w:rPr>
      </w:pPr>
      <w:r w:rsidRPr="00E358C7">
        <w:rPr>
          <w:lang w:val="ru-RU"/>
        </w:rPr>
        <w:t>Нажмите и удерживайте клавишу информации (</w:t>
      </w:r>
      <w:r w:rsidRPr="00E358C7">
        <w:rPr>
          <w:b/>
          <w:bCs/>
          <w:lang w:val="ru-RU"/>
        </w:rPr>
        <w:t>0)</w:t>
      </w:r>
      <w:r w:rsidRPr="00E358C7">
        <w:rPr>
          <w:lang w:val="ru-RU"/>
        </w:rPr>
        <w:t xml:space="preserve"> для включения режима описания клавиш. Нажмите и удерживайте клавишу информации снова, чтобы выйти из режима описания клавиш.</w:t>
      </w:r>
    </w:p>
    <w:p w14:paraId="444D4C8D" w14:textId="77777777" w:rsidR="006841BA" w:rsidRPr="00E358C7" w:rsidRDefault="00B132B7">
      <w:pPr>
        <w:pStyle w:val="a0"/>
        <w:rPr>
          <w:lang w:val="ru-RU"/>
        </w:rPr>
      </w:pPr>
      <w:r w:rsidRPr="00E358C7">
        <w:rPr>
          <w:lang w:val="ru-RU"/>
        </w:rPr>
        <w:lastRenderedPageBreak/>
        <w:t>Если на плеере нет содержимого, то режим описания клавиш запустится автоматически.</w:t>
      </w:r>
    </w:p>
    <w:p w14:paraId="647EA17A" w14:textId="77777777" w:rsidR="006841BA" w:rsidRPr="00E358C7" w:rsidRDefault="00B132B7">
      <w:pPr>
        <w:pStyle w:val="a0"/>
        <w:rPr>
          <w:lang w:val="ru-RU"/>
        </w:rPr>
      </w:pPr>
      <w:r w:rsidRPr="00E358C7">
        <w:rPr>
          <w:lang w:val="ru-RU"/>
        </w:rPr>
        <w:t>Находясь в режиме описания клавиш, вы можете нажимать любую клавишу и услышать объяснение её функции.</w:t>
      </w:r>
    </w:p>
    <w:p w14:paraId="6905B782" w14:textId="77777777" w:rsidR="006841BA" w:rsidRPr="00E358C7" w:rsidRDefault="00B132B7">
      <w:pPr>
        <w:pStyle w:val="1"/>
        <w:rPr>
          <w:color w:val="auto"/>
          <w:lang w:val="ru-RU"/>
        </w:rPr>
      </w:pPr>
      <w:bookmarkStart w:id="60" w:name="_Toc220579358"/>
      <w:bookmarkStart w:id="61" w:name="функции-цифровых-клавиш"/>
      <w:bookmarkEnd w:id="43"/>
      <w:bookmarkEnd w:id="59"/>
      <w:r w:rsidRPr="00E358C7">
        <w:rPr>
          <w:rStyle w:val="SectionNumber"/>
          <w:color w:val="auto"/>
          <w:lang w:val="ru-RU"/>
        </w:rPr>
        <w:t>3</w:t>
      </w:r>
      <w:r w:rsidRPr="00E358C7">
        <w:rPr>
          <w:color w:val="auto"/>
          <w:lang w:val="ru-RU"/>
        </w:rPr>
        <w:tab/>
        <w:t>Функции цифровых клавиш</w:t>
      </w:r>
      <w:bookmarkEnd w:id="60"/>
    </w:p>
    <w:p w14:paraId="1B5DEF8A" w14:textId="77777777" w:rsidR="006841BA" w:rsidRPr="00E358C7" w:rsidRDefault="00B132B7">
      <w:pPr>
        <w:pStyle w:val="2"/>
        <w:rPr>
          <w:color w:val="auto"/>
          <w:lang w:val="ru-RU"/>
        </w:rPr>
      </w:pPr>
      <w:bookmarkStart w:id="62" w:name="_Toc220579359"/>
      <w:bookmarkStart w:id="63" w:name="список-клавиш-цифровой-клавиатуры"/>
      <w:r w:rsidRPr="00E358C7">
        <w:rPr>
          <w:rStyle w:val="SectionNumber"/>
          <w:color w:val="auto"/>
          <w:lang w:val="ru-RU"/>
        </w:rPr>
        <w:t>3.1</w:t>
      </w:r>
      <w:r w:rsidRPr="00E358C7">
        <w:rPr>
          <w:color w:val="auto"/>
          <w:lang w:val="ru-RU"/>
        </w:rPr>
        <w:tab/>
        <w:t>Список клавиш цифровой клавиатуры</w:t>
      </w:r>
      <w:bookmarkEnd w:id="62"/>
    </w:p>
    <w:p w14:paraId="7DBB3787" w14:textId="77777777" w:rsidR="006841BA" w:rsidRPr="00E358C7" w:rsidRDefault="00B132B7">
      <w:pPr>
        <w:numPr>
          <w:ilvl w:val="0"/>
          <w:numId w:val="7"/>
        </w:numPr>
        <w:rPr>
          <w:lang w:val="ru-RU"/>
        </w:rPr>
      </w:pPr>
      <w:r w:rsidRPr="00E358C7">
        <w:rPr>
          <w:lang w:val="ru-RU"/>
        </w:rPr>
        <w:t>1: краткое нажатие — Книжная полка; нажатие и удержание — руководство пользователя</w:t>
      </w:r>
    </w:p>
    <w:p w14:paraId="124E314E" w14:textId="77777777" w:rsidR="006841BA" w:rsidRPr="00E358C7" w:rsidRDefault="00B132B7">
      <w:pPr>
        <w:numPr>
          <w:ilvl w:val="0"/>
          <w:numId w:val="7"/>
        </w:numPr>
      </w:pPr>
      <w:r w:rsidRPr="00E358C7">
        <w:t>2: Элемент навигации</w:t>
      </w:r>
    </w:p>
    <w:p w14:paraId="5CC6292B" w14:textId="77777777" w:rsidR="006841BA" w:rsidRDefault="00B132B7">
      <w:pPr>
        <w:numPr>
          <w:ilvl w:val="0"/>
          <w:numId w:val="7"/>
        </w:numPr>
      </w:pPr>
      <w:r>
        <w:t>3: Удалить / Копировать / Переместить</w:t>
      </w:r>
    </w:p>
    <w:p w14:paraId="39263A6D" w14:textId="77777777" w:rsidR="006841BA" w:rsidRDefault="00B132B7">
      <w:pPr>
        <w:numPr>
          <w:ilvl w:val="0"/>
          <w:numId w:val="7"/>
        </w:numPr>
      </w:pPr>
      <w:r>
        <w:t>4: Назад</w:t>
      </w:r>
    </w:p>
    <w:p w14:paraId="0A9C3F58" w14:textId="698CA29C" w:rsidR="006841BA" w:rsidRPr="00F502D7" w:rsidRDefault="00B132B7">
      <w:pPr>
        <w:numPr>
          <w:ilvl w:val="0"/>
          <w:numId w:val="7"/>
        </w:numPr>
        <w:rPr>
          <w:lang w:val="ru-RU"/>
        </w:rPr>
      </w:pPr>
      <w:r w:rsidRPr="00F502D7">
        <w:rPr>
          <w:lang w:val="ru-RU"/>
        </w:rPr>
        <w:t>5:</w:t>
      </w:r>
      <w:r w:rsidR="00E358C7">
        <w:rPr>
          <w:lang w:val="ru-RU"/>
        </w:rPr>
        <w:t xml:space="preserve"> </w:t>
      </w:r>
      <w:r w:rsidRPr="00F502D7">
        <w:rPr>
          <w:lang w:val="ru-RU"/>
        </w:rPr>
        <w:t>Краткое нажатие - Где я; Нажатие и удержание – Краткая информация (ключи пользователя, серийный номер и номер версии)</w:t>
      </w:r>
    </w:p>
    <w:p w14:paraId="2736BAFB" w14:textId="77777777" w:rsidR="006841BA" w:rsidRDefault="00B132B7">
      <w:pPr>
        <w:numPr>
          <w:ilvl w:val="0"/>
          <w:numId w:val="7"/>
        </w:numPr>
      </w:pPr>
      <w:r>
        <w:t>6: Вперёд</w:t>
      </w:r>
    </w:p>
    <w:p w14:paraId="79B008DF" w14:textId="77777777" w:rsidR="006841BA" w:rsidRPr="00F502D7" w:rsidRDefault="00B132B7">
      <w:pPr>
        <w:numPr>
          <w:ilvl w:val="0"/>
          <w:numId w:val="7"/>
        </w:numPr>
        <w:rPr>
          <w:lang w:val="ru-RU"/>
        </w:rPr>
      </w:pPr>
      <w:r w:rsidRPr="00F502D7">
        <w:rPr>
          <w:lang w:val="ru-RU"/>
        </w:rPr>
        <w:t>7: краткое нажатие — меню; нажатие и удержание — переключение синтезаторов речи</w:t>
      </w:r>
    </w:p>
    <w:p w14:paraId="71513D1C" w14:textId="77777777" w:rsidR="006841BA" w:rsidRDefault="00B132B7">
      <w:pPr>
        <w:numPr>
          <w:ilvl w:val="0"/>
          <w:numId w:val="7"/>
        </w:numPr>
      </w:pPr>
      <w:r>
        <w:t>8: Элемент навигации</w:t>
      </w:r>
    </w:p>
    <w:p w14:paraId="54A23CCD" w14:textId="77777777" w:rsidR="006841BA" w:rsidRPr="00F502D7" w:rsidRDefault="00B132B7">
      <w:pPr>
        <w:numPr>
          <w:ilvl w:val="0"/>
          <w:numId w:val="7"/>
        </w:numPr>
        <w:rPr>
          <w:lang w:val="ru-RU"/>
        </w:rPr>
      </w:pPr>
      <w:r w:rsidRPr="00F502D7">
        <w:rPr>
          <w:lang w:val="ru-RU"/>
        </w:rPr>
        <w:t>9: Переключение между синтезатором речи и записанным аудио; включение/выключение режима случайного воспроизведения (музыка)</w:t>
      </w:r>
    </w:p>
    <w:p w14:paraId="6F037862" w14:textId="77777777" w:rsidR="006841BA" w:rsidRPr="00F502D7" w:rsidRDefault="00B132B7">
      <w:pPr>
        <w:numPr>
          <w:ilvl w:val="0"/>
          <w:numId w:val="7"/>
        </w:numPr>
        <w:rPr>
          <w:lang w:val="ru-RU"/>
        </w:rPr>
      </w:pPr>
      <w:r w:rsidRPr="00F502D7">
        <w:rPr>
          <w:lang w:val="ru-RU"/>
        </w:rPr>
        <w:t>* (Звёздочка): краткое нажатие — Отмена, нажатие и удержание — блокировка клавиатуры</w:t>
      </w:r>
    </w:p>
    <w:p w14:paraId="732E47BA" w14:textId="77777777" w:rsidR="006841BA" w:rsidRPr="00F502D7" w:rsidRDefault="00B132B7">
      <w:pPr>
        <w:numPr>
          <w:ilvl w:val="0"/>
          <w:numId w:val="7"/>
        </w:numPr>
        <w:rPr>
          <w:lang w:val="ru-RU"/>
        </w:rPr>
      </w:pPr>
      <w:r w:rsidRPr="00F502D7">
        <w:rPr>
          <w:lang w:val="ru-RU"/>
        </w:rPr>
        <w:t>0: краткое нажатие - Информация; нажатие и удержание - режим описания клавиш</w:t>
      </w:r>
    </w:p>
    <w:p w14:paraId="51829BC9" w14:textId="77777777" w:rsidR="006841BA" w:rsidRPr="00F502D7" w:rsidRDefault="00B132B7">
      <w:pPr>
        <w:numPr>
          <w:ilvl w:val="0"/>
          <w:numId w:val="7"/>
        </w:numPr>
        <w:rPr>
          <w:lang w:val="ru-RU"/>
        </w:rPr>
      </w:pPr>
      <w:r w:rsidRPr="00F502D7">
        <w:rPr>
          <w:lang w:val="ru-RU"/>
        </w:rPr>
        <w:t># (Решётка): Подтвердить; Если нажата с удержанием – информация об уровне заряда батареи и активных загрузках</w:t>
      </w:r>
    </w:p>
    <w:p w14:paraId="1A9F598B" w14:textId="77777777" w:rsidR="006841BA" w:rsidRPr="00E358C7" w:rsidRDefault="00B132B7">
      <w:pPr>
        <w:pStyle w:val="2"/>
        <w:rPr>
          <w:color w:val="auto"/>
          <w:lang w:val="ru-RU"/>
        </w:rPr>
      </w:pPr>
      <w:bookmarkStart w:id="64" w:name="_Toc220579360"/>
      <w:bookmarkStart w:id="65" w:name="клавиши-навигации"/>
      <w:bookmarkEnd w:id="63"/>
      <w:r w:rsidRPr="00E358C7">
        <w:rPr>
          <w:rStyle w:val="SectionNumber"/>
          <w:color w:val="auto"/>
          <w:lang w:val="ru-RU"/>
        </w:rPr>
        <w:t>3.2</w:t>
      </w:r>
      <w:r w:rsidRPr="00E358C7">
        <w:rPr>
          <w:color w:val="auto"/>
          <w:lang w:val="ru-RU"/>
        </w:rPr>
        <w:tab/>
        <w:t>Клавиши навигации</w:t>
      </w:r>
      <w:bookmarkEnd w:id="64"/>
    </w:p>
    <w:p w14:paraId="6E3AF612" w14:textId="77777777" w:rsidR="006841BA" w:rsidRPr="00F502D7" w:rsidRDefault="00B132B7">
      <w:pPr>
        <w:pStyle w:val="FirstParagraph"/>
        <w:rPr>
          <w:lang w:val="ru-RU"/>
        </w:rPr>
      </w:pPr>
      <w:r>
        <w:t>Stream</w:t>
      </w:r>
      <w:r w:rsidRPr="00F502D7">
        <w:rPr>
          <w:lang w:val="ru-RU"/>
        </w:rPr>
        <w:t xml:space="preserve"> позволяет вам перемещаться по книге, используя любой имеющийся в ней элемент, определённый производителем книги: глава, раздел, страница, параграф, а также, совершая переходы по времени разной длительности.</w:t>
      </w:r>
    </w:p>
    <w:p w14:paraId="66FF02CD" w14:textId="1FABDCE4" w:rsidR="006841BA" w:rsidRPr="00F502D7" w:rsidRDefault="00B132B7">
      <w:pPr>
        <w:pStyle w:val="a0"/>
        <w:rPr>
          <w:lang w:val="ru-RU"/>
        </w:rPr>
      </w:pPr>
      <w:r w:rsidRPr="00F502D7">
        <w:rPr>
          <w:lang w:val="ru-RU"/>
        </w:rPr>
        <w:t xml:space="preserve">Используйте клавиши </w:t>
      </w:r>
      <w:r w:rsidRPr="00F502D7">
        <w:rPr>
          <w:b/>
          <w:bCs/>
          <w:lang w:val="ru-RU"/>
        </w:rPr>
        <w:t>2</w:t>
      </w:r>
      <w:r w:rsidRPr="00F502D7">
        <w:rPr>
          <w:lang w:val="ru-RU"/>
        </w:rPr>
        <w:t xml:space="preserve"> и </w:t>
      </w:r>
      <w:r w:rsidRPr="00F502D7">
        <w:rPr>
          <w:b/>
          <w:bCs/>
          <w:lang w:val="ru-RU"/>
        </w:rPr>
        <w:t>8</w:t>
      </w:r>
      <w:r w:rsidRPr="00F502D7">
        <w:rPr>
          <w:lang w:val="ru-RU"/>
        </w:rPr>
        <w:t xml:space="preserve"> для выбора уровня навигации. Они отличаются от книги к книге, но обычно уровень 1 означает главу, уровень 2 означает раздел и уровень 3 означает подраздел и так далее. Такой элемент как страница может быть представлен не во всех книгах. Уровень фразы обычно самый мелкий навигационный элемент, но это определяется производителем книги. </w:t>
      </w:r>
      <w:r>
        <w:t>Stream</w:t>
      </w:r>
      <w:r w:rsidRPr="00F502D7">
        <w:rPr>
          <w:lang w:val="ru-RU"/>
        </w:rPr>
        <w:t xml:space="preserve"> ограничивает переходы по фразам </w:t>
      </w:r>
      <w:r w:rsidRPr="00F502D7">
        <w:rPr>
          <w:lang w:val="ru-RU"/>
        </w:rPr>
        <w:lastRenderedPageBreak/>
        <w:t xml:space="preserve">максимальной длительностью в 1 минуту. Сначала выберите уровень навигации (глава, страница и т.д.) с помощью клавиш </w:t>
      </w:r>
      <w:r w:rsidRPr="00F502D7">
        <w:rPr>
          <w:b/>
          <w:bCs/>
          <w:lang w:val="ru-RU"/>
        </w:rPr>
        <w:t>2</w:t>
      </w:r>
      <w:r w:rsidRPr="00F502D7">
        <w:rPr>
          <w:lang w:val="ru-RU"/>
        </w:rPr>
        <w:t xml:space="preserve"> и </w:t>
      </w:r>
      <w:r w:rsidRPr="00F502D7">
        <w:rPr>
          <w:b/>
          <w:bCs/>
          <w:lang w:val="ru-RU"/>
        </w:rPr>
        <w:t>8</w:t>
      </w:r>
      <w:r w:rsidRPr="00F502D7">
        <w:rPr>
          <w:lang w:val="ru-RU"/>
        </w:rPr>
        <w:t xml:space="preserve">. Затем,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двигайтесь вперёд и назад между элементами на выбранном уровне. Клавиши </w:t>
      </w:r>
      <w:r w:rsidRPr="00F502D7">
        <w:rPr>
          <w:b/>
          <w:bCs/>
          <w:lang w:val="ru-RU"/>
        </w:rPr>
        <w:t>2</w:t>
      </w:r>
      <w:r w:rsidRPr="00F502D7">
        <w:rPr>
          <w:lang w:val="ru-RU"/>
        </w:rPr>
        <w:t xml:space="preserve"> и </w:t>
      </w:r>
      <w:r w:rsidRPr="00F502D7">
        <w:rPr>
          <w:b/>
          <w:bCs/>
          <w:lang w:val="ru-RU"/>
        </w:rPr>
        <w:t>8</w:t>
      </w:r>
      <w:r w:rsidRPr="00F502D7">
        <w:rPr>
          <w:lang w:val="ru-RU"/>
        </w:rPr>
        <w:t xml:space="preserve"> объявят только уровни, имеющиеся в книге. Уровень фраз всегда есть в книгах </w:t>
      </w:r>
      <w:r>
        <w:t>DAISY</w:t>
      </w:r>
      <w:r w:rsidRPr="00F502D7">
        <w:rPr>
          <w:lang w:val="ru-RU"/>
        </w:rPr>
        <w:t xml:space="preserve">, но его предел зависит от производителя книги. Если в книге присутствуют закладки, вы можете также выбрать перемещение по закладкам. Вы можете выбрать сохранение последнего уровня навигации для каждой книги </w:t>
      </w:r>
      <w:r w:rsidR="00E358C7" w:rsidRPr="00F502D7">
        <w:rPr>
          <w:lang w:val="ru-RU"/>
        </w:rPr>
        <w:t>перейдя</w:t>
      </w:r>
      <w:r w:rsidRPr="00F502D7">
        <w:rPr>
          <w:lang w:val="ru-RU"/>
        </w:rPr>
        <w:t xml:space="preserve"> к разделу Навигация и Воспроизведение в конфигурационном меню.</w:t>
      </w:r>
    </w:p>
    <w:p w14:paraId="601B72D3" w14:textId="77777777" w:rsidR="006841BA" w:rsidRPr="00E358C7" w:rsidRDefault="00B132B7">
      <w:pPr>
        <w:pStyle w:val="3"/>
        <w:rPr>
          <w:color w:val="auto"/>
          <w:lang w:val="ru-RU"/>
        </w:rPr>
      </w:pPr>
      <w:bookmarkStart w:id="66" w:name="_Toc220579361"/>
      <w:bookmarkStart w:id="67" w:name="отмена-перехода"/>
      <w:r w:rsidRPr="00E358C7">
        <w:rPr>
          <w:rStyle w:val="SectionNumber"/>
          <w:color w:val="auto"/>
          <w:lang w:val="ru-RU"/>
        </w:rPr>
        <w:t>3.2.1</w:t>
      </w:r>
      <w:r w:rsidRPr="00E358C7">
        <w:rPr>
          <w:color w:val="auto"/>
          <w:lang w:val="ru-RU"/>
        </w:rPr>
        <w:tab/>
        <w:t>Отмена перехода</w:t>
      </w:r>
      <w:bookmarkEnd w:id="66"/>
    </w:p>
    <w:p w14:paraId="1810E843" w14:textId="77777777" w:rsidR="006841BA" w:rsidRPr="00E358C7" w:rsidRDefault="00B132B7">
      <w:pPr>
        <w:pStyle w:val="FirstParagraph"/>
        <w:rPr>
          <w:lang w:val="ru-RU"/>
        </w:rPr>
      </w:pPr>
      <w:r w:rsidRPr="00E358C7">
        <w:rPr>
          <w:lang w:val="ru-RU"/>
        </w:rPr>
        <w:t xml:space="preserve">Удерживая клавишу </w:t>
      </w:r>
      <w:r w:rsidRPr="00E358C7">
        <w:rPr>
          <w:b/>
          <w:bCs/>
          <w:lang w:val="ru-RU"/>
        </w:rPr>
        <w:t>Звёздочка</w:t>
      </w:r>
      <w:r w:rsidRPr="00E358C7">
        <w:rPr>
          <w:lang w:val="ru-RU"/>
        </w:rPr>
        <w:t xml:space="preserve"> в течение десяти секунд при любом перемещении вперёд или назад с помощью клавиш </w:t>
      </w:r>
      <w:r w:rsidRPr="00E358C7">
        <w:rPr>
          <w:b/>
          <w:bCs/>
          <w:lang w:val="ru-RU"/>
        </w:rPr>
        <w:t>4</w:t>
      </w:r>
      <w:r w:rsidRPr="00E358C7">
        <w:rPr>
          <w:lang w:val="ru-RU"/>
        </w:rPr>
        <w:t xml:space="preserve"> или </w:t>
      </w:r>
      <w:r w:rsidRPr="00E358C7">
        <w:rPr>
          <w:b/>
          <w:bCs/>
          <w:lang w:val="ru-RU"/>
        </w:rPr>
        <w:t>6</w:t>
      </w:r>
      <w:r w:rsidRPr="00E358C7">
        <w:rPr>
          <w:lang w:val="ru-RU"/>
        </w:rPr>
        <w:t xml:space="preserve"> или при перемещении к странице, вы выполните отмену операции и вернётесь к вашей предыдущей позиции. Отмена не применима к клавишам перемотки </w:t>
      </w:r>
      <w:r w:rsidRPr="00E358C7">
        <w:rPr>
          <w:b/>
          <w:bCs/>
          <w:lang w:val="ru-RU"/>
        </w:rPr>
        <w:t>Вперёд</w:t>
      </w:r>
      <w:r w:rsidRPr="00E358C7">
        <w:rPr>
          <w:lang w:val="ru-RU"/>
        </w:rPr>
        <w:t xml:space="preserve"> или </w:t>
      </w:r>
      <w:r w:rsidRPr="00E358C7">
        <w:rPr>
          <w:b/>
          <w:bCs/>
          <w:lang w:val="ru-RU"/>
        </w:rPr>
        <w:t>Назад.</w:t>
      </w:r>
    </w:p>
    <w:p w14:paraId="5BAB237C" w14:textId="77777777" w:rsidR="006841BA" w:rsidRPr="00E358C7" w:rsidRDefault="00B132B7">
      <w:pPr>
        <w:pStyle w:val="2"/>
        <w:rPr>
          <w:color w:val="auto"/>
          <w:lang w:val="ru-RU"/>
        </w:rPr>
      </w:pPr>
      <w:bookmarkStart w:id="68" w:name="_Toc220579362"/>
      <w:bookmarkStart w:id="69" w:name="режим-перехода-по-времени"/>
      <w:bookmarkEnd w:id="65"/>
      <w:bookmarkEnd w:id="67"/>
      <w:r w:rsidRPr="00E358C7">
        <w:rPr>
          <w:rStyle w:val="SectionNumber"/>
          <w:color w:val="auto"/>
          <w:lang w:val="ru-RU"/>
        </w:rPr>
        <w:t>3.3</w:t>
      </w:r>
      <w:r w:rsidRPr="00E358C7">
        <w:rPr>
          <w:color w:val="auto"/>
          <w:lang w:val="ru-RU"/>
        </w:rPr>
        <w:tab/>
        <w:t>Режим перехода по времени</w:t>
      </w:r>
      <w:bookmarkEnd w:id="68"/>
    </w:p>
    <w:p w14:paraId="4F7D4162" w14:textId="77777777" w:rsidR="006841BA" w:rsidRPr="00E358C7" w:rsidRDefault="00B132B7">
      <w:pPr>
        <w:pStyle w:val="FirstParagraph"/>
        <w:rPr>
          <w:lang w:val="ru-RU"/>
        </w:rPr>
      </w:pPr>
      <w:r w:rsidRPr="00E358C7">
        <w:rPr>
          <w:lang w:val="ru-RU"/>
        </w:rPr>
        <w:t xml:space="preserve">Режим перехода по времени можно выбрать с помощью клавиш </w:t>
      </w:r>
      <w:r w:rsidRPr="00E358C7">
        <w:rPr>
          <w:b/>
          <w:bCs/>
          <w:lang w:val="ru-RU"/>
        </w:rPr>
        <w:t>2</w:t>
      </w:r>
      <w:r w:rsidRPr="00E358C7">
        <w:rPr>
          <w:lang w:val="ru-RU"/>
        </w:rPr>
        <w:t xml:space="preserve"> и </w:t>
      </w:r>
      <w:r w:rsidRPr="00E358C7">
        <w:rPr>
          <w:b/>
          <w:bCs/>
          <w:lang w:val="ru-RU"/>
        </w:rPr>
        <w:t>8</w:t>
      </w:r>
      <w:r w:rsidRPr="00E358C7">
        <w:rPr>
          <w:lang w:val="ru-RU"/>
        </w:rPr>
        <w:t>.</w:t>
      </w:r>
    </w:p>
    <w:p w14:paraId="134237AD" w14:textId="77777777" w:rsidR="006841BA" w:rsidRPr="00E358C7" w:rsidRDefault="00B132B7">
      <w:pPr>
        <w:pStyle w:val="a0"/>
        <w:rPr>
          <w:lang w:val="ru-RU"/>
        </w:rPr>
      </w:pPr>
      <w:r w:rsidRPr="00E358C7">
        <w:rPr>
          <w:lang w:val="ru-RU"/>
        </w:rPr>
        <w:t xml:space="preserve">Нажмите клавишу </w:t>
      </w:r>
      <w:r w:rsidRPr="00E358C7">
        <w:rPr>
          <w:b/>
          <w:bCs/>
          <w:lang w:val="ru-RU"/>
        </w:rPr>
        <w:t>4</w:t>
      </w:r>
      <w:r w:rsidRPr="00E358C7">
        <w:rPr>
          <w:lang w:val="ru-RU"/>
        </w:rPr>
        <w:t xml:space="preserve">, чтобы двигаться назад, или клавишу </w:t>
      </w:r>
      <w:r w:rsidRPr="00E358C7">
        <w:rPr>
          <w:b/>
          <w:bCs/>
          <w:lang w:val="ru-RU"/>
        </w:rPr>
        <w:t>6</w:t>
      </w:r>
      <w:r w:rsidRPr="00E358C7">
        <w:rPr>
          <w:lang w:val="ru-RU"/>
        </w:rPr>
        <w:t>, чтобы двигаться вперёд по заданному интервалу времени.</w:t>
      </w:r>
    </w:p>
    <w:p w14:paraId="6E5EB0FA" w14:textId="77777777" w:rsidR="006841BA" w:rsidRPr="00E358C7" w:rsidRDefault="00B132B7">
      <w:pPr>
        <w:pStyle w:val="a0"/>
        <w:rPr>
          <w:lang w:val="ru-RU"/>
        </w:rPr>
      </w:pPr>
      <w:r w:rsidRPr="00E358C7">
        <w:rPr>
          <w:lang w:val="ru-RU"/>
        </w:rPr>
        <w:t xml:space="preserve">Вы можете выбрать - разрешить или запретить любой из интервалов перехода по времени длительностью 1, 5, 10 или 30 минут в разделе «Навигация и воспроизведение» меню настроек (клавиша </w:t>
      </w:r>
      <w:r w:rsidRPr="00E358C7">
        <w:rPr>
          <w:b/>
          <w:bCs/>
          <w:lang w:val="ru-RU"/>
        </w:rPr>
        <w:t>7</w:t>
      </w:r>
      <w:r w:rsidRPr="00E358C7">
        <w:rPr>
          <w:lang w:val="ru-RU"/>
        </w:rPr>
        <w:t>). В меню навигации по тексту будут появляться только выбранные вами в настройках интервалы.</w:t>
      </w:r>
    </w:p>
    <w:p w14:paraId="41B84B73" w14:textId="77777777" w:rsidR="006841BA" w:rsidRPr="00E358C7" w:rsidRDefault="00B132B7">
      <w:pPr>
        <w:pStyle w:val="2"/>
        <w:rPr>
          <w:color w:val="auto"/>
          <w:lang w:val="ru-RU"/>
        </w:rPr>
      </w:pPr>
      <w:bookmarkStart w:id="70" w:name="_Toc220579363"/>
      <w:bookmarkStart w:id="71" w:name="X1e1a8cc106fadbb47424fa6789a7ea910404547"/>
      <w:bookmarkEnd w:id="69"/>
      <w:r w:rsidRPr="00E358C7">
        <w:rPr>
          <w:rStyle w:val="SectionNumber"/>
          <w:color w:val="auto"/>
          <w:lang w:val="ru-RU"/>
        </w:rPr>
        <w:t>3.4</w:t>
      </w:r>
      <w:r w:rsidRPr="00E358C7">
        <w:rPr>
          <w:color w:val="auto"/>
          <w:lang w:val="ru-RU"/>
        </w:rPr>
        <w:tab/>
        <w:t>Элементы навигации при использовании синтезатора речи</w:t>
      </w:r>
      <w:bookmarkEnd w:id="70"/>
    </w:p>
    <w:p w14:paraId="56335284" w14:textId="77777777" w:rsidR="006841BA" w:rsidRPr="00E358C7" w:rsidRDefault="00B132B7">
      <w:pPr>
        <w:pStyle w:val="FirstParagraph"/>
        <w:rPr>
          <w:lang w:val="ru-RU"/>
        </w:rPr>
      </w:pPr>
      <w:r w:rsidRPr="00E358C7">
        <w:rPr>
          <w:lang w:val="ru-RU"/>
        </w:rPr>
        <w:t xml:space="preserve">Когда </w:t>
      </w:r>
      <w:r w:rsidRPr="00E358C7">
        <w:t>Stream</w:t>
      </w:r>
      <w:r w:rsidRPr="00E358C7">
        <w:rPr>
          <w:lang w:val="ru-RU"/>
        </w:rPr>
        <w:t xml:space="preserve"> находится в режиме использования синтезатора речи, к прокрутке клавишами </w:t>
      </w:r>
      <w:r w:rsidRPr="00E358C7">
        <w:rPr>
          <w:b/>
          <w:bCs/>
          <w:lang w:val="ru-RU"/>
        </w:rPr>
        <w:t>2 / 8 (вверх/вниз)</w:t>
      </w:r>
      <w:r w:rsidRPr="00E358C7">
        <w:rPr>
          <w:lang w:val="ru-RU"/>
        </w:rPr>
        <w:t xml:space="preserve"> будут добавлены дополнительные уровни навигации. Они включают элементы текста: экран, параграф, строка, предложение, слово, произнесение по буквам и буква. Если вы ведёте поиск в тексте, то появятся уровни навигации для перехода к предыдущему и последующему результату поиска. Элементы экрана и строки определены произвольно как 25 строк на экран и максимально 80 знаков на строку. Как и с другими навигационными уровнями, вы можете перемещаться между элементами выбранного уровня с помощью кнопок </w:t>
      </w:r>
      <w:r w:rsidRPr="00E358C7">
        <w:rPr>
          <w:b/>
          <w:bCs/>
          <w:lang w:val="ru-RU"/>
        </w:rPr>
        <w:t>4 / 6 (влево/вправо)</w:t>
      </w:r>
      <w:r w:rsidRPr="00E358C7">
        <w:rPr>
          <w:lang w:val="ru-RU"/>
        </w:rPr>
        <w:t>. Элемент «Экран» присутствует в меню только в случае, если в книге не определены страницы.</w:t>
      </w:r>
    </w:p>
    <w:p w14:paraId="09F186B2" w14:textId="77777777" w:rsidR="006841BA" w:rsidRPr="00E358C7" w:rsidRDefault="00B132B7">
      <w:pPr>
        <w:pStyle w:val="2"/>
        <w:rPr>
          <w:color w:val="auto"/>
          <w:lang w:val="ru-RU"/>
        </w:rPr>
      </w:pPr>
      <w:bookmarkStart w:id="72" w:name="_Toc220579364"/>
      <w:bookmarkStart w:id="73" w:name="Xcec4fe9b5a77d8be73369f4ec8390caa72535aa"/>
      <w:bookmarkEnd w:id="71"/>
      <w:r w:rsidRPr="00E358C7">
        <w:rPr>
          <w:rStyle w:val="SectionNumber"/>
          <w:color w:val="auto"/>
          <w:lang w:val="ru-RU"/>
        </w:rPr>
        <w:t>3.5</w:t>
      </w:r>
      <w:r w:rsidRPr="00E358C7">
        <w:rPr>
          <w:color w:val="auto"/>
          <w:lang w:val="ru-RU"/>
        </w:rPr>
        <w:tab/>
        <w:t>Режим произнесения по буквам текстового содержимого</w:t>
      </w:r>
      <w:bookmarkEnd w:id="72"/>
    </w:p>
    <w:p w14:paraId="11C90DFE" w14:textId="77777777" w:rsidR="006841BA" w:rsidRPr="00F502D7" w:rsidRDefault="00B132B7">
      <w:pPr>
        <w:pStyle w:val="FirstParagraph"/>
        <w:rPr>
          <w:lang w:val="ru-RU"/>
        </w:rPr>
      </w:pPr>
      <w:r w:rsidRPr="00F502D7">
        <w:rPr>
          <w:lang w:val="ru-RU"/>
        </w:rPr>
        <w:t xml:space="preserve">Режим произнесения по буквам может быть выбран с помощью кнопок </w:t>
      </w:r>
      <w:r w:rsidRPr="00F502D7">
        <w:rPr>
          <w:b/>
          <w:bCs/>
          <w:lang w:val="ru-RU"/>
        </w:rPr>
        <w:t>2</w:t>
      </w:r>
      <w:r w:rsidRPr="00F502D7">
        <w:rPr>
          <w:lang w:val="ru-RU"/>
        </w:rPr>
        <w:t xml:space="preserve"> и </w:t>
      </w:r>
      <w:r w:rsidRPr="00F502D7">
        <w:rPr>
          <w:b/>
          <w:bCs/>
          <w:lang w:val="ru-RU"/>
        </w:rPr>
        <w:t>8.</w:t>
      </w:r>
      <w:r w:rsidRPr="00F502D7">
        <w:rPr>
          <w:lang w:val="ru-RU"/>
        </w:rPr>
        <w:t xml:space="preserve"> Режим произнесения по буквам находится между навигационными уровнями «Слово» и «Буква». Используйте клавиши </w:t>
      </w:r>
      <w:r w:rsidRPr="00F502D7">
        <w:rPr>
          <w:b/>
          <w:bCs/>
          <w:lang w:val="ru-RU"/>
        </w:rPr>
        <w:t>4</w:t>
      </w:r>
      <w:r w:rsidRPr="00F502D7">
        <w:rPr>
          <w:lang w:val="ru-RU"/>
        </w:rPr>
        <w:t xml:space="preserve"> и </w:t>
      </w:r>
      <w:r w:rsidRPr="00F502D7">
        <w:rPr>
          <w:b/>
          <w:bCs/>
          <w:lang w:val="ru-RU"/>
        </w:rPr>
        <w:t>6</w:t>
      </w:r>
      <w:r w:rsidRPr="00F502D7">
        <w:rPr>
          <w:lang w:val="ru-RU"/>
        </w:rPr>
        <w:t xml:space="preserve">, чтобы двигаться от слова к слову. </w:t>
      </w:r>
      <w:r>
        <w:t>Stream</w:t>
      </w:r>
      <w:r w:rsidRPr="00F502D7">
        <w:rPr>
          <w:lang w:val="ru-RU"/>
        </w:rPr>
        <w:t xml:space="preserve"> объявит слово и произнесёт его по буквам. Заглавные буквы будут объявляться, и слова, содержащие заглавные буквы, будут читаться по буквам.</w:t>
      </w:r>
    </w:p>
    <w:p w14:paraId="692A8D02" w14:textId="77777777" w:rsidR="006841BA" w:rsidRPr="00E358C7" w:rsidRDefault="00B132B7">
      <w:pPr>
        <w:pStyle w:val="2"/>
        <w:rPr>
          <w:color w:val="auto"/>
          <w:lang w:val="ru-RU"/>
        </w:rPr>
      </w:pPr>
      <w:bookmarkStart w:id="74" w:name="_Toc220579365"/>
      <w:bookmarkStart w:id="75" w:name="навигация-по-книжной-полке-клавиша-1"/>
      <w:bookmarkEnd w:id="73"/>
      <w:r w:rsidRPr="00E358C7">
        <w:rPr>
          <w:rStyle w:val="SectionNumber"/>
          <w:color w:val="auto"/>
          <w:lang w:val="ru-RU"/>
        </w:rPr>
        <w:lastRenderedPageBreak/>
        <w:t>3.6</w:t>
      </w:r>
      <w:r w:rsidRPr="00E358C7">
        <w:rPr>
          <w:color w:val="auto"/>
          <w:lang w:val="ru-RU"/>
        </w:rPr>
        <w:tab/>
        <w:t>Навигация по книжной полке – клавиша 1</w:t>
      </w:r>
      <w:bookmarkEnd w:id="74"/>
    </w:p>
    <w:p w14:paraId="2070675C" w14:textId="77777777" w:rsidR="006841BA" w:rsidRPr="00E358C7" w:rsidRDefault="00B132B7">
      <w:pPr>
        <w:pStyle w:val="FirstParagraph"/>
        <w:rPr>
          <w:lang w:val="ru-RU"/>
        </w:rPr>
      </w:pPr>
      <w:r w:rsidRPr="00E358C7">
        <w:rPr>
          <w:lang w:val="ru-RU"/>
        </w:rPr>
        <w:t xml:space="preserve">Нажмите клавишу </w:t>
      </w:r>
      <w:r w:rsidRPr="00E358C7">
        <w:rPr>
          <w:b/>
          <w:bCs/>
          <w:lang w:val="ru-RU"/>
        </w:rPr>
        <w:t>Книжная Полка (1)</w:t>
      </w:r>
      <w:r w:rsidRPr="00E358C7">
        <w:rPr>
          <w:lang w:val="ru-RU"/>
        </w:rPr>
        <w:t xml:space="preserve"> многократно для того чтобы циклически прокручивать список книжных полок. За исключением книжной полки «Заметки», а также настроенных онлайн-сервисов, пустые книжные полки объявляться не будут. Книжные полки содержат различные типы книг и файлов, описанных в разделе «Структура книжной полки». По книжным полкам также можно перемещаться в режиме списка, а не только циклически. В меню настроек </w:t>
      </w:r>
      <w:r w:rsidRPr="00E358C7">
        <w:t>Stream</w:t>
      </w:r>
      <w:r w:rsidRPr="00E358C7">
        <w:rPr>
          <w:lang w:val="ru-RU"/>
        </w:rPr>
        <w:t xml:space="preserve">, в подменю «Общие» есть параметр, которое называется «Режим перемещения по книжной полке», который можно переключить из значения «циклически» в значение «список» и обратно. Если выбран вариант «список», то при нажатии клавиши «Книжная полка» (1), ваши книжные полки (как онлайн, так и на устройстве) будут представлены в виде списка. Перемещайтесь по этому списку с помощью клавиш 4 и 6, затем нажмите клавишу решётка на той книжной полке, которую хотите выбрать и вы окажетесь на выбранной книжной полке. Перемещение по книжной полке назад и вперёд осуществляется с помощью кнопок </w:t>
      </w:r>
      <w:r w:rsidRPr="00E358C7">
        <w:rPr>
          <w:b/>
          <w:bCs/>
          <w:lang w:val="ru-RU"/>
        </w:rPr>
        <w:t>4</w:t>
      </w:r>
      <w:r w:rsidRPr="00E358C7">
        <w:rPr>
          <w:lang w:val="ru-RU"/>
        </w:rPr>
        <w:t xml:space="preserve"> и </w:t>
      </w:r>
      <w:r w:rsidRPr="00E358C7">
        <w:rPr>
          <w:b/>
          <w:bCs/>
          <w:lang w:val="ru-RU"/>
        </w:rPr>
        <w:t>6</w:t>
      </w:r>
      <w:r w:rsidRPr="00E358C7">
        <w:rPr>
          <w:lang w:val="ru-RU"/>
        </w:rPr>
        <w:t xml:space="preserve">. Нажмите клавишу </w:t>
      </w:r>
      <w:r w:rsidRPr="00E358C7">
        <w:rPr>
          <w:b/>
          <w:bCs/>
          <w:lang w:val="ru-RU"/>
        </w:rPr>
        <w:t>Перейти</w:t>
      </w:r>
      <w:r w:rsidRPr="00E358C7">
        <w:rPr>
          <w:lang w:val="ru-RU"/>
        </w:rPr>
        <w:t xml:space="preserve"> (над клавишей 1) и введите номер нужной книги. Закончите ввод номера книги нажатием клавиши </w:t>
      </w:r>
      <w:r w:rsidRPr="00E358C7">
        <w:rPr>
          <w:b/>
          <w:bCs/>
          <w:lang w:val="ru-RU"/>
        </w:rPr>
        <w:t>Подтвердить</w:t>
      </w:r>
      <w:r w:rsidRPr="00E358C7">
        <w:rPr>
          <w:lang w:val="ru-RU"/>
        </w:rPr>
        <w:t xml:space="preserve">, чтобы переместиться к книге с введённым номером и остаться на книжной полке. Когда вы достигли желаемой книги, нажмите </w:t>
      </w:r>
      <w:r w:rsidRPr="00E358C7">
        <w:rPr>
          <w:b/>
          <w:bCs/>
          <w:lang w:val="ru-RU"/>
        </w:rPr>
        <w:t>Воспроизведение/Стоп</w:t>
      </w:r>
      <w:r w:rsidRPr="00E358C7">
        <w:rPr>
          <w:lang w:val="ru-RU"/>
        </w:rPr>
        <w:t xml:space="preserve">, и </w:t>
      </w:r>
      <w:r w:rsidRPr="00E358C7">
        <w:t>Stream</w:t>
      </w:r>
      <w:r w:rsidRPr="00E358C7">
        <w:rPr>
          <w:lang w:val="ru-RU"/>
        </w:rPr>
        <w:t xml:space="preserve"> начнёт воспроизведение с того места выбранной книги, где вы закрыли её в прошлый раз (или с начала, если до этого вы не открывали книгу).</w:t>
      </w:r>
    </w:p>
    <w:p w14:paraId="133A01E7" w14:textId="77777777" w:rsidR="006841BA" w:rsidRPr="00E358C7" w:rsidRDefault="00B132B7">
      <w:pPr>
        <w:pStyle w:val="a0"/>
        <w:rPr>
          <w:lang w:val="ru-RU"/>
        </w:rPr>
      </w:pPr>
      <w:r w:rsidRPr="00E358C7">
        <w:rPr>
          <w:lang w:val="ru-RU"/>
        </w:rPr>
        <w:t>Примечание: если вы в качестве настройки для перемещения по книжным полкам выбрали «список» и если вы читаете книгу, то вам потребуется нажать клавишу (1) один раз, чтобы вернуться в список книг текущей книжной полки, затем нажмите клавишу (1) ещё раз, чтобы оказаться в списке книжных полок.</w:t>
      </w:r>
    </w:p>
    <w:p w14:paraId="3367A75A" w14:textId="77777777" w:rsidR="006841BA" w:rsidRPr="00E358C7" w:rsidRDefault="00B132B7">
      <w:pPr>
        <w:pStyle w:val="3"/>
        <w:rPr>
          <w:color w:val="auto"/>
          <w:lang w:val="ru-RU"/>
        </w:rPr>
      </w:pPr>
      <w:bookmarkStart w:id="76" w:name="_Toc220579366"/>
      <w:bookmarkStart w:id="77" w:name="навигация-по-онлайн-книжной-полке"/>
      <w:r w:rsidRPr="00E358C7">
        <w:rPr>
          <w:rStyle w:val="SectionNumber"/>
          <w:color w:val="auto"/>
          <w:lang w:val="ru-RU"/>
        </w:rPr>
        <w:t>3.6.1</w:t>
      </w:r>
      <w:r w:rsidRPr="00E358C7">
        <w:rPr>
          <w:color w:val="auto"/>
          <w:lang w:val="ru-RU"/>
        </w:rPr>
        <w:tab/>
        <w:t>Навигация по онлайн-книжной полке</w:t>
      </w:r>
      <w:bookmarkEnd w:id="76"/>
    </w:p>
    <w:p w14:paraId="2A8BF686" w14:textId="77777777" w:rsidR="006841BA" w:rsidRPr="00E358C7" w:rsidRDefault="00B132B7">
      <w:pPr>
        <w:pStyle w:val="FirstParagraph"/>
        <w:rPr>
          <w:lang w:val="ru-RU"/>
        </w:rPr>
      </w:pPr>
      <w:r w:rsidRPr="00E358C7">
        <w:t>Stream</w:t>
      </w:r>
      <w:r w:rsidRPr="00E358C7">
        <w:rPr>
          <w:lang w:val="ru-RU"/>
        </w:rPr>
        <w:t xml:space="preserve"> содержит два «книжных шкафа», стандартный и интернет, каждый из которых содержит несколько книжных полок. Для переключения между стандартными и онлайн-книжными полками используйте клавишу «Онлайн», расположенную над клавишей </w:t>
      </w:r>
      <w:r w:rsidRPr="00E358C7">
        <w:rPr>
          <w:b/>
          <w:bCs/>
          <w:lang w:val="ru-RU"/>
        </w:rPr>
        <w:t>2</w:t>
      </w:r>
      <w:r w:rsidRPr="00E358C7">
        <w:rPr>
          <w:lang w:val="ru-RU"/>
        </w:rPr>
        <w:t xml:space="preserve">. Онлайн-книжные полки имеют такую же структуру, как и стандартные книжные полки; используйте клавишу </w:t>
      </w:r>
      <w:r w:rsidRPr="00E358C7">
        <w:rPr>
          <w:b/>
          <w:bCs/>
          <w:lang w:val="ru-RU"/>
        </w:rPr>
        <w:t>Книжная полка (1)</w:t>
      </w:r>
      <w:r w:rsidRPr="00E358C7">
        <w:rPr>
          <w:lang w:val="ru-RU"/>
        </w:rPr>
        <w:t xml:space="preserve"> для цикличной прокрутки списка книжных полок и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для перемещения по ним вперёд и назад. Если вы предпочитаете перемещаться по книжным полкам в режиме списка, то нажимайте клавиши 4 и 6 для перемещения по списку стандартных и онлайн книжных полок, а затем нажмите клавишу решётка на нужной.</w:t>
      </w:r>
    </w:p>
    <w:p w14:paraId="567D2974" w14:textId="77777777" w:rsidR="006841BA" w:rsidRPr="00E358C7" w:rsidRDefault="00B132B7">
      <w:pPr>
        <w:pStyle w:val="3"/>
        <w:rPr>
          <w:color w:val="auto"/>
          <w:lang w:val="ru-RU"/>
        </w:rPr>
      </w:pPr>
      <w:bookmarkStart w:id="78" w:name="_Toc220579367"/>
      <w:bookmarkStart w:id="79" w:name="X7905334671bf57be0c73c53805f338eecc1ed61"/>
      <w:bookmarkEnd w:id="77"/>
      <w:r w:rsidRPr="00E358C7">
        <w:rPr>
          <w:rStyle w:val="SectionNumber"/>
          <w:color w:val="auto"/>
          <w:lang w:val="ru-RU"/>
        </w:rPr>
        <w:t>3.6.2</w:t>
      </w:r>
      <w:r w:rsidRPr="00E358C7">
        <w:rPr>
          <w:color w:val="auto"/>
          <w:lang w:val="ru-RU"/>
        </w:rPr>
        <w:tab/>
        <w:t>Навигация по многоуровневой книжной полке</w:t>
      </w:r>
      <w:bookmarkEnd w:id="78"/>
    </w:p>
    <w:p w14:paraId="1AAC1884" w14:textId="77777777" w:rsidR="006841BA" w:rsidRPr="00E358C7" w:rsidRDefault="00B132B7">
      <w:pPr>
        <w:pStyle w:val="FirstParagraph"/>
        <w:rPr>
          <w:lang w:val="ru-RU"/>
        </w:rPr>
      </w:pPr>
      <w:r w:rsidRPr="00E358C7">
        <w:rPr>
          <w:lang w:val="ru-RU"/>
        </w:rPr>
        <w:t xml:space="preserve">По вашему выбору, вы можете создать многоуровневую структуру папок для книжных полок говорящих книг, других книг, сохранённых подкастов и текстовых файлов. Вместо того, чтобы прокручивать книги по одной клавишами </w:t>
      </w:r>
      <w:r w:rsidRPr="00E358C7">
        <w:rPr>
          <w:b/>
          <w:bCs/>
          <w:lang w:val="ru-RU"/>
        </w:rPr>
        <w:t>4</w:t>
      </w:r>
      <w:r w:rsidRPr="00E358C7">
        <w:rPr>
          <w:lang w:val="ru-RU"/>
        </w:rPr>
        <w:t xml:space="preserve"> и </w:t>
      </w:r>
      <w:r w:rsidRPr="00E358C7">
        <w:rPr>
          <w:b/>
          <w:bCs/>
          <w:lang w:val="ru-RU"/>
        </w:rPr>
        <w:t>6</w:t>
      </w:r>
      <w:r w:rsidRPr="00E358C7">
        <w:rPr>
          <w:lang w:val="ru-RU"/>
        </w:rPr>
        <w:t xml:space="preserve">, вы можете выбрать уровень навигации клавишами </w:t>
      </w:r>
      <w:r w:rsidRPr="00E358C7">
        <w:rPr>
          <w:b/>
          <w:bCs/>
          <w:lang w:val="ru-RU"/>
        </w:rPr>
        <w:t>Вверх (2)</w:t>
      </w:r>
      <w:r w:rsidRPr="00E358C7">
        <w:rPr>
          <w:lang w:val="ru-RU"/>
        </w:rPr>
        <w:t xml:space="preserve"> и </w:t>
      </w:r>
      <w:r w:rsidRPr="00E358C7">
        <w:rPr>
          <w:b/>
          <w:bCs/>
          <w:lang w:val="ru-RU"/>
        </w:rPr>
        <w:t>Вниз (8).</w:t>
      </w:r>
      <w:r w:rsidRPr="00E358C7">
        <w:rPr>
          <w:lang w:val="ru-RU"/>
        </w:rPr>
        <w:t xml:space="preserve"> Затем, нажимая клавиши </w:t>
      </w:r>
      <w:r w:rsidRPr="00E358C7">
        <w:rPr>
          <w:b/>
          <w:bCs/>
          <w:lang w:val="ru-RU"/>
        </w:rPr>
        <w:t>4</w:t>
      </w:r>
      <w:r w:rsidRPr="00E358C7">
        <w:rPr>
          <w:lang w:val="ru-RU"/>
        </w:rPr>
        <w:t xml:space="preserve"> или </w:t>
      </w:r>
      <w:r w:rsidRPr="00E358C7">
        <w:rPr>
          <w:b/>
          <w:bCs/>
          <w:lang w:val="ru-RU"/>
        </w:rPr>
        <w:t>6</w:t>
      </w:r>
      <w:r w:rsidRPr="00E358C7">
        <w:rPr>
          <w:lang w:val="ru-RU"/>
        </w:rPr>
        <w:t xml:space="preserve">, вы будете двигаться от папки к папке на выбранном уровне по кругу. Когда вы достигнете интересующей вас папки, нажимайте снова клавиши </w:t>
      </w:r>
      <w:r w:rsidRPr="00E358C7">
        <w:rPr>
          <w:b/>
          <w:bCs/>
          <w:lang w:val="ru-RU"/>
        </w:rPr>
        <w:t>2</w:t>
      </w:r>
      <w:r w:rsidRPr="00E358C7">
        <w:rPr>
          <w:lang w:val="ru-RU"/>
        </w:rPr>
        <w:t xml:space="preserve"> или </w:t>
      </w:r>
      <w:r w:rsidRPr="00E358C7">
        <w:rPr>
          <w:b/>
          <w:bCs/>
          <w:lang w:val="ru-RU"/>
        </w:rPr>
        <w:t>8</w:t>
      </w:r>
      <w:r w:rsidRPr="00E358C7">
        <w:rPr>
          <w:lang w:val="ru-RU"/>
        </w:rPr>
        <w:t xml:space="preserve">, чтобы выбрать уровень книг внутри этой папки и продолжайте выбор желаемой книги. Перемещаясь на уровне книг, вы также будете передвигаться от папки к папке. </w:t>
      </w:r>
      <w:r w:rsidRPr="00E358C7">
        <w:t>Stream</w:t>
      </w:r>
      <w:r w:rsidRPr="00E358C7">
        <w:rPr>
          <w:lang w:val="ru-RU"/>
        </w:rPr>
        <w:t xml:space="preserve"> </w:t>
      </w:r>
      <w:r w:rsidRPr="00E358C7">
        <w:rPr>
          <w:lang w:val="ru-RU"/>
        </w:rPr>
        <w:lastRenderedPageBreak/>
        <w:t>позволяет навигацию в пределах до 8 уровней папок под папкой $</w:t>
      </w:r>
      <w:r w:rsidRPr="00E358C7">
        <w:t>VR</w:t>
      </w:r>
      <w:r w:rsidRPr="00E358C7">
        <w:rPr>
          <w:lang w:val="ru-RU"/>
        </w:rPr>
        <w:t xml:space="preserve">. Если у вас имеется более 8 уровней, то дополнительные уровни будут распознаваться </w:t>
      </w:r>
      <w:r w:rsidRPr="00E358C7">
        <w:t>Stream</w:t>
      </w:r>
      <w:r w:rsidRPr="00E358C7">
        <w:rPr>
          <w:lang w:val="ru-RU"/>
        </w:rPr>
        <w:t xml:space="preserve"> как восьмой уровень. Если вы также складываете файлы в корень папки $</w:t>
      </w:r>
      <w:r w:rsidRPr="00E358C7">
        <w:t>VR</w:t>
      </w:r>
      <w:r w:rsidRPr="00E358C7">
        <w:rPr>
          <w:lang w:val="ru-RU"/>
        </w:rPr>
        <w:t>, эти файлы будут занесены только в список второго книжного уровня из восьми.</w:t>
      </w:r>
    </w:p>
    <w:p w14:paraId="57353D78" w14:textId="77777777" w:rsidR="006841BA" w:rsidRPr="00E358C7" w:rsidRDefault="00B132B7">
      <w:pPr>
        <w:pStyle w:val="a0"/>
        <w:rPr>
          <w:lang w:val="ru-RU"/>
        </w:rPr>
      </w:pPr>
      <w:r w:rsidRPr="00E358C7">
        <w:rPr>
          <w:lang w:val="ru-RU"/>
        </w:rPr>
        <w:t xml:space="preserve">Примечание: многоуровневые книжные полки не обязательны. Если вы не хотите организовывать книги на многочисленных уровнях подпапок, вы просто можете просматривать книжную полку, перемещаясь на уровне книг с помощью кнопок </w:t>
      </w:r>
      <w:r w:rsidRPr="00E358C7">
        <w:rPr>
          <w:b/>
          <w:bCs/>
          <w:lang w:val="ru-RU"/>
        </w:rPr>
        <w:t>4</w:t>
      </w:r>
      <w:r w:rsidRPr="00E358C7">
        <w:rPr>
          <w:lang w:val="ru-RU"/>
        </w:rPr>
        <w:t xml:space="preserve"> и </w:t>
      </w:r>
      <w:r w:rsidRPr="00E358C7">
        <w:rPr>
          <w:b/>
          <w:bCs/>
          <w:lang w:val="ru-RU"/>
        </w:rPr>
        <w:t>6</w:t>
      </w:r>
      <w:r w:rsidRPr="00E358C7">
        <w:rPr>
          <w:lang w:val="ru-RU"/>
        </w:rPr>
        <w:t>.</w:t>
      </w:r>
    </w:p>
    <w:p w14:paraId="3084034E" w14:textId="77777777" w:rsidR="006841BA" w:rsidRPr="00E358C7" w:rsidRDefault="00B132B7">
      <w:pPr>
        <w:pStyle w:val="2"/>
        <w:rPr>
          <w:color w:val="auto"/>
          <w:lang w:val="ru-RU"/>
        </w:rPr>
      </w:pPr>
      <w:bookmarkStart w:id="80" w:name="_Toc220579368"/>
      <w:bookmarkStart w:id="81" w:name="X18986affacd55f3351fd9b62bb73a0788e06a07"/>
      <w:bookmarkEnd w:id="75"/>
      <w:bookmarkEnd w:id="79"/>
      <w:r w:rsidRPr="00E358C7">
        <w:rPr>
          <w:rStyle w:val="SectionNumber"/>
          <w:color w:val="auto"/>
          <w:lang w:val="ru-RU"/>
        </w:rPr>
        <w:t>3.7</w:t>
      </w:r>
      <w:r w:rsidRPr="00E358C7">
        <w:rPr>
          <w:color w:val="auto"/>
          <w:lang w:val="ru-RU"/>
        </w:rPr>
        <w:tab/>
        <w:t>Руководство пользователя – клавиша 1 (Нажмите и удерживайте)</w:t>
      </w:r>
      <w:bookmarkEnd w:id="80"/>
    </w:p>
    <w:p w14:paraId="537F9197" w14:textId="77777777" w:rsidR="006841BA" w:rsidRPr="00E358C7" w:rsidRDefault="00B132B7">
      <w:pPr>
        <w:pStyle w:val="FirstParagraph"/>
        <w:rPr>
          <w:lang w:val="ru-RU"/>
        </w:rPr>
      </w:pPr>
      <w:r w:rsidRPr="00E358C7">
        <w:rPr>
          <w:lang w:val="ru-RU"/>
        </w:rPr>
        <w:t xml:space="preserve">Чтобы получить доступ к встроенному руководству пользователя, нажмите и удерживайте клавишу </w:t>
      </w:r>
      <w:r w:rsidRPr="00E358C7">
        <w:rPr>
          <w:b/>
          <w:bCs/>
          <w:lang w:val="ru-RU"/>
        </w:rPr>
        <w:t>1</w:t>
      </w:r>
      <w:r w:rsidRPr="00E358C7">
        <w:rPr>
          <w:lang w:val="ru-RU"/>
        </w:rPr>
        <w:t xml:space="preserve">. Нажмите и удерживайте клавишу </w:t>
      </w:r>
      <w:r w:rsidRPr="00E358C7">
        <w:rPr>
          <w:b/>
          <w:bCs/>
          <w:lang w:val="ru-RU"/>
        </w:rPr>
        <w:t>1</w:t>
      </w:r>
      <w:r w:rsidRPr="00E358C7">
        <w:rPr>
          <w:lang w:val="ru-RU"/>
        </w:rPr>
        <w:t xml:space="preserve"> снова, чтобы выйти. Встроенное руководство пользователя имеет формат </w:t>
      </w:r>
      <w:r w:rsidRPr="00E358C7">
        <w:t>DAISY</w:t>
      </w:r>
      <w:r w:rsidRPr="00E358C7">
        <w:rPr>
          <w:lang w:val="ru-RU"/>
        </w:rPr>
        <w:t>, поэтому вы можете легко перемещаться по нему по заголовкам и разделам.</w:t>
      </w:r>
    </w:p>
    <w:p w14:paraId="600127EB" w14:textId="77777777" w:rsidR="006841BA" w:rsidRPr="00E358C7" w:rsidRDefault="00B132B7">
      <w:pPr>
        <w:pStyle w:val="2"/>
        <w:rPr>
          <w:color w:val="auto"/>
          <w:lang w:val="ru-RU"/>
        </w:rPr>
      </w:pPr>
      <w:bookmarkStart w:id="82" w:name="_Toc220579369"/>
      <w:bookmarkStart w:id="83" w:name="управление-книгами-клавиша-3"/>
      <w:bookmarkEnd w:id="81"/>
      <w:r w:rsidRPr="00E358C7">
        <w:rPr>
          <w:rStyle w:val="SectionNumber"/>
          <w:color w:val="auto"/>
          <w:lang w:val="ru-RU"/>
        </w:rPr>
        <w:t>3.8</w:t>
      </w:r>
      <w:r w:rsidRPr="00E358C7">
        <w:rPr>
          <w:color w:val="auto"/>
          <w:lang w:val="ru-RU"/>
        </w:rPr>
        <w:tab/>
        <w:t>Управление книгами – клавиша 3</w:t>
      </w:r>
      <w:bookmarkEnd w:id="82"/>
    </w:p>
    <w:p w14:paraId="276548F3" w14:textId="77777777" w:rsidR="006841BA" w:rsidRDefault="00B132B7">
      <w:pPr>
        <w:pStyle w:val="FirstParagraph"/>
      </w:pPr>
      <w:r w:rsidRPr="00E358C7">
        <w:rPr>
          <w:lang w:val="ru-RU"/>
        </w:rPr>
        <w:t xml:space="preserve">Во время просмотра книжных полок вы можете управлять вашими книгами, </w:t>
      </w:r>
      <w:r w:rsidRPr="00F502D7">
        <w:rPr>
          <w:lang w:val="ru-RU"/>
        </w:rPr>
        <w:t xml:space="preserve">переключаясь между следующими действиями с помощью клавиши </w:t>
      </w:r>
      <w:r w:rsidRPr="00F502D7">
        <w:rPr>
          <w:b/>
          <w:bCs/>
          <w:lang w:val="ru-RU"/>
        </w:rPr>
        <w:t>3: удалить, копировать, копировать всё</w:t>
      </w:r>
      <w:r w:rsidRPr="00F502D7">
        <w:rPr>
          <w:lang w:val="ru-RU"/>
        </w:rPr>
        <w:t xml:space="preserve"> или </w:t>
      </w:r>
      <w:r w:rsidRPr="00F502D7">
        <w:rPr>
          <w:b/>
          <w:bCs/>
          <w:lang w:val="ru-RU"/>
        </w:rPr>
        <w:t>переместить</w:t>
      </w:r>
      <w:r w:rsidRPr="00F502D7">
        <w:rPr>
          <w:lang w:val="ru-RU"/>
        </w:rPr>
        <w:t xml:space="preserve">. Дополнительно после нажатия клавиши 3 доступны и другие операции, в зависимости от выбранной книжной полки. Чтобы узнать, какие дополнительные возможности доступны по нажатию клавиши 3 на конкретной книжной полке, нажимайте клавишу 3 много раз, пока не прослушаете все доступные варианты. После того как вы услышали нужное вам действие, нажмите клавишу Подтвердить для его выбора. Вы можете в любой момент нажать Звёздочку, чтобы отменить действие и вернуться к книге. Действия, доступные для каждой книги, зависят от вида и расположения книги. </w:t>
      </w:r>
      <w:r>
        <w:t>Есть исключения, но основные правила таковы:</w:t>
      </w:r>
    </w:p>
    <w:p w14:paraId="73AC5F4D" w14:textId="77777777" w:rsidR="006841BA" w:rsidRPr="00F502D7" w:rsidRDefault="00B132B7">
      <w:pPr>
        <w:numPr>
          <w:ilvl w:val="0"/>
          <w:numId w:val="8"/>
        </w:numPr>
        <w:rPr>
          <w:lang w:val="ru-RU"/>
        </w:rPr>
      </w:pPr>
      <w:r w:rsidRPr="00F502D7">
        <w:rPr>
          <w:lang w:val="ru-RU"/>
        </w:rPr>
        <w:t xml:space="preserve">Книги, расположенные во внутренней памяти или на </w:t>
      </w:r>
      <w:r>
        <w:t>SD</w:t>
      </w:r>
      <w:r w:rsidRPr="00F502D7">
        <w:rPr>
          <w:lang w:val="ru-RU"/>
        </w:rPr>
        <w:t xml:space="preserve"> карте могут быть удалены.</w:t>
      </w:r>
    </w:p>
    <w:p w14:paraId="36D102B0" w14:textId="795487BE" w:rsidR="006841BA" w:rsidRPr="00F502D7" w:rsidRDefault="00E358C7">
      <w:pPr>
        <w:numPr>
          <w:ilvl w:val="0"/>
          <w:numId w:val="8"/>
        </w:numPr>
        <w:rPr>
          <w:lang w:val="ru-RU"/>
        </w:rPr>
      </w:pPr>
      <w:r w:rsidRPr="00F502D7">
        <w:rPr>
          <w:lang w:val="ru-RU"/>
        </w:rPr>
        <w:t>Книги,</w:t>
      </w:r>
      <w:r w:rsidR="00B132B7" w:rsidRPr="00F502D7">
        <w:rPr>
          <w:lang w:val="ru-RU"/>
        </w:rPr>
        <w:t xml:space="preserve"> расположенные во внутренней памяти могут быть перемещены.</w:t>
      </w:r>
    </w:p>
    <w:p w14:paraId="0B60DB34" w14:textId="6B8D9041" w:rsidR="006841BA" w:rsidRPr="00F502D7" w:rsidRDefault="00B132B7">
      <w:pPr>
        <w:numPr>
          <w:ilvl w:val="0"/>
          <w:numId w:val="8"/>
        </w:numPr>
        <w:rPr>
          <w:lang w:val="ru-RU"/>
        </w:rPr>
      </w:pPr>
      <w:r w:rsidRPr="00F502D7">
        <w:rPr>
          <w:lang w:val="ru-RU"/>
        </w:rPr>
        <w:t xml:space="preserve">Книги, расположенные </w:t>
      </w:r>
      <w:r w:rsidR="00E358C7" w:rsidRPr="00F502D7">
        <w:rPr>
          <w:lang w:val="ru-RU"/>
        </w:rPr>
        <w:t>на онлайн-полке,</w:t>
      </w:r>
      <w:r w:rsidRPr="00F502D7">
        <w:rPr>
          <w:lang w:val="ru-RU"/>
        </w:rPr>
        <w:t xml:space="preserve"> могут быть перемещены или удалены.</w:t>
      </w:r>
    </w:p>
    <w:p w14:paraId="1DC61563" w14:textId="77777777" w:rsidR="006841BA" w:rsidRPr="00F502D7" w:rsidRDefault="00B132B7">
      <w:pPr>
        <w:pStyle w:val="FirstParagraph"/>
        <w:rPr>
          <w:lang w:val="ru-RU"/>
        </w:rPr>
      </w:pPr>
      <w:r w:rsidRPr="00F502D7">
        <w:rPr>
          <w:lang w:val="ru-RU"/>
        </w:rPr>
        <w:t xml:space="preserve">Во время просмотра или проигрывания файлов в папке «Вся музыка», вы можете нажать клавишу </w:t>
      </w:r>
      <w:r w:rsidRPr="00F502D7">
        <w:rPr>
          <w:b/>
          <w:bCs/>
          <w:lang w:val="ru-RU"/>
        </w:rPr>
        <w:t>3,</w:t>
      </w:r>
      <w:r w:rsidRPr="00F502D7">
        <w:rPr>
          <w:lang w:val="ru-RU"/>
        </w:rPr>
        <w:t xml:space="preserve"> чтобы удалить единичный файл. Вы, тем не менее, не можете удалить файл из плейлиста. Во время просмотра папки «Заметки» вы можете нажать клавишу </w:t>
      </w:r>
      <w:r w:rsidRPr="00F502D7">
        <w:rPr>
          <w:b/>
          <w:bCs/>
          <w:lang w:val="ru-RU"/>
        </w:rPr>
        <w:t>3</w:t>
      </w:r>
      <w:r w:rsidRPr="00F502D7">
        <w:rPr>
          <w:lang w:val="ru-RU"/>
        </w:rPr>
        <w:t>, чтобы удалить единичный файл с заметками.</w:t>
      </w:r>
    </w:p>
    <w:p w14:paraId="532F32FB" w14:textId="77777777" w:rsidR="006841BA" w:rsidRPr="00F502D7" w:rsidRDefault="00B132B7">
      <w:pPr>
        <w:pStyle w:val="a0"/>
        <w:rPr>
          <w:lang w:val="ru-RU"/>
        </w:rPr>
      </w:pPr>
      <w:r w:rsidRPr="00F502D7">
        <w:rPr>
          <w:lang w:val="ru-RU"/>
        </w:rPr>
        <w:t xml:space="preserve">Нажмите на клавишу </w:t>
      </w:r>
      <w:r w:rsidRPr="00F502D7">
        <w:rPr>
          <w:b/>
          <w:bCs/>
          <w:lang w:val="ru-RU"/>
        </w:rPr>
        <w:t>3,</w:t>
      </w:r>
      <w:r w:rsidRPr="00F502D7">
        <w:rPr>
          <w:lang w:val="ru-RU"/>
        </w:rPr>
        <w:t xml:space="preserve"> чтобы удалить выбранный элемент, и </w:t>
      </w:r>
      <w:r>
        <w:t>Stream</w:t>
      </w:r>
      <w:r w:rsidRPr="00F502D7">
        <w:rPr>
          <w:lang w:val="ru-RU"/>
        </w:rPr>
        <w:t xml:space="preserve"> попросит вас подтвердить ваше решение. Нажмите </w:t>
      </w:r>
      <w:r w:rsidRPr="00F502D7">
        <w:rPr>
          <w:b/>
          <w:bCs/>
          <w:lang w:val="ru-RU"/>
        </w:rPr>
        <w:t>Подтвердить</w:t>
      </w:r>
      <w:r w:rsidRPr="00F502D7">
        <w:rPr>
          <w:lang w:val="ru-RU"/>
        </w:rPr>
        <w:t xml:space="preserve">, чтобы удалить элемент, или любую другую клавишу, чтобы отменить удаление. Вы можете упорядочить свои заметки, дважды нажав клавишу 3. После упорядочивания ваши заметки будут пронумерованы, начиная с 1 и заканчивая номером, соответствующим числу имеющихся у вас заметок. Нажмите клавишу </w:t>
      </w:r>
      <w:r w:rsidRPr="00F502D7">
        <w:rPr>
          <w:b/>
          <w:bCs/>
          <w:lang w:val="ru-RU"/>
        </w:rPr>
        <w:t>Подтвердить</w:t>
      </w:r>
      <w:r w:rsidRPr="00F502D7">
        <w:rPr>
          <w:lang w:val="ru-RU"/>
        </w:rPr>
        <w:t>, чтобы упорядочить ваши заметки. Нажмите её ещё раз для подтверждения или любую другую клавишу для отмены.</w:t>
      </w:r>
    </w:p>
    <w:p w14:paraId="54C3B3FB" w14:textId="77777777" w:rsidR="006841BA" w:rsidRPr="00F502D7" w:rsidRDefault="00B132B7">
      <w:pPr>
        <w:pStyle w:val="a0"/>
        <w:rPr>
          <w:lang w:val="ru-RU"/>
        </w:rPr>
      </w:pPr>
      <w:r w:rsidRPr="00F502D7">
        <w:rPr>
          <w:lang w:val="ru-RU"/>
        </w:rPr>
        <w:lastRenderedPageBreak/>
        <w:t xml:space="preserve">Обращаем ваше внимание на то, что книги могут храниться как на </w:t>
      </w:r>
      <w:r>
        <w:t>SD</w:t>
      </w:r>
      <w:r w:rsidRPr="00F502D7">
        <w:rPr>
          <w:lang w:val="ru-RU"/>
        </w:rPr>
        <w:t xml:space="preserve"> карте, так и во внутренней памяти плеера. При работе с книгами поведение </w:t>
      </w:r>
      <w:r>
        <w:t>SD</w:t>
      </w:r>
      <w:r w:rsidRPr="00F502D7">
        <w:rPr>
          <w:lang w:val="ru-RU"/>
        </w:rPr>
        <w:t xml:space="preserve"> карты и внутренней памяти не различаются.</w:t>
      </w:r>
    </w:p>
    <w:p w14:paraId="72DC7421" w14:textId="77777777" w:rsidR="006841BA" w:rsidRPr="00F502D7" w:rsidRDefault="00B132B7">
      <w:pPr>
        <w:pStyle w:val="Compact"/>
        <w:numPr>
          <w:ilvl w:val="0"/>
          <w:numId w:val="9"/>
        </w:numPr>
        <w:rPr>
          <w:lang w:val="ru-RU"/>
        </w:rPr>
      </w:pPr>
      <w:r w:rsidRPr="00F502D7">
        <w:rPr>
          <w:lang w:val="ru-RU"/>
        </w:rPr>
        <w:t>Менеджер загрузок (нажать и удерживать клавишу 3)</w:t>
      </w:r>
    </w:p>
    <w:p w14:paraId="0E600EED" w14:textId="77777777" w:rsidR="006841BA" w:rsidRPr="00F502D7" w:rsidRDefault="00B132B7">
      <w:pPr>
        <w:pStyle w:val="FirstParagraph"/>
        <w:rPr>
          <w:lang w:val="ru-RU"/>
        </w:rPr>
      </w:pPr>
      <w:r w:rsidRPr="00F502D7">
        <w:rPr>
          <w:lang w:val="ru-RU"/>
        </w:rPr>
        <w:t xml:space="preserve">При включении устройства, выходе из ждущего режима, а также при достижении интервала проверки подкастов (в зависимости от ваших настроек в меню «Подкасты»), устройство будет скачивать онлайн контент. Часто происходит так, что закачки группируются; в этом случае, несколько элементов, предоставляемых различными приложениями (Подкасты, некоторые учётные записи </w:t>
      </w:r>
      <w:r>
        <w:t>DAISY</w:t>
      </w:r>
      <w:r w:rsidRPr="00F502D7">
        <w:rPr>
          <w:lang w:val="ru-RU"/>
        </w:rPr>
        <w:t xml:space="preserve"> </w:t>
      </w:r>
      <w:r>
        <w:t>Online</w:t>
      </w:r>
      <w:r w:rsidRPr="00F502D7">
        <w:rPr>
          <w:lang w:val="ru-RU"/>
        </w:rPr>
        <w:t xml:space="preserve"> и так далее), включаются в очередь на загрузку и загружаются последовательно один за другим. Теперь для конкретной закачки можно установить более высокий приоритет по отношению к другим, чтобы лучше соответствовать вашим потребностям в данный момент. Например, вам хочется быстрее начать читать какую-то книгу, или вы хотите отменить какую-то конкретную закачку, чтобы возобновить её позднее.</w:t>
      </w:r>
    </w:p>
    <w:p w14:paraId="1629542C" w14:textId="77777777" w:rsidR="006841BA" w:rsidRPr="00F502D7" w:rsidRDefault="00B132B7">
      <w:pPr>
        <w:pStyle w:val="a0"/>
        <w:rPr>
          <w:lang w:val="ru-RU"/>
        </w:rPr>
      </w:pPr>
      <w:r w:rsidRPr="00F502D7">
        <w:rPr>
          <w:lang w:val="ru-RU"/>
        </w:rPr>
        <w:t>Для управления своими загрузками нажмите и удерживайте клавишу 3. Появится список всех ваших загружаемых элементов (как находящихся в очереди, так и загружаемых в данный момент, если такие есть). Сначала будет произнесён номер элемента, указывающий его позицию в очереди на загрузку, начиная с 1. Номер 1 в очереди на загрузку будет первым, который начнёт скачиваться, когда будет завершена загрузка текущего элемента. Элемент, загрузка которого происходит в данный момент, не имеет номера. Далее произносится название элемента, затем название приложения, а затем статус элемента (загружается, с указанием процента загруженного, в очереди на загрузку, или «загрузка завершена», если скачивание этого элемента завершилось, пока вы перемещаетесь в менеджере загрузок). Если в данный момент в очереди нет загружаемых элементов, то будет произнесено сообщение «Нет загрузок».</w:t>
      </w:r>
    </w:p>
    <w:p w14:paraId="4A8EC6B1" w14:textId="77777777" w:rsidR="006841BA" w:rsidRPr="00F502D7" w:rsidRDefault="00B132B7">
      <w:pPr>
        <w:pStyle w:val="a0"/>
        <w:rPr>
          <w:lang w:val="ru-RU"/>
        </w:rPr>
      </w:pPr>
      <w:r w:rsidRPr="00F502D7">
        <w:rPr>
          <w:lang w:val="ru-RU"/>
        </w:rPr>
        <w:t>Перемещайтесь по списку загружаемых элементов с помощью клавиш 4 и 6. Вы можете просмотреть доступные варианты действий, нажав несколько раз клавишу 3. Доступны следующие действия: «Загрузить следующим», это действие поместит выбранный элемент в позицию с номером 1 в очереди на загрузку и выполнит загрузку этого элемента сразу по окончании текущей загрузки (если такая есть), «Отменить загрузку», это действие удалит элемент из очереди на загрузку, и «Отменить все загрузки», это действие полностью очистит очередь на загрузку.</w:t>
      </w:r>
    </w:p>
    <w:p w14:paraId="626962AB" w14:textId="77777777" w:rsidR="006841BA" w:rsidRPr="00F502D7" w:rsidRDefault="00B132B7">
      <w:pPr>
        <w:pStyle w:val="a0"/>
        <w:rPr>
          <w:lang w:val="ru-RU"/>
        </w:rPr>
      </w:pPr>
      <w:r w:rsidRPr="00F502D7">
        <w:rPr>
          <w:lang w:val="ru-RU"/>
        </w:rPr>
        <w:t>Чтобы выбрать действие, нажмите клавишу 3, пока не будет выбрано нужное действие, а затем нажмите клавишу решётка для подтверждения. При отмене текущей загрузки или всех загрузок, вам потребуется дополнительно подтвердить это действие, нажав клавишу решётка ещё раз. Наконец, чтобы закрыть Менеджер Загрузок, нажмите клавишу звёздочка. Имейте ввиду, что, если при открытии менеджера загрузок никакие закачки не выполняются, вы автоматически вернётесь к предыдущей позиции на устройстве.</w:t>
      </w:r>
    </w:p>
    <w:p w14:paraId="7FFB2950" w14:textId="77777777" w:rsidR="006841BA" w:rsidRPr="00F502D7" w:rsidRDefault="00B132B7">
      <w:pPr>
        <w:pStyle w:val="a0"/>
        <w:rPr>
          <w:lang w:val="ru-RU"/>
        </w:rPr>
      </w:pPr>
      <w:r w:rsidRPr="00F502D7">
        <w:rPr>
          <w:lang w:val="ru-RU"/>
        </w:rPr>
        <w:t xml:space="preserve">Примечание: файл обновления программного обеспечения также виден в менеджере загрузок. Когда вы получаете предложение обновить свою систему и соглашаетесь на обновление, файл с обновлением программного обеспечения будет автоматически загружен с наибольшим приоритетом по отношению к остальным загружаемым </w:t>
      </w:r>
      <w:r w:rsidRPr="00F502D7">
        <w:rPr>
          <w:lang w:val="ru-RU"/>
        </w:rPr>
        <w:lastRenderedPageBreak/>
        <w:t>файлам, включая и тот, что скачивался в данный момент. Чтобы загрузить файл с обновлением программного обеспечения позднее, вам потребуется отменить его загрузку.</w:t>
      </w:r>
    </w:p>
    <w:p w14:paraId="616CD12E" w14:textId="77777777" w:rsidR="006841BA" w:rsidRPr="00E358C7" w:rsidRDefault="00B132B7">
      <w:pPr>
        <w:pStyle w:val="2"/>
        <w:rPr>
          <w:color w:val="auto"/>
          <w:lang w:val="ru-RU"/>
        </w:rPr>
      </w:pPr>
      <w:bookmarkStart w:id="84" w:name="_Toc220579370"/>
      <w:bookmarkStart w:id="85" w:name="где-я-клавиша-5"/>
      <w:bookmarkEnd w:id="83"/>
      <w:r w:rsidRPr="00E358C7">
        <w:rPr>
          <w:rStyle w:val="SectionNumber"/>
          <w:color w:val="auto"/>
          <w:lang w:val="ru-RU"/>
        </w:rPr>
        <w:t>3.9</w:t>
      </w:r>
      <w:r w:rsidRPr="00E358C7">
        <w:rPr>
          <w:color w:val="auto"/>
          <w:lang w:val="ru-RU"/>
        </w:rPr>
        <w:tab/>
        <w:t>Где я – клавиша 5</w:t>
      </w:r>
      <w:bookmarkEnd w:id="84"/>
    </w:p>
    <w:p w14:paraId="26A1B9F0" w14:textId="77777777" w:rsidR="006841BA" w:rsidRPr="00F502D7" w:rsidRDefault="00B132B7">
      <w:pPr>
        <w:pStyle w:val="FirstParagraph"/>
        <w:rPr>
          <w:lang w:val="ru-RU"/>
        </w:rPr>
      </w:pPr>
      <w:r w:rsidRPr="00F502D7">
        <w:rPr>
          <w:lang w:val="ru-RU"/>
        </w:rPr>
        <w:t xml:space="preserve">Кнопка </w:t>
      </w:r>
      <w:r w:rsidRPr="00F502D7">
        <w:rPr>
          <w:b/>
          <w:bCs/>
          <w:lang w:val="ru-RU"/>
        </w:rPr>
        <w:t>«Где я»</w:t>
      </w:r>
      <w:r w:rsidRPr="00F502D7">
        <w:rPr>
          <w:lang w:val="ru-RU"/>
        </w:rPr>
        <w:t xml:space="preserve"> объявит ваше местоположение в книге без прерывания процесса чтения. В зависимости от типа книги, </w:t>
      </w:r>
      <w:r>
        <w:t>Stream</w:t>
      </w:r>
      <w:r w:rsidRPr="00F502D7">
        <w:rPr>
          <w:lang w:val="ru-RU"/>
        </w:rPr>
        <w:t xml:space="preserve"> объявит или только номер страницы, или ещё номер заголовка, название раздела или имя файла. Для музыки он объявит имена текущей папки и файла, а также время звучания файла. Для говорящих книг, других книг, сохранённых подкастов и заметок он объявит воспроизведённую часть книги или заметки в процентах, а также, индивидуальное время файла. Для заметок также будет объявлена категория, в которой находится заметка. Для текстовых файлов он объявит воспроизведённую часть файла в процентах. Чтение возобновится, как только эта информация будет объявлена. Для говорящих книг, время, остающееся до конца раздела, также будет объявлено. Для большинства книг имеется в виду время, остающееся до конца текущей главы. Заметьте, что информация о времени не всегда доступна.</w:t>
      </w:r>
    </w:p>
    <w:p w14:paraId="2566F911" w14:textId="77777777" w:rsidR="006841BA" w:rsidRPr="00F502D7" w:rsidRDefault="00B132B7">
      <w:pPr>
        <w:pStyle w:val="a0"/>
        <w:rPr>
          <w:lang w:val="ru-RU"/>
        </w:rPr>
      </w:pPr>
      <w:r w:rsidRPr="00F502D7">
        <w:rPr>
          <w:lang w:val="ru-RU"/>
        </w:rPr>
        <w:t>Если вы нажмёте и удержите клавишу 5, то получите сокращённую версию сведений, доступную в меню Информация, содержащую номер версии, количество установленных пользовательских ключей и серийный номер.</w:t>
      </w:r>
    </w:p>
    <w:p w14:paraId="7A6DC296" w14:textId="77777777" w:rsidR="006841BA" w:rsidRPr="00E358C7" w:rsidRDefault="00B132B7">
      <w:pPr>
        <w:pStyle w:val="a0"/>
        <w:rPr>
          <w:lang w:val="ru-RU"/>
        </w:rPr>
      </w:pPr>
      <w:r w:rsidRPr="00F502D7">
        <w:rPr>
          <w:lang w:val="ru-RU"/>
        </w:rPr>
        <w:t xml:space="preserve">Примечание: вы можете настроить объём информации, которая выводится при нажатии кнопок «Где я» или «Информация» во время чтения книги. Для этого перейдите в меню «Настройки» (кнопка 7) и переместитесь к пункту «Навигация и проигрывание». Затем в этом подменю используйте кнопки 4 и 6, чтобы перейти к опции «Сведения о времени книги». Вы сможете прослушивать оставшееся время, </w:t>
      </w:r>
      <w:r w:rsidRPr="00E358C7">
        <w:rPr>
          <w:lang w:val="ru-RU"/>
        </w:rPr>
        <w:t>прошедшее время или оба показателя одновременно.</w:t>
      </w:r>
    </w:p>
    <w:p w14:paraId="5FCEE449" w14:textId="77777777" w:rsidR="006841BA" w:rsidRPr="00E358C7" w:rsidRDefault="00B132B7">
      <w:pPr>
        <w:pStyle w:val="3"/>
        <w:rPr>
          <w:color w:val="auto"/>
          <w:lang w:val="ru-RU"/>
        </w:rPr>
      </w:pPr>
      <w:bookmarkStart w:id="86" w:name="_Toc220579371"/>
      <w:bookmarkStart w:id="87" w:name="где-я-информация-о-тегах"/>
      <w:r w:rsidRPr="00E358C7">
        <w:rPr>
          <w:rStyle w:val="SectionNumber"/>
          <w:color w:val="auto"/>
          <w:lang w:val="ru-RU"/>
        </w:rPr>
        <w:t>3.9.1</w:t>
      </w:r>
      <w:r w:rsidRPr="00E358C7">
        <w:rPr>
          <w:color w:val="auto"/>
          <w:lang w:val="ru-RU"/>
        </w:rPr>
        <w:tab/>
        <w:t>Где я – информация о тегах</w:t>
      </w:r>
      <w:bookmarkEnd w:id="86"/>
    </w:p>
    <w:p w14:paraId="1F189EA9" w14:textId="77777777" w:rsidR="006841BA" w:rsidRPr="00E358C7" w:rsidRDefault="00B132B7">
      <w:pPr>
        <w:pStyle w:val="FirstParagraph"/>
        <w:rPr>
          <w:lang w:val="ru-RU"/>
        </w:rPr>
      </w:pPr>
      <w:r w:rsidRPr="00E358C7">
        <w:rPr>
          <w:lang w:val="ru-RU"/>
        </w:rPr>
        <w:t xml:space="preserve">Для файлов </w:t>
      </w:r>
      <w:r w:rsidRPr="00E358C7">
        <w:t>mp</w:t>
      </w:r>
      <w:r w:rsidRPr="00E358C7">
        <w:rPr>
          <w:lang w:val="ru-RU"/>
        </w:rPr>
        <w:t xml:space="preserve">3 и </w:t>
      </w:r>
      <w:r w:rsidRPr="00E358C7">
        <w:t>mp</w:t>
      </w:r>
      <w:r w:rsidRPr="00E358C7">
        <w:rPr>
          <w:lang w:val="ru-RU"/>
        </w:rPr>
        <w:t xml:space="preserve">4, если вы нажмёте клавишу «Где я» (клавиша 5) дважды, </w:t>
      </w:r>
      <w:r w:rsidRPr="00E358C7">
        <w:t>Stream</w:t>
      </w:r>
      <w:r w:rsidRPr="00E358C7">
        <w:rPr>
          <w:lang w:val="ru-RU"/>
        </w:rPr>
        <w:t xml:space="preserve"> объявит данные тэгов </w:t>
      </w:r>
      <w:r w:rsidRPr="00E358C7">
        <w:t>ID</w:t>
      </w:r>
      <w:r w:rsidRPr="00E358C7">
        <w:rPr>
          <w:lang w:val="ru-RU"/>
        </w:rPr>
        <w:t>3. При прослушивании интернет радиостанции нажатие Где Я (клавиша 5) сообщит название песни или потока, если оно доступно. Двойное нажатие клавиши Где Я (клавиша 5) сообщит дополнительную информацию о радиостанции, если она доступна, такую как её название, жанр, адрес в интернете, формат данных и битрейт. Если вы не хотите слушать все тэги, нажмите Воспроизведение/Стоп, чтобы прервать объявление и возобновить воспроизведение.</w:t>
      </w:r>
    </w:p>
    <w:p w14:paraId="0E8B8094" w14:textId="77777777" w:rsidR="006841BA" w:rsidRPr="00E358C7" w:rsidRDefault="00B132B7">
      <w:pPr>
        <w:pStyle w:val="3"/>
        <w:rPr>
          <w:color w:val="auto"/>
          <w:lang w:val="ru-RU"/>
        </w:rPr>
      </w:pPr>
      <w:bookmarkStart w:id="88" w:name="_Toc220579372"/>
      <w:bookmarkStart w:id="89" w:name="где-я---для-онлайн-книг"/>
      <w:bookmarkEnd w:id="87"/>
      <w:r w:rsidRPr="00E358C7">
        <w:rPr>
          <w:rStyle w:val="SectionNumber"/>
          <w:color w:val="auto"/>
          <w:lang w:val="ru-RU"/>
        </w:rPr>
        <w:t>3.9.2</w:t>
      </w:r>
      <w:r w:rsidRPr="00E358C7">
        <w:rPr>
          <w:color w:val="auto"/>
          <w:lang w:val="ru-RU"/>
        </w:rPr>
        <w:tab/>
        <w:t>«Где я» - для онлайн-книг</w:t>
      </w:r>
      <w:bookmarkEnd w:id="88"/>
    </w:p>
    <w:p w14:paraId="18D076AC" w14:textId="77777777" w:rsidR="006841BA" w:rsidRPr="00E358C7" w:rsidRDefault="00B132B7">
      <w:pPr>
        <w:pStyle w:val="FirstParagraph"/>
        <w:rPr>
          <w:lang w:val="ru-RU"/>
        </w:rPr>
      </w:pPr>
      <w:r w:rsidRPr="00E358C7">
        <w:rPr>
          <w:lang w:val="ru-RU"/>
        </w:rPr>
        <w:t xml:space="preserve">Во время просмотра списка результатов после выполнения поиска онлайн-книг нажатие </w:t>
      </w:r>
      <w:r w:rsidRPr="00E358C7">
        <w:rPr>
          <w:b/>
          <w:bCs/>
          <w:lang w:val="ru-RU"/>
        </w:rPr>
        <w:t>«Где я»</w:t>
      </w:r>
      <w:r w:rsidRPr="00E358C7">
        <w:rPr>
          <w:lang w:val="ru-RU"/>
        </w:rPr>
        <w:t xml:space="preserve"> (клавиша 5) позволит прослушать дополнительную информацию о книге, такую как аннотация.</w:t>
      </w:r>
    </w:p>
    <w:p w14:paraId="10657436" w14:textId="77777777" w:rsidR="006841BA" w:rsidRPr="00E358C7" w:rsidRDefault="00B132B7">
      <w:pPr>
        <w:pStyle w:val="2"/>
        <w:rPr>
          <w:color w:val="auto"/>
          <w:lang w:val="ru-RU"/>
        </w:rPr>
      </w:pPr>
      <w:bookmarkStart w:id="90" w:name="_Toc220579373"/>
      <w:bookmarkStart w:id="91" w:name="X58ba4ed58ed9dccd0ee6504cc12814cf8079a14"/>
      <w:bookmarkEnd w:id="85"/>
      <w:bookmarkEnd w:id="89"/>
      <w:r w:rsidRPr="00E358C7">
        <w:rPr>
          <w:rStyle w:val="SectionNumber"/>
          <w:color w:val="auto"/>
          <w:lang w:val="ru-RU"/>
        </w:rPr>
        <w:t>3.10</w:t>
      </w:r>
      <w:r w:rsidRPr="00E358C7">
        <w:rPr>
          <w:color w:val="auto"/>
          <w:lang w:val="ru-RU"/>
        </w:rPr>
        <w:tab/>
        <w:t>Использование нескольких голосов синтезатора речи</w:t>
      </w:r>
      <w:bookmarkEnd w:id="90"/>
    </w:p>
    <w:p w14:paraId="1F27F949" w14:textId="77777777" w:rsidR="006841BA" w:rsidRPr="00E358C7" w:rsidRDefault="00B132B7">
      <w:pPr>
        <w:pStyle w:val="FirstParagraph"/>
        <w:rPr>
          <w:lang w:val="ru-RU"/>
        </w:rPr>
      </w:pPr>
      <w:r w:rsidRPr="00E358C7">
        <w:rPr>
          <w:lang w:val="ru-RU"/>
        </w:rPr>
        <w:t xml:space="preserve">Английский вариант </w:t>
      </w:r>
      <w:r w:rsidRPr="00E358C7">
        <w:t>Stream</w:t>
      </w:r>
      <w:r w:rsidRPr="00E358C7">
        <w:rPr>
          <w:lang w:val="ru-RU"/>
        </w:rPr>
        <w:t xml:space="preserve"> имеет два голоса, читающих текст, а не английские версии имеют голос, читающий по-английски, и голос, читающий на местном языке. Вы можете переключаться с одного голоса на другой, нажимая и удерживая клавишу </w:t>
      </w:r>
      <w:r w:rsidRPr="00E358C7">
        <w:rPr>
          <w:b/>
          <w:bCs/>
          <w:lang w:val="ru-RU"/>
        </w:rPr>
        <w:t>7</w:t>
      </w:r>
      <w:r w:rsidRPr="00E358C7">
        <w:rPr>
          <w:lang w:val="ru-RU"/>
        </w:rPr>
        <w:t>.</w:t>
      </w:r>
    </w:p>
    <w:p w14:paraId="5B932BCD" w14:textId="77777777" w:rsidR="006841BA" w:rsidRPr="00E358C7" w:rsidRDefault="00B132B7">
      <w:pPr>
        <w:pStyle w:val="2"/>
        <w:rPr>
          <w:color w:val="auto"/>
          <w:lang w:val="ru-RU"/>
        </w:rPr>
      </w:pPr>
      <w:bookmarkStart w:id="92" w:name="_Toc220579374"/>
      <w:bookmarkStart w:id="93" w:name="X0b2551f12738c387575c9e37496d76f44fb68be"/>
      <w:bookmarkEnd w:id="91"/>
      <w:r w:rsidRPr="00E358C7">
        <w:rPr>
          <w:rStyle w:val="SectionNumber"/>
          <w:color w:val="auto"/>
          <w:lang w:val="ru-RU"/>
        </w:rPr>
        <w:lastRenderedPageBreak/>
        <w:t>3.11</w:t>
      </w:r>
      <w:r w:rsidRPr="00E358C7">
        <w:rPr>
          <w:color w:val="auto"/>
          <w:lang w:val="ru-RU"/>
        </w:rPr>
        <w:tab/>
        <w:t>Режимы аудио, текст, случайный порядок воспроизведения музыки – клавиша 9</w:t>
      </w:r>
      <w:bookmarkEnd w:id="92"/>
    </w:p>
    <w:p w14:paraId="38043FD9" w14:textId="77777777" w:rsidR="006841BA" w:rsidRPr="00F502D7" w:rsidRDefault="00B132B7">
      <w:pPr>
        <w:pStyle w:val="FirstParagraph"/>
        <w:rPr>
          <w:lang w:val="ru-RU"/>
        </w:rPr>
      </w:pPr>
      <w:r w:rsidRPr="00F502D7">
        <w:rPr>
          <w:lang w:val="ru-RU"/>
        </w:rPr>
        <w:t xml:space="preserve">Имеются два типа режимов воспроизведения: записанное аудио и перевод текста в речь (синтезатор). Для книг </w:t>
      </w:r>
      <w:r>
        <w:t>DAISY</w:t>
      </w:r>
      <w:r w:rsidRPr="00F502D7">
        <w:rPr>
          <w:lang w:val="ru-RU"/>
        </w:rPr>
        <w:t xml:space="preserve"> или </w:t>
      </w:r>
      <w:r>
        <w:t>NISO</w:t>
      </w:r>
      <w:r w:rsidRPr="00F502D7">
        <w:rPr>
          <w:lang w:val="ru-RU"/>
        </w:rPr>
        <w:t xml:space="preserve"> полностью текстовых или полностью аудио используйте клавишу </w:t>
      </w:r>
      <w:r w:rsidRPr="00F502D7">
        <w:rPr>
          <w:b/>
          <w:bCs/>
          <w:lang w:val="ru-RU"/>
        </w:rPr>
        <w:t>9</w:t>
      </w:r>
      <w:r w:rsidRPr="00F502D7">
        <w:rPr>
          <w:lang w:val="ru-RU"/>
        </w:rPr>
        <w:t xml:space="preserve"> для переключения вперёд/назад между записанным аудио и тем же положением в эквивалентном электронном тексте. Синхронизация зависит от производителя книги, но обычно текст и аудио синхронизированы на уровне абзаца или предложения</w:t>
      </w:r>
    </w:p>
    <w:p w14:paraId="161242A6" w14:textId="77777777" w:rsidR="006841BA" w:rsidRPr="00F502D7" w:rsidRDefault="00B132B7">
      <w:pPr>
        <w:pStyle w:val="a0"/>
        <w:rPr>
          <w:lang w:val="ru-RU"/>
        </w:rPr>
      </w:pPr>
      <w:r w:rsidRPr="00F502D7">
        <w:rPr>
          <w:lang w:val="ru-RU"/>
        </w:rPr>
        <w:t xml:space="preserve">Последний использовавшийся режим воспроизведения сохраняется между сеансами чтения. Только режимы, допустимые для выбранной книги будут предлагаться к выбору клавишей </w:t>
      </w:r>
      <w:r w:rsidRPr="00F502D7">
        <w:rPr>
          <w:b/>
          <w:bCs/>
          <w:lang w:val="ru-RU"/>
        </w:rPr>
        <w:t>9</w:t>
      </w:r>
      <w:r w:rsidRPr="00F502D7">
        <w:rPr>
          <w:lang w:val="ru-RU"/>
        </w:rPr>
        <w:t xml:space="preserve">. Если книга представлена только аудиозаписью или только текстом, то соответствующий режим выбирается автоматически, и клавиша </w:t>
      </w:r>
      <w:r w:rsidRPr="00F502D7">
        <w:rPr>
          <w:b/>
          <w:bCs/>
          <w:lang w:val="ru-RU"/>
        </w:rPr>
        <w:t>9</w:t>
      </w:r>
      <w:r w:rsidRPr="00F502D7">
        <w:rPr>
          <w:lang w:val="ru-RU"/>
        </w:rPr>
        <w:t xml:space="preserve"> не предоставляет выбора.</w:t>
      </w:r>
    </w:p>
    <w:p w14:paraId="55939379" w14:textId="77777777" w:rsidR="006841BA" w:rsidRPr="00E358C7" w:rsidRDefault="00B132B7">
      <w:pPr>
        <w:pStyle w:val="a0"/>
        <w:rPr>
          <w:lang w:val="ru-RU"/>
        </w:rPr>
      </w:pPr>
      <w:r w:rsidRPr="00F502D7">
        <w:rPr>
          <w:lang w:val="ru-RU"/>
        </w:rPr>
        <w:t xml:space="preserve">При проигрывании музыки вы можете нажать клавишу </w:t>
      </w:r>
      <w:r w:rsidRPr="00F502D7">
        <w:rPr>
          <w:b/>
          <w:bCs/>
          <w:lang w:val="ru-RU"/>
        </w:rPr>
        <w:t>9</w:t>
      </w:r>
      <w:r w:rsidRPr="00F502D7">
        <w:rPr>
          <w:lang w:val="ru-RU"/>
        </w:rPr>
        <w:t xml:space="preserve"> для включения следующих режимов: случайный порядок выключен, случайный порядок включен, повтор папки, повтор файла. Включение случайного порядка перемешает элементы вашего списка воспроизведения, в то время как включение повтора папки запустит воспроизведение с начала папки после того, как будет достигнут её конец. Повтор файла запустит автоматический повтор его воспроизведения по достижении его конца. Обратите внимание на то, что Повтор Папки и Повтор Файла имеют приоритет над настройками </w:t>
      </w:r>
      <w:r w:rsidRPr="00E358C7">
        <w:rPr>
          <w:lang w:val="ru-RU"/>
        </w:rPr>
        <w:t>повтора в конфигурационном меню.</w:t>
      </w:r>
    </w:p>
    <w:p w14:paraId="198D7981" w14:textId="77777777" w:rsidR="006841BA" w:rsidRPr="00E358C7" w:rsidRDefault="00B132B7">
      <w:pPr>
        <w:pStyle w:val="2"/>
        <w:rPr>
          <w:color w:val="auto"/>
          <w:lang w:val="ru-RU"/>
        </w:rPr>
      </w:pPr>
      <w:bookmarkStart w:id="94" w:name="_Toc220579375"/>
      <w:bookmarkStart w:id="95" w:name="X819e399745a282e8af0bfe1f28d8e68ecfc61ea"/>
      <w:bookmarkEnd w:id="93"/>
      <w:r w:rsidRPr="00E358C7">
        <w:rPr>
          <w:rStyle w:val="SectionNumber"/>
          <w:color w:val="auto"/>
          <w:lang w:val="ru-RU"/>
        </w:rPr>
        <w:t>3.12</w:t>
      </w:r>
      <w:r w:rsidRPr="00E358C7">
        <w:rPr>
          <w:color w:val="auto"/>
          <w:lang w:val="ru-RU"/>
        </w:rPr>
        <w:tab/>
        <w:t>Подтверждение, блокировка и отмена – клавиши Решетка и Звёздочка</w:t>
      </w:r>
      <w:bookmarkEnd w:id="94"/>
    </w:p>
    <w:p w14:paraId="637AF698" w14:textId="77777777" w:rsidR="006841BA" w:rsidRPr="00E358C7" w:rsidRDefault="00B132B7">
      <w:pPr>
        <w:pStyle w:val="FirstParagraph"/>
        <w:rPr>
          <w:lang w:val="ru-RU"/>
        </w:rPr>
      </w:pPr>
      <w:r w:rsidRPr="00E358C7">
        <w:rPr>
          <w:lang w:val="ru-RU"/>
        </w:rPr>
        <w:t xml:space="preserve">Клавиша </w:t>
      </w:r>
      <w:r w:rsidRPr="00E358C7">
        <w:rPr>
          <w:b/>
          <w:bCs/>
          <w:lang w:val="ru-RU"/>
        </w:rPr>
        <w:t>Решётка (#)</w:t>
      </w:r>
      <w:r w:rsidRPr="00E358C7">
        <w:rPr>
          <w:lang w:val="ru-RU"/>
        </w:rPr>
        <w:t xml:space="preserve"> позволяет вам подтвердить операцию или закончить цифровой ввод, такой, как номер страницы, или ввод текста, такой, как элемент поиска в тексте. Нажмите и удерживайте эту клавишу, чтобы узнать состояние заряда аккумулятора, а также для получения информации о загрузках (статус текущей закачки, а также количество загрузок в очереди).</w:t>
      </w:r>
    </w:p>
    <w:p w14:paraId="7F530FEA" w14:textId="44FF43C4" w:rsidR="006841BA" w:rsidRPr="00E358C7" w:rsidRDefault="00B132B7">
      <w:pPr>
        <w:pStyle w:val="a0"/>
        <w:rPr>
          <w:lang w:val="ru-RU"/>
        </w:rPr>
      </w:pPr>
      <w:r w:rsidRPr="00E358C7">
        <w:rPr>
          <w:lang w:val="ru-RU"/>
        </w:rPr>
        <w:t xml:space="preserve">Кнопка </w:t>
      </w:r>
      <w:r w:rsidRPr="00E358C7">
        <w:rPr>
          <w:b/>
          <w:bCs/>
          <w:lang w:val="ru-RU"/>
        </w:rPr>
        <w:t>Звёздочка (*)</w:t>
      </w:r>
      <w:r w:rsidRPr="00E358C7">
        <w:rPr>
          <w:lang w:val="ru-RU"/>
        </w:rPr>
        <w:t xml:space="preserve"> позволяет вам отменить операцию. Если вы нажмёте и будете удерживать клавишу </w:t>
      </w:r>
      <w:r w:rsidRPr="00E358C7">
        <w:rPr>
          <w:b/>
          <w:bCs/>
          <w:lang w:val="ru-RU"/>
        </w:rPr>
        <w:t>Звёздочка</w:t>
      </w:r>
      <w:r w:rsidRPr="00E358C7">
        <w:rPr>
          <w:lang w:val="ru-RU"/>
        </w:rPr>
        <w:t xml:space="preserve">, то это также заблокирует клавиатуру. Чтобы её разблокировать, нажмите клавиши </w:t>
      </w:r>
      <w:r w:rsidRPr="00E358C7">
        <w:rPr>
          <w:b/>
          <w:bCs/>
          <w:lang w:val="ru-RU"/>
        </w:rPr>
        <w:t>1</w:t>
      </w:r>
      <w:r w:rsidRPr="00E358C7">
        <w:rPr>
          <w:lang w:val="ru-RU"/>
        </w:rPr>
        <w:t xml:space="preserve">, </w:t>
      </w:r>
      <w:r w:rsidRPr="00E358C7">
        <w:rPr>
          <w:b/>
          <w:bCs/>
          <w:lang w:val="ru-RU"/>
        </w:rPr>
        <w:t>2</w:t>
      </w:r>
      <w:r w:rsidRPr="00E358C7">
        <w:rPr>
          <w:lang w:val="ru-RU"/>
        </w:rPr>
        <w:t xml:space="preserve">, и </w:t>
      </w:r>
      <w:r w:rsidRPr="00E358C7">
        <w:rPr>
          <w:b/>
          <w:bCs/>
          <w:lang w:val="ru-RU"/>
        </w:rPr>
        <w:t>3</w:t>
      </w:r>
      <w:r w:rsidRPr="00E358C7">
        <w:rPr>
          <w:lang w:val="ru-RU"/>
        </w:rPr>
        <w:t xml:space="preserve"> последовательно. Есть одно исключение в режиме блокировки клавиатуры — это выключение. Короткое назатие на кнопку «Выключение» не приведёт к выключению </w:t>
      </w:r>
      <w:r w:rsidR="00E358C7" w:rsidRPr="00E358C7">
        <w:rPr>
          <w:lang w:val="ru-RU"/>
        </w:rPr>
        <w:t>устройства,</w:t>
      </w:r>
      <w:r w:rsidRPr="00E358C7">
        <w:rPr>
          <w:lang w:val="ru-RU"/>
        </w:rPr>
        <w:t xml:space="preserve"> и вы услышите сообщение «клавиатура заблокирована», но нажатие этой кнопки в течение двух секунд приведёт к выключению плеера.</w:t>
      </w:r>
    </w:p>
    <w:p w14:paraId="30967706" w14:textId="77777777" w:rsidR="006841BA" w:rsidRPr="00E358C7" w:rsidRDefault="00B132B7">
      <w:pPr>
        <w:pStyle w:val="2"/>
        <w:rPr>
          <w:color w:val="auto"/>
          <w:lang w:val="ru-RU"/>
        </w:rPr>
      </w:pPr>
      <w:bookmarkStart w:id="96" w:name="_Toc220579376"/>
      <w:bookmarkStart w:id="97" w:name="информация-клавиша-0"/>
      <w:bookmarkEnd w:id="95"/>
      <w:r w:rsidRPr="00E358C7">
        <w:rPr>
          <w:rStyle w:val="SectionNumber"/>
          <w:color w:val="auto"/>
          <w:lang w:val="ru-RU"/>
        </w:rPr>
        <w:t>3.13</w:t>
      </w:r>
      <w:r w:rsidRPr="00E358C7">
        <w:rPr>
          <w:color w:val="auto"/>
          <w:lang w:val="ru-RU"/>
        </w:rPr>
        <w:tab/>
        <w:t>Информация – клавиша 0</w:t>
      </w:r>
      <w:bookmarkEnd w:id="96"/>
    </w:p>
    <w:p w14:paraId="1760F421" w14:textId="77777777" w:rsidR="006841BA" w:rsidRPr="00E358C7" w:rsidRDefault="00B132B7">
      <w:pPr>
        <w:pStyle w:val="FirstParagraph"/>
        <w:rPr>
          <w:lang w:val="ru-RU"/>
        </w:rPr>
      </w:pPr>
      <w:r w:rsidRPr="00E358C7">
        <w:rPr>
          <w:lang w:val="ru-RU"/>
        </w:rPr>
        <w:t xml:space="preserve">Кнопка </w:t>
      </w:r>
      <w:r w:rsidRPr="00E358C7">
        <w:rPr>
          <w:b/>
          <w:bCs/>
          <w:lang w:val="ru-RU"/>
        </w:rPr>
        <w:t>Информация (0)</w:t>
      </w:r>
      <w:r w:rsidRPr="00E358C7">
        <w:rPr>
          <w:lang w:val="ru-RU"/>
        </w:rPr>
        <w:t xml:space="preserve"> объявляет информацию о книге, плеере и батарее. Существует два способа доступа к информации.</w:t>
      </w:r>
    </w:p>
    <w:p w14:paraId="7D824C62" w14:textId="77777777" w:rsidR="006841BA" w:rsidRPr="00E358C7" w:rsidRDefault="00B132B7">
      <w:pPr>
        <w:pStyle w:val="a0"/>
        <w:rPr>
          <w:lang w:val="ru-RU"/>
        </w:rPr>
      </w:pPr>
      <w:r w:rsidRPr="00E358C7">
        <w:rPr>
          <w:lang w:val="ru-RU"/>
        </w:rPr>
        <w:t xml:space="preserve">Нажмите клавишу </w:t>
      </w:r>
      <w:r w:rsidRPr="00E358C7">
        <w:rPr>
          <w:b/>
          <w:bCs/>
          <w:lang w:val="ru-RU"/>
        </w:rPr>
        <w:t>Информация (0)</w:t>
      </w:r>
      <w:r w:rsidRPr="00E358C7">
        <w:rPr>
          <w:lang w:val="ru-RU"/>
        </w:rPr>
        <w:t xml:space="preserve">. Все элементы информации будут объявлены. Или нажмите клавишу </w:t>
      </w:r>
      <w:r w:rsidRPr="00E358C7">
        <w:rPr>
          <w:b/>
          <w:bCs/>
          <w:lang w:val="ru-RU"/>
        </w:rPr>
        <w:t>0</w:t>
      </w:r>
      <w:r w:rsidRPr="00E358C7">
        <w:rPr>
          <w:lang w:val="ru-RU"/>
        </w:rPr>
        <w:t xml:space="preserve"> и нажимайте клавиши </w:t>
      </w:r>
      <w:r w:rsidRPr="00E358C7">
        <w:rPr>
          <w:b/>
          <w:bCs/>
          <w:lang w:val="ru-RU"/>
        </w:rPr>
        <w:t>4</w:t>
      </w:r>
      <w:r w:rsidRPr="00E358C7">
        <w:rPr>
          <w:lang w:val="ru-RU"/>
        </w:rPr>
        <w:t xml:space="preserve"> или </w:t>
      </w:r>
      <w:r w:rsidRPr="00E358C7">
        <w:rPr>
          <w:b/>
          <w:bCs/>
          <w:lang w:val="ru-RU"/>
        </w:rPr>
        <w:t>6</w:t>
      </w:r>
      <w:r w:rsidRPr="00E358C7">
        <w:rPr>
          <w:lang w:val="ru-RU"/>
        </w:rPr>
        <w:t xml:space="preserve">, чтобы перемещаться назад или вперёд по элементам информации. Вы можете также нажимать клавишу </w:t>
      </w:r>
      <w:r w:rsidRPr="00E358C7">
        <w:rPr>
          <w:b/>
          <w:bCs/>
          <w:lang w:val="ru-RU"/>
        </w:rPr>
        <w:t>0</w:t>
      </w:r>
      <w:r w:rsidRPr="00E358C7">
        <w:rPr>
          <w:lang w:val="ru-RU"/>
        </w:rPr>
        <w:t xml:space="preserve"> повторно, чтобы переходить по элементам.</w:t>
      </w:r>
    </w:p>
    <w:p w14:paraId="0AB946DD" w14:textId="77777777" w:rsidR="006841BA" w:rsidRPr="00E358C7" w:rsidRDefault="00B132B7">
      <w:pPr>
        <w:pStyle w:val="a0"/>
        <w:rPr>
          <w:lang w:val="ru-RU"/>
        </w:rPr>
      </w:pPr>
      <w:r w:rsidRPr="00E358C7">
        <w:rPr>
          <w:lang w:val="ru-RU"/>
        </w:rPr>
        <w:lastRenderedPageBreak/>
        <w:t xml:space="preserve">Чтобы отменить информационные сообщения, нажмите клавишу </w:t>
      </w:r>
      <w:r w:rsidRPr="00E358C7">
        <w:rPr>
          <w:b/>
          <w:bCs/>
          <w:lang w:val="ru-RU"/>
        </w:rPr>
        <w:t>Звёздочка</w:t>
      </w:r>
      <w:r w:rsidRPr="00E358C7">
        <w:rPr>
          <w:lang w:val="ru-RU"/>
        </w:rPr>
        <w:t xml:space="preserve"> или </w:t>
      </w:r>
      <w:r w:rsidRPr="00E358C7">
        <w:rPr>
          <w:b/>
          <w:bCs/>
          <w:lang w:val="ru-RU"/>
        </w:rPr>
        <w:t>Воспроизведение/Стоп.</w:t>
      </w:r>
    </w:p>
    <w:p w14:paraId="00E0381F" w14:textId="77777777" w:rsidR="006841BA" w:rsidRPr="00E358C7" w:rsidRDefault="00B132B7">
      <w:pPr>
        <w:pStyle w:val="a0"/>
        <w:rPr>
          <w:lang w:val="ru-RU"/>
        </w:rPr>
      </w:pPr>
      <w:r w:rsidRPr="00E358C7">
        <w:rPr>
          <w:i/>
          <w:iCs/>
          <w:lang w:val="ru-RU"/>
        </w:rPr>
        <w:t xml:space="preserve">Вы также можете нажать и удерживать клавишу </w:t>
      </w:r>
      <w:r w:rsidRPr="00E358C7">
        <w:rPr>
          <w:b/>
          <w:bCs/>
          <w:i/>
          <w:iCs/>
          <w:lang w:val="ru-RU"/>
        </w:rPr>
        <w:t>0,</w:t>
      </w:r>
      <w:r w:rsidRPr="00E358C7">
        <w:rPr>
          <w:i/>
          <w:iCs/>
          <w:lang w:val="ru-RU"/>
        </w:rPr>
        <w:t xml:space="preserve"> чтобы войти и выйти из режима описания клавиш.</w:t>
      </w:r>
    </w:p>
    <w:p w14:paraId="34D5BAB4" w14:textId="77777777" w:rsidR="006841BA" w:rsidRPr="00E358C7" w:rsidRDefault="00B132B7">
      <w:pPr>
        <w:pStyle w:val="a0"/>
        <w:rPr>
          <w:lang w:val="ru-RU"/>
        </w:rPr>
      </w:pPr>
      <w:r w:rsidRPr="00E358C7">
        <w:rPr>
          <w:i/>
          <w:iCs/>
          <w:lang w:val="ru-RU"/>
        </w:rPr>
        <w:t>Во время объявления информационных элементов режим описания клавиш не может быть активирован.</w:t>
      </w:r>
    </w:p>
    <w:p w14:paraId="06686323" w14:textId="77777777" w:rsidR="006841BA" w:rsidRPr="00E358C7" w:rsidRDefault="00B132B7">
      <w:pPr>
        <w:pStyle w:val="3"/>
        <w:rPr>
          <w:color w:val="auto"/>
        </w:rPr>
      </w:pPr>
      <w:bookmarkStart w:id="98" w:name="_Toc220579377"/>
      <w:bookmarkStart w:id="99" w:name="предоставляемая-информация"/>
      <w:r w:rsidRPr="00E358C7">
        <w:rPr>
          <w:rStyle w:val="SectionNumber"/>
          <w:color w:val="auto"/>
        </w:rPr>
        <w:t>3.13.1</w:t>
      </w:r>
      <w:r w:rsidRPr="00E358C7">
        <w:rPr>
          <w:color w:val="auto"/>
        </w:rPr>
        <w:tab/>
        <w:t>Предоставляемая информация</w:t>
      </w:r>
      <w:bookmarkEnd w:id="98"/>
    </w:p>
    <w:p w14:paraId="6DAFE93A" w14:textId="77777777" w:rsidR="006841BA" w:rsidRPr="00E358C7" w:rsidRDefault="00B132B7" w:rsidP="00E358C7">
      <w:pPr>
        <w:numPr>
          <w:ilvl w:val="0"/>
          <w:numId w:val="10"/>
        </w:numPr>
        <w:spacing w:before="240"/>
      </w:pPr>
      <w:r w:rsidRPr="00E358C7">
        <w:t>Название книги</w:t>
      </w:r>
    </w:p>
    <w:p w14:paraId="10933E69" w14:textId="77777777" w:rsidR="006841BA" w:rsidRPr="00E358C7" w:rsidRDefault="00B132B7">
      <w:pPr>
        <w:numPr>
          <w:ilvl w:val="0"/>
          <w:numId w:val="10"/>
        </w:numPr>
        <w:rPr>
          <w:lang w:val="ru-RU"/>
        </w:rPr>
      </w:pPr>
      <w:r w:rsidRPr="00E358C7">
        <w:rPr>
          <w:lang w:val="ru-RU"/>
        </w:rPr>
        <w:t>Количество Заметок (только для книжной полки «Заметки»)</w:t>
      </w:r>
    </w:p>
    <w:p w14:paraId="7BCE0667" w14:textId="77777777" w:rsidR="006841BA" w:rsidRPr="00E358C7" w:rsidRDefault="00B132B7">
      <w:pPr>
        <w:numPr>
          <w:ilvl w:val="0"/>
          <w:numId w:val="10"/>
        </w:numPr>
        <w:rPr>
          <w:lang w:val="ru-RU"/>
        </w:rPr>
      </w:pPr>
      <w:r w:rsidRPr="00E358C7">
        <w:rPr>
          <w:lang w:val="ru-RU"/>
        </w:rPr>
        <w:t>Файлов и папок (только для музыкальной книжной полки)</w:t>
      </w:r>
    </w:p>
    <w:p w14:paraId="29D88977" w14:textId="77777777" w:rsidR="006841BA" w:rsidRPr="00E358C7" w:rsidRDefault="00B132B7">
      <w:pPr>
        <w:numPr>
          <w:ilvl w:val="0"/>
          <w:numId w:val="10"/>
        </w:numPr>
      </w:pPr>
      <w:r w:rsidRPr="00E358C7">
        <w:t>Количество страниц и общее время</w:t>
      </w:r>
    </w:p>
    <w:p w14:paraId="731E715F" w14:textId="77777777" w:rsidR="006841BA" w:rsidRPr="00E358C7" w:rsidRDefault="00B132B7">
      <w:pPr>
        <w:numPr>
          <w:ilvl w:val="0"/>
          <w:numId w:val="10"/>
        </w:numPr>
        <w:rPr>
          <w:lang w:val="ru-RU"/>
        </w:rPr>
      </w:pPr>
      <w:r w:rsidRPr="00E358C7">
        <w:rPr>
          <w:lang w:val="ru-RU"/>
        </w:rPr>
        <w:t>Остающееся время записи (только для книжной полки «Заметки»)</w:t>
      </w:r>
    </w:p>
    <w:p w14:paraId="71F02CDD" w14:textId="77777777" w:rsidR="006841BA" w:rsidRPr="00E358C7" w:rsidRDefault="00B132B7">
      <w:pPr>
        <w:numPr>
          <w:ilvl w:val="0"/>
          <w:numId w:val="10"/>
        </w:numPr>
      </w:pPr>
      <w:r w:rsidRPr="00E358C7">
        <w:t>Общее количество заголовков в книге</w:t>
      </w:r>
    </w:p>
    <w:p w14:paraId="25F61518" w14:textId="77777777" w:rsidR="006841BA" w:rsidRPr="00E358C7" w:rsidRDefault="00B132B7">
      <w:pPr>
        <w:numPr>
          <w:ilvl w:val="0"/>
          <w:numId w:val="10"/>
        </w:numPr>
        <w:rPr>
          <w:lang w:val="ru-RU"/>
        </w:rPr>
      </w:pPr>
      <w:r w:rsidRPr="00E358C7">
        <w:rPr>
          <w:lang w:val="ru-RU"/>
        </w:rPr>
        <w:t>Прошедшее время воспроизведения и остающееся время воспроизведения</w:t>
      </w:r>
    </w:p>
    <w:p w14:paraId="6C940877" w14:textId="77777777" w:rsidR="006841BA" w:rsidRPr="00E358C7" w:rsidRDefault="00B132B7">
      <w:pPr>
        <w:numPr>
          <w:ilvl w:val="0"/>
          <w:numId w:val="10"/>
        </w:numPr>
      </w:pPr>
      <w:r w:rsidRPr="00E358C7">
        <w:t>Количество закладок, установленных в книге</w:t>
      </w:r>
    </w:p>
    <w:p w14:paraId="0615B9C4" w14:textId="77777777" w:rsidR="006841BA" w:rsidRPr="00E358C7" w:rsidRDefault="00B132B7">
      <w:pPr>
        <w:numPr>
          <w:ilvl w:val="0"/>
          <w:numId w:val="10"/>
        </w:numPr>
      </w:pPr>
      <w:r w:rsidRPr="00E358C7">
        <w:t>Количество книг</w:t>
      </w:r>
    </w:p>
    <w:p w14:paraId="0A84437D" w14:textId="77777777" w:rsidR="006841BA" w:rsidRPr="00F502D7" w:rsidRDefault="00B132B7">
      <w:pPr>
        <w:pStyle w:val="FirstParagraph"/>
        <w:rPr>
          <w:lang w:val="ru-RU"/>
        </w:rPr>
      </w:pPr>
      <w:r w:rsidRPr="00F502D7">
        <w:rPr>
          <w:lang w:val="ru-RU"/>
        </w:rPr>
        <w:t>Примечание: вы можете настроить объём информации, которая выводится при нажатии кнопок «Где я» или «Информация» во время чтения книги. Для этого перейдите в меню «Настройки» (кнопка 7) и переместитесь к пункту «Навигация и проигрывание». Затем в этом подменю используйте кнопки 4 и 6, чтобы перейти к опции «Сведения о времени книги». Вы сможете прослушивать оставшееся время, прошедшее время или оба показателя одновременно.</w:t>
      </w:r>
    </w:p>
    <w:p w14:paraId="0F1DB721" w14:textId="77777777" w:rsidR="006841BA" w:rsidRPr="00F502D7" w:rsidRDefault="00B132B7">
      <w:pPr>
        <w:numPr>
          <w:ilvl w:val="0"/>
          <w:numId w:val="11"/>
        </w:numPr>
        <w:rPr>
          <w:lang w:val="ru-RU"/>
        </w:rPr>
      </w:pPr>
      <w:r w:rsidRPr="00F502D7">
        <w:rPr>
          <w:lang w:val="ru-RU"/>
        </w:rPr>
        <w:t>Примечание: сначала сообщается свободное место во внутренней памяти, а затем уже сообщается объём свободного места на карте памяти.</w:t>
      </w:r>
    </w:p>
    <w:p w14:paraId="0207209E" w14:textId="77777777" w:rsidR="006841BA" w:rsidRDefault="00B132B7">
      <w:pPr>
        <w:numPr>
          <w:ilvl w:val="0"/>
          <w:numId w:val="11"/>
        </w:numPr>
      </w:pPr>
      <w:r>
        <w:t>Свободное место во внутренней памяти</w:t>
      </w:r>
    </w:p>
    <w:p w14:paraId="667B06A4" w14:textId="77777777" w:rsidR="006841BA" w:rsidRDefault="00B132B7">
      <w:pPr>
        <w:numPr>
          <w:ilvl w:val="0"/>
          <w:numId w:val="11"/>
        </w:numPr>
      </w:pPr>
      <w:r>
        <w:t>Место, остающееся на карте памяти</w:t>
      </w:r>
    </w:p>
    <w:p w14:paraId="18BAB918" w14:textId="77777777" w:rsidR="006841BA" w:rsidRPr="00F502D7" w:rsidRDefault="00B132B7">
      <w:pPr>
        <w:numPr>
          <w:ilvl w:val="0"/>
          <w:numId w:val="11"/>
        </w:numPr>
        <w:rPr>
          <w:lang w:val="ru-RU"/>
        </w:rPr>
      </w:pPr>
      <w:r w:rsidRPr="00F502D7">
        <w:rPr>
          <w:lang w:val="ru-RU"/>
        </w:rPr>
        <w:t>Состояние батареи или, если плеер работает от электросети, статус процесса подзарядки батареи</w:t>
      </w:r>
    </w:p>
    <w:p w14:paraId="4E5B8D55" w14:textId="77777777" w:rsidR="006841BA" w:rsidRDefault="00B132B7">
      <w:pPr>
        <w:numPr>
          <w:ilvl w:val="0"/>
          <w:numId w:val="11"/>
        </w:numPr>
      </w:pPr>
      <w:r>
        <w:t>Информацию о закачке</w:t>
      </w:r>
    </w:p>
    <w:p w14:paraId="2949D7E3" w14:textId="77777777" w:rsidR="006841BA" w:rsidRDefault="00B132B7">
      <w:pPr>
        <w:numPr>
          <w:ilvl w:val="0"/>
          <w:numId w:val="11"/>
        </w:numPr>
      </w:pPr>
      <w:r>
        <w:t>Статус беспроводного соединения</w:t>
      </w:r>
    </w:p>
    <w:p w14:paraId="10EBE96C" w14:textId="77777777" w:rsidR="006841BA" w:rsidRPr="00F502D7" w:rsidRDefault="00B132B7">
      <w:pPr>
        <w:numPr>
          <w:ilvl w:val="0"/>
          <w:numId w:val="11"/>
        </w:numPr>
        <w:rPr>
          <w:lang w:val="ru-RU"/>
        </w:rPr>
      </w:pPr>
      <w:r w:rsidRPr="00F502D7">
        <w:rPr>
          <w:lang w:val="ru-RU"/>
        </w:rPr>
        <w:t xml:space="preserve">Номер модели </w:t>
      </w:r>
      <w:r>
        <w:t>Stream</w:t>
      </w:r>
      <w:r w:rsidRPr="00F502D7">
        <w:rPr>
          <w:lang w:val="ru-RU"/>
        </w:rPr>
        <w:t>, номер версии программного обеспечения, номер ключей авторизации пользователя (если есть), серийный номер плеера.</w:t>
      </w:r>
    </w:p>
    <w:p w14:paraId="4566926D" w14:textId="77777777" w:rsidR="006841BA" w:rsidRPr="00E358C7" w:rsidRDefault="00B132B7">
      <w:pPr>
        <w:pStyle w:val="1"/>
        <w:rPr>
          <w:color w:val="auto"/>
          <w:lang w:val="ru-RU"/>
        </w:rPr>
      </w:pPr>
      <w:bookmarkStart w:id="100" w:name="_Toc220579378"/>
      <w:bookmarkStart w:id="101" w:name="прямая-навигация-клавиша-перейти"/>
      <w:bookmarkEnd w:id="61"/>
      <w:bookmarkEnd w:id="97"/>
      <w:bookmarkEnd w:id="99"/>
      <w:r w:rsidRPr="00E358C7">
        <w:rPr>
          <w:rStyle w:val="SectionNumber"/>
          <w:color w:val="auto"/>
          <w:lang w:val="ru-RU"/>
        </w:rPr>
        <w:lastRenderedPageBreak/>
        <w:t>4</w:t>
      </w:r>
      <w:r w:rsidRPr="00E358C7">
        <w:rPr>
          <w:color w:val="auto"/>
          <w:lang w:val="ru-RU"/>
        </w:rPr>
        <w:tab/>
        <w:t>Прямая навигация (клавиша Перейти)</w:t>
      </w:r>
      <w:bookmarkEnd w:id="100"/>
    </w:p>
    <w:p w14:paraId="0B0C304D" w14:textId="77777777" w:rsidR="006841BA" w:rsidRPr="00E358C7" w:rsidRDefault="00B132B7">
      <w:pPr>
        <w:pStyle w:val="2"/>
        <w:rPr>
          <w:color w:val="auto"/>
          <w:lang w:val="ru-RU"/>
        </w:rPr>
      </w:pPr>
      <w:bookmarkStart w:id="102" w:name="_Toc220579379"/>
      <w:bookmarkStart w:id="103" w:name="перейти-на-страницу"/>
      <w:r w:rsidRPr="00E358C7">
        <w:rPr>
          <w:rStyle w:val="SectionNumber"/>
          <w:color w:val="auto"/>
          <w:lang w:val="ru-RU"/>
        </w:rPr>
        <w:t>4.1</w:t>
      </w:r>
      <w:r w:rsidRPr="00E358C7">
        <w:rPr>
          <w:color w:val="auto"/>
          <w:lang w:val="ru-RU"/>
        </w:rPr>
        <w:tab/>
        <w:t>Перейти на страницу</w:t>
      </w:r>
      <w:bookmarkEnd w:id="102"/>
    </w:p>
    <w:p w14:paraId="6DA59F22" w14:textId="77777777" w:rsidR="006841BA" w:rsidRPr="00F502D7" w:rsidRDefault="00B132B7">
      <w:pPr>
        <w:pStyle w:val="FirstParagraph"/>
        <w:rPr>
          <w:lang w:val="ru-RU"/>
        </w:rPr>
      </w:pPr>
      <w:r w:rsidRPr="00E358C7">
        <w:rPr>
          <w:lang w:val="ru-RU"/>
        </w:rPr>
        <w:t xml:space="preserve">Функция «Перейти на страницу» позволяет </w:t>
      </w:r>
      <w:r w:rsidRPr="00F502D7">
        <w:rPr>
          <w:lang w:val="ru-RU"/>
        </w:rPr>
        <w:t>вам перейти непосредственно на желаемую страницу.</w:t>
      </w:r>
    </w:p>
    <w:p w14:paraId="05D6DF28" w14:textId="77777777" w:rsidR="006841BA" w:rsidRPr="00F502D7" w:rsidRDefault="00B132B7">
      <w:pPr>
        <w:pStyle w:val="a0"/>
        <w:rPr>
          <w:lang w:val="ru-RU"/>
        </w:rPr>
      </w:pPr>
      <w:r w:rsidRPr="00F502D7">
        <w:rPr>
          <w:lang w:val="ru-RU"/>
        </w:rPr>
        <w:t xml:space="preserve">Нажмите клавишу </w:t>
      </w:r>
      <w:r w:rsidRPr="00F502D7">
        <w:rPr>
          <w:b/>
          <w:bCs/>
          <w:lang w:val="ru-RU"/>
        </w:rPr>
        <w:t>Перейти</w:t>
      </w:r>
      <w:r w:rsidRPr="00F502D7">
        <w:rPr>
          <w:lang w:val="ru-RU"/>
        </w:rPr>
        <w:t xml:space="preserve"> над клавишей </w:t>
      </w:r>
      <w:r w:rsidRPr="00F502D7">
        <w:rPr>
          <w:b/>
          <w:bCs/>
          <w:lang w:val="ru-RU"/>
        </w:rPr>
        <w:t>1</w:t>
      </w:r>
      <w:r w:rsidRPr="00F502D7">
        <w:rPr>
          <w:lang w:val="ru-RU"/>
        </w:rPr>
        <w:t xml:space="preserve">. Введите номер страницы. Нажмите </w:t>
      </w:r>
      <w:r w:rsidRPr="00F502D7">
        <w:rPr>
          <w:b/>
          <w:bCs/>
          <w:lang w:val="ru-RU"/>
        </w:rPr>
        <w:t>Подтвердить</w:t>
      </w:r>
      <w:r w:rsidRPr="00F502D7">
        <w:rPr>
          <w:lang w:val="ru-RU"/>
        </w:rPr>
        <w:t xml:space="preserve">, чтобы попасть на выбранную страницу, </w:t>
      </w:r>
      <w:r>
        <w:t>Stream</w:t>
      </w:r>
      <w:r w:rsidRPr="00F502D7">
        <w:rPr>
          <w:lang w:val="ru-RU"/>
        </w:rPr>
        <w:t xml:space="preserve"> подтвердит введённый номер страницы. Или нажмите клавишу </w:t>
      </w:r>
      <w:r w:rsidRPr="00F502D7">
        <w:rPr>
          <w:b/>
          <w:bCs/>
          <w:lang w:val="ru-RU"/>
        </w:rPr>
        <w:t>Воспроизведение/Стоп</w:t>
      </w:r>
      <w:r w:rsidRPr="00F502D7">
        <w:rPr>
          <w:lang w:val="ru-RU"/>
        </w:rPr>
        <w:t>, чтобы начать воспроизведение с выбранной страницы.</w:t>
      </w:r>
    </w:p>
    <w:p w14:paraId="1F3BA221" w14:textId="77777777" w:rsidR="006841BA" w:rsidRPr="00F502D7" w:rsidRDefault="00B132B7">
      <w:pPr>
        <w:pStyle w:val="a0"/>
        <w:rPr>
          <w:lang w:val="ru-RU"/>
        </w:rPr>
      </w:pPr>
      <w:r w:rsidRPr="00F502D7">
        <w:rPr>
          <w:lang w:val="ru-RU"/>
        </w:rPr>
        <w:t xml:space="preserve">Для отмены нажмите клавишу </w:t>
      </w:r>
      <w:r w:rsidRPr="00F502D7">
        <w:rPr>
          <w:b/>
          <w:bCs/>
          <w:lang w:val="ru-RU"/>
        </w:rPr>
        <w:t>Отмена (Звёздочка).</w:t>
      </w:r>
    </w:p>
    <w:p w14:paraId="4DC77FFD" w14:textId="77777777" w:rsidR="006841BA" w:rsidRPr="00E358C7" w:rsidRDefault="00B132B7">
      <w:pPr>
        <w:pStyle w:val="2"/>
        <w:rPr>
          <w:color w:val="auto"/>
          <w:lang w:val="ru-RU"/>
        </w:rPr>
      </w:pPr>
      <w:bookmarkStart w:id="104" w:name="_Toc220579380"/>
      <w:bookmarkStart w:id="105" w:name="перейти-к-заголовку"/>
      <w:bookmarkEnd w:id="103"/>
      <w:r w:rsidRPr="00E358C7">
        <w:rPr>
          <w:rStyle w:val="SectionNumber"/>
          <w:color w:val="auto"/>
          <w:lang w:val="ru-RU"/>
        </w:rPr>
        <w:t>4.2</w:t>
      </w:r>
      <w:r w:rsidRPr="00E358C7">
        <w:rPr>
          <w:color w:val="auto"/>
          <w:lang w:val="ru-RU"/>
        </w:rPr>
        <w:tab/>
        <w:t>Перейти к заголовку</w:t>
      </w:r>
      <w:bookmarkEnd w:id="104"/>
    </w:p>
    <w:p w14:paraId="7985E8FE" w14:textId="77777777" w:rsidR="006841BA" w:rsidRPr="00E358C7" w:rsidRDefault="00B132B7">
      <w:pPr>
        <w:pStyle w:val="FirstParagraph"/>
        <w:rPr>
          <w:lang w:val="ru-RU"/>
        </w:rPr>
      </w:pPr>
      <w:r w:rsidRPr="00E358C7">
        <w:rPr>
          <w:lang w:val="ru-RU"/>
        </w:rPr>
        <w:t xml:space="preserve">Если вы нажмёте клавишу </w:t>
      </w:r>
      <w:r w:rsidRPr="00E358C7">
        <w:rPr>
          <w:b/>
          <w:bCs/>
          <w:lang w:val="ru-RU"/>
        </w:rPr>
        <w:t>Перейти</w:t>
      </w:r>
      <w:r w:rsidRPr="00E358C7">
        <w:rPr>
          <w:lang w:val="ru-RU"/>
        </w:rPr>
        <w:t xml:space="preserve"> дважды, это позволит вам ввести номер заголовка, относящийся к стартовой точке чтения книги </w:t>
      </w:r>
      <w:r w:rsidRPr="00E358C7">
        <w:t>DAISY</w:t>
      </w:r>
      <w:r w:rsidRPr="00E358C7">
        <w:rPr>
          <w:lang w:val="ru-RU"/>
        </w:rPr>
        <w:t xml:space="preserve"> или </w:t>
      </w:r>
      <w:r w:rsidRPr="00E358C7">
        <w:t>NISO</w:t>
      </w:r>
      <w:r w:rsidRPr="00E358C7">
        <w:rPr>
          <w:lang w:val="ru-RU"/>
        </w:rPr>
        <w:t>. Это полезно для книг, не имеющих маркеров страниц. Например, вы можете переместиться прямо к главе, перейдя по её номеру, вместо того, чтобы доходить до неё глава за главой.</w:t>
      </w:r>
    </w:p>
    <w:p w14:paraId="2148618B" w14:textId="77777777" w:rsidR="006841BA" w:rsidRPr="00E358C7" w:rsidRDefault="00B132B7">
      <w:pPr>
        <w:pStyle w:val="a0"/>
        <w:rPr>
          <w:lang w:val="ru-RU"/>
        </w:rPr>
      </w:pPr>
      <w:r w:rsidRPr="00E358C7">
        <w:rPr>
          <w:lang w:val="ru-RU"/>
        </w:rPr>
        <w:t xml:space="preserve">Закончите ввод номера заголовка нажатием клавиши </w:t>
      </w:r>
      <w:r w:rsidRPr="00E358C7">
        <w:rPr>
          <w:b/>
          <w:bCs/>
          <w:lang w:val="ru-RU"/>
        </w:rPr>
        <w:t>Подтвердить</w:t>
      </w:r>
      <w:r w:rsidRPr="00E358C7">
        <w:rPr>
          <w:lang w:val="ru-RU"/>
        </w:rPr>
        <w:t xml:space="preserve">, чтобы переместиться к главе, или нажатием клавиши </w:t>
      </w:r>
      <w:r w:rsidRPr="00E358C7">
        <w:rPr>
          <w:b/>
          <w:bCs/>
          <w:lang w:val="ru-RU"/>
        </w:rPr>
        <w:t>Воспроизведение/Стоп</w:t>
      </w:r>
      <w:r w:rsidRPr="00E358C7">
        <w:rPr>
          <w:lang w:val="ru-RU"/>
        </w:rPr>
        <w:t>, чтобы переместиться к главе и сразу начать воспроизведение.</w:t>
      </w:r>
    </w:p>
    <w:p w14:paraId="70D2E257" w14:textId="77777777" w:rsidR="006841BA" w:rsidRPr="00E358C7" w:rsidRDefault="00B132B7">
      <w:pPr>
        <w:pStyle w:val="2"/>
        <w:rPr>
          <w:color w:val="auto"/>
          <w:lang w:val="ru-RU"/>
        </w:rPr>
      </w:pPr>
      <w:bookmarkStart w:id="106" w:name="_Toc220579381"/>
      <w:bookmarkStart w:id="107" w:name="перейти-по-времени"/>
      <w:bookmarkEnd w:id="105"/>
      <w:r w:rsidRPr="00E358C7">
        <w:rPr>
          <w:rStyle w:val="SectionNumber"/>
          <w:color w:val="auto"/>
          <w:lang w:val="ru-RU"/>
        </w:rPr>
        <w:t>4.3</w:t>
      </w:r>
      <w:r w:rsidRPr="00E358C7">
        <w:rPr>
          <w:color w:val="auto"/>
          <w:lang w:val="ru-RU"/>
        </w:rPr>
        <w:tab/>
        <w:t>Перейти по времени</w:t>
      </w:r>
      <w:bookmarkEnd w:id="106"/>
    </w:p>
    <w:p w14:paraId="6542236E" w14:textId="77777777" w:rsidR="006841BA" w:rsidRPr="00E358C7" w:rsidRDefault="00B132B7">
      <w:pPr>
        <w:pStyle w:val="FirstParagraph"/>
      </w:pPr>
      <w:r w:rsidRPr="00E358C7">
        <w:t>Stream</w:t>
      </w:r>
      <w:r w:rsidRPr="00E358C7">
        <w:rPr>
          <w:lang w:val="ru-RU"/>
        </w:rPr>
        <w:t xml:space="preserve"> имеет функцию «Перейти по времени» для книг, записанных в формате </w:t>
      </w:r>
      <w:r w:rsidRPr="00E358C7">
        <w:t>DAISY</w:t>
      </w:r>
      <w:r w:rsidRPr="00E358C7">
        <w:rPr>
          <w:lang w:val="ru-RU"/>
        </w:rPr>
        <w:t xml:space="preserve"> или </w:t>
      </w:r>
      <w:r w:rsidRPr="00E358C7">
        <w:t>NISO</w:t>
      </w:r>
      <w:r w:rsidRPr="00E358C7">
        <w:rPr>
          <w:lang w:val="ru-RU"/>
        </w:rPr>
        <w:t xml:space="preserve">, книжных полок других книг, сохранённых подкастов и голосовых заметок. Находясь на этих книжных полках, нажимайте клавишу </w:t>
      </w:r>
      <w:r w:rsidRPr="00E358C7">
        <w:rPr>
          <w:b/>
          <w:bCs/>
          <w:lang w:val="ru-RU"/>
        </w:rPr>
        <w:t>Перейти</w:t>
      </w:r>
      <w:r w:rsidRPr="00E358C7">
        <w:rPr>
          <w:lang w:val="ru-RU"/>
        </w:rPr>
        <w:t xml:space="preserve"> над клавишей 1 до тех пор, пока не услышите «Перейти по времени». Затем введите время в часах и минутах, относительно начала книги или голосовой заметки. Последние две цифры ввода представляют минуты, и другие цифры представляют часы. </w:t>
      </w:r>
      <w:r w:rsidRPr="00E358C7">
        <w:t>Минуты могут быть в диапазоне от 00 до 99.</w:t>
      </w:r>
    </w:p>
    <w:p w14:paraId="35562EAB" w14:textId="77777777" w:rsidR="006841BA" w:rsidRPr="00E358C7" w:rsidRDefault="00B132B7">
      <w:pPr>
        <w:pStyle w:val="a0"/>
      </w:pPr>
      <w:r w:rsidRPr="00E358C7">
        <w:t>Например:</w:t>
      </w:r>
    </w:p>
    <w:p w14:paraId="46492BB0" w14:textId="77777777" w:rsidR="006841BA" w:rsidRPr="00E358C7" w:rsidRDefault="00B132B7">
      <w:pPr>
        <w:numPr>
          <w:ilvl w:val="0"/>
          <w:numId w:val="12"/>
        </w:numPr>
        <w:rPr>
          <w:lang w:val="ru-RU"/>
        </w:rPr>
      </w:pPr>
      <w:r w:rsidRPr="00E358C7">
        <w:rPr>
          <w:lang w:val="ru-RU"/>
        </w:rPr>
        <w:t>Введите 1 для обозначения 1 минуты от начала книги или заметки</w:t>
      </w:r>
    </w:p>
    <w:p w14:paraId="001DE96A" w14:textId="77777777" w:rsidR="006841BA" w:rsidRPr="00E358C7" w:rsidRDefault="00B132B7">
      <w:pPr>
        <w:numPr>
          <w:ilvl w:val="0"/>
          <w:numId w:val="12"/>
        </w:numPr>
        <w:rPr>
          <w:lang w:val="ru-RU"/>
        </w:rPr>
      </w:pPr>
      <w:r w:rsidRPr="00E358C7">
        <w:rPr>
          <w:lang w:val="ru-RU"/>
        </w:rPr>
        <w:t>Введите 12 для обозначения 12 минут от начала</w:t>
      </w:r>
    </w:p>
    <w:p w14:paraId="16903F42" w14:textId="77777777" w:rsidR="006841BA" w:rsidRPr="00E358C7" w:rsidRDefault="00B132B7">
      <w:pPr>
        <w:numPr>
          <w:ilvl w:val="0"/>
          <w:numId w:val="12"/>
        </w:numPr>
      </w:pPr>
      <w:r w:rsidRPr="00E358C7">
        <w:t>Введите 123 или 83 для 1 часа 23 минут</w:t>
      </w:r>
    </w:p>
    <w:p w14:paraId="36D77FD9" w14:textId="77777777" w:rsidR="006841BA" w:rsidRPr="00E358C7" w:rsidRDefault="00B132B7">
      <w:pPr>
        <w:numPr>
          <w:ilvl w:val="0"/>
          <w:numId w:val="12"/>
        </w:numPr>
      </w:pPr>
      <w:r w:rsidRPr="00E358C7">
        <w:t>Введите 1200 для 12 часов и 0 минут</w:t>
      </w:r>
    </w:p>
    <w:p w14:paraId="04508ADF" w14:textId="77777777" w:rsidR="006841BA" w:rsidRPr="00E358C7" w:rsidRDefault="00B132B7">
      <w:pPr>
        <w:pStyle w:val="2"/>
        <w:rPr>
          <w:color w:val="auto"/>
        </w:rPr>
      </w:pPr>
      <w:bookmarkStart w:id="108" w:name="_Toc220579382"/>
      <w:bookmarkStart w:id="109" w:name="переход-по-процентам"/>
      <w:bookmarkEnd w:id="107"/>
      <w:r w:rsidRPr="00E358C7">
        <w:rPr>
          <w:rStyle w:val="SectionNumber"/>
          <w:color w:val="auto"/>
        </w:rPr>
        <w:t>4.4</w:t>
      </w:r>
      <w:r w:rsidRPr="00E358C7">
        <w:rPr>
          <w:color w:val="auto"/>
        </w:rPr>
        <w:tab/>
        <w:t>Переход по процентам</w:t>
      </w:r>
      <w:bookmarkEnd w:id="108"/>
    </w:p>
    <w:p w14:paraId="20EC4D4D" w14:textId="77777777" w:rsidR="006841BA" w:rsidRPr="00E358C7" w:rsidRDefault="00B132B7">
      <w:pPr>
        <w:pStyle w:val="FirstParagraph"/>
        <w:rPr>
          <w:lang w:val="ru-RU"/>
        </w:rPr>
      </w:pPr>
      <w:r w:rsidRPr="00E358C7">
        <w:rPr>
          <w:lang w:val="ru-RU"/>
        </w:rPr>
        <w:t xml:space="preserve">Во время чтения файлов на книжной полке текстов, или аудиофайлов на книжных полках других книг или сохранённых подкастов, клавиша Перейти становится клавишей </w:t>
      </w:r>
      <w:r w:rsidRPr="00E358C7">
        <w:rPr>
          <w:b/>
          <w:bCs/>
          <w:lang w:val="ru-RU"/>
        </w:rPr>
        <w:t>Переход По Процентам</w:t>
      </w:r>
      <w:r w:rsidRPr="00E358C7">
        <w:rPr>
          <w:lang w:val="ru-RU"/>
        </w:rPr>
        <w:t xml:space="preserve">, для перемещения к относительному положению </w:t>
      </w:r>
      <w:r w:rsidRPr="00E358C7">
        <w:t>x</w:t>
      </w:r>
      <w:r w:rsidRPr="00E358C7">
        <w:rPr>
          <w:lang w:val="ru-RU"/>
        </w:rPr>
        <w:t xml:space="preserve">% от начала файла. Нажмите </w:t>
      </w:r>
      <w:r w:rsidRPr="00E358C7">
        <w:rPr>
          <w:b/>
          <w:bCs/>
          <w:lang w:val="ru-RU"/>
        </w:rPr>
        <w:t>Переход По Процентам</w:t>
      </w:r>
      <w:r w:rsidRPr="00E358C7">
        <w:rPr>
          <w:lang w:val="ru-RU"/>
        </w:rPr>
        <w:t xml:space="preserve"> и затем введите процент от 0 до 100. Нажмите </w:t>
      </w:r>
      <w:r w:rsidRPr="00E358C7">
        <w:rPr>
          <w:b/>
          <w:bCs/>
          <w:lang w:val="ru-RU"/>
        </w:rPr>
        <w:t>Подтвердить</w:t>
      </w:r>
      <w:r w:rsidRPr="00E358C7">
        <w:rPr>
          <w:lang w:val="ru-RU"/>
        </w:rPr>
        <w:t xml:space="preserve"> для перехода к этому относительному положению в файле </w:t>
      </w:r>
      <w:r w:rsidRPr="00E358C7">
        <w:rPr>
          <w:lang w:val="ru-RU"/>
        </w:rPr>
        <w:lastRenderedPageBreak/>
        <w:t xml:space="preserve">или нажмите </w:t>
      </w:r>
      <w:r w:rsidRPr="00E358C7">
        <w:rPr>
          <w:b/>
          <w:bCs/>
          <w:lang w:val="ru-RU"/>
        </w:rPr>
        <w:t>Воспроизведение/Стоп</w:t>
      </w:r>
      <w:r w:rsidRPr="00E358C7">
        <w:rPr>
          <w:lang w:val="ru-RU"/>
        </w:rPr>
        <w:t xml:space="preserve">, чтобы переместиться и начать воспроизведение с этого относительного положения. Например, введя 0, вы начинаете воспроизведение с начала файла, введя 50, вы начнёте с середины файла, и, введя любое число, большее, чем 99, вы попадаете на конец файла. Для текстовых файлов </w:t>
      </w:r>
      <w:r w:rsidRPr="00E358C7">
        <w:t>Stream</w:t>
      </w:r>
      <w:r w:rsidRPr="00E358C7">
        <w:rPr>
          <w:lang w:val="ru-RU"/>
        </w:rPr>
        <w:t xml:space="preserve"> перемещает вас к началу абзаца, который содержит положение указанного процента.</w:t>
      </w:r>
    </w:p>
    <w:p w14:paraId="245E56F8" w14:textId="77777777" w:rsidR="006841BA" w:rsidRPr="00E358C7" w:rsidRDefault="00B132B7">
      <w:pPr>
        <w:pStyle w:val="2"/>
        <w:rPr>
          <w:color w:val="auto"/>
          <w:lang w:val="ru-RU"/>
        </w:rPr>
      </w:pPr>
      <w:bookmarkStart w:id="110" w:name="_Toc220579383"/>
      <w:bookmarkStart w:id="111" w:name="перейти-к-началу-или-концу-книги"/>
      <w:bookmarkEnd w:id="109"/>
      <w:r w:rsidRPr="00E358C7">
        <w:rPr>
          <w:rStyle w:val="SectionNumber"/>
          <w:color w:val="auto"/>
          <w:lang w:val="ru-RU"/>
        </w:rPr>
        <w:t>4.5</w:t>
      </w:r>
      <w:r w:rsidRPr="00E358C7">
        <w:rPr>
          <w:color w:val="auto"/>
          <w:lang w:val="ru-RU"/>
        </w:rPr>
        <w:tab/>
        <w:t>Перейти к началу или концу книги</w:t>
      </w:r>
      <w:bookmarkEnd w:id="110"/>
    </w:p>
    <w:p w14:paraId="523B3352" w14:textId="77777777" w:rsidR="006841BA" w:rsidRPr="00E358C7" w:rsidRDefault="00B132B7">
      <w:pPr>
        <w:pStyle w:val="FirstParagraph"/>
        <w:rPr>
          <w:lang w:val="ru-RU"/>
        </w:rPr>
      </w:pPr>
      <w:r w:rsidRPr="00E358C7">
        <w:rPr>
          <w:lang w:val="ru-RU"/>
        </w:rPr>
        <w:t xml:space="preserve">Чтобы быстро попасть к началу или концу книги вы можете нажать клавишу </w:t>
      </w:r>
      <w:r w:rsidRPr="00E358C7">
        <w:rPr>
          <w:b/>
          <w:bCs/>
          <w:lang w:val="ru-RU"/>
        </w:rPr>
        <w:t>Перейти</w:t>
      </w:r>
      <w:r w:rsidRPr="00E358C7">
        <w:rPr>
          <w:lang w:val="ru-RU"/>
        </w:rPr>
        <w:t xml:space="preserve"> над клавишей 1, и затем нажать клавишу </w:t>
      </w:r>
      <w:r w:rsidRPr="00E358C7">
        <w:rPr>
          <w:b/>
          <w:bCs/>
          <w:lang w:val="ru-RU"/>
        </w:rPr>
        <w:t>Перемотка Назад</w:t>
      </w:r>
      <w:r w:rsidRPr="00E358C7">
        <w:rPr>
          <w:lang w:val="ru-RU"/>
        </w:rPr>
        <w:t xml:space="preserve"> или </w:t>
      </w:r>
      <w:r w:rsidRPr="00E358C7">
        <w:rPr>
          <w:b/>
          <w:bCs/>
          <w:lang w:val="ru-RU"/>
        </w:rPr>
        <w:t>Воспроизведение/Стоп</w:t>
      </w:r>
      <w:r w:rsidRPr="00E358C7">
        <w:rPr>
          <w:lang w:val="ru-RU"/>
        </w:rPr>
        <w:t xml:space="preserve">, чтобы перейти к началу книги, или нажать клавишу </w:t>
      </w:r>
      <w:r w:rsidRPr="00E358C7">
        <w:rPr>
          <w:b/>
          <w:bCs/>
          <w:lang w:val="ru-RU"/>
        </w:rPr>
        <w:t>Перемотка Вперёд</w:t>
      </w:r>
      <w:r w:rsidRPr="00E358C7">
        <w:rPr>
          <w:lang w:val="ru-RU"/>
        </w:rPr>
        <w:t>, чтобы перейти к концу книги.</w:t>
      </w:r>
    </w:p>
    <w:p w14:paraId="442CB8B7" w14:textId="77777777" w:rsidR="006841BA" w:rsidRPr="00E358C7" w:rsidRDefault="00B132B7">
      <w:pPr>
        <w:pStyle w:val="2"/>
        <w:rPr>
          <w:color w:val="auto"/>
          <w:lang w:val="ru-RU"/>
        </w:rPr>
      </w:pPr>
      <w:bookmarkStart w:id="112" w:name="_Toc220579384"/>
      <w:bookmarkStart w:id="113" w:name="перейти-к-книге"/>
      <w:bookmarkEnd w:id="111"/>
      <w:r w:rsidRPr="00E358C7">
        <w:rPr>
          <w:rStyle w:val="SectionNumber"/>
          <w:color w:val="auto"/>
          <w:lang w:val="ru-RU"/>
        </w:rPr>
        <w:t>4.6</w:t>
      </w:r>
      <w:r w:rsidRPr="00E358C7">
        <w:rPr>
          <w:color w:val="auto"/>
          <w:lang w:val="ru-RU"/>
        </w:rPr>
        <w:tab/>
        <w:t>Перейти к книге</w:t>
      </w:r>
      <w:bookmarkEnd w:id="112"/>
    </w:p>
    <w:p w14:paraId="02B71BDA" w14:textId="77777777" w:rsidR="006841BA" w:rsidRPr="00E358C7" w:rsidRDefault="00B132B7">
      <w:pPr>
        <w:pStyle w:val="FirstParagraph"/>
        <w:rPr>
          <w:lang w:val="ru-RU"/>
        </w:rPr>
      </w:pPr>
      <w:r w:rsidRPr="00E358C7">
        <w:rPr>
          <w:lang w:val="ru-RU"/>
        </w:rPr>
        <w:t xml:space="preserve">Если вы просматриваете книжную полку, клавиша </w:t>
      </w:r>
      <w:r w:rsidRPr="00E358C7">
        <w:rPr>
          <w:b/>
          <w:bCs/>
          <w:lang w:val="ru-RU"/>
        </w:rPr>
        <w:t>Перейти</w:t>
      </w:r>
      <w:r w:rsidRPr="00E358C7">
        <w:rPr>
          <w:lang w:val="ru-RU"/>
        </w:rPr>
        <w:t xml:space="preserve"> становится клавишей </w:t>
      </w:r>
      <w:r w:rsidRPr="00E358C7">
        <w:rPr>
          <w:b/>
          <w:bCs/>
          <w:lang w:val="ru-RU"/>
        </w:rPr>
        <w:t>Перейти к книге</w:t>
      </w:r>
      <w:r w:rsidRPr="00E358C7">
        <w:rPr>
          <w:b/>
          <w:bCs/>
          <w:i/>
          <w:iCs/>
          <w:lang w:val="ru-RU"/>
        </w:rPr>
        <w:t>,</w:t>
      </w:r>
      <w:r w:rsidRPr="00E358C7">
        <w:rPr>
          <w:lang w:val="ru-RU"/>
        </w:rPr>
        <w:t xml:space="preserve"> позволяя вам ввести номер, относящийся к книге на данной книжной полке, что полезно в том случае, если книжные полки содержат много книг. Нажмите клавишу Перейти и введите номер книги, к которой хотите переместиться. После этого вы можете нажать клавишу Подтвердить для перехода к книге, или клавишу Воспроизведение, чтобы начать прослушивание.</w:t>
      </w:r>
    </w:p>
    <w:p w14:paraId="45B425BB" w14:textId="77777777" w:rsidR="006841BA" w:rsidRPr="00E358C7" w:rsidRDefault="00B132B7">
      <w:pPr>
        <w:pStyle w:val="2"/>
        <w:rPr>
          <w:color w:val="auto"/>
          <w:lang w:val="ru-RU"/>
        </w:rPr>
      </w:pPr>
      <w:bookmarkStart w:id="114" w:name="_Toc220579385"/>
      <w:bookmarkStart w:id="115" w:name="переход-вперёд-или-назад-на-10-элементов"/>
      <w:bookmarkEnd w:id="113"/>
      <w:r w:rsidRPr="00E358C7">
        <w:rPr>
          <w:rStyle w:val="SectionNumber"/>
          <w:color w:val="auto"/>
          <w:lang w:val="ru-RU"/>
        </w:rPr>
        <w:t>4.7</w:t>
      </w:r>
      <w:r w:rsidRPr="00E358C7">
        <w:rPr>
          <w:color w:val="auto"/>
          <w:lang w:val="ru-RU"/>
        </w:rPr>
        <w:tab/>
        <w:t>Переход вперёд или назад на 10 элементов</w:t>
      </w:r>
      <w:bookmarkEnd w:id="114"/>
    </w:p>
    <w:p w14:paraId="2B183EDE" w14:textId="77777777" w:rsidR="006841BA" w:rsidRPr="00E358C7" w:rsidRDefault="00B132B7">
      <w:pPr>
        <w:pStyle w:val="FirstParagraph"/>
        <w:rPr>
          <w:lang w:val="ru-RU"/>
        </w:rPr>
      </w:pPr>
      <w:r w:rsidRPr="00E358C7">
        <w:rPr>
          <w:lang w:val="ru-RU"/>
        </w:rPr>
        <w:t>При перемещении по всем книжным полкам, нажав и удерживая клавиши 4 и 6 вы можете перемещаться сразу на 10 элементов. Например, находясь в списке результатов после выполнения поиска или в списке книг на книжной полке, нажав и удерживая клавиши 4 или 6 вы перейдёте назад или вперёд на 10 элементов.</w:t>
      </w:r>
    </w:p>
    <w:p w14:paraId="5C30A383" w14:textId="77777777" w:rsidR="006841BA" w:rsidRPr="00E358C7" w:rsidRDefault="00B132B7">
      <w:pPr>
        <w:pStyle w:val="2"/>
        <w:rPr>
          <w:color w:val="auto"/>
          <w:lang w:val="ru-RU"/>
        </w:rPr>
      </w:pPr>
      <w:bookmarkStart w:id="116" w:name="_Toc220579386"/>
      <w:bookmarkStart w:id="117" w:name="функции-для-онлайн-служб"/>
      <w:bookmarkEnd w:id="115"/>
      <w:r w:rsidRPr="00E358C7">
        <w:rPr>
          <w:rStyle w:val="SectionNumber"/>
          <w:color w:val="auto"/>
          <w:lang w:val="ru-RU"/>
        </w:rPr>
        <w:t>4.8</w:t>
      </w:r>
      <w:r w:rsidRPr="00E358C7">
        <w:rPr>
          <w:color w:val="auto"/>
          <w:lang w:val="ru-RU"/>
        </w:rPr>
        <w:tab/>
        <w:t>Функции для онлайн-служб</w:t>
      </w:r>
      <w:bookmarkEnd w:id="116"/>
    </w:p>
    <w:p w14:paraId="50FDC2C3" w14:textId="77777777" w:rsidR="006841BA" w:rsidRPr="00E358C7" w:rsidRDefault="00B132B7">
      <w:pPr>
        <w:pStyle w:val="FirstParagraph"/>
        <w:rPr>
          <w:lang w:val="ru-RU"/>
        </w:rPr>
      </w:pPr>
      <w:r w:rsidRPr="00E358C7">
        <w:rPr>
          <w:lang w:val="ru-RU"/>
        </w:rPr>
        <w:t xml:space="preserve">При просмотре онлайн книжных полок функции клавиши </w:t>
      </w:r>
      <w:r w:rsidRPr="00E358C7">
        <w:rPr>
          <w:b/>
          <w:bCs/>
          <w:lang w:val="ru-RU"/>
        </w:rPr>
        <w:t>Перейти</w:t>
      </w:r>
      <w:r w:rsidRPr="00E358C7">
        <w:rPr>
          <w:lang w:val="ru-RU"/>
        </w:rPr>
        <w:t xml:space="preserve"> динамически изменяются при подключении к беспроводной сети. Если клавишу </w:t>
      </w:r>
      <w:r w:rsidRPr="00E358C7">
        <w:rPr>
          <w:b/>
          <w:bCs/>
          <w:lang w:val="ru-RU"/>
        </w:rPr>
        <w:t>Перейти</w:t>
      </w:r>
      <w:r w:rsidRPr="00E358C7">
        <w:rPr>
          <w:lang w:val="ru-RU"/>
        </w:rPr>
        <w:t xml:space="preserve"> нажать дважды при просмотре новостной ленты </w:t>
      </w:r>
      <w:r w:rsidRPr="00E358C7">
        <w:t>NFB</w:t>
      </w:r>
      <w:r w:rsidRPr="00E358C7">
        <w:rPr>
          <w:lang w:val="ru-RU"/>
        </w:rPr>
        <w:t xml:space="preserve">, произойдёт ручная синхронизация загруженной ленты с онлайн-сервисом. Если клавишу </w:t>
      </w:r>
      <w:r w:rsidRPr="00E358C7">
        <w:rPr>
          <w:b/>
          <w:bCs/>
          <w:lang w:val="ru-RU"/>
        </w:rPr>
        <w:t>Перейти</w:t>
      </w:r>
      <w:r w:rsidRPr="00E358C7">
        <w:rPr>
          <w:lang w:val="ru-RU"/>
        </w:rPr>
        <w:t xml:space="preserve"> нажать дважды при просмотре </w:t>
      </w:r>
      <w:r w:rsidRPr="00E358C7">
        <w:t>Bookshare</w:t>
      </w:r>
      <w:r w:rsidRPr="00E358C7">
        <w:rPr>
          <w:lang w:val="ru-RU"/>
        </w:rPr>
        <w:t xml:space="preserve"> или </w:t>
      </w:r>
      <w:r w:rsidRPr="00E358C7">
        <w:t>NLS</w:t>
      </w:r>
      <w:r w:rsidRPr="00E358C7">
        <w:rPr>
          <w:lang w:val="ru-RU"/>
        </w:rPr>
        <w:t xml:space="preserve"> </w:t>
      </w:r>
      <w:r w:rsidRPr="00E358C7">
        <w:t>BARD</w:t>
      </w:r>
      <w:r w:rsidRPr="00E358C7">
        <w:rPr>
          <w:lang w:val="ru-RU"/>
        </w:rPr>
        <w:t>, вы сможете искать книгу в этих онлайн-сервисах.</w:t>
      </w:r>
    </w:p>
    <w:p w14:paraId="32259B71" w14:textId="77777777" w:rsidR="006841BA" w:rsidRPr="00E358C7" w:rsidRDefault="00B132B7">
      <w:pPr>
        <w:pStyle w:val="a0"/>
        <w:rPr>
          <w:lang w:val="ru-RU"/>
        </w:rPr>
      </w:pPr>
      <w:r w:rsidRPr="00E358C7">
        <w:rPr>
          <w:lang w:val="ru-RU"/>
        </w:rPr>
        <w:t xml:space="preserve">При просмотре полки интернет-радио клавиша </w:t>
      </w:r>
      <w:r w:rsidRPr="00E358C7">
        <w:rPr>
          <w:b/>
          <w:bCs/>
          <w:lang w:val="ru-RU"/>
        </w:rPr>
        <w:t>Перейти</w:t>
      </w:r>
      <w:r w:rsidRPr="00E358C7">
        <w:rPr>
          <w:lang w:val="ru-RU"/>
        </w:rPr>
        <w:t xml:space="preserve"> позволит найти радиостанцию, открыть список воспроизведения или напрямую перейти к конкретной станции, а в списке воспроизведения перемещаться между книгами.</w:t>
      </w:r>
    </w:p>
    <w:p w14:paraId="67C90767" w14:textId="77777777" w:rsidR="006841BA" w:rsidRPr="00E358C7" w:rsidRDefault="00B132B7">
      <w:pPr>
        <w:pStyle w:val="a0"/>
        <w:rPr>
          <w:lang w:val="ru-RU"/>
        </w:rPr>
      </w:pPr>
      <w:r w:rsidRPr="00E358C7">
        <w:rPr>
          <w:lang w:val="ru-RU"/>
        </w:rPr>
        <w:t xml:space="preserve">Из книжной полки ссылок </w:t>
      </w:r>
      <w:r w:rsidRPr="00E358C7">
        <w:rPr>
          <w:b/>
          <w:bCs/>
          <w:lang w:val="ru-RU"/>
        </w:rPr>
        <w:t>Перейти</w:t>
      </w:r>
      <w:r w:rsidRPr="00E358C7">
        <w:rPr>
          <w:lang w:val="ru-RU"/>
        </w:rPr>
        <w:t xml:space="preserve"> также позволяет выбрать раздел, вести поиск по Википедии и Викисловарю по ссылке из книги, или перейти непосредственно к конкретному файлу.</w:t>
      </w:r>
    </w:p>
    <w:p w14:paraId="262DF3F4" w14:textId="77777777" w:rsidR="006841BA" w:rsidRPr="00F502D7" w:rsidRDefault="00B132B7">
      <w:pPr>
        <w:pStyle w:val="a0"/>
        <w:rPr>
          <w:lang w:val="ru-RU"/>
        </w:rPr>
      </w:pPr>
      <w:r w:rsidRPr="00F502D7">
        <w:rPr>
          <w:lang w:val="ru-RU"/>
        </w:rPr>
        <w:t xml:space="preserve">Из книжной полки подкастов вы можете использовать клавишу </w:t>
      </w:r>
      <w:r w:rsidRPr="00F502D7">
        <w:rPr>
          <w:b/>
          <w:bCs/>
          <w:lang w:val="ru-RU"/>
        </w:rPr>
        <w:t>Перейти</w:t>
      </w:r>
      <w:r w:rsidRPr="00F502D7">
        <w:rPr>
          <w:lang w:val="ru-RU"/>
        </w:rPr>
        <w:t xml:space="preserve">, чтобы добавить канал подкастов. На книжной полке </w:t>
      </w:r>
      <w:r>
        <w:t>TuneIn</w:t>
      </w:r>
      <w:r w:rsidRPr="00F502D7">
        <w:rPr>
          <w:lang w:val="ru-RU"/>
        </w:rPr>
        <w:t xml:space="preserve">, во время прослушивания эпизода подкаста нажатие клавиши Перейти позволит выполнить переход к конкретной позиции в прослушиваемом эпизоде. Однократное нажатие клавиши </w:t>
      </w:r>
      <w:r w:rsidRPr="00F502D7">
        <w:rPr>
          <w:b/>
          <w:bCs/>
          <w:lang w:val="ru-RU"/>
        </w:rPr>
        <w:t>Перейти</w:t>
      </w:r>
      <w:r w:rsidRPr="00F502D7">
        <w:rPr>
          <w:lang w:val="ru-RU"/>
        </w:rPr>
        <w:t xml:space="preserve"> вызывает функцию выбора, а двукратное нажатие позволит вам выполнить поиск в подкастах </w:t>
      </w:r>
      <w:r>
        <w:t>TuneIn</w:t>
      </w:r>
      <w:r w:rsidRPr="00F502D7">
        <w:rPr>
          <w:lang w:val="ru-RU"/>
        </w:rPr>
        <w:t>.</w:t>
      </w:r>
    </w:p>
    <w:p w14:paraId="4BF4A2F1" w14:textId="77777777" w:rsidR="006841BA" w:rsidRPr="00F502D7" w:rsidRDefault="00B132B7">
      <w:pPr>
        <w:pStyle w:val="a0"/>
        <w:rPr>
          <w:lang w:val="ru-RU"/>
        </w:rPr>
      </w:pPr>
      <w:r w:rsidRPr="00F502D7">
        <w:rPr>
          <w:lang w:val="ru-RU"/>
        </w:rPr>
        <w:lastRenderedPageBreak/>
        <w:t xml:space="preserve">В списке результатов поиска, полученных онлайн, с помощью клавиши </w:t>
      </w:r>
      <w:r w:rsidRPr="00F502D7">
        <w:rPr>
          <w:b/>
          <w:bCs/>
          <w:lang w:val="ru-RU"/>
        </w:rPr>
        <w:t>Перейти</w:t>
      </w:r>
      <w:r w:rsidRPr="00F502D7">
        <w:rPr>
          <w:lang w:val="ru-RU"/>
        </w:rPr>
        <w:t xml:space="preserve"> можно перейти непосредственно к определённому результату поиска, введя номер результата, а затем </w:t>
      </w:r>
      <w:r w:rsidRPr="00E358C7">
        <w:rPr>
          <w:b/>
          <w:lang w:val="ru-RU"/>
        </w:rPr>
        <w:t>Подтверди</w:t>
      </w:r>
      <w:r w:rsidRPr="00E358C7">
        <w:rPr>
          <w:b/>
          <w:bCs/>
          <w:lang w:val="ru-RU"/>
        </w:rPr>
        <w:t>ть</w:t>
      </w:r>
      <w:r w:rsidRPr="00F502D7">
        <w:rPr>
          <w:lang w:val="ru-RU"/>
        </w:rPr>
        <w:t>.</w:t>
      </w:r>
    </w:p>
    <w:p w14:paraId="031BE673" w14:textId="77777777" w:rsidR="006841BA" w:rsidRPr="00F502D7" w:rsidRDefault="00B132B7">
      <w:pPr>
        <w:pStyle w:val="a0"/>
        <w:rPr>
          <w:lang w:val="ru-RU"/>
        </w:rPr>
      </w:pPr>
      <w:r w:rsidRPr="00F502D7">
        <w:rPr>
          <w:lang w:val="ru-RU"/>
        </w:rPr>
        <w:t xml:space="preserve">К функциям </w:t>
      </w:r>
      <w:r>
        <w:t>TuneIn</w:t>
      </w:r>
      <w:r w:rsidRPr="00F502D7">
        <w:rPr>
          <w:lang w:val="ru-RU"/>
        </w:rPr>
        <w:t xml:space="preserve"> </w:t>
      </w:r>
      <w:r>
        <w:t>Radio</w:t>
      </w:r>
      <w:r w:rsidRPr="00F502D7">
        <w:rPr>
          <w:lang w:val="ru-RU"/>
        </w:rPr>
        <w:t xml:space="preserve"> можно перейти, нажав клавишу </w:t>
      </w:r>
      <w:r w:rsidRPr="00F502D7">
        <w:rPr>
          <w:b/>
          <w:bCs/>
          <w:lang w:val="ru-RU"/>
        </w:rPr>
        <w:t>Перейти</w:t>
      </w:r>
      <w:r w:rsidRPr="00F502D7">
        <w:rPr>
          <w:lang w:val="ru-RU"/>
        </w:rPr>
        <w:t xml:space="preserve"> несколько раз, пока не будет выбрана желаемая функция. В числе этих функций: Перейти, Поиск станций </w:t>
      </w:r>
      <w:r>
        <w:t>TuneIn</w:t>
      </w:r>
      <w:r w:rsidRPr="00F502D7">
        <w:rPr>
          <w:lang w:val="ru-RU"/>
        </w:rPr>
        <w:t xml:space="preserve">, поиск подкастов </w:t>
      </w:r>
      <w:r>
        <w:t>TuneIn</w:t>
      </w:r>
      <w:r w:rsidRPr="00F502D7">
        <w:rPr>
          <w:lang w:val="ru-RU"/>
        </w:rPr>
        <w:t xml:space="preserve"> и обзор.</w:t>
      </w:r>
    </w:p>
    <w:p w14:paraId="606476A8" w14:textId="77777777" w:rsidR="006841BA" w:rsidRPr="00E358C7" w:rsidRDefault="00B132B7">
      <w:pPr>
        <w:pStyle w:val="1"/>
        <w:rPr>
          <w:color w:val="auto"/>
          <w:lang w:val="ru-RU"/>
        </w:rPr>
      </w:pPr>
      <w:bookmarkStart w:id="118" w:name="_Toc220579387"/>
      <w:bookmarkStart w:id="119" w:name="расширенные-функции"/>
      <w:bookmarkEnd w:id="101"/>
      <w:bookmarkEnd w:id="117"/>
      <w:r w:rsidRPr="00E358C7">
        <w:rPr>
          <w:rStyle w:val="SectionNumber"/>
          <w:color w:val="auto"/>
          <w:lang w:val="ru-RU"/>
        </w:rPr>
        <w:t>5</w:t>
      </w:r>
      <w:r w:rsidRPr="00E358C7">
        <w:rPr>
          <w:color w:val="auto"/>
          <w:lang w:val="ru-RU"/>
        </w:rPr>
        <w:tab/>
        <w:t>Расширенные функции</w:t>
      </w:r>
      <w:bookmarkEnd w:id="118"/>
    </w:p>
    <w:p w14:paraId="092903AC" w14:textId="77777777" w:rsidR="006841BA" w:rsidRPr="00E358C7" w:rsidRDefault="00B132B7">
      <w:pPr>
        <w:pStyle w:val="2"/>
        <w:rPr>
          <w:color w:val="auto"/>
          <w:lang w:val="ru-RU"/>
        </w:rPr>
      </w:pPr>
      <w:bookmarkStart w:id="120" w:name="_Toc220579388"/>
      <w:bookmarkStart w:id="121" w:name="поиск-текста"/>
      <w:r w:rsidRPr="00E358C7">
        <w:rPr>
          <w:rStyle w:val="SectionNumber"/>
          <w:color w:val="auto"/>
          <w:lang w:val="ru-RU"/>
        </w:rPr>
        <w:t>5.1</w:t>
      </w:r>
      <w:r w:rsidRPr="00E358C7">
        <w:rPr>
          <w:color w:val="auto"/>
          <w:lang w:val="ru-RU"/>
        </w:rPr>
        <w:tab/>
        <w:t>Поиск текста</w:t>
      </w:r>
      <w:bookmarkEnd w:id="120"/>
    </w:p>
    <w:p w14:paraId="057E928A" w14:textId="77777777" w:rsidR="006841BA" w:rsidRPr="00F502D7" w:rsidRDefault="00B132B7">
      <w:pPr>
        <w:pStyle w:val="FirstParagraph"/>
        <w:rPr>
          <w:lang w:val="ru-RU"/>
        </w:rPr>
      </w:pPr>
      <w:r>
        <w:t>Stream</w:t>
      </w:r>
      <w:r w:rsidRPr="00F502D7">
        <w:rPr>
          <w:lang w:val="ru-RU"/>
        </w:rPr>
        <w:t xml:space="preserve"> имеет функцию поиска текста. Используя метод многократного нажатия цифровых клавиш, как если бы вы набирали текст на телефоне, вы можете ввести параметры поиска. Если у вас многоязычный </w:t>
      </w:r>
      <w:r>
        <w:t>Stream</w:t>
      </w:r>
      <w:r w:rsidRPr="00F502D7">
        <w:rPr>
          <w:lang w:val="ru-RU"/>
        </w:rPr>
        <w:t xml:space="preserve">, клавиатура для печати предложит вам буквы того языка, который в данный момент выбран для перевода текста в речь. Нажмите и удерживайте клавишу </w:t>
      </w:r>
      <w:r w:rsidRPr="00F502D7">
        <w:rPr>
          <w:b/>
          <w:bCs/>
          <w:lang w:val="ru-RU"/>
        </w:rPr>
        <w:t>7</w:t>
      </w:r>
      <w:r w:rsidRPr="00F502D7">
        <w:rPr>
          <w:lang w:val="ru-RU"/>
        </w:rPr>
        <w:t xml:space="preserve"> для переключения с одного языка перевода текста в речь на другой.</w:t>
      </w:r>
    </w:p>
    <w:p w14:paraId="63C85C52" w14:textId="6004C475" w:rsidR="006841BA" w:rsidRPr="00F502D7" w:rsidRDefault="00B132B7">
      <w:pPr>
        <w:pStyle w:val="a0"/>
        <w:rPr>
          <w:lang w:val="ru-RU"/>
        </w:rPr>
      </w:pPr>
      <w:r w:rsidRPr="00F502D7">
        <w:rPr>
          <w:lang w:val="ru-RU"/>
        </w:rPr>
        <w:t xml:space="preserve">Ниже описано, как выполнить поиск текста в текстовых файлах книг на книжной полке. Этот метод может использоваться и для поиска в </w:t>
      </w:r>
      <w:r>
        <w:t>DAISY</w:t>
      </w:r>
      <w:r w:rsidRPr="00F502D7">
        <w:rPr>
          <w:lang w:val="ru-RU"/>
        </w:rPr>
        <w:t xml:space="preserve"> или </w:t>
      </w:r>
      <w:r>
        <w:t>NISO</w:t>
      </w:r>
      <w:r w:rsidRPr="00F502D7">
        <w:rPr>
          <w:lang w:val="ru-RU"/>
        </w:rPr>
        <w:t xml:space="preserve"> книгах (</w:t>
      </w:r>
      <w:r w:rsidR="00E358C7" w:rsidRPr="00F502D7">
        <w:rPr>
          <w:lang w:val="ru-RU"/>
        </w:rPr>
        <w:t>например,</w:t>
      </w:r>
      <w:r w:rsidRPr="00F502D7">
        <w:rPr>
          <w:lang w:val="ru-RU"/>
        </w:rPr>
        <w:t xml:space="preserve"> в </w:t>
      </w:r>
      <w:r>
        <w:t>Bookshare</w:t>
      </w:r>
      <w:r w:rsidRPr="00F502D7">
        <w:rPr>
          <w:lang w:val="ru-RU"/>
        </w:rPr>
        <w:t>), если у говорящих книг, или книг, найденных на онлайн- книжных полках, есть текст, который переводится в речь и плеер находится в режиме синтеза речи (клавиша 9). Поиск текста в книгах, которые записаны только голосом, не возможен, так как они не имеют текста.</w:t>
      </w:r>
    </w:p>
    <w:p w14:paraId="188AABBB" w14:textId="77777777" w:rsidR="006841BA" w:rsidRPr="00F502D7" w:rsidRDefault="00B132B7">
      <w:pPr>
        <w:pStyle w:val="a0"/>
        <w:rPr>
          <w:lang w:val="ru-RU"/>
        </w:rPr>
      </w:pPr>
      <w:r w:rsidRPr="00F502D7">
        <w:rPr>
          <w:lang w:val="ru-RU"/>
        </w:rPr>
        <w:t xml:space="preserve">Перед первым поиском текста, вы должны выбрать предпочитаемый метод ввода текста в </w:t>
      </w:r>
      <w:r>
        <w:t>Stream</w:t>
      </w:r>
      <w:r w:rsidRPr="00F502D7">
        <w:rPr>
          <w:lang w:val="ru-RU"/>
        </w:rPr>
        <w:t xml:space="preserve">. Существует два метода ввода текста с помощью цифровой клавиатуры: «Объявлять только последний символ» и «Объявлять символ по каждому нажатию клавиши и затем вводить символ после паузы». Выберите предпочитаемый метод ввода текста в конфигурационном меню (клавиша </w:t>
      </w:r>
      <w:r w:rsidRPr="00F502D7">
        <w:rPr>
          <w:b/>
          <w:bCs/>
          <w:lang w:val="ru-RU"/>
        </w:rPr>
        <w:t>7</w:t>
      </w:r>
      <w:r w:rsidRPr="00F502D7">
        <w:rPr>
          <w:lang w:val="ru-RU"/>
        </w:rPr>
        <w:t>).</w:t>
      </w:r>
    </w:p>
    <w:p w14:paraId="1AEAD4AA" w14:textId="77777777" w:rsidR="006841BA" w:rsidRPr="00F502D7" w:rsidRDefault="00B132B7">
      <w:pPr>
        <w:pStyle w:val="a0"/>
        <w:rPr>
          <w:lang w:val="ru-RU"/>
        </w:rPr>
      </w:pPr>
      <w:r w:rsidRPr="00F502D7">
        <w:rPr>
          <w:lang w:val="ru-RU"/>
        </w:rPr>
        <w:t>Режим ввода текста также можно переключить, нажав и удерживая в течение нескольких секунд клавишу Закладка, когда вы находитесь в режиме набора текста.</w:t>
      </w:r>
    </w:p>
    <w:p w14:paraId="3DED4C48" w14:textId="77777777" w:rsidR="006841BA" w:rsidRPr="00F502D7" w:rsidRDefault="00B132B7">
      <w:pPr>
        <w:pStyle w:val="a0"/>
        <w:rPr>
          <w:lang w:val="ru-RU"/>
        </w:rPr>
      </w:pPr>
      <w:r w:rsidRPr="00F502D7">
        <w:rPr>
          <w:lang w:val="ru-RU"/>
        </w:rPr>
        <w:t>Каждая клавиша перечислена с символом или буквой, которые на ней находятся, в порядке их появления.</w:t>
      </w:r>
    </w:p>
    <w:p w14:paraId="53944DC8" w14:textId="77777777" w:rsidR="006841BA" w:rsidRPr="00F502D7" w:rsidRDefault="00B132B7">
      <w:pPr>
        <w:pStyle w:val="a0"/>
        <w:rPr>
          <w:lang w:val="ru-RU"/>
        </w:rPr>
      </w:pPr>
      <w:r w:rsidRPr="00F502D7">
        <w:rPr>
          <w:lang w:val="ru-RU"/>
        </w:rPr>
        <w:t>При вводе пароля вы можете переключаться между буквами верхнего и нижнего регистра, а также цифрами, нажимая клавишу Закладка. Пожалуйста, обратите внимание на то, что переключение между нижним и верхним регистрами букв возможно только в полях ввода, чувствительных к регистру символов, например, в полях ввода пароля. В других полях ввода у вас есть возможность переключаться только между вводом цифр и букв. При использовании языка, отличного от английского, список будет отличаться. В зависимости от языка.</w:t>
      </w:r>
    </w:p>
    <w:p w14:paraId="7B78D382" w14:textId="77777777" w:rsidR="006841BA" w:rsidRPr="00F502D7" w:rsidRDefault="00B132B7">
      <w:pPr>
        <w:pStyle w:val="a0"/>
        <w:rPr>
          <w:lang w:val="ru-RU"/>
        </w:rPr>
      </w:pPr>
      <w:r w:rsidRPr="00F502D7">
        <w:rPr>
          <w:lang w:val="ru-RU"/>
        </w:rPr>
        <w:t>Клавиша 1: 1, точка, запятая, вопросительный знак, дефис, косая черта, двоеточие, точка с запятой, одинарная кавычка, кавычки, обратная косая черта, знак меньше, знак больше, открывающая квадратная скобка, закрывающая квадратная скобка.</w:t>
      </w:r>
    </w:p>
    <w:p w14:paraId="65572AF8" w14:textId="77777777" w:rsidR="006841BA" w:rsidRPr="00F502D7" w:rsidRDefault="00B132B7">
      <w:pPr>
        <w:pStyle w:val="a0"/>
        <w:rPr>
          <w:lang w:val="ru-RU"/>
        </w:rPr>
      </w:pPr>
      <w:r w:rsidRPr="00F502D7">
        <w:rPr>
          <w:lang w:val="ru-RU"/>
        </w:rPr>
        <w:lastRenderedPageBreak/>
        <w:t xml:space="preserve">Клавиша 2: </w:t>
      </w:r>
      <w:r>
        <w:t>A</w:t>
      </w:r>
      <w:r w:rsidRPr="00F502D7">
        <w:rPr>
          <w:lang w:val="ru-RU"/>
        </w:rPr>
        <w:t xml:space="preserve">, </w:t>
      </w:r>
      <w:r>
        <w:t>B</w:t>
      </w:r>
      <w:r w:rsidRPr="00F502D7">
        <w:rPr>
          <w:lang w:val="ru-RU"/>
        </w:rPr>
        <w:t xml:space="preserve">, </w:t>
      </w:r>
      <w:r>
        <w:t>C</w:t>
      </w:r>
      <w:r w:rsidRPr="00F502D7">
        <w:rPr>
          <w:lang w:val="ru-RU"/>
        </w:rPr>
        <w:t>, 2.</w:t>
      </w:r>
    </w:p>
    <w:p w14:paraId="5C1858F7" w14:textId="77777777" w:rsidR="006841BA" w:rsidRPr="00F502D7" w:rsidRDefault="00B132B7">
      <w:pPr>
        <w:pStyle w:val="a0"/>
        <w:rPr>
          <w:lang w:val="ru-RU"/>
        </w:rPr>
      </w:pPr>
      <w:r w:rsidRPr="00F502D7">
        <w:rPr>
          <w:lang w:val="ru-RU"/>
        </w:rPr>
        <w:t xml:space="preserve">Клавиша 3: </w:t>
      </w:r>
      <w:r>
        <w:t>D</w:t>
      </w:r>
      <w:r w:rsidRPr="00F502D7">
        <w:rPr>
          <w:lang w:val="ru-RU"/>
        </w:rPr>
        <w:t xml:space="preserve">, </w:t>
      </w:r>
      <w:r>
        <w:t>E</w:t>
      </w:r>
      <w:r w:rsidRPr="00F502D7">
        <w:rPr>
          <w:lang w:val="ru-RU"/>
        </w:rPr>
        <w:t xml:space="preserve">, </w:t>
      </w:r>
      <w:r>
        <w:t>F</w:t>
      </w:r>
      <w:r w:rsidRPr="00F502D7">
        <w:rPr>
          <w:lang w:val="ru-RU"/>
        </w:rPr>
        <w:t>, 3.</w:t>
      </w:r>
    </w:p>
    <w:p w14:paraId="2D19D2A6" w14:textId="77777777" w:rsidR="006841BA" w:rsidRPr="00F502D7" w:rsidRDefault="00B132B7">
      <w:pPr>
        <w:pStyle w:val="a0"/>
        <w:rPr>
          <w:lang w:val="ru-RU"/>
        </w:rPr>
      </w:pPr>
      <w:r w:rsidRPr="00F502D7">
        <w:rPr>
          <w:lang w:val="ru-RU"/>
        </w:rPr>
        <w:t xml:space="preserve">Клавиша 4: </w:t>
      </w:r>
      <w:r>
        <w:t>G</w:t>
      </w:r>
      <w:r w:rsidRPr="00F502D7">
        <w:rPr>
          <w:lang w:val="ru-RU"/>
        </w:rPr>
        <w:t xml:space="preserve"> </w:t>
      </w:r>
      <w:r>
        <w:t>H</w:t>
      </w:r>
      <w:r w:rsidRPr="00F502D7">
        <w:rPr>
          <w:lang w:val="ru-RU"/>
        </w:rPr>
        <w:t xml:space="preserve">, </w:t>
      </w:r>
      <w:r>
        <w:t>I</w:t>
      </w:r>
      <w:r w:rsidRPr="00F502D7">
        <w:rPr>
          <w:lang w:val="ru-RU"/>
        </w:rPr>
        <w:t>, 4.</w:t>
      </w:r>
    </w:p>
    <w:p w14:paraId="52B2F8C1" w14:textId="77777777" w:rsidR="006841BA" w:rsidRPr="00F502D7" w:rsidRDefault="00B132B7">
      <w:pPr>
        <w:pStyle w:val="a0"/>
        <w:rPr>
          <w:lang w:val="ru-RU"/>
        </w:rPr>
      </w:pPr>
      <w:r w:rsidRPr="00F502D7">
        <w:rPr>
          <w:lang w:val="ru-RU"/>
        </w:rPr>
        <w:t xml:space="preserve">Клавиша 5: </w:t>
      </w:r>
      <w:r>
        <w:t>J</w:t>
      </w:r>
      <w:r w:rsidRPr="00F502D7">
        <w:rPr>
          <w:lang w:val="ru-RU"/>
        </w:rPr>
        <w:t xml:space="preserve">, </w:t>
      </w:r>
      <w:r>
        <w:t>K</w:t>
      </w:r>
      <w:r w:rsidRPr="00F502D7">
        <w:rPr>
          <w:lang w:val="ru-RU"/>
        </w:rPr>
        <w:t xml:space="preserve">, </w:t>
      </w:r>
      <w:r>
        <w:t>L</w:t>
      </w:r>
      <w:r w:rsidRPr="00F502D7">
        <w:rPr>
          <w:lang w:val="ru-RU"/>
        </w:rPr>
        <w:t>, 5.</w:t>
      </w:r>
    </w:p>
    <w:p w14:paraId="36FDE4C6" w14:textId="77777777" w:rsidR="006841BA" w:rsidRPr="00F502D7" w:rsidRDefault="00B132B7">
      <w:pPr>
        <w:pStyle w:val="a0"/>
        <w:rPr>
          <w:lang w:val="ru-RU"/>
        </w:rPr>
      </w:pPr>
      <w:r w:rsidRPr="00F502D7">
        <w:rPr>
          <w:lang w:val="ru-RU"/>
        </w:rPr>
        <w:t xml:space="preserve">Клавиша 6: </w:t>
      </w:r>
      <w:r>
        <w:t>M</w:t>
      </w:r>
      <w:r w:rsidRPr="00F502D7">
        <w:rPr>
          <w:lang w:val="ru-RU"/>
        </w:rPr>
        <w:t xml:space="preserve">, </w:t>
      </w:r>
      <w:r>
        <w:t>N</w:t>
      </w:r>
      <w:r w:rsidRPr="00F502D7">
        <w:rPr>
          <w:lang w:val="ru-RU"/>
        </w:rPr>
        <w:t xml:space="preserve">, </w:t>
      </w:r>
      <w:r>
        <w:t>O</w:t>
      </w:r>
      <w:r w:rsidRPr="00F502D7">
        <w:rPr>
          <w:lang w:val="ru-RU"/>
        </w:rPr>
        <w:t>, 6.</w:t>
      </w:r>
    </w:p>
    <w:p w14:paraId="453E3F8B" w14:textId="77777777" w:rsidR="006841BA" w:rsidRPr="00F502D7" w:rsidRDefault="00B132B7">
      <w:pPr>
        <w:pStyle w:val="a0"/>
        <w:rPr>
          <w:lang w:val="ru-RU"/>
        </w:rPr>
      </w:pPr>
      <w:r w:rsidRPr="00F502D7">
        <w:rPr>
          <w:lang w:val="ru-RU"/>
        </w:rPr>
        <w:t xml:space="preserve">Клавиша 7: </w:t>
      </w:r>
      <w:r>
        <w:t>P</w:t>
      </w:r>
      <w:r w:rsidRPr="00F502D7">
        <w:rPr>
          <w:lang w:val="ru-RU"/>
        </w:rPr>
        <w:t xml:space="preserve">, </w:t>
      </w:r>
      <w:r>
        <w:t>Q</w:t>
      </w:r>
      <w:r w:rsidRPr="00F502D7">
        <w:rPr>
          <w:lang w:val="ru-RU"/>
        </w:rPr>
        <w:t xml:space="preserve">, </w:t>
      </w:r>
      <w:r>
        <w:t>R</w:t>
      </w:r>
      <w:r w:rsidRPr="00F502D7">
        <w:rPr>
          <w:lang w:val="ru-RU"/>
        </w:rPr>
        <w:t>, 7.</w:t>
      </w:r>
    </w:p>
    <w:p w14:paraId="00189982" w14:textId="77777777" w:rsidR="006841BA" w:rsidRPr="00F502D7" w:rsidRDefault="00B132B7">
      <w:pPr>
        <w:pStyle w:val="a0"/>
        <w:rPr>
          <w:lang w:val="ru-RU"/>
        </w:rPr>
      </w:pPr>
      <w:r w:rsidRPr="00F502D7">
        <w:rPr>
          <w:lang w:val="ru-RU"/>
        </w:rPr>
        <w:t xml:space="preserve">Клавиша 8: </w:t>
      </w:r>
      <w:r>
        <w:t>T</w:t>
      </w:r>
      <w:r w:rsidRPr="00F502D7">
        <w:rPr>
          <w:lang w:val="ru-RU"/>
        </w:rPr>
        <w:t xml:space="preserve">, </w:t>
      </w:r>
      <w:r>
        <w:t>U</w:t>
      </w:r>
      <w:r w:rsidRPr="00F502D7">
        <w:rPr>
          <w:lang w:val="ru-RU"/>
        </w:rPr>
        <w:t xml:space="preserve">, </w:t>
      </w:r>
      <w:r>
        <w:t>V</w:t>
      </w:r>
      <w:r w:rsidRPr="00F502D7">
        <w:rPr>
          <w:lang w:val="ru-RU"/>
        </w:rPr>
        <w:t>, 8.</w:t>
      </w:r>
    </w:p>
    <w:p w14:paraId="4AC5B3D1" w14:textId="77777777" w:rsidR="006841BA" w:rsidRPr="00F502D7" w:rsidRDefault="00B132B7">
      <w:pPr>
        <w:pStyle w:val="a0"/>
        <w:rPr>
          <w:lang w:val="ru-RU"/>
        </w:rPr>
      </w:pPr>
      <w:r w:rsidRPr="00F502D7">
        <w:rPr>
          <w:lang w:val="ru-RU"/>
        </w:rPr>
        <w:t xml:space="preserve">Клавиша 9: </w:t>
      </w:r>
      <w:r>
        <w:t>W</w:t>
      </w:r>
      <w:r w:rsidRPr="00F502D7">
        <w:rPr>
          <w:lang w:val="ru-RU"/>
        </w:rPr>
        <w:t xml:space="preserve">, </w:t>
      </w:r>
      <w:r>
        <w:t>X</w:t>
      </w:r>
      <w:r w:rsidRPr="00F502D7">
        <w:rPr>
          <w:lang w:val="ru-RU"/>
        </w:rPr>
        <w:t xml:space="preserve">, </w:t>
      </w:r>
      <w:r>
        <w:t>Y</w:t>
      </w:r>
      <w:r w:rsidRPr="00F502D7">
        <w:rPr>
          <w:lang w:val="ru-RU"/>
        </w:rPr>
        <w:t xml:space="preserve">, </w:t>
      </w:r>
      <w:r>
        <w:t>Z</w:t>
      </w:r>
      <w:r w:rsidRPr="00F502D7">
        <w:rPr>
          <w:lang w:val="ru-RU"/>
        </w:rPr>
        <w:t>, 9.</w:t>
      </w:r>
    </w:p>
    <w:p w14:paraId="1D903D7C" w14:textId="77777777" w:rsidR="006841BA" w:rsidRPr="00F502D7" w:rsidRDefault="00B132B7">
      <w:pPr>
        <w:pStyle w:val="a0"/>
        <w:rPr>
          <w:lang w:val="ru-RU"/>
        </w:rPr>
      </w:pPr>
      <w:r w:rsidRPr="00F502D7">
        <w:rPr>
          <w:lang w:val="ru-RU"/>
        </w:rPr>
        <w:t>Клавиша0: Пробел, 0, восклицательный знак, знак собачки, знак решётки, знак доллара, знак процента, знак каретки, амперсанд, звёздочка, открывающая круглая скобка, закрывающая круглая скобка, знак подчёркивания, плюс, знак равенства, фунт стерлингов, знак евро, знак иены.</w:t>
      </w:r>
    </w:p>
    <w:p w14:paraId="41937605" w14:textId="77777777" w:rsidR="006841BA" w:rsidRPr="00F502D7" w:rsidRDefault="00B132B7">
      <w:pPr>
        <w:pStyle w:val="a0"/>
        <w:rPr>
          <w:lang w:val="ru-RU"/>
        </w:rPr>
      </w:pPr>
      <w:r w:rsidRPr="00F502D7">
        <w:rPr>
          <w:lang w:val="ru-RU"/>
        </w:rPr>
        <w:t>Выполните эти шаги для использования функции поиска:</w:t>
      </w:r>
    </w:p>
    <w:p w14:paraId="51236B97" w14:textId="77777777" w:rsidR="006841BA" w:rsidRPr="00F502D7" w:rsidRDefault="00B132B7">
      <w:pPr>
        <w:numPr>
          <w:ilvl w:val="0"/>
          <w:numId w:val="13"/>
        </w:numPr>
        <w:rPr>
          <w:lang w:val="ru-RU"/>
        </w:rPr>
      </w:pPr>
      <w:r w:rsidRPr="00F502D7">
        <w:rPr>
          <w:lang w:val="ru-RU"/>
        </w:rPr>
        <w:t>Откройте текстовый файл на книжной полке Текстовые Файлы.</w:t>
      </w:r>
    </w:p>
    <w:p w14:paraId="56E36E86" w14:textId="77777777" w:rsidR="006841BA" w:rsidRPr="00F502D7" w:rsidRDefault="00B132B7">
      <w:pPr>
        <w:numPr>
          <w:ilvl w:val="0"/>
          <w:numId w:val="13"/>
        </w:numPr>
        <w:rPr>
          <w:lang w:val="ru-RU"/>
        </w:rPr>
      </w:pPr>
      <w:r w:rsidRPr="00F502D7">
        <w:rPr>
          <w:lang w:val="ru-RU"/>
        </w:rPr>
        <w:t xml:space="preserve">Нажмите клавишу </w:t>
      </w:r>
      <w:r w:rsidRPr="00F502D7">
        <w:rPr>
          <w:b/>
          <w:bCs/>
          <w:lang w:val="ru-RU"/>
        </w:rPr>
        <w:t>Перейти</w:t>
      </w:r>
      <w:r w:rsidRPr="00F502D7">
        <w:rPr>
          <w:lang w:val="ru-RU"/>
        </w:rPr>
        <w:t xml:space="preserve"> несколько раз, до тех пор, пока не услышите «Поиск».</w:t>
      </w:r>
    </w:p>
    <w:p w14:paraId="6E13EF61" w14:textId="77777777" w:rsidR="006841BA" w:rsidRPr="00F502D7" w:rsidRDefault="00B132B7">
      <w:pPr>
        <w:numPr>
          <w:ilvl w:val="0"/>
          <w:numId w:val="13"/>
        </w:numPr>
        <w:rPr>
          <w:lang w:val="ru-RU"/>
        </w:rPr>
      </w:pPr>
      <w:r>
        <w:t>Stream</w:t>
      </w:r>
      <w:r w:rsidRPr="00F502D7">
        <w:rPr>
          <w:lang w:val="ru-RU"/>
        </w:rPr>
        <w:t xml:space="preserve"> будет объявлять текущее слово в тексте. Нажмите </w:t>
      </w:r>
      <w:r w:rsidRPr="00F502D7">
        <w:rPr>
          <w:b/>
          <w:bCs/>
          <w:lang w:val="ru-RU"/>
        </w:rPr>
        <w:t>Подтвердить</w:t>
      </w:r>
      <w:r w:rsidRPr="00F502D7">
        <w:rPr>
          <w:lang w:val="ru-RU"/>
        </w:rPr>
        <w:t xml:space="preserve"> или </w:t>
      </w:r>
      <w:r w:rsidRPr="00F502D7">
        <w:rPr>
          <w:b/>
          <w:bCs/>
          <w:lang w:val="ru-RU"/>
        </w:rPr>
        <w:t>Воспроизвести</w:t>
      </w:r>
      <w:r w:rsidRPr="00F502D7">
        <w:rPr>
          <w:lang w:val="ru-RU"/>
        </w:rPr>
        <w:t>, чтобы продолжить поиск других вхождений этого слова в тексте.</w:t>
      </w:r>
    </w:p>
    <w:p w14:paraId="0DD3613D" w14:textId="77777777" w:rsidR="006841BA" w:rsidRDefault="00B132B7">
      <w:pPr>
        <w:numPr>
          <w:ilvl w:val="0"/>
          <w:numId w:val="13"/>
        </w:numPr>
      </w:pPr>
      <w:r w:rsidRPr="00F502D7">
        <w:rPr>
          <w:lang w:val="ru-RU"/>
        </w:rPr>
        <w:t xml:space="preserve">Вы также можете добавить текст к этому слову, удалить отдельные символы, начиная с конца слова, или удалить слово одним нажатием. </w:t>
      </w:r>
      <w:r>
        <w:t>Вот так:</w:t>
      </w:r>
    </w:p>
    <w:p w14:paraId="01462486" w14:textId="77777777" w:rsidR="006841BA" w:rsidRPr="00F502D7" w:rsidRDefault="00B132B7">
      <w:pPr>
        <w:numPr>
          <w:ilvl w:val="0"/>
          <w:numId w:val="13"/>
        </w:numPr>
        <w:rPr>
          <w:lang w:val="ru-RU"/>
        </w:rPr>
      </w:pPr>
      <w:r w:rsidRPr="00F502D7">
        <w:rPr>
          <w:lang w:val="ru-RU"/>
        </w:rPr>
        <w:t xml:space="preserve">При способе «Озвучивать только итоговый символ», нажимайте клавиши от </w:t>
      </w:r>
      <w:r w:rsidRPr="00F502D7">
        <w:rPr>
          <w:b/>
          <w:bCs/>
          <w:lang w:val="ru-RU"/>
        </w:rPr>
        <w:t>0</w:t>
      </w:r>
      <w:r w:rsidRPr="00F502D7">
        <w:rPr>
          <w:lang w:val="ru-RU"/>
        </w:rPr>
        <w:t xml:space="preserve"> до </w:t>
      </w:r>
      <w:r w:rsidRPr="00F502D7">
        <w:rPr>
          <w:b/>
          <w:bCs/>
          <w:lang w:val="ru-RU"/>
        </w:rPr>
        <w:t>9</w:t>
      </w:r>
      <w:r w:rsidRPr="00F502D7">
        <w:rPr>
          <w:b/>
          <w:bCs/>
          <w:i/>
          <w:iCs/>
          <w:lang w:val="ru-RU"/>
        </w:rPr>
        <w:t>,</w:t>
      </w:r>
      <w:r w:rsidRPr="00F502D7">
        <w:rPr>
          <w:lang w:val="ru-RU"/>
        </w:rPr>
        <w:t xml:space="preserve"> чтобы напечатать текст. Например, клавиша </w:t>
      </w:r>
      <w:r w:rsidRPr="00F502D7">
        <w:rPr>
          <w:b/>
          <w:bCs/>
          <w:lang w:val="ru-RU"/>
        </w:rPr>
        <w:t>2</w:t>
      </w:r>
      <w:r w:rsidRPr="00F502D7">
        <w:rPr>
          <w:lang w:val="ru-RU"/>
        </w:rPr>
        <w:t xml:space="preserve"> используется для букв </w:t>
      </w:r>
      <w:r w:rsidRPr="00F502D7">
        <w:rPr>
          <w:i/>
          <w:iCs/>
          <w:lang w:val="ru-RU"/>
        </w:rPr>
        <w:t>а, б, в, г</w:t>
      </w:r>
      <w:r w:rsidRPr="00F502D7">
        <w:rPr>
          <w:lang w:val="ru-RU"/>
        </w:rPr>
        <w:t xml:space="preserve"> и цифры 2. Клавиша </w:t>
      </w:r>
      <w:r w:rsidRPr="00F502D7">
        <w:rPr>
          <w:b/>
          <w:bCs/>
          <w:lang w:val="ru-RU"/>
        </w:rPr>
        <w:t>3</w:t>
      </w:r>
      <w:r w:rsidRPr="00F502D7">
        <w:rPr>
          <w:lang w:val="ru-RU"/>
        </w:rPr>
        <w:t xml:space="preserve"> позволяет ввести </w:t>
      </w:r>
      <w:r w:rsidRPr="00F502D7">
        <w:rPr>
          <w:i/>
          <w:iCs/>
          <w:lang w:val="ru-RU"/>
        </w:rPr>
        <w:t>д, е, ж, з</w:t>
      </w:r>
      <w:r w:rsidRPr="00F502D7">
        <w:rPr>
          <w:lang w:val="ru-RU"/>
        </w:rPr>
        <w:t xml:space="preserve"> и 3. Клавиша </w:t>
      </w:r>
      <w:r w:rsidRPr="00F502D7">
        <w:rPr>
          <w:b/>
          <w:bCs/>
          <w:lang w:val="ru-RU"/>
        </w:rPr>
        <w:t>6</w:t>
      </w:r>
      <w:r w:rsidRPr="00F502D7">
        <w:rPr>
          <w:lang w:val="ru-RU"/>
        </w:rPr>
        <w:t xml:space="preserve"> — </w:t>
      </w:r>
      <w:r w:rsidRPr="00F502D7">
        <w:rPr>
          <w:i/>
          <w:iCs/>
          <w:lang w:val="ru-RU"/>
        </w:rPr>
        <w:t>р, с, т. у</w:t>
      </w:r>
      <w:r w:rsidRPr="00F502D7">
        <w:rPr>
          <w:lang w:val="ru-RU"/>
        </w:rPr>
        <w:t xml:space="preserve"> и 6 и так далее. Знак пробела находится на клавише </w:t>
      </w:r>
      <w:r w:rsidRPr="00F502D7">
        <w:rPr>
          <w:b/>
          <w:bCs/>
          <w:lang w:val="ru-RU"/>
        </w:rPr>
        <w:t>0</w:t>
      </w:r>
      <w:r w:rsidRPr="00F502D7">
        <w:rPr>
          <w:lang w:val="ru-RU"/>
        </w:rPr>
        <w:t xml:space="preserve">. Пунктуация и специальные значки на клавишах </w:t>
      </w:r>
      <w:r w:rsidRPr="00F502D7">
        <w:rPr>
          <w:b/>
          <w:bCs/>
          <w:lang w:val="ru-RU"/>
        </w:rPr>
        <w:t>0</w:t>
      </w:r>
      <w:r w:rsidRPr="00F502D7">
        <w:rPr>
          <w:lang w:val="ru-RU"/>
        </w:rPr>
        <w:t xml:space="preserve"> и </w:t>
      </w:r>
      <w:r w:rsidRPr="00F502D7">
        <w:rPr>
          <w:b/>
          <w:bCs/>
          <w:lang w:val="ru-RU"/>
        </w:rPr>
        <w:t>1</w:t>
      </w:r>
      <w:r w:rsidRPr="00F502D7">
        <w:rPr>
          <w:lang w:val="ru-RU"/>
        </w:rPr>
        <w:t xml:space="preserve">. Чтобы ввести букву, нажимайте клавишу, связанную с этой буквой, соответствующее число раз. Когда вы набираете следующие буквы той же самой клавишей, вам надо сделать паузу и дождаться, пока </w:t>
      </w:r>
      <w:r>
        <w:t>Stream</w:t>
      </w:r>
      <w:r w:rsidRPr="00F502D7">
        <w:rPr>
          <w:lang w:val="ru-RU"/>
        </w:rPr>
        <w:t xml:space="preserve"> объявит набранную букву. Например, чтобы набрать слово «тур» вы нажимаете клавишу </w:t>
      </w:r>
      <w:r w:rsidRPr="00F502D7">
        <w:rPr>
          <w:b/>
          <w:bCs/>
          <w:lang w:val="ru-RU"/>
        </w:rPr>
        <w:t>6</w:t>
      </w:r>
      <w:r w:rsidRPr="00F502D7">
        <w:rPr>
          <w:lang w:val="ru-RU"/>
        </w:rPr>
        <w:t xml:space="preserve"> три раза, затем пауза, пока не услышите «т», затем нажимаете её четыре раза, пауза, пока не услышите «у», затем нажимаете один раз для последней буквы «р». Вам не надо делать пауз при наборе последующих букв разными клавишами. Например, для набора слова «дар», вы можете нажать клавиши 326 так быстро, как хотите.</w:t>
      </w:r>
    </w:p>
    <w:p w14:paraId="7AF3E777" w14:textId="77777777" w:rsidR="006841BA" w:rsidRPr="00F502D7" w:rsidRDefault="00B132B7">
      <w:pPr>
        <w:numPr>
          <w:ilvl w:val="0"/>
          <w:numId w:val="13"/>
        </w:numPr>
        <w:rPr>
          <w:lang w:val="ru-RU"/>
        </w:rPr>
      </w:pPr>
      <w:r w:rsidRPr="00F502D7">
        <w:rPr>
          <w:lang w:val="ru-RU"/>
        </w:rPr>
        <w:t xml:space="preserve">При активном режиме «Озвучивать символ при каждом нажатии клавиши, затем вводить символ после паузы» </w:t>
      </w:r>
      <w:r>
        <w:t>Stream</w:t>
      </w:r>
      <w:r w:rsidRPr="00F502D7">
        <w:rPr>
          <w:lang w:val="ru-RU"/>
        </w:rPr>
        <w:t xml:space="preserve"> будет озвучивать символ, как только нажата клавиша, оставляя достаточно времени для того, чтобы нажать клавишу ещё раз и выбрать другой символ. Через некоторое время, если не нажата больше </w:t>
      </w:r>
      <w:r w:rsidRPr="00F502D7">
        <w:rPr>
          <w:lang w:val="ru-RU"/>
        </w:rPr>
        <w:lastRenderedPageBreak/>
        <w:t xml:space="preserve">никакая клавиша, </w:t>
      </w:r>
      <w:r>
        <w:t>Stream</w:t>
      </w:r>
      <w:r w:rsidRPr="00F502D7">
        <w:rPr>
          <w:lang w:val="ru-RU"/>
        </w:rPr>
        <w:t xml:space="preserve"> издаст щелчок, означающий, что символ введён. Как и в предыдущем способе ввода, вам не нужно делать паузу перед вводом символов на разных клавишах. По нажатии другой клавиши предыдущий символ вводится автоматически и щелчок не издаётся. Этот способ позволяет вам легче найти символ на цифровой клавиатуре.</w:t>
      </w:r>
    </w:p>
    <w:p w14:paraId="7A03C8AC" w14:textId="77777777" w:rsidR="006841BA" w:rsidRPr="00F502D7" w:rsidRDefault="00B132B7">
      <w:pPr>
        <w:numPr>
          <w:ilvl w:val="0"/>
          <w:numId w:val="13"/>
        </w:numPr>
        <w:rPr>
          <w:lang w:val="ru-RU"/>
        </w:rPr>
      </w:pPr>
      <w:r w:rsidRPr="00F502D7">
        <w:rPr>
          <w:lang w:val="ru-RU"/>
        </w:rPr>
        <w:t>Оба метода позволяют вам использовать клавишу Закладка для переключения ввода прописных, строчных букв (там, где это применимо) и цифр при вводе поисковых запросов.</w:t>
      </w:r>
    </w:p>
    <w:p w14:paraId="7E367161" w14:textId="77777777" w:rsidR="006841BA" w:rsidRPr="00F502D7" w:rsidRDefault="00B132B7">
      <w:pPr>
        <w:numPr>
          <w:ilvl w:val="0"/>
          <w:numId w:val="13"/>
        </w:numPr>
        <w:rPr>
          <w:lang w:val="ru-RU"/>
        </w:rPr>
      </w:pPr>
      <w:r w:rsidRPr="00F502D7">
        <w:rPr>
          <w:lang w:val="ru-RU"/>
        </w:rPr>
        <w:t xml:space="preserve">Вы можете нажать клавишу </w:t>
      </w:r>
      <w:r w:rsidRPr="00F502D7">
        <w:rPr>
          <w:b/>
          <w:bCs/>
          <w:lang w:val="ru-RU"/>
        </w:rPr>
        <w:t>Инфо,</w:t>
      </w:r>
      <w:r w:rsidRPr="00F502D7">
        <w:rPr>
          <w:lang w:val="ru-RU"/>
        </w:rPr>
        <w:t xml:space="preserve"> чтобы войти в режим объяснения клавиш. Затем нажимайте другие клавиши, чтобы услышать объявление их функций, включая объявление букв для каждой цифровой клавиши. Нажмите клавишу </w:t>
      </w:r>
      <w:r w:rsidRPr="00F502D7">
        <w:rPr>
          <w:b/>
          <w:bCs/>
          <w:lang w:val="ru-RU"/>
        </w:rPr>
        <w:t>Инфо</w:t>
      </w:r>
      <w:r w:rsidRPr="00F502D7">
        <w:rPr>
          <w:lang w:val="ru-RU"/>
        </w:rPr>
        <w:t xml:space="preserve"> снова, чтобы выйти из режима объяснения клавиш и вернуться к режиму ввода текста.</w:t>
      </w:r>
    </w:p>
    <w:p w14:paraId="09A8A308" w14:textId="77777777" w:rsidR="006841BA" w:rsidRPr="00F502D7" w:rsidRDefault="00B132B7">
      <w:pPr>
        <w:numPr>
          <w:ilvl w:val="0"/>
          <w:numId w:val="13"/>
        </w:numPr>
        <w:rPr>
          <w:lang w:val="ru-RU"/>
        </w:rPr>
      </w:pPr>
      <w:r w:rsidRPr="00F502D7">
        <w:rPr>
          <w:lang w:val="ru-RU"/>
        </w:rPr>
        <w:t xml:space="preserve">Чтобы услышать, что вы напечатали, нажмите клавишу Перемотка </w:t>
      </w:r>
      <w:r w:rsidRPr="00F502D7">
        <w:rPr>
          <w:b/>
          <w:bCs/>
          <w:lang w:val="ru-RU"/>
        </w:rPr>
        <w:t>Вперёд</w:t>
      </w:r>
      <w:r w:rsidRPr="00F502D7">
        <w:rPr>
          <w:lang w:val="ru-RU"/>
        </w:rPr>
        <w:t>.</w:t>
      </w:r>
    </w:p>
    <w:p w14:paraId="25832913" w14:textId="77777777" w:rsidR="006841BA" w:rsidRPr="00F502D7" w:rsidRDefault="00B132B7">
      <w:pPr>
        <w:numPr>
          <w:ilvl w:val="0"/>
          <w:numId w:val="13"/>
        </w:numPr>
        <w:rPr>
          <w:lang w:val="ru-RU"/>
        </w:rPr>
      </w:pPr>
      <w:r w:rsidRPr="00F502D7">
        <w:rPr>
          <w:lang w:val="ru-RU"/>
        </w:rPr>
        <w:t xml:space="preserve">Чтобы стереть последнюю напечатанную букву, нажмите клавишу Перемотка </w:t>
      </w:r>
      <w:r w:rsidRPr="00F502D7">
        <w:rPr>
          <w:b/>
          <w:bCs/>
          <w:lang w:val="ru-RU"/>
        </w:rPr>
        <w:t>Назад</w:t>
      </w:r>
      <w:r w:rsidRPr="00F502D7">
        <w:rPr>
          <w:lang w:val="ru-RU"/>
        </w:rPr>
        <w:t>.</w:t>
      </w:r>
    </w:p>
    <w:p w14:paraId="33CB761A" w14:textId="77777777" w:rsidR="006841BA" w:rsidRPr="00F502D7" w:rsidRDefault="00B132B7">
      <w:pPr>
        <w:numPr>
          <w:ilvl w:val="0"/>
          <w:numId w:val="13"/>
        </w:numPr>
        <w:rPr>
          <w:lang w:val="ru-RU"/>
        </w:rPr>
      </w:pPr>
      <w:r w:rsidRPr="00F502D7">
        <w:rPr>
          <w:lang w:val="ru-RU"/>
        </w:rPr>
        <w:t>Для удаления сразу всех символов нажмите и удерживайте клавишу Перемотка Назад до тех пор, пока не услышите звуковой сигнал.</w:t>
      </w:r>
    </w:p>
    <w:p w14:paraId="1F7E7FC4" w14:textId="77777777" w:rsidR="006841BA" w:rsidRDefault="00B132B7">
      <w:pPr>
        <w:numPr>
          <w:ilvl w:val="0"/>
          <w:numId w:val="13"/>
        </w:numPr>
      </w:pPr>
      <w:r w:rsidRPr="00F502D7">
        <w:rPr>
          <w:lang w:val="ru-RU"/>
        </w:rPr>
        <w:t xml:space="preserve">Когда вы закончили печатать, вы можете выйти из режима ввода текста тремя способами: нажмите </w:t>
      </w:r>
      <w:r w:rsidRPr="00F502D7">
        <w:rPr>
          <w:b/>
          <w:bCs/>
          <w:lang w:val="ru-RU"/>
        </w:rPr>
        <w:t>Отмена</w:t>
      </w:r>
      <w:r w:rsidRPr="00F502D7">
        <w:rPr>
          <w:lang w:val="ru-RU"/>
        </w:rPr>
        <w:t xml:space="preserve">, чтобы выйти без поиска, или нажмите </w:t>
      </w:r>
      <w:r w:rsidRPr="00F502D7">
        <w:rPr>
          <w:b/>
          <w:bCs/>
          <w:lang w:val="ru-RU"/>
        </w:rPr>
        <w:t>Подтвердить</w:t>
      </w:r>
      <w:r w:rsidRPr="00F502D7">
        <w:rPr>
          <w:lang w:val="ru-RU"/>
        </w:rPr>
        <w:t xml:space="preserve"> или </w:t>
      </w:r>
      <w:r w:rsidRPr="00F502D7">
        <w:rPr>
          <w:b/>
          <w:bCs/>
          <w:lang w:val="ru-RU"/>
        </w:rPr>
        <w:t>Воспроизведение/Стоп</w:t>
      </w:r>
      <w:r w:rsidRPr="00F502D7">
        <w:rPr>
          <w:lang w:val="ru-RU"/>
        </w:rPr>
        <w:t xml:space="preserve">, чтобы начать поиск. </w:t>
      </w:r>
      <w:r>
        <w:t>Команда «Отмена» не повлияет на предыдущий поиск информации.</w:t>
      </w:r>
    </w:p>
    <w:p w14:paraId="52F83E25" w14:textId="77777777" w:rsidR="006841BA" w:rsidRDefault="00B132B7">
      <w:pPr>
        <w:numPr>
          <w:ilvl w:val="0"/>
          <w:numId w:val="13"/>
        </w:numPr>
      </w:pPr>
      <w:r w:rsidRPr="00F502D7">
        <w:rPr>
          <w:lang w:val="ru-RU"/>
        </w:rPr>
        <w:t xml:space="preserve">Если вы нажали клавишу </w:t>
      </w:r>
      <w:r w:rsidRPr="00F502D7">
        <w:rPr>
          <w:b/>
          <w:bCs/>
          <w:lang w:val="ru-RU"/>
        </w:rPr>
        <w:t>Подтвердить</w:t>
      </w:r>
      <w:r w:rsidRPr="00F502D7">
        <w:rPr>
          <w:lang w:val="ru-RU"/>
        </w:rPr>
        <w:t xml:space="preserve">, </w:t>
      </w:r>
      <w:r>
        <w:t>Stream</w:t>
      </w:r>
      <w:r w:rsidRPr="00F502D7">
        <w:rPr>
          <w:lang w:val="ru-RU"/>
        </w:rPr>
        <w:t xml:space="preserve"> перейдёт к найденному объекту и произнесёт строку. Если вы нажали клавишу </w:t>
      </w:r>
      <w:r w:rsidRPr="00F502D7">
        <w:rPr>
          <w:b/>
          <w:bCs/>
          <w:lang w:val="ru-RU"/>
        </w:rPr>
        <w:t>Воспроизведение/Стоп</w:t>
      </w:r>
      <w:r w:rsidRPr="00F502D7">
        <w:rPr>
          <w:lang w:val="ru-RU"/>
        </w:rPr>
        <w:t xml:space="preserve">, то он перейдёт к найденному объекту и начнёт воспроизведение. Поиск идёт без учёта регистра. Поиск найдёт и части слов, в таком случае он остановится на начале слова, содержащего искомый текст. Буквы с надстрочными знаками не считаются совпадающими с буквами без таких знаков (например, «Й» и «И»), и наоборот. </w:t>
      </w:r>
      <w:r>
        <w:t>Поиск всегда начинается с текущей позиции в книге.</w:t>
      </w:r>
    </w:p>
    <w:p w14:paraId="1874F746" w14:textId="77777777" w:rsidR="006841BA" w:rsidRPr="00F502D7" w:rsidRDefault="00B132B7">
      <w:pPr>
        <w:pStyle w:val="a8"/>
        <w:rPr>
          <w:lang w:val="ru-RU"/>
        </w:rPr>
      </w:pPr>
      <w:r w:rsidRPr="00F502D7">
        <w:rPr>
          <w:lang w:val="ru-RU"/>
        </w:rPr>
        <w:t xml:space="preserve">Если поиск идёт в большом файле, вы можете слышать «Пожалуйста, подождите», пока продолжается поиск. Если вы нажмёте клавишу </w:t>
      </w:r>
      <w:r w:rsidRPr="00F502D7">
        <w:rPr>
          <w:b/>
          <w:bCs/>
          <w:lang w:val="ru-RU"/>
        </w:rPr>
        <w:t>Отменить</w:t>
      </w:r>
      <w:r w:rsidRPr="00F502D7">
        <w:rPr>
          <w:lang w:val="ru-RU"/>
        </w:rPr>
        <w:t xml:space="preserve"> во время поиска, поиск остановится, а плеер останется в той позиции в книге, откуда начинался поиск.</w:t>
      </w:r>
    </w:p>
    <w:p w14:paraId="5A3EE622" w14:textId="77777777" w:rsidR="006841BA" w:rsidRPr="00E358C7" w:rsidRDefault="00B132B7">
      <w:pPr>
        <w:pStyle w:val="3"/>
        <w:rPr>
          <w:color w:val="auto"/>
        </w:rPr>
      </w:pPr>
      <w:bookmarkStart w:id="122" w:name="_Toc220579389"/>
      <w:bookmarkStart w:id="123" w:name="поиск-следующего-или-предыдущего"/>
      <w:r w:rsidRPr="00E358C7">
        <w:rPr>
          <w:rStyle w:val="SectionNumber"/>
          <w:color w:val="auto"/>
        </w:rPr>
        <w:t>5.1.1</w:t>
      </w:r>
      <w:r w:rsidRPr="00E358C7">
        <w:rPr>
          <w:color w:val="auto"/>
        </w:rPr>
        <w:tab/>
        <w:t>Поиск следующего или предыдущего</w:t>
      </w:r>
      <w:bookmarkEnd w:id="122"/>
    </w:p>
    <w:p w14:paraId="3A0F9EE9" w14:textId="77777777" w:rsidR="006841BA" w:rsidRPr="00F502D7" w:rsidRDefault="00B132B7" w:rsidP="00E358C7">
      <w:pPr>
        <w:numPr>
          <w:ilvl w:val="0"/>
          <w:numId w:val="14"/>
        </w:numPr>
        <w:spacing w:before="240"/>
        <w:rPr>
          <w:lang w:val="ru-RU"/>
        </w:rPr>
      </w:pPr>
      <w:r w:rsidRPr="00F502D7">
        <w:rPr>
          <w:lang w:val="ru-RU"/>
        </w:rPr>
        <w:t xml:space="preserve">При нахождении объекта поиска </w:t>
      </w:r>
      <w:r>
        <w:t>Stream</w:t>
      </w:r>
      <w:r w:rsidRPr="00F502D7">
        <w:rPr>
          <w:lang w:val="ru-RU"/>
        </w:rPr>
        <w:t xml:space="preserve"> добавит элемент меню «Поиск» к уровням навигации клавиш </w:t>
      </w:r>
      <w:r w:rsidRPr="00F502D7">
        <w:rPr>
          <w:b/>
          <w:bCs/>
          <w:lang w:val="ru-RU"/>
        </w:rPr>
        <w:t>2</w:t>
      </w:r>
      <w:r w:rsidRPr="00F502D7">
        <w:rPr>
          <w:lang w:val="ru-RU"/>
        </w:rPr>
        <w:t xml:space="preserve"> и </w:t>
      </w:r>
      <w:r w:rsidRPr="00F502D7">
        <w:rPr>
          <w:b/>
          <w:bCs/>
          <w:lang w:val="ru-RU"/>
        </w:rPr>
        <w:t>8</w:t>
      </w:r>
      <w:r w:rsidRPr="00F502D7">
        <w:rPr>
          <w:lang w:val="ru-RU"/>
        </w:rPr>
        <w:t xml:space="preserve"> и выберет этот уровень автоматически. Поэтому, после первого нахождения искомого текста, вы можете просто нажимать клавиши </w:t>
      </w:r>
      <w:r w:rsidRPr="00F502D7">
        <w:rPr>
          <w:b/>
          <w:bCs/>
          <w:lang w:val="ru-RU"/>
        </w:rPr>
        <w:t>4</w:t>
      </w:r>
      <w:r w:rsidRPr="00F502D7">
        <w:rPr>
          <w:lang w:val="ru-RU"/>
        </w:rPr>
        <w:t xml:space="preserve"> или </w:t>
      </w:r>
      <w:r w:rsidRPr="00F502D7">
        <w:rPr>
          <w:b/>
          <w:bCs/>
          <w:lang w:val="ru-RU"/>
        </w:rPr>
        <w:t>6</w:t>
      </w:r>
      <w:r w:rsidRPr="00F502D7">
        <w:rPr>
          <w:b/>
          <w:bCs/>
          <w:i/>
          <w:iCs/>
          <w:lang w:val="ru-RU"/>
        </w:rPr>
        <w:t>,</w:t>
      </w:r>
      <w:r w:rsidRPr="00F502D7">
        <w:rPr>
          <w:lang w:val="ru-RU"/>
        </w:rPr>
        <w:t xml:space="preserve"> чтобы найти предыдущее или следующее место в тексте, где присутствует искомый объект. Функция поиска предыдущего или следующего сохранится в меню прокрутки клавиш </w:t>
      </w:r>
      <w:r w:rsidRPr="00F502D7">
        <w:rPr>
          <w:b/>
          <w:bCs/>
          <w:lang w:val="ru-RU"/>
        </w:rPr>
        <w:t>2</w:t>
      </w:r>
      <w:r w:rsidRPr="00F502D7">
        <w:rPr>
          <w:lang w:val="ru-RU"/>
        </w:rPr>
        <w:t xml:space="preserve"> и </w:t>
      </w:r>
      <w:r w:rsidRPr="00F502D7">
        <w:rPr>
          <w:b/>
          <w:bCs/>
          <w:lang w:val="ru-RU"/>
        </w:rPr>
        <w:t>8</w:t>
      </w:r>
      <w:r w:rsidRPr="00F502D7">
        <w:rPr>
          <w:lang w:val="ru-RU"/>
        </w:rPr>
        <w:t xml:space="preserve"> до тех пор, пока вы не </w:t>
      </w:r>
      <w:r w:rsidRPr="00F502D7">
        <w:rPr>
          <w:lang w:val="ru-RU"/>
        </w:rPr>
        <w:lastRenderedPageBreak/>
        <w:t xml:space="preserve">закроете книгу. Вы можете нажимать клавиши </w:t>
      </w:r>
      <w:r w:rsidRPr="00F502D7">
        <w:rPr>
          <w:b/>
          <w:bCs/>
          <w:lang w:val="ru-RU"/>
        </w:rPr>
        <w:t>4</w:t>
      </w:r>
      <w:r w:rsidRPr="00F502D7">
        <w:rPr>
          <w:lang w:val="ru-RU"/>
        </w:rPr>
        <w:t xml:space="preserve"> или </w:t>
      </w:r>
      <w:r w:rsidRPr="00F502D7">
        <w:rPr>
          <w:b/>
          <w:bCs/>
          <w:lang w:val="ru-RU"/>
        </w:rPr>
        <w:t>6</w:t>
      </w:r>
      <w:r w:rsidRPr="00F502D7">
        <w:rPr>
          <w:lang w:val="ru-RU"/>
        </w:rPr>
        <w:t xml:space="preserve"> для поиска предыдущего или следующего местонахождения объекта в режимах «воспроизведение» или «стоп».</w:t>
      </w:r>
    </w:p>
    <w:p w14:paraId="04503474" w14:textId="77777777" w:rsidR="006841BA" w:rsidRPr="00F502D7" w:rsidRDefault="00B132B7">
      <w:pPr>
        <w:numPr>
          <w:ilvl w:val="0"/>
          <w:numId w:val="14"/>
        </w:numPr>
        <w:rPr>
          <w:lang w:val="ru-RU"/>
        </w:rPr>
      </w:pPr>
      <w:r w:rsidRPr="00F502D7">
        <w:rPr>
          <w:lang w:val="ru-RU"/>
        </w:rPr>
        <w:t>Если поиск вперёд по книге дошёл до конца книги, объявляется сообщение «Конец книги», и поиск продолжается с начала книги до того места в книге, с которого поиск был начат.</w:t>
      </w:r>
    </w:p>
    <w:p w14:paraId="13F8F785" w14:textId="77777777" w:rsidR="006841BA" w:rsidRPr="00F502D7" w:rsidRDefault="00B132B7">
      <w:pPr>
        <w:numPr>
          <w:ilvl w:val="0"/>
          <w:numId w:val="14"/>
        </w:numPr>
        <w:rPr>
          <w:lang w:val="ru-RU"/>
        </w:rPr>
      </w:pPr>
      <w:r w:rsidRPr="00F502D7">
        <w:rPr>
          <w:lang w:val="ru-RU"/>
        </w:rPr>
        <w:t>Если поиск проводился назад, и дошёл до начала книги, объявляется сообщение «Начало книги», и поиск продолжается от конца книги назад к тому месту, где он был начат.</w:t>
      </w:r>
    </w:p>
    <w:p w14:paraId="513C77B1" w14:textId="77777777" w:rsidR="006841BA" w:rsidRPr="00F502D7" w:rsidRDefault="00B132B7">
      <w:pPr>
        <w:numPr>
          <w:ilvl w:val="0"/>
          <w:numId w:val="14"/>
        </w:numPr>
        <w:rPr>
          <w:lang w:val="ru-RU"/>
        </w:rPr>
      </w:pPr>
      <w:r w:rsidRPr="00F502D7">
        <w:rPr>
          <w:lang w:val="ru-RU"/>
        </w:rPr>
        <w:t xml:space="preserve">Если не было найдено ни одного совпадения, </w:t>
      </w:r>
      <w:r>
        <w:t>Stream</w:t>
      </w:r>
      <w:r w:rsidRPr="00F502D7">
        <w:rPr>
          <w:lang w:val="ru-RU"/>
        </w:rPr>
        <w:t xml:space="preserve"> объявит, что объект поиска не найден, и вернётся к стартовой позиции в книге.</w:t>
      </w:r>
    </w:p>
    <w:p w14:paraId="17C89AFE" w14:textId="77777777" w:rsidR="006841BA" w:rsidRPr="00E358C7" w:rsidRDefault="00B132B7">
      <w:pPr>
        <w:numPr>
          <w:ilvl w:val="0"/>
          <w:numId w:val="14"/>
        </w:numPr>
        <w:rPr>
          <w:lang w:val="ru-RU"/>
        </w:rPr>
      </w:pPr>
      <w:r w:rsidRPr="00E358C7">
        <w:rPr>
          <w:lang w:val="ru-RU"/>
        </w:rPr>
        <w:t>Когда вы открываете новую книгу, предыдущий объект поиска стирается.</w:t>
      </w:r>
    </w:p>
    <w:p w14:paraId="05EEC603" w14:textId="77777777" w:rsidR="006841BA" w:rsidRPr="00E358C7" w:rsidRDefault="00B132B7">
      <w:pPr>
        <w:pStyle w:val="3"/>
        <w:rPr>
          <w:color w:val="auto"/>
          <w:lang w:val="ru-RU"/>
        </w:rPr>
      </w:pPr>
      <w:bookmarkStart w:id="124" w:name="_Toc220579390"/>
      <w:bookmarkStart w:id="125" w:name="другие-типы-текстового-поиска"/>
      <w:bookmarkEnd w:id="123"/>
      <w:r w:rsidRPr="00E358C7">
        <w:rPr>
          <w:rStyle w:val="SectionNumber"/>
          <w:color w:val="auto"/>
          <w:lang w:val="ru-RU"/>
        </w:rPr>
        <w:t>5.1.2</w:t>
      </w:r>
      <w:r w:rsidRPr="00E358C7">
        <w:rPr>
          <w:color w:val="auto"/>
          <w:lang w:val="ru-RU"/>
        </w:rPr>
        <w:tab/>
        <w:t>Другие типы текстового поиска</w:t>
      </w:r>
      <w:bookmarkEnd w:id="124"/>
    </w:p>
    <w:p w14:paraId="342F1C5C" w14:textId="77777777" w:rsidR="006841BA" w:rsidRPr="00E358C7" w:rsidRDefault="00B132B7">
      <w:pPr>
        <w:pStyle w:val="FirstParagraph"/>
        <w:rPr>
          <w:lang w:val="ru-RU"/>
        </w:rPr>
      </w:pPr>
      <w:r w:rsidRPr="00E358C7">
        <w:rPr>
          <w:lang w:val="ru-RU"/>
        </w:rPr>
        <w:t>Вот список всех функций поиска, которые используют метод ввода текста с помощью цифровой клавиатуры, как описано выше.</w:t>
      </w:r>
    </w:p>
    <w:p w14:paraId="0E5FC2E7" w14:textId="77777777" w:rsidR="006841BA" w:rsidRPr="00E358C7" w:rsidRDefault="00B132B7">
      <w:pPr>
        <w:numPr>
          <w:ilvl w:val="0"/>
          <w:numId w:val="15"/>
        </w:numPr>
        <w:rPr>
          <w:lang w:val="ru-RU"/>
        </w:rPr>
      </w:pPr>
      <w:r w:rsidRPr="00E358C7">
        <w:rPr>
          <w:lang w:val="ru-RU"/>
        </w:rPr>
        <w:t>Поиск текста в тексте книги.</w:t>
      </w:r>
    </w:p>
    <w:p w14:paraId="0AC4C45B" w14:textId="77777777" w:rsidR="006841BA" w:rsidRPr="00E358C7" w:rsidRDefault="00B132B7">
      <w:pPr>
        <w:numPr>
          <w:ilvl w:val="0"/>
          <w:numId w:val="15"/>
        </w:numPr>
        <w:rPr>
          <w:lang w:val="ru-RU"/>
        </w:rPr>
      </w:pPr>
      <w:r w:rsidRPr="00E358C7">
        <w:rPr>
          <w:lang w:val="ru-RU"/>
        </w:rPr>
        <w:t>Поиск по Википедии и Вики Словарю либо из текстовой книги, либо непосредственно из книжной полки Ссылки.</w:t>
      </w:r>
    </w:p>
    <w:p w14:paraId="39AD7F85" w14:textId="77777777" w:rsidR="006841BA" w:rsidRPr="00E358C7" w:rsidRDefault="00B132B7">
      <w:pPr>
        <w:numPr>
          <w:ilvl w:val="0"/>
          <w:numId w:val="15"/>
        </w:numPr>
        <w:rPr>
          <w:lang w:val="ru-RU"/>
        </w:rPr>
      </w:pPr>
      <w:r w:rsidRPr="00E358C7">
        <w:rPr>
          <w:lang w:val="ru-RU"/>
        </w:rPr>
        <w:t>Поиск музыкальных файлов в папках «Вся музыка» и «Списки воспроизведения».</w:t>
      </w:r>
    </w:p>
    <w:p w14:paraId="5001EE74" w14:textId="77777777" w:rsidR="006841BA" w:rsidRPr="00E358C7" w:rsidRDefault="00B132B7">
      <w:pPr>
        <w:numPr>
          <w:ilvl w:val="0"/>
          <w:numId w:val="15"/>
        </w:numPr>
        <w:rPr>
          <w:lang w:val="ru-RU"/>
        </w:rPr>
      </w:pPr>
      <w:r w:rsidRPr="00E358C7">
        <w:rPr>
          <w:lang w:val="ru-RU"/>
        </w:rPr>
        <w:t xml:space="preserve">Поиск в онлайн-сервисах, таких как интернет-радио, подкасты, </w:t>
      </w:r>
      <w:r w:rsidRPr="00E358C7">
        <w:t>NLS</w:t>
      </w:r>
      <w:r w:rsidRPr="00E358C7">
        <w:rPr>
          <w:lang w:val="ru-RU"/>
        </w:rPr>
        <w:t xml:space="preserve"> </w:t>
      </w:r>
      <w:r w:rsidRPr="00E358C7">
        <w:t>BARD</w:t>
      </w:r>
      <w:r w:rsidRPr="00E358C7">
        <w:rPr>
          <w:lang w:val="ru-RU"/>
        </w:rPr>
        <w:t xml:space="preserve"> и </w:t>
      </w:r>
      <w:r w:rsidRPr="00E358C7">
        <w:t>Bookshare</w:t>
      </w:r>
      <w:r w:rsidRPr="00E358C7">
        <w:rPr>
          <w:lang w:val="ru-RU"/>
        </w:rPr>
        <w:t>.</w:t>
      </w:r>
    </w:p>
    <w:p w14:paraId="7525A983" w14:textId="77777777" w:rsidR="006841BA" w:rsidRPr="00E358C7" w:rsidRDefault="00B132B7">
      <w:pPr>
        <w:pStyle w:val="2"/>
        <w:rPr>
          <w:color w:val="auto"/>
          <w:lang w:val="ru-RU"/>
        </w:rPr>
      </w:pPr>
      <w:bookmarkStart w:id="126" w:name="_Toc220579391"/>
      <w:bookmarkStart w:id="127" w:name="запись-голосовых-заметок"/>
      <w:bookmarkEnd w:id="121"/>
      <w:bookmarkEnd w:id="125"/>
      <w:r w:rsidRPr="00E358C7">
        <w:rPr>
          <w:rStyle w:val="SectionNumber"/>
          <w:color w:val="auto"/>
          <w:lang w:val="ru-RU"/>
        </w:rPr>
        <w:t>5.2</w:t>
      </w:r>
      <w:r w:rsidRPr="00E358C7">
        <w:rPr>
          <w:color w:val="auto"/>
          <w:lang w:val="ru-RU"/>
        </w:rPr>
        <w:tab/>
        <w:t>Запись голосовых заметок</w:t>
      </w:r>
      <w:bookmarkEnd w:id="126"/>
    </w:p>
    <w:p w14:paraId="40E4EA78" w14:textId="77777777" w:rsidR="006841BA" w:rsidRPr="00F502D7" w:rsidRDefault="00B132B7">
      <w:pPr>
        <w:pStyle w:val="FirstParagraph"/>
        <w:rPr>
          <w:lang w:val="ru-RU"/>
        </w:rPr>
      </w:pPr>
      <w:r w:rsidRPr="00F502D7">
        <w:rPr>
          <w:lang w:val="ru-RU"/>
        </w:rPr>
        <w:t xml:space="preserve">Вы можете использовать </w:t>
      </w:r>
      <w:r>
        <w:t>Stream</w:t>
      </w:r>
      <w:r w:rsidRPr="00F502D7">
        <w:rPr>
          <w:lang w:val="ru-RU"/>
        </w:rPr>
        <w:t xml:space="preserve"> для создания голосовых записей, которые называются голосовыми заметками. Эти заметки будут сохранены на карте памяти или во внутреннюю память, в зависимости от значения настройки в подменю Место Сохранения Записей И Голосовых Заметок, по умолчанию в папке $</w:t>
      </w:r>
      <w:r>
        <w:t>VRNotes</w:t>
      </w:r>
      <w:r w:rsidRPr="00F502D7">
        <w:rPr>
          <w:lang w:val="ru-RU"/>
        </w:rPr>
        <w:t>. Каждой записи присваивается последовательно возрастающее цифровое имя файла. Вы также можете добавлять собственные имена файлов. Вы можете использовать для записи или встроенный микрофон, микрофон гарнитуры, подключённой в звуковой разъём, или внешний микрофон, включённый в гнездо, расположенное прямо над клавишей записи. Встроенный микрофон - всенаправленный, что удобно для записей собраний и лекций, в то время как внешний направленный микрофон может быть лучше для записи интервью. Максимальная длительность одной голосовой заметки составляет 24 часа или размер файла 2 ГБ, в зависимости от того, какое значение будет достигнуто первым. Количество голосовых заметок, которые вы можете записать, ограничивается только свободным местом на вашей карте памяти или во внутренней памяти устройства.</w:t>
      </w:r>
    </w:p>
    <w:p w14:paraId="2903DC61" w14:textId="77777777" w:rsidR="006841BA" w:rsidRPr="00F502D7" w:rsidRDefault="00B132B7">
      <w:pPr>
        <w:pStyle w:val="a0"/>
        <w:rPr>
          <w:lang w:val="ru-RU"/>
        </w:rPr>
      </w:pPr>
      <w:r w:rsidRPr="00F502D7">
        <w:rPr>
          <w:lang w:val="ru-RU"/>
        </w:rPr>
        <w:t>Есть два способа записи заметок. Вы можете или использовать способ быстрой записи, или стандартную процедуру.</w:t>
      </w:r>
    </w:p>
    <w:p w14:paraId="142A4677" w14:textId="77777777" w:rsidR="006841BA" w:rsidRPr="00F502D7" w:rsidRDefault="00B132B7">
      <w:pPr>
        <w:pStyle w:val="a0"/>
        <w:rPr>
          <w:lang w:val="ru-RU"/>
        </w:rPr>
      </w:pPr>
      <w:r w:rsidRPr="00F502D7">
        <w:rPr>
          <w:lang w:val="ru-RU"/>
        </w:rPr>
        <w:lastRenderedPageBreak/>
        <w:t xml:space="preserve">Чтобы быстро записать заметку в любой момент, нажмите и удерживайте клавишу </w:t>
      </w:r>
      <w:r w:rsidRPr="00F502D7">
        <w:rPr>
          <w:b/>
          <w:bCs/>
          <w:lang w:val="ru-RU"/>
        </w:rPr>
        <w:t>Запись</w:t>
      </w:r>
      <w:r w:rsidRPr="00F502D7">
        <w:rPr>
          <w:lang w:val="ru-RU"/>
        </w:rPr>
        <w:t xml:space="preserve">, расположенную с правой стороны плеера. Прозвучат Сообщение и звуковой сигнал. Говорите во встроенный микрофон плеера, расположенный прямо над клавишей </w:t>
      </w:r>
      <w:r w:rsidRPr="00F502D7">
        <w:rPr>
          <w:b/>
          <w:bCs/>
          <w:lang w:val="ru-RU"/>
        </w:rPr>
        <w:t>Перейти</w:t>
      </w:r>
      <w:r w:rsidRPr="00F502D7">
        <w:rPr>
          <w:lang w:val="ru-RU"/>
        </w:rPr>
        <w:t xml:space="preserve"> или во внешний микрофон. Чтобы закончить запись, отпустите клавишу </w:t>
      </w:r>
      <w:r w:rsidRPr="00F502D7">
        <w:rPr>
          <w:b/>
          <w:bCs/>
          <w:lang w:val="ru-RU"/>
        </w:rPr>
        <w:t>Запись</w:t>
      </w:r>
      <w:r w:rsidRPr="00F502D7">
        <w:rPr>
          <w:lang w:val="ru-RU"/>
        </w:rPr>
        <w:t>.</w:t>
      </w:r>
    </w:p>
    <w:p w14:paraId="34DDF2D0" w14:textId="77777777" w:rsidR="006841BA" w:rsidRPr="00F502D7" w:rsidRDefault="00B132B7">
      <w:pPr>
        <w:pStyle w:val="a0"/>
        <w:rPr>
          <w:lang w:val="ru-RU"/>
        </w:rPr>
      </w:pPr>
      <w:r w:rsidRPr="00F502D7">
        <w:rPr>
          <w:lang w:val="ru-RU"/>
        </w:rPr>
        <w:t xml:space="preserve">Для записи длинного сообщения, нажмите клавишу </w:t>
      </w:r>
      <w:r w:rsidRPr="00F502D7">
        <w:rPr>
          <w:b/>
          <w:bCs/>
          <w:lang w:val="ru-RU"/>
        </w:rPr>
        <w:t>Запись</w:t>
      </w:r>
      <w:r w:rsidRPr="00F502D7">
        <w:rPr>
          <w:lang w:val="ru-RU"/>
        </w:rPr>
        <w:t xml:space="preserve">, расположенную с правой стороны плеера, чтобы начать запись. Чтобы сделать паузу и возобновить запись, нажмите клавишу </w:t>
      </w:r>
      <w:r w:rsidRPr="00F502D7">
        <w:rPr>
          <w:b/>
          <w:bCs/>
          <w:lang w:val="ru-RU"/>
        </w:rPr>
        <w:t>Воспроизведение/Стоп</w:t>
      </w:r>
      <w:r w:rsidRPr="00F502D7">
        <w:rPr>
          <w:lang w:val="ru-RU"/>
        </w:rPr>
        <w:t xml:space="preserve">. Нажмите клавишу </w:t>
      </w:r>
      <w:r w:rsidRPr="00F502D7">
        <w:rPr>
          <w:b/>
          <w:bCs/>
          <w:lang w:val="ru-RU"/>
        </w:rPr>
        <w:t>Закладка</w:t>
      </w:r>
      <w:r w:rsidRPr="00F502D7">
        <w:rPr>
          <w:lang w:val="ru-RU"/>
        </w:rPr>
        <w:t xml:space="preserve"> во время записи, чтобы вставить закладку. Чтобы закончить запись, нажмите клавишу </w:t>
      </w:r>
      <w:r w:rsidRPr="00F502D7">
        <w:rPr>
          <w:b/>
          <w:bCs/>
          <w:lang w:val="ru-RU"/>
        </w:rPr>
        <w:t>Запись</w:t>
      </w:r>
      <w:r w:rsidRPr="00F502D7">
        <w:rPr>
          <w:lang w:val="ru-RU"/>
        </w:rPr>
        <w:t xml:space="preserve"> снова. Находясь в режиме записи, вы можете нажать клавишу </w:t>
      </w:r>
      <w:r w:rsidRPr="00F502D7">
        <w:rPr>
          <w:b/>
          <w:bCs/>
          <w:lang w:val="ru-RU"/>
        </w:rPr>
        <w:t>Звёздочка</w:t>
      </w:r>
      <w:r w:rsidRPr="00F502D7">
        <w:rPr>
          <w:lang w:val="ru-RU"/>
        </w:rPr>
        <w:t>, чтобы отменить запись, и затем нажать клавишу</w:t>
      </w:r>
    </w:p>
    <w:p w14:paraId="41B8D627" w14:textId="77777777" w:rsidR="006841BA" w:rsidRPr="00F502D7" w:rsidRDefault="00B132B7">
      <w:pPr>
        <w:pStyle w:val="a0"/>
        <w:rPr>
          <w:lang w:val="ru-RU"/>
        </w:rPr>
      </w:pPr>
      <w:r w:rsidRPr="00F502D7">
        <w:rPr>
          <w:b/>
          <w:bCs/>
          <w:lang w:val="ru-RU"/>
        </w:rPr>
        <w:t>Звёздочка</w:t>
      </w:r>
      <w:r w:rsidRPr="00F502D7">
        <w:rPr>
          <w:lang w:val="ru-RU"/>
        </w:rPr>
        <w:t xml:space="preserve"> снова, чтобы подтвердить, что вы действительно хотите отменить запись.</w:t>
      </w:r>
    </w:p>
    <w:p w14:paraId="6AFC5FAC" w14:textId="77777777" w:rsidR="006841BA" w:rsidRPr="00F502D7" w:rsidRDefault="00B132B7">
      <w:pPr>
        <w:pStyle w:val="a0"/>
        <w:rPr>
          <w:lang w:val="ru-RU"/>
        </w:rPr>
      </w:pPr>
      <w:r w:rsidRPr="00F502D7">
        <w:rPr>
          <w:lang w:val="ru-RU"/>
        </w:rPr>
        <w:t>Обратите внимание на то, что при записи на встроенный микрофон никакие системные сообщения не будут слышны, включая сообщения о низком заряде батареи. Поэтому удостоверьтесь в том, что ваша батарея имеет достаточный уровень заряда или подключитесь к внешнему источнику питания.</w:t>
      </w:r>
    </w:p>
    <w:p w14:paraId="6EEF2A97" w14:textId="77777777" w:rsidR="006841BA" w:rsidRPr="00F502D7" w:rsidRDefault="00B132B7">
      <w:pPr>
        <w:pStyle w:val="a0"/>
        <w:rPr>
          <w:lang w:val="ru-RU"/>
        </w:rPr>
      </w:pPr>
      <w:r w:rsidRPr="00F502D7">
        <w:rPr>
          <w:lang w:val="ru-RU"/>
        </w:rPr>
        <w:t>Чтобы прослушать ваши заметки, используйте клавишу «Книжная полка» (</w:t>
      </w:r>
      <w:r w:rsidRPr="00F502D7">
        <w:rPr>
          <w:b/>
          <w:bCs/>
          <w:lang w:val="ru-RU"/>
        </w:rPr>
        <w:t>1</w:t>
      </w:r>
      <w:r w:rsidRPr="00F502D7">
        <w:rPr>
          <w:lang w:val="ru-RU"/>
        </w:rPr>
        <w:t xml:space="preserve">), чтобы найти книжную полку заметок на карте памяти или во внутренней памяти устройства. Нажмите </w:t>
      </w:r>
      <w:r w:rsidRPr="00F502D7">
        <w:rPr>
          <w:b/>
          <w:bCs/>
          <w:lang w:val="ru-RU"/>
        </w:rPr>
        <w:t>Подтвердить</w:t>
      </w:r>
      <w:r w:rsidRPr="00F502D7">
        <w:rPr>
          <w:lang w:val="ru-RU"/>
        </w:rPr>
        <w:t xml:space="preserve">, чтобы открыть книжную полку заметок, затем используйте клавиши </w:t>
      </w:r>
      <w:r w:rsidRPr="00F502D7">
        <w:rPr>
          <w:b/>
          <w:bCs/>
          <w:lang w:val="ru-RU"/>
        </w:rPr>
        <w:t>4</w:t>
      </w:r>
      <w:r w:rsidRPr="00F502D7">
        <w:rPr>
          <w:lang w:val="ru-RU"/>
        </w:rPr>
        <w:t xml:space="preserve"> и </w:t>
      </w:r>
      <w:r w:rsidRPr="00F502D7">
        <w:rPr>
          <w:b/>
          <w:bCs/>
          <w:lang w:val="ru-RU"/>
        </w:rPr>
        <w:t>6</w:t>
      </w:r>
      <w:r w:rsidRPr="00F502D7">
        <w:rPr>
          <w:lang w:val="ru-RU"/>
        </w:rPr>
        <w:t xml:space="preserve">, чтобы перемещаться между папками (общие и другими папками. (Для получения более подробной информации см </w:t>
      </w:r>
      <w:r w:rsidRPr="00E358C7">
        <w:rPr>
          <w:u w:val="single"/>
          <w:lang w:val="ru-RU"/>
        </w:rPr>
        <w:t xml:space="preserve">раздел 7.5 </w:t>
      </w:r>
      <w:hyperlink w:anchor="заметки">
        <w:r w:rsidRPr="00E358C7">
          <w:rPr>
            <w:rStyle w:val="ad"/>
            <w:color w:val="auto"/>
            <w:u w:val="single"/>
            <w:lang w:val="ru-RU"/>
          </w:rPr>
          <w:t>Заметки</w:t>
        </w:r>
      </w:hyperlink>
      <w:r w:rsidRPr="00F502D7">
        <w:rPr>
          <w:lang w:val="ru-RU"/>
        </w:rPr>
        <w:t xml:space="preserve">). Нажмите клавишу Решётка, чтобы открыть выбранную папку, и, нажимая клавиши 4 и 6 переходите от заметки к заметке. Вы можете выбрать: записывать в файлы типа </w:t>
      </w:r>
      <w:r>
        <w:t>MP</w:t>
      </w:r>
      <w:r w:rsidRPr="00F502D7">
        <w:rPr>
          <w:lang w:val="ru-RU"/>
        </w:rPr>
        <w:t xml:space="preserve">3, </w:t>
      </w:r>
      <w:r>
        <w:t>WAV</w:t>
      </w:r>
      <w:r w:rsidRPr="00F502D7">
        <w:rPr>
          <w:lang w:val="ru-RU"/>
        </w:rPr>
        <w:t xml:space="preserve"> или .</w:t>
      </w:r>
      <w:r>
        <w:t>Flac</w:t>
      </w:r>
      <w:r w:rsidRPr="00F502D7">
        <w:rPr>
          <w:lang w:val="ru-RU"/>
        </w:rPr>
        <w:t xml:space="preserve">. Нажмите клавишу </w:t>
      </w:r>
      <w:r w:rsidRPr="00F502D7">
        <w:rPr>
          <w:b/>
          <w:bCs/>
          <w:lang w:val="ru-RU"/>
        </w:rPr>
        <w:t>7 для доступа в</w:t>
      </w:r>
      <w:r w:rsidRPr="00F502D7">
        <w:rPr>
          <w:lang w:val="ru-RU"/>
        </w:rPr>
        <w:t xml:space="preserve"> меню настроек. Нажимайте клавиши </w:t>
      </w:r>
      <w:r w:rsidRPr="00F502D7">
        <w:rPr>
          <w:b/>
          <w:bCs/>
          <w:lang w:val="ru-RU"/>
        </w:rPr>
        <w:t>4 и 6</w:t>
      </w:r>
      <w:r w:rsidRPr="00F502D7">
        <w:rPr>
          <w:lang w:val="ru-RU"/>
        </w:rPr>
        <w:t xml:space="preserve">, пока не перейдёте к пункту меню Запись. Нажмите Подтвердить. Используйте клавиши 4 и 6чтобы найти пункт тип файла записи. Затем,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выберите желаемый тип файла.</w:t>
      </w:r>
    </w:p>
    <w:p w14:paraId="6841CC47" w14:textId="77777777" w:rsidR="006841BA" w:rsidRPr="00F502D7" w:rsidRDefault="00B132B7">
      <w:pPr>
        <w:pStyle w:val="a0"/>
        <w:rPr>
          <w:lang w:val="ru-RU"/>
        </w:rPr>
      </w:pPr>
      <w:r w:rsidRPr="00F502D7">
        <w:rPr>
          <w:lang w:val="ru-RU"/>
        </w:rPr>
        <w:t xml:space="preserve">Выбор правильного типа файла, внешнего микрофона и режима записи зависит от типа записи, которую вы хотите сделать. </w:t>
      </w:r>
      <w:r>
        <w:t>MP</w:t>
      </w:r>
      <w:r w:rsidRPr="00F502D7">
        <w:rPr>
          <w:lang w:val="ru-RU"/>
        </w:rPr>
        <w:t xml:space="preserve">3 файлы позволяют вам записать больше аудио, чем </w:t>
      </w:r>
      <w:r>
        <w:t>WAV</w:t>
      </w:r>
      <w:r w:rsidRPr="00F502D7">
        <w:rPr>
          <w:lang w:val="ru-RU"/>
        </w:rPr>
        <w:t xml:space="preserve"> файлы, потому, что они имеют меньший размер, но </w:t>
      </w:r>
      <w:r>
        <w:t>WAV</w:t>
      </w:r>
      <w:r w:rsidRPr="00F502D7">
        <w:rPr>
          <w:lang w:val="ru-RU"/>
        </w:rPr>
        <w:t xml:space="preserve"> файлы предлагают более высокое качество записи. Файлы </w:t>
      </w:r>
      <w:r>
        <w:t>Flac</w:t>
      </w:r>
      <w:r w:rsidRPr="00F502D7">
        <w:rPr>
          <w:lang w:val="ru-RU"/>
        </w:rPr>
        <w:t xml:space="preserve"> предлагают то же качество, что и файлы </w:t>
      </w:r>
      <w:r>
        <w:t>Wav</w:t>
      </w:r>
      <w:r w:rsidRPr="00F502D7">
        <w:rPr>
          <w:lang w:val="ru-RU"/>
        </w:rPr>
        <w:t xml:space="preserve">, но имеют меньший размер. Файлы </w:t>
      </w:r>
      <w:r>
        <w:t>MP</w:t>
      </w:r>
      <w:r w:rsidRPr="00F502D7">
        <w:rPr>
          <w:lang w:val="ru-RU"/>
        </w:rPr>
        <w:t>3 записанные с меньшим битрейтом имеют меньший размер, но также и худшее качество звука.</w:t>
      </w:r>
    </w:p>
    <w:p w14:paraId="3F46AF83" w14:textId="77777777" w:rsidR="006841BA" w:rsidRPr="00F502D7" w:rsidRDefault="00B132B7">
      <w:pPr>
        <w:pStyle w:val="a0"/>
        <w:rPr>
          <w:lang w:val="ru-RU"/>
        </w:rPr>
      </w:pPr>
      <w:r w:rsidRPr="00F502D7">
        <w:rPr>
          <w:lang w:val="ru-RU"/>
        </w:rPr>
        <w:t>Вы можете выбрать режим настройки громкости записи, перейдя в меню настройки записи. Вы можете выбрать между «фиксированной» и «ручной» настройкой уровня громкости. Фиксированная настройка уровня громкости выбрана по умолчанию и позволяет вести запись с обычным уровнем громкости, который определяется плеером. Если же вам необходима тонкая настройка уровня громкости, то Ручная настройка поможет вам реализовать все свои запросы. После выбора этого режима вы сможете настроить громкость записи используя клавишу 2 для её уменьшения и клавишу 8 для увеличения.</w:t>
      </w:r>
    </w:p>
    <w:p w14:paraId="15C807C3" w14:textId="77777777" w:rsidR="006841BA" w:rsidRPr="00E358C7" w:rsidRDefault="00B132B7">
      <w:pPr>
        <w:pStyle w:val="a0"/>
        <w:rPr>
          <w:lang w:val="ru-RU"/>
        </w:rPr>
      </w:pPr>
      <w:r w:rsidRPr="00F502D7">
        <w:rPr>
          <w:lang w:val="ru-RU"/>
        </w:rPr>
        <w:t xml:space="preserve">Запись через микрофон обычно используется для голосовых заметок и памяток, в то время как запись через линейный вход - наилучший вариант, если вы хотите записать </w:t>
      </w:r>
      <w:r w:rsidRPr="00F502D7">
        <w:rPr>
          <w:lang w:val="ru-RU"/>
        </w:rPr>
        <w:lastRenderedPageBreak/>
        <w:t xml:space="preserve">музыку или радио с внешних источников сигнала. Если вы едва слышите вашу запись, сделанную с внешнего микрофона, убедитесь, что тип файла записи не установлен на </w:t>
      </w:r>
      <w:r>
        <w:t>line</w:t>
      </w:r>
      <w:r w:rsidRPr="00F502D7">
        <w:rPr>
          <w:lang w:val="ru-RU"/>
        </w:rPr>
        <w:t>-</w:t>
      </w:r>
      <w:r>
        <w:t>in</w:t>
      </w:r>
      <w:r w:rsidRPr="00F502D7">
        <w:rPr>
          <w:lang w:val="ru-RU"/>
        </w:rPr>
        <w:t xml:space="preserve"> (линейный вход). Стереозапись имеет лучшее качество аудио и занимает в два раза больше места, чем монозапись, поэтому используйте режим монозаписи с целью уменьшения размера файла, когда записываете с моноисточника, что верно для микрофонов в гарнитурах и внешних микрофонов, которые не продаются с явным </w:t>
      </w:r>
      <w:r w:rsidRPr="00E358C7">
        <w:rPr>
          <w:lang w:val="ru-RU"/>
        </w:rPr>
        <w:t>указанием на то, что они стерео.</w:t>
      </w:r>
    </w:p>
    <w:p w14:paraId="35DE8F25" w14:textId="77777777" w:rsidR="006841BA" w:rsidRPr="00E358C7" w:rsidRDefault="00B132B7">
      <w:pPr>
        <w:pStyle w:val="2"/>
        <w:rPr>
          <w:color w:val="auto"/>
          <w:lang w:val="ru-RU"/>
        </w:rPr>
      </w:pPr>
      <w:bookmarkStart w:id="128" w:name="_Toc220579392"/>
      <w:bookmarkStart w:id="129" w:name="закладки"/>
      <w:bookmarkEnd w:id="127"/>
      <w:r w:rsidRPr="00E358C7">
        <w:rPr>
          <w:rStyle w:val="SectionNumber"/>
          <w:color w:val="auto"/>
          <w:lang w:val="ru-RU"/>
        </w:rPr>
        <w:t>5.3</w:t>
      </w:r>
      <w:r w:rsidRPr="00E358C7">
        <w:rPr>
          <w:color w:val="auto"/>
          <w:lang w:val="ru-RU"/>
        </w:rPr>
        <w:tab/>
        <w:t>Закладки</w:t>
      </w:r>
      <w:bookmarkEnd w:id="128"/>
    </w:p>
    <w:p w14:paraId="362646F9" w14:textId="77777777" w:rsidR="006841BA" w:rsidRPr="00E358C7" w:rsidRDefault="00B132B7">
      <w:pPr>
        <w:pStyle w:val="FirstParagraph"/>
        <w:rPr>
          <w:lang w:val="ru-RU"/>
        </w:rPr>
      </w:pPr>
      <w:r w:rsidRPr="00E358C7">
        <w:rPr>
          <w:lang w:val="ru-RU"/>
        </w:rPr>
        <w:t xml:space="preserve">Закладки позволяют вам легко и быстро вернуться на место, где вы поставили закладку. Вы можете установить практически неограниченное количество закладок в одной и той же книге. Клавиша </w:t>
      </w:r>
      <w:r w:rsidRPr="00E358C7">
        <w:rPr>
          <w:b/>
          <w:bCs/>
          <w:lang w:val="ru-RU"/>
        </w:rPr>
        <w:t>Закладка</w:t>
      </w:r>
      <w:r w:rsidRPr="00E358C7">
        <w:rPr>
          <w:lang w:val="ru-RU"/>
        </w:rPr>
        <w:t xml:space="preserve"> позволяет вам устанавливать закладки и возвращаться к ним, прослушивать список закладок и удалять их.</w:t>
      </w:r>
    </w:p>
    <w:p w14:paraId="757D91B3" w14:textId="77777777" w:rsidR="006841BA" w:rsidRPr="00E358C7" w:rsidRDefault="00B132B7">
      <w:pPr>
        <w:pStyle w:val="3"/>
        <w:rPr>
          <w:color w:val="auto"/>
          <w:lang w:val="ru-RU"/>
        </w:rPr>
      </w:pPr>
      <w:bookmarkStart w:id="130" w:name="_Toc220579393"/>
      <w:bookmarkStart w:id="131" w:name="перейти-к-закладке"/>
      <w:r w:rsidRPr="00E358C7">
        <w:rPr>
          <w:rStyle w:val="SectionNumber"/>
          <w:color w:val="auto"/>
          <w:lang w:val="ru-RU"/>
        </w:rPr>
        <w:t>5.3.1</w:t>
      </w:r>
      <w:r w:rsidRPr="00E358C7">
        <w:rPr>
          <w:color w:val="auto"/>
          <w:lang w:val="ru-RU"/>
        </w:rPr>
        <w:tab/>
        <w:t>Перейти к закладке</w:t>
      </w:r>
      <w:bookmarkEnd w:id="130"/>
    </w:p>
    <w:p w14:paraId="6D4B78A9" w14:textId="77777777" w:rsidR="006841BA" w:rsidRPr="00E358C7" w:rsidRDefault="00B132B7">
      <w:pPr>
        <w:pStyle w:val="FirstParagraph"/>
        <w:rPr>
          <w:lang w:val="ru-RU"/>
        </w:rPr>
      </w:pPr>
      <w:r w:rsidRPr="00E358C7">
        <w:rPr>
          <w:lang w:val="ru-RU"/>
        </w:rPr>
        <w:t xml:space="preserve">Нажимайте клавишу </w:t>
      </w:r>
      <w:r w:rsidRPr="00E358C7">
        <w:rPr>
          <w:b/>
          <w:bCs/>
          <w:lang w:val="ru-RU"/>
        </w:rPr>
        <w:t>Закладка</w:t>
      </w:r>
      <w:r w:rsidRPr="00E358C7">
        <w:rPr>
          <w:lang w:val="ru-RU"/>
        </w:rPr>
        <w:t xml:space="preserve"> (над клавишей 3), пока не услышите </w:t>
      </w:r>
      <w:r w:rsidRPr="00E358C7">
        <w:rPr>
          <w:i/>
          <w:iCs/>
          <w:lang w:val="ru-RU"/>
        </w:rPr>
        <w:t>«Перейти к закладке»</w:t>
      </w:r>
      <w:r w:rsidRPr="00E358C7">
        <w:rPr>
          <w:lang w:val="ru-RU"/>
        </w:rPr>
        <w:t xml:space="preserve">. Введите номер закладки, к которой вы хотите перейти. Нажмите </w:t>
      </w:r>
      <w:r w:rsidRPr="00E358C7">
        <w:rPr>
          <w:b/>
          <w:bCs/>
          <w:lang w:val="ru-RU"/>
        </w:rPr>
        <w:t>Подтвердить</w:t>
      </w:r>
      <w:r w:rsidRPr="00E358C7">
        <w:rPr>
          <w:lang w:val="ru-RU"/>
        </w:rPr>
        <w:t xml:space="preserve">. </w:t>
      </w:r>
      <w:r w:rsidRPr="00E358C7">
        <w:t>Stream</w:t>
      </w:r>
      <w:r w:rsidRPr="00E358C7">
        <w:rPr>
          <w:lang w:val="ru-RU"/>
        </w:rPr>
        <w:t xml:space="preserve"> перейдёт к закладке и объявит её номер. Или нажмите клавишу </w:t>
      </w:r>
      <w:r w:rsidRPr="00E358C7">
        <w:rPr>
          <w:b/>
          <w:bCs/>
          <w:lang w:val="ru-RU"/>
        </w:rPr>
        <w:t>Воспроизведение/Стоп</w:t>
      </w:r>
      <w:r w:rsidRPr="00E358C7">
        <w:rPr>
          <w:lang w:val="ru-RU"/>
        </w:rPr>
        <w:t xml:space="preserve">. </w:t>
      </w:r>
      <w:r w:rsidRPr="00E358C7">
        <w:t>Stream</w:t>
      </w:r>
      <w:r w:rsidRPr="00E358C7">
        <w:rPr>
          <w:lang w:val="ru-RU"/>
        </w:rPr>
        <w:t xml:space="preserve"> перейдёт к запрошенной закладке и начнёт воспроизведение.</w:t>
      </w:r>
    </w:p>
    <w:p w14:paraId="0360D652" w14:textId="77777777" w:rsidR="006841BA" w:rsidRPr="00E358C7" w:rsidRDefault="00B132B7">
      <w:pPr>
        <w:pStyle w:val="3"/>
        <w:rPr>
          <w:color w:val="auto"/>
          <w:lang w:val="ru-RU"/>
        </w:rPr>
      </w:pPr>
      <w:bookmarkStart w:id="132" w:name="_Toc220579394"/>
      <w:bookmarkStart w:id="133" w:name="перемещение-по-закладкам"/>
      <w:bookmarkEnd w:id="131"/>
      <w:r w:rsidRPr="00E358C7">
        <w:rPr>
          <w:rStyle w:val="SectionNumber"/>
          <w:color w:val="auto"/>
          <w:lang w:val="ru-RU"/>
        </w:rPr>
        <w:t>5.3.2</w:t>
      </w:r>
      <w:r w:rsidRPr="00E358C7">
        <w:rPr>
          <w:color w:val="auto"/>
          <w:lang w:val="ru-RU"/>
        </w:rPr>
        <w:tab/>
        <w:t>Перемещение по закладкам</w:t>
      </w:r>
      <w:bookmarkEnd w:id="132"/>
    </w:p>
    <w:p w14:paraId="350AC30F" w14:textId="77777777" w:rsidR="006841BA" w:rsidRPr="00E358C7" w:rsidRDefault="00B132B7">
      <w:pPr>
        <w:pStyle w:val="FirstParagraph"/>
        <w:rPr>
          <w:lang w:val="ru-RU"/>
        </w:rPr>
      </w:pPr>
      <w:r w:rsidRPr="00E358C7">
        <w:rPr>
          <w:lang w:val="ru-RU"/>
        </w:rPr>
        <w:t xml:space="preserve">Используя клавиши </w:t>
      </w:r>
      <w:r w:rsidRPr="00E358C7">
        <w:rPr>
          <w:b/>
          <w:bCs/>
          <w:lang w:val="ru-RU"/>
        </w:rPr>
        <w:t>2</w:t>
      </w:r>
      <w:r w:rsidRPr="00E358C7">
        <w:rPr>
          <w:lang w:val="ru-RU"/>
        </w:rPr>
        <w:t xml:space="preserve"> и </w:t>
      </w:r>
      <w:r w:rsidRPr="00E358C7">
        <w:rPr>
          <w:b/>
          <w:bCs/>
          <w:lang w:val="ru-RU"/>
        </w:rPr>
        <w:t>8</w:t>
      </w:r>
      <w:r w:rsidRPr="00E358C7">
        <w:rPr>
          <w:lang w:val="ru-RU"/>
        </w:rPr>
        <w:t xml:space="preserve"> перемещайтесь по вариантам навигации, пока не услышите «Закладка». Затем, используя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перемещайтесь по закладкам, имеющимся в открытом вами файле.</w:t>
      </w:r>
    </w:p>
    <w:p w14:paraId="78E9E3EC" w14:textId="77777777" w:rsidR="006841BA" w:rsidRPr="00E358C7" w:rsidRDefault="00B132B7">
      <w:pPr>
        <w:pStyle w:val="3"/>
        <w:rPr>
          <w:color w:val="auto"/>
          <w:lang w:val="ru-RU"/>
        </w:rPr>
      </w:pPr>
      <w:bookmarkStart w:id="134" w:name="_Toc220579395"/>
      <w:bookmarkStart w:id="135" w:name="вставить-закладку"/>
      <w:bookmarkEnd w:id="133"/>
      <w:r w:rsidRPr="00E358C7">
        <w:rPr>
          <w:rStyle w:val="SectionNumber"/>
          <w:color w:val="auto"/>
          <w:lang w:val="ru-RU"/>
        </w:rPr>
        <w:t>5.3.3</w:t>
      </w:r>
      <w:r w:rsidRPr="00E358C7">
        <w:rPr>
          <w:color w:val="auto"/>
          <w:lang w:val="ru-RU"/>
        </w:rPr>
        <w:tab/>
        <w:t>Вставить закладку</w:t>
      </w:r>
      <w:bookmarkEnd w:id="134"/>
    </w:p>
    <w:p w14:paraId="3FD9CDE5" w14:textId="77777777" w:rsidR="006841BA" w:rsidRPr="00F502D7" w:rsidRDefault="00B132B7">
      <w:pPr>
        <w:pStyle w:val="FirstParagraph"/>
        <w:rPr>
          <w:lang w:val="ru-RU"/>
        </w:rPr>
      </w:pPr>
      <w:r w:rsidRPr="00F502D7">
        <w:rPr>
          <w:lang w:val="ru-RU"/>
        </w:rPr>
        <w:t xml:space="preserve">Нажмите клавишу </w:t>
      </w:r>
      <w:r w:rsidRPr="00F502D7">
        <w:rPr>
          <w:b/>
          <w:bCs/>
          <w:lang w:val="ru-RU"/>
        </w:rPr>
        <w:t>Закладка</w:t>
      </w:r>
      <w:r w:rsidRPr="00F502D7">
        <w:rPr>
          <w:lang w:val="ru-RU"/>
        </w:rPr>
        <w:t xml:space="preserve"> дважды или пока вы не услышите «Вставить закладку». Вы также можете вызвать эту функцию, удерживая клавишу </w:t>
      </w:r>
      <w:r w:rsidRPr="00F502D7">
        <w:rPr>
          <w:b/>
          <w:bCs/>
          <w:lang w:val="ru-RU"/>
        </w:rPr>
        <w:t>Закладка</w:t>
      </w:r>
      <w:r w:rsidRPr="00F502D7">
        <w:rPr>
          <w:lang w:val="ru-RU"/>
        </w:rPr>
        <w:t xml:space="preserve">, вместо того, чтобы нажимать её дважды. Введите номер от 1 до 99998, который вы хотели бы присвоить Закладке. Нажмите клавишу </w:t>
      </w:r>
      <w:r w:rsidRPr="00F502D7">
        <w:rPr>
          <w:b/>
          <w:bCs/>
          <w:lang w:val="ru-RU"/>
        </w:rPr>
        <w:t>Подтвердить</w:t>
      </w:r>
      <w:r w:rsidRPr="00F502D7">
        <w:rPr>
          <w:lang w:val="ru-RU"/>
        </w:rPr>
        <w:t xml:space="preserve">, чтобы подтвердить, или </w:t>
      </w:r>
      <w:r w:rsidRPr="00F502D7">
        <w:rPr>
          <w:b/>
          <w:bCs/>
          <w:lang w:val="ru-RU"/>
        </w:rPr>
        <w:t>Воспроизведение/Стоп</w:t>
      </w:r>
      <w:r w:rsidRPr="00F502D7">
        <w:rPr>
          <w:lang w:val="ru-RU"/>
        </w:rPr>
        <w:t>, чтобы подтвердить и начать воспроизведение. Закладка будет сохранена в памяти.</w:t>
      </w:r>
    </w:p>
    <w:p w14:paraId="21BC9918" w14:textId="77777777" w:rsidR="006841BA" w:rsidRPr="00F502D7" w:rsidRDefault="00B132B7">
      <w:pPr>
        <w:pStyle w:val="a0"/>
        <w:rPr>
          <w:lang w:val="ru-RU"/>
        </w:rPr>
      </w:pPr>
      <w:r w:rsidRPr="00F502D7">
        <w:rPr>
          <w:b/>
          <w:bCs/>
          <w:i/>
          <w:iCs/>
          <w:lang w:val="ru-RU"/>
        </w:rPr>
        <w:t>Примечание</w:t>
      </w:r>
      <w:r w:rsidRPr="00F502D7">
        <w:rPr>
          <w:i/>
          <w:iCs/>
          <w:lang w:val="ru-RU"/>
        </w:rPr>
        <w:t xml:space="preserve">: Если вы подтверждаете закладку без введения номера, </w:t>
      </w:r>
      <w:r>
        <w:rPr>
          <w:i/>
          <w:iCs/>
        </w:rPr>
        <w:t>Stream</w:t>
      </w:r>
      <w:r w:rsidRPr="00F502D7">
        <w:rPr>
          <w:i/>
          <w:iCs/>
          <w:lang w:val="ru-RU"/>
        </w:rPr>
        <w:t xml:space="preserve"> присвоит первый имеющийся свободный номер закладки.</w:t>
      </w:r>
    </w:p>
    <w:p w14:paraId="5B49EB75" w14:textId="26833DA8" w:rsidR="006841BA" w:rsidRPr="00F502D7" w:rsidRDefault="00B132B7">
      <w:pPr>
        <w:pStyle w:val="a0"/>
        <w:rPr>
          <w:lang w:val="ru-RU"/>
        </w:rPr>
      </w:pPr>
      <w:r w:rsidRPr="00F502D7">
        <w:rPr>
          <w:b/>
          <w:bCs/>
          <w:i/>
          <w:iCs/>
          <w:lang w:val="ru-RU"/>
        </w:rPr>
        <w:t>Примечание</w:t>
      </w:r>
      <w:r w:rsidRPr="00F502D7">
        <w:rPr>
          <w:i/>
          <w:iCs/>
          <w:lang w:val="ru-RU"/>
        </w:rPr>
        <w:t>: Если вы введёте номер 99999 как номер закладки, вы услышите сообщение о неправильном вводе, и действие будет отменено, так как этот номер зарезервирован для удаления всех закладок. (</w:t>
      </w:r>
      <w:r w:rsidR="00E358C7">
        <w:rPr>
          <w:i/>
          <w:iCs/>
          <w:lang w:val="ru-RU"/>
        </w:rPr>
        <w:t>См</w:t>
      </w:r>
      <w:r w:rsidRPr="00F502D7">
        <w:rPr>
          <w:i/>
          <w:iCs/>
          <w:lang w:val="ru-RU"/>
        </w:rPr>
        <w:t xml:space="preserve"> </w:t>
      </w:r>
      <w:r w:rsidRPr="00E358C7">
        <w:rPr>
          <w:i/>
          <w:iCs/>
          <w:u w:val="single"/>
          <w:lang w:val="ru-RU"/>
        </w:rPr>
        <w:t xml:space="preserve">раздел </w:t>
      </w:r>
      <w:hyperlink w:anchor="удалить-закладку">
        <w:r w:rsidRPr="00E358C7">
          <w:rPr>
            <w:rStyle w:val="ad"/>
            <w:i/>
            <w:iCs/>
            <w:color w:val="auto"/>
            <w:u w:val="single"/>
            <w:lang w:val="ru-RU"/>
          </w:rPr>
          <w:t>Удалить Закладку</w:t>
        </w:r>
      </w:hyperlink>
      <w:r w:rsidRPr="00F502D7">
        <w:rPr>
          <w:i/>
          <w:iCs/>
          <w:lang w:val="ru-RU"/>
        </w:rPr>
        <w:t>).</w:t>
      </w:r>
    </w:p>
    <w:p w14:paraId="3DDADB1E" w14:textId="77777777" w:rsidR="006841BA" w:rsidRPr="00F502D7" w:rsidRDefault="00B132B7">
      <w:pPr>
        <w:pStyle w:val="a0"/>
        <w:rPr>
          <w:lang w:val="ru-RU"/>
        </w:rPr>
      </w:pPr>
      <w:r w:rsidRPr="00F502D7">
        <w:rPr>
          <w:lang w:val="ru-RU"/>
        </w:rPr>
        <w:t xml:space="preserve">Вы можете установить простую закладку во время записи длинной аудиозаметки. Так можно отметить важный комментарий, сделанный во время лекции или собрания, которое вы записываете. Чтобы установить закладку во время записи, просто нажмите один раз клавишу </w:t>
      </w:r>
      <w:r w:rsidRPr="00F502D7">
        <w:rPr>
          <w:b/>
          <w:bCs/>
          <w:lang w:val="ru-RU"/>
        </w:rPr>
        <w:t>Закладка</w:t>
      </w:r>
      <w:r w:rsidRPr="00F502D7">
        <w:rPr>
          <w:lang w:val="ru-RU"/>
        </w:rPr>
        <w:t xml:space="preserve">. Вы не можете вставить закладку во время быстрой записи (в то время, как вы удерживаете нажатой клавишу </w:t>
      </w:r>
      <w:r w:rsidRPr="00F502D7">
        <w:rPr>
          <w:b/>
          <w:bCs/>
          <w:lang w:val="ru-RU"/>
        </w:rPr>
        <w:t>Запись</w:t>
      </w:r>
      <w:r w:rsidRPr="00F502D7">
        <w:rPr>
          <w:lang w:val="ru-RU"/>
        </w:rPr>
        <w:t>).</w:t>
      </w:r>
    </w:p>
    <w:p w14:paraId="1014F228" w14:textId="77777777" w:rsidR="006841BA" w:rsidRPr="00E358C7" w:rsidRDefault="00B132B7">
      <w:pPr>
        <w:pStyle w:val="3"/>
        <w:rPr>
          <w:color w:val="auto"/>
          <w:lang w:val="ru-RU"/>
        </w:rPr>
      </w:pPr>
      <w:bookmarkStart w:id="136" w:name="_Toc220579396"/>
      <w:bookmarkStart w:id="137" w:name="вставить-голосовую-закладку"/>
      <w:bookmarkEnd w:id="135"/>
      <w:r w:rsidRPr="00E358C7">
        <w:rPr>
          <w:rStyle w:val="SectionNumber"/>
          <w:color w:val="auto"/>
          <w:lang w:val="ru-RU"/>
        </w:rPr>
        <w:lastRenderedPageBreak/>
        <w:t>5.3.4</w:t>
      </w:r>
      <w:r w:rsidRPr="00E358C7">
        <w:rPr>
          <w:color w:val="auto"/>
          <w:lang w:val="ru-RU"/>
        </w:rPr>
        <w:tab/>
        <w:t>Вставить голосовую закладку</w:t>
      </w:r>
      <w:bookmarkEnd w:id="136"/>
    </w:p>
    <w:p w14:paraId="0E9A9D5C" w14:textId="77777777" w:rsidR="006841BA" w:rsidRPr="00E358C7" w:rsidRDefault="00B132B7">
      <w:pPr>
        <w:pStyle w:val="FirstParagraph"/>
        <w:rPr>
          <w:lang w:val="ru-RU"/>
        </w:rPr>
      </w:pPr>
      <w:r w:rsidRPr="00E358C7">
        <w:rPr>
          <w:lang w:val="ru-RU"/>
        </w:rPr>
        <w:t>Чтобы записать голосовую закладку, сделайте следующее:</w:t>
      </w:r>
    </w:p>
    <w:p w14:paraId="5C938812" w14:textId="77777777" w:rsidR="006841BA" w:rsidRPr="00E358C7" w:rsidRDefault="00B132B7">
      <w:pPr>
        <w:numPr>
          <w:ilvl w:val="0"/>
          <w:numId w:val="16"/>
        </w:numPr>
        <w:rPr>
          <w:lang w:val="ru-RU"/>
        </w:rPr>
      </w:pPr>
      <w:r w:rsidRPr="00E358C7">
        <w:rPr>
          <w:lang w:val="ru-RU"/>
        </w:rPr>
        <w:t xml:space="preserve">Нажмите клавишу </w:t>
      </w:r>
      <w:r w:rsidRPr="00E358C7">
        <w:rPr>
          <w:b/>
          <w:bCs/>
          <w:lang w:val="ru-RU"/>
        </w:rPr>
        <w:t>Закладка</w:t>
      </w:r>
      <w:r w:rsidRPr="00E358C7">
        <w:rPr>
          <w:lang w:val="ru-RU"/>
        </w:rPr>
        <w:t xml:space="preserve"> дважды или пока не услышите «вставить закладку».</w:t>
      </w:r>
    </w:p>
    <w:p w14:paraId="22D7F67A" w14:textId="77777777" w:rsidR="006841BA" w:rsidRPr="00E358C7" w:rsidRDefault="00B132B7">
      <w:pPr>
        <w:numPr>
          <w:ilvl w:val="0"/>
          <w:numId w:val="16"/>
        </w:numPr>
        <w:rPr>
          <w:lang w:val="ru-RU"/>
        </w:rPr>
      </w:pPr>
      <w:r w:rsidRPr="00E358C7">
        <w:rPr>
          <w:lang w:val="ru-RU"/>
        </w:rPr>
        <w:t>Введите номер, который вы хотите присвоить закладке. Вы можете пропустить этот шаг, и тогда номер будет присвоен автоматически.</w:t>
      </w:r>
    </w:p>
    <w:p w14:paraId="52177B4A" w14:textId="2CCE668F" w:rsidR="006841BA" w:rsidRPr="00E358C7" w:rsidRDefault="00B132B7">
      <w:pPr>
        <w:numPr>
          <w:ilvl w:val="0"/>
          <w:numId w:val="16"/>
        </w:numPr>
        <w:rPr>
          <w:lang w:val="ru-RU"/>
        </w:rPr>
      </w:pPr>
      <w:r w:rsidRPr="00E358C7">
        <w:rPr>
          <w:lang w:val="ru-RU"/>
        </w:rPr>
        <w:t xml:space="preserve">Вызовите режим быстрой записи, нажав и удерживая клавишу </w:t>
      </w:r>
      <w:r w:rsidRPr="00E358C7">
        <w:rPr>
          <w:b/>
          <w:bCs/>
          <w:lang w:val="ru-RU"/>
        </w:rPr>
        <w:t>Запись,</w:t>
      </w:r>
      <w:r w:rsidRPr="00E358C7">
        <w:rPr>
          <w:lang w:val="ru-RU"/>
        </w:rPr>
        <w:t xml:space="preserve"> и наговорите короткое сообщение. Затем отпустите клавишу </w:t>
      </w:r>
      <w:r w:rsidRPr="00E358C7">
        <w:rPr>
          <w:b/>
          <w:bCs/>
          <w:lang w:val="ru-RU"/>
        </w:rPr>
        <w:t>Запись</w:t>
      </w:r>
      <w:r w:rsidRPr="00E358C7">
        <w:rPr>
          <w:lang w:val="ru-RU"/>
        </w:rPr>
        <w:t xml:space="preserve">. Вместо быстрой записи вы также можете использовать стандартный метод записи, нажав и отпустив клавишу </w:t>
      </w:r>
      <w:r w:rsidRPr="00E358C7">
        <w:rPr>
          <w:b/>
          <w:bCs/>
          <w:lang w:val="ru-RU"/>
        </w:rPr>
        <w:t>Запись</w:t>
      </w:r>
      <w:r w:rsidRPr="00E358C7">
        <w:rPr>
          <w:lang w:val="ru-RU"/>
        </w:rPr>
        <w:t xml:space="preserve">, наговорив ваше сообщение и нажав клавишу </w:t>
      </w:r>
      <w:r w:rsidRPr="00E358C7">
        <w:rPr>
          <w:b/>
          <w:bCs/>
          <w:lang w:val="ru-RU"/>
        </w:rPr>
        <w:t>Запись</w:t>
      </w:r>
      <w:r w:rsidRPr="00E358C7">
        <w:rPr>
          <w:lang w:val="ru-RU"/>
        </w:rPr>
        <w:t xml:space="preserve"> снова для окончания записи. Какой бы метод вы не использовали, максимальная продолжительность голосовой закладки составляет одну минуту. Если этот предел (одна минута) достигнут, запись </w:t>
      </w:r>
      <w:r w:rsidR="00E358C7" w:rsidRPr="00E358C7">
        <w:rPr>
          <w:lang w:val="ru-RU"/>
        </w:rPr>
        <w:t>прекращается,</w:t>
      </w:r>
      <w:r w:rsidRPr="00E358C7">
        <w:rPr>
          <w:lang w:val="ru-RU"/>
        </w:rPr>
        <w:t xml:space="preserve"> и закладка сохраняется. Чтобы воспроизвести голосовую закладку, просто перейдите к ней или просматривайте закладки до этой закладки. Вы услышите вашу запись, и затем воспроизведение продолжится с позиции закладки. В отличие от голосовых заметок, вы не можете перематывать запись назад или вперёд в пределах самой голосовой закладки.</w:t>
      </w:r>
    </w:p>
    <w:p w14:paraId="69E19EF8" w14:textId="77777777" w:rsidR="006841BA" w:rsidRPr="00E358C7" w:rsidRDefault="00B132B7">
      <w:pPr>
        <w:numPr>
          <w:ilvl w:val="0"/>
          <w:numId w:val="16"/>
        </w:numPr>
        <w:rPr>
          <w:lang w:val="ru-RU"/>
        </w:rPr>
      </w:pPr>
      <w:r w:rsidRPr="00E358C7">
        <w:rPr>
          <w:lang w:val="ru-RU"/>
        </w:rPr>
        <w:t xml:space="preserve">Чтобы отменить запись, нажмите клавишу </w:t>
      </w:r>
      <w:r w:rsidRPr="00E358C7">
        <w:rPr>
          <w:b/>
          <w:bCs/>
          <w:lang w:val="ru-RU"/>
        </w:rPr>
        <w:t>Звёздочка</w:t>
      </w:r>
      <w:r w:rsidRPr="00E358C7">
        <w:rPr>
          <w:lang w:val="ru-RU"/>
        </w:rPr>
        <w:t>. Отмена недоступна при использовании режима быстрой записи.</w:t>
      </w:r>
    </w:p>
    <w:p w14:paraId="0F9C8F2D" w14:textId="77777777" w:rsidR="006841BA" w:rsidRPr="00E358C7" w:rsidRDefault="00B132B7">
      <w:pPr>
        <w:pStyle w:val="FirstParagraph"/>
        <w:rPr>
          <w:lang w:val="ru-RU"/>
        </w:rPr>
      </w:pPr>
      <w:r w:rsidRPr="00E358C7">
        <w:rPr>
          <w:lang w:val="ru-RU"/>
        </w:rPr>
        <w:t>Голосовая закладка может быть записана во время воспроизведения книг или голосовых заметок. Закладка будет сохранена в памяти, и связанная с ней запись будет сохранена на карте памяти или во встроенной памяти устройства, в зависимости от значения параметра Место Хранения Записей И Голосовых Заметок, в зарезервированной папке с именем $</w:t>
      </w:r>
      <w:r w:rsidRPr="00E358C7">
        <w:t>VRAudioBkm</w:t>
      </w:r>
      <w:r w:rsidRPr="00E358C7">
        <w:rPr>
          <w:lang w:val="ru-RU"/>
        </w:rPr>
        <w:t xml:space="preserve">. Вы не должны изменять никакие файлы в этой папке. Записанные файлы связаны с простыми закладками во внутренней памяти. Формат имени записанного файла </w:t>
      </w:r>
      <w:r w:rsidRPr="00E358C7">
        <w:t>x</w:t>
      </w:r>
      <w:r w:rsidRPr="00E358C7">
        <w:rPr>
          <w:lang w:val="ru-RU"/>
        </w:rPr>
        <w:t>_</w:t>
      </w:r>
      <w:r w:rsidRPr="00E358C7">
        <w:t>y</w:t>
      </w:r>
      <w:r w:rsidRPr="00E358C7">
        <w:rPr>
          <w:lang w:val="ru-RU"/>
        </w:rPr>
        <w:t>_</w:t>
      </w:r>
      <w:r w:rsidRPr="00E358C7">
        <w:t>z</w:t>
      </w:r>
      <w:r w:rsidRPr="00E358C7">
        <w:rPr>
          <w:lang w:val="ru-RU"/>
        </w:rPr>
        <w:t>.</w:t>
      </w:r>
      <w:r w:rsidRPr="00E358C7">
        <w:t>MP</w:t>
      </w:r>
      <w:r w:rsidRPr="00E358C7">
        <w:rPr>
          <w:lang w:val="ru-RU"/>
        </w:rPr>
        <w:t xml:space="preserve">3 или </w:t>
      </w:r>
      <w:r w:rsidRPr="00E358C7">
        <w:t>x</w:t>
      </w:r>
      <w:r w:rsidRPr="00E358C7">
        <w:rPr>
          <w:lang w:val="ru-RU"/>
        </w:rPr>
        <w:t>_</w:t>
      </w:r>
      <w:r w:rsidRPr="00E358C7">
        <w:t>y</w:t>
      </w:r>
      <w:r w:rsidRPr="00E358C7">
        <w:rPr>
          <w:lang w:val="ru-RU"/>
        </w:rPr>
        <w:t>_</w:t>
      </w:r>
      <w:r w:rsidRPr="00E358C7">
        <w:t>z</w:t>
      </w:r>
      <w:r w:rsidRPr="00E358C7">
        <w:rPr>
          <w:lang w:val="ru-RU"/>
        </w:rPr>
        <w:t>.</w:t>
      </w:r>
      <w:r w:rsidRPr="00E358C7">
        <w:t>wav</w:t>
      </w:r>
      <w:r w:rsidRPr="00E358C7">
        <w:rPr>
          <w:lang w:val="ru-RU"/>
        </w:rPr>
        <w:t xml:space="preserve">, где </w:t>
      </w:r>
      <w:r w:rsidRPr="00E358C7">
        <w:t>x</w:t>
      </w:r>
      <w:r w:rsidRPr="00E358C7">
        <w:rPr>
          <w:lang w:val="ru-RU"/>
        </w:rPr>
        <w:t xml:space="preserve"> - первые 13 знаков текста названия книги, </w:t>
      </w:r>
      <w:r w:rsidRPr="00E358C7">
        <w:t>y</w:t>
      </w:r>
      <w:r w:rsidRPr="00E358C7">
        <w:rPr>
          <w:lang w:val="ru-RU"/>
        </w:rPr>
        <w:t xml:space="preserve"> - восьмизначный уникальный идентификатор книги, генерируемый компьютером, и </w:t>
      </w:r>
      <w:r w:rsidRPr="00E358C7">
        <w:t>z</w:t>
      </w:r>
      <w:r w:rsidRPr="00E358C7">
        <w:rPr>
          <w:lang w:val="ru-RU"/>
        </w:rPr>
        <w:t xml:space="preserve"> - шестизначный номер закладки. Для закладок, вставленных в </w:t>
      </w:r>
      <w:r w:rsidRPr="00E358C7">
        <w:t>MP</w:t>
      </w:r>
      <w:r w:rsidRPr="00E358C7">
        <w:rPr>
          <w:lang w:val="ru-RU"/>
        </w:rPr>
        <w:t xml:space="preserve">3 файлы или в голосовые заметки, отсутствует название книги. В этих случаях, </w:t>
      </w:r>
      <w:r w:rsidRPr="00E358C7">
        <w:t>x</w:t>
      </w:r>
      <w:r w:rsidRPr="00E358C7">
        <w:rPr>
          <w:lang w:val="ru-RU"/>
        </w:rPr>
        <w:t xml:space="preserve"> будет представлен в виде “</w:t>
      </w:r>
      <w:r w:rsidRPr="00E358C7">
        <w:t>Other</w:t>
      </w:r>
      <w:r w:rsidRPr="00E358C7">
        <w:rPr>
          <w:lang w:val="ru-RU"/>
        </w:rPr>
        <w:t>”, “</w:t>
      </w:r>
      <w:r w:rsidRPr="00E358C7">
        <w:t>music</w:t>
      </w:r>
      <w:r w:rsidRPr="00E358C7">
        <w:rPr>
          <w:lang w:val="ru-RU"/>
        </w:rPr>
        <w:t>___”, или “</w:t>
      </w:r>
      <w:r w:rsidRPr="00E358C7">
        <w:t>AudioNote</w:t>
      </w:r>
      <w:r w:rsidRPr="00E358C7">
        <w:rPr>
          <w:lang w:val="ru-RU"/>
        </w:rPr>
        <w:t xml:space="preserve">”, соответственно. Во время проигрывания голосовой закладки вы можете нажать клавишу Перемотка </w:t>
      </w:r>
      <w:r w:rsidRPr="00E358C7">
        <w:rPr>
          <w:b/>
          <w:bCs/>
          <w:lang w:val="ru-RU"/>
        </w:rPr>
        <w:t>Назад</w:t>
      </w:r>
      <w:r w:rsidRPr="00E358C7">
        <w:rPr>
          <w:lang w:val="ru-RU"/>
        </w:rPr>
        <w:t xml:space="preserve"> один раз, чтобы ещё раз воспроизвести эту голосовую закладку, или нажать Перемотка </w:t>
      </w:r>
      <w:r w:rsidRPr="00E358C7">
        <w:rPr>
          <w:b/>
          <w:bCs/>
          <w:lang w:val="ru-RU"/>
        </w:rPr>
        <w:t>Вперёд</w:t>
      </w:r>
      <w:r w:rsidRPr="00E358C7">
        <w:rPr>
          <w:lang w:val="ru-RU"/>
        </w:rPr>
        <w:t>, чтобы пропустить её и начать воспроизведение книги с сохранённой позиции. Вы не можете перематывать вперёд или назад запись внутри самой голосовой закладки.</w:t>
      </w:r>
    </w:p>
    <w:p w14:paraId="042D673A" w14:textId="77777777" w:rsidR="006841BA" w:rsidRPr="00E358C7" w:rsidRDefault="00B132B7">
      <w:pPr>
        <w:pStyle w:val="3"/>
        <w:rPr>
          <w:color w:val="auto"/>
          <w:lang w:val="ru-RU"/>
        </w:rPr>
      </w:pPr>
      <w:bookmarkStart w:id="138" w:name="_Toc220579397"/>
      <w:bookmarkStart w:id="139" w:name="область-выделения"/>
      <w:bookmarkEnd w:id="137"/>
      <w:r w:rsidRPr="00E358C7">
        <w:rPr>
          <w:rStyle w:val="SectionNumber"/>
          <w:color w:val="auto"/>
          <w:lang w:val="ru-RU"/>
        </w:rPr>
        <w:t>5.3.5</w:t>
      </w:r>
      <w:r w:rsidRPr="00E358C7">
        <w:rPr>
          <w:color w:val="auto"/>
          <w:lang w:val="ru-RU"/>
        </w:rPr>
        <w:tab/>
        <w:t>Область выделения</w:t>
      </w:r>
      <w:bookmarkEnd w:id="138"/>
    </w:p>
    <w:p w14:paraId="5CDDC02F" w14:textId="77777777" w:rsidR="006841BA" w:rsidRPr="00E358C7" w:rsidRDefault="00B132B7">
      <w:pPr>
        <w:pStyle w:val="FirstParagraph"/>
        <w:rPr>
          <w:lang w:val="ru-RU"/>
        </w:rPr>
      </w:pPr>
      <w:r w:rsidRPr="00E358C7">
        <w:rPr>
          <w:lang w:val="ru-RU"/>
        </w:rPr>
        <w:t>Области выделения используются для определения положения начала и конца фрагмента для последующего прослушивания. Установка таких закладок - прекрасный способ изучать важные фрагменты в учебниках.</w:t>
      </w:r>
    </w:p>
    <w:p w14:paraId="4222BA0B" w14:textId="77777777" w:rsidR="006841BA" w:rsidRPr="00E358C7" w:rsidRDefault="00B132B7">
      <w:pPr>
        <w:pStyle w:val="4"/>
        <w:rPr>
          <w:color w:val="auto"/>
          <w:lang w:val="ru-RU"/>
        </w:rPr>
      </w:pPr>
      <w:bookmarkStart w:id="140" w:name="выделение-начала-фрагмента"/>
      <w:r w:rsidRPr="00E358C7">
        <w:rPr>
          <w:rStyle w:val="SectionNumber"/>
          <w:color w:val="auto"/>
          <w:lang w:val="ru-RU"/>
        </w:rPr>
        <w:lastRenderedPageBreak/>
        <w:t>5.3.5.1</w:t>
      </w:r>
      <w:r w:rsidRPr="00E358C7">
        <w:rPr>
          <w:color w:val="auto"/>
          <w:lang w:val="ru-RU"/>
        </w:rPr>
        <w:tab/>
      </w:r>
      <w:r w:rsidRPr="00E358C7">
        <w:rPr>
          <w:iCs/>
          <w:color w:val="auto"/>
          <w:lang w:val="ru-RU"/>
        </w:rPr>
        <w:t>Выделение начала фрагмента</w:t>
      </w:r>
    </w:p>
    <w:p w14:paraId="49481236" w14:textId="77777777" w:rsidR="006841BA" w:rsidRPr="00E358C7" w:rsidRDefault="00B132B7">
      <w:pPr>
        <w:pStyle w:val="FirstParagraph"/>
        <w:rPr>
          <w:lang w:val="ru-RU"/>
        </w:rPr>
      </w:pPr>
      <w:r w:rsidRPr="00E358C7">
        <w:rPr>
          <w:lang w:val="ru-RU"/>
        </w:rPr>
        <w:t xml:space="preserve">Нажмите клавишу </w:t>
      </w:r>
      <w:r w:rsidRPr="00E358C7">
        <w:rPr>
          <w:b/>
          <w:bCs/>
          <w:lang w:val="ru-RU"/>
        </w:rPr>
        <w:t>Закладка</w:t>
      </w:r>
      <w:r w:rsidRPr="00E358C7">
        <w:rPr>
          <w:lang w:val="ru-RU"/>
        </w:rPr>
        <w:t xml:space="preserve"> 3 раза, или пока не услышите </w:t>
      </w:r>
      <w:r w:rsidRPr="00E358C7">
        <w:rPr>
          <w:i/>
          <w:iCs/>
          <w:lang w:val="ru-RU"/>
        </w:rPr>
        <w:t>«Начало области выделения».</w:t>
      </w:r>
    </w:p>
    <w:p w14:paraId="6CEF6FC4" w14:textId="77777777" w:rsidR="006841BA" w:rsidRPr="00E358C7" w:rsidRDefault="00B132B7">
      <w:pPr>
        <w:pStyle w:val="a0"/>
        <w:rPr>
          <w:lang w:val="ru-RU"/>
        </w:rPr>
      </w:pPr>
      <w:r w:rsidRPr="00E358C7">
        <w:rPr>
          <w:lang w:val="ru-RU"/>
        </w:rPr>
        <w:t xml:space="preserve">Введите номер закладки и затем нажмите </w:t>
      </w:r>
      <w:r w:rsidRPr="00E358C7">
        <w:rPr>
          <w:b/>
          <w:bCs/>
          <w:lang w:val="ru-RU"/>
        </w:rPr>
        <w:t>Подтвердить</w:t>
      </w:r>
      <w:r w:rsidRPr="00E358C7">
        <w:rPr>
          <w:lang w:val="ru-RU"/>
        </w:rPr>
        <w:t>.</w:t>
      </w:r>
    </w:p>
    <w:p w14:paraId="389F9D5A" w14:textId="77777777" w:rsidR="006841BA" w:rsidRPr="00E358C7" w:rsidRDefault="00B132B7">
      <w:pPr>
        <w:pStyle w:val="a0"/>
        <w:rPr>
          <w:lang w:val="ru-RU"/>
        </w:rPr>
      </w:pPr>
      <w:r w:rsidRPr="00E358C7">
        <w:rPr>
          <w:b/>
          <w:bCs/>
          <w:lang w:val="ru-RU"/>
        </w:rPr>
        <w:t>Примечание</w:t>
      </w:r>
      <w:r w:rsidRPr="00E358C7">
        <w:rPr>
          <w:lang w:val="ru-RU"/>
        </w:rPr>
        <w:t xml:space="preserve">: Вы можете пропустить ввод номера, и тогда </w:t>
      </w:r>
      <w:r w:rsidRPr="00E358C7">
        <w:rPr>
          <w:i/>
          <w:iCs/>
        </w:rPr>
        <w:t>Stream</w:t>
      </w:r>
      <w:r w:rsidRPr="00E358C7">
        <w:rPr>
          <w:i/>
          <w:iCs/>
          <w:lang w:val="ru-RU"/>
        </w:rPr>
        <w:t xml:space="preserve"> присвоит закладке автоматически первый свободный номер.</w:t>
      </w:r>
    </w:p>
    <w:p w14:paraId="5E6455F1" w14:textId="77777777" w:rsidR="006841BA" w:rsidRPr="00E358C7" w:rsidRDefault="00B132B7">
      <w:pPr>
        <w:pStyle w:val="4"/>
        <w:rPr>
          <w:color w:val="auto"/>
          <w:lang w:val="ru-RU"/>
        </w:rPr>
      </w:pPr>
      <w:bookmarkStart w:id="141" w:name="выделение-конца-фрагмента"/>
      <w:bookmarkEnd w:id="140"/>
      <w:r w:rsidRPr="00E358C7">
        <w:rPr>
          <w:rStyle w:val="SectionNumber"/>
          <w:color w:val="auto"/>
          <w:lang w:val="ru-RU"/>
        </w:rPr>
        <w:t>5.3.5.2</w:t>
      </w:r>
      <w:r w:rsidRPr="00E358C7">
        <w:rPr>
          <w:color w:val="auto"/>
          <w:lang w:val="ru-RU"/>
        </w:rPr>
        <w:tab/>
      </w:r>
      <w:r w:rsidRPr="00E358C7">
        <w:rPr>
          <w:iCs/>
          <w:color w:val="auto"/>
          <w:lang w:val="ru-RU"/>
        </w:rPr>
        <w:t>Выделение конца фрагмента</w:t>
      </w:r>
    </w:p>
    <w:p w14:paraId="4A41ECFF" w14:textId="77777777" w:rsidR="006841BA" w:rsidRPr="00E358C7" w:rsidRDefault="00B132B7">
      <w:pPr>
        <w:pStyle w:val="FirstParagraph"/>
        <w:rPr>
          <w:lang w:val="ru-RU"/>
        </w:rPr>
      </w:pPr>
      <w:r w:rsidRPr="00E358C7">
        <w:rPr>
          <w:lang w:val="ru-RU"/>
        </w:rPr>
        <w:t>После установления стартовой позиции, переместитесь в точку, где вы хотите отметить конец выделенного фрагмента.</w:t>
      </w:r>
    </w:p>
    <w:p w14:paraId="5E2DC26F" w14:textId="77777777" w:rsidR="006841BA" w:rsidRPr="00E358C7" w:rsidRDefault="00B132B7">
      <w:pPr>
        <w:pStyle w:val="a0"/>
        <w:rPr>
          <w:lang w:val="ru-RU"/>
        </w:rPr>
      </w:pPr>
      <w:r w:rsidRPr="00E358C7">
        <w:rPr>
          <w:lang w:val="ru-RU"/>
        </w:rPr>
        <w:t xml:space="preserve">Нажмите </w:t>
      </w:r>
      <w:r w:rsidRPr="00E358C7">
        <w:rPr>
          <w:b/>
          <w:bCs/>
          <w:lang w:val="ru-RU"/>
        </w:rPr>
        <w:t>Закладка</w:t>
      </w:r>
      <w:r w:rsidRPr="00E358C7">
        <w:rPr>
          <w:lang w:val="ru-RU"/>
        </w:rPr>
        <w:t xml:space="preserve"> один раз. Вы услышите «Конец области выделения». Нажмите клавишу </w:t>
      </w:r>
      <w:r w:rsidRPr="00E358C7">
        <w:rPr>
          <w:b/>
          <w:bCs/>
          <w:lang w:val="ru-RU"/>
        </w:rPr>
        <w:t>Подтвердить</w:t>
      </w:r>
      <w:r w:rsidRPr="00E358C7">
        <w:rPr>
          <w:lang w:val="ru-RU"/>
        </w:rPr>
        <w:t xml:space="preserve"> или </w:t>
      </w:r>
      <w:r w:rsidRPr="00E358C7">
        <w:rPr>
          <w:b/>
          <w:bCs/>
          <w:lang w:val="ru-RU"/>
        </w:rPr>
        <w:t>Воспроизведение/Стоп</w:t>
      </w:r>
      <w:r w:rsidRPr="00E358C7">
        <w:rPr>
          <w:lang w:val="ru-RU"/>
        </w:rPr>
        <w:t>, чтобы подтвердить. Текущая позиция установлена как позиция конца области выделения. Если конечная позиция установлена в тексте перед начальной позицией, они поменяются местами. Затем прозвучит сообщение «Область выделения «</w:t>
      </w:r>
      <w:r w:rsidRPr="00E358C7">
        <w:t>X</w:t>
      </w:r>
      <w:r w:rsidRPr="00E358C7">
        <w:rPr>
          <w:lang w:val="ru-RU"/>
        </w:rPr>
        <w:t xml:space="preserve">» установлена». Пользователь может также отменить эту закладку, нажав клавишу </w:t>
      </w:r>
      <w:r w:rsidRPr="00E358C7">
        <w:rPr>
          <w:b/>
          <w:bCs/>
          <w:lang w:val="ru-RU"/>
        </w:rPr>
        <w:t>Отмена</w:t>
      </w:r>
      <w:r w:rsidRPr="00E358C7">
        <w:rPr>
          <w:lang w:val="ru-RU"/>
        </w:rPr>
        <w:t>. В обоих случаях состояние возвращается к начальному.</w:t>
      </w:r>
    </w:p>
    <w:p w14:paraId="1C890753" w14:textId="77777777" w:rsidR="006841BA" w:rsidRPr="00E358C7" w:rsidRDefault="00B132B7">
      <w:pPr>
        <w:pStyle w:val="a0"/>
        <w:rPr>
          <w:lang w:val="ru-RU"/>
        </w:rPr>
      </w:pPr>
      <w:r w:rsidRPr="00E358C7">
        <w:rPr>
          <w:b/>
          <w:bCs/>
          <w:i/>
          <w:iCs/>
          <w:lang w:val="ru-RU"/>
        </w:rPr>
        <w:t>Примечание</w:t>
      </w:r>
      <w:r w:rsidRPr="00E358C7">
        <w:rPr>
          <w:i/>
          <w:iCs/>
          <w:lang w:val="ru-RU"/>
        </w:rPr>
        <w:t xml:space="preserve">: Когда начальное положение области выделения установлено, а конечное — нет, номер этой закладки становится недоступным. </w:t>
      </w:r>
      <w:r w:rsidRPr="00E358C7">
        <w:rPr>
          <w:i/>
          <w:iCs/>
        </w:rPr>
        <w:t>Stream</w:t>
      </w:r>
      <w:r w:rsidRPr="00E358C7">
        <w:rPr>
          <w:i/>
          <w:iCs/>
          <w:lang w:val="ru-RU"/>
        </w:rPr>
        <w:t xml:space="preserve"> объявит Закладка «</w:t>
      </w:r>
      <w:r w:rsidRPr="00E358C7">
        <w:rPr>
          <w:i/>
          <w:iCs/>
        </w:rPr>
        <w:t>X</w:t>
      </w:r>
      <w:r w:rsidRPr="00E358C7">
        <w:rPr>
          <w:i/>
          <w:iCs/>
          <w:lang w:val="ru-RU"/>
        </w:rPr>
        <w:t>» уже существует», если пользователь введёт обычную закладку с этим номером.</w:t>
      </w:r>
    </w:p>
    <w:p w14:paraId="4FEABD50" w14:textId="77777777" w:rsidR="006841BA" w:rsidRPr="00E358C7" w:rsidRDefault="00B132B7">
      <w:pPr>
        <w:pStyle w:val="a0"/>
        <w:rPr>
          <w:lang w:val="ru-RU"/>
        </w:rPr>
      </w:pPr>
      <w:r w:rsidRPr="00E358C7">
        <w:rPr>
          <w:b/>
          <w:bCs/>
          <w:i/>
          <w:iCs/>
          <w:lang w:val="ru-RU"/>
        </w:rPr>
        <w:t>Примечание</w:t>
      </w:r>
      <w:r w:rsidRPr="00E358C7">
        <w:rPr>
          <w:i/>
          <w:iCs/>
          <w:lang w:val="ru-RU"/>
        </w:rPr>
        <w:t xml:space="preserve">: Если вы удалите книгу или отключите </w:t>
      </w:r>
      <w:r w:rsidRPr="00E358C7">
        <w:rPr>
          <w:i/>
          <w:iCs/>
        </w:rPr>
        <w:t>Stream</w:t>
      </w:r>
      <w:r w:rsidRPr="00E358C7">
        <w:rPr>
          <w:i/>
          <w:iCs/>
          <w:lang w:val="ru-RU"/>
        </w:rPr>
        <w:t xml:space="preserve"> от питания до закрытия закладки, выделение будет завершено автоматически. В таком случае текущая позиция будет использована как конец выделенного фрагмента.</w:t>
      </w:r>
    </w:p>
    <w:p w14:paraId="7B6D8ECF" w14:textId="77777777" w:rsidR="006841BA" w:rsidRPr="00E358C7" w:rsidRDefault="00B132B7">
      <w:pPr>
        <w:pStyle w:val="4"/>
        <w:rPr>
          <w:color w:val="auto"/>
          <w:lang w:val="ru-RU"/>
        </w:rPr>
      </w:pPr>
      <w:bookmarkStart w:id="142" w:name="перейти-в-область-выделения"/>
      <w:bookmarkEnd w:id="141"/>
      <w:r w:rsidRPr="00E358C7">
        <w:rPr>
          <w:rStyle w:val="SectionNumber"/>
          <w:color w:val="auto"/>
          <w:lang w:val="ru-RU"/>
        </w:rPr>
        <w:t>5.3.5.3</w:t>
      </w:r>
      <w:r w:rsidRPr="00E358C7">
        <w:rPr>
          <w:color w:val="auto"/>
          <w:lang w:val="ru-RU"/>
        </w:rPr>
        <w:tab/>
      </w:r>
      <w:r w:rsidRPr="00E358C7">
        <w:rPr>
          <w:iCs/>
          <w:color w:val="auto"/>
          <w:lang w:val="ru-RU"/>
        </w:rPr>
        <w:t>Перейти в область выделения</w:t>
      </w:r>
    </w:p>
    <w:p w14:paraId="350C98DB" w14:textId="77777777" w:rsidR="006841BA" w:rsidRPr="00F502D7" w:rsidRDefault="00B132B7">
      <w:pPr>
        <w:pStyle w:val="FirstParagraph"/>
        <w:rPr>
          <w:lang w:val="ru-RU"/>
        </w:rPr>
      </w:pPr>
      <w:r w:rsidRPr="00F502D7">
        <w:rPr>
          <w:lang w:val="ru-RU"/>
        </w:rPr>
        <w:t>Когда вы переходите к области выделения</w:t>
      </w:r>
      <w:r w:rsidRPr="00F502D7">
        <w:rPr>
          <w:i/>
          <w:iCs/>
          <w:lang w:val="ru-RU"/>
        </w:rPr>
        <w:t>,</w:t>
      </w:r>
      <w:r w:rsidRPr="00F502D7">
        <w:rPr>
          <w:lang w:val="ru-RU"/>
        </w:rPr>
        <w:t xml:space="preserve"> если вы закончили ввод номера закладки нажатием клавиши </w:t>
      </w:r>
      <w:r w:rsidRPr="00F502D7">
        <w:rPr>
          <w:b/>
          <w:bCs/>
          <w:lang w:val="ru-RU"/>
        </w:rPr>
        <w:t>Воспроизведение/Стоп</w:t>
      </w:r>
      <w:r w:rsidRPr="00F502D7">
        <w:rPr>
          <w:lang w:val="ru-RU"/>
        </w:rPr>
        <w:t xml:space="preserve">, воспроизведение начнётся с этой текущей позиции и закончится на конечной позиции области выделения. Если была использована клавиша </w:t>
      </w:r>
      <w:r w:rsidRPr="00F502D7">
        <w:rPr>
          <w:b/>
          <w:bCs/>
          <w:lang w:val="ru-RU"/>
        </w:rPr>
        <w:t>Подтвердить</w:t>
      </w:r>
      <w:r w:rsidRPr="00F502D7">
        <w:rPr>
          <w:lang w:val="ru-RU"/>
        </w:rPr>
        <w:t xml:space="preserve">, </w:t>
      </w:r>
      <w:r>
        <w:t>Stream</w:t>
      </w:r>
      <w:r w:rsidRPr="00F502D7">
        <w:rPr>
          <w:lang w:val="ru-RU"/>
        </w:rPr>
        <w:t xml:space="preserve"> перейдёт к началу закладки, но не будет воспроизводить текст. Во время воспроизведения выделенного фрагмента вы можете перейти к его началу, нажав клавишу Перемотка </w:t>
      </w:r>
      <w:r w:rsidRPr="00F502D7">
        <w:rPr>
          <w:b/>
          <w:bCs/>
          <w:lang w:val="ru-RU"/>
        </w:rPr>
        <w:t>Назад</w:t>
      </w:r>
      <w:r w:rsidRPr="00F502D7">
        <w:rPr>
          <w:lang w:val="ru-RU"/>
        </w:rPr>
        <w:t xml:space="preserve">. В конце выделенного фрагмента вы можете проиграть его снова, нажав клавишу Перемотка </w:t>
      </w:r>
      <w:r w:rsidRPr="00F502D7">
        <w:rPr>
          <w:b/>
          <w:bCs/>
          <w:lang w:val="ru-RU"/>
        </w:rPr>
        <w:t>Назад</w:t>
      </w:r>
      <w:r w:rsidRPr="00F502D7">
        <w:rPr>
          <w:lang w:val="ru-RU"/>
        </w:rPr>
        <w:t>.</w:t>
      </w:r>
    </w:p>
    <w:p w14:paraId="3F50D490" w14:textId="77777777" w:rsidR="006841BA" w:rsidRPr="00E358C7" w:rsidRDefault="00B132B7">
      <w:pPr>
        <w:pStyle w:val="4"/>
        <w:rPr>
          <w:color w:val="auto"/>
          <w:lang w:val="ru-RU"/>
        </w:rPr>
      </w:pPr>
      <w:bookmarkStart w:id="143" w:name="удаление-области-выделения"/>
      <w:bookmarkEnd w:id="142"/>
      <w:r w:rsidRPr="00E358C7">
        <w:rPr>
          <w:rStyle w:val="SectionNumber"/>
          <w:color w:val="auto"/>
          <w:lang w:val="ru-RU"/>
        </w:rPr>
        <w:t>5.3.5.4</w:t>
      </w:r>
      <w:r w:rsidRPr="00E358C7">
        <w:rPr>
          <w:color w:val="auto"/>
          <w:lang w:val="ru-RU"/>
        </w:rPr>
        <w:tab/>
      </w:r>
      <w:r w:rsidRPr="00E358C7">
        <w:rPr>
          <w:iCs/>
          <w:color w:val="auto"/>
          <w:lang w:val="ru-RU"/>
        </w:rPr>
        <w:t>Удаление области выделения</w:t>
      </w:r>
    </w:p>
    <w:p w14:paraId="1AF76B56" w14:textId="77777777" w:rsidR="006841BA" w:rsidRPr="00E358C7" w:rsidRDefault="00B132B7">
      <w:pPr>
        <w:pStyle w:val="FirstParagraph"/>
        <w:rPr>
          <w:lang w:val="ru-RU"/>
        </w:rPr>
      </w:pPr>
      <w:r w:rsidRPr="00E358C7">
        <w:rPr>
          <w:lang w:val="ru-RU"/>
        </w:rPr>
        <w:t>При удалении области выделения прозвучит сообщение «Область выделения «</w:t>
      </w:r>
      <w:r w:rsidRPr="00E358C7">
        <w:t>X</w:t>
      </w:r>
      <w:r w:rsidRPr="00E358C7">
        <w:rPr>
          <w:lang w:val="ru-RU"/>
        </w:rPr>
        <w:t>» удалена». Можно удалить область выделения, которая была начата, но не была закрыта. Это действие отменяет выделение фрагмента и возвращает в исходное состояние.</w:t>
      </w:r>
    </w:p>
    <w:p w14:paraId="20DD7F9C" w14:textId="77777777" w:rsidR="006841BA" w:rsidRPr="00E358C7" w:rsidRDefault="00B132B7">
      <w:pPr>
        <w:pStyle w:val="3"/>
        <w:rPr>
          <w:color w:val="auto"/>
          <w:lang w:val="ru-RU"/>
        </w:rPr>
      </w:pPr>
      <w:bookmarkStart w:id="144" w:name="_Toc220579398"/>
      <w:bookmarkStart w:id="145" w:name="удалить-закладку"/>
      <w:bookmarkEnd w:id="139"/>
      <w:bookmarkEnd w:id="143"/>
      <w:r w:rsidRPr="00E358C7">
        <w:rPr>
          <w:rStyle w:val="SectionNumber"/>
          <w:color w:val="auto"/>
          <w:lang w:val="ru-RU"/>
        </w:rPr>
        <w:t>5.3.6</w:t>
      </w:r>
      <w:r w:rsidRPr="00E358C7">
        <w:rPr>
          <w:color w:val="auto"/>
          <w:lang w:val="ru-RU"/>
        </w:rPr>
        <w:tab/>
        <w:t>Удалить закладку</w:t>
      </w:r>
      <w:bookmarkEnd w:id="144"/>
    </w:p>
    <w:p w14:paraId="6C755471" w14:textId="77777777" w:rsidR="006841BA" w:rsidRPr="00E358C7" w:rsidRDefault="00B132B7">
      <w:pPr>
        <w:pStyle w:val="FirstParagraph"/>
        <w:rPr>
          <w:lang w:val="ru-RU"/>
        </w:rPr>
      </w:pPr>
      <w:r w:rsidRPr="00E358C7">
        <w:rPr>
          <w:lang w:val="ru-RU"/>
        </w:rPr>
        <w:t xml:space="preserve">Нажмите клавишу </w:t>
      </w:r>
      <w:r w:rsidRPr="00E358C7">
        <w:rPr>
          <w:b/>
          <w:bCs/>
          <w:lang w:val="ru-RU"/>
        </w:rPr>
        <w:t>Закладка</w:t>
      </w:r>
      <w:r w:rsidRPr="00E358C7">
        <w:rPr>
          <w:lang w:val="ru-RU"/>
        </w:rPr>
        <w:t xml:space="preserve"> четыре раза или пока не услышите «удалить закладку». Введите номер закладки, которую вы желаете удалить. Нажмите </w:t>
      </w:r>
      <w:r w:rsidRPr="00E358C7">
        <w:rPr>
          <w:b/>
          <w:bCs/>
          <w:lang w:val="ru-RU"/>
        </w:rPr>
        <w:t>Подтвердить</w:t>
      </w:r>
      <w:r w:rsidRPr="00E358C7">
        <w:rPr>
          <w:lang w:val="ru-RU"/>
        </w:rPr>
        <w:t>.</w:t>
      </w:r>
    </w:p>
    <w:p w14:paraId="6C356BE8" w14:textId="77777777" w:rsidR="006841BA" w:rsidRPr="00E358C7" w:rsidRDefault="00B132B7">
      <w:pPr>
        <w:pStyle w:val="a0"/>
        <w:rPr>
          <w:lang w:val="ru-RU"/>
        </w:rPr>
      </w:pPr>
      <w:r w:rsidRPr="00E358C7">
        <w:rPr>
          <w:lang w:val="ru-RU"/>
        </w:rPr>
        <w:lastRenderedPageBreak/>
        <w:t xml:space="preserve">Чтобы удалить все закладки в книге, сначала нажмите клавишу </w:t>
      </w:r>
      <w:r w:rsidRPr="00E358C7">
        <w:rPr>
          <w:b/>
          <w:bCs/>
          <w:lang w:val="ru-RU"/>
        </w:rPr>
        <w:t>Закладка</w:t>
      </w:r>
      <w:r w:rsidRPr="00E358C7">
        <w:rPr>
          <w:lang w:val="ru-RU"/>
        </w:rPr>
        <w:t xml:space="preserve"> четыре раза или пока не услышите «удалить закладку», а затем нажмите клавишу </w:t>
      </w:r>
      <w:r w:rsidRPr="00E358C7">
        <w:rPr>
          <w:b/>
          <w:bCs/>
          <w:lang w:val="ru-RU"/>
        </w:rPr>
        <w:t>9</w:t>
      </w:r>
      <w:r w:rsidRPr="00E358C7">
        <w:rPr>
          <w:lang w:val="ru-RU"/>
        </w:rPr>
        <w:t xml:space="preserve"> пять раз (введите номер 99999). Затем нажмите </w:t>
      </w:r>
      <w:r w:rsidRPr="00E358C7">
        <w:rPr>
          <w:b/>
          <w:bCs/>
          <w:lang w:val="ru-RU"/>
        </w:rPr>
        <w:t>Подтвердить</w:t>
      </w:r>
      <w:r w:rsidRPr="00E358C7">
        <w:rPr>
          <w:lang w:val="ru-RU"/>
        </w:rPr>
        <w:t>.</w:t>
      </w:r>
    </w:p>
    <w:p w14:paraId="5879A308" w14:textId="77777777" w:rsidR="006841BA" w:rsidRPr="00E358C7" w:rsidRDefault="00B132B7">
      <w:pPr>
        <w:pStyle w:val="3"/>
        <w:rPr>
          <w:color w:val="auto"/>
          <w:lang w:val="ru-RU"/>
        </w:rPr>
      </w:pPr>
      <w:bookmarkStart w:id="146" w:name="_Toc220579399"/>
      <w:bookmarkStart w:id="147" w:name="оповещение-о-закладках"/>
      <w:bookmarkEnd w:id="145"/>
      <w:r w:rsidRPr="00E358C7">
        <w:rPr>
          <w:rStyle w:val="SectionNumber"/>
          <w:color w:val="auto"/>
          <w:lang w:val="ru-RU"/>
        </w:rPr>
        <w:t>5.3.7</w:t>
      </w:r>
      <w:r w:rsidRPr="00E358C7">
        <w:rPr>
          <w:color w:val="auto"/>
          <w:lang w:val="ru-RU"/>
        </w:rPr>
        <w:tab/>
        <w:t>Оповещение о закладках</w:t>
      </w:r>
      <w:bookmarkEnd w:id="146"/>
    </w:p>
    <w:p w14:paraId="4D705E92" w14:textId="77777777" w:rsidR="006841BA" w:rsidRPr="00E358C7" w:rsidRDefault="00B132B7">
      <w:pPr>
        <w:pStyle w:val="FirstParagraph"/>
        <w:rPr>
          <w:lang w:val="ru-RU"/>
        </w:rPr>
      </w:pPr>
      <w:r w:rsidRPr="00E358C7">
        <w:rPr>
          <w:lang w:val="ru-RU"/>
        </w:rPr>
        <w:t xml:space="preserve">При воспроизведении книги вы можете позволить </w:t>
      </w:r>
      <w:r w:rsidRPr="00E358C7">
        <w:t>Stream</w:t>
      </w:r>
      <w:r w:rsidRPr="00E358C7">
        <w:rPr>
          <w:lang w:val="ru-RU"/>
        </w:rPr>
        <w:t xml:space="preserve"> оповещать вас, когда вы достигаете места, где ранее была установлена закладка. Если вы создавали голосовую закладку, то прикрепленное к закладке голосовое сообщение также будет проиграно. По умолчанию оповещения о закладках выключены.</w:t>
      </w:r>
    </w:p>
    <w:p w14:paraId="6AE8D9C2" w14:textId="77777777" w:rsidR="006841BA" w:rsidRPr="00E358C7" w:rsidRDefault="00B132B7">
      <w:pPr>
        <w:pStyle w:val="a0"/>
        <w:rPr>
          <w:lang w:val="ru-RU"/>
        </w:rPr>
      </w:pPr>
      <w:r w:rsidRPr="00E358C7">
        <w:rPr>
          <w:lang w:val="ru-RU"/>
        </w:rPr>
        <w:t>Оповещения о закладках можно включить или отключить. В меню настроек перейдите к пункту «Воспроизведение и Навигация», далее перейдите к пункту «Оповещение о закладках», который по умолчанию отключен. Нажмите клавишу Решётка, чтобы его включить.</w:t>
      </w:r>
    </w:p>
    <w:p w14:paraId="01F6D5B3" w14:textId="77777777" w:rsidR="006841BA" w:rsidRPr="00E358C7" w:rsidRDefault="00B132B7">
      <w:pPr>
        <w:pStyle w:val="1"/>
        <w:rPr>
          <w:color w:val="auto"/>
          <w:lang w:val="ru-RU"/>
        </w:rPr>
      </w:pPr>
      <w:bookmarkStart w:id="148" w:name="_Toc220579400"/>
      <w:bookmarkStart w:id="149" w:name="меню-настроек---клавиша-7"/>
      <w:bookmarkEnd w:id="119"/>
      <w:bookmarkEnd w:id="129"/>
      <w:bookmarkEnd w:id="147"/>
      <w:r w:rsidRPr="00E358C7">
        <w:rPr>
          <w:rStyle w:val="SectionNumber"/>
          <w:color w:val="auto"/>
          <w:lang w:val="ru-RU"/>
        </w:rPr>
        <w:t>6</w:t>
      </w:r>
      <w:r w:rsidRPr="00E358C7">
        <w:rPr>
          <w:color w:val="auto"/>
          <w:lang w:val="ru-RU"/>
        </w:rPr>
        <w:tab/>
        <w:t>Меню настроек - клавиша 7</w:t>
      </w:r>
      <w:bookmarkEnd w:id="148"/>
    </w:p>
    <w:p w14:paraId="7570EEFE" w14:textId="6E72D7FA" w:rsidR="006841BA" w:rsidRPr="00E358C7" w:rsidRDefault="00B132B7">
      <w:pPr>
        <w:pStyle w:val="FirstParagraph"/>
        <w:rPr>
          <w:lang w:val="ru-RU"/>
        </w:rPr>
      </w:pPr>
      <w:r w:rsidRPr="00E358C7">
        <w:t>Stream</w:t>
      </w:r>
      <w:r w:rsidRPr="00E358C7">
        <w:rPr>
          <w:lang w:val="ru-RU"/>
        </w:rPr>
        <w:t xml:space="preserve"> можно сконфигурировать с помощью Меню Настроек. При использовании какого-либо приложения нажмите клавишу 7 для доступа к локальному меню. Нажмите клавишу 7 ещё раз, чтобы перейти в глобальное меню. Обратите внимание на то, что если конкретное приложение не имеет локальных настроек, то после нажатия клавиши 7 прозвучит сообщение «Локальные настройки не найдены» и вы будете перенаправлены непосредственно в глобальное меню. Находясь в меню используйте клавиши 4 и 6 для перемещения по его элементам и клавишу решётка (#) для перехода к выбранному элементу. Используйте клавишу звёздочка (*) для возврата на предыдущий уровень. В следующих разделах мы рассмотрим </w:t>
      </w:r>
      <w:r w:rsidR="00E358C7" w:rsidRPr="00E358C7">
        <w:rPr>
          <w:lang w:val="ru-RU"/>
        </w:rPr>
        <w:t>все меню устройства,</w:t>
      </w:r>
      <w:r w:rsidRPr="00E358C7">
        <w:rPr>
          <w:lang w:val="ru-RU"/>
        </w:rPr>
        <w:t xml:space="preserve"> и вы узнаете, как взаимодействовать с функциями плеера.</w:t>
      </w:r>
    </w:p>
    <w:p w14:paraId="088D849C" w14:textId="77777777" w:rsidR="006841BA" w:rsidRPr="00E358C7" w:rsidRDefault="00B132B7">
      <w:pPr>
        <w:pStyle w:val="2"/>
        <w:rPr>
          <w:color w:val="auto"/>
          <w:lang w:val="ru-RU"/>
        </w:rPr>
      </w:pPr>
      <w:bookmarkStart w:id="150" w:name="_Toc220579401"/>
      <w:bookmarkStart w:id="151" w:name="общие-настройки"/>
      <w:r w:rsidRPr="00E358C7">
        <w:rPr>
          <w:rStyle w:val="SectionNumber"/>
          <w:color w:val="auto"/>
          <w:lang w:val="ru-RU"/>
        </w:rPr>
        <w:t>6.1</w:t>
      </w:r>
      <w:r w:rsidRPr="00E358C7">
        <w:rPr>
          <w:color w:val="auto"/>
          <w:lang w:val="ru-RU"/>
        </w:rPr>
        <w:tab/>
        <w:t>Общие настройки</w:t>
      </w:r>
      <w:bookmarkEnd w:id="150"/>
    </w:p>
    <w:p w14:paraId="3825024E" w14:textId="77777777" w:rsidR="006841BA" w:rsidRPr="00E358C7" w:rsidRDefault="00B132B7">
      <w:pPr>
        <w:pStyle w:val="3"/>
        <w:rPr>
          <w:color w:val="auto"/>
          <w:lang w:val="ru-RU"/>
        </w:rPr>
      </w:pPr>
      <w:bookmarkStart w:id="152" w:name="_Toc220579402"/>
      <w:bookmarkStart w:id="153" w:name="язык"/>
      <w:r w:rsidRPr="00E358C7">
        <w:rPr>
          <w:rStyle w:val="SectionNumber"/>
          <w:color w:val="auto"/>
          <w:lang w:val="ru-RU"/>
        </w:rPr>
        <w:t>6.1.1</w:t>
      </w:r>
      <w:r w:rsidRPr="00E358C7">
        <w:rPr>
          <w:color w:val="auto"/>
          <w:lang w:val="ru-RU"/>
        </w:rPr>
        <w:tab/>
        <w:t>6.1.1 Язык</w:t>
      </w:r>
      <w:bookmarkEnd w:id="152"/>
    </w:p>
    <w:p w14:paraId="7ED6358F" w14:textId="77777777" w:rsidR="006841BA" w:rsidRPr="00E358C7" w:rsidRDefault="00B132B7">
      <w:pPr>
        <w:pStyle w:val="4"/>
        <w:rPr>
          <w:color w:val="auto"/>
          <w:lang w:val="ru-RU"/>
        </w:rPr>
      </w:pPr>
      <w:bookmarkStart w:id="154" w:name="загрузить-язык-и-голоса"/>
      <w:r w:rsidRPr="00E358C7">
        <w:rPr>
          <w:rStyle w:val="SectionNumber"/>
          <w:color w:val="auto"/>
          <w:lang w:val="ru-RU"/>
        </w:rPr>
        <w:t>6.1.1.1</w:t>
      </w:r>
      <w:r w:rsidRPr="00E358C7">
        <w:rPr>
          <w:color w:val="auto"/>
          <w:lang w:val="ru-RU"/>
        </w:rPr>
        <w:tab/>
        <w:t>Загрузить язык и голоса</w:t>
      </w:r>
    </w:p>
    <w:p w14:paraId="7AD1BD3C" w14:textId="77777777" w:rsidR="006841BA" w:rsidRPr="00E358C7" w:rsidRDefault="00B132B7">
      <w:pPr>
        <w:pStyle w:val="5"/>
        <w:rPr>
          <w:color w:val="auto"/>
          <w:lang w:val="ru-RU"/>
        </w:rPr>
      </w:pPr>
      <w:bookmarkStart w:id="155" w:name="изменить-голос-меню"/>
      <w:r w:rsidRPr="00E358C7">
        <w:rPr>
          <w:rStyle w:val="SectionNumber"/>
          <w:color w:val="auto"/>
          <w:lang w:val="ru-RU"/>
        </w:rPr>
        <w:t>6.1.1.1.1</w:t>
      </w:r>
      <w:r w:rsidRPr="00E358C7">
        <w:rPr>
          <w:color w:val="auto"/>
          <w:lang w:val="ru-RU"/>
        </w:rPr>
        <w:tab/>
        <w:t>Изменить голос меню</w:t>
      </w:r>
    </w:p>
    <w:p w14:paraId="5B55A49A" w14:textId="77777777" w:rsidR="006841BA" w:rsidRPr="00F502D7" w:rsidRDefault="00B132B7">
      <w:pPr>
        <w:pStyle w:val="FirstParagraph"/>
        <w:rPr>
          <w:lang w:val="ru-RU"/>
        </w:rPr>
      </w:pPr>
      <w:r w:rsidRPr="00F502D7">
        <w:rPr>
          <w:lang w:val="ru-RU"/>
        </w:rPr>
        <w:t xml:space="preserve">Используйте этот элемент для того чтобы изменить голос, который будет озвучивать меню.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выберите вариант, доступный для языка вашей системы. Нажмите «</w:t>
      </w:r>
      <w:r w:rsidRPr="00F502D7">
        <w:rPr>
          <w:b/>
          <w:bCs/>
          <w:lang w:val="ru-RU"/>
        </w:rPr>
        <w:t>Подтвердить»</w:t>
      </w:r>
      <w:r w:rsidRPr="00F502D7">
        <w:rPr>
          <w:lang w:val="ru-RU"/>
        </w:rPr>
        <w:t xml:space="preserve">, чтобы принять выбранный вариант. Далее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выберите желаемый голос и нажмите «</w:t>
      </w:r>
      <w:r w:rsidRPr="00F502D7">
        <w:rPr>
          <w:b/>
          <w:bCs/>
          <w:lang w:val="ru-RU"/>
        </w:rPr>
        <w:t>Подтвердить»</w:t>
      </w:r>
      <w:r w:rsidRPr="00F502D7">
        <w:rPr>
          <w:lang w:val="ru-RU"/>
        </w:rPr>
        <w:t xml:space="preserve">. При переключении между доступными голосами с помощью клавиш 4 и 6 синтезатор речи произнесёт название голоса, после чего будет воспроизведён его образец — это поможет вам понять, подходит ли данный голос для ваших нужд. После того как вы выберете нужный голос, нажмите </w:t>
      </w:r>
      <w:r w:rsidRPr="00F502D7">
        <w:rPr>
          <w:b/>
          <w:bCs/>
          <w:lang w:val="ru-RU"/>
        </w:rPr>
        <w:t>Подтвердить</w:t>
      </w:r>
      <w:r w:rsidRPr="00F502D7">
        <w:rPr>
          <w:lang w:val="ru-RU"/>
        </w:rPr>
        <w:t>, чтобы установить его. Начнётся автоматическая загрузка и установка выбранного голоса; новый голос станет доступен после перезагрузки устройства.</w:t>
      </w:r>
    </w:p>
    <w:p w14:paraId="7F9880E2" w14:textId="77777777" w:rsidR="006841BA" w:rsidRPr="00E358C7" w:rsidRDefault="00B132B7">
      <w:pPr>
        <w:pStyle w:val="5"/>
        <w:rPr>
          <w:color w:val="auto"/>
          <w:lang w:val="ru-RU"/>
        </w:rPr>
      </w:pPr>
      <w:bookmarkStart w:id="156" w:name="изменить-дополнительный-голос"/>
      <w:bookmarkEnd w:id="155"/>
      <w:r w:rsidRPr="00E358C7">
        <w:rPr>
          <w:rStyle w:val="SectionNumber"/>
          <w:color w:val="auto"/>
          <w:lang w:val="ru-RU"/>
        </w:rPr>
        <w:lastRenderedPageBreak/>
        <w:t>6.1.1.1.2</w:t>
      </w:r>
      <w:r w:rsidRPr="00E358C7">
        <w:rPr>
          <w:color w:val="auto"/>
          <w:lang w:val="ru-RU"/>
        </w:rPr>
        <w:tab/>
        <w:t>Изменить дополнительный голос</w:t>
      </w:r>
    </w:p>
    <w:p w14:paraId="18954F3F" w14:textId="77777777" w:rsidR="006841BA" w:rsidRPr="00E358C7" w:rsidRDefault="00B132B7">
      <w:pPr>
        <w:pStyle w:val="FirstParagraph"/>
        <w:rPr>
          <w:lang w:val="ru-RU"/>
        </w:rPr>
      </w:pPr>
      <w:r w:rsidRPr="00E358C7">
        <w:rPr>
          <w:lang w:val="ru-RU"/>
        </w:rPr>
        <w:t xml:space="preserve">Используйте этот элемент, чтобы добавить второй голос синтезатора речи (Обратите внимание на то, что дополнительный голос используется для чтения содержимого, а не меню). Используйте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ля просмотра языков, поддерживаемых устройством, затем нажмите </w:t>
      </w:r>
      <w:r w:rsidRPr="00E358C7">
        <w:rPr>
          <w:b/>
          <w:bCs/>
          <w:lang w:val="ru-RU"/>
        </w:rPr>
        <w:t>Подтвердить</w:t>
      </w:r>
      <w:r w:rsidRPr="00E358C7">
        <w:rPr>
          <w:lang w:val="ru-RU"/>
        </w:rPr>
        <w:t xml:space="preserve"> на желаемом языке. Далее, используя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выберите вариант для вашего языка, если таковые имеются и нажмите </w:t>
      </w:r>
      <w:r w:rsidRPr="00E358C7">
        <w:rPr>
          <w:b/>
          <w:bCs/>
          <w:lang w:val="ru-RU"/>
        </w:rPr>
        <w:t>Подтвердить</w:t>
      </w:r>
      <w:r w:rsidRPr="00E358C7">
        <w:rPr>
          <w:lang w:val="ru-RU"/>
        </w:rPr>
        <w:t xml:space="preserve">, чтобы сделать выбор. Наконец, используйте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для просмотра доступных голосов. При переключении между доступными голосами с помощью клавиш </w:t>
      </w:r>
      <w:r w:rsidRPr="00E358C7">
        <w:rPr>
          <w:b/>
          <w:bCs/>
          <w:lang w:val="ru-RU"/>
        </w:rPr>
        <w:t>4</w:t>
      </w:r>
      <w:r w:rsidRPr="00E358C7">
        <w:rPr>
          <w:lang w:val="ru-RU"/>
        </w:rPr>
        <w:t xml:space="preserve"> и </w:t>
      </w:r>
      <w:r w:rsidRPr="00E358C7">
        <w:rPr>
          <w:b/>
          <w:bCs/>
          <w:lang w:val="ru-RU"/>
        </w:rPr>
        <w:t>6</w:t>
      </w:r>
      <w:r w:rsidRPr="00E358C7">
        <w:rPr>
          <w:lang w:val="ru-RU"/>
        </w:rPr>
        <w:t xml:space="preserve"> синтезатор речи произнесёт название голоса, после чего будет воспроизведён его образец — это поможет вам понять, подходит ли данный голос для ваших нужд. После того как вы выберете нужный голос, нажмите </w:t>
      </w:r>
      <w:r w:rsidRPr="00E358C7">
        <w:rPr>
          <w:b/>
          <w:bCs/>
          <w:lang w:val="ru-RU"/>
        </w:rPr>
        <w:t>Подтвердить</w:t>
      </w:r>
      <w:r w:rsidRPr="00E358C7">
        <w:rPr>
          <w:lang w:val="ru-RU"/>
        </w:rPr>
        <w:t xml:space="preserve">, чтобы установить его. Загрузка и установка выбранного голоса начнутся автоматически и новый голос будет применён сразу после перезагрузки устройства. Обратите внимание на то, что вы можете переключаться между голосами нажав и удерживая клавишу </w:t>
      </w:r>
      <w:r w:rsidRPr="00E358C7">
        <w:rPr>
          <w:b/>
          <w:bCs/>
          <w:lang w:val="ru-RU"/>
        </w:rPr>
        <w:t>7</w:t>
      </w:r>
      <w:r w:rsidRPr="00E358C7">
        <w:rPr>
          <w:lang w:val="ru-RU"/>
        </w:rPr>
        <w:t>.</w:t>
      </w:r>
    </w:p>
    <w:p w14:paraId="330DE227" w14:textId="77777777" w:rsidR="006841BA" w:rsidRPr="00E358C7" w:rsidRDefault="00B132B7">
      <w:pPr>
        <w:pStyle w:val="5"/>
        <w:rPr>
          <w:color w:val="auto"/>
          <w:lang w:val="ru-RU"/>
        </w:rPr>
      </w:pPr>
      <w:bookmarkStart w:id="157" w:name="переключение-голосов"/>
      <w:bookmarkEnd w:id="156"/>
      <w:r w:rsidRPr="00E358C7">
        <w:rPr>
          <w:rStyle w:val="SectionNumber"/>
          <w:color w:val="auto"/>
          <w:lang w:val="ru-RU"/>
        </w:rPr>
        <w:t>6.1.1.1.3</w:t>
      </w:r>
      <w:r w:rsidRPr="00E358C7">
        <w:rPr>
          <w:color w:val="auto"/>
          <w:lang w:val="ru-RU"/>
        </w:rPr>
        <w:tab/>
        <w:t>Переключение голосов</w:t>
      </w:r>
    </w:p>
    <w:p w14:paraId="36A9C9D6" w14:textId="77777777" w:rsidR="006841BA" w:rsidRPr="00E358C7" w:rsidRDefault="00B132B7">
      <w:pPr>
        <w:pStyle w:val="FirstParagraph"/>
        <w:rPr>
          <w:lang w:val="ru-RU"/>
        </w:rPr>
      </w:pPr>
      <w:r w:rsidRPr="00E358C7">
        <w:rPr>
          <w:lang w:val="ru-RU"/>
        </w:rPr>
        <w:t xml:space="preserve">Функция Переключение Голосов позволяет вам быстро поменять местами голос для чтения содержимого и голос меню. Используя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перейдите к пункту «Переключить голоса» и нажмите </w:t>
      </w:r>
      <w:r w:rsidRPr="00E358C7">
        <w:rPr>
          <w:b/>
          <w:bCs/>
          <w:lang w:val="ru-RU"/>
        </w:rPr>
        <w:t>Подтвердить</w:t>
      </w:r>
      <w:r w:rsidRPr="00E358C7">
        <w:rPr>
          <w:lang w:val="ru-RU"/>
        </w:rPr>
        <w:t>, чтобы подтвердить переключение (обращаем ваше внимание на то, что сразу после подтверждения устройство автоматически выключиться. Также обращаем ваше внимание на то, что эта функция работает только в том случае, если оба голоса принадлежат одному языку и этот язык выбран в качестве голоса системы).</w:t>
      </w:r>
    </w:p>
    <w:p w14:paraId="2AB0DE27" w14:textId="77777777" w:rsidR="006841BA" w:rsidRPr="00E358C7" w:rsidRDefault="00B132B7">
      <w:pPr>
        <w:pStyle w:val="5"/>
        <w:rPr>
          <w:color w:val="auto"/>
          <w:lang w:val="ru-RU"/>
        </w:rPr>
      </w:pPr>
      <w:bookmarkStart w:id="158" w:name="изменить-язык-системы"/>
      <w:bookmarkEnd w:id="157"/>
      <w:r w:rsidRPr="00E358C7">
        <w:rPr>
          <w:rStyle w:val="SectionNumber"/>
          <w:color w:val="auto"/>
          <w:lang w:val="ru-RU"/>
        </w:rPr>
        <w:t>6.1.1.1.4</w:t>
      </w:r>
      <w:r w:rsidRPr="00E358C7">
        <w:rPr>
          <w:color w:val="auto"/>
          <w:lang w:val="ru-RU"/>
        </w:rPr>
        <w:tab/>
        <w:t>Изменить язык системы</w:t>
      </w:r>
    </w:p>
    <w:p w14:paraId="5E47359D" w14:textId="77777777" w:rsidR="006841BA" w:rsidRPr="00E358C7" w:rsidRDefault="00B132B7">
      <w:pPr>
        <w:pStyle w:val="FirstParagraph"/>
        <w:rPr>
          <w:lang w:val="ru-RU"/>
        </w:rPr>
      </w:pPr>
      <w:r w:rsidRPr="00E358C7">
        <w:rPr>
          <w:lang w:val="ru-RU"/>
        </w:rPr>
        <w:t xml:space="preserve">Функция Изменить Язык Системы позволяет вам изменить системный язык. Используйте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для просмотра списка доступных языков, поддерживаемых на устройстве. После выбора языка потребуется обновление программного обеспечения (для получения более подробных сведений обратитесь к </w:t>
      </w:r>
      <w:hyperlink w:anchor="Загрузка-и-установка-обновлений">
        <w:r w:rsidRPr="00E358C7">
          <w:rPr>
            <w:rStyle w:val="ad"/>
            <w:color w:val="auto"/>
            <w:lang w:val="ru-RU"/>
          </w:rPr>
          <w:t>разделу 6.6.1.3 «Загрузка и установка обновлений»</w:t>
        </w:r>
      </w:hyperlink>
      <w:r w:rsidRPr="00E358C7">
        <w:rPr>
          <w:lang w:val="ru-RU"/>
        </w:rPr>
        <w:t>).</w:t>
      </w:r>
    </w:p>
    <w:p w14:paraId="6CE0B1C2" w14:textId="77777777" w:rsidR="006841BA" w:rsidRPr="00E358C7" w:rsidRDefault="00B132B7">
      <w:pPr>
        <w:pStyle w:val="4"/>
        <w:rPr>
          <w:color w:val="auto"/>
          <w:lang w:val="ru-RU"/>
        </w:rPr>
      </w:pPr>
      <w:bookmarkStart w:id="159" w:name="выбор-голоса-для-содержимого"/>
      <w:bookmarkEnd w:id="154"/>
      <w:bookmarkEnd w:id="158"/>
      <w:r w:rsidRPr="00E358C7">
        <w:rPr>
          <w:rStyle w:val="SectionNumber"/>
          <w:color w:val="auto"/>
          <w:lang w:val="ru-RU"/>
        </w:rPr>
        <w:t>6.1.1.2</w:t>
      </w:r>
      <w:r w:rsidRPr="00E358C7">
        <w:rPr>
          <w:color w:val="auto"/>
          <w:lang w:val="ru-RU"/>
        </w:rPr>
        <w:tab/>
        <w:t>Выбор голоса для содержимого</w:t>
      </w:r>
    </w:p>
    <w:p w14:paraId="031044A2" w14:textId="77777777" w:rsidR="006841BA" w:rsidRPr="00E358C7" w:rsidRDefault="00B132B7">
      <w:pPr>
        <w:pStyle w:val="FirstParagraph"/>
        <w:rPr>
          <w:lang w:val="ru-RU"/>
        </w:rPr>
      </w:pPr>
      <w:r w:rsidRPr="00E358C7">
        <w:rPr>
          <w:lang w:val="ru-RU"/>
        </w:rPr>
        <w:t xml:space="preserve">Используйте пункт Выбрать Голос Для Содержимого, который будет использоваться только для описания содержимого. Используйте клавишу </w:t>
      </w:r>
      <w:r w:rsidRPr="00E358C7">
        <w:rPr>
          <w:b/>
          <w:bCs/>
          <w:lang w:val="ru-RU"/>
        </w:rPr>
        <w:t>Решётка</w:t>
      </w:r>
      <w:r w:rsidRPr="00E358C7">
        <w:rPr>
          <w:lang w:val="ru-RU"/>
        </w:rPr>
        <w:t xml:space="preserve"> для переключения между голосами. Изменения вступают в силу немедленно.</w:t>
      </w:r>
    </w:p>
    <w:p w14:paraId="2225B6B9" w14:textId="77777777" w:rsidR="006841BA" w:rsidRPr="00E358C7" w:rsidRDefault="00B132B7">
      <w:pPr>
        <w:pStyle w:val="4"/>
        <w:rPr>
          <w:color w:val="auto"/>
          <w:lang w:val="ru-RU"/>
        </w:rPr>
      </w:pPr>
      <w:bookmarkStart w:id="160" w:name="таблицы-трансляции-брайля"/>
      <w:bookmarkEnd w:id="159"/>
      <w:r w:rsidRPr="00E358C7">
        <w:rPr>
          <w:rStyle w:val="SectionNumber"/>
          <w:color w:val="auto"/>
          <w:lang w:val="ru-RU"/>
        </w:rPr>
        <w:t>6.1.1.3</w:t>
      </w:r>
      <w:r w:rsidRPr="00E358C7">
        <w:rPr>
          <w:color w:val="auto"/>
          <w:lang w:val="ru-RU"/>
        </w:rPr>
        <w:tab/>
        <w:t>Таблицы трансляции Брайля</w:t>
      </w:r>
    </w:p>
    <w:p w14:paraId="1BDF8FB5" w14:textId="4D3FFA73" w:rsidR="006841BA" w:rsidRPr="00E358C7" w:rsidRDefault="00B132B7">
      <w:pPr>
        <w:pStyle w:val="FirstParagraph"/>
        <w:rPr>
          <w:lang w:val="ru-RU"/>
        </w:rPr>
      </w:pPr>
      <w:r w:rsidRPr="00E358C7">
        <w:rPr>
          <w:lang w:val="ru-RU"/>
        </w:rPr>
        <w:t xml:space="preserve">В зависимости от языка синтезатора речи, выбранного в меню Язык, вам доступны различные таблицы трансляции Брайля. Используйте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чтобы перейти к элементу Таблицы Трансляции Брайля, затем </w:t>
      </w:r>
      <w:r w:rsidRPr="00E358C7">
        <w:rPr>
          <w:b/>
          <w:bCs/>
          <w:lang w:val="ru-RU"/>
        </w:rPr>
        <w:t>Подтвердить</w:t>
      </w:r>
      <w:r w:rsidRPr="00E358C7">
        <w:rPr>
          <w:lang w:val="ru-RU"/>
        </w:rPr>
        <w:t xml:space="preserve">, чтобы войти в это подменю. Используйте клавиши </w:t>
      </w:r>
      <w:r w:rsidRPr="00E358C7">
        <w:rPr>
          <w:b/>
          <w:bCs/>
          <w:lang w:val="ru-RU"/>
        </w:rPr>
        <w:t>4</w:t>
      </w:r>
      <w:r w:rsidRPr="00E358C7">
        <w:rPr>
          <w:lang w:val="ru-RU"/>
        </w:rPr>
        <w:t xml:space="preserve"> и </w:t>
      </w:r>
      <w:r w:rsidRPr="00E358C7">
        <w:rPr>
          <w:b/>
          <w:bCs/>
          <w:lang w:val="ru-RU"/>
        </w:rPr>
        <w:t>6</w:t>
      </w:r>
      <w:r w:rsidRPr="00E358C7">
        <w:rPr>
          <w:lang w:val="ru-RU"/>
        </w:rPr>
        <w:t xml:space="preserve">, чтобы выбрать нужную вам таблицу трансляции Брайля и </w:t>
      </w:r>
      <w:r w:rsidRPr="00E358C7">
        <w:rPr>
          <w:b/>
          <w:bCs/>
          <w:lang w:val="ru-RU"/>
        </w:rPr>
        <w:t>Подтвердить</w:t>
      </w:r>
      <w:r w:rsidRPr="00E358C7">
        <w:rPr>
          <w:lang w:val="ru-RU"/>
        </w:rPr>
        <w:t xml:space="preserve">, чтобы сделать выбор. Первая таблица </w:t>
      </w:r>
      <w:r w:rsidR="00E358C7" w:rsidRPr="00E358C7">
        <w:rPr>
          <w:lang w:val="ru-RU"/>
        </w:rPr>
        <w:t>в списке — это</w:t>
      </w:r>
      <w:r w:rsidRPr="00E358C7">
        <w:rPr>
          <w:lang w:val="ru-RU"/>
        </w:rPr>
        <w:t xml:space="preserve"> текущая таблица, которая используется по умолчанию. Выбранная вами таблица становится таблицей по умолчанию в соответствии с выбранным голосом синтезатора речи.</w:t>
      </w:r>
    </w:p>
    <w:p w14:paraId="6A98DB95" w14:textId="77777777" w:rsidR="006841BA" w:rsidRPr="00E358C7" w:rsidRDefault="00B132B7">
      <w:pPr>
        <w:pStyle w:val="4"/>
        <w:rPr>
          <w:color w:val="auto"/>
          <w:lang w:val="ru-RU"/>
        </w:rPr>
      </w:pPr>
      <w:bookmarkStart w:id="161" w:name="выбор-кодировки"/>
      <w:bookmarkEnd w:id="160"/>
      <w:r w:rsidRPr="00E358C7">
        <w:rPr>
          <w:rStyle w:val="SectionNumber"/>
          <w:color w:val="auto"/>
          <w:lang w:val="ru-RU"/>
        </w:rPr>
        <w:lastRenderedPageBreak/>
        <w:t>6.1.1.4</w:t>
      </w:r>
      <w:r w:rsidRPr="00E358C7">
        <w:rPr>
          <w:color w:val="auto"/>
          <w:lang w:val="ru-RU"/>
        </w:rPr>
        <w:tab/>
        <w:t>Выбор кодировки</w:t>
      </w:r>
    </w:p>
    <w:p w14:paraId="052CD240" w14:textId="77777777" w:rsidR="006841BA" w:rsidRPr="00E358C7" w:rsidRDefault="00B132B7">
      <w:pPr>
        <w:pStyle w:val="FirstParagraph"/>
        <w:rPr>
          <w:lang w:val="ru-RU"/>
        </w:rPr>
      </w:pPr>
      <w:r w:rsidRPr="00E358C7">
        <w:rPr>
          <w:lang w:val="ru-RU"/>
        </w:rPr>
        <w:t xml:space="preserve">При открытии текстового или брайлевского файла устройство попытается использовать наиболее подходящую для содержимого кодировку. К несчастью иногда происходит так, что открытый документ не читается должным образом и в этом случае вам следует воспользоваться пунктом «Выбор кодировки», чтобы заставить устройство открыть документ с использованием другой кодировки, с тем чтобы документ читался правильно. Чтобы изменить кодировку, перейдите к пункту «Выбрать кодировку» и нажмите клавишу </w:t>
      </w:r>
      <w:r w:rsidRPr="00E358C7">
        <w:rPr>
          <w:b/>
          <w:bCs/>
          <w:lang w:val="ru-RU"/>
        </w:rPr>
        <w:t>Подтвердить</w:t>
      </w:r>
      <w:r w:rsidRPr="00E358C7">
        <w:rPr>
          <w:lang w:val="ru-RU"/>
        </w:rPr>
        <w:t xml:space="preserve">. Откроется список. Выберите желаемый элемент и нажмите клавишу </w:t>
      </w:r>
      <w:r w:rsidRPr="00E358C7">
        <w:rPr>
          <w:b/>
          <w:bCs/>
          <w:lang w:val="ru-RU"/>
        </w:rPr>
        <w:t>Подтвердить</w:t>
      </w:r>
      <w:r w:rsidRPr="00E358C7">
        <w:rPr>
          <w:lang w:val="ru-RU"/>
        </w:rPr>
        <w:t xml:space="preserve"> для выбора. Выбранный вариант станет вариантом по умолчанию и будет первым в списке, когда вы в следующий раз перейдёте в это подменю.</w:t>
      </w:r>
    </w:p>
    <w:p w14:paraId="238AA30A" w14:textId="77777777" w:rsidR="006841BA" w:rsidRPr="00E358C7" w:rsidRDefault="00B132B7">
      <w:pPr>
        <w:pStyle w:val="3"/>
        <w:rPr>
          <w:color w:val="auto"/>
          <w:lang w:val="ru-RU"/>
        </w:rPr>
      </w:pPr>
      <w:bookmarkStart w:id="162" w:name="_Toc220579403"/>
      <w:bookmarkStart w:id="163" w:name="система"/>
      <w:bookmarkEnd w:id="153"/>
      <w:bookmarkEnd w:id="161"/>
      <w:r w:rsidRPr="00E358C7">
        <w:rPr>
          <w:rStyle w:val="SectionNumber"/>
          <w:color w:val="auto"/>
          <w:lang w:val="ru-RU"/>
        </w:rPr>
        <w:t>6.1.2</w:t>
      </w:r>
      <w:r w:rsidRPr="00E358C7">
        <w:rPr>
          <w:color w:val="auto"/>
          <w:lang w:val="ru-RU"/>
        </w:rPr>
        <w:tab/>
        <w:t>Система</w:t>
      </w:r>
      <w:bookmarkEnd w:id="162"/>
    </w:p>
    <w:p w14:paraId="189D7C8B" w14:textId="77777777" w:rsidR="006841BA" w:rsidRPr="00E358C7" w:rsidRDefault="00B132B7">
      <w:pPr>
        <w:pStyle w:val="4"/>
        <w:rPr>
          <w:color w:val="auto"/>
          <w:lang w:val="ru-RU"/>
        </w:rPr>
      </w:pPr>
      <w:bookmarkStart w:id="164" w:name="клавиатура"/>
      <w:r w:rsidRPr="00E358C7">
        <w:rPr>
          <w:rStyle w:val="SectionNumber"/>
          <w:color w:val="auto"/>
          <w:lang w:val="ru-RU"/>
        </w:rPr>
        <w:t>6.1.2.1</w:t>
      </w:r>
      <w:r w:rsidRPr="00E358C7">
        <w:rPr>
          <w:color w:val="auto"/>
          <w:lang w:val="ru-RU"/>
        </w:rPr>
        <w:tab/>
        <w:t>Клавиатура</w:t>
      </w:r>
    </w:p>
    <w:p w14:paraId="6CBFA607" w14:textId="77777777" w:rsidR="006841BA" w:rsidRPr="00E358C7" w:rsidRDefault="00B132B7">
      <w:pPr>
        <w:pStyle w:val="5"/>
        <w:rPr>
          <w:color w:val="auto"/>
          <w:lang w:val="ru-RU"/>
        </w:rPr>
      </w:pPr>
      <w:bookmarkStart w:id="165" w:name="звук-клавиш"/>
      <w:r w:rsidRPr="00E358C7">
        <w:rPr>
          <w:rStyle w:val="SectionNumber"/>
          <w:color w:val="auto"/>
          <w:lang w:val="ru-RU"/>
        </w:rPr>
        <w:t>6.1.2.1.1</w:t>
      </w:r>
      <w:r w:rsidRPr="00E358C7">
        <w:rPr>
          <w:color w:val="auto"/>
          <w:lang w:val="ru-RU"/>
        </w:rPr>
        <w:tab/>
        <w:t>Звук клавиш</w:t>
      </w:r>
    </w:p>
    <w:p w14:paraId="0F5149F7" w14:textId="77777777" w:rsidR="006841BA" w:rsidRPr="00E358C7" w:rsidRDefault="00B132B7">
      <w:pPr>
        <w:pStyle w:val="FirstParagraph"/>
        <w:rPr>
          <w:lang w:val="ru-RU"/>
        </w:rPr>
      </w:pPr>
      <w:r w:rsidRPr="00E358C7">
        <w:rPr>
          <w:lang w:val="ru-RU"/>
        </w:rPr>
        <w:t xml:space="preserve">Вы можете включить или выключить звуковые сигналы, которые вы слышите, нажимая клавиши. Отключая эту опцию, вы также отключаете второй звуковой сигнал, звучащий при начале воспроизведения, и сообщение «заблокировано», показывающее, что клавиатура заблокирована. Вы также можете установить настройку «Звуки клавиш» в значение «Только воспроизведение». В этом </w:t>
      </w:r>
      <w:r w:rsidRPr="00F502D7">
        <w:rPr>
          <w:lang w:val="ru-RU"/>
        </w:rPr>
        <w:t xml:space="preserve">случае все звуки отключаются, за исключением звука, который вы слышите при возобновлении воспроизведения после того, как прослушивание книги было приостановлено. Сообщение «Заблокировано» не может быть отключено для клавиши </w:t>
      </w:r>
      <w:r w:rsidRPr="00F502D7">
        <w:rPr>
          <w:b/>
          <w:bCs/>
          <w:lang w:val="ru-RU"/>
        </w:rPr>
        <w:t>Питание</w:t>
      </w:r>
      <w:r w:rsidRPr="00F502D7">
        <w:rPr>
          <w:lang w:val="ru-RU"/>
        </w:rPr>
        <w:t xml:space="preserve">. Кнопки </w:t>
      </w:r>
      <w:r w:rsidRPr="00F502D7">
        <w:rPr>
          <w:b/>
          <w:bCs/>
          <w:lang w:val="ru-RU"/>
        </w:rPr>
        <w:t>Вверх</w:t>
      </w:r>
      <w:r w:rsidRPr="00F502D7">
        <w:rPr>
          <w:lang w:val="ru-RU"/>
        </w:rPr>
        <w:t>/</w:t>
      </w:r>
      <w:r w:rsidRPr="00F502D7">
        <w:rPr>
          <w:b/>
          <w:bCs/>
          <w:lang w:val="ru-RU"/>
        </w:rPr>
        <w:t>Вниз</w:t>
      </w:r>
      <w:r w:rsidRPr="00F502D7">
        <w:rPr>
          <w:lang w:val="ru-RU"/>
        </w:rPr>
        <w:t xml:space="preserve"> на левой стороне плеера будут подавать звуковые сигналы только в крайних положениях (максимум и минимум) и в нормальном положении, независимо </w:t>
      </w:r>
      <w:r w:rsidRPr="00E358C7">
        <w:rPr>
          <w:lang w:val="ru-RU"/>
        </w:rPr>
        <w:t>от установок этого меню.</w:t>
      </w:r>
    </w:p>
    <w:p w14:paraId="3C8F401A" w14:textId="77777777" w:rsidR="006841BA" w:rsidRPr="00E358C7" w:rsidRDefault="00B132B7">
      <w:pPr>
        <w:pStyle w:val="5"/>
        <w:rPr>
          <w:color w:val="auto"/>
          <w:lang w:val="ru-RU"/>
        </w:rPr>
      </w:pPr>
      <w:bookmarkStart w:id="166" w:name="Xb212fc07dc6a9b36efb564882a8604d7a05e794"/>
      <w:bookmarkEnd w:id="165"/>
      <w:r w:rsidRPr="00E358C7">
        <w:rPr>
          <w:rStyle w:val="SectionNumber"/>
          <w:color w:val="auto"/>
          <w:lang w:val="ru-RU"/>
        </w:rPr>
        <w:t>6.1.2.1.2</w:t>
      </w:r>
      <w:r w:rsidRPr="00E358C7">
        <w:rPr>
          <w:color w:val="auto"/>
          <w:lang w:val="ru-RU"/>
        </w:rPr>
        <w:tab/>
        <w:t>Методы ввода текста множественным набором</w:t>
      </w:r>
    </w:p>
    <w:p w14:paraId="5E9B0833" w14:textId="77777777" w:rsidR="006841BA" w:rsidRPr="00F502D7" w:rsidRDefault="00B132B7">
      <w:pPr>
        <w:pStyle w:val="FirstParagraph"/>
        <w:rPr>
          <w:lang w:val="ru-RU"/>
        </w:rPr>
      </w:pPr>
      <w:r w:rsidRPr="00E358C7">
        <w:rPr>
          <w:lang w:val="ru-RU"/>
        </w:rPr>
        <w:t xml:space="preserve">Есть два метода ввода текста множественным набором: «Объявлять </w:t>
      </w:r>
      <w:r w:rsidRPr="00F502D7">
        <w:rPr>
          <w:lang w:val="ru-RU"/>
        </w:rPr>
        <w:t xml:space="preserve">символ после каждого нажатия клавиши, затем ввести символ после паузы» и «Объявлять только последний символ» (метод, который используется по умолчанию). Вы можете переключаться между этими методами с помощью клавиши </w:t>
      </w:r>
      <w:r w:rsidRPr="00F502D7">
        <w:rPr>
          <w:b/>
          <w:bCs/>
          <w:lang w:val="ru-RU"/>
        </w:rPr>
        <w:t>Подтвердить</w:t>
      </w:r>
      <w:r w:rsidRPr="00F502D7">
        <w:rPr>
          <w:lang w:val="ru-RU"/>
        </w:rPr>
        <w:t xml:space="preserve">. Обратитесь к </w:t>
      </w:r>
      <w:r w:rsidRPr="00E358C7">
        <w:rPr>
          <w:u w:val="single"/>
          <w:lang w:val="ru-RU"/>
        </w:rPr>
        <w:t xml:space="preserve">разделу 5.1 </w:t>
      </w:r>
      <w:hyperlink w:anchor="поиск-текста">
        <w:r w:rsidRPr="00E358C7">
          <w:rPr>
            <w:rStyle w:val="ad"/>
            <w:color w:val="auto"/>
            <w:u w:val="single"/>
            <w:lang w:val="ru-RU"/>
          </w:rPr>
          <w:t>Поиск Текста</w:t>
        </w:r>
      </w:hyperlink>
      <w:r w:rsidRPr="00F502D7">
        <w:rPr>
          <w:lang w:val="ru-RU"/>
        </w:rPr>
        <w:t xml:space="preserve"> чтобы узнать, как использовать оба эти метода.</w:t>
      </w:r>
    </w:p>
    <w:p w14:paraId="7C9675CC" w14:textId="77777777" w:rsidR="006841BA" w:rsidRPr="00F502D7" w:rsidRDefault="00B132B7">
      <w:pPr>
        <w:pStyle w:val="a0"/>
        <w:rPr>
          <w:lang w:val="ru-RU"/>
        </w:rPr>
      </w:pPr>
      <w:r w:rsidRPr="00F502D7">
        <w:rPr>
          <w:lang w:val="ru-RU"/>
        </w:rPr>
        <w:t xml:space="preserve">Между этими методами также можно переключаться если нажать и удержать клавишу </w:t>
      </w:r>
      <w:r w:rsidRPr="00F502D7">
        <w:rPr>
          <w:b/>
          <w:bCs/>
          <w:lang w:val="ru-RU"/>
        </w:rPr>
        <w:t>Закладка</w:t>
      </w:r>
      <w:r w:rsidRPr="00F502D7">
        <w:rPr>
          <w:lang w:val="ru-RU"/>
        </w:rPr>
        <w:t>, находясь в поле ввода текста.</w:t>
      </w:r>
    </w:p>
    <w:p w14:paraId="33321B2E" w14:textId="77777777" w:rsidR="006841BA" w:rsidRPr="00E358C7" w:rsidRDefault="00B132B7">
      <w:pPr>
        <w:pStyle w:val="4"/>
        <w:rPr>
          <w:color w:val="auto"/>
          <w:lang w:val="ru-RU"/>
        </w:rPr>
      </w:pPr>
      <w:bookmarkStart w:id="167" w:name="дата-и-время"/>
      <w:bookmarkEnd w:id="164"/>
      <w:bookmarkEnd w:id="166"/>
      <w:r w:rsidRPr="00E358C7">
        <w:rPr>
          <w:rStyle w:val="SectionNumber"/>
          <w:color w:val="auto"/>
          <w:lang w:val="ru-RU"/>
        </w:rPr>
        <w:t>6.1.2.2</w:t>
      </w:r>
      <w:r w:rsidRPr="00E358C7">
        <w:rPr>
          <w:color w:val="auto"/>
          <w:lang w:val="ru-RU"/>
        </w:rPr>
        <w:tab/>
        <w:t>Дата и время</w:t>
      </w:r>
    </w:p>
    <w:p w14:paraId="24498828" w14:textId="77777777" w:rsidR="006841BA" w:rsidRPr="00E358C7" w:rsidRDefault="00B132B7">
      <w:pPr>
        <w:pStyle w:val="5"/>
        <w:rPr>
          <w:color w:val="auto"/>
          <w:lang w:val="ru-RU"/>
        </w:rPr>
      </w:pPr>
      <w:bookmarkStart w:id="168" w:name="изменить-время"/>
      <w:r w:rsidRPr="00E358C7">
        <w:rPr>
          <w:rStyle w:val="SectionNumber"/>
          <w:color w:val="auto"/>
          <w:lang w:val="ru-RU"/>
        </w:rPr>
        <w:t>6.1.2.2.1</w:t>
      </w:r>
      <w:r w:rsidRPr="00E358C7">
        <w:rPr>
          <w:color w:val="auto"/>
          <w:lang w:val="ru-RU"/>
        </w:rPr>
        <w:tab/>
        <w:t>Изменить время</w:t>
      </w:r>
    </w:p>
    <w:p w14:paraId="33F93535" w14:textId="77777777" w:rsidR="006841BA" w:rsidRPr="00F502D7" w:rsidRDefault="00B132B7">
      <w:pPr>
        <w:pStyle w:val="FirstParagraph"/>
        <w:rPr>
          <w:lang w:val="ru-RU"/>
        </w:rPr>
      </w:pPr>
      <w:r w:rsidRPr="00F502D7">
        <w:rPr>
          <w:lang w:val="ru-RU"/>
        </w:rPr>
        <w:t>Выберите этот элемент, чтобы изменить время на устройстве. Вы можете изменить часы, минуты, а также переключиться между отображением времени до и после полудня.</w:t>
      </w:r>
    </w:p>
    <w:p w14:paraId="7A7B0173" w14:textId="77777777" w:rsidR="006841BA" w:rsidRPr="00E358C7" w:rsidRDefault="00B132B7">
      <w:pPr>
        <w:pStyle w:val="5"/>
        <w:rPr>
          <w:color w:val="auto"/>
          <w:lang w:val="ru-RU"/>
        </w:rPr>
      </w:pPr>
      <w:bookmarkStart w:id="169" w:name="изменить-дату"/>
      <w:bookmarkEnd w:id="168"/>
      <w:r w:rsidRPr="00E358C7">
        <w:rPr>
          <w:rStyle w:val="SectionNumber"/>
          <w:color w:val="auto"/>
          <w:lang w:val="ru-RU"/>
        </w:rPr>
        <w:lastRenderedPageBreak/>
        <w:t>6.1.2.2.2</w:t>
      </w:r>
      <w:r w:rsidRPr="00E358C7">
        <w:rPr>
          <w:color w:val="auto"/>
          <w:lang w:val="ru-RU"/>
        </w:rPr>
        <w:tab/>
        <w:t>Изменить дату</w:t>
      </w:r>
    </w:p>
    <w:p w14:paraId="5BF398C1" w14:textId="77777777" w:rsidR="006841BA" w:rsidRPr="00E358C7" w:rsidRDefault="00B132B7">
      <w:pPr>
        <w:pStyle w:val="FirstParagraph"/>
        <w:rPr>
          <w:lang w:val="ru-RU"/>
        </w:rPr>
      </w:pPr>
      <w:r w:rsidRPr="00E358C7">
        <w:rPr>
          <w:lang w:val="ru-RU"/>
        </w:rPr>
        <w:t>Выберите этот элемент, чтобы изменить дату на устройстве. Вы можете установить год, месяц и день.</w:t>
      </w:r>
    </w:p>
    <w:p w14:paraId="2B38073F" w14:textId="77777777" w:rsidR="006841BA" w:rsidRPr="00E358C7" w:rsidRDefault="00B132B7">
      <w:pPr>
        <w:pStyle w:val="5"/>
        <w:rPr>
          <w:color w:val="auto"/>
          <w:lang w:val="ru-RU"/>
        </w:rPr>
      </w:pPr>
      <w:bookmarkStart w:id="170" w:name="расширенные-настройки-времени"/>
      <w:bookmarkEnd w:id="169"/>
      <w:r w:rsidRPr="00E358C7">
        <w:rPr>
          <w:rStyle w:val="SectionNumber"/>
          <w:color w:val="auto"/>
          <w:lang w:val="ru-RU"/>
        </w:rPr>
        <w:t>6.1.2.2.3</w:t>
      </w:r>
      <w:r w:rsidRPr="00E358C7">
        <w:rPr>
          <w:color w:val="auto"/>
          <w:lang w:val="ru-RU"/>
        </w:rPr>
        <w:tab/>
        <w:t>Расширенные настройки времени</w:t>
      </w:r>
    </w:p>
    <w:p w14:paraId="1F7ABB47" w14:textId="77777777" w:rsidR="006841BA" w:rsidRPr="00E358C7" w:rsidRDefault="00B132B7">
      <w:pPr>
        <w:pStyle w:val="FirstParagraph"/>
        <w:rPr>
          <w:lang w:val="ru-RU"/>
        </w:rPr>
      </w:pPr>
      <w:r w:rsidRPr="00E358C7">
        <w:rPr>
          <w:lang w:val="ru-RU"/>
        </w:rPr>
        <w:t>Вы можете изменить формат времени: (12 часов или 24 часа); формат даты (месяц/день/год, год/месяц/день, день/месяц/год); переход на летнее/ зимнее время; объявление даты и времени (объявлять только время, объявлять время и дату).</w:t>
      </w:r>
    </w:p>
    <w:p w14:paraId="426F5FE5" w14:textId="77777777" w:rsidR="006841BA" w:rsidRPr="00E358C7" w:rsidRDefault="00B132B7">
      <w:pPr>
        <w:pStyle w:val="4"/>
        <w:rPr>
          <w:color w:val="auto"/>
          <w:lang w:val="ru-RU"/>
        </w:rPr>
      </w:pPr>
      <w:bookmarkStart w:id="171" w:name="сон"/>
      <w:bookmarkEnd w:id="167"/>
      <w:bookmarkEnd w:id="170"/>
      <w:r w:rsidRPr="00E358C7">
        <w:rPr>
          <w:rStyle w:val="SectionNumber"/>
          <w:color w:val="auto"/>
          <w:lang w:val="ru-RU"/>
        </w:rPr>
        <w:t>6.1.2.3</w:t>
      </w:r>
      <w:r w:rsidRPr="00E358C7">
        <w:rPr>
          <w:color w:val="auto"/>
          <w:lang w:val="ru-RU"/>
        </w:rPr>
        <w:tab/>
        <w:t>Сон</w:t>
      </w:r>
    </w:p>
    <w:p w14:paraId="45BEAA82" w14:textId="77777777" w:rsidR="006841BA" w:rsidRPr="00E358C7" w:rsidRDefault="00B132B7">
      <w:pPr>
        <w:pStyle w:val="4"/>
        <w:rPr>
          <w:color w:val="auto"/>
          <w:lang w:val="ru-RU"/>
        </w:rPr>
      </w:pPr>
      <w:bookmarkStart w:id="172" w:name="сообщения-в-режиме-сна"/>
      <w:bookmarkEnd w:id="171"/>
      <w:r w:rsidRPr="00E358C7">
        <w:rPr>
          <w:rStyle w:val="SectionNumber"/>
          <w:color w:val="auto"/>
          <w:lang w:val="ru-RU"/>
        </w:rPr>
        <w:t>6.1.2.4</w:t>
      </w:r>
      <w:r w:rsidRPr="00E358C7">
        <w:rPr>
          <w:color w:val="auto"/>
          <w:lang w:val="ru-RU"/>
        </w:rPr>
        <w:tab/>
        <w:t>Сообщения в режиме сна</w:t>
      </w:r>
    </w:p>
    <w:p w14:paraId="3EA020A8" w14:textId="77777777" w:rsidR="006841BA" w:rsidRPr="00E358C7" w:rsidRDefault="00B132B7">
      <w:pPr>
        <w:pStyle w:val="FirstParagraph"/>
        <w:rPr>
          <w:lang w:val="ru-RU"/>
        </w:rPr>
      </w:pPr>
      <w:r w:rsidRPr="00E358C7">
        <w:rPr>
          <w:lang w:val="ru-RU"/>
        </w:rPr>
        <w:t>Предупреждение таймера спящего режима за 1 минуту и сообщения о выключении плеера при переходе в сон могут быть включены или выключены.</w:t>
      </w:r>
    </w:p>
    <w:p w14:paraId="2011A84C" w14:textId="77777777" w:rsidR="006841BA" w:rsidRPr="00E358C7" w:rsidRDefault="00B132B7">
      <w:pPr>
        <w:pStyle w:val="4"/>
        <w:rPr>
          <w:color w:val="auto"/>
          <w:lang w:val="ru-RU"/>
        </w:rPr>
      </w:pPr>
      <w:bookmarkStart w:id="173" w:name="настройка-режима-сна"/>
      <w:bookmarkEnd w:id="172"/>
      <w:r w:rsidRPr="00E358C7">
        <w:rPr>
          <w:rStyle w:val="SectionNumber"/>
          <w:color w:val="auto"/>
          <w:lang w:val="ru-RU"/>
        </w:rPr>
        <w:t>6.1.2.5</w:t>
      </w:r>
      <w:r w:rsidRPr="00E358C7">
        <w:rPr>
          <w:color w:val="auto"/>
          <w:lang w:val="ru-RU"/>
        </w:rPr>
        <w:tab/>
        <w:t>Настройка режима сна</w:t>
      </w:r>
    </w:p>
    <w:p w14:paraId="6072283A" w14:textId="77777777" w:rsidR="006841BA" w:rsidRPr="00E358C7" w:rsidRDefault="00B132B7">
      <w:pPr>
        <w:pStyle w:val="FirstParagraph"/>
        <w:rPr>
          <w:lang w:val="ru-RU"/>
        </w:rPr>
      </w:pPr>
      <w:r w:rsidRPr="00E358C7">
        <w:rPr>
          <w:lang w:val="ru-RU"/>
        </w:rPr>
        <w:t>Выберите этот режим, если вы хотите изменить интервалы режима сна, доступные по нажатию клавиши Сон: можно отдельно выбрать включить, либо отключить интервалы в 15 минут, 30 минут, 45 минут, 60 минут и пользовательский.</w:t>
      </w:r>
    </w:p>
    <w:p w14:paraId="167E10E4" w14:textId="77777777" w:rsidR="006841BA" w:rsidRPr="00E358C7" w:rsidRDefault="00B132B7">
      <w:pPr>
        <w:pStyle w:val="3"/>
        <w:rPr>
          <w:color w:val="auto"/>
          <w:lang w:val="ru-RU"/>
        </w:rPr>
      </w:pPr>
      <w:bookmarkStart w:id="174" w:name="_Toc220579404"/>
      <w:bookmarkStart w:id="175" w:name="параметры-выключения"/>
      <w:bookmarkEnd w:id="163"/>
      <w:bookmarkEnd w:id="173"/>
      <w:r w:rsidRPr="00E358C7">
        <w:rPr>
          <w:rStyle w:val="SectionNumber"/>
          <w:color w:val="auto"/>
          <w:lang w:val="ru-RU"/>
        </w:rPr>
        <w:t>6.1.3</w:t>
      </w:r>
      <w:r w:rsidRPr="00E358C7">
        <w:rPr>
          <w:color w:val="auto"/>
          <w:lang w:val="ru-RU"/>
        </w:rPr>
        <w:tab/>
        <w:t>Параметры выключения</w:t>
      </w:r>
      <w:bookmarkEnd w:id="174"/>
    </w:p>
    <w:p w14:paraId="7D5AA9CE" w14:textId="77777777" w:rsidR="006841BA" w:rsidRPr="00F502D7" w:rsidRDefault="00B132B7">
      <w:pPr>
        <w:pStyle w:val="FirstParagraph"/>
        <w:rPr>
          <w:lang w:val="ru-RU"/>
        </w:rPr>
      </w:pPr>
      <w:r w:rsidRPr="00E358C7">
        <w:rPr>
          <w:lang w:val="ru-RU"/>
        </w:rPr>
        <w:t xml:space="preserve">Эта настройка переключает между параметрами «Выключить» и «Приостановить». По </w:t>
      </w:r>
      <w:r w:rsidRPr="00F502D7">
        <w:rPr>
          <w:lang w:val="ru-RU"/>
        </w:rPr>
        <w:t xml:space="preserve">умолчанию эта настройка установлена в значение «Выключить». Следовательно, если вы нажмёте и будете удерживать кнопку питания, то устройство выключится, как это описано в </w:t>
      </w:r>
      <w:r w:rsidRPr="00E358C7">
        <w:rPr>
          <w:u w:val="single"/>
          <w:lang w:val="ru-RU"/>
        </w:rPr>
        <w:t xml:space="preserve">разделе 1.3.1 </w:t>
      </w:r>
      <w:hyperlink w:anchor="включение-и-выключение-плеера">
        <w:r w:rsidRPr="00E358C7">
          <w:rPr>
            <w:rStyle w:val="ad"/>
            <w:color w:val="auto"/>
            <w:u w:val="single"/>
            <w:lang w:val="ru-RU"/>
          </w:rPr>
          <w:t>"Включение и выключение плеера"</w:t>
        </w:r>
      </w:hyperlink>
      <w:r w:rsidRPr="00F502D7">
        <w:rPr>
          <w:lang w:val="ru-RU"/>
        </w:rPr>
        <w:t xml:space="preserve">. Если вы выберете вариант «Приостановить», то долгое нажатие на кнопку питания переведёт плеер в ждущий режим, как это описано в </w:t>
      </w:r>
      <w:r w:rsidRPr="00E358C7">
        <w:rPr>
          <w:u w:val="single"/>
          <w:lang w:val="ru-RU"/>
        </w:rPr>
        <w:t xml:space="preserve">разделе 1.3.2 </w:t>
      </w:r>
      <w:hyperlink w:anchor="режим-ожидания">
        <w:r w:rsidRPr="00E358C7">
          <w:rPr>
            <w:rStyle w:val="ad"/>
            <w:color w:val="auto"/>
            <w:u w:val="single"/>
            <w:lang w:val="ru-RU"/>
          </w:rPr>
          <w:t>"Режим ожидания"</w:t>
        </w:r>
      </w:hyperlink>
      <w:r w:rsidRPr="00F502D7">
        <w:rPr>
          <w:lang w:val="ru-RU"/>
        </w:rPr>
        <w:t>.</w:t>
      </w:r>
    </w:p>
    <w:p w14:paraId="1A313FC5" w14:textId="77777777" w:rsidR="006841BA" w:rsidRPr="00F502D7" w:rsidRDefault="00B132B7">
      <w:pPr>
        <w:pStyle w:val="a0"/>
        <w:rPr>
          <w:lang w:val="ru-RU"/>
        </w:rPr>
      </w:pPr>
      <w:r w:rsidRPr="00F502D7">
        <w:rPr>
          <w:lang w:val="ru-RU"/>
        </w:rPr>
        <w:t>Примечание: Если данный переключатель установлен в значение «Приостановить», то в меню конфигурации будет добавлен новый пункт «Выключить сейчас…». Нажмите на этом пункте клавишу Решётка, чтобы немедленно выключить устройство. Затем нажмите эту клавишу ещё раз, когда появится запрос, действительно ли вы хотите выключить устройство сейчас.</w:t>
      </w:r>
    </w:p>
    <w:p w14:paraId="6E682CD3" w14:textId="77777777" w:rsidR="006841BA" w:rsidRPr="00E358C7" w:rsidRDefault="00B132B7">
      <w:pPr>
        <w:pStyle w:val="3"/>
        <w:rPr>
          <w:color w:val="auto"/>
          <w:lang w:val="ru-RU"/>
        </w:rPr>
      </w:pPr>
      <w:bookmarkStart w:id="176" w:name="_Toc220579405"/>
      <w:bookmarkStart w:id="177" w:name="время-бездействия"/>
      <w:bookmarkEnd w:id="175"/>
      <w:r w:rsidRPr="00E358C7">
        <w:rPr>
          <w:rStyle w:val="SectionNumber"/>
          <w:color w:val="auto"/>
          <w:lang w:val="ru-RU"/>
        </w:rPr>
        <w:t>6.1.4</w:t>
      </w:r>
      <w:r w:rsidRPr="00E358C7">
        <w:rPr>
          <w:color w:val="auto"/>
          <w:lang w:val="ru-RU"/>
        </w:rPr>
        <w:tab/>
        <w:t>Время бездействия</w:t>
      </w:r>
      <w:bookmarkEnd w:id="176"/>
    </w:p>
    <w:p w14:paraId="2D8C86B3" w14:textId="77777777" w:rsidR="006841BA" w:rsidRPr="00F502D7" w:rsidRDefault="00B132B7">
      <w:pPr>
        <w:pStyle w:val="FirstParagraph"/>
        <w:rPr>
          <w:lang w:val="ru-RU"/>
        </w:rPr>
      </w:pPr>
      <w:r w:rsidRPr="00F502D7">
        <w:rPr>
          <w:lang w:val="ru-RU"/>
        </w:rPr>
        <w:t>Вы можете выбрать, на протяжении какого времени ваше устройство будет оставаться пробужденным. Доступны следующие варианты выбора: 15 минут, 30 минут, 1 час, 2 часа или никогда. Когда будет достигнуто настроенное время бездействия, то устройство выключится или перейдёт в режим ожидания, в зависимости от настроек, сделанных в подменю «Параметры автоматического выключения» Имейте ввиду, что данная настройка применяется только в тех случаях, когда устройство питается от батареи. При питании от сети устройство остаётся пробуждённым, пока вы его не выключите или не переведёте в режим ожидания.</w:t>
      </w:r>
    </w:p>
    <w:p w14:paraId="0318582C" w14:textId="77777777" w:rsidR="006841BA" w:rsidRPr="00E358C7" w:rsidRDefault="00B132B7">
      <w:pPr>
        <w:pStyle w:val="3"/>
        <w:rPr>
          <w:color w:val="auto"/>
          <w:lang w:val="ru-RU"/>
        </w:rPr>
      </w:pPr>
      <w:bookmarkStart w:id="178" w:name="_Toc220579406"/>
      <w:bookmarkStart w:id="179" w:name="приложения-в-меню"/>
      <w:bookmarkEnd w:id="177"/>
      <w:r w:rsidRPr="00E358C7">
        <w:rPr>
          <w:rStyle w:val="SectionNumber"/>
          <w:color w:val="auto"/>
          <w:lang w:val="ru-RU"/>
        </w:rPr>
        <w:lastRenderedPageBreak/>
        <w:t>6.1.5</w:t>
      </w:r>
      <w:r w:rsidRPr="00E358C7">
        <w:rPr>
          <w:color w:val="auto"/>
          <w:lang w:val="ru-RU"/>
        </w:rPr>
        <w:tab/>
        <w:t>Приложения в меню</w:t>
      </w:r>
      <w:bookmarkEnd w:id="178"/>
    </w:p>
    <w:p w14:paraId="57FB4CFA" w14:textId="77777777" w:rsidR="006841BA" w:rsidRPr="00E358C7" w:rsidRDefault="00B132B7">
      <w:pPr>
        <w:pStyle w:val="FirstParagraph"/>
        <w:rPr>
          <w:lang w:val="ru-RU"/>
        </w:rPr>
      </w:pPr>
      <w:r w:rsidRPr="00E358C7">
        <w:rPr>
          <w:lang w:val="ru-RU"/>
        </w:rPr>
        <w:t xml:space="preserve">Этот параметр позволяет скрывать некоторые онлайн‑приложения и удалять связанный с ними контент. Для этих приложений можно включать (видны в списке книжных полок) или отключать (скрыты): Подкасты, Интернет‑радио, </w:t>
      </w:r>
      <w:r w:rsidRPr="00E358C7">
        <w:t>TuneIn</w:t>
      </w:r>
      <w:r w:rsidRPr="00E358C7">
        <w:rPr>
          <w:lang w:val="ru-RU"/>
        </w:rPr>
        <w:t xml:space="preserve"> </w:t>
      </w:r>
      <w:r w:rsidRPr="00E358C7">
        <w:t>Radio</w:t>
      </w:r>
      <w:r w:rsidRPr="00E358C7">
        <w:rPr>
          <w:lang w:val="ru-RU"/>
        </w:rPr>
        <w:t>, Ссылки. Когда приложение отключено, оно больше не будет отображаться на книжной полке.</w:t>
      </w:r>
    </w:p>
    <w:p w14:paraId="5EC4E71E" w14:textId="77777777" w:rsidR="006841BA" w:rsidRPr="00E358C7" w:rsidRDefault="00B132B7">
      <w:pPr>
        <w:pStyle w:val="3"/>
        <w:rPr>
          <w:color w:val="auto"/>
          <w:lang w:val="ru-RU"/>
        </w:rPr>
      </w:pPr>
      <w:bookmarkStart w:id="180" w:name="_Toc220579407"/>
      <w:bookmarkStart w:id="181" w:name="режим-навигации-по-книжной-полке"/>
      <w:bookmarkEnd w:id="179"/>
      <w:r w:rsidRPr="00E358C7">
        <w:rPr>
          <w:rStyle w:val="SectionNumber"/>
          <w:color w:val="auto"/>
          <w:lang w:val="ru-RU"/>
        </w:rPr>
        <w:t>6.1.6</w:t>
      </w:r>
      <w:r w:rsidRPr="00E358C7">
        <w:rPr>
          <w:color w:val="auto"/>
          <w:lang w:val="ru-RU"/>
        </w:rPr>
        <w:tab/>
        <w:t>Режим навигации по книжной полке</w:t>
      </w:r>
      <w:bookmarkEnd w:id="180"/>
    </w:p>
    <w:p w14:paraId="42E341A4" w14:textId="77777777" w:rsidR="006841BA" w:rsidRPr="00E358C7" w:rsidRDefault="00B132B7">
      <w:pPr>
        <w:pStyle w:val="FirstParagraph"/>
        <w:rPr>
          <w:lang w:val="ru-RU"/>
        </w:rPr>
      </w:pPr>
      <w:r w:rsidRPr="00E358C7">
        <w:rPr>
          <w:lang w:val="ru-RU"/>
        </w:rPr>
        <w:t xml:space="preserve">Эта опция позволяет изменить способ перемещения по книжным полкам. По умолчанию переключатель установлен в режим </w:t>
      </w:r>
      <w:r w:rsidRPr="00E358C7">
        <w:rPr>
          <w:b/>
          <w:bCs/>
          <w:lang w:val="ru-RU"/>
        </w:rPr>
        <w:t>«циклически»</w:t>
      </w:r>
      <w:r w:rsidRPr="00E358C7">
        <w:rPr>
          <w:lang w:val="ru-RU"/>
        </w:rPr>
        <w:t xml:space="preserve">: это значит, что вы будете перемещаться по книжным полкам, многократно нажимая клавишу (1). Если выбрать переключатель </w:t>
      </w:r>
      <w:r w:rsidRPr="00E358C7">
        <w:rPr>
          <w:b/>
          <w:bCs/>
          <w:lang w:val="ru-RU"/>
        </w:rPr>
        <w:t>«список»</w:t>
      </w:r>
      <w:r w:rsidRPr="00E358C7">
        <w:rPr>
          <w:lang w:val="ru-RU"/>
        </w:rPr>
        <w:t>, то однократное нажатие клавиши 1 отобразит список ваших онлайн‑ или офлайн‑книжных полок. Для перемещения по списку используйте клавиши </w:t>
      </w:r>
      <w:r w:rsidRPr="00E358C7">
        <w:rPr>
          <w:b/>
          <w:bCs/>
          <w:lang w:val="ru-RU"/>
        </w:rPr>
        <w:t>4</w:t>
      </w:r>
      <w:r w:rsidRPr="00E358C7">
        <w:rPr>
          <w:lang w:val="ru-RU"/>
        </w:rPr>
        <w:t xml:space="preserve"> и </w:t>
      </w:r>
      <w:r w:rsidRPr="00E358C7">
        <w:rPr>
          <w:b/>
          <w:bCs/>
          <w:lang w:val="ru-RU"/>
        </w:rPr>
        <w:t>6</w:t>
      </w:r>
      <w:r w:rsidRPr="00E358C7">
        <w:rPr>
          <w:lang w:val="ru-RU"/>
        </w:rPr>
        <w:t>, затем нажмите клавишу </w:t>
      </w:r>
      <w:r w:rsidRPr="00E358C7">
        <w:rPr>
          <w:b/>
          <w:bCs/>
          <w:lang w:val="ru-RU"/>
        </w:rPr>
        <w:t>#</w:t>
      </w:r>
      <w:r w:rsidRPr="00E358C7">
        <w:rPr>
          <w:lang w:val="ru-RU"/>
        </w:rPr>
        <w:t xml:space="preserve"> (решётка), когда окажетесь на нужной книжной полке. Нажатие клавиши </w:t>
      </w:r>
      <w:r w:rsidRPr="00E358C7">
        <w:rPr>
          <w:b/>
          <w:bCs/>
          <w:lang w:val="ru-RU"/>
        </w:rPr>
        <w:t>*</w:t>
      </w:r>
      <w:r w:rsidRPr="00E358C7">
        <w:rPr>
          <w:lang w:val="ru-RU"/>
        </w:rPr>
        <w:t xml:space="preserve"> (звёздочка) вернёт вас к первому элементу списка.</w:t>
      </w:r>
    </w:p>
    <w:p w14:paraId="2359FEF5" w14:textId="397E03F9" w:rsidR="006841BA" w:rsidRPr="00E358C7" w:rsidRDefault="00B132B7">
      <w:pPr>
        <w:pStyle w:val="a0"/>
        <w:rPr>
          <w:lang w:val="ru-RU"/>
        </w:rPr>
      </w:pPr>
      <w:r w:rsidRPr="00E358C7">
        <w:rPr>
          <w:b/>
          <w:bCs/>
          <w:lang w:val="ru-RU"/>
        </w:rPr>
        <w:t>Примечание:</w:t>
      </w:r>
      <w:r w:rsidRPr="00E358C7">
        <w:rPr>
          <w:lang w:val="ru-RU"/>
        </w:rPr>
        <w:t xml:space="preserve"> если вы выбрали опцию </w:t>
      </w:r>
      <w:r w:rsidRPr="00E358C7">
        <w:rPr>
          <w:b/>
          <w:bCs/>
          <w:lang w:val="ru-RU"/>
        </w:rPr>
        <w:t>«список»</w:t>
      </w:r>
      <w:r w:rsidRPr="00E358C7">
        <w:rPr>
          <w:lang w:val="ru-RU"/>
        </w:rPr>
        <w:t xml:space="preserve"> для перемещения по книжным полкам и в данный момент читаете книгу, вам потребуется один раз нажать </w:t>
      </w:r>
      <w:r w:rsidR="00E358C7" w:rsidRPr="00E358C7">
        <w:rPr>
          <w:lang w:val="ru-RU"/>
        </w:rPr>
        <w:t>клавишу (</w:t>
      </w:r>
      <w:r w:rsidRPr="00E358C7">
        <w:rPr>
          <w:lang w:val="ru-RU"/>
        </w:rPr>
        <w:t>1), чтобы вернуться к списку книг на текущей книжной полке, а затем второй раз нажать клавишу (1), чтобы перейти к списку ваших книжных полок.</w:t>
      </w:r>
    </w:p>
    <w:p w14:paraId="4E96B054" w14:textId="77777777" w:rsidR="006841BA" w:rsidRPr="00E358C7" w:rsidRDefault="00B132B7">
      <w:pPr>
        <w:pStyle w:val="2"/>
        <w:rPr>
          <w:color w:val="auto"/>
          <w:lang w:val="ru-RU"/>
        </w:rPr>
      </w:pPr>
      <w:bookmarkStart w:id="182" w:name="_Toc220579408"/>
      <w:bookmarkStart w:id="183" w:name="перемещение-и-воспроизведение"/>
      <w:bookmarkEnd w:id="151"/>
      <w:bookmarkEnd w:id="181"/>
      <w:r w:rsidRPr="00E358C7">
        <w:rPr>
          <w:rStyle w:val="SectionNumber"/>
          <w:color w:val="auto"/>
          <w:lang w:val="ru-RU"/>
        </w:rPr>
        <w:t>6.2</w:t>
      </w:r>
      <w:r w:rsidRPr="00E358C7">
        <w:rPr>
          <w:color w:val="auto"/>
          <w:lang w:val="ru-RU"/>
        </w:rPr>
        <w:tab/>
        <w:t>Перемещение и воспроизведение</w:t>
      </w:r>
      <w:bookmarkEnd w:id="182"/>
    </w:p>
    <w:p w14:paraId="05F7709E" w14:textId="77777777" w:rsidR="006841BA" w:rsidRPr="00E358C7" w:rsidRDefault="00B132B7">
      <w:pPr>
        <w:pStyle w:val="3"/>
        <w:rPr>
          <w:color w:val="auto"/>
          <w:lang w:val="ru-RU"/>
        </w:rPr>
      </w:pPr>
      <w:bookmarkStart w:id="184" w:name="_Toc220579409"/>
      <w:bookmarkStart w:id="185" w:name="переход-по-времени"/>
      <w:r w:rsidRPr="00E358C7">
        <w:rPr>
          <w:rStyle w:val="SectionNumber"/>
          <w:color w:val="auto"/>
          <w:lang w:val="ru-RU"/>
        </w:rPr>
        <w:t>6.2.1</w:t>
      </w:r>
      <w:r w:rsidRPr="00E358C7">
        <w:rPr>
          <w:color w:val="auto"/>
          <w:lang w:val="ru-RU"/>
        </w:rPr>
        <w:tab/>
        <w:t>Переход по времени</w:t>
      </w:r>
      <w:bookmarkEnd w:id="184"/>
    </w:p>
    <w:p w14:paraId="00A818AC" w14:textId="77777777" w:rsidR="006841BA" w:rsidRPr="00E358C7" w:rsidRDefault="00B132B7">
      <w:pPr>
        <w:pStyle w:val="FirstParagraph"/>
        <w:rPr>
          <w:lang w:val="ru-RU"/>
        </w:rPr>
      </w:pPr>
      <w:r w:rsidRPr="00E358C7">
        <w:rPr>
          <w:lang w:val="ru-RU"/>
        </w:rPr>
        <w:t>Вы можете выбрать и затем включить или отключить любой или все из следующих временных интервалов: 30 секунд, 1 минута, 5 минут, 10 минут или 30 минут. Только те интервалы, которые вы оставите включенными, появятся в вертикальном меню (клавиши 2 и 8) при воспроизведении книги.</w:t>
      </w:r>
    </w:p>
    <w:p w14:paraId="4BC72599" w14:textId="77777777" w:rsidR="006841BA" w:rsidRPr="00E358C7" w:rsidRDefault="00B132B7">
      <w:pPr>
        <w:pStyle w:val="3"/>
        <w:rPr>
          <w:color w:val="auto"/>
          <w:lang w:val="ru-RU"/>
        </w:rPr>
      </w:pPr>
      <w:bookmarkStart w:id="186" w:name="_Toc220579410"/>
      <w:bookmarkStart w:id="187" w:name="Xc9977b3bb3de43e5778ca9e79c1a958303febe0"/>
      <w:bookmarkEnd w:id="185"/>
      <w:r w:rsidRPr="00E358C7">
        <w:rPr>
          <w:rStyle w:val="SectionNumber"/>
          <w:color w:val="auto"/>
          <w:lang w:val="ru-RU"/>
        </w:rPr>
        <w:t>6.2.2</w:t>
      </w:r>
      <w:r w:rsidRPr="00E358C7">
        <w:rPr>
          <w:color w:val="auto"/>
          <w:lang w:val="ru-RU"/>
        </w:rPr>
        <w:tab/>
        <w:t>Сохранить последний использовавшийся уровень навигации для каждой книги</w:t>
      </w:r>
      <w:bookmarkEnd w:id="186"/>
    </w:p>
    <w:p w14:paraId="31FA3161" w14:textId="77777777" w:rsidR="006841BA" w:rsidRPr="00E358C7" w:rsidRDefault="00B132B7">
      <w:pPr>
        <w:pStyle w:val="FirstParagraph"/>
        <w:rPr>
          <w:lang w:val="ru-RU"/>
        </w:rPr>
      </w:pPr>
      <w:r w:rsidRPr="00E358C7">
        <w:rPr>
          <w:lang w:val="ru-RU"/>
        </w:rPr>
        <w:t>Выберите этот пункт, если хотите, чтобы выбранный уровень навигации сохранялся для книги, которую вы читаете. С помощью этой функции при повторном открытии книги у вас будет активным тот уровень навигации, который вы выбрали перед её закрытием.</w:t>
      </w:r>
    </w:p>
    <w:p w14:paraId="66453086" w14:textId="77777777" w:rsidR="006841BA" w:rsidRPr="00E358C7" w:rsidRDefault="00B132B7">
      <w:pPr>
        <w:pStyle w:val="3"/>
        <w:rPr>
          <w:color w:val="auto"/>
          <w:lang w:val="ru-RU"/>
        </w:rPr>
      </w:pPr>
      <w:bookmarkStart w:id="188" w:name="_Toc220579411"/>
      <w:bookmarkStart w:id="189" w:name="режим-настройки-звука"/>
      <w:bookmarkEnd w:id="187"/>
      <w:r w:rsidRPr="00E358C7">
        <w:rPr>
          <w:rStyle w:val="SectionNumber"/>
          <w:color w:val="auto"/>
          <w:lang w:val="ru-RU"/>
        </w:rPr>
        <w:t>6.2.3</w:t>
      </w:r>
      <w:r w:rsidRPr="00E358C7">
        <w:rPr>
          <w:color w:val="auto"/>
          <w:lang w:val="ru-RU"/>
        </w:rPr>
        <w:tab/>
        <w:t>Режим настройки звука</w:t>
      </w:r>
      <w:bookmarkEnd w:id="188"/>
    </w:p>
    <w:p w14:paraId="0763802A" w14:textId="17F0FDE8" w:rsidR="006841BA" w:rsidRPr="00E358C7" w:rsidRDefault="00B132B7">
      <w:pPr>
        <w:pStyle w:val="FirstParagraph"/>
        <w:rPr>
          <w:lang w:val="ru-RU"/>
        </w:rPr>
      </w:pPr>
      <w:r w:rsidRPr="00E358C7">
        <w:rPr>
          <w:lang w:val="ru-RU"/>
        </w:rPr>
        <w:t xml:space="preserve">При прослушивании аудио содержимого, за исключением музыки, этот режим позволяет переключаться между настройками тембра и высоты звука. По умолчанию </w:t>
      </w:r>
      <w:r w:rsidRPr="00F502D7">
        <w:rPr>
          <w:lang w:val="ru-RU"/>
        </w:rPr>
        <w:t xml:space="preserve">выбран вариант «Тембр». Это значит, </w:t>
      </w:r>
      <w:r w:rsidR="00E358C7" w:rsidRPr="00F502D7">
        <w:rPr>
          <w:lang w:val="ru-RU"/>
        </w:rPr>
        <w:t>что,</w:t>
      </w:r>
      <w:r w:rsidRPr="00F502D7">
        <w:rPr>
          <w:lang w:val="ru-RU"/>
        </w:rPr>
        <w:t xml:space="preserve"> когда вы несколько раз коротко нажмёте клавишу Питание, вы сможете настроить тембр наряду со скоростью и громкостью. Если вы переключите режим настройки звука в значение «Высота», то при нескольких коротких нажатиях на клавишу Питание, наряду со скоростью и громкостью у вас </w:t>
      </w:r>
      <w:r w:rsidRPr="00E358C7">
        <w:rPr>
          <w:lang w:val="ru-RU"/>
        </w:rPr>
        <w:t>появится вариант настройки высоты звука.</w:t>
      </w:r>
    </w:p>
    <w:p w14:paraId="0F388BED" w14:textId="77777777" w:rsidR="006841BA" w:rsidRPr="00E358C7" w:rsidRDefault="00B132B7">
      <w:pPr>
        <w:pStyle w:val="3"/>
        <w:rPr>
          <w:color w:val="auto"/>
          <w:lang w:val="ru-RU"/>
        </w:rPr>
      </w:pPr>
      <w:bookmarkStart w:id="190" w:name="_Toc220579412"/>
      <w:bookmarkStart w:id="191" w:name="режим-повтора"/>
      <w:bookmarkEnd w:id="189"/>
      <w:r w:rsidRPr="00E358C7">
        <w:rPr>
          <w:rStyle w:val="SectionNumber"/>
          <w:color w:val="auto"/>
          <w:lang w:val="ru-RU"/>
        </w:rPr>
        <w:lastRenderedPageBreak/>
        <w:t>6.2.4</w:t>
      </w:r>
      <w:r w:rsidRPr="00E358C7">
        <w:rPr>
          <w:color w:val="auto"/>
          <w:lang w:val="ru-RU"/>
        </w:rPr>
        <w:tab/>
        <w:t>Режим повтора</w:t>
      </w:r>
      <w:bookmarkEnd w:id="190"/>
    </w:p>
    <w:p w14:paraId="075CAD36" w14:textId="77777777" w:rsidR="006841BA" w:rsidRPr="00E358C7" w:rsidRDefault="00B132B7">
      <w:pPr>
        <w:pStyle w:val="FirstParagraph"/>
        <w:rPr>
          <w:lang w:val="ru-RU"/>
        </w:rPr>
      </w:pPr>
      <w:r w:rsidRPr="00E358C7">
        <w:rPr>
          <w:lang w:val="ru-RU"/>
        </w:rPr>
        <w:t>Если выбран режим повтора, то воспроизведение будет повторяться. Воспроизведение будет автоматически начинаться сначала при достижении конца книги.</w:t>
      </w:r>
    </w:p>
    <w:p w14:paraId="096DA73E" w14:textId="77777777" w:rsidR="006841BA" w:rsidRPr="00E358C7" w:rsidRDefault="00B132B7">
      <w:pPr>
        <w:pStyle w:val="3"/>
        <w:rPr>
          <w:color w:val="auto"/>
          <w:lang w:val="ru-RU"/>
        </w:rPr>
      </w:pPr>
      <w:bookmarkStart w:id="192" w:name="_Toc220579413"/>
      <w:bookmarkStart w:id="193" w:name="музыка"/>
      <w:bookmarkEnd w:id="191"/>
      <w:r w:rsidRPr="00E358C7">
        <w:rPr>
          <w:rStyle w:val="SectionNumber"/>
          <w:color w:val="auto"/>
          <w:lang w:val="ru-RU"/>
        </w:rPr>
        <w:t>6.2.5</w:t>
      </w:r>
      <w:r w:rsidRPr="00E358C7">
        <w:rPr>
          <w:color w:val="auto"/>
          <w:lang w:val="ru-RU"/>
        </w:rPr>
        <w:tab/>
        <w:t>Музыка</w:t>
      </w:r>
      <w:bookmarkEnd w:id="192"/>
    </w:p>
    <w:p w14:paraId="4EB5B8F5" w14:textId="77777777" w:rsidR="006841BA" w:rsidRPr="00E358C7" w:rsidRDefault="00B132B7">
      <w:pPr>
        <w:pStyle w:val="4"/>
        <w:rPr>
          <w:color w:val="auto"/>
          <w:lang w:val="ru-RU"/>
        </w:rPr>
      </w:pPr>
      <w:bookmarkStart w:id="194" w:name="повтор-и-случайное-воспроизведение"/>
      <w:r w:rsidRPr="00E358C7">
        <w:rPr>
          <w:rStyle w:val="SectionNumber"/>
          <w:color w:val="auto"/>
          <w:lang w:val="ru-RU"/>
        </w:rPr>
        <w:t>6.2.5.1</w:t>
      </w:r>
      <w:r w:rsidRPr="00E358C7">
        <w:rPr>
          <w:color w:val="auto"/>
          <w:lang w:val="ru-RU"/>
        </w:rPr>
        <w:tab/>
        <w:t>Повтор и случайное воспроизведение</w:t>
      </w:r>
    </w:p>
    <w:p w14:paraId="2C857B20" w14:textId="77777777" w:rsidR="006841BA" w:rsidRPr="00E358C7" w:rsidRDefault="00B132B7">
      <w:pPr>
        <w:pStyle w:val="FirstParagraph"/>
        <w:rPr>
          <w:lang w:val="ru-RU"/>
        </w:rPr>
      </w:pPr>
      <w:r w:rsidRPr="00E358C7">
        <w:rPr>
          <w:lang w:val="ru-RU"/>
        </w:rPr>
        <w:t>Выберите этот пункт меню, чтобы настроить, каким образом на устройстве будет воспроизводиться музыка. Вы можете выбрать, воспроизводить ли музыку в случайном порядке или нет, а также включить повтор для папки, или для отдельного файла.</w:t>
      </w:r>
    </w:p>
    <w:p w14:paraId="17D15896" w14:textId="77777777" w:rsidR="006841BA" w:rsidRPr="00E358C7" w:rsidRDefault="00B132B7">
      <w:pPr>
        <w:pStyle w:val="3"/>
        <w:rPr>
          <w:color w:val="auto"/>
          <w:lang w:val="ru-RU"/>
        </w:rPr>
      </w:pPr>
      <w:bookmarkStart w:id="195" w:name="_Toc220579414"/>
      <w:bookmarkStart w:id="196" w:name="сообщения-при-окончании-книги"/>
      <w:bookmarkEnd w:id="193"/>
      <w:bookmarkEnd w:id="194"/>
      <w:r w:rsidRPr="00E358C7">
        <w:rPr>
          <w:rStyle w:val="SectionNumber"/>
          <w:color w:val="auto"/>
          <w:lang w:val="ru-RU"/>
        </w:rPr>
        <w:t>6.2.6</w:t>
      </w:r>
      <w:r w:rsidRPr="00E358C7">
        <w:rPr>
          <w:color w:val="auto"/>
          <w:lang w:val="ru-RU"/>
        </w:rPr>
        <w:tab/>
        <w:t>Сообщения при окончании книги</w:t>
      </w:r>
      <w:bookmarkEnd w:id="195"/>
    </w:p>
    <w:p w14:paraId="554043CA" w14:textId="77777777" w:rsidR="006841BA" w:rsidRPr="00E358C7" w:rsidRDefault="00B132B7">
      <w:pPr>
        <w:pStyle w:val="FirstParagraph"/>
        <w:rPr>
          <w:lang w:val="ru-RU"/>
        </w:rPr>
      </w:pPr>
      <w:r w:rsidRPr="00E358C7">
        <w:rPr>
          <w:lang w:val="ru-RU"/>
        </w:rPr>
        <w:t>Этот пункт позволяет пользователям выбрать, каким образом они хотели бы получать оповещения об окончании книги. Вы можете выбрать «Сообщение». В этом случае при достижении конца книги прозвучит фраза «Конец книги». Либо вы можете выбрать «Сигнал». В этом случае при достижении конца книги будет раздаваться звуковой сигнал.</w:t>
      </w:r>
    </w:p>
    <w:p w14:paraId="1D75794C" w14:textId="77777777" w:rsidR="006841BA" w:rsidRPr="00E358C7" w:rsidRDefault="00B132B7">
      <w:pPr>
        <w:pStyle w:val="3"/>
        <w:rPr>
          <w:color w:val="auto"/>
          <w:lang w:val="ru-RU"/>
        </w:rPr>
      </w:pPr>
      <w:bookmarkStart w:id="197" w:name="_Toc220579415"/>
      <w:bookmarkStart w:id="198" w:name="сведения-о-времени-книги"/>
      <w:bookmarkEnd w:id="196"/>
      <w:r w:rsidRPr="00E358C7">
        <w:rPr>
          <w:rStyle w:val="SectionNumber"/>
          <w:color w:val="auto"/>
          <w:lang w:val="ru-RU"/>
        </w:rPr>
        <w:t>6.2.7</w:t>
      </w:r>
      <w:r w:rsidRPr="00E358C7">
        <w:rPr>
          <w:color w:val="auto"/>
          <w:lang w:val="ru-RU"/>
        </w:rPr>
        <w:tab/>
        <w:t>Сведения о времени книги</w:t>
      </w:r>
      <w:bookmarkEnd w:id="197"/>
    </w:p>
    <w:p w14:paraId="3EBB1514" w14:textId="77777777" w:rsidR="006841BA" w:rsidRPr="00E358C7" w:rsidRDefault="00B132B7">
      <w:pPr>
        <w:pStyle w:val="FirstParagraph"/>
        <w:rPr>
          <w:lang w:val="ru-RU"/>
        </w:rPr>
      </w:pPr>
      <w:r w:rsidRPr="00E358C7">
        <w:rPr>
          <w:lang w:val="ru-RU"/>
        </w:rPr>
        <w:t>Эта опция позволяет настроить объём информации о деталях книги, которая выводится при нажатии клавиш </w:t>
      </w:r>
      <w:r w:rsidRPr="00E358C7">
        <w:rPr>
          <w:b/>
          <w:bCs/>
          <w:lang w:val="ru-RU"/>
        </w:rPr>
        <w:t>0</w:t>
      </w:r>
      <w:r w:rsidRPr="00E358C7">
        <w:rPr>
          <w:lang w:val="ru-RU"/>
        </w:rPr>
        <w:t> («Информация») или </w:t>
      </w:r>
      <w:r w:rsidRPr="00E358C7">
        <w:rPr>
          <w:b/>
          <w:bCs/>
          <w:lang w:val="ru-RU"/>
        </w:rPr>
        <w:t>5</w:t>
      </w:r>
      <w:r w:rsidRPr="00E358C7">
        <w:rPr>
          <w:lang w:val="ru-RU"/>
        </w:rPr>
        <w:t> («Где я») во время чтения. Вы можете услышать прошедшее время, оставшееся время, либо и то и другое одновременно.</w:t>
      </w:r>
    </w:p>
    <w:p w14:paraId="2A246A26" w14:textId="77777777" w:rsidR="006841BA" w:rsidRPr="00E358C7" w:rsidRDefault="00B132B7">
      <w:pPr>
        <w:pStyle w:val="2"/>
        <w:rPr>
          <w:color w:val="auto"/>
          <w:lang w:val="ru-RU"/>
        </w:rPr>
      </w:pPr>
      <w:bookmarkStart w:id="199" w:name="_Toc220579416"/>
      <w:bookmarkStart w:id="200" w:name="беспроводное-соединение"/>
      <w:bookmarkEnd w:id="183"/>
      <w:bookmarkEnd w:id="198"/>
      <w:r w:rsidRPr="00E358C7">
        <w:rPr>
          <w:rStyle w:val="SectionNumber"/>
          <w:color w:val="auto"/>
          <w:lang w:val="ru-RU"/>
        </w:rPr>
        <w:t>6.3</w:t>
      </w:r>
      <w:r w:rsidRPr="00E358C7">
        <w:rPr>
          <w:color w:val="auto"/>
          <w:lang w:val="ru-RU"/>
        </w:rPr>
        <w:tab/>
        <w:t>Беспроводное соединение</w:t>
      </w:r>
      <w:bookmarkEnd w:id="199"/>
    </w:p>
    <w:p w14:paraId="5208EB07" w14:textId="77777777" w:rsidR="006841BA" w:rsidRPr="00E358C7" w:rsidRDefault="00B132B7">
      <w:pPr>
        <w:pStyle w:val="FirstParagraph"/>
        <w:rPr>
          <w:lang w:val="ru-RU"/>
        </w:rPr>
      </w:pPr>
      <w:r w:rsidRPr="00E358C7">
        <w:rPr>
          <w:lang w:val="ru-RU"/>
        </w:rPr>
        <w:t>Прежде чем описывать меню настроек беспроводной сети хотелось бы обратить ваше внимание на ряд моментов:</w:t>
      </w:r>
    </w:p>
    <w:p w14:paraId="3B2D405D" w14:textId="77777777" w:rsidR="006841BA" w:rsidRPr="00E358C7" w:rsidRDefault="00B132B7">
      <w:pPr>
        <w:numPr>
          <w:ilvl w:val="0"/>
          <w:numId w:val="17"/>
        </w:numPr>
        <w:rPr>
          <w:lang w:val="ru-RU"/>
        </w:rPr>
      </w:pPr>
      <w:r w:rsidRPr="00E358C7">
        <w:rPr>
          <w:lang w:val="ru-RU"/>
        </w:rPr>
        <w:t>Режим Полёта используется для всех ситуаций, в которых не допускается использование беспроводных устройств. Если активен Режим Полёта, то все беспроводные коммуникации на устройстве отключаются. Вы также можете включить Режим Полёта в ситуациях, когда вы знаете, что вам не требуется наличие беспроводных подключений, например для экономии заряда батареи. Чтобы быстро включить Режим Полёта, нажмите и удерживайте клавишу Онлайн. Прозвучит сообщение «Режим Полёта: включен». Для отключения режима нажмите и удерживайте клавишу Онлайн. Вы услышите «Режим Полёта: отключен». Наконец, если Режим в Самолёте активен, при нажатии клавиши Онлайн вы будете слышать напоминание «Режим Полёта: включен».</w:t>
      </w:r>
    </w:p>
    <w:p w14:paraId="520AFAF0" w14:textId="77777777" w:rsidR="006841BA" w:rsidRPr="00E358C7" w:rsidRDefault="00B132B7">
      <w:pPr>
        <w:numPr>
          <w:ilvl w:val="0"/>
          <w:numId w:val="17"/>
        </w:numPr>
        <w:rPr>
          <w:lang w:val="ru-RU"/>
        </w:rPr>
      </w:pPr>
      <w:r w:rsidRPr="00E358C7">
        <w:t>SSID</w:t>
      </w:r>
      <w:r w:rsidRPr="00E358C7">
        <w:rPr>
          <w:lang w:val="ru-RU"/>
        </w:rPr>
        <w:t xml:space="preserve"> – это наименование беспроводного маршрутизатора. Оно объявляется, когда вы производите поиск доступных подключений. Возможно, что конкретный маршрутизатор настроен так, что </w:t>
      </w:r>
      <w:r w:rsidRPr="00E358C7">
        <w:t>SSID</w:t>
      </w:r>
      <w:r w:rsidRPr="00E358C7">
        <w:rPr>
          <w:lang w:val="ru-RU"/>
        </w:rPr>
        <w:t xml:space="preserve"> оказывается скрытым. В этом случае его имя не появится при выполнении поиска доступных подключений. Чтобы подключиться к такой сети вам следует воспользоваться пунктом Создать Новое подключение и ввести </w:t>
      </w:r>
      <w:r w:rsidRPr="00E358C7">
        <w:t>SSID</w:t>
      </w:r>
      <w:r w:rsidRPr="00E358C7">
        <w:rPr>
          <w:lang w:val="ru-RU"/>
        </w:rPr>
        <w:t xml:space="preserve"> вручную.</w:t>
      </w:r>
    </w:p>
    <w:p w14:paraId="0A49AA26" w14:textId="77777777" w:rsidR="006841BA" w:rsidRPr="00F502D7" w:rsidRDefault="00B132B7">
      <w:pPr>
        <w:numPr>
          <w:ilvl w:val="0"/>
          <w:numId w:val="17"/>
        </w:numPr>
        <w:rPr>
          <w:lang w:val="ru-RU"/>
        </w:rPr>
      </w:pPr>
      <w:r w:rsidRPr="00F502D7">
        <w:rPr>
          <w:lang w:val="ru-RU"/>
        </w:rPr>
        <w:lastRenderedPageBreak/>
        <w:t xml:space="preserve">Пароль – это идентификационный ключ, который используется для вашего сетевого маршрутизатора. Пароль чувствителен к регистру, поэтому при его вводе с использованием множественного набора в </w:t>
      </w:r>
      <w:r>
        <w:t>Stream</w:t>
      </w:r>
      <w:r w:rsidRPr="00F502D7">
        <w:rPr>
          <w:lang w:val="ru-RU"/>
        </w:rPr>
        <w:t xml:space="preserve"> вам нужно будет переключаться между режимами заглавных и строчных букв, а также режимом ввода цифр, используя клавишу Закладка.</w:t>
      </w:r>
    </w:p>
    <w:p w14:paraId="471128EE" w14:textId="77777777" w:rsidR="006841BA" w:rsidRDefault="00B132B7">
      <w:pPr>
        <w:numPr>
          <w:ilvl w:val="0"/>
          <w:numId w:val="17"/>
        </w:numPr>
      </w:pPr>
      <w:r w:rsidRPr="00F502D7">
        <w:rPr>
          <w:lang w:val="ru-RU"/>
        </w:rPr>
        <w:t xml:space="preserve">Псевдоним – это понятное имя, которое используется в </w:t>
      </w:r>
      <w:r>
        <w:t>Stream</w:t>
      </w:r>
      <w:r w:rsidRPr="00F502D7">
        <w:rPr>
          <w:lang w:val="ru-RU"/>
        </w:rPr>
        <w:t xml:space="preserve"> для идентификации конкретного подключения. В отличие от </w:t>
      </w:r>
      <w:r>
        <w:t>SSID</w:t>
      </w:r>
      <w:r w:rsidRPr="00F502D7">
        <w:rPr>
          <w:lang w:val="ru-RU"/>
        </w:rPr>
        <w:t xml:space="preserve"> это название не будет произносится по буквам, поэтому при желании вы можете указать название, удобное для чтения встроенным синтезатором речи. </w:t>
      </w:r>
      <w:r>
        <w:t>Максимальная длинна для псевдонима составляет 50 символов.</w:t>
      </w:r>
    </w:p>
    <w:p w14:paraId="785C03FB" w14:textId="77777777" w:rsidR="006841BA" w:rsidRPr="00411BE0" w:rsidRDefault="00B132B7">
      <w:pPr>
        <w:pStyle w:val="3"/>
        <w:rPr>
          <w:color w:val="auto"/>
        </w:rPr>
      </w:pPr>
      <w:bookmarkStart w:id="201" w:name="_Toc220579417"/>
      <w:bookmarkStart w:id="202" w:name="режим-полета"/>
      <w:r w:rsidRPr="00411BE0">
        <w:rPr>
          <w:rStyle w:val="SectionNumber"/>
          <w:color w:val="auto"/>
        </w:rPr>
        <w:t>6.3.1</w:t>
      </w:r>
      <w:r w:rsidRPr="00411BE0">
        <w:rPr>
          <w:color w:val="auto"/>
        </w:rPr>
        <w:tab/>
        <w:t>Режим полета</w:t>
      </w:r>
      <w:bookmarkEnd w:id="201"/>
    </w:p>
    <w:p w14:paraId="7D11A5FF" w14:textId="37CE68A6" w:rsidR="006841BA" w:rsidRPr="00411BE0" w:rsidRDefault="00B132B7">
      <w:pPr>
        <w:pStyle w:val="FirstParagraph"/>
        <w:rPr>
          <w:lang w:val="ru-RU"/>
        </w:rPr>
      </w:pPr>
      <w:r w:rsidRPr="00411BE0">
        <w:rPr>
          <w:lang w:val="ru-RU"/>
        </w:rPr>
        <w:t>Первым элементом в меню настройки беспроводных подключений является «Режим полёта». Используйте этот элемент, чтобы включить или отключить беспроводную связь (</w:t>
      </w:r>
      <w:r w:rsidRPr="00411BE0">
        <w:t>Wi</w:t>
      </w:r>
      <w:r w:rsidRPr="00411BE0">
        <w:rPr>
          <w:lang w:val="ru-RU"/>
        </w:rPr>
        <w:t>-</w:t>
      </w:r>
      <w:r w:rsidRPr="00411BE0">
        <w:t>Fi</w:t>
      </w:r>
      <w:r w:rsidRPr="00411BE0">
        <w:rPr>
          <w:lang w:val="ru-RU"/>
        </w:rPr>
        <w:t xml:space="preserve">) </w:t>
      </w:r>
      <w:r w:rsidR="00411BE0" w:rsidRPr="00411BE0">
        <w:t>Stream</w:t>
      </w:r>
      <w:r w:rsidR="00411BE0" w:rsidRPr="00411BE0">
        <w:rPr>
          <w:lang w:val="ru-RU"/>
        </w:rPr>
        <w:t>.</w:t>
      </w:r>
      <w:r w:rsidRPr="00411BE0">
        <w:rPr>
          <w:lang w:val="ru-RU"/>
        </w:rPr>
        <w:t xml:space="preserve"> По умолчанию режим полёта включён. Когда режим полёта включён, </w:t>
      </w:r>
      <w:r w:rsidRPr="00411BE0">
        <w:t>Wi</w:t>
      </w:r>
      <w:r w:rsidRPr="00411BE0">
        <w:rPr>
          <w:lang w:val="ru-RU"/>
        </w:rPr>
        <w:t>-</w:t>
      </w:r>
      <w:r w:rsidRPr="00411BE0">
        <w:t>Fi</w:t>
      </w:r>
      <w:r w:rsidRPr="00411BE0">
        <w:rPr>
          <w:lang w:val="ru-RU"/>
        </w:rPr>
        <w:t xml:space="preserve"> и </w:t>
      </w:r>
      <w:r w:rsidRPr="00411BE0">
        <w:t>Bluetooth</w:t>
      </w:r>
      <w:r w:rsidRPr="00411BE0">
        <w:rPr>
          <w:lang w:val="ru-RU"/>
        </w:rPr>
        <w:t xml:space="preserve"> выключены. Когда вы выключаете режим полёта, </w:t>
      </w:r>
      <w:r w:rsidRPr="00411BE0">
        <w:t>Wi</w:t>
      </w:r>
      <w:r w:rsidRPr="00411BE0">
        <w:rPr>
          <w:lang w:val="ru-RU"/>
        </w:rPr>
        <w:t>-</w:t>
      </w:r>
      <w:r w:rsidRPr="00411BE0">
        <w:t>Fi</w:t>
      </w:r>
      <w:r w:rsidRPr="00411BE0">
        <w:rPr>
          <w:lang w:val="ru-RU"/>
        </w:rPr>
        <w:t xml:space="preserve"> и </w:t>
      </w:r>
      <w:r w:rsidRPr="00411BE0">
        <w:t>Bluetooth</w:t>
      </w:r>
      <w:r w:rsidRPr="00411BE0">
        <w:rPr>
          <w:lang w:val="ru-RU"/>
        </w:rPr>
        <w:t xml:space="preserve"> включаются автоматически.</w:t>
      </w:r>
    </w:p>
    <w:p w14:paraId="291A248B" w14:textId="77777777" w:rsidR="006841BA" w:rsidRPr="00411BE0" w:rsidRDefault="00B132B7">
      <w:pPr>
        <w:pStyle w:val="3"/>
        <w:rPr>
          <w:color w:val="auto"/>
          <w:lang w:val="ru-RU"/>
        </w:rPr>
      </w:pPr>
      <w:bookmarkStart w:id="203" w:name="_Toc220579418"/>
      <w:bookmarkStart w:id="204" w:name="wi-fi"/>
      <w:bookmarkEnd w:id="202"/>
      <w:r w:rsidRPr="00411BE0">
        <w:rPr>
          <w:rStyle w:val="SectionNumber"/>
          <w:color w:val="auto"/>
          <w:lang w:val="ru-RU"/>
        </w:rPr>
        <w:t>6.3.2</w:t>
      </w:r>
      <w:r w:rsidRPr="00411BE0">
        <w:rPr>
          <w:color w:val="auto"/>
          <w:lang w:val="ru-RU"/>
        </w:rPr>
        <w:tab/>
      </w:r>
      <w:r w:rsidRPr="00411BE0">
        <w:rPr>
          <w:color w:val="auto"/>
        </w:rPr>
        <w:t>Wi</w:t>
      </w:r>
      <w:r w:rsidRPr="00411BE0">
        <w:rPr>
          <w:color w:val="auto"/>
          <w:lang w:val="ru-RU"/>
        </w:rPr>
        <w:t>-</w:t>
      </w:r>
      <w:r w:rsidRPr="00411BE0">
        <w:rPr>
          <w:color w:val="auto"/>
        </w:rPr>
        <w:t>Fi</w:t>
      </w:r>
      <w:bookmarkEnd w:id="203"/>
    </w:p>
    <w:p w14:paraId="6AF8BA8A" w14:textId="77777777" w:rsidR="006841BA" w:rsidRPr="00411BE0" w:rsidRDefault="00B132B7">
      <w:pPr>
        <w:pStyle w:val="4"/>
        <w:rPr>
          <w:color w:val="auto"/>
          <w:lang w:val="ru-RU"/>
        </w:rPr>
      </w:pPr>
      <w:bookmarkStart w:id="205" w:name="wi-fi-1"/>
      <w:r w:rsidRPr="00411BE0">
        <w:rPr>
          <w:rStyle w:val="SectionNumber"/>
          <w:color w:val="auto"/>
          <w:lang w:val="ru-RU"/>
        </w:rPr>
        <w:t>6.3.2.1</w:t>
      </w:r>
      <w:r w:rsidRPr="00411BE0">
        <w:rPr>
          <w:color w:val="auto"/>
          <w:lang w:val="ru-RU"/>
        </w:rPr>
        <w:tab/>
      </w:r>
      <w:r w:rsidRPr="00411BE0">
        <w:rPr>
          <w:color w:val="auto"/>
        </w:rPr>
        <w:t>Wi</w:t>
      </w:r>
      <w:r w:rsidRPr="00411BE0">
        <w:rPr>
          <w:color w:val="auto"/>
          <w:lang w:val="ru-RU"/>
        </w:rPr>
        <w:t>-</w:t>
      </w:r>
      <w:r w:rsidRPr="00411BE0">
        <w:rPr>
          <w:color w:val="auto"/>
        </w:rPr>
        <w:t>Fi</w:t>
      </w:r>
    </w:p>
    <w:p w14:paraId="63193C5D" w14:textId="77777777" w:rsidR="006841BA" w:rsidRPr="00411BE0" w:rsidRDefault="00B132B7">
      <w:pPr>
        <w:pStyle w:val="FirstParagraph"/>
        <w:rPr>
          <w:lang w:val="ru-RU"/>
        </w:rPr>
      </w:pPr>
      <w:r w:rsidRPr="00411BE0">
        <w:rPr>
          <w:lang w:val="ru-RU"/>
        </w:rPr>
        <w:t xml:space="preserve">Первый элемент подменю </w:t>
      </w:r>
      <w:r w:rsidRPr="00411BE0">
        <w:t>Wi</w:t>
      </w:r>
      <w:r w:rsidRPr="00411BE0">
        <w:rPr>
          <w:lang w:val="ru-RU"/>
        </w:rPr>
        <w:t>-</w:t>
      </w:r>
      <w:r w:rsidRPr="00411BE0">
        <w:t>fi</w:t>
      </w:r>
      <w:r w:rsidRPr="00411BE0">
        <w:rPr>
          <w:lang w:val="ru-RU"/>
        </w:rPr>
        <w:t xml:space="preserve"> позволяет включить или выключить </w:t>
      </w:r>
      <w:r w:rsidRPr="00411BE0">
        <w:t>Wi</w:t>
      </w:r>
      <w:r w:rsidRPr="00411BE0">
        <w:rPr>
          <w:lang w:val="ru-RU"/>
        </w:rPr>
        <w:t>-</w:t>
      </w:r>
      <w:r w:rsidRPr="00411BE0">
        <w:t>fi</w:t>
      </w:r>
      <w:r w:rsidRPr="00411BE0">
        <w:rPr>
          <w:lang w:val="ru-RU"/>
        </w:rPr>
        <w:t>.</w:t>
      </w:r>
    </w:p>
    <w:p w14:paraId="5A2D9BEB" w14:textId="77777777" w:rsidR="006841BA" w:rsidRPr="00411BE0" w:rsidRDefault="00B132B7">
      <w:pPr>
        <w:pStyle w:val="4"/>
        <w:rPr>
          <w:color w:val="auto"/>
          <w:lang w:val="ru-RU"/>
        </w:rPr>
      </w:pPr>
      <w:bookmarkStart w:id="206" w:name="статус"/>
      <w:bookmarkEnd w:id="205"/>
      <w:r w:rsidRPr="00411BE0">
        <w:rPr>
          <w:rStyle w:val="SectionNumber"/>
          <w:color w:val="auto"/>
          <w:lang w:val="ru-RU"/>
        </w:rPr>
        <w:t>6.3.2.2</w:t>
      </w:r>
      <w:r w:rsidRPr="00411BE0">
        <w:rPr>
          <w:color w:val="auto"/>
          <w:lang w:val="ru-RU"/>
        </w:rPr>
        <w:tab/>
        <w:t>Статус</w:t>
      </w:r>
    </w:p>
    <w:p w14:paraId="22C361F0" w14:textId="77777777" w:rsidR="006841BA" w:rsidRPr="00411BE0" w:rsidRDefault="00B132B7">
      <w:pPr>
        <w:pStyle w:val="FirstParagraph"/>
        <w:rPr>
          <w:lang w:val="ru-RU"/>
        </w:rPr>
      </w:pPr>
      <w:r w:rsidRPr="00411BE0">
        <w:rPr>
          <w:lang w:val="ru-RU"/>
        </w:rPr>
        <w:t xml:space="preserve">Используйте этот элемент для получения информации о состоянии сетевого подключения. Вы можете воспользоваться клавишами 4 и 6 для перемещения между различными элементами информации о сетевом подключении: </w:t>
      </w:r>
      <w:r w:rsidRPr="00411BE0">
        <w:t>SSID</w:t>
      </w:r>
      <w:r w:rsidRPr="00411BE0">
        <w:rPr>
          <w:lang w:val="ru-RU"/>
        </w:rPr>
        <w:t>, сила сигнала и так далее.</w:t>
      </w:r>
    </w:p>
    <w:p w14:paraId="3C90E651" w14:textId="77777777" w:rsidR="006841BA" w:rsidRPr="00411BE0" w:rsidRDefault="00B132B7">
      <w:pPr>
        <w:pStyle w:val="4"/>
        <w:rPr>
          <w:color w:val="auto"/>
          <w:lang w:val="ru-RU"/>
        </w:rPr>
      </w:pPr>
      <w:bookmarkStart w:id="207" w:name="новое-подключение"/>
      <w:bookmarkEnd w:id="206"/>
      <w:r w:rsidRPr="00411BE0">
        <w:rPr>
          <w:rStyle w:val="SectionNumber"/>
          <w:color w:val="auto"/>
          <w:lang w:val="ru-RU"/>
        </w:rPr>
        <w:t>6.3.2.3</w:t>
      </w:r>
      <w:r w:rsidRPr="00411BE0">
        <w:rPr>
          <w:color w:val="auto"/>
          <w:lang w:val="ru-RU"/>
        </w:rPr>
        <w:tab/>
        <w:t>Новое подключение</w:t>
      </w:r>
    </w:p>
    <w:p w14:paraId="1DE078C3" w14:textId="77777777" w:rsidR="006841BA" w:rsidRPr="00411BE0" w:rsidRDefault="00B132B7">
      <w:pPr>
        <w:pStyle w:val="FirstParagraph"/>
        <w:rPr>
          <w:lang w:val="ru-RU"/>
        </w:rPr>
      </w:pPr>
      <w:r w:rsidRPr="00411BE0">
        <w:rPr>
          <w:lang w:val="ru-RU"/>
        </w:rPr>
        <w:t xml:space="preserve">Используйте этот пункт меню для создания нового беспроводного подключения. Вам будет предложены варианты поиск новых подключений, установка подключения </w:t>
      </w:r>
      <w:r w:rsidRPr="00411BE0">
        <w:t>WPS</w:t>
      </w:r>
      <w:r w:rsidRPr="00411BE0">
        <w:rPr>
          <w:lang w:val="ru-RU"/>
        </w:rPr>
        <w:t xml:space="preserve"> и настройка подключения вручную.</w:t>
      </w:r>
    </w:p>
    <w:p w14:paraId="47858151" w14:textId="77777777" w:rsidR="006841BA" w:rsidRPr="00411BE0" w:rsidRDefault="00B132B7">
      <w:pPr>
        <w:pStyle w:val="4"/>
        <w:rPr>
          <w:color w:val="auto"/>
          <w:lang w:val="ru-RU"/>
        </w:rPr>
      </w:pPr>
      <w:bookmarkStart w:id="208" w:name="поиск-доступных-подключений"/>
      <w:bookmarkEnd w:id="207"/>
      <w:r w:rsidRPr="00411BE0">
        <w:rPr>
          <w:rStyle w:val="SectionNumber"/>
          <w:color w:val="auto"/>
          <w:lang w:val="ru-RU"/>
        </w:rPr>
        <w:t>6.3.2.4</w:t>
      </w:r>
      <w:r w:rsidRPr="00411BE0">
        <w:rPr>
          <w:color w:val="auto"/>
          <w:lang w:val="ru-RU"/>
        </w:rPr>
        <w:tab/>
        <w:t>Поиск доступных подключений</w:t>
      </w:r>
    </w:p>
    <w:p w14:paraId="67BEEE45" w14:textId="77777777" w:rsidR="006841BA" w:rsidRPr="00411BE0" w:rsidRDefault="00B132B7">
      <w:pPr>
        <w:pStyle w:val="FirstParagraph"/>
        <w:rPr>
          <w:lang w:val="ru-RU"/>
        </w:rPr>
      </w:pPr>
      <w:r w:rsidRPr="00411BE0">
        <w:rPr>
          <w:lang w:val="ru-RU"/>
        </w:rPr>
        <w:t xml:space="preserve">Используйте этот элемент для поиска </w:t>
      </w:r>
      <w:r w:rsidRPr="00411BE0">
        <w:t>Wi</w:t>
      </w:r>
      <w:r w:rsidRPr="00411BE0">
        <w:rPr>
          <w:lang w:val="ru-RU"/>
        </w:rPr>
        <w:t>-</w:t>
      </w:r>
      <w:r w:rsidRPr="00411BE0">
        <w:t>Fi</w:t>
      </w:r>
      <w:r w:rsidRPr="00411BE0">
        <w:rPr>
          <w:lang w:val="ru-RU"/>
        </w:rPr>
        <w:t xml:space="preserve"> маршрутизаторов в радиусе действия вашего </w:t>
      </w:r>
      <w:r w:rsidRPr="00411BE0">
        <w:t>Stream</w:t>
      </w:r>
      <w:r w:rsidRPr="00411BE0">
        <w:rPr>
          <w:lang w:val="ru-RU"/>
        </w:rPr>
        <w:t xml:space="preserve">. Спустя несколько секунд появится список доступных подключений. Используйте клавиши </w:t>
      </w:r>
      <w:r w:rsidRPr="00411BE0">
        <w:rPr>
          <w:b/>
          <w:bCs/>
          <w:lang w:val="ru-RU"/>
        </w:rPr>
        <w:t>вверх/вниз</w:t>
      </w:r>
      <w:r w:rsidRPr="00411BE0">
        <w:rPr>
          <w:lang w:val="ru-RU"/>
        </w:rPr>
        <w:t xml:space="preserve"> для просмотра </w:t>
      </w:r>
      <w:r w:rsidRPr="00411BE0">
        <w:t>SSID</w:t>
      </w:r>
      <w:r w:rsidRPr="00411BE0">
        <w:rPr>
          <w:lang w:val="ru-RU"/>
        </w:rPr>
        <w:t xml:space="preserve"> — идентификаторов найденных </w:t>
      </w:r>
      <w:r w:rsidRPr="00F502D7">
        <w:rPr>
          <w:lang w:val="ru-RU"/>
        </w:rPr>
        <w:t xml:space="preserve">маршрутизаторов. Нажмите </w:t>
      </w:r>
      <w:r w:rsidRPr="00F502D7">
        <w:rPr>
          <w:b/>
          <w:bCs/>
          <w:lang w:val="ru-RU"/>
        </w:rPr>
        <w:t>Подтвердить</w:t>
      </w:r>
      <w:r w:rsidRPr="00F502D7">
        <w:rPr>
          <w:lang w:val="ru-RU"/>
        </w:rPr>
        <w:t xml:space="preserve">, чтобы подтвердить маршрутизатор, с которым вы хотите связаться. Затем вам будет предложено ввести пароль для выбранного маршрутизатора. Введите пароль, используя ввод текста на цифровой клавиатуре. Пароли обычно чувствительны к регистру символов. Вы можете переключаться между строчными и прописными буквами, нажимая клавишу </w:t>
      </w:r>
      <w:r w:rsidRPr="00F502D7">
        <w:rPr>
          <w:b/>
          <w:bCs/>
          <w:lang w:val="ru-RU"/>
        </w:rPr>
        <w:t>Закладка</w:t>
      </w:r>
      <w:r w:rsidRPr="00F502D7">
        <w:rPr>
          <w:lang w:val="ru-RU"/>
        </w:rPr>
        <w:t xml:space="preserve">. Закончите ввод пароля нажатием кнопки </w:t>
      </w:r>
      <w:r w:rsidRPr="00F502D7">
        <w:rPr>
          <w:b/>
          <w:bCs/>
          <w:lang w:val="ru-RU"/>
        </w:rPr>
        <w:t>Подтвердить</w:t>
      </w:r>
      <w:r w:rsidRPr="00F502D7">
        <w:rPr>
          <w:lang w:val="ru-RU"/>
        </w:rPr>
        <w:t xml:space="preserve">. При успехе </w:t>
      </w:r>
      <w:r>
        <w:t>SSID</w:t>
      </w:r>
      <w:r w:rsidRPr="00F502D7">
        <w:rPr>
          <w:lang w:val="ru-RU"/>
        </w:rPr>
        <w:t xml:space="preserve"> — идентификатор и пароль будут добавлены в ваш список настроенных соединений </w:t>
      </w:r>
      <w:r w:rsidRPr="00F502D7">
        <w:rPr>
          <w:lang w:val="ru-RU"/>
        </w:rPr>
        <w:lastRenderedPageBreak/>
        <w:t xml:space="preserve">(маршрутизаторов), и новое соединение будет запущено как ваш активный </w:t>
      </w:r>
      <w:r w:rsidRPr="00411BE0">
        <w:rPr>
          <w:lang w:val="ru-RU"/>
        </w:rPr>
        <w:t>маршрутизатор. Затем вам будет предложено ввести дополнительный псевдоним для нового соединения.</w:t>
      </w:r>
    </w:p>
    <w:p w14:paraId="22C7B1D9" w14:textId="77777777" w:rsidR="006841BA" w:rsidRPr="00411BE0" w:rsidRDefault="00B132B7">
      <w:pPr>
        <w:pStyle w:val="4"/>
        <w:rPr>
          <w:color w:val="auto"/>
          <w:lang w:val="ru-RU"/>
        </w:rPr>
      </w:pPr>
      <w:bookmarkStart w:id="209" w:name="подключение-по-wps"/>
      <w:bookmarkEnd w:id="208"/>
      <w:r w:rsidRPr="00411BE0">
        <w:rPr>
          <w:rStyle w:val="SectionNumber"/>
          <w:color w:val="auto"/>
          <w:lang w:val="ru-RU"/>
        </w:rPr>
        <w:t>6.3.2.5</w:t>
      </w:r>
      <w:r w:rsidRPr="00411BE0">
        <w:rPr>
          <w:color w:val="auto"/>
          <w:lang w:val="ru-RU"/>
        </w:rPr>
        <w:tab/>
        <w:t xml:space="preserve">Подключение по </w:t>
      </w:r>
      <w:r w:rsidRPr="00411BE0">
        <w:rPr>
          <w:color w:val="auto"/>
        </w:rPr>
        <w:t>WPS</w:t>
      </w:r>
    </w:p>
    <w:p w14:paraId="61FE9112" w14:textId="77777777" w:rsidR="006841BA" w:rsidRPr="00411BE0" w:rsidRDefault="00B132B7">
      <w:pPr>
        <w:pStyle w:val="FirstParagraph"/>
        <w:rPr>
          <w:lang w:val="ru-RU"/>
        </w:rPr>
      </w:pPr>
      <w:r w:rsidRPr="00411BE0">
        <w:rPr>
          <w:lang w:val="ru-RU"/>
        </w:rPr>
        <w:t xml:space="preserve">Используйте этот элемент для подключения к защищённой сети </w:t>
      </w:r>
      <w:r w:rsidRPr="00411BE0">
        <w:t>Wi</w:t>
      </w:r>
      <w:r w:rsidRPr="00411BE0">
        <w:rPr>
          <w:lang w:val="ru-RU"/>
        </w:rPr>
        <w:t>-</w:t>
      </w:r>
      <w:r w:rsidRPr="00411BE0">
        <w:t>fi</w:t>
      </w:r>
      <w:r w:rsidRPr="00411BE0">
        <w:rPr>
          <w:lang w:val="ru-RU"/>
        </w:rPr>
        <w:t xml:space="preserve">. Если </w:t>
      </w:r>
      <w:r w:rsidRPr="00411BE0">
        <w:t>Stream</w:t>
      </w:r>
      <w:r w:rsidRPr="00411BE0">
        <w:rPr>
          <w:lang w:val="ru-RU"/>
        </w:rPr>
        <w:t xml:space="preserve"> обнаружит </w:t>
      </w:r>
      <w:r w:rsidRPr="00411BE0">
        <w:t>WPS</w:t>
      </w:r>
      <w:r w:rsidRPr="00411BE0">
        <w:rPr>
          <w:lang w:val="ru-RU"/>
        </w:rPr>
        <w:t xml:space="preserve"> подключение, нажмите кнопку </w:t>
      </w:r>
      <w:r w:rsidRPr="00411BE0">
        <w:t>WPS</w:t>
      </w:r>
      <w:r w:rsidRPr="00411BE0">
        <w:rPr>
          <w:lang w:val="ru-RU"/>
        </w:rPr>
        <w:t xml:space="preserve"> на своём маршрутизаторе, чтобы установить подключение.</w:t>
      </w:r>
    </w:p>
    <w:p w14:paraId="7E104510" w14:textId="77777777" w:rsidR="006841BA" w:rsidRPr="00411BE0" w:rsidRDefault="00B132B7">
      <w:pPr>
        <w:pStyle w:val="4"/>
        <w:rPr>
          <w:color w:val="auto"/>
          <w:lang w:val="ru-RU"/>
        </w:rPr>
      </w:pPr>
      <w:bookmarkStart w:id="210" w:name="подключение-вручную"/>
      <w:bookmarkEnd w:id="209"/>
      <w:r w:rsidRPr="00411BE0">
        <w:rPr>
          <w:rStyle w:val="SectionNumber"/>
          <w:color w:val="auto"/>
          <w:lang w:val="ru-RU"/>
        </w:rPr>
        <w:t>6.3.2.6</w:t>
      </w:r>
      <w:r w:rsidRPr="00411BE0">
        <w:rPr>
          <w:color w:val="auto"/>
          <w:lang w:val="ru-RU"/>
        </w:rPr>
        <w:tab/>
        <w:t>Подключение вручную</w:t>
      </w:r>
    </w:p>
    <w:p w14:paraId="51367BBC" w14:textId="77777777" w:rsidR="006841BA" w:rsidRPr="00411BE0" w:rsidRDefault="00B132B7">
      <w:pPr>
        <w:pStyle w:val="FirstParagraph"/>
        <w:rPr>
          <w:lang w:val="ru-RU"/>
        </w:rPr>
      </w:pPr>
      <w:r w:rsidRPr="00411BE0">
        <w:rPr>
          <w:lang w:val="ru-RU"/>
        </w:rPr>
        <w:t xml:space="preserve">Используйте этот элемент меню вместо поиска доступных маршрутизаторов, если вы знаете конкретный </w:t>
      </w:r>
      <w:r w:rsidRPr="00411BE0">
        <w:t>SSID</w:t>
      </w:r>
      <w:r w:rsidRPr="00411BE0">
        <w:rPr>
          <w:lang w:val="ru-RU"/>
        </w:rPr>
        <w:t xml:space="preserve"> — идентификатор маршрутизатора, на который вы хотите настроиться. Вас попросят ввести </w:t>
      </w:r>
      <w:r w:rsidRPr="00411BE0">
        <w:t>SSID</w:t>
      </w:r>
      <w:r w:rsidRPr="00411BE0">
        <w:rPr>
          <w:lang w:val="ru-RU"/>
        </w:rPr>
        <w:t xml:space="preserve"> — идентификатор. Введите его, используя ввод текста на цифровой клавиатуре, и нажмите </w:t>
      </w:r>
      <w:r w:rsidRPr="00411BE0">
        <w:rPr>
          <w:b/>
          <w:bCs/>
          <w:lang w:val="ru-RU"/>
        </w:rPr>
        <w:t>Подтвердить</w:t>
      </w:r>
      <w:r w:rsidRPr="00411BE0">
        <w:rPr>
          <w:lang w:val="ru-RU"/>
        </w:rPr>
        <w:t xml:space="preserve">. Затем вас попросят ввести пароль маршрутизатора. Введите его и нажмите клавишу </w:t>
      </w:r>
      <w:r w:rsidRPr="00411BE0">
        <w:rPr>
          <w:b/>
          <w:bCs/>
          <w:lang w:val="ru-RU"/>
        </w:rPr>
        <w:t>Подтвердить</w:t>
      </w:r>
      <w:r w:rsidRPr="00411BE0">
        <w:rPr>
          <w:lang w:val="ru-RU"/>
        </w:rPr>
        <w:t xml:space="preserve">. Используйте клавишу </w:t>
      </w:r>
      <w:r w:rsidRPr="00411BE0">
        <w:rPr>
          <w:b/>
          <w:bCs/>
          <w:lang w:val="ru-RU"/>
        </w:rPr>
        <w:t>Закладка</w:t>
      </w:r>
      <w:r w:rsidRPr="00411BE0">
        <w:rPr>
          <w:lang w:val="ru-RU"/>
        </w:rPr>
        <w:t xml:space="preserve"> для переключения регистра букв. При успехе </w:t>
      </w:r>
      <w:r w:rsidRPr="00411BE0">
        <w:t>SSID</w:t>
      </w:r>
      <w:r w:rsidRPr="00411BE0">
        <w:rPr>
          <w:lang w:val="ru-RU"/>
        </w:rPr>
        <w:t xml:space="preserve"> — идентификатор роутера и пароль будут добавлены в ваш список настроенных соединений (маршрутизаторов), и новое соединение будет запущено как ваш активный маршрутизатор. Затем вас попросят ввести дополнительный псевдоним для нового соединения.</w:t>
      </w:r>
    </w:p>
    <w:p w14:paraId="3235BE21" w14:textId="77777777" w:rsidR="006841BA" w:rsidRPr="00411BE0" w:rsidRDefault="00B132B7">
      <w:pPr>
        <w:pStyle w:val="4"/>
        <w:rPr>
          <w:color w:val="auto"/>
          <w:lang w:val="ru-RU"/>
        </w:rPr>
      </w:pPr>
      <w:bookmarkStart w:id="211" w:name="включение-соединения"/>
      <w:bookmarkEnd w:id="210"/>
      <w:r w:rsidRPr="00411BE0">
        <w:rPr>
          <w:rStyle w:val="SectionNumber"/>
          <w:color w:val="auto"/>
          <w:lang w:val="ru-RU"/>
        </w:rPr>
        <w:t>6.3.2.7</w:t>
      </w:r>
      <w:r w:rsidRPr="00411BE0">
        <w:rPr>
          <w:color w:val="auto"/>
          <w:lang w:val="ru-RU"/>
        </w:rPr>
        <w:tab/>
        <w:t>Включение соединения</w:t>
      </w:r>
    </w:p>
    <w:p w14:paraId="52CBC1DE" w14:textId="29E91B11" w:rsidR="006841BA" w:rsidRPr="00411BE0" w:rsidRDefault="00B132B7">
      <w:pPr>
        <w:pStyle w:val="FirstParagraph"/>
        <w:rPr>
          <w:lang w:val="ru-RU"/>
        </w:rPr>
      </w:pPr>
      <w:r w:rsidRPr="00411BE0">
        <w:rPr>
          <w:lang w:val="ru-RU"/>
        </w:rPr>
        <w:t xml:space="preserve">По умолчанию, </w:t>
      </w:r>
      <w:r w:rsidRPr="00411BE0">
        <w:t>Stream</w:t>
      </w:r>
      <w:r w:rsidRPr="00411BE0">
        <w:rPr>
          <w:lang w:val="ru-RU"/>
        </w:rPr>
        <w:t xml:space="preserve"> автоматически соединится с маршрутизатором, имеющим наилучший сигнал в радиусе действия </w:t>
      </w:r>
      <w:r w:rsidRPr="00411BE0">
        <w:t>Wi</w:t>
      </w:r>
      <w:r w:rsidRPr="00411BE0">
        <w:rPr>
          <w:lang w:val="ru-RU"/>
        </w:rPr>
        <w:t>-</w:t>
      </w:r>
      <w:r w:rsidR="00411BE0" w:rsidRPr="00411BE0">
        <w:t>Fi</w:t>
      </w:r>
      <w:r w:rsidR="00411BE0" w:rsidRPr="00411BE0">
        <w:rPr>
          <w:lang w:val="ru-RU"/>
        </w:rPr>
        <w:t>.</w:t>
      </w:r>
      <w:r w:rsidRPr="00411BE0">
        <w:rPr>
          <w:lang w:val="ru-RU"/>
        </w:rPr>
        <w:t xml:space="preserve"> По желанию, вы можете с помощью стрелок вверх и вниз выбрать другой маршрутизатор из списка </w:t>
      </w:r>
      <w:r w:rsidR="00411BE0" w:rsidRPr="00411BE0">
        <w:t>Wi-Fi</w:t>
      </w:r>
      <w:r w:rsidRPr="00411BE0">
        <w:rPr>
          <w:lang w:val="ru-RU"/>
        </w:rPr>
        <w:t xml:space="preserve"> маршрутизаторов, на которые вы до этого настроились. Нажмите </w:t>
      </w:r>
      <w:r w:rsidRPr="00411BE0">
        <w:rPr>
          <w:b/>
          <w:bCs/>
          <w:lang w:val="ru-RU"/>
        </w:rPr>
        <w:t>Подтвердить,</w:t>
      </w:r>
      <w:r w:rsidRPr="00411BE0">
        <w:rPr>
          <w:lang w:val="ru-RU"/>
        </w:rPr>
        <w:t xml:space="preserve"> чтобы подтвердить ваш выбор. Выбранный маршрутизатор будет затем использоваться для последующей беспроводной передачи данных. Используйте этот элемент только в том случае, когда вы настроили несколько маршрутизаторов, и хотите запустить дополнительный маршрутизатор как активное подключение для передачи данных.</w:t>
      </w:r>
    </w:p>
    <w:p w14:paraId="6DD93F3B" w14:textId="77777777" w:rsidR="006841BA" w:rsidRPr="00411BE0" w:rsidRDefault="00B132B7">
      <w:pPr>
        <w:pStyle w:val="4"/>
        <w:rPr>
          <w:color w:val="auto"/>
          <w:lang w:val="ru-RU"/>
        </w:rPr>
      </w:pPr>
      <w:bookmarkStart w:id="212" w:name="удаление-соединения"/>
      <w:bookmarkEnd w:id="211"/>
      <w:r w:rsidRPr="00411BE0">
        <w:rPr>
          <w:rStyle w:val="SectionNumber"/>
          <w:color w:val="auto"/>
          <w:lang w:val="ru-RU"/>
        </w:rPr>
        <w:t>6.3.2.8</w:t>
      </w:r>
      <w:r w:rsidRPr="00411BE0">
        <w:rPr>
          <w:color w:val="auto"/>
          <w:lang w:val="ru-RU"/>
        </w:rPr>
        <w:tab/>
        <w:t>Удаление соединения</w:t>
      </w:r>
    </w:p>
    <w:p w14:paraId="425BB59E" w14:textId="77777777" w:rsidR="006841BA" w:rsidRPr="00411BE0" w:rsidRDefault="00B132B7">
      <w:pPr>
        <w:pStyle w:val="FirstParagraph"/>
        <w:rPr>
          <w:lang w:val="ru-RU"/>
        </w:rPr>
      </w:pPr>
      <w:r w:rsidRPr="00411BE0">
        <w:rPr>
          <w:lang w:val="ru-RU"/>
        </w:rPr>
        <w:t xml:space="preserve">Используйте стрелки 4 и 6, чтобы выбрать из списка </w:t>
      </w:r>
      <w:r w:rsidRPr="00411BE0">
        <w:t>Wi</w:t>
      </w:r>
      <w:r w:rsidRPr="00411BE0">
        <w:rPr>
          <w:lang w:val="ru-RU"/>
        </w:rPr>
        <w:t>-</w:t>
      </w:r>
      <w:r w:rsidRPr="00411BE0">
        <w:t>Fi</w:t>
      </w:r>
      <w:r w:rsidRPr="00411BE0">
        <w:rPr>
          <w:lang w:val="ru-RU"/>
        </w:rPr>
        <w:t xml:space="preserve"> маршрутизаторы, которые были настроены ранее. Нажмите </w:t>
      </w:r>
      <w:r w:rsidRPr="00411BE0">
        <w:rPr>
          <w:b/>
          <w:bCs/>
          <w:lang w:val="ru-RU"/>
        </w:rPr>
        <w:t>Подтвердить</w:t>
      </w:r>
      <w:r w:rsidRPr="00411BE0">
        <w:rPr>
          <w:lang w:val="ru-RU"/>
        </w:rPr>
        <w:t xml:space="preserve">, чтобы подтвердить ваш выбор. Выбранный маршрутизатор будет удалён из списка настроенных </w:t>
      </w:r>
      <w:r w:rsidRPr="00411BE0">
        <w:t>Wi</w:t>
      </w:r>
      <w:r w:rsidRPr="00411BE0">
        <w:rPr>
          <w:lang w:val="ru-RU"/>
        </w:rPr>
        <w:t>-</w:t>
      </w:r>
      <w:r w:rsidRPr="00411BE0">
        <w:t>Fi</w:t>
      </w:r>
      <w:r w:rsidRPr="00411BE0">
        <w:rPr>
          <w:lang w:val="ru-RU"/>
        </w:rPr>
        <w:t xml:space="preserve"> маршрутизаторов.</w:t>
      </w:r>
    </w:p>
    <w:p w14:paraId="5353398D" w14:textId="77777777" w:rsidR="006841BA" w:rsidRPr="00411BE0" w:rsidRDefault="00B132B7">
      <w:pPr>
        <w:pStyle w:val="4"/>
        <w:rPr>
          <w:color w:val="auto"/>
          <w:lang w:val="ru-RU"/>
        </w:rPr>
      </w:pPr>
      <w:bookmarkStart w:id="213" w:name="импорт-конфигурации-сети"/>
      <w:bookmarkEnd w:id="212"/>
      <w:r w:rsidRPr="00411BE0">
        <w:rPr>
          <w:rStyle w:val="SectionNumber"/>
          <w:color w:val="auto"/>
          <w:lang w:val="ru-RU"/>
        </w:rPr>
        <w:t>6.3.2.9</w:t>
      </w:r>
      <w:r w:rsidRPr="00411BE0">
        <w:rPr>
          <w:color w:val="auto"/>
          <w:lang w:val="ru-RU"/>
        </w:rPr>
        <w:tab/>
        <w:t>Импорт конфигурации сети</w:t>
      </w:r>
    </w:p>
    <w:p w14:paraId="3AD3B72E" w14:textId="77777777" w:rsidR="006841BA" w:rsidRPr="00F502D7" w:rsidRDefault="00B132B7">
      <w:pPr>
        <w:pStyle w:val="FirstParagraph"/>
        <w:rPr>
          <w:lang w:val="ru-RU"/>
        </w:rPr>
      </w:pPr>
      <w:r w:rsidRPr="00F502D7">
        <w:rPr>
          <w:lang w:val="ru-RU"/>
        </w:rPr>
        <w:t xml:space="preserve">Используйте этот элемент для обработки файла конфигурации сети, сгенерированного программой </w:t>
      </w:r>
      <w:r>
        <w:t>HumanWare</w:t>
      </w:r>
      <w:r w:rsidRPr="00F502D7">
        <w:rPr>
          <w:lang w:val="ru-RU"/>
        </w:rPr>
        <w:t xml:space="preserve"> </w:t>
      </w:r>
      <w:r>
        <w:t>Companion</w:t>
      </w:r>
      <w:r w:rsidRPr="00F502D7">
        <w:rPr>
          <w:lang w:val="ru-RU"/>
        </w:rPr>
        <w:t xml:space="preserve">. Нажмите </w:t>
      </w:r>
      <w:r w:rsidRPr="00F502D7">
        <w:rPr>
          <w:b/>
          <w:bCs/>
          <w:lang w:val="ru-RU"/>
        </w:rPr>
        <w:t>Подтвердить</w:t>
      </w:r>
      <w:r w:rsidRPr="00F502D7">
        <w:rPr>
          <w:lang w:val="ru-RU"/>
        </w:rPr>
        <w:t xml:space="preserve"> для настройки сети из файла на карте памяти. Для того чтобы создать файл настройки сети, выберите элемент «Настройка беспроводного соединения» в меню «Инструменты» </w:t>
      </w:r>
      <w:r>
        <w:t>HumanWare</w:t>
      </w:r>
      <w:r w:rsidRPr="00F502D7">
        <w:rPr>
          <w:lang w:val="ru-RU"/>
        </w:rPr>
        <w:t xml:space="preserve"> </w:t>
      </w:r>
      <w:r>
        <w:t>Companion</w:t>
      </w:r>
      <w:r w:rsidRPr="00F502D7">
        <w:rPr>
          <w:lang w:val="ru-RU"/>
        </w:rPr>
        <w:t xml:space="preserve">. Введите ваш </w:t>
      </w:r>
      <w:r>
        <w:t>SSID</w:t>
      </w:r>
      <w:r w:rsidRPr="00F502D7">
        <w:rPr>
          <w:lang w:val="ru-RU"/>
        </w:rPr>
        <w:t xml:space="preserve"> - идентификатор и пароль. Файл конфигурации будет сохранен на карте памяти </w:t>
      </w:r>
      <w:r>
        <w:t>Stream</w:t>
      </w:r>
      <w:r w:rsidRPr="00F502D7">
        <w:rPr>
          <w:lang w:val="ru-RU"/>
        </w:rPr>
        <w:t>.</w:t>
      </w:r>
    </w:p>
    <w:p w14:paraId="67273B32" w14:textId="77777777" w:rsidR="006841BA" w:rsidRPr="00411BE0" w:rsidRDefault="00B132B7">
      <w:pPr>
        <w:pStyle w:val="4"/>
        <w:rPr>
          <w:color w:val="auto"/>
          <w:lang w:val="ru-RU"/>
        </w:rPr>
      </w:pPr>
      <w:bookmarkStart w:id="214" w:name="подтверждение-соединения"/>
      <w:bookmarkEnd w:id="213"/>
      <w:r w:rsidRPr="00411BE0">
        <w:rPr>
          <w:rStyle w:val="SectionNumber"/>
          <w:color w:val="auto"/>
          <w:lang w:val="ru-RU"/>
        </w:rPr>
        <w:lastRenderedPageBreak/>
        <w:t>6.3.2.10</w:t>
      </w:r>
      <w:r w:rsidRPr="00411BE0">
        <w:rPr>
          <w:color w:val="auto"/>
          <w:lang w:val="ru-RU"/>
        </w:rPr>
        <w:tab/>
        <w:t>Подтверждение соединения</w:t>
      </w:r>
    </w:p>
    <w:p w14:paraId="6716E50C" w14:textId="77777777" w:rsidR="006841BA" w:rsidRPr="00411BE0" w:rsidRDefault="00B132B7">
      <w:pPr>
        <w:pStyle w:val="FirstParagraph"/>
        <w:rPr>
          <w:lang w:val="ru-RU"/>
        </w:rPr>
      </w:pPr>
      <w:r w:rsidRPr="00411BE0">
        <w:rPr>
          <w:lang w:val="ru-RU"/>
        </w:rPr>
        <w:t xml:space="preserve">Используйте этот элемент для подтверждения вашего текущего соединения с Интернетом. </w:t>
      </w:r>
      <w:r w:rsidRPr="00411BE0">
        <w:t>Stream</w:t>
      </w:r>
      <w:r w:rsidRPr="00411BE0">
        <w:rPr>
          <w:lang w:val="ru-RU"/>
        </w:rPr>
        <w:t xml:space="preserve"> соединится со специальной </w:t>
      </w:r>
      <w:r w:rsidRPr="00411BE0">
        <w:t>web</w:t>
      </w:r>
      <w:r w:rsidRPr="00411BE0">
        <w:rPr>
          <w:lang w:val="ru-RU"/>
        </w:rPr>
        <w:t xml:space="preserve"> страницей. При успешном подключении </w:t>
      </w:r>
      <w:r w:rsidRPr="00411BE0">
        <w:t>Stream</w:t>
      </w:r>
      <w:r w:rsidRPr="00411BE0">
        <w:rPr>
          <w:lang w:val="ru-RU"/>
        </w:rPr>
        <w:t xml:space="preserve"> воспроизведёт короткое сообщение об успешном подключении. Вы можете повторно воспроизвести это сообщение, нажав на клавишу </w:t>
      </w:r>
      <w:r w:rsidRPr="00411BE0">
        <w:rPr>
          <w:b/>
          <w:bCs/>
          <w:lang w:val="ru-RU"/>
        </w:rPr>
        <w:t>Воспроизведение/Стоп</w:t>
      </w:r>
      <w:r w:rsidRPr="00411BE0">
        <w:rPr>
          <w:lang w:val="ru-RU"/>
        </w:rPr>
        <w:t>.</w:t>
      </w:r>
    </w:p>
    <w:p w14:paraId="745DEF2C" w14:textId="77777777" w:rsidR="006841BA" w:rsidRPr="00411BE0" w:rsidRDefault="00B132B7">
      <w:pPr>
        <w:pStyle w:val="a0"/>
        <w:rPr>
          <w:lang w:val="ru-RU"/>
        </w:rPr>
      </w:pPr>
      <w:r w:rsidRPr="00411BE0">
        <w:rPr>
          <w:b/>
          <w:bCs/>
          <w:lang w:val="ru-RU"/>
        </w:rPr>
        <w:t>Примечание:</w:t>
      </w:r>
      <w:r w:rsidRPr="00411BE0">
        <w:rPr>
          <w:lang w:val="ru-RU"/>
        </w:rPr>
        <w:t xml:space="preserve"> Если вам требуется </w:t>
      </w:r>
      <w:r w:rsidRPr="00411BE0">
        <w:t>MAC</w:t>
      </w:r>
      <w:r w:rsidRPr="00411BE0">
        <w:rPr>
          <w:lang w:val="ru-RU"/>
        </w:rPr>
        <w:t xml:space="preserve"> адрес вашего </w:t>
      </w:r>
      <w:r w:rsidRPr="00411BE0">
        <w:t>Stream</w:t>
      </w:r>
      <w:r w:rsidRPr="00411BE0">
        <w:rPr>
          <w:lang w:val="ru-RU"/>
        </w:rPr>
        <w:t xml:space="preserve"> для настройки фильтрации </w:t>
      </w:r>
      <w:r w:rsidRPr="00411BE0">
        <w:t>MAC</w:t>
      </w:r>
      <w:r w:rsidRPr="00411BE0">
        <w:rPr>
          <w:lang w:val="ru-RU"/>
        </w:rPr>
        <w:t xml:space="preserve"> маршрутизатора, вы можете найти его, нажав </w:t>
      </w:r>
      <w:r w:rsidRPr="00411BE0">
        <w:rPr>
          <w:b/>
          <w:bCs/>
          <w:lang w:val="ru-RU"/>
        </w:rPr>
        <w:t>Информация</w:t>
      </w:r>
      <w:r w:rsidRPr="00411BE0">
        <w:rPr>
          <w:lang w:val="ru-RU"/>
        </w:rPr>
        <w:t xml:space="preserve"> (клавиша </w:t>
      </w:r>
      <w:r w:rsidRPr="00411BE0">
        <w:rPr>
          <w:b/>
          <w:bCs/>
          <w:lang w:val="ru-RU"/>
        </w:rPr>
        <w:t>0</w:t>
      </w:r>
      <w:r w:rsidRPr="00411BE0">
        <w:rPr>
          <w:lang w:val="ru-RU"/>
        </w:rPr>
        <w:t xml:space="preserve">) на вашем </w:t>
      </w:r>
      <w:r w:rsidRPr="00411BE0">
        <w:t>Stream</w:t>
      </w:r>
      <w:r w:rsidRPr="00411BE0">
        <w:rPr>
          <w:lang w:val="ru-RU"/>
        </w:rPr>
        <w:t xml:space="preserve"> в то время, когда вы находитесь в «онлайновых книжных полках». </w:t>
      </w:r>
      <w:r w:rsidRPr="00411BE0">
        <w:t>Stream</w:t>
      </w:r>
      <w:r w:rsidRPr="00411BE0">
        <w:rPr>
          <w:lang w:val="ru-RU"/>
        </w:rPr>
        <w:t xml:space="preserve"> объявит его в разделе информации «Беспроводное соединение».</w:t>
      </w:r>
    </w:p>
    <w:p w14:paraId="52AD67D0" w14:textId="77777777" w:rsidR="006841BA" w:rsidRPr="00411BE0" w:rsidRDefault="00B132B7">
      <w:pPr>
        <w:pStyle w:val="3"/>
        <w:rPr>
          <w:color w:val="auto"/>
          <w:lang w:val="ru-RU"/>
        </w:rPr>
      </w:pPr>
      <w:bookmarkStart w:id="215" w:name="_Toc220579419"/>
      <w:bookmarkStart w:id="216" w:name="bluetooth"/>
      <w:bookmarkEnd w:id="204"/>
      <w:bookmarkEnd w:id="214"/>
      <w:r w:rsidRPr="00411BE0">
        <w:rPr>
          <w:rStyle w:val="SectionNumber"/>
          <w:color w:val="auto"/>
          <w:lang w:val="ru-RU"/>
        </w:rPr>
        <w:t>6.3.3</w:t>
      </w:r>
      <w:r w:rsidRPr="00411BE0">
        <w:rPr>
          <w:color w:val="auto"/>
          <w:lang w:val="ru-RU"/>
        </w:rPr>
        <w:tab/>
      </w:r>
      <w:r w:rsidRPr="00411BE0">
        <w:rPr>
          <w:color w:val="auto"/>
        </w:rPr>
        <w:t>Bluetooth</w:t>
      </w:r>
      <w:bookmarkEnd w:id="215"/>
    </w:p>
    <w:p w14:paraId="61748814" w14:textId="77777777" w:rsidR="006841BA" w:rsidRPr="00411BE0" w:rsidRDefault="00B132B7">
      <w:pPr>
        <w:pStyle w:val="FirstParagraph"/>
        <w:rPr>
          <w:lang w:val="ru-RU"/>
        </w:rPr>
      </w:pPr>
      <w:r w:rsidRPr="00411BE0">
        <w:rPr>
          <w:lang w:val="ru-RU"/>
        </w:rPr>
        <w:t xml:space="preserve">Используйте это меню для настройки параметров </w:t>
      </w:r>
      <w:r w:rsidRPr="00411BE0">
        <w:t>Bluetooth</w:t>
      </w:r>
      <w:r w:rsidRPr="00411BE0">
        <w:rPr>
          <w:lang w:val="ru-RU"/>
        </w:rPr>
        <w:t xml:space="preserve">. У вас есть возможность подключиться к устройствам </w:t>
      </w:r>
      <w:r w:rsidRPr="00411BE0">
        <w:t>Bluetooth</w:t>
      </w:r>
      <w:r w:rsidRPr="00411BE0">
        <w:rPr>
          <w:lang w:val="ru-RU"/>
        </w:rPr>
        <w:t>, отключиться от них или забыть такое устройство.</w:t>
      </w:r>
    </w:p>
    <w:p w14:paraId="4E954839" w14:textId="77777777" w:rsidR="006841BA" w:rsidRPr="00411BE0" w:rsidRDefault="00B132B7">
      <w:pPr>
        <w:pStyle w:val="4"/>
        <w:rPr>
          <w:color w:val="auto"/>
          <w:lang w:val="ru-RU"/>
        </w:rPr>
      </w:pPr>
      <w:bookmarkStart w:id="217" w:name="bluetooth-1"/>
      <w:r w:rsidRPr="00411BE0">
        <w:rPr>
          <w:rStyle w:val="SectionNumber"/>
          <w:color w:val="auto"/>
          <w:lang w:val="ru-RU"/>
        </w:rPr>
        <w:t>6.3.3.1</w:t>
      </w:r>
      <w:r w:rsidRPr="00411BE0">
        <w:rPr>
          <w:color w:val="auto"/>
          <w:lang w:val="ru-RU"/>
        </w:rPr>
        <w:tab/>
      </w:r>
      <w:r w:rsidRPr="00411BE0">
        <w:rPr>
          <w:color w:val="auto"/>
        </w:rPr>
        <w:t>Bluetooth</w:t>
      </w:r>
    </w:p>
    <w:p w14:paraId="50008E32" w14:textId="77777777" w:rsidR="006841BA" w:rsidRPr="00411BE0" w:rsidRDefault="00B132B7">
      <w:pPr>
        <w:pStyle w:val="FirstParagraph"/>
        <w:rPr>
          <w:lang w:val="ru-RU"/>
        </w:rPr>
      </w:pPr>
      <w:r w:rsidRPr="00411BE0">
        <w:rPr>
          <w:lang w:val="ru-RU"/>
        </w:rPr>
        <w:t xml:space="preserve">Используйте этот пункт меню для включения и выключения </w:t>
      </w:r>
      <w:r w:rsidRPr="00411BE0">
        <w:t>Bluetooth</w:t>
      </w:r>
      <w:r w:rsidRPr="00411BE0">
        <w:rPr>
          <w:lang w:val="ru-RU"/>
        </w:rPr>
        <w:t xml:space="preserve">. Если вы не собираетесь использовать </w:t>
      </w:r>
      <w:r w:rsidRPr="00411BE0">
        <w:t>Bluetooth</w:t>
      </w:r>
      <w:r w:rsidRPr="00411BE0">
        <w:rPr>
          <w:lang w:val="ru-RU"/>
        </w:rPr>
        <w:t>, то вам следует его отключить, чтобы сохранить заряд батареи.</w:t>
      </w:r>
    </w:p>
    <w:p w14:paraId="405BE5B0" w14:textId="77777777" w:rsidR="006841BA" w:rsidRPr="00411BE0" w:rsidRDefault="00B132B7">
      <w:pPr>
        <w:pStyle w:val="4"/>
        <w:rPr>
          <w:color w:val="auto"/>
          <w:lang w:val="ru-RU"/>
        </w:rPr>
      </w:pPr>
      <w:bookmarkStart w:id="218" w:name="сопряжение-с-аудиоустройством"/>
      <w:bookmarkEnd w:id="217"/>
      <w:r w:rsidRPr="00411BE0">
        <w:rPr>
          <w:rStyle w:val="SectionNumber"/>
          <w:color w:val="auto"/>
          <w:lang w:val="ru-RU"/>
        </w:rPr>
        <w:t>6.3.3.2</w:t>
      </w:r>
      <w:r w:rsidRPr="00411BE0">
        <w:rPr>
          <w:color w:val="auto"/>
          <w:lang w:val="ru-RU"/>
        </w:rPr>
        <w:tab/>
        <w:t>Сопряжение с аудиоустройством</w:t>
      </w:r>
    </w:p>
    <w:p w14:paraId="20875C64" w14:textId="5942CD6B" w:rsidR="006841BA" w:rsidRPr="00F502D7" w:rsidRDefault="00B132B7">
      <w:pPr>
        <w:pStyle w:val="FirstParagraph"/>
        <w:rPr>
          <w:lang w:val="ru-RU"/>
        </w:rPr>
      </w:pPr>
      <w:r w:rsidRPr="00411BE0">
        <w:rPr>
          <w:lang w:val="ru-RU"/>
        </w:rPr>
        <w:t xml:space="preserve">Прежде всего убедитесь, что </w:t>
      </w:r>
      <w:r w:rsidRPr="00411BE0">
        <w:t>Bluetooth</w:t>
      </w:r>
      <w:r w:rsidRPr="00411BE0">
        <w:rPr>
          <w:lang w:val="ru-RU"/>
        </w:rPr>
        <w:t xml:space="preserve">‑устройство, с которым вы хотите выполнить сопряжение, включено. После выбора этого подпункта </w:t>
      </w:r>
      <w:r w:rsidRPr="00F502D7">
        <w:rPr>
          <w:lang w:val="ru-RU"/>
        </w:rPr>
        <w:t xml:space="preserve">меню </w:t>
      </w:r>
      <w:r>
        <w:t>Stream</w:t>
      </w:r>
      <w:r w:rsidRPr="00F502D7">
        <w:rPr>
          <w:lang w:val="ru-RU"/>
        </w:rPr>
        <w:t xml:space="preserve"> начнёт поиск доступных </w:t>
      </w:r>
      <w:r>
        <w:t>Bluetooth</w:t>
      </w:r>
      <w:r w:rsidRPr="00F502D7">
        <w:rPr>
          <w:lang w:val="ru-RU"/>
        </w:rPr>
        <w:t xml:space="preserve">‑устройств поблизости. Перейдите к списку </w:t>
      </w:r>
      <w:r w:rsidR="00411BE0" w:rsidRPr="00F502D7">
        <w:rPr>
          <w:lang w:val="ru-RU"/>
        </w:rPr>
        <w:t>обнаруженных</w:t>
      </w:r>
      <w:r w:rsidRPr="00F502D7">
        <w:rPr>
          <w:lang w:val="ru-RU"/>
        </w:rPr>
        <w:t xml:space="preserve"> устройств с помощью клавиш </w:t>
      </w:r>
      <w:r w:rsidRPr="00F502D7">
        <w:rPr>
          <w:b/>
          <w:bCs/>
          <w:lang w:val="ru-RU"/>
        </w:rPr>
        <w:t>4</w:t>
      </w:r>
      <w:r w:rsidRPr="00F502D7">
        <w:rPr>
          <w:lang w:val="ru-RU"/>
        </w:rPr>
        <w:t xml:space="preserve"> и </w:t>
      </w:r>
      <w:r w:rsidR="00411BE0" w:rsidRPr="00F502D7">
        <w:rPr>
          <w:b/>
          <w:bCs/>
          <w:lang w:val="ru-RU"/>
        </w:rPr>
        <w:t>6</w:t>
      </w:r>
      <w:r w:rsidR="00411BE0" w:rsidRPr="00F502D7">
        <w:rPr>
          <w:lang w:val="ru-RU"/>
        </w:rPr>
        <w:t>.</w:t>
      </w:r>
      <w:r w:rsidRPr="00F502D7">
        <w:rPr>
          <w:lang w:val="ru-RU"/>
        </w:rPr>
        <w:t xml:space="preserve"> Нажмите </w:t>
      </w:r>
      <w:r w:rsidRPr="00F502D7">
        <w:rPr>
          <w:b/>
          <w:bCs/>
          <w:lang w:val="ru-RU"/>
        </w:rPr>
        <w:t>Подтвердить</w:t>
      </w:r>
      <w:r w:rsidRPr="00F502D7">
        <w:rPr>
          <w:lang w:val="ru-RU"/>
        </w:rPr>
        <w:t>, чтобы выполнить сопряжение с выбранным устройством. После подключения вы получите подтверждающее сообщение.</w:t>
      </w:r>
    </w:p>
    <w:p w14:paraId="03F03ECD" w14:textId="77777777" w:rsidR="006841BA" w:rsidRPr="00F502D7" w:rsidRDefault="00B132B7">
      <w:pPr>
        <w:pStyle w:val="a0"/>
        <w:rPr>
          <w:lang w:val="ru-RU"/>
        </w:rPr>
      </w:pPr>
      <w:r w:rsidRPr="00F502D7">
        <w:rPr>
          <w:lang w:val="ru-RU"/>
        </w:rPr>
        <w:t xml:space="preserve">После сопряжения </w:t>
      </w:r>
      <w:r>
        <w:t>Stream</w:t>
      </w:r>
      <w:r w:rsidRPr="00F502D7">
        <w:rPr>
          <w:lang w:val="ru-RU"/>
        </w:rPr>
        <w:t xml:space="preserve"> запомнит ваше </w:t>
      </w:r>
      <w:r>
        <w:t>Bluetooth</w:t>
      </w:r>
      <w:r w:rsidRPr="00F502D7">
        <w:rPr>
          <w:lang w:val="ru-RU"/>
        </w:rPr>
        <w:t>‑устройство и будет автоматически соединяться с ним при активации устройства и нахождении его в непосредственной близости.</w:t>
      </w:r>
    </w:p>
    <w:p w14:paraId="32A5E31D" w14:textId="77777777" w:rsidR="006841BA" w:rsidRPr="00F502D7" w:rsidRDefault="00B132B7">
      <w:pPr>
        <w:pStyle w:val="a0"/>
        <w:rPr>
          <w:lang w:val="ru-RU"/>
        </w:rPr>
      </w:pPr>
      <w:r w:rsidRPr="00F502D7">
        <w:rPr>
          <w:b/>
          <w:bCs/>
          <w:lang w:val="ru-RU"/>
        </w:rPr>
        <w:t>Обратите внимание:</w:t>
      </w:r>
      <w:r w:rsidRPr="00F502D7">
        <w:rPr>
          <w:lang w:val="ru-RU"/>
        </w:rPr>
        <w:t xml:space="preserve"> вы можете получить доступ к списку </w:t>
      </w:r>
      <w:r>
        <w:t>Bluetooth</w:t>
      </w:r>
      <w:r w:rsidRPr="00F502D7">
        <w:rPr>
          <w:lang w:val="ru-RU"/>
        </w:rPr>
        <w:t xml:space="preserve">‑аудиоустройств, ранее сопряжённых с вашим </w:t>
      </w:r>
      <w:r>
        <w:t>Stream</w:t>
      </w:r>
      <w:r w:rsidRPr="00F502D7">
        <w:rPr>
          <w:lang w:val="ru-RU"/>
        </w:rPr>
        <w:t>, нажав и удерживая клавишу </w:t>
      </w:r>
      <w:r w:rsidRPr="00F502D7">
        <w:rPr>
          <w:b/>
          <w:bCs/>
          <w:lang w:val="ru-RU"/>
        </w:rPr>
        <w:t>9</w:t>
      </w:r>
      <w:r w:rsidRPr="00F502D7">
        <w:rPr>
          <w:lang w:val="ru-RU"/>
        </w:rPr>
        <w:t xml:space="preserve"> — откроется список сопряжённых устройств. Передвигайтесь по списку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Нажмите клавишу </w:t>
      </w:r>
      <w:r w:rsidRPr="00F502D7">
        <w:rPr>
          <w:b/>
          <w:bCs/>
          <w:lang w:val="ru-RU"/>
        </w:rPr>
        <w:t>#</w:t>
      </w:r>
      <w:r w:rsidRPr="00F502D7">
        <w:rPr>
          <w:lang w:val="ru-RU"/>
        </w:rPr>
        <w:t xml:space="preserve"> («Решётка») на устройстве, с которым хотите соединиться. Если устройство активно и находится поблизости, произойдёт подключение. Если выбранное устройство уже подключено, нажатие клавиши </w:t>
      </w:r>
      <w:r w:rsidRPr="00F502D7">
        <w:rPr>
          <w:b/>
          <w:bCs/>
          <w:lang w:val="ru-RU"/>
        </w:rPr>
        <w:t>#</w:t>
      </w:r>
      <w:r w:rsidRPr="00F502D7">
        <w:rPr>
          <w:lang w:val="ru-RU"/>
        </w:rPr>
        <w:t xml:space="preserve"> отключит его.</w:t>
      </w:r>
    </w:p>
    <w:p w14:paraId="2106A28F" w14:textId="77777777" w:rsidR="006841BA" w:rsidRPr="00F502D7" w:rsidRDefault="00B132B7">
      <w:pPr>
        <w:pStyle w:val="a0"/>
        <w:rPr>
          <w:lang w:val="ru-RU"/>
        </w:rPr>
      </w:pPr>
      <w:r w:rsidRPr="00F502D7">
        <w:rPr>
          <w:lang w:val="ru-RU"/>
        </w:rPr>
        <w:t xml:space="preserve">Кроме того, находясь на одном из ранее настроенных </w:t>
      </w:r>
      <w:r>
        <w:t>Bluetooth</w:t>
      </w:r>
      <w:r w:rsidRPr="00F502D7">
        <w:rPr>
          <w:lang w:val="ru-RU"/>
        </w:rPr>
        <w:t>‑аудиоустройств, вы можете нажать клавишу </w:t>
      </w:r>
      <w:r w:rsidRPr="00F502D7">
        <w:rPr>
          <w:b/>
          <w:bCs/>
          <w:lang w:val="ru-RU"/>
        </w:rPr>
        <w:t>3</w:t>
      </w:r>
      <w:r w:rsidRPr="00F502D7">
        <w:rPr>
          <w:lang w:val="ru-RU"/>
        </w:rPr>
        <w:t>, чтобы открыть дополнительные опции: «Подключить», *, «Отключить», или «Удалить».</w:t>
      </w:r>
    </w:p>
    <w:p w14:paraId="16970551" w14:textId="77777777" w:rsidR="006841BA" w:rsidRPr="00411BE0" w:rsidRDefault="00B132B7">
      <w:pPr>
        <w:pStyle w:val="4"/>
        <w:rPr>
          <w:color w:val="auto"/>
          <w:lang w:val="ru-RU"/>
        </w:rPr>
      </w:pPr>
      <w:bookmarkStart w:id="219" w:name="сопряжение-клавиатуры"/>
      <w:bookmarkEnd w:id="218"/>
      <w:r w:rsidRPr="00411BE0">
        <w:rPr>
          <w:rStyle w:val="SectionNumber"/>
          <w:color w:val="auto"/>
          <w:lang w:val="ru-RU"/>
        </w:rPr>
        <w:lastRenderedPageBreak/>
        <w:t>6.3.3.3</w:t>
      </w:r>
      <w:r w:rsidRPr="00411BE0">
        <w:rPr>
          <w:color w:val="auto"/>
          <w:lang w:val="ru-RU"/>
        </w:rPr>
        <w:tab/>
        <w:t>Сопряжение клавиатуры</w:t>
      </w:r>
    </w:p>
    <w:p w14:paraId="3AB3C533" w14:textId="77777777" w:rsidR="006841BA" w:rsidRPr="00411BE0" w:rsidRDefault="00B132B7">
      <w:pPr>
        <w:pStyle w:val="FirstParagraph"/>
        <w:rPr>
          <w:lang w:val="ru-RU"/>
        </w:rPr>
      </w:pPr>
      <w:r w:rsidRPr="00411BE0">
        <w:rPr>
          <w:lang w:val="ru-RU"/>
        </w:rPr>
        <w:t xml:space="preserve">При выборе этой опции </w:t>
      </w:r>
      <w:r w:rsidRPr="00411BE0">
        <w:t>Stream</w:t>
      </w:r>
      <w:r w:rsidRPr="00411BE0">
        <w:rPr>
          <w:lang w:val="ru-RU"/>
        </w:rPr>
        <w:t xml:space="preserve"> выполнит поиск в ближайшем окружении и отобразит список обнаруженных внешних </w:t>
      </w:r>
      <w:r w:rsidRPr="00411BE0">
        <w:t>Bluetooth</w:t>
      </w:r>
      <w:r w:rsidRPr="00411BE0">
        <w:rPr>
          <w:lang w:val="ru-RU"/>
        </w:rPr>
        <w:t>‑клавиатур. Выберите нужную клавиатуру в списке и нажмите клавишу </w:t>
      </w:r>
      <w:r w:rsidRPr="00411BE0">
        <w:rPr>
          <w:b/>
          <w:bCs/>
          <w:lang w:val="ru-RU"/>
        </w:rPr>
        <w:t>#</w:t>
      </w:r>
      <w:r w:rsidRPr="00411BE0">
        <w:rPr>
          <w:lang w:val="ru-RU"/>
        </w:rPr>
        <w:t xml:space="preserve"> («Решётка»). Будет установлено соединение. После подключения внешняя клавиатура будет использоваться для ввода любой информации.</w:t>
      </w:r>
    </w:p>
    <w:p w14:paraId="1DA10807" w14:textId="77777777" w:rsidR="006841BA" w:rsidRPr="00411BE0" w:rsidRDefault="00B132B7">
      <w:pPr>
        <w:pStyle w:val="4"/>
        <w:rPr>
          <w:color w:val="auto"/>
          <w:lang w:val="ru-RU"/>
        </w:rPr>
      </w:pPr>
      <w:bookmarkStart w:id="220" w:name="удаление-сопряжённого-устройства"/>
      <w:bookmarkEnd w:id="219"/>
      <w:r w:rsidRPr="00411BE0">
        <w:rPr>
          <w:rStyle w:val="SectionNumber"/>
          <w:color w:val="auto"/>
          <w:lang w:val="ru-RU"/>
        </w:rPr>
        <w:t>6.3.3.4</w:t>
      </w:r>
      <w:r w:rsidRPr="00411BE0">
        <w:rPr>
          <w:color w:val="auto"/>
          <w:lang w:val="ru-RU"/>
        </w:rPr>
        <w:tab/>
        <w:t>Удаление сопряжённого устройства</w:t>
      </w:r>
    </w:p>
    <w:p w14:paraId="45BDA77F" w14:textId="77777777" w:rsidR="006841BA" w:rsidRPr="00411BE0" w:rsidRDefault="00B132B7">
      <w:pPr>
        <w:pStyle w:val="FirstParagraph"/>
        <w:rPr>
          <w:lang w:val="ru-RU"/>
        </w:rPr>
      </w:pPr>
      <w:r w:rsidRPr="00411BE0">
        <w:rPr>
          <w:lang w:val="ru-RU"/>
        </w:rPr>
        <w:t xml:space="preserve">Выбрав эту опцию, вы получите доступ к списку ранее сопряжённых со </w:t>
      </w:r>
      <w:r w:rsidRPr="00411BE0">
        <w:t>Stream</w:t>
      </w:r>
      <w:r w:rsidRPr="00411BE0">
        <w:rPr>
          <w:lang w:val="ru-RU"/>
        </w:rPr>
        <w:t xml:space="preserve"> </w:t>
      </w:r>
      <w:r w:rsidRPr="00411BE0">
        <w:t>Bluetooth</w:t>
      </w:r>
      <w:r w:rsidRPr="00411BE0">
        <w:rPr>
          <w:lang w:val="ru-RU"/>
        </w:rPr>
        <w:t>‑устройств. Выберите в списке устройство, которое хотите удалить и нажмите клавишу </w:t>
      </w:r>
      <w:r w:rsidRPr="00411BE0">
        <w:rPr>
          <w:b/>
          <w:bCs/>
          <w:lang w:val="ru-RU"/>
        </w:rPr>
        <w:t>#</w:t>
      </w:r>
      <w:r w:rsidRPr="00411BE0">
        <w:rPr>
          <w:lang w:val="ru-RU"/>
        </w:rPr>
        <w:t xml:space="preserve"> («Решётка»). Будет выполнено удаление устройства.</w:t>
      </w:r>
    </w:p>
    <w:p w14:paraId="17CF7A65" w14:textId="77777777" w:rsidR="006841BA" w:rsidRPr="00411BE0" w:rsidRDefault="00B132B7">
      <w:pPr>
        <w:pStyle w:val="4"/>
        <w:rPr>
          <w:color w:val="auto"/>
          <w:lang w:val="ru-RU"/>
        </w:rPr>
      </w:pPr>
      <w:bookmarkStart w:id="221" w:name="подключить-устройство"/>
      <w:bookmarkEnd w:id="220"/>
      <w:r w:rsidRPr="00411BE0">
        <w:rPr>
          <w:rStyle w:val="SectionNumber"/>
          <w:color w:val="auto"/>
          <w:lang w:val="ru-RU"/>
        </w:rPr>
        <w:t>6.3.3.5</w:t>
      </w:r>
      <w:r w:rsidRPr="00411BE0">
        <w:rPr>
          <w:color w:val="auto"/>
          <w:lang w:val="ru-RU"/>
        </w:rPr>
        <w:tab/>
        <w:t>Подключить устройство</w:t>
      </w:r>
    </w:p>
    <w:p w14:paraId="0D974492" w14:textId="77777777" w:rsidR="006841BA" w:rsidRPr="00411BE0" w:rsidRDefault="00B132B7">
      <w:pPr>
        <w:pStyle w:val="FirstParagraph"/>
        <w:rPr>
          <w:lang w:val="ru-RU"/>
        </w:rPr>
      </w:pPr>
      <w:r w:rsidRPr="00411BE0">
        <w:rPr>
          <w:lang w:val="ru-RU"/>
        </w:rPr>
        <w:t xml:space="preserve">При выборе этого пункта </w:t>
      </w:r>
      <w:r w:rsidRPr="00411BE0">
        <w:t>Stream</w:t>
      </w:r>
      <w:r w:rsidRPr="00411BE0">
        <w:rPr>
          <w:lang w:val="ru-RU"/>
        </w:rPr>
        <w:t xml:space="preserve"> отобразит список </w:t>
      </w:r>
      <w:r w:rsidRPr="00411BE0">
        <w:t>Bluetooth</w:t>
      </w:r>
      <w:r w:rsidRPr="00411BE0">
        <w:rPr>
          <w:lang w:val="ru-RU"/>
        </w:rPr>
        <w:t xml:space="preserve"> устройств с которыми у вас уже установлено сопряжение и если они включены и находятся поблизости. Прокрутите список устройств с помощью клавиш </w:t>
      </w:r>
      <w:r w:rsidRPr="00411BE0">
        <w:rPr>
          <w:b/>
          <w:bCs/>
          <w:lang w:val="ru-RU"/>
        </w:rPr>
        <w:t>4</w:t>
      </w:r>
      <w:r w:rsidRPr="00411BE0">
        <w:rPr>
          <w:lang w:val="ru-RU"/>
        </w:rPr>
        <w:t xml:space="preserve"> и </w:t>
      </w:r>
      <w:r w:rsidRPr="00411BE0">
        <w:rPr>
          <w:b/>
          <w:bCs/>
          <w:lang w:val="ru-RU"/>
        </w:rPr>
        <w:t>6</w:t>
      </w:r>
      <w:r w:rsidRPr="00411BE0">
        <w:rPr>
          <w:lang w:val="ru-RU"/>
        </w:rPr>
        <w:t xml:space="preserve">. Нажмите </w:t>
      </w:r>
      <w:r w:rsidRPr="00411BE0">
        <w:rPr>
          <w:b/>
          <w:bCs/>
          <w:lang w:val="ru-RU"/>
        </w:rPr>
        <w:t>Подтвердить</w:t>
      </w:r>
      <w:r w:rsidRPr="00411BE0">
        <w:rPr>
          <w:lang w:val="ru-RU"/>
        </w:rPr>
        <w:t xml:space="preserve"> для подключения. После подключения вы получите подтверждение.</w:t>
      </w:r>
    </w:p>
    <w:p w14:paraId="7F2E3A46" w14:textId="77777777" w:rsidR="006841BA" w:rsidRPr="00411BE0" w:rsidRDefault="00B132B7">
      <w:pPr>
        <w:pStyle w:val="a0"/>
        <w:rPr>
          <w:lang w:val="ru-RU"/>
        </w:rPr>
      </w:pPr>
      <w:r w:rsidRPr="00411BE0">
        <w:rPr>
          <w:lang w:val="ru-RU"/>
        </w:rPr>
        <w:t xml:space="preserve">После подключения к устройству </w:t>
      </w:r>
      <w:r w:rsidRPr="00411BE0">
        <w:t>Bluetooth</w:t>
      </w:r>
      <w:r w:rsidRPr="00411BE0">
        <w:rPr>
          <w:lang w:val="ru-RU"/>
        </w:rPr>
        <w:t xml:space="preserve"> будет каждый раз подключаться к нему автоматически каждый раз, когда вы его включаете.</w:t>
      </w:r>
    </w:p>
    <w:p w14:paraId="2B7E9A33" w14:textId="77777777" w:rsidR="006841BA" w:rsidRPr="00411BE0" w:rsidRDefault="00B132B7">
      <w:pPr>
        <w:pStyle w:val="4"/>
        <w:rPr>
          <w:color w:val="auto"/>
          <w:lang w:val="ru-RU"/>
        </w:rPr>
      </w:pPr>
      <w:bookmarkStart w:id="222" w:name="отключить-устройство"/>
      <w:bookmarkEnd w:id="221"/>
      <w:r w:rsidRPr="00411BE0">
        <w:rPr>
          <w:rStyle w:val="SectionNumber"/>
          <w:color w:val="auto"/>
          <w:lang w:val="ru-RU"/>
        </w:rPr>
        <w:t>6.3.3.6</w:t>
      </w:r>
      <w:r w:rsidRPr="00411BE0">
        <w:rPr>
          <w:color w:val="auto"/>
          <w:lang w:val="ru-RU"/>
        </w:rPr>
        <w:tab/>
        <w:t>Отключить устройство</w:t>
      </w:r>
    </w:p>
    <w:p w14:paraId="32EE594A" w14:textId="77777777" w:rsidR="006841BA" w:rsidRPr="00411BE0" w:rsidRDefault="00B132B7">
      <w:pPr>
        <w:pStyle w:val="FirstParagraph"/>
        <w:rPr>
          <w:lang w:val="ru-RU"/>
        </w:rPr>
      </w:pPr>
      <w:r w:rsidRPr="00411BE0">
        <w:rPr>
          <w:lang w:val="ru-RU"/>
        </w:rPr>
        <w:t xml:space="preserve">В этом подменю </w:t>
      </w:r>
      <w:r w:rsidRPr="00411BE0">
        <w:t>Stream</w:t>
      </w:r>
      <w:r w:rsidRPr="00411BE0">
        <w:rPr>
          <w:lang w:val="ru-RU"/>
        </w:rPr>
        <w:t xml:space="preserve"> отображает список всех устройств, с которыми у вас установлено соединение. Прокрутите список до нужного устройства с помощью клавиш </w:t>
      </w:r>
      <w:r w:rsidRPr="00411BE0">
        <w:rPr>
          <w:b/>
          <w:bCs/>
          <w:lang w:val="ru-RU"/>
        </w:rPr>
        <w:t>4</w:t>
      </w:r>
      <w:r w:rsidRPr="00411BE0">
        <w:rPr>
          <w:lang w:val="ru-RU"/>
        </w:rPr>
        <w:t xml:space="preserve"> и </w:t>
      </w:r>
      <w:r w:rsidRPr="00411BE0">
        <w:rPr>
          <w:b/>
          <w:bCs/>
          <w:lang w:val="ru-RU"/>
        </w:rPr>
        <w:t>6</w:t>
      </w:r>
      <w:r w:rsidRPr="00411BE0">
        <w:rPr>
          <w:lang w:val="ru-RU"/>
        </w:rPr>
        <w:t xml:space="preserve">. Нажмите </w:t>
      </w:r>
      <w:r w:rsidRPr="00411BE0">
        <w:rPr>
          <w:b/>
          <w:bCs/>
          <w:lang w:val="ru-RU"/>
        </w:rPr>
        <w:t>Подтвердить</w:t>
      </w:r>
      <w:r w:rsidRPr="00411BE0">
        <w:rPr>
          <w:lang w:val="ru-RU"/>
        </w:rPr>
        <w:t>, чтобы отключиться от устройства.</w:t>
      </w:r>
    </w:p>
    <w:p w14:paraId="7CE43FA6" w14:textId="77777777" w:rsidR="006841BA" w:rsidRPr="00411BE0" w:rsidRDefault="00B132B7">
      <w:pPr>
        <w:pStyle w:val="a0"/>
        <w:rPr>
          <w:lang w:val="ru-RU"/>
        </w:rPr>
      </w:pPr>
      <w:r w:rsidRPr="00411BE0">
        <w:rPr>
          <w:lang w:val="ru-RU"/>
        </w:rPr>
        <w:t>После отключения вы получите подтверждение.</w:t>
      </w:r>
    </w:p>
    <w:p w14:paraId="5B6AC65A" w14:textId="77777777" w:rsidR="006841BA" w:rsidRPr="00411BE0" w:rsidRDefault="00B132B7">
      <w:pPr>
        <w:pStyle w:val="4"/>
        <w:rPr>
          <w:color w:val="auto"/>
          <w:lang w:val="ru-RU"/>
        </w:rPr>
      </w:pPr>
      <w:bookmarkStart w:id="223" w:name="переподключение-устройств"/>
      <w:bookmarkEnd w:id="222"/>
      <w:r w:rsidRPr="00411BE0">
        <w:rPr>
          <w:rStyle w:val="SectionNumber"/>
          <w:color w:val="auto"/>
          <w:lang w:val="ru-RU"/>
        </w:rPr>
        <w:t>6.3.3.7</w:t>
      </w:r>
      <w:r w:rsidRPr="00411BE0">
        <w:rPr>
          <w:color w:val="auto"/>
          <w:lang w:val="ru-RU"/>
        </w:rPr>
        <w:tab/>
        <w:t>Переподключение устройств</w:t>
      </w:r>
    </w:p>
    <w:p w14:paraId="2A485F10" w14:textId="77777777" w:rsidR="006841BA" w:rsidRPr="00411BE0" w:rsidRDefault="00B132B7">
      <w:pPr>
        <w:pStyle w:val="FirstParagraph"/>
        <w:rPr>
          <w:lang w:val="ru-RU"/>
        </w:rPr>
      </w:pPr>
      <w:r w:rsidRPr="00411BE0">
        <w:rPr>
          <w:lang w:val="ru-RU"/>
        </w:rPr>
        <w:t xml:space="preserve">Если некоторые из ваших </w:t>
      </w:r>
      <w:r w:rsidRPr="00411BE0">
        <w:t>Bluetooth</w:t>
      </w:r>
      <w:r w:rsidRPr="00411BE0">
        <w:rPr>
          <w:lang w:val="ru-RU"/>
        </w:rPr>
        <w:t xml:space="preserve">‑устройств подключаются к </w:t>
      </w:r>
      <w:r w:rsidRPr="00411BE0">
        <w:t>Stream</w:t>
      </w:r>
      <w:r w:rsidRPr="00411BE0">
        <w:rPr>
          <w:lang w:val="ru-RU"/>
        </w:rPr>
        <w:t xml:space="preserve"> некорректно, вы можете воспользоваться этой опцией. Нажмите клавишу </w:t>
      </w:r>
      <w:r w:rsidRPr="00411BE0">
        <w:rPr>
          <w:b/>
          <w:bCs/>
          <w:lang w:val="ru-RU"/>
        </w:rPr>
        <w:t>#</w:t>
      </w:r>
      <w:r w:rsidRPr="00411BE0">
        <w:rPr>
          <w:lang w:val="ru-RU"/>
        </w:rPr>
        <w:t xml:space="preserve"> («Решётка») на этой опции. После этого </w:t>
      </w:r>
      <w:r w:rsidRPr="00411BE0">
        <w:t>Bluetooth</w:t>
      </w:r>
      <w:r w:rsidRPr="00411BE0">
        <w:rPr>
          <w:lang w:val="ru-RU"/>
        </w:rPr>
        <w:t xml:space="preserve">‑модуль на устройстве </w:t>
      </w:r>
      <w:r w:rsidRPr="00411BE0">
        <w:t>Stream</w:t>
      </w:r>
      <w:r w:rsidRPr="00411BE0">
        <w:rPr>
          <w:lang w:val="ru-RU"/>
        </w:rPr>
        <w:t xml:space="preserve"> будет отключён, а затем вновь активирован. Это позволит вашим устройствам корректно переподключиться к </w:t>
      </w:r>
      <w:r w:rsidRPr="00411BE0">
        <w:t>Stream</w:t>
      </w:r>
      <w:r w:rsidRPr="00411BE0">
        <w:rPr>
          <w:lang w:val="ru-RU"/>
        </w:rPr>
        <w:t>.</w:t>
      </w:r>
    </w:p>
    <w:p w14:paraId="35739FA9" w14:textId="77777777" w:rsidR="006841BA" w:rsidRPr="00411BE0" w:rsidRDefault="00B132B7">
      <w:pPr>
        <w:pStyle w:val="2"/>
        <w:rPr>
          <w:color w:val="auto"/>
          <w:lang w:val="ru-RU"/>
        </w:rPr>
      </w:pPr>
      <w:bookmarkStart w:id="224" w:name="_Toc220579420"/>
      <w:bookmarkStart w:id="225" w:name="запись"/>
      <w:bookmarkEnd w:id="200"/>
      <w:bookmarkEnd w:id="216"/>
      <w:bookmarkEnd w:id="223"/>
      <w:r w:rsidRPr="00411BE0">
        <w:rPr>
          <w:rStyle w:val="SectionNumber"/>
          <w:color w:val="auto"/>
          <w:lang w:val="ru-RU"/>
        </w:rPr>
        <w:t>6.4</w:t>
      </w:r>
      <w:r w:rsidRPr="00411BE0">
        <w:rPr>
          <w:color w:val="auto"/>
          <w:lang w:val="ru-RU"/>
        </w:rPr>
        <w:tab/>
        <w:t>Запись</w:t>
      </w:r>
      <w:bookmarkEnd w:id="224"/>
    </w:p>
    <w:p w14:paraId="2FC0EEBC" w14:textId="77777777" w:rsidR="006841BA" w:rsidRPr="00411BE0" w:rsidRDefault="00B132B7">
      <w:pPr>
        <w:pStyle w:val="FirstParagraph"/>
        <w:rPr>
          <w:lang w:val="ru-RU"/>
        </w:rPr>
      </w:pPr>
      <w:r w:rsidRPr="00411BE0">
        <w:rPr>
          <w:lang w:val="ru-RU"/>
        </w:rPr>
        <w:t>При рассмотрении настроек записи имейте в виду, что встроенный микрофон и микрофон гарнитуры работают только в монофоническом режиме. Стереофоническая запись возможна только на внешний микрофон или через линейный вход. Выбор типа файла для записи повлияет и на качество записи, и на размер записанного файла. Если вы улучшаете качество записи, то размер файла будет больше, и файлы стереофонических записей в два раза больше файлов монофонических записей.</w:t>
      </w:r>
    </w:p>
    <w:p w14:paraId="1793820F" w14:textId="77777777" w:rsidR="006841BA" w:rsidRPr="00411BE0" w:rsidRDefault="00B132B7">
      <w:pPr>
        <w:pStyle w:val="3"/>
        <w:rPr>
          <w:color w:val="auto"/>
          <w:lang w:val="ru-RU"/>
        </w:rPr>
      </w:pPr>
      <w:bookmarkStart w:id="226" w:name="_Toc220579421"/>
      <w:bookmarkStart w:id="227" w:name="настройка-громкости-записи"/>
      <w:r w:rsidRPr="00411BE0">
        <w:rPr>
          <w:rStyle w:val="SectionNumber"/>
          <w:color w:val="auto"/>
          <w:lang w:val="ru-RU"/>
        </w:rPr>
        <w:t>6.4.1</w:t>
      </w:r>
      <w:r w:rsidRPr="00411BE0">
        <w:rPr>
          <w:color w:val="auto"/>
          <w:lang w:val="ru-RU"/>
        </w:rPr>
        <w:tab/>
        <w:t>Настройка громкости записи</w:t>
      </w:r>
      <w:bookmarkEnd w:id="226"/>
    </w:p>
    <w:p w14:paraId="10F1322C" w14:textId="77777777" w:rsidR="006841BA" w:rsidRPr="00411BE0" w:rsidRDefault="00B132B7">
      <w:pPr>
        <w:pStyle w:val="FirstParagraph"/>
        <w:rPr>
          <w:lang w:val="ru-RU"/>
        </w:rPr>
      </w:pPr>
      <w:r w:rsidRPr="00411BE0">
        <w:rPr>
          <w:lang w:val="ru-RU"/>
        </w:rPr>
        <w:t xml:space="preserve">Используйте этот пункт для переключения режима регулировки громкости записи. Вы </w:t>
      </w:r>
      <w:r w:rsidRPr="00F502D7">
        <w:rPr>
          <w:lang w:val="ru-RU"/>
        </w:rPr>
        <w:t xml:space="preserve">можете выбрать «Фиксированная» (плеер настраивает громкость автоматически) и </w:t>
      </w:r>
      <w:r w:rsidRPr="00F502D7">
        <w:rPr>
          <w:lang w:val="ru-RU"/>
        </w:rPr>
        <w:lastRenderedPageBreak/>
        <w:t xml:space="preserve">«Ручная» (громкость настраивается пользователем. Используется с внешними </w:t>
      </w:r>
      <w:r w:rsidRPr="00411BE0">
        <w:rPr>
          <w:lang w:val="ru-RU"/>
        </w:rPr>
        <w:t>устройствами).</w:t>
      </w:r>
    </w:p>
    <w:p w14:paraId="101E88B8" w14:textId="77777777" w:rsidR="006841BA" w:rsidRPr="00411BE0" w:rsidRDefault="00B132B7">
      <w:pPr>
        <w:pStyle w:val="3"/>
        <w:rPr>
          <w:color w:val="auto"/>
          <w:lang w:val="ru-RU"/>
        </w:rPr>
      </w:pPr>
      <w:bookmarkStart w:id="228" w:name="_Toc220579422"/>
      <w:bookmarkStart w:id="229" w:name="предпочитаемый-источник-записи"/>
      <w:bookmarkEnd w:id="227"/>
      <w:r w:rsidRPr="00411BE0">
        <w:rPr>
          <w:rStyle w:val="SectionNumber"/>
          <w:color w:val="auto"/>
          <w:lang w:val="ru-RU"/>
        </w:rPr>
        <w:t>6.4.2</w:t>
      </w:r>
      <w:r w:rsidRPr="00411BE0">
        <w:rPr>
          <w:color w:val="auto"/>
          <w:lang w:val="ru-RU"/>
        </w:rPr>
        <w:tab/>
        <w:t>Предпочитаемый источник записи</w:t>
      </w:r>
      <w:bookmarkEnd w:id="228"/>
    </w:p>
    <w:p w14:paraId="7E6FC04C" w14:textId="77777777" w:rsidR="006841BA" w:rsidRPr="00411BE0" w:rsidRDefault="00B132B7">
      <w:pPr>
        <w:pStyle w:val="FirstParagraph"/>
        <w:rPr>
          <w:lang w:val="ru-RU"/>
        </w:rPr>
      </w:pPr>
      <w:r w:rsidRPr="00411BE0">
        <w:t>Stream</w:t>
      </w:r>
      <w:r w:rsidRPr="00411BE0">
        <w:rPr>
          <w:lang w:val="ru-RU"/>
        </w:rPr>
        <w:t xml:space="preserve"> позволяет осуществлять запись, используя различные источники. Используйте этот пункт для выбора предпочтительного источника записи. Варианты включают «Активный в данный момент» (любой используемый в данный момент источник), «внешний микрофон», «Гарнитура» и «Встроенный микрофон».</w:t>
      </w:r>
    </w:p>
    <w:p w14:paraId="2031326D" w14:textId="77777777" w:rsidR="006841BA" w:rsidRPr="00411BE0" w:rsidRDefault="00B132B7">
      <w:pPr>
        <w:pStyle w:val="3"/>
        <w:rPr>
          <w:color w:val="auto"/>
          <w:lang w:val="ru-RU"/>
        </w:rPr>
      </w:pPr>
      <w:bookmarkStart w:id="230" w:name="_Toc220579423"/>
      <w:bookmarkStart w:id="231" w:name="Xad3f719b5f7cdb27a0d3f77d5a94f866289be89"/>
      <w:bookmarkEnd w:id="229"/>
      <w:r w:rsidRPr="00411BE0">
        <w:rPr>
          <w:rStyle w:val="SectionNumber"/>
          <w:color w:val="auto"/>
          <w:lang w:val="ru-RU"/>
        </w:rPr>
        <w:t>6.4.3</w:t>
      </w:r>
      <w:r w:rsidRPr="00411BE0">
        <w:rPr>
          <w:color w:val="auto"/>
          <w:lang w:val="ru-RU"/>
        </w:rPr>
        <w:tab/>
        <w:t>Место сохранения по умолчанию для записей и голосовых заметок</w:t>
      </w:r>
      <w:bookmarkEnd w:id="230"/>
    </w:p>
    <w:p w14:paraId="1A683B2B" w14:textId="77777777" w:rsidR="006841BA" w:rsidRPr="00411BE0" w:rsidRDefault="00B132B7">
      <w:pPr>
        <w:pStyle w:val="FirstParagraph"/>
        <w:rPr>
          <w:lang w:val="ru-RU"/>
        </w:rPr>
      </w:pPr>
      <w:r w:rsidRPr="00411BE0">
        <w:rPr>
          <w:lang w:val="ru-RU"/>
        </w:rPr>
        <w:t>Вы сами можете выбрать место для хранения своих новых записей и голосовых заметок. Вы можете выбрать для хранения либо карту памяти, либо встроенную память устройства. Пожалуйста, обратите внимание на то, что если вы выбрали для хранения карту памяти, а карта памяти не была обнаружена, то ваши заметки будут записаны во внутреннюю память.</w:t>
      </w:r>
    </w:p>
    <w:p w14:paraId="2BB2A39C" w14:textId="77777777" w:rsidR="006841BA" w:rsidRPr="00411BE0" w:rsidRDefault="00B132B7">
      <w:pPr>
        <w:pStyle w:val="3"/>
        <w:rPr>
          <w:color w:val="auto"/>
          <w:lang w:val="ru-RU"/>
        </w:rPr>
      </w:pPr>
      <w:bookmarkStart w:id="232" w:name="_Toc220579424"/>
      <w:bookmarkStart w:id="233" w:name="тип-файла-для-встроенного-микрофона"/>
      <w:bookmarkEnd w:id="231"/>
      <w:r w:rsidRPr="00411BE0">
        <w:rPr>
          <w:rStyle w:val="SectionNumber"/>
          <w:color w:val="auto"/>
          <w:lang w:val="ru-RU"/>
        </w:rPr>
        <w:t>6.4.4</w:t>
      </w:r>
      <w:r w:rsidRPr="00411BE0">
        <w:rPr>
          <w:color w:val="auto"/>
          <w:lang w:val="ru-RU"/>
        </w:rPr>
        <w:tab/>
        <w:t>Тип файла для встроенного микрофона</w:t>
      </w:r>
      <w:bookmarkEnd w:id="232"/>
    </w:p>
    <w:p w14:paraId="7F3B59FB" w14:textId="77777777" w:rsidR="006841BA" w:rsidRPr="00411BE0" w:rsidRDefault="00B132B7">
      <w:pPr>
        <w:pStyle w:val="FirstParagraph"/>
        <w:rPr>
          <w:lang w:val="ru-RU"/>
        </w:rPr>
      </w:pPr>
      <w:r w:rsidRPr="00411BE0">
        <w:rPr>
          <w:lang w:val="ru-RU"/>
        </w:rPr>
        <w:t xml:space="preserve">Для встроенного микрофона (который записывает только в монорежиме) используйте клавиши </w:t>
      </w:r>
      <w:r w:rsidRPr="00411BE0">
        <w:rPr>
          <w:b/>
          <w:bCs/>
          <w:lang w:val="ru-RU"/>
        </w:rPr>
        <w:t>4</w:t>
      </w:r>
      <w:r w:rsidRPr="00411BE0">
        <w:rPr>
          <w:lang w:val="ru-RU"/>
        </w:rPr>
        <w:t xml:space="preserve"> или </w:t>
      </w:r>
      <w:r w:rsidRPr="00411BE0">
        <w:rPr>
          <w:b/>
          <w:bCs/>
          <w:lang w:val="ru-RU"/>
        </w:rPr>
        <w:t>6</w:t>
      </w:r>
      <w:r w:rsidRPr="00411BE0">
        <w:rPr>
          <w:lang w:val="ru-RU"/>
        </w:rPr>
        <w:t>, чтобы выбрать один из этих типов файла:</w:t>
      </w:r>
    </w:p>
    <w:p w14:paraId="22F7E8DF" w14:textId="77777777" w:rsidR="006841BA" w:rsidRPr="00411BE0" w:rsidRDefault="00B132B7">
      <w:pPr>
        <w:numPr>
          <w:ilvl w:val="0"/>
          <w:numId w:val="18"/>
        </w:numPr>
      </w:pPr>
      <w:r w:rsidRPr="00411BE0">
        <w:t>FLAC</w:t>
      </w:r>
    </w:p>
    <w:p w14:paraId="1BAD8210" w14:textId="77777777" w:rsidR="006841BA" w:rsidRPr="00411BE0" w:rsidRDefault="00B132B7">
      <w:pPr>
        <w:numPr>
          <w:ilvl w:val="0"/>
          <w:numId w:val="18"/>
        </w:numPr>
      </w:pPr>
      <w:r w:rsidRPr="00411BE0">
        <w:t>MP3</w:t>
      </w:r>
    </w:p>
    <w:p w14:paraId="6A636B7D" w14:textId="77777777" w:rsidR="006841BA" w:rsidRPr="00411BE0" w:rsidRDefault="00B132B7">
      <w:pPr>
        <w:numPr>
          <w:ilvl w:val="0"/>
          <w:numId w:val="18"/>
        </w:numPr>
      </w:pPr>
      <w:r w:rsidRPr="00411BE0">
        <w:t>Wav</w:t>
      </w:r>
    </w:p>
    <w:p w14:paraId="031F85C9" w14:textId="77777777" w:rsidR="006841BA" w:rsidRPr="00411BE0" w:rsidRDefault="00B132B7">
      <w:pPr>
        <w:pStyle w:val="FirstParagraph"/>
        <w:rPr>
          <w:lang w:val="ru-RU"/>
        </w:rPr>
      </w:pPr>
      <w:r w:rsidRPr="00411BE0">
        <w:rPr>
          <w:lang w:val="ru-RU"/>
        </w:rPr>
        <w:t xml:space="preserve">После выбора каждого из типов файлов </w:t>
      </w:r>
      <w:r w:rsidRPr="00411BE0">
        <w:t>Stream</w:t>
      </w:r>
      <w:r w:rsidRPr="00411BE0">
        <w:rPr>
          <w:lang w:val="ru-RU"/>
        </w:rPr>
        <w:t xml:space="preserve"> сообщает вам оставшееся время записи. Оценка времени основывается на количестве свободного места, доступного на карте памяти, а также на размере файла в соответствии с выбранным типом записи.</w:t>
      </w:r>
    </w:p>
    <w:p w14:paraId="6B5C2EA8" w14:textId="77777777" w:rsidR="006841BA" w:rsidRPr="00411BE0" w:rsidRDefault="00B132B7">
      <w:pPr>
        <w:pStyle w:val="3"/>
        <w:rPr>
          <w:color w:val="auto"/>
          <w:lang w:val="ru-RU"/>
        </w:rPr>
      </w:pPr>
      <w:bookmarkStart w:id="234" w:name="_Toc220579425"/>
      <w:bookmarkStart w:id="235" w:name="тип-файла-для-гарнитуры"/>
      <w:bookmarkEnd w:id="233"/>
      <w:r w:rsidRPr="00411BE0">
        <w:rPr>
          <w:rStyle w:val="SectionNumber"/>
          <w:color w:val="auto"/>
          <w:lang w:val="ru-RU"/>
        </w:rPr>
        <w:t>6.4.5</w:t>
      </w:r>
      <w:r w:rsidRPr="00411BE0">
        <w:rPr>
          <w:color w:val="auto"/>
          <w:lang w:val="ru-RU"/>
        </w:rPr>
        <w:tab/>
        <w:t>Тип файла для гарнитуры</w:t>
      </w:r>
      <w:bookmarkEnd w:id="234"/>
    </w:p>
    <w:p w14:paraId="4A76DD8B" w14:textId="77777777" w:rsidR="006841BA" w:rsidRPr="00411BE0" w:rsidRDefault="00B132B7">
      <w:pPr>
        <w:pStyle w:val="FirstParagraph"/>
        <w:rPr>
          <w:lang w:val="ru-RU"/>
        </w:rPr>
      </w:pPr>
      <w:r w:rsidRPr="00411BE0">
        <w:rPr>
          <w:lang w:val="ru-RU"/>
        </w:rPr>
        <w:t>Используйте клавиши 4 и 6 для выбора типа файлов для записи с подключенной к устройству гарнитуры:</w:t>
      </w:r>
    </w:p>
    <w:p w14:paraId="4D1DE74D" w14:textId="77777777" w:rsidR="006841BA" w:rsidRPr="00411BE0" w:rsidRDefault="00B132B7">
      <w:pPr>
        <w:numPr>
          <w:ilvl w:val="0"/>
          <w:numId w:val="19"/>
        </w:numPr>
      </w:pPr>
      <w:r w:rsidRPr="00411BE0">
        <w:t>FLAC</w:t>
      </w:r>
    </w:p>
    <w:p w14:paraId="0F3F4B98" w14:textId="77777777" w:rsidR="006841BA" w:rsidRPr="00411BE0" w:rsidRDefault="00B132B7">
      <w:pPr>
        <w:numPr>
          <w:ilvl w:val="0"/>
          <w:numId w:val="19"/>
        </w:numPr>
      </w:pPr>
      <w:r w:rsidRPr="00411BE0">
        <w:t>MP3</w:t>
      </w:r>
    </w:p>
    <w:p w14:paraId="0A43B8CD" w14:textId="77777777" w:rsidR="006841BA" w:rsidRPr="00411BE0" w:rsidRDefault="00B132B7">
      <w:pPr>
        <w:numPr>
          <w:ilvl w:val="0"/>
          <w:numId w:val="19"/>
        </w:numPr>
      </w:pPr>
      <w:r w:rsidRPr="00411BE0">
        <w:t>Wav</w:t>
      </w:r>
    </w:p>
    <w:p w14:paraId="631534E3" w14:textId="77777777" w:rsidR="006841BA" w:rsidRPr="00411BE0" w:rsidRDefault="00B132B7">
      <w:pPr>
        <w:pStyle w:val="FirstParagraph"/>
        <w:rPr>
          <w:lang w:val="ru-RU"/>
        </w:rPr>
      </w:pPr>
      <w:r w:rsidRPr="00411BE0">
        <w:rPr>
          <w:lang w:val="ru-RU"/>
        </w:rPr>
        <w:t xml:space="preserve">После выбора каждого из типов файлов </w:t>
      </w:r>
      <w:r w:rsidRPr="00411BE0">
        <w:t>Stream</w:t>
      </w:r>
      <w:r w:rsidRPr="00411BE0">
        <w:rPr>
          <w:lang w:val="ru-RU"/>
        </w:rPr>
        <w:t xml:space="preserve"> сообщает вам оставшееся время записи. Оценка времени основывается на количестве свободного места, доступного на карте памяти, а также на размере файла в соответствии с выбранным типом записи.</w:t>
      </w:r>
    </w:p>
    <w:p w14:paraId="3F9ACCF2" w14:textId="77777777" w:rsidR="006841BA" w:rsidRPr="00411BE0" w:rsidRDefault="00B132B7">
      <w:pPr>
        <w:pStyle w:val="3"/>
        <w:rPr>
          <w:color w:val="auto"/>
          <w:lang w:val="ru-RU"/>
        </w:rPr>
      </w:pPr>
      <w:bookmarkStart w:id="236" w:name="_Toc220579426"/>
      <w:bookmarkStart w:id="237" w:name="внешний-источник-записи"/>
      <w:bookmarkEnd w:id="235"/>
      <w:r w:rsidRPr="00411BE0">
        <w:rPr>
          <w:rStyle w:val="SectionNumber"/>
          <w:color w:val="auto"/>
          <w:lang w:val="ru-RU"/>
        </w:rPr>
        <w:t>6.4.6</w:t>
      </w:r>
      <w:r w:rsidRPr="00411BE0">
        <w:rPr>
          <w:color w:val="auto"/>
          <w:lang w:val="ru-RU"/>
        </w:rPr>
        <w:tab/>
        <w:t>Внешний источник записи</w:t>
      </w:r>
      <w:bookmarkEnd w:id="236"/>
    </w:p>
    <w:p w14:paraId="30B529A5" w14:textId="2FF64AB2" w:rsidR="006841BA" w:rsidRPr="00F502D7" w:rsidRDefault="00B132B7">
      <w:pPr>
        <w:pStyle w:val="FirstParagraph"/>
        <w:rPr>
          <w:lang w:val="ru-RU"/>
        </w:rPr>
      </w:pPr>
      <w:r w:rsidRPr="00F502D7">
        <w:rPr>
          <w:lang w:val="ru-RU"/>
        </w:rPr>
        <w:t xml:space="preserve">Используйте клавиши 4 и 6, чтобы указать, хотите ли вы использовать в качестве внешнего источника записи микрофон или линейный источник, подключенные к разъёму, расположенному на левой панели плеера. Выберите линейный источник, если </w:t>
      </w:r>
      <w:r w:rsidRPr="00F502D7">
        <w:rPr>
          <w:lang w:val="ru-RU"/>
        </w:rPr>
        <w:lastRenderedPageBreak/>
        <w:t xml:space="preserve">вы собираетесь осуществлять запись с внешнего устройства, такого как проигрыватель компакт дисков или кассетного плеера. При подключении внешних устройств вы можете контролировать запись с помощью наушников. Обратите внимание на то, </w:t>
      </w:r>
      <w:r w:rsidR="00411BE0" w:rsidRPr="00F502D7">
        <w:rPr>
          <w:lang w:val="ru-RU"/>
        </w:rPr>
        <w:t>что,</w:t>
      </w:r>
      <w:r w:rsidRPr="00F502D7">
        <w:rPr>
          <w:lang w:val="ru-RU"/>
        </w:rPr>
        <w:t xml:space="preserve"> когда вы осуществляете запись с линейного источника, вы можете регулировать громкость записи только на внешнем устройстве, а не на </w:t>
      </w:r>
      <w:r>
        <w:t>Stream</w:t>
      </w:r>
      <w:r w:rsidRPr="00F502D7">
        <w:rPr>
          <w:lang w:val="ru-RU"/>
        </w:rPr>
        <w:t xml:space="preserve">. Регулировка уровня громкости записи непосредственно на </w:t>
      </w:r>
      <w:r>
        <w:t>Stream</w:t>
      </w:r>
      <w:r w:rsidRPr="00F502D7">
        <w:rPr>
          <w:lang w:val="ru-RU"/>
        </w:rPr>
        <w:t xml:space="preserve"> невозможна.</w:t>
      </w:r>
    </w:p>
    <w:p w14:paraId="310B6E97" w14:textId="77777777" w:rsidR="006841BA" w:rsidRPr="00411BE0" w:rsidRDefault="00B132B7">
      <w:pPr>
        <w:pStyle w:val="3"/>
        <w:rPr>
          <w:color w:val="auto"/>
          <w:lang w:val="ru-RU"/>
        </w:rPr>
      </w:pPr>
      <w:bookmarkStart w:id="238" w:name="_Toc220579427"/>
      <w:bookmarkStart w:id="239" w:name="режим-записи-с-внешнего-источника"/>
      <w:bookmarkEnd w:id="237"/>
      <w:r w:rsidRPr="00411BE0">
        <w:rPr>
          <w:rStyle w:val="SectionNumber"/>
          <w:color w:val="auto"/>
          <w:lang w:val="ru-RU"/>
        </w:rPr>
        <w:t>6.4.7</w:t>
      </w:r>
      <w:r w:rsidRPr="00411BE0">
        <w:rPr>
          <w:color w:val="auto"/>
          <w:lang w:val="ru-RU"/>
        </w:rPr>
        <w:tab/>
        <w:t>Режим записи с внешнего источника</w:t>
      </w:r>
      <w:bookmarkEnd w:id="238"/>
    </w:p>
    <w:p w14:paraId="1E9E73EB" w14:textId="77777777" w:rsidR="006841BA" w:rsidRPr="00411BE0" w:rsidRDefault="00B132B7">
      <w:pPr>
        <w:pStyle w:val="FirstParagraph"/>
        <w:rPr>
          <w:lang w:val="ru-RU"/>
        </w:rPr>
      </w:pPr>
      <w:r w:rsidRPr="00411BE0">
        <w:rPr>
          <w:lang w:val="ru-RU"/>
        </w:rPr>
        <w:t xml:space="preserve">Используйте клавиши </w:t>
      </w:r>
      <w:r w:rsidRPr="00411BE0">
        <w:rPr>
          <w:b/>
          <w:bCs/>
          <w:lang w:val="ru-RU"/>
        </w:rPr>
        <w:t>4</w:t>
      </w:r>
      <w:r w:rsidRPr="00411BE0">
        <w:rPr>
          <w:lang w:val="ru-RU"/>
        </w:rPr>
        <w:t xml:space="preserve"> и </w:t>
      </w:r>
      <w:r w:rsidRPr="00411BE0">
        <w:rPr>
          <w:b/>
          <w:bCs/>
          <w:lang w:val="ru-RU"/>
        </w:rPr>
        <w:t>6</w:t>
      </w:r>
      <w:r w:rsidRPr="00411BE0">
        <w:rPr>
          <w:lang w:val="ru-RU"/>
        </w:rPr>
        <w:t xml:space="preserve"> для того чтобы выбрать, будете ли вы записывать в стерео или в моно. Большая часть микрофонов, включая монофонически, будут работать надлежащим образом, даже если </w:t>
      </w:r>
      <w:r w:rsidRPr="00411BE0">
        <w:t>Stream</w:t>
      </w:r>
      <w:r w:rsidRPr="00411BE0">
        <w:rPr>
          <w:lang w:val="ru-RU"/>
        </w:rPr>
        <w:t xml:space="preserve"> настроен для записи в стерео. Тем не менее, если записи с внешнего источника, микрофона или линейного входа, слышны только в левом канале, то лучше установить режим записи в моно.</w:t>
      </w:r>
    </w:p>
    <w:p w14:paraId="3FD1C8C6" w14:textId="77777777" w:rsidR="006841BA" w:rsidRPr="00411BE0" w:rsidRDefault="00B132B7">
      <w:pPr>
        <w:pStyle w:val="3"/>
        <w:rPr>
          <w:color w:val="auto"/>
          <w:lang w:val="ru-RU"/>
        </w:rPr>
      </w:pPr>
      <w:bookmarkStart w:id="240" w:name="_Toc220579428"/>
      <w:bookmarkStart w:id="241" w:name="X4f82d013a241d0ea999381a1e16edfe726fffb0"/>
      <w:bookmarkEnd w:id="239"/>
      <w:r w:rsidRPr="00411BE0">
        <w:rPr>
          <w:rStyle w:val="SectionNumber"/>
          <w:color w:val="auto"/>
          <w:lang w:val="ru-RU"/>
        </w:rPr>
        <w:t>6.4.8</w:t>
      </w:r>
      <w:r w:rsidRPr="00411BE0">
        <w:rPr>
          <w:color w:val="auto"/>
          <w:lang w:val="ru-RU"/>
        </w:rPr>
        <w:tab/>
        <w:t>Тип файла для записи от внешнего источника</w:t>
      </w:r>
      <w:bookmarkEnd w:id="240"/>
    </w:p>
    <w:p w14:paraId="6E103BED" w14:textId="77777777" w:rsidR="006841BA" w:rsidRPr="00411BE0" w:rsidRDefault="00B132B7">
      <w:pPr>
        <w:pStyle w:val="FirstParagraph"/>
        <w:rPr>
          <w:lang w:val="ru-RU"/>
        </w:rPr>
      </w:pPr>
      <w:r w:rsidRPr="00411BE0">
        <w:rPr>
          <w:lang w:val="ru-RU"/>
        </w:rPr>
        <w:t xml:space="preserve">Для внешнего микрофона или линейного входа используйте клавиши </w:t>
      </w:r>
      <w:r w:rsidRPr="00411BE0">
        <w:rPr>
          <w:b/>
          <w:bCs/>
          <w:lang w:val="ru-RU"/>
        </w:rPr>
        <w:t>4</w:t>
      </w:r>
      <w:r w:rsidRPr="00411BE0">
        <w:rPr>
          <w:lang w:val="ru-RU"/>
        </w:rPr>
        <w:t xml:space="preserve"> или </w:t>
      </w:r>
      <w:r w:rsidRPr="00411BE0">
        <w:rPr>
          <w:b/>
          <w:bCs/>
          <w:lang w:val="ru-RU"/>
        </w:rPr>
        <w:t>6</w:t>
      </w:r>
      <w:r w:rsidRPr="00411BE0">
        <w:rPr>
          <w:b/>
          <w:bCs/>
          <w:i/>
          <w:iCs/>
          <w:lang w:val="ru-RU"/>
        </w:rPr>
        <w:t xml:space="preserve">, </w:t>
      </w:r>
      <w:r w:rsidRPr="00411BE0">
        <w:rPr>
          <w:lang w:val="ru-RU"/>
        </w:rPr>
        <w:t>чтобы выбрать тип записываемого файла. Если ваш режим записи стерео, тогда выберите один из вариантов:</w:t>
      </w:r>
    </w:p>
    <w:p w14:paraId="7FD7F7CB" w14:textId="77777777" w:rsidR="006841BA" w:rsidRPr="00411BE0" w:rsidRDefault="00B132B7">
      <w:pPr>
        <w:numPr>
          <w:ilvl w:val="0"/>
          <w:numId w:val="20"/>
        </w:numPr>
      </w:pPr>
      <w:r w:rsidRPr="00411BE0">
        <w:t>FLAC</w:t>
      </w:r>
    </w:p>
    <w:p w14:paraId="1B4A1AF6" w14:textId="77777777" w:rsidR="006841BA" w:rsidRPr="00411BE0" w:rsidRDefault="00B132B7">
      <w:pPr>
        <w:numPr>
          <w:ilvl w:val="0"/>
          <w:numId w:val="20"/>
        </w:numPr>
      </w:pPr>
      <w:r w:rsidRPr="00411BE0">
        <w:t>MP3</w:t>
      </w:r>
    </w:p>
    <w:p w14:paraId="04F91EB8" w14:textId="77777777" w:rsidR="006841BA" w:rsidRPr="00411BE0" w:rsidRDefault="00B132B7">
      <w:pPr>
        <w:numPr>
          <w:ilvl w:val="1"/>
          <w:numId w:val="21"/>
        </w:numPr>
        <w:rPr>
          <w:lang w:val="ru-RU"/>
        </w:rPr>
      </w:pPr>
      <w:r w:rsidRPr="00411BE0">
        <w:rPr>
          <w:lang w:val="ru-RU"/>
        </w:rPr>
        <w:t>128 Килобит в секунду (</w:t>
      </w:r>
      <w:r w:rsidRPr="00411BE0">
        <w:t>kbps</w:t>
      </w:r>
      <w:r w:rsidRPr="00411BE0">
        <w:rPr>
          <w:lang w:val="ru-RU"/>
        </w:rPr>
        <w:t>) среднее качество</w:t>
      </w:r>
    </w:p>
    <w:p w14:paraId="641C3A08" w14:textId="77777777" w:rsidR="006841BA" w:rsidRPr="00411BE0" w:rsidRDefault="00B132B7">
      <w:pPr>
        <w:numPr>
          <w:ilvl w:val="1"/>
          <w:numId w:val="21"/>
        </w:numPr>
      </w:pPr>
      <w:r w:rsidRPr="00411BE0">
        <w:t>192kbps хорошее качество</w:t>
      </w:r>
    </w:p>
    <w:p w14:paraId="29EB1FCC" w14:textId="77777777" w:rsidR="006841BA" w:rsidRPr="00411BE0" w:rsidRDefault="00B132B7">
      <w:pPr>
        <w:numPr>
          <w:ilvl w:val="1"/>
          <w:numId w:val="21"/>
        </w:numPr>
      </w:pPr>
      <w:r w:rsidRPr="00411BE0">
        <w:t>320kbps высокое качество</w:t>
      </w:r>
    </w:p>
    <w:p w14:paraId="3C2F9540" w14:textId="77777777" w:rsidR="006841BA" w:rsidRPr="00411BE0" w:rsidRDefault="00B132B7">
      <w:pPr>
        <w:numPr>
          <w:ilvl w:val="0"/>
          <w:numId w:val="20"/>
        </w:numPr>
      </w:pPr>
      <w:r w:rsidRPr="00411BE0">
        <w:t>Wav</w:t>
      </w:r>
    </w:p>
    <w:p w14:paraId="087D7E50" w14:textId="77777777" w:rsidR="006841BA" w:rsidRPr="00411BE0" w:rsidRDefault="00B132B7">
      <w:pPr>
        <w:pStyle w:val="FirstParagraph"/>
        <w:rPr>
          <w:lang w:val="ru-RU"/>
        </w:rPr>
      </w:pPr>
      <w:r w:rsidRPr="00411BE0">
        <w:rPr>
          <w:lang w:val="ru-RU"/>
        </w:rPr>
        <w:t>Если ваш режим записи установлен в моно, тогда выберите один из вариантов:</w:t>
      </w:r>
    </w:p>
    <w:p w14:paraId="5163702B" w14:textId="77777777" w:rsidR="006841BA" w:rsidRPr="00411BE0" w:rsidRDefault="00B132B7">
      <w:pPr>
        <w:numPr>
          <w:ilvl w:val="0"/>
          <w:numId w:val="22"/>
        </w:numPr>
      </w:pPr>
      <w:r w:rsidRPr="00411BE0">
        <w:t>FLAC</w:t>
      </w:r>
    </w:p>
    <w:p w14:paraId="6ED308CB" w14:textId="77777777" w:rsidR="006841BA" w:rsidRPr="00411BE0" w:rsidRDefault="00B132B7">
      <w:pPr>
        <w:numPr>
          <w:ilvl w:val="0"/>
          <w:numId w:val="22"/>
        </w:numPr>
      </w:pPr>
      <w:r w:rsidRPr="00411BE0">
        <w:t>MP3</w:t>
      </w:r>
    </w:p>
    <w:p w14:paraId="31055885" w14:textId="77777777" w:rsidR="006841BA" w:rsidRPr="00411BE0" w:rsidRDefault="00B132B7">
      <w:pPr>
        <w:numPr>
          <w:ilvl w:val="1"/>
          <w:numId w:val="23"/>
        </w:numPr>
      </w:pPr>
      <w:r w:rsidRPr="00411BE0">
        <w:t>32kbps среднее качество</w:t>
      </w:r>
    </w:p>
    <w:p w14:paraId="3521BB10" w14:textId="77777777" w:rsidR="006841BA" w:rsidRPr="00411BE0" w:rsidRDefault="00B132B7">
      <w:pPr>
        <w:numPr>
          <w:ilvl w:val="1"/>
          <w:numId w:val="23"/>
        </w:numPr>
      </w:pPr>
      <w:r w:rsidRPr="00411BE0">
        <w:t>64kbps хорошее качество</w:t>
      </w:r>
    </w:p>
    <w:p w14:paraId="6A1218FF" w14:textId="77777777" w:rsidR="006841BA" w:rsidRPr="00411BE0" w:rsidRDefault="00B132B7">
      <w:pPr>
        <w:numPr>
          <w:ilvl w:val="1"/>
          <w:numId w:val="23"/>
        </w:numPr>
      </w:pPr>
      <w:r w:rsidRPr="00411BE0">
        <w:t>96kbps высокое качество</w:t>
      </w:r>
    </w:p>
    <w:p w14:paraId="5355D3B7" w14:textId="77777777" w:rsidR="006841BA" w:rsidRPr="00411BE0" w:rsidRDefault="00B132B7">
      <w:pPr>
        <w:numPr>
          <w:ilvl w:val="0"/>
          <w:numId w:val="22"/>
        </w:numPr>
      </w:pPr>
      <w:r w:rsidRPr="00411BE0">
        <w:t>Wav</w:t>
      </w:r>
    </w:p>
    <w:p w14:paraId="1EA7EE98" w14:textId="77777777" w:rsidR="006841BA" w:rsidRPr="00411BE0" w:rsidRDefault="00B132B7">
      <w:pPr>
        <w:pStyle w:val="FirstParagraph"/>
        <w:rPr>
          <w:lang w:val="ru-RU"/>
        </w:rPr>
      </w:pPr>
      <w:r w:rsidRPr="00411BE0">
        <w:rPr>
          <w:lang w:val="ru-RU"/>
        </w:rPr>
        <w:t xml:space="preserve">При выборе типа записи файла, </w:t>
      </w:r>
      <w:r w:rsidRPr="00411BE0">
        <w:t>Stream</w:t>
      </w:r>
      <w:r w:rsidRPr="00411BE0">
        <w:rPr>
          <w:lang w:val="ru-RU"/>
        </w:rPr>
        <w:t xml:space="preserve"> даст расчетное оставшееся время записи. Это время зависит от свободного места на карте памяти и размера файлов, созданных с помощью выбранного типа записи.</w:t>
      </w:r>
    </w:p>
    <w:p w14:paraId="2B791244" w14:textId="77777777" w:rsidR="006841BA" w:rsidRPr="00411BE0" w:rsidRDefault="00B132B7">
      <w:pPr>
        <w:pStyle w:val="2"/>
        <w:rPr>
          <w:color w:val="auto"/>
          <w:lang w:val="ru-RU"/>
        </w:rPr>
      </w:pPr>
      <w:bookmarkStart w:id="242" w:name="_Toc220579429"/>
      <w:bookmarkStart w:id="243" w:name="об-устройстве"/>
      <w:bookmarkEnd w:id="225"/>
      <w:bookmarkEnd w:id="241"/>
      <w:r w:rsidRPr="00411BE0">
        <w:rPr>
          <w:rStyle w:val="SectionNumber"/>
          <w:color w:val="auto"/>
          <w:lang w:val="ru-RU"/>
        </w:rPr>
        <w:t>6.5</w:t>
      </w:r>
      <w:r w:rsidRPr="00411BE0">
        <w:rPr>
          <w:color w:val="auto"/>
          <w:lang w:val="ru-RU"/>
        </w:rPr>
        <w:tab/>
        <w:t>Об устройстве</w:t>
      </w:r>
      <w:bookmarkEnd w:id="242"/>
    </w:p>
    <w:p w14:paraId="5EBE7465" w14:textId="77777777" w:rsidR="006841BA" w:rsidRPr="00411BE0" w:rsidRDefault="00B132B7">
      <w:pPr>
        <w:pStyle w:val="FirstParagraph"/>
        <w:rPr>
          <w:lang w:val="ru-RU"/>
        </w:rPr>
      </w:pPr>
      <w:r w:rsidRPr="00411BE0">
        <w:rPr>
          <w:lang w:val="ru-RU"/>
        </w:rPr>
        <w:t xml:space="preserve">В этом меню вы найдёте дополнительную информацию о вашем </w:t>
      </w:r>
      <w:r w:rsidRPr="00411BE0">
        <w:t>Stream</w:t>
      </w:r>
      <w:r w:rsidRPr="00411BE0">
        <w:rPr>
          <w:lang w:val="ru-RU"/>
        </w:rPr>
        <w:t>:</w:t>
      </w:r>
    </w:p>
    <w:p w14:paraId="4B8441A6" w14:textId="77777777" w:rsidR="006841BA" w:rsidRDefault="00B132B7">
      <w:pPr>
        <w:pStyle w:val="Compact"/>
        <w:numPr>
          <w:ilvl w:val="0"/>
          <w:numId w:val="24"/>
        </w:numPr>
      </w:pPr>
      <w:r>
        <w:lastRenderedPageBreak/>
        <w:t>версия Stream;</w:t>
      </w:r>
    </w:p>
    <w:p w14:paraId="2BD759EB" w14:textId="77777777" w:rsidR="006841BA" w:rsidRDefault="00B132B7">
      <w:pPr>
        <w:pStyle w:val="Compact"/>
        <w:numPr>
          <w:ilvl w:val="0"/>
          <w:numId w:val="24"/>
        </w:numPr>
      </w:pPr>
      <w:r>
        <w:t>модель: Stream V3;</w:t>
      </w:r>
    </w:p>
    <w:p w14:paraId="7FA15353" w14:textId="77777777" w:rsidR="006841BA" w:rsidRDefault="00B132B7">
      <w:pPr>
        <w:pStyle w:val="Compact"/>
        <w:numPr>
          <w:ilvl w:val="0"/>
          <w:numId w:val="24"/>
        </w:numPr>
      </w:pPr>
      <w:r>
        <w:t>серийный номер;</w:t>
      </w:r>
    </w:p>
    <w:p w14:paraId="6B0697E0" w14:textId="77777777" w:rsidR="006841BA" w:rsidRPr="00411BE0" w:rsidRDefault="00B132B7">
      <w:pPr>
        <w:pStyle w:val="Compact"/>
        <w:numPr>
          <w:ilvl w:val="0"/>
          <w:numId w:val="24"/>
        </w:numPr>
      </w:pPr>
      <w:r w:rsidRPr="00411BE0">
        <w:t>авторские права;</w:t>
      </w:r>
    </w:p>
    <w:p w14:paraId="76FD6EF9" w14:textId="77777777" w:rsidR="006841BA" w:rsidRPr="00411BE0" w:rsidRDefault="00B132B7">
      <w:pPr>
        <w:pStyle w:val="Compact"/>
        <w:numPr>
          <w:ilvl w:val="0"/>
          <w:numId w:val="24"/>
        </w:numPr>
      </w:pPr>
      <w:r w:rsidRPr="00411BE0">
        <w:t>лицензии.</w:t>
      </w:r>
    </w:p>
    <w:p w14:paraId="7397375F" w14:textId="77777777" w:rsidR="006841BA" w:rsidRPr="00411BE0" w:rsidRDefault="00B132B7">
      <w:pPr>
        <w:pStyle w:val="2"/>
        <w:rPr>
          <w:color w:val="auto"/>
        </w:rPr>
      </w:pPr>
      <w:bookmarkStart w:id="244" w:name="_Toc220579430"/>
      <w:bookmarkStart w:id="245" w:name="настройки-онлайн-режима"/>
      <w:bookmarkEnd w:id="243"/>
      <w:r w:rsidRPr="00411BE0">
        <w:rPr>
          <w:rStyle w:val="SectionNumber"/>
          <w:color w:val="auto"/>
        </w:rPr>
        <w:t>6.6</w:t>
      </w:r>
      <w:r w:rsidRPr="00411BE0">
        <w:rPr>
          <w:color w:val="auto"/>
        </w:rPr>
        <w:tab/>
        <w:t>Настройки онлайн режима</w:t>
      </w:r>
      <w:bookmarkEnd w:id="244"/>
    </w:p>
    <w:p w14:paraId="0B342D87" w14:textId="77777777" w:rsidR="006841BA" w:rsidRPr="00411BE0" w:rsidRDefault="00B132B7">
      <w:pPr>
        <w:pStyle w:val="3"/>
        <w:rPr>
          <w:color w:val="auto"/>
        </w:rPr>
      </w:pPr>
      <w:bookmarkStart w:id="246" w:name="_Toc220579431"/>
      <w:bookmarkStart w:id="247" w:name="обновление-программного-обеспечения"/>
      <w:r w:rsidRPr="00411BE0">
        <w:rPr>
          <w:rStyle w:val="SectionNumber"/>
          <w:color w:val="auto"/>
        </w:rPr>
        <w:t>6.6.1</w:t>
      </w:r>
      <w:r w:rsidRPr="00411BE0">
        <w:rPr>
          <w:color w:val="auto"/>
        </w:rPr>
        <w:tab/>
        <w:t>Обновление программного обеспечения</w:t>
      </w:r>
      <w:bookmarkEnd w:id="246"/>
    </w:p>
    <w:p w14:paraId="6BC34AD0" w14:textId="77777777" w:rsidR="006841BA" w:rsidRPr="00411BE0" w:rsidRDefault="00B132B7">
      <w:pPr>
        <w:pStyle w:val="FirstParagraph"/>
        <w:rPr>
          <w:lang w:val="ru-RU"/>
        </w:rPr>
      </w:pPr>
      <w:r w:rsidRPr="00411BE0">
        <w:rPr>
          <w:lang w:val="ru-RU"/>
        </w:rPr>
        <w:t xml:space="preserve">Меню Проверить Обновления содержит две позиции: “Автоматическая проверка обновлений” и “Проверить обновления”. По умолчанию, </w:t>
      </w:r>
      <w:r w:rsidRPr="00411BE0">
        <w:t>Stream</w:t>
      </w:r>
      <w:r w:rsidRPr="00411BE0">
        <w:rPr>
          <w:lang w:val="ru-RU"/>
        </w:rPr>
        <w:t xml:space="preserve"> будет автоматически проверять наличие доступных обновлений один раз при каждом подключении к беспроводной сети. Если вы выберите пункт “Проверить наличие обновлений”, </w:t>
      </w:r>
      <w:r w:rsidRPr="00411BE0">
        <w:t>Stream</w:t>
      </w:r>
      <w:r w:rsidRPr="00411BE0">
        <w:rPr>
          <w:lang w:val="ru-RU"/>
        </w:rPr>
        <w:t xml:space="preserve"> будет проверять все доступные обновления. Этот пункт может быть использован несколько раз, даже если “Автоматическая проверка обновлений” уже использовалась. Если “Автоматическая проверка обновлений” отключена, необходимо использовать пункт “Проверить обновления” чтобы проверить наличие обновлений, так как </w:t>
      </w:r>
      <w:r w:rsidRPr="00411BE0">
        <w:t>Stream</w:t>
      </w:r>
      <w:r w:rsidRPr="00411BE0">
        <w:rPr>
          <w:lang w:val="ru-RU"/>
        </w:rPr>
        <w:t xml:space="preserve"> не будет делать это автоматически.</w:t>
      </w:r>
    </w:p>
    <w:p w14:paraId="3E1A054C" w14:textId="77777777" w:rsidR="006841BA" w:rsidRPr="00411BE0" w:rsidRDefault="00B132B7">
      <w:pPr>
        <w:pStyle w:val="4"/>
        <w:rPr>
          <w:color w:val="auto"/>
          <w:lang w:val="ru-RU"/>
        </w:rPr>
      </w:pPr>
      <w:bookmarkStart w:id="248" w:name="автоматическая-проверка"/>
      <w:r w:rsidRPr="00411BE0">
        <w:rPr>
          <w:rStyle w:val="SectionNumber"/>
          <w:color w:val="auto"/>
          <w:lang w:val="ru-RU"/>
        </w:rPr>
        <w:t>6.6.1.1</w:t>
      </w:r>
      <w:r w:rsidRPr="00411BE0">
        <w:rPr>
          <w:color w:val="auto"/>
          <w:lang w:val="ru-RU"/>
        </w:rPr>
        <w:tab/>
        <w:t>Автоматическая проверка</w:t>
      </w:r>
    </w:p>
    <w:p w14:paraId="074A18A4" w14:textId="77777777" w:rsidR="006841BA" w:rsidRPr="00411BE0" w:rsidRDefault="00B132B7">
      <w:pPr>
        <w:pStyle w:val="FirstParagraph"/>
        <w:rPr>
          <w:lang w:val="ru-RU"/>
        </w:rPr>
      </w:pPr>
      <w:r w:rsidRPr="00411BE0">
        <w:rPr>
          <w:lang w:val="ru-RU"/>
        </w:rPr>
        <w:t>При открытии меню Обновление ПО этот пункт будет первым. Это переключатель, который по умолчанию включен, что означает, что устройство будет автоматически проверять наличие обновлений каждый раз, когда вы его включите и оно подключится к беспроводной сети.</w:t>
      </w:r>
    </w:p>
    <w:p w14:paraId="40A011DC" w14:textId="77777777" w:rsidR="006841BA" w:rsidRPr="00411BE0" w:rsidRDefault="00B132B7">
      <w:pPr>
        <w:pStyle w:val="4"/>
        <w:rPr>
          <w:color w:val="auto"/>
          <w:lang w:val="ru-RU"/>
        </w:rPr>
      </w:pPr>
      <w:bookmarkStart w:id="249" w:name="проверить-обновления"/>
      <w:bookmarkEnd w:id="248"/>
      <w:r w:rsidRPr="00411BE0">
        <w:rPr>
          <w:rStyle w:val="SectionNumber"/>
          <w:color w:val="auto"/>
          <w:lang w:val="ru-RU"/>
        </w:rPr>
        <w:t>6.6.1.2</w:t>
      </w:r>
      <w:r w:rsidRPr="00411BE0">
        <w:rPr>
          <w:color w:val="auto"/>
          <w:lang w:val="ru-RU"/>
        </w:rPr>
        <w:tab/>
        <w:t>Проверить обновления</w:t>
      </w:r>
    </w:p>
    <w:p w14:paraId="57DA0D4C" w14:textId="77777777" w:rsidR="006841BA" w:rsidRPr="00411BE0" w:rsidRDefault="00B132B7">
      <w:pPr>
        <w:pStyle w:val="FirstParagraph"/>
        <w:rPr>
          <w:lang w:val="ru-RU"/>
        </w:rPr>
      </w:pPr>
      <w:r w:rsidRPr="00411BE0">
        <w:rPr>
          <w:lang w:val="ru-RU"/>
        </w:rPr>
        <w:t>При перемещении по меню Обновление ПО вторым элементом будет «Проверить Наличие Обновлений». Нажмите клавишу Решётка, чтобы проверить, доступны ли обновления. Обратите внимание на то, что если пункт «Автоматическая проверка» отключен, то вам необходимо проверять наличие обновлений используя функцию «Проверить наличие обновлений». Вы можете выполнять проверку обновлений каждый раз, когда устройство подключено к беспроводной сети.</w:t>
      </w:r>
    </w:p>
    <w:p w14:paraId="633CF76C" w14:textId="77777777" w:rsidR="006841BA" w:rsidRPr="00411BE0" w:rsidRDefault="00B132B7">
      <w:pPr>
        <w:pStyle w:val="4"/>
        <w:rPr>
          <w:color w:val="auto"/>
          <w:lang w:val="ru-RU"/>
        </w:rPr>
      </w:pPr>
      <w:bookmarkStart w:id="250" w:name="загрузка-и-установка-обновлений"/>
      <w:bookmarkEnd w:id="249"/>
      <w:r w:rsidRPr="00411BE0">
        <w:rPr>
          <w:rStyle w:val="SectionNumber"/>
          <w:color w:val="auto"/>
          <w:lang w:val="ru-RU"/>
        </w:rPr>
        <w:t>6.6.1.3</w:t>
      </w:r>
      <w:r w:rsidRPr="00411BE0">
        <w:rPr>
          <w:color w:val="auto"/>
          <w:lang w:val="ru-RU"/>
        </w:rPr>
        <w:tab/>
        <w:t>Загрузка и установка обновлений</w:t>
      </w:r>
    </w:p>
    <w:p w14:paraId="34ECC9C5" w14:textId="77777777" w:rsidR="006841BA" w:rsidRPr="00411BE0" w:rsidRDefault="00B132B7">
      <w:pPr>
        <w:pStyle w:val="FirstParagraph"/>
        <w:rPr>
          <w:lang w:val="ru-RU"/>
        </w:rPr>
      </w:pPr>
      <w:r w:rsidRPr="00411BE0">
        <w:rPr>
          <w:lang w:val="ru-RU"/>
        </w:rPr>
        <w:t>Если доступно обновление, то прозвучит сообщение, оповещающее об этом, а также будет объявлен номер сборки. Вам будет предложено нажать клавишу «Решётка», чтобы загрузить обновление, или клавишу «звёздочка», чтобы загрузить его позже. Пожалуйста обратите внимание на то, что вы можете продолжать пользоваться устройством, пока происходит загрузка обновления.</w:t>
      </w:r>
    </w:p>
    <w:p w14:paraId="7B0554BE" w14:textId="77777777" w:rsidR="006841BA" w:rsidRPr="00411BE0" w:rsidRDefault="00B132B7">
      <w:pPr>
        <w:pStyle w:val="a0"/>
        <w:rPr>
          <w:lang w:val="ru-RU"/>
        </w:rPr>
      </w:pPr>
      <w:r w:rsidRPr="00411BE0">
        <w:rPr>
          <w:lang w:val="ru-RU"/>
        </w:rPr>
        <w:t>Когда скачивание обновления завершиться, прозвучит сообщение, предлагающее вам нажать клавишу Решётка для установки обновления. Нажмите клавишу Решётка и устройство автоматически перезагрузится для установки обновлений. В ходе установки вы будете получать уведомление о прогрессе выполнения в процентах. По окончании обновления устройство выключится и вам потребуется его включить, чтобы вновь начать его использовать.</w:t>
      </w:r>
    </w:p>
    <w:p w14:paraId="1690F67C" w14:textId="77777777" w:rsidR="006841BA" w:rsidRPr="00411BE0" w:rsidRDefault="00B132B7">
      <w:pPr>
        <w:pStyle w:val="a0"/>
        <w:rPr>
          <w:lang w:val="ru-RU"/>
        </w:rPr>
      </w:pPr>
      <w:r w:rsidRPr="00411BE0">
        <w:rPr>
          <w:lang w:val="ru-RU"/>
        </w:rPr>
        <w:lastRenderedPageBreak/>
        <w:t>Обратите внимание: если устройство работает от батареи, то после появления запроса на установку обновления и нажатия клавиши </w:t>
      </w:r>
      <w:r w:rsidRPr="00411BE0">
        <w:rPr>
          <w:b/>
          <w:bCs/>
          <w:lang w:val="ru-RU"/>
        </w:rPr>
        <w:t>#</w:t>
      </w:r>
      <w:r w:rsidRPr="00411BE0">
        <w:rPr>
          <w:lang w:val="ru-RU"/>
        </w:rPr>
        <w:t xml:space="preserve"> («Решётка») для подтверждения </w:t>
      </w:r>
      <w:r w:rsidRPr="00411BE0">
        <w:t>Stream</w:t>
      </w:r>
      <w:r w:rsidRPr="00411BE0">
        <w:rPr>
          <w:lang w:val="ru-RU"/>
        </w:rPr>
        <w:t xml:space="preserve"> выключится. Для установки обновления вам потребуется вручную перезапустить устройство.</w:t>
      </w:r>
    </w:p>
    <w:p w14:paraId="524CB775" w14:textId="77777777" w:rsidR="006841BA" w:rsidRPr="00411BE0" w:rsidRDefault="00B132B7">
      <w:pPr>
        <w:pStyle w:val="a0"/>
        <w:rPr>
          <w:u w:val="single"/>
          <w:lang w:val="ru-RU"/>
        </w:rPr>
      </w:pPr>
      <w:r w:rsidRPr="00F502D7">
        <w:rPr>
          <w:lang w:val="ru-RU"/>
        </w:rPr>
        <w:t xml:space="preserve">Также обратите внимание: файл обновления программного обеспечения отображается в менеджере загрузок. Дополнительную информацию см. в </w:t>
      </w:r>
      <w:hyperlink w:anchor="Менеджер-загрузок">
        <w:r w:rsidRPr="00411BE0">
          <w:rPr>
            <w:rStyle w:val="ad"/>
            <w:color w:val="auto"/>
            <w:u w:val="single"/>
            <w:lang w:val="ru-RU"/>
          </w:rPr>
          <w:t xml:space="preserve">разделе </w:t>
        </w:r>
        <w:r w:rsidRPr="00411BE0">
          <w:rPr>
            <w:rStyle w:val="ad"/>
            <w:b/>
            <w:bCs/>
            <w:color w:val="auto"/>
            <w:u w:val="single"/>
            <w:lang w:val="ru-RU"/>
          </w:rPr>
          <w:t>«Менеджер загрузок»</w:t>
        </w:r>
      </w:hyperlink>
      <w:r w:rsidRPr="00411BE0">
        <w:rPr>
          <w:u w:val="single"/>
          <w:lang w:val="ru-RU"/>
        </w:rPr>
        <w:t>.</w:t>
      </w:r>
    </w:p>
    <w:p w14:paraId="6426D71F" w14:textId="77777777" w:rsidR="006841BA" w:rsidRPr="00F502D7" w:rsidRDefault="00B132B7">
      <w:pPr>
        <w:pStyle w:val="a0"/>
        <w:rPr>
          <w:lang w:val="ru-RU"/>
        </w:rPr>
      </w:pPr>
      <w:r w:rsidRPr="00F502D7">
        <w:rPr>
          <w:lang w:val="ru-RU"/>
        </w:rPr>
        <w:t>Когда вы получаете запрос на обновление системы и соглашаетесь с ним, файл обновления ПО загружается автоматически — при этом он получает приоритет перед любыми другими файлами, включая текущие загрузки.</w:t>
      </w:r>
    </w:p>
    <w:p w14:paraId="4117B560" w14:textId="77777777" w:rsidR="006841BA" w:rsidRPr="00F502D7" w:rsidRDefault="00B132B7">
      <w:pPr>
        <w:pStyle w:val="a0"/>
        <w:rPr>
          <w:lang w:val="ru-RU"/>
        </w:rPr>
      </w:pPr>
      <w:r w:rsidRPr="00F502D7">
        <w:rPr>
          <w:lang w:val="ru-RU"/>
        </w:rPr>
        <w:t>Чтобы загрузить файл обновления ПО позже, необходимо отменить обновление.</w:t>
      </w:r>
    </w:p>
    <w:p w14:paraId="4595FA0B" w14:textId="4578B316" w:rsidR="006841BA" w:rsidRPr="00F502D7" w:rsidRDefault="00B132B7">
      <w:pPr>
        <w:pStyle w:val="a0"/>
        <w:rPr>
          <w:lang w:val="ru-RU"/>
        </w:rPr>
      </w:pPr>
      <w:r w:rsidRPr="00F502D7">
        <w:rPr>
          <w:lang w:val="ru-RU"/>
        </w:rPr>
        <w:t xml:space="preserve">Вы также можете скачать обновление непосредственно с сайта </w:t>
      </w:r>
      <w:r>
        <w:t>Humanware</w:t>
      </w:r>
      <w:r w:rsidRPr="00F502D7">
        <w:rPr>
          <w:lang w:val="ru-RU"/>
        </w:rPr>
        <w:t xml:space="preserve"> и скопировать его в корень карты памяти. После этого вставьте карту памяти </w:t>
      </w:r>
      <w:r w:rsidR="00411BE0" w:rsidRPr="00F502D7">
        <w:rPr>
          <w:lang w:val="ru-RU"/>
        </w:rPr>
        <w:t>в устройство,</w:t>
      </w:r>
      <w:r w:rsidRPr="00F502D7">
        <w:rPr>
          <w:lang w:val="ru-RU"/>
        </w:rPr>
        <w:t xml:space="preserve"> и вы услышите запрос, хотите ли вы установить обновление. Нажмите клавишу Решётка, чтобы установить обновление, или любую другую клавишу, чтобы установить его позже. Пожалуйста, обратите внимание на то, что файл с обновлением останется на карте памяти до тех пор, пока вы не выполните первую перезагрузку по окончании обновления. Если вы хотите установить обновление на несколько устройств, используя этот метод, то извлеките карту памяти из устройства, когда оно выключится после обновления, перед тем, как вы его вновь включите.</w:t>
      </w:r>
    </w:p>
    <w:p w14:paraId="25A64D7E" w14:textId="77777777" w:rsidR="006841BA" w:rsidRPr="00F502D7" w:rsidRDefault="00B132B7">
      <w:pPr>
        <w:pStyle w:val="a0"/>
        <w:rPr>
          <w:lang w:val="ru-RU"/>
        </w:rPr>
      </w:pPr>
      <w:r w:rsidRPr="00F502D7">
        <w:rPr>
          <w:b/>
          <w:bCs/>
          <w:lang w:val="ru-RU"/>
        </w:rPr>
        <w:t>Примечание:</w:t>
      </w:r>
      <w:r w:rsidRPr="00F502D7">
        <w:rPr>
          <w:lang w:val="ru-RU"/>
        </w:rPr>
        <w:t xml:space="preserve"> также можно скопировать загруженный файл обновления в корень внутренней памяти устройства. После того как файл будет скопирован, используйте функцию </w:t>
      </w:r>
      <w:r w:rsidRPr="00F502D7">
        <w:rPr>
          <w:b/>
          <w:bCs/>
          <w:lang w:val="ru-RU"/>
        </w:rPr>
        <w:t>«Проверить наличие обновления»</w:t>
      </w:r>
      <w:r w:rsidRPr="00F502D7">
        <w:rPr>
          <w:lang w:val="ru-RU"/>
        </w:rPr>
        <w:t>, чтобы начать установку.</w:t>
      </w:r>
    </w:p>
    <w:p w14:paraId="77F797E9" w14:textId="77777777" w:rsidR="006841BA" w:rsidRPr="00F502D7" w:rsidRDefault="00B132B7">
      <w:pPr>
        <w:pStyle w:val="a0"/>
        <w:rPr>
          <w:lang w:val="ru-RU"/>
        </w:rPr>
      </w:pPr>
      <w:r w:rsidRPr="00F502D7">
        <w:rPr>
          <w:b/>
          <w:bCs/>
          <w:lang w:val="ru-RU"/>
        </w:rPr>
        <w:t>Примечание:</w:t>
      </w:r>
      <w:r w:rsidRPr="00F502D7">
        <w:rPr>
          <w:lang w:val="ru-RU"/>
        </w:rPr>
        <w:t xml:space="preserve"> настоятельно рекомендуется подключать устройство к источнику питания во время обновления программного обеспечения — это гарантирует корректное выполнение процедуры.</w:t>
      </w:r>
    </w:p>
    <w:p w14:paraId="708BCE3C" w14:textId="77777777" w:rsidR="006841BA" w:rsidRPr="00F502D7" w:rsidRDefault="00B132B7">
      <w:pPr>
        <w:pStyle w:val="a0"/>
        <w:rPr>
          <w:lang w:val="ru-RU"/>
        </w:rPr>
      </w:pPr>
      <w:r w:rsidRPr="00F502D7">
        <w:rPr>
          <w:lang w:val="ru-RU"/>
        </w:rPr>
        <w:t xml:space="preserve">Вы также можете выполнить обновление ПО при питании от батареи, но при начале процесса установки уровень заряда должен быть </w:t>
      </w:r>
      <w:r w:rsidRPr="00F502D7">
        <w:rPr>
          <w:b/>
          <w:bCs/>
          <w:lang w:val="ru-RU"/>
        </w:rPr>
        <w:t>не менее 50 %</w:t>
      </w:r>
      <w:r w:rsidRPr="00F502D7">
        <w:rPr>
          <w:lang w:val="ru-RU"/>
        </w:rPr>
        <w:t>.</w:t>
      </w:r>
    </w:p>
    <w:p w14:paraId="3E73D918" w14:textId="77777777" w:rsidR="006841BA" w:rsidRPr="00F502D7" w:rsidRDefault="00B132B7">
      <w:pPr>
        <w:pStyle w:val="a0"/>
        <w:rPr>
          <w:lang w:val="ru-RU"/>
        </w:rPr>
      </w:pPr>
      <w:r w:rsidRPr="00F502D7">
        <w:rPr>
          <w:lang w:val="ru-RU"/>
        </w:rPr>
        <w:t>Если заряд батареи слишком низкий для обновления, вы услышите соответствующее сообщение. В этом случае для установки обновления ПО необходимо подключить устройство к источнику питания.</w:t>
      </w:r>
    </w:p>
    <w:p w14:paraId="7D5C4CF3" w14:textId="77777777" w:rsidR="006841BA" w:rsidRPr="00411BE0" w:rsidRDefault="00B132B7">
      <w:pPr>
        <w:pStyle w:val="3"/>
        <w:rPr>
          <w:color w:val="auto"/>
          <w:lang w:val="ru-RU"/>
        </w:rPr>
      </w:pPr>
      <w:bookmarkStart w:id="251" w:name="_Toc220579432"/>
      <w:bookmarkStart w:id="252" w:name="режим-оповещений"/>
      <w:bookmarkEnd w:id="247"/>
      <w:bookmarkEnd w:id="250"/>
      <w:r w:rsidRPr="00411BE0">
        <w:rPr>
          <w:rStyle w:val="SectionNumber"/>
          <w:color w:val="auto"/>
          <w:lang w:val="ru-RU"/>
        </w:rPr>
        <w:t>6.6.2</w:t>
      </w:r>
      <w:r w:rsidRPr="00411BE0">
        <w:rPr>
          <w:color w:val="auto"/>
          <w:lang w:val="ru-RU"/>
        </w:rPr>
        <w:tab/>
        <w:t>Режим оповещений</w:t>
      </w:r>
      <w:bookmarkEnd w:id="251"/>
    </w:p>
    <w:p w14:paraId="5901014F" w14:textId="31F029D2" w:rsidR="006841BA" w:rsidRPr="00411BE0" w:rsidRDefault="00B132B7">
      <w:pPr>
        <w:pStyle w:val="FirstParagraph"/>
        <w:rPr>
          <w:lang w:val="ru-RU"/>
        </w:rPr>
      </w:pPr>
      <w:r w:rsidRPr="00411BE0">
        <w:rPr>
          <w:lang w:val="ru-RU"/>
        </w:rPr>
        <w:t xml:space="preserve">В этом подменю вы можете выбрать режим оповещений, который будет использоваться для передачи сообщений от различных онлайн сервисов. По умолчанию выбран вариант «Звук, сообщение и заголовок». Это значит, </w:t>
      </w:r>
      <w:r w:rsidR="00411BE0" w:rsidRPr="00411BE0">
        <w:rPr>
          <w:lang w:val="ru-RU"/>
        </w:rPr>
        <w:t>что,</w:t>
      </w:r>
      <w:r w:rsidRPr="00411BE0">
        <w:rPr>
          <w:lang w:val="ru-RU"/>
        </w:rPr>
        <w:t xml:space="preserve"> если появится оповещение о каком-либо онлайн сервисе, например, оповещение об окончании загрузки книги от онлайн библиотеки, прозвучит сигнал, а также сообщение и название книги. Вы можете изменить эту настройку на «Сигналы и сообщения», «Только сигналы» и «Без оповещений».</w:t>
      </w:r>
    </w:p>
    <w:p w14:paraId="169C176E" w14:textId="77777777" w:rsidR="006841BA" w:rsidRPr="00411BE0" w:rsidRDefault="00B132B7">
      <w:pPr>
        <w:pStyle w:val="3"/>
        <w:rPr>
          <w:color w:val="auto"/>
          <w:lang w:val="ru-RU"/>
        </w:rPr>
      </w:pPr>
      <w:bookmarkStart w:id="253" w:name="_Toc220579433"/>
      <w:bookmarkStart w:id="254" w:name="книжные-сервисы"/>
      <w:bookmarkEnd w:id="252"/>
      <w:r w:rsidRPr="00411BE0">
        <w:rPr>
          <w:rStyle w:val="SectionNumber"/>
          <w:color w:val="auto"/>
          <w:lang w:val="ru-RU"/>
        </w:rPr>
        <w:lastRenderedPageBreak/>
        <w:t>6.6.3</w:t>
      </w:r>
      <w:r w:rsidRPr="00411BE0">
        <w:rPr>
          <w:color w:val="auto"/>
          <w:lang w:val="ru-RU"/>
        </w:rPr>
        <w:tab/>
        <w:t>Книжные сервисы</w:t>
      </w:r>
      <w:bookmarkEnd w:id="253"/>
    </w:p>
    <w:p w14:paraId="7D3BA7BB" w14:textId="77777777" w:rsidR="006841BA" w:rsidRPr="00411BE0" w:rsidRDefault="00B132B7">
      <w:pPr>
        <w:pStyle w:val="FirstParagraph"/>
        <w:rPr>
          <w:lang w:val="ru-RU"/>
        </w:rPr>
      </w:pPr>
      <w:r w:rsidRPr="00411BE0">
        <w:rPr>
          <w:lang w:val="ru-RU"/>
        </w:rPr>
        <w:t>Используйте это меню для доступа ко всем книжным сервисам, доступным на устройстве.</w:t>
      </w:r>
    </w:p>
    <w:p w14:paraId="749EA9CA" w14:textId="77777777" w:rsidR="006841BA" w:rsidRPr="00411BE0" w:rsidRDefault="00B132B7">
      <w:pPr>
        <w:pStyle w:val="4"/>
        <w:rPr>
          <w:color w:val="auto"/>
          <w:lang w:val="ru-RU"/>
        </w:rPr>
      </w:pPr>
      <w:bookmarkStart w:id="255" w:name="X0e20f8b96289798f2fc77b7e2a6857ff6e23e2e"/>
      <w:r w:rsidRPr="00411BE0">
        <w:rPr>
          <w:rStyle w:val="SectionNumber"/>
          <w:color w:val="auto"/>
          <w:lang w:val="ru-RU"/>
        </w:rPr>
        <w:t>6.6.3.1</w:t>
      </w:r>
      <w:r w:rsidRPr="00411BE0">
        <w:rPr>
          <w:color w:val="auto"/>
          <w:lang w:val="ru-RU"/>
        </w:rPr>
        <w:tab/>
        <w:t xml:space="preserve">Новостная лента </w:t>
      </w:r>
      <w:r w:rsidRPr="00411BE0">
        <w:rPr>
          <w:color w:val="auto"/>
        </w:rPr>
        <w:t>NFB</w:t>
      </w:r>
      <w:r w:rsidRPr="00411BE0">
        <w:rPr>
          <w:color w:val="auto"/>
          <w:lang w:val="ru-RU"/>
        </w:rPr>
        <w:t xml:space="preserve"> (доступна только гражданам и резидентам США)</w:t>
      </w:r>
    </w:p>
    <w:p w14:paraId="05E4AA24" w14:textId="77777777" w:rsidR="006841BA" w:rsidRPr="00411BE0" w:rsidRDefault="00B132B7">
      <w:pPr>
        <w:pStyle w:val="FirstParagraph"/>
        <w:rPr>
          <w:lang w:val="ru-RU"/>
        </w:rPr>
      </w:pPr>
      <w:r w:rsidRPr="00411BE0">
        <w:rPr>
          <w:lang w:val="ru-RU"/>
        </w:rPr>
        <w:t xml:space="preserve">С помощью этого меню управляйте онлайн-службой новостной ленты </w:t>
      </w:r>
      <w:r w:rsidRPr="00411BE0">
        <w:t>NFB</w:t>
      </w:r>
      <w:r w:rsidRPr="00411BE0">
        <w:rPr>
          <w:lang w:val="ru-RU"/>
        </w:rPr>
        <w:t xml:space="preserve">. Сервис может быть включен с помощью опции «Добавить новостную ленту </w:t>
      </w:r>
      <w:r w:rsidRPr="00411BE0">
        <w:t>NFB</w:t>
      </w:r>
      <w:r w:rsidRPr="00411BE0">
        <w:rPr>
          <w:lang w:val="ru-RU"/>
        </w:rPr>
        <w:t xml:space="preserve">», а затем клавишу </w:t>
      </w:r>
      <w:r w:rsidRPr="00411BE0">
        <w:rPr>
          <w:b/>
          <w:bCs/>
          <w:lang w:val="ru-RU"/>
        </w:rPr>
        <w:t>Подтвердить</w:t>
      </w:r>
      <w:r w:rsidRPr="00411BE0">
        <w:rPr>
          <w:lang w:val="ru-RU"/>
        </w:rPr>
        <w:t xml:space="preserve">. Вам будет предложено ввести ваш </w:t>
      </w:r>
      <w:r w:rsidRPr="00411BE0">
        <w:t>ID</w:t>
      </w:r>
      <w:r w:rsidRPr="00411BE0">
        <w:rPr>
          <w:lang w:val="ru-RU"/>
        </w:rPr>
        <w:t xml:space="preserve"> и </w:t>
      </w:r>
      <w:r w:rsidRPr="00411BE0">
        <w:t>PIN</w:t>
      </w:r>
      <w:r w:rsidRPr="00411BE0">
        <w:rPr>
          <w:lang w:val="ru-RU"/>
        </w:rPr>
        <w:t xml:space="preserve">-код, каждый раз нажимайте клавишу </w:t>
      </w:r>
      <w:r w:rsidRPr="00411BE0">
        <w:rPr>
          <w:b/>
          <w:bCs/>
          <w:lang w:val="ru-RU"/>
        </w:rPr>
        <w:t>Подтвердить</w:t>
      </w:r>
      <w:r w:rsidRPr="00411BE0">
        <w:rPr>
          <w:lang w:val="ru-RU"/>
        </w:rPr>
        <w:t xml:space="preserve">. После того, как вы успешно ввели информацию о вашей учётной записи в </w:t>
      </w:r>
      <w:r w:rsidRPr="00411BE0">
        <w:t>NFB</w:t>
      </w:r>
      <w:r w:rsidRPr="00411BE0">
        <w:rPr>
          <w:lang w:val="ru-RU"/>
        </w:rPr>
        <w:t xml:space="preserve">, лента новостей будет добавлена на вашу «онлайн книжную полку». Если вы выберите пункт «Удалить новостную ленту </w:t>
      </w:r>
      <w:r w:rsidRPr="00411BE0">
        <w:t>NFB</w:t>
      </w:r>
      <w:r w:rsidRPr="00411BE0">
        <w:rPr>
          <w:lang w:val="ru-RU"/>
        </w:rPr>
        <w:t xml:space="preserve"> и удалить все связанные с ней книги», услуга будет удалена и вам будет предложено подтвердить ваш выбор. Вся синхрони</w:t>
      </w:r>
      <w:r w:rsidRPr="00411BE0">
        <w:rPr>
          <w:lang w:val="ru-RU"/>
        </w:rPr>
        <w:softHyphen/>
        <w:t xml:space="preserve">зируемая информация будет удалена, а новостная лента будет удалена с книжной полки. Используйте пункт «Изменить регистрационную информацию </w:t>
      </w:r>
      <w:r w:rsidRPr="00411BE0">
        <w:t>NFB</w:t>
      </w:r>
      <w:r w:rsidRPr="00411BE0">
        <w:rPr>
          <w:lang w:val="ru-RU"/>
        </w:rPr>
        <w:t xml:space="preserve">», чтобы изменить информацию о своём аккаунте в </w:t>
      </w:r>
      <w:r w:rsidRPr="00411BE0">
        <w:t>NFB</w:t>
      </w:r>
      <w:r w:rsidRPr="00411BE0">
        <w:rPr>
          <w:lang w:val="ru-RU"/>
        </w:rPr>
        <w:t>.</w:t>
      </w:r>
    </w:p>
    <w:p w14:paraId="305FCF04" w14:textId="77777777" w:rsidR="006841BA" w:rsidRPr="00411BE0" w:rsidRDefault="00B132B7">
      <w:pPr>
        <w:pStyle w:val="4"/>
        <w:rPr>
          <w:color w:val="auto"/>
          <w:lang w:val="ru-RU"/>
        </w:rPr>
      </w:pPr>
      <w:bookmarkStart w:id="256" w:name="X8528291d6993520fcd92da157066774c07a5198"/>
      <w:bookmarkEnd w:id="255"/>
      <w:r w:rsidRPr="00411BE0">
        <w:rPr>
          <w:rStyle w:val="SectionNumber"/>
          <w:color w:val="auto"/>
          <w:lang w:val="ru-RU"/>
        </w:rPr>
        <w:t>6.6.3.2</w:t>
      </w:r>
      <w:r w:rsidRPr="00411BE0">
        <w:rPr>
          <w:color w:val="auto"/>
          <w:lang w:val="ru-RU"/>
        </w:rPr>
        <w:tab/>
      </w:r>
      <w:r w:rsidRPr="00411BE0">
        <w:rPr>
          <w:color w:val="auto"/>
        </w:rPr>
        <w:t>NLS</w:t>
      </w:r>
      <w:r w:rsidRPr="00411BE0">
        <w:rPr>
          <w:color w:val="auto"/>
          <w:lang w:val="ru-RU"/>
        </w:rPr>
        <w:t xml:space="preserve"> </w:t>
      </w:r>
      <w:r w:rsidRPr="00411BE0">
        <w:rPr>
          <w:color w:val="auto"/>
        </w:rPr>
        <w:t>BARD</w:t>
      </w:r>
      <w:r w:rsidRPr="00411BE0">
        <w:rPr>
          <w:color w:val="auto"/>
          <w:lang w:val="ru-RU"/>
        </w:rPr>
        <w:t xml:space="preserve"> (доступна только гражданам и резидентам США)</w:t>
      </w:r>
    </w:p>
    <w:p w14:paraId="66959F2C" w14:textId="77777777" w:rsidR="006841BA" w:rsidRPr="00411BE0" w:rsidRDefault="00B132B7">
      <w:pPr>
        <w:pStyle w:val="FirstParagraph"/>
        <w:rPr>
          <w:lang w:val="ru-RU"/>
        </w:rPr>
      </w:pPr>
      <w:r w:rsidRPr="00411BE0">
        <w:rPr>
          <w:lang w:val="ru-RU"/>
        </w:rPr>
        <w:t xml:space="preserve">Используйте это меню для управления онлайн службой </w:t>
      </w:r>
      <w:r w:rsidRPr="00411BE0">
        <w:t>NLS</w:t>
      </w:r>
      <w:r w:rsidRPr="00411BE0">
        <w:rPr>
          <w:lang w:val="ru-RU"/>
        </w:rPr>
        <w:t xml:space="preserve"> </w:t>
      </w:r>
      <w:r w:rsidRPr="00411BE0">
        <w:t>Bard</w:t>
      </w:r>
      <w:r w:rsidRPr="00411BE0">
        <w:rPr>
          <w:lang w:val="ru-RU"/>
        </w:rPr>
        <w:t xml:space="preserve">. Чтобы включить этот сервис, перейдите в меню Онлайн Сервисы, Книжные Сервисы, а затем выберите подменю </w:t>
      </w:r>
      <w:r w:rsidRPr="00411BE0">
        <w:t>NLS</w:t>
      </w:r>
      <w:r w:rsidRPr="00411BE0">
        <w:rPr>
          <w:lang w:val="ru-RU"/>
        </w:rPr>
        <w:t xml:space="preserve"> </w:t>
      </w:r>
      <w:r w:rsidRPr="00411BE0">
        <w:t>Bard</w:t>
      </w:r>
      <w:r w:rsidRPr="00411BE0">
        <w:rPr>
          <w:lang w:val="ru-RU"/>
        </w:rPr>
        <w:t xml:space="preserve">. Выберите пункт «Добавить учётную запись» и нажмите клавишу Подтвердить. Вам будет предложено ввести свои зарегистрированные имя пользователя и пароль с помощью цифровой клавиатуры. Пароли обычно чувствительны к регистру символов. Завершите ввод с помощью клавиши Подтвердить. Вы также можете воспользоваться пунктом «Импорт конфигурации» для импорта информации об учётной записи из файла, созданного с помощью приложения </w:t>
      </w:r>
      <w:r w:rsidRPr="00411BE0">
        <w:t>Humanware</w:t>
      </w:r>
      <w:r w:rsidRPr="00411BE0">
        <w:rPr>
          <w:lang w:val="ru-RU"/>
        </w:rPr>
        <w:t xml:space="preserve"> </w:t>
      </w:r>
      <w:r w:rsidRPr="00411BE0">
        <w:t>Companion</w:t>
      </w:r>
      <w:r w:rsidRPr="00411BE0">
        <w:rPr>
          <w:lang w:val="ru-RU"/>
        </w:rPr>
        <w:t xml:space="preserve">. После успешного ввода информации об учётной записи, к книжному шкафу Онлайн будет добавлена книжная полка </w:t>
      </w:r>
      <w:r w:rsidRPr="00411BE0">
        <w:t>NLS</w:t>
      </w:r>
      <w:r w:rsidRPr="00411BE0">
        <w:rPr>
          <w:lang w:val="ru-RU"/>
        </w:rPr>
        <w:t xml:space="preserve"> </w:t>
      </w:r>
      <w:r w:rsidRPr="00411BE0">
        <w:t>Bard</w:t>
      </w:r>
      <w:r w:rsidRPr="00411BE0">
        <w:rPr>
          <w:lang w:val="ru-RU"/>
        </w:rPr>
        <w:t>. Для удаления сервиса выберите пункт «Удалить сервис и все ассоциированные с ним книги». Используйте пункт «Типы книг для поиска», чтобы искать только аудиокниги (используется по умолчанию), аудио и брайлевские книги, или только брайлевские книги. Воспользуйтесь пунктом «Изменить данные для входа», чтобы изменить сведения о своей учётной записи.</w:t>
      </w:r>
    </w:p>
    <w:p w14:paraId="15084935" w14:textId="77777777" w:rsidR="006841BA" w:rsidRPr="00411BE0" w:rsidRDefault="00B132B7">
      <w:pPr>
        <w:pStyle w:val="4"/>
        <w:rPr>
          <w:color w:val="auto"/>
          <w:lang w:val="ru-RU"/>
        </w:rPr>
      </w:pPr>
      <w:bookmarkStart w:id="257" w:name="bookshare-доступно-в-ряде-стран"/>
      <w:bookmarkEnd w:id="256"/>
      <w:r w:rsidRPr="00411BE0">
        <w:rPr>
          <w:rStyle w:val="SectionNumber"/>
          <w:color w:val="auto"/>
          <w:lang w:val="ru-RU"/>
        </w:rPr>
        <w:t>6.6.3.3</w:t>
      </w:r>
      <w:r w:rsidRPr="00411BE0">
        <w:rPr>
          <w:color w:val="auto"/>
          <w:lang w:val="ru-RU"/>
        </w:rPr>
        <w:tab/>
      </w:r>
      <w:r w:rsidRPr="00411BE0">
        <w:rPr>
          <w:color w:val="auto"/>
        </w:rPr>
        <w:t>Bookshare</w:t>
      </w:r>
      <w:r w:rsidRPr="00411BE0">
        <w:rPr>
          <w:color w:val="auto"/>
          <w:lang w:val="ru-RU"/>
        </w:rPr>
        <w:t xml:space="preserve"> (доступно в ряде стран)</w:t>
      </w:r>
    </w:p>
    <w:p w14:paraId="79ED3125" w14:textId="77777777" w:rsidR="006841BA" w:rsidRPr="00411BE0" w:rsidRDefault="00B132B7">
      <w:pPr>
        <w:pStyle w:val="FirstParagraph"/>
        <w:rPr>
          <w:lang w:val="ru-RU"/>
        </w:rPr>
      </w:pPr>
      <w:r w:rsidRPr="00411BE0">
        <w:rPr>
          <w:lang w:val="ru-RU"/>
        </w:rPr>
        <w:t xml:space="preserve">С помощью этого меню управляйте онлайн-службой </w:t>
      </w:r>
      <w:r w:rsidRPr="00411BE0">
        <w:t>Bookshare</w:t>
      </w:r>
      <w:r w:rsidRPr="00411BE0">
        <w:rPr>
          <w:lang w:val="ru-RU"/>
        </w:rPr>
        <w:t xml:space="preserve">. Выберите Онлайн Сервисы, Книжные Сервисы, а затем </w:t>
      </w:r>
      <w:r w:rsidRPr="00411BE0">
        <w:t>Bookshare</w:t>
      </w:r>
      <w:r w:rsidRPr="00411BE0">
        <w:rPr>
          <w:lang w:val="ru-RU"/>
        </w:rPr>
        <w:t>. Выберите пункт «Добавить учётную запись» и нажмите клавишу Подтвердить. Вам бу</w:t>
      </w:r>
      <w:r w:rsidRPr="00411BE0">
        <w:rPr>
          <w:lang w:val="ru-RU"/>
        </w:rPr>
        <w:softHyphen/>
        <w:t>дет предложено ввести ваш зарегистрированный адрес электронной почты и пароль с помощью клавиш цифровой клавиатуры. Пароль, как правило, чув</w:t>
      </w:r>
      <w:r w:rsidRPr="00411BE0">
        <w:rPr>
          <w:lang w:val="ru-RU"/>
        </w:rPr>
        <w:softHyphen/>
        <w:t>ствителен к регистру. Вы можете переключаться между прописными и строч</w:t>
      </w:r>
      <w:r w:rsidRPr="00411BE0">
        <w:rPr>
          <w:lang w:val="ru-RU"/>
        </w:rPr>
        <w:softHyphen/>
        <w:t xml:space="preserve">ными буквами нажатием клавиши </w:t>
      </w:r>
      <w:r w:rsidRPr="00411BE0">
        <w:rPr>
          <w:b/>
          <w:bCs/>
          <w:lang w:val="ru-RU"/>
        </w:rPr>
        <w:t>Закладка</w:t>
      </w:r>
      <w:r w:rsidRPr="00411BE0">
        <w:rPr>
          <w:lang w:val="ru-RU"/>
        </w:rPr>
        <w:t xml:space="preserve">. После окончания ввода пароля нажмите клавишу </w:t>
      </w:r>
      <w:r w:rsidRPr="00411BE0">
        <w:rPr>
          <w:b/>
          <w:bCs/>
          <w:lang w:val="ru-RU"/>
        </w:rPr>
        <w:t>Подтвердить</w:t>
      </w:r>
      <w:r w:rsidRPr="00411BE0">
        <w:rPr>
          <w:lang w:val="ru-RU"/>
        </w:rPr>
        <w:t xml:space="preserve">. Используя пункт “Импортировать конфигурацию </w:t>
      </w:r>
      <w:r w:rsidRPr="00411BE0">
        <w:t>Bookshare</w:t>
      </w:r>
      <w:r w:rsidRPr="00411BE0">
        <w:rPr>
          <w:lang w:val="ru-RU"/>
        </w:rPr>
        <w:t xml:space="preserve"> из файла”, вы можете импортировать сведения о вашей учётной записи из файла, созданного с помощью программного обеспечения </w:t>
      </w:r>
      <w:r w:rsidRPr="00411BE0">
        <w:t>HumanWare</w:t>
      </w:r>
      <w:r w:rsidRPr="00411BE0">
        <w:rPr>
          <w:lang w:val="ru-RU"/>
        </w:rPr>
        <w:t xml:space="preserve"> </w:t>
      </w:r>
      <w:r w:rsidRPr="00411BE0">
        <w:t>Companion</w:t>
      </w:r>
      <w:r w:rsidRPr="00411BE0">
        <w:rPr>
          <w:lang w:val="ru-RU"/>
        </w:rPr>
        <w:t xml:space="preserve">. После того как вы успешно зашли на ваш аккаунт, </w:t>
      </w:r>
      <w:r w:rsidRPr="00411BE0">
        <w:t>Bookshare</w:t>
      </w:r>
      <w:r w:rsidRPr="00411BE0">
        <w:rPr>
          <w:lang w:val="ru-RU"/>
        </w:rPr>
        <w:t xml:space="preserve"> будет добавлен на "онлайн книжную полку". Этот элемент также мо</w:t>
      </w:r>
      <w:r w:rsidRPr="00411BE0">
        <w:rPr>
          <w:lang w:val="ru-RU"/>
        </w:rPr>
        <w:softHyphen/>
        <w:t xml:space="preserve">жет быть использован для отключения службы </w:t>
      </w:r>
      <w:r w:rsidRPr="00411BE0">
        <w:t>Bookshare</w:t>
      </w:r>
      <w:r w:rsidRPr="00411BE0">
        <w:rPr>
          <w:lang w:val="ru-RU"/>
        </w:rPr>
        <w:t>.</w:t>
      </w:r>
    </w:p>
    <w:p w14:paraId="1B834FCE" w14:textId="77777777" w:rsidR="006841BA" w:rsidRPr="00411BE0" w:rsidRDefault="00B132B7">
      <w:pPr>
        <w:pStyle w:val="a0"/>
        <w:rPr>
          <w:lang w:val="ru-RU"/>
        </w:rPr>
      </w:pPr>
      <w:r w:rsidRPr="00411BE0">
        <w:rPr>
          <w:lang w:val="ru-RU"/>
        </w:rPr>
        <w:lastRenderedPageBreak/>
        <w:t xml:space="preserve">Используйте пункт “Изменить регистрационную информацию </w:t>
      </w:r>
      <w:r w:rsidRPr="00411BE0">
        <w:t>Bookshare</w:t>
      </w:r>
      <w:r w:rsidRPr="00411BE0">
        <w:rPr>
          <w:lang w:val="ru-RU"/>
        </w:rPr>
        <w:t>”, чтобы изменить информацию о своём аккаунте.</w:t>
      </w:r>
    </w:p>
    <w:p w14:paraId="179952F4" w14:textId="77777777" w:rsidR="006841BA" w:rsidRPr="00411BE0" w:rsidRDefault="00B132B7">
      <w:pPr>
        <w:pStyle w:val="4"/>
        <w:rPr>
          <w:color w:val="auto"/>
          <w:lang w:val="ru-RU"/>
        </w:rPr>
      </w:pPr>
      <w:bookmarkStart w:id="258" w:name="daisy-online-доступно-в-ряде-стран"/>
      <w:bookmarkEnd w:id="257"/>
      <w:r w:rsidRPr="00411BE0">
        <w:rPr>
          <w:rStyle w:val="SectionNumber"/>
          <w:color w:val="auto"/>
          <w:lang w:val="ru-RU"/>
        </w:rPr>
        <w:t>6.6.3.4</w:t>
      </w:r>
      <w:r w:rsidRPr="00411BE0">
        <w:rPr>
          <w:color w:val="auto"/>
          <w:lang w:val="ru-RU"/>
        </w:rPr>
        <w:tab/>
      </w:r>
      <w:r w:rsidRPr="00411BE0">
        <w:rPr>
          <w:color w:val="auto"/>
        </w:rPr>
        <w:t>Daisy</w:t>
      </w:r>
      <w:r w:rsidRPr="00411BE0">
        <w:rPr>
          <w:color w:val="auto"/>
          <w:lang w:val="ru-RU"/>
        </w:rPr>
        <w:t xml:space="preserve"> </w:t>
      </w:r>
      <w:r w:rsidRPr="00411BE0">
        <w:rPr>
          <w:color w:val="auto"/>
        </w:rPr>
        <w:t>Online</w:t>
      </w:r>
      <w:r w:rsidRPr="00411BE0">
        <w:rPr>
          <w:color w:val="auto"/>
          <w:lang w:val="ru-RU"/>
        </w:rPr>
        <w:t xml:space="preserve"> (доступно в ряде стран)</w:t>
      </w:r>
    </w:p>
    <w:p w14:paraId="70100832" w14:textId="77777777" w:rsidR="006841BA" w:rsidRPr="00411BE0" w:rsidRDefault="00B132B7">
      <w:pPr>
        <w:pStyle w:val="FirstParagraph"/>
        <w:rPr>
          <w:lang w:val="ru-RU"/>
        </w:rPr>
      </w:pPr>
      <w:r w:rsidRPr="00411BE0">
        <w:rPr>
          <w:lang w:val="ru-RU"/>
        </w:rPr>
        <w:t xml:space="preserve">Используйте это меню для управления сервисом </w:t>
      </w:r>
      <w:r w:rsidRPr="00411BE0">
        <w:t>DAISY</w:t>
      </w:r>
      <w:r w:rsidRPr="00411BE0">
        <w:rPr>
          <w:lang w:val="ru-RU"/>
        </w:rPr>
        <w:t xml:space="preserve"> </w:t>
      </w:r>
      <w:r w:rsidRPr="00411BE0">
        <w:t>Online</w:t>
      </w:r>
      <w:r w:rsidRPr="00411BE0">
        <w:rPr>
          <w:lang w:val="ru-RU"/>
        </w:rPr>
        <w:t xml:space="preserve">. В меню Онлайн Сервисы, Книжные Сервисы, выберите подменю </w:t>
      </w:r>
      <w:r w:rsidRPr="00411BE0">
        <w:t>DAISY</w:t>
      </w:r>
      <w:r w:rsidRPr="00411BE0">
        <w:rPr>
          <w:lang w:val="ru-RU"/>
        </w:rPr>
        <w:t xml:space="preserve"> </w:t>
      </w:r>
      <w:r w:rsidRPr="00411BE0">
        <w:t>Online</w:t>
      </w:r>
      <w:r w:rsidRPr="00411BE0">
        <w:rPr>
          <w:lang w:val="ru-RU"/>
        </w:rPr>
        <w:t xml:space="preserve"> и в нём выберите пункт «Добавить учётную запись». Затем выберите службу, которую хотите добавить. Вас попросят ввести имя пользователя и пароль. Вы также можете воспользоваться пунктом «Импорт конфигурации», чтобы импортировать в </w:t>
      </w:r>
      <w:r w:rsidRPr="00411BE0">
        <w:t>Stream</w:t>
      </w:r>
      <w:r w:rsidRPr="00411BE0">
        <w:rPr>
          <w:lang w:val="ru-RU"/>
        </w:rPr>
        <w:t xml:space="preserve"> пользовательскую конфигурацию </w:t>
      </w:r>
      <w:r w:rsidRPr="00411BE0">
        <w:t>DAISY</w:t>
      </w:r>
      <w:r w:rsidRPr="00411BE0">
        <w:rPr>
          <w:lang w:val="ru-RU"/>
        </w:rPr>
        <w:t xml:space="preserve"> </w:t>
      </w:r>
      <w:r w:rsidRPr="00411BE0">
        <w:t>Online</w:t>
      </w:r>
      <w:r w:rsidRPr="00411BE0">
        <w:rPr>
          <w:lang w:val="ru-RU"/>
        </w:rPr>
        <w:t xml:space="preserve">. Такую пользовательскую конфигурацию можно создать с помощью приложения </w:t>
      </w:r>
      <w:r w:rsidRPr="00411BE0">
        <w:t>Humanware</w:t>
      </w:r>
      <w:r w:rsidRPr="00411BE0">
        <w:rPr>
          <w:lang w:val="ru-RU"/>
        </w:rPr>
        <w:t xml:space="preserve"> </w:t>
      </w:r>
      <w:r w:rsidRPr="00411BE0">
        <w:t>Companion</w:t>
      </w:r>
      <w:r w:rsidRPr="00411BE0">
        <w:rPr>
          <w:lang w:val="ru-RU"/>
        </w:rPr>
        <w:t xml:space="preserve"> (чтобы узнать больше, обратитесь к разделу 1.9 </w:t>
      </w:r>
      <w:r w:rsidRPr="00411BE0">
        <w:t>Humanware</w:t>
      </w:r>
      <w:r w:rsidRPr="00411BE0">
        <w:rPr>
          <w:lang w:val="ru-RU"/>
        </w:rPr>
        <w:t xml:space="preserve"> </w:t>
      </w:r>
      <w:r w:rsidRPr="00411BE0">
        <w:t>Companion</w:t>
      </w:r>
      <w:r w:rsidRPr="00411BE0">
        <w:rPr>
          <w:lang w:val="ru-RU"/>
        </w:rPr>
        <w:t xml:space="preserve">). Приложение сгенерирует файл, который вы сможете импортировать в </w:t>
      </w:r>
      <w:r w:rsidRPr="00411BE0">
        <w:t>Stream</w:t>
      </w:r>
      <w:r w:rsidRPr="00411BE0">
        <w:rPr>
          <w:lang w:val="ru-RU"/>
        </w:rPr>
        <w:t xml:space="preserve"> с помощью пункта «Импорт конфигурации».</w:t>
      </w:r>
    </w:p>
    <w:p w14:paraId="321750CA" w14:textId="77777777" w:rsidR="006841BA" w:rsidRPr="00F502D7" w:rsidRDefault="00B132B7">
      <w:pPr>
        <w:pStyle w:val="a0"/>
        <w:rPr>
          <w:lang w:val="ru-RU"/>
        </w:rPr>
      </w:pPr>
      <w:r w:rsidRPr="00411BE0">
        <w:rPr>
          <w:lang w:val="ru-RU"/>
        </w:rPr>
        <w:t xml:space="preserve">Для каждой из настроенных служб </w:t>
      </w:r>
      <w:r w:rsidRPr="00411BE0">
        <w:t>DAISY</w:t>
      </w:r>
      <w:r w:rsidRPr="00411BE0">
        <w:rPr>
          <w:lang w:val="ru-RU"/>
        </w:rPr>
        <w:t xml:space="preserve"> </w:t>
      </w:r>
      <w:r w:rsidRPr="00411BE0">
        <w:t>Online</w:t>
      </w:r>
      <w:r w:rsidRPr="00411BE0">
        <w:rPr>
          <w:lang w:val="ru-RU"/>
        </w:rPr>
        <w:t xml:space="preserve"> вы можете использовать пункт «Изменить данные для входа», для изменения данных вашей учётной записи. Вы также можете выбрать пункт «Метод загрузки», чтобы определить, каким образом </w:t>
      </w:r>
      <w:r w:rsidRPr="00411BE0">
        <w:t>Stream</w:t>
      </w:r>
      <w:r w:rsidRPr="00411BE0">
        <w:rPr>
          <w:lang w:val="ru-RU"/>
        </w:rPr>
        <w:t xml:space="preserve"> будет скачивать книги из библиотеки </w:t>
      </w:r>
      <w:r w:rsidRPr="00411BE0">
        <w:t>DAISY</w:t>
      </w:r>
      <w:r w:rsidRPr="00411BE0">
        <w:rPr>
          <w:lang w:val="ru-RU"/>
        </w:rPr>
        <w:t xml:space="preserve"> </w:t>
      </w:r>
      <w:r w:rsidRPr="00411BE0">
        <w:t>Online</w:t>
      </w:r>
      <w:r w:rsidRPr="00411BE0">
        <w:rPr>
          <w:lang w:val="ru-RU"/>
        </w:rPr>
        <w:t xml:space="preserve">. Вы можете выбрать между автоматической загрузкой, загрузкой вручную (используется по умолчанию) и полуавтоматической загрузкой. При выборе автоматической загрузки книги которые вы выбрали или которые были предложены библиотекой будут автоматически загружены на </w:t>
      </w:r>
      <w:r w:rsidRPr="00411BE0">
        <w:t>Stream</w:t>
      </w:r>
      <w:r w:rsidRPr="00411BE0">
        <w:rPr>
          <w:lang w:val="ru-RU"/>
        </w:rPr>
        <w:t xml:space="preserve">. При выборе загрузки вручную вы сможете воспользоваться пунктом «Загрузить больше книг» в соответствующем разделе книжной полки </w:t>
      </w:r>
      <w:r w:rsidRPr="00411BE0">
        <w:t>DAISY</w:t>
      </w:r>
      <w:r w:rsidRPr="00411BE0">
        <w:rPr>
          <w:lang w:val="ru-RU"/>
        </w:rPr>
        <w:t xml:space="preserve"> </w:t>
      </w:r>
      <w:r w:rsidRPr="00411BE0">
        <w:t>Online</w:t>
      </w:r>
      <w:r w:rsidRPr="00411BE0">
        <w:rPr>
          <w:lang w:val="ru-RU"/>
        </w:rPr>
        <w:t xml:space="preserve"> и там выбрать книги, которые хотите скачать и выполнить возврат книги без её скачивания на устройство. При выборе полуавтоматической загрузки журналы и газеты будут скачиваться автоматически, в то время как другой контент для загрузки вы сможете выбирать вручную. Для каждой из добавленных библиотек </w:t>
      </w:r>
      <w:r w:rsidRPr="00411BE0">
        <w:t>DAISY</w:t>
      </w:r>
      <w:r w:rsidRPr="00411BE0">
        <w:rPr>
          <w:lang w:val="ru-RU"/>
        </w:rPr>
        <w:t xml:space="preserve"> </w:t>
      </w:r>
      <w:r w:rsidRPr="00411BE0">
        <w:t>Online</w:t>
      </w:r>
      <w:r w:rsidRPr="00411BE0">
        <w:rPr>
          <w:lang w:val="ru-RU"/>
        </w:rPr>
        <w:t xml:space="preserve"> вы можете выбрать пункт «Удалить учётную запись» для удаления выбранной учётной </w:t>
      </w:r>
      <w:r w:rsidRPr="00F502D7">
        <w:rPr>
          <w:lang w:val="ru-RU"/>
        </w:rPr>
        <w:t xml:space="preserve">записи </w:t>
      </w:r>
      <w:r>
        <w:t>DAISY</w:t>
      </w:r>
      <w:r w:rsidRPr="00F502D7">
        <w:rPr>
          <w:lang w:val="ru-RU"/>
        </w:rPr>
        <w:t xml:space="preserve"> </w:t>
      </w:r>
      <w:r>
        <w:t>Online</w:t>
      </w:r>
      <w:r w:rsidRPr="00F502D7">
        <w:rPr>
          <w:lang w:val="ru-RU"/>
        </w:rPr>
        <w:t>, а также удалить с устройства все ассоциированные с ней книги.</w:t>
      </w:r>
    </w:p>
    <w:p w14:paraId="43831B24" w14:textId="77777777" w:rsidR="006841BA" w:rsidRPr="00F502D7" w:rsidRDefault="00B132B7">
      <w:pPr>
        <w:pStyle w:val="a0"/>
        <w:rPr>
          <w:lang w:val="ru-RU"/>
        </w:rPr>
      </w:pPr>
      <w:r w:rsidRPr="00F502D7">
        <w:rPr>
          <w:lang w:val="ru-RU"/>
        </w:rPr>
        <w:t xml:space="preserve">Пожалуйста, обратите внимание на то, что вы можете управлять загрузками </w:t>
      </w:r>
      <w:r>
        <w:t>DAISY</w:t>
      </w:r>
      <w:r w:rsidRPr="00F502D7">
        <w:rPr>
          <w:lang w:val="ru-RU"/>
        </w:rPr>
        <w:t xml:space="preserve"> </w:t>
      </w:r>
      <w:r>
        <w:t>Online</w:t>
      </w:r>
      <w:r w:rsidRPr="00F502D7">
        <w:rPr>
          <w:lang w:val="ru-RU"/>
        </w:rPr>
        <w:t xml:space="preserve"> в менеджере загрузок. Для получения более подробной информации обратитесь к </w:t>
      </w:r>
      <w:hyperlink w:anchor="Менеджер-загрузок">
        <w:r w:rsidRPr="00411BE0">
          <w:rPr>
            <w:rStyle w:val="ad"/>
            <w:color w:val="auto"/>
            <w:u w:val="single"/>
            <w:lang w:val="ru-RU"/>
          </w:rPr>
          <w:t>разделу «Менеджер загрузок»</w:t>
        </w:r>
      </w:hyperlink>
      <w:r w:rsidRPr="00F502D7">
        <w:rPr>
          <w:lang w:val="ru-RU"/>
        </w:rPr>
        <w:t>.</w:t>
      </w:r>
    </w:p>
    <w:p w14:paraId="17B5120A" w14:textId="77777777" w:rsidR="006841BA" w:rsidRPr="00411BE0" w:rsidRDefault="00B132B7">
      <w:pPr>
        <w:pStyle w:val="3"/>
        <w:rPr>
          <w:color w:val="auto"/>
          <w:lang w:val="ru-RU"/>
        </w:rPr>
      </w:pPr>
      <w:bookmarkStart w:id="259" w:name="_Toc220579434"/>
      <w:bookmarkStart w:id="260" w:name="прочие-сервисы"/>
      <w:bookmarkEnd w:id="254"/>
      <w:bookmarkEnd w:id="258"/>
      <w:r w:rsidRPr="00411BE0">
        <w:rPr>
          <w:rStyle w:val="SectionNumber"/>
          <w:color w:val="auto"/>
          <w:lang w:val="ru-RU"/>
        </w:rPr>
        <w:t>6.6.4</w:t>
      </w:r>
      <w:r w:rsidRPr="00411BE0">
        <w:rPr>
          <w:color w:val="auto"/>
          <w:lang w:val="ru-RU"/>
        </w:rPr>
        <w:tab/>
        <w:t>Прочие сервисы</w:t>
      </w:r>
      <w:bookmarkEnd w:id="259"/>
    </w:p>
    <w:p w14:paraId="1881DAEF" w14:textId="77777777" w:rsidR="006841BA" w:rsidRPr="00F502D7" w:rsidRDefault="00B132B7">
      <w:pPr>
        <w:pStyle w:val="FirstParagraph"/>
        <w:rPr>
          <w:lang w:val="ru-RU"/>
        </w:rPr>
      </w:pPr>
      <w:r w:rsidRPr="00F502D7">
        <w:rPr>
          <w:lang w:val="ru-RU"/>
        </w:rPr>
        <w:t>Используйте это меню для доступа ко всем остальным сервисам, доступным на устройстве.</w:t>
      </w:r>
    </w:p>
    <w:p w14:paraId="48B8B95F" w14:textId="77777777" w:rsidR="006841BA" w:rsidRPr="00F502D7" w:rsidRDefault="00B132B7">
      <w:pPr>
        <w:pStyle w:val="a0"/>
        <w:rPr>
          <w:lang w:val="ru-RU"/>
        </w:rPr>
      </w:pPr>
      <w:r w:rsidRPr="00F502D7">
        <w:rPr>
          <w:b/>
          <w:bCs/>
          <w:lang w:val="ru-RU"/>
        </w:rPr>
        <w:t>Примечание:</w:t>
      </w:r>
      <w:r w:rsidRPr="00F502D7">
        <w:rPr>
          <w:lang w:val="ru-RU"/>
        </w:rPr>
        <w:t xml:space="preserve"> вы можете управлять загрузками из различных сервисов в менеджере загрузок. Для получения более подробной информации обратитесь к </w:t>
      </w:r>
      <w:hyperlink w:anchor="Менеджер-загрузок">
        <w:r w:rsidRPr="00411BE0">
          <w:rPr>
            <w:rStyle w:val="ad"/>
            <w:color w:val="auto"/>
            <w:u w:val="single"/>
            <w:lang w:val="ru-RU"/>
          </w:rPr>
          <w:t>разделу «Менеджер загрузок»</w:t>
        </w:r>
      </w:hyperlink>
      <w:r w:rsidRPr="00F502D7">
        <w:rPr>
          <w:lang w:val="ru-RU"/>
        </w:rPr>
        <w:t>.</w:t>
      </w:r>
    </w:p>
    <w:p w14:paraId="71AC5457" w14:textId="77777777" w:rsidR="006841BA" w:rsidRPr="00411BE0" w:rsidRDefault="00B132B7">
      <w:pPr>
        <w:pStyle w:val="4"/>
        <w:rPr>
          <w:color w:val="auto"/>
          <w:lang w:val="ru-RU"/>
        </w:rPr>
      </w:pPr>
      <w:bookmarkStart w:id="261" w:name="интернет-радио"/>
      <w:r w:rsidRPr="00411BE0">
        <w:rPr>
          <w:rStyle w:val="SectionNumber"/>
          <w:color w:val="auto"/>
          <w:lang w:val="ru-RU"/>
        </w:rPr>
        <w:t>6.6.4.1</w:t>
      </w:r>
      <w:r w:rsidRPr="00411BE0">
        <w:rPr>
          <w:color w:val="auto"/>
          <w:lang w:val="ru-RU"/>
        </w:rPr>
        <w:tab/>
        <w:t>Интернет-радио</w:t>
      </w:r>
    </w:p>
    <w:p w14:paraId="7B2C7DD8" w14:textId="77777777" w:rsidR="006841BA" w:rsidRPr="00F502D7" w:rsidRDefault="00B132B7">
      <w:pPr>
        <w:pStyle w:val="FirstParagraph"/>
        <w:rPr>
          <w:lang w:val="ru-RU"/>
        </w:rPr>
      </w:pPr>
      <w:r w:rsidRPr="00F502D7">
        <w:rPr>
          <w:lang w:val="ru-RU"/>
        </w:rPr>
        <w:t xml:space="preserve">Используйте этот пункт для управления сервисом интернет-радио. Чтобы подключить эту услугу, просто подключите ваш </w:t>
      </w:r>
      <w:r>
        <w:t>Stream</w:t>
      </w:r>
      <w:r w:rsidRPr="00F502D7">
        <w:rPr>
          <w:lang w:val="ru-RU"/>
        </w:rPr>
        <w:t xml:space="preserve"> к беспроводной сети, книжная полка Интернет-радио будет добавлена к онлайн-книжным полкам.</w:t>
      </w:r>
    </w:p>
    <w:p w14:paraId="74E4CB90" w14:textId="77777777" w:rsidR="006841BA" w:rsidRPr="00F502D7" w:rsidRDefault="00B132B7">
      <w:pPr>
        <w:pStyle w:val="a0"/>
        <w:rPr>
          <w:lang w:val="ru-RU"/>
        </w:rPr>
      </w:pPr>
      <w:r w:rsidRPr="00F502D7">
        <w:rPr>
          <w:lang w:val="ru-RU"/>
        </w:rPr>
        <w:lastRenderedPageBreak/>
        <w:t xml:space="preserve">Используйте пункт меню «плейлист </w:t>
      </w:r>
      <w:r>
        <w:t>HumanWare</w:t>
      </w:r>
      <w:r w:rsidRPr="00F502D7">
        <w:rPr>
          <w:lang w:val="ru-RU"/>
        </w:rPr>
        <w:t xml:space="preserve">», чтобы изменить регион из списка воспроизведения, которые будут предложены вам. По умолчанию список воспроизведения зависит от страны или региона покупки (например: Россия). Выберите список воспроизведения клавишами 4 или 6, и нажмите кнопку Подтвердить. Вы можете также использовать функцию импорта плейлиста интернет-радио в файл, чтобы добавить свои собственные списки воспроизведения. С помощью функции «экспорт всех плейлистов на </w:t>
      </w:r>
      <w:r>
        <w:t>SD</w:t>
      </w:r>
      <w:r w:rsidRPr="00F502D7">
        <w:rPr>
          <w:lang w:val="ru-RU"/>
        </w:rPr>
        <w:t xml:space="preserve"> карту», вы можете экспортировать все плейлисты интернет-радио на вашу </w:t>
      </w:r>
      <w:r>
        <w:t>SD</w:t>
      </w:r>
      <w:r w:rsidRPr="00F502D7">
        <w:rPr>
          <w:lang w:val="ru-RU"/>
        </w:rPr>
        <w:t xml:space="preserve"> карту.</w:t>
      </w:r>
    </w:p>
    <w:p w14:paraId="08625C83" w14:textId="77777777" w:rsidR="006841BA" w:rsidRPr="00411BE0" w:rsidRDefault="00B132B7">
      <w:pPr>
        <w:pStyle w:val="4"/>
        <w:rPr>
          <w:color w:val="auto"/>
          <w:lang w:val="ru-RU"/>
        </w:rPr>
      </w:pPr>
      <w:bookmarkStart w:id="262" w:name="подкасты"/>
      <w:bookmarkEnd w:id="261"/>
      <w:r w:rsidRPr="00411BE0">
        <w:rPr>
          <w:rStyle w:val="SectionNumber"/>
          <w:color w:val="auto"/>
          <w:lang w:val="ru-RU"/>
        </w:rPr>
        <w:t>6.6.4.2</w:t>
      </w:r>
      <w:r w:rsidRPr="00411BE0">
        <w:rPr>
          <w:color w:val="auto"/>
          <w:lang w:val="ru-RU"/>
        </w:rPr>
        <w:tab/>
        <w:t>Подкасты</w:t>
      </w:r>
    </w:p>
    <w:p w14:paraId="4083B12E" w14:textId="77777777" w:rsidR="006841BA" w:rsidRPr="00F502D7" w:rsidRDefault="00B132B7">
      <w:pPr>
        <w:pStyle w:val="FirstParagraph"/>
        <w:rPr>
          <w:lang w:val="ru-RU"/>
        </w:rPr>
      </w:pPr>
      <w:r w:rsidRPr="00411BE0">
        <w:rPr>
          <w:lang w:val="ru-RU"/>
        </w:rPr>
        <w:t xml:space="preserve">Это меню позволяет управлять онлайн-сервисами подкастов. Чтобы включить эту </w:t>
      </w:r>
      <w:r w:rsidRPr="00F502D7">
        <w:rPr>
          <w:lang w:val="ru-RU"/>
        </w:rPr>
        <w:t xml:space="preserve">службу, просто подключите свой </w:t>
      </w:r>
      <w:r>
        <w:t>Stream</w:t>
      </w:r>
      <w:r w:rsidRPr="00F502D7">
        <w:rPr>
          <w:lang w:val="ru-RU"/>
        </w:rPr>
        <w:t xml:space="preserve"> к беспроводной сети. Используйте пункт «Сохранять закаченные выпуски подкастов», чтобы выбрать, сколько выпусков подкастов должны храниться на вашем </w:t>
      </w:r>
      <w:r>
        <w:t>Stream</w:t>
      </w:r>
      <w:r w:rsidRPr="00F502D7">
        <w:rPr>
          <w:lang w:val="ru-RU"/>
        </w:rPr>
        <w:t xml:space="preserve"> (между 1 и 10, значение по умолчанию 3), или же вы хотите сохранить выпуски только вручную.</w:t>
      </w:r>
    </w:p>
    <w:p w14:paraId="17311644" w14:textId="23350BE2" w:rsidR="006841BA" w:rsidRPr="00F502D7" w:rsidRDefault="00B132B7">
      <w:pPr>
        <w:pStyle w:val="a0"/>
        <w:rPr>
          <w:lang w:val="ru-RU"/>
        </w:rPr>
      </w:pPr>
      <w:r w:rsidRPr="00F502D7">
        <w:rPr>
          <w:lang w:val="ru-RU"/>
        </w:rPr>
        <w:t>Обратите внимание: вы можете настроить количество сохраняемых эпизодов для каждой из подкаст-лент, на которые вы подписаны. Чтобы это сделать, находясь на нужном подкаст‑канале, дважды нажмите клавишу 3 — прозвучит фраза «Загруженные эпизоды подкастов для сохранения»). Нажмите клавишу </w:t>
      </w:r>
      <w:r w:rsidRPr="00F502D7">
        <w:rPr>
          <w:b/>
          <w:bCs/>
          <w:lang w:val="ru-RU"/>
        </w:rPr>
        <w:t>#</w:t>
      </w:r>
      <w:r w:rsidRPr="00F502D7">
        <w:rPr>
          <w:lang w:val="ru-RU"/>
        </w:rPr>
        <w:t xml:space="preserve"> («Решётка»).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выберите нужное значение из списка (от 1 до 10</w:t>
      </w:r>
      <w:r w:rsidR="00411BE0" w:rsidRPr="00F502D7">
        <w:rPr>
          <w:lang w:val="ru-RU"/>
        </w:rPr>
        <w:t>).</w:t>
      </w:r>
      <w:r w:rsidRPr="00F502D7">
        <w:rPr>
          <w:lang w:val="ru-RU"/>
        </w:rPr>
        <w:t xml:space="preserve"> </w:t>
      </w:r>
      <w:r w:rsidR="00411BE0" w:rsidRPr="00F502D7">
        <w:rPr>
          <w:lang w:val="ru-RU"/>
        </w:rPr>
        <w:t>Кроме того,</w:t>
      </w:r>
      <w:r w:rsidRPr="00F502D7">
        <w:rPr>
          <w:lang w:val="ru-RU"/>
        </w:rPr>
        <w:t xml:space="preserve"> доступны варианты «по умолчанию» и «только вручную». Нажмите клавишу </w:t>
      </w:r>
      <w:r w:rsidRPr="00F502D7">
        <w:rPr>
          <w:b/>
          <w:bCs/>
          <w:lang w:val="ru-RU"/>
        </w:rPr>
        <w:t>#</w:t>
      </w:r>
      <w:r w:rsidRPr="00F502D7">
        <w:rPr>
          <w:lang w:val="ru-RU"/>
        </w:rPr>
        <w:t xml:space="preserve"> на выбранном значении. Данная настройка применяется только к конкретному подкаст‑каналу. Автоматически загруженные эпизоды будут удаляться из внутренней памяти автоматически, а эпизоды, загруженные вручную, нужно удалять вручную (с помощью клавиши 3). Вы также можете задать интервал обновления для всех ваших подкаст‑каналов через меню </w:t>
      </w:r>
      <w:r w:rsidRPr="00F502D7">
        <w:rPr>
          <w:i/>
          <w:iCs/>
          <w:lang w:val="ru-RU"/>
        </w:rPr>
        <w:t>«Подкасты»</w:t>
      </w:r>
      <w:r w:rsidRPr="00F502D7">
        <w:rPr>
          <w:lang w:val="ru-RU"/>
        </w:rPr>
        <w:t xml:space="preserve">. Ваши ленты могут обновляться каждые 30 минут, каждый час, каждые 2 часа, каждые 8 часов и каждые 24 часа. Когда наступает заданный интервал и устройство активно, </w:t>
      </w:r>
      <w:r>
        <w:t>Stream</w:t>
      </w:r>
      <w:r w:rsidRPr="00F502D7">
        <w:rPr>
          <w:lang w:val="ru-RU"/>
        </w:rPr>
        <w:t xml:space="preserve"> подключается к серверу, чтобы проверить наличие новых эпизодов и загрузить их (если они есть). Если устройство выключено или находится в режиме ожидания, проверка новых эпизодов произойдёт при следующем включении устройства после истечения интервала обновления. Нажмите клавишу </w:t>
      </w:r>
      <w:r w:rsidRPr="00F502D7">
        <w:rPr>
          <w:b/>
          <w:bCs/>
          <w:lang w:val="ru-RU"/>
        </w:rPr>
        <w:t>#</w:t>
      </w:r>
      <w:r w:rsidRPr="00F502D7">
        <w:rPr>
          <w:lang w:val="ru-RU"/>
        </w:rPr>
        <w:t xml:space="preserve">, чтобы выбрать нужное значение. После этого все ваши подкаст‑каналы будут обновляться с заданным интервалом. Например, если установлен интервал обновления подкастов в 30 минут, </w:t>
      </w:r>
      <w:r>
        <w:t>Stream</w:t>
      </w:r>
      <w:r w:rsidRPr="00F502D7">
        <w:rPr>
          <w:lang w:val="ru-RU"/>
        </w:rPr>
        <w:t xml:space="preserve"> будет (при активном устройстве) каждые 30 минут проверять наличие новых эпизодов и загружать их — если они доступны.</w:t>
      </w:r>
    </w:p>
    <w:p w14:paraId="512FFF66" w14:textId="77777777" w:rsidR="006841BA" w:rsidRPr="00F502D7" w:rsidRDefault="00B132B7">
      <w:pPr>
        <w:pStyle w:val="a0"/>
        <w:rPr>
          <w:lang w:val="ru-RU"/>
        </w:rPr>
      </w:pPr>
      <w:r w:rsidRPr="00F502D7">
        <w:rPr>
          <w:lang w:val="ru-RU"/>
        </w:rPr>
        <w:t xml:space="preserve">Автоматически загруженные выпуски будут автоматически удаляться из внутренней памяти, в то время как выпуски загруженные вручную должны быть удалены вручную с помощью клавиши </w:t>
      </w:r>
      <w:r w:rsidRPr="00F502D7">
        <w:rPr>
          <w:b/>
          <w:bCs/>
          <w:lang w:val="ru-RU"/>
        </w:rPr>
        <w:t>3</w:t>
      </w:r>
      <w:r w:rsidRPr="00F502D7">
        <w:rPr>
          <w:lang w:val="ru-RU"/>
        </w:rPr>
        <w:t xml:space="preserve">. Используйте «Импортировать подкаст- ленты из файла», чтобы импортировать подкаст-ленту на ваш </w:t>
      </w:r>
      <w:r>
        <w:t>Stream</w:t>
      </w:r>
      <w:r w:rsidRPr="00F502D7">
        <w:rPr>
          <w:lang w:val="ru-RU"/>
        </w:rPr>
        <w:t xml:space="preserve"> из файла, созданного с использованием приложения </w:t>
      </w:r>
      <w:r>
        <w:t>HumanWare</w:t>
      </w:r>
      <w:r w:rsidRPr="00F502D7">
        <w:rPr>
          <w:lang w:val="ru-RU"/>
        </w:rPr>
        <w:t xml:space="preserve"> </w:t>
      </w:r>
      <w:r>
        <w:t>Companion</w:t>
      </w:r>
      <w:r w:rsidRPr="00F502D7">
        <w:rPr>
          <w:lang w:val="ru-RU"/>
        </w:rPr>
        <w:t xml:space="preserve">. Вы можете использовать пункт «Экспортировать все подкаст ленты на карту памяти» для экспорта ваших подписок на подкаст-ленты на карту памяти. Используйте «Подкасты, рекомендуемые </w:t>
      </w:r>
      <w:r>
        <w:t>HumanWare</w:t>
      </w:r>
      <w:r w:rsidRPr="00F502D7">
        <w:rPr>
          <w:lang w:val="ru-RU"/>
        </w:rPr>
        <w:t>», чтобы изменить регион для подкастов, которые будут предложены вам. По умолчанию подкасты зависят от страны или региона покупки.</w:t>
      </w:r>
    </w:p>
    <w:p w14:paraId="3965DDF2" w14:textId="77777777" w:rsidR="006841BA" w:rsidRPr="00411BE0" w:rsidRDefault="00B132B7">
      <w:pPr>
        <w:pStyle w:val="4"/>
        <w:rPr>
          <w:color w:val="auto"/>
          <w:lang w:val="ru-RU"/>
        </w:rPr>
      </w:pPr>
      <w:bookmarkStart w:id="263" w:name="tunein-radio"/>
      <w:bookmarkEnd w:id="262"/>
      <w:r w:rsidRPr="00411BE0">
        <w:rPr>
          <w:rStyle w:val="SectionNumber"/>
          <w:color w:val="auto"/>
          <w:lang w:val="ru-RU"/>
        </w:rPr>
        <w:lastRenderedPageBreak/>
        <w:t>6.6.4.3</w:t>
      </w:r>
      <w:r w:rsidRPr="00411BE0">
        <w:rPr>
          <w:color w:val="auto"/>
          <w:lang w:val="ru-RU"/>
        </w:rPr>
        <w:tab/>
      </w:r>
      <w:r w:rsidRPr="00411BE0">
        <w:rPr>
          <w:iCs/>
          <w:color w:val="auto"/>
        </w:rPr>
        <w:t>TuneIn</w:t>
      </w:r>
      <w:r w:rsidRPr="00411BE0">
        <w:rPr>
          <w:iCs/>
          <w:color w:val="auto"/>
          <w:lang w:val="ru-RU"/>
        </w:rPr>
        <w:t xml:space="preserve"> </w:t>
      </w:r>
      <w:r w:rsidRPr="00411BE0">
        <w:rPr>
          <w:iCs/>
          <w:color w:val="auto"/>
        </w:rPr>
        <w:t>Radio</w:t>
      </w:r>
    </w:p>
    <w:p w14:paraId="14006A5A" w14:textId="77777777" w:rsidR="006841BA" w:rsidRPr="00F502D7" w:rsidRDefault="00B132B7">
      <w:pPr>
        <w:pStyle w:val="FirstParagraph"/>
        <w:rPr>
          <w:lang w:val="ru-RU"/>
        </w:rPr>
      </w:pPr>
      <w:r w:rsidRPr="00F502D7">
        <w:rPr>
          <w:lang w:val="ru-RU"/>
        </w:rPr>
        <w:t xml:space="preserve">Используйте этот пункт меню для управления сервисом </w:t>
      </w:r>
      <w:r>
        <w:t>TuneIn</w:t>
      </w:r>
      <w:r w:rsidRPr="00F502D7">
        <w:rPr>
          <w:lang w:val="ru-RU"/>
        </w:rPr>
        <w:t xml:space="preserve"> </w:t>
      </w:r>
      <w:r>
        <w:t>Radio</w:t>
      </w:r>
      <w:r w:rsidRPr="00F502D7">
        <w:rPr>
          <w:lang w:val="ru-RU"/>
        </w:rPr>
        <w:t xml:space="preserve">. Перейдите в меню Онлайн Настройки, затем в меню Прочие Сервисы и выберите подменю </w:t>
      </w:r>
      <w:r>
        <w:t>TuneIn</w:t>
      </w:r>
      <w:r w:rsidRPr="00F502D7">
        <w:rPr>
          <w:lang w:val="ru-RU"/>
        </w:rPr>
        <w:t xml:space="preserve"> </w:t>
      </w:r>
      <w:r>
        <w:t>Radio</w:t>
      </w:r>
      <w:r w:rsidRPr="00F502D7">
        <w:rPr>
          <w:lang w:val="ru-RU"/>
        </w:rPr>
        <w:t xml:space="preserve">. Если для данного сервиса не было настроенной учётной записи, то появится пункт «Добавить учётную запись». Нажмите клавишу Подтвердить. Вам будет предложено перейти на страницу </w:t>
      </w:r>
      <w:r>
        <w:t>TuneIn</w:t>
      </w:r>
      <w:r w:rsidRPr="00F502D7">
        <w:rPr>
          <w:lang w:val="ru-RU"/>
        </w:rPr>
        <w:t>.</w:t>
      </w:r>
      <w:r>
        <w:t>com</w:t>
      </w:r>
      <w:r w:rsidRPr="00F502D7">
        <w:rPr>
          <w:lang w:val="ru-RU"/>
        </w:rPr>
        <w:t>/</w:t>
      </w:r>
      <w:r>
        <w:t>pair</w:t>
      </w:r>
      <w:r w:rsidRPr="00F502D7">
        <w:rPr>
          <w:lang w:val="ru-RU"/>
        </w:rPr>
        <w:t xml:space="preserve"> используя </w:t>
      </w:r>
      <w:r>
        <w:t>web</w:t>
      </w:r>
      <w:r w:rsidRPr="00F502D7">
        <w:rPr>
          <w:lang w:val="ru-RU"/>
        </w:rPr>
        <w:t xml:space="preserve"> браузер (на компьютере или телефоне). Нажмите клавишу 6, чтобы получить код сопряжения, который вам нужно будет ввести в браузере.</w:t>
      </w:r>
    </w:p>
    <w:p w14:paraId="6EFCC593" w14:textId="77777777" w:rsidR="006841BA" w:rsidRPr="00F502D7" w:rsidRDefault="00B132B7">
      <w:pPr>
        <w:pStyle w:val="a0"/>
        <w:rPr>
          <w:lang w:val="ru-RU"/>
        </w:rPr>
      </w:pPr>
      <w:r w:rsidRPr="00F502D7">
        <w:rPr>
          <w:lang w:val="ru-RU"/>
        </w:rPr>
        <w:t xml:space="preserve">Примечание: для того чтобы использовать сервис </w:t>
      </w:r>
      <w:r>
        <w:t>TuneIn</w:t>
      </w:r>
      <w:r w:rsidRPr="00F502D7">
        <w:rPr>
          <w:lang w:val="ru-RU"/>
        </w:rPr>
        <w:t xml:space="preserve"> </w:t>
      </w:r>
      <w:r>
        <w:t>Radio</w:t>
      </w:r>
      <w:r w:rsidRPr="00F502D7">
        <w:rPr>
          <w:lang w:val="ru-RU"/>
        </w:rPr>
        <w:t xml:space="preserve"> вам не обязательно создавать учётную запись.</w:t>
      </w:r>
    </w:p>
    <w:p w14:paraId="72349228" w14:textId="45159DD8" w:rsidR="006841BA" w:rsidRPr="00411BE0" w:rsidRDefault="00B132B7">
      <w:pPr>
        <w:pStyle w:val="a0"/>
        <w:rPr>
          <w:lang w:val="ru-RU"/>
        </w:rPr>
      </w:pPr>
      <w:r w:rsidRPr="00F502D7">
        <w:rPr>
          <w:lang w:val="ru-RU"/>
        </w:rPr>
        <w:t xml:space="preserve">Для получения более подробной информации обратитесь к </w:t>
      </w:r>
      <w:r w:rsidRPr="00411BE0">
        <w:rPr>
          <w:u w:val="single"/>
          <w:lang w:val="ru-RU"/>
        </w:rPr>
        <w:t xml:space="preserve">разделу 9.2.7 </w:t>
      </w:r>
      <w:hyperlink w:anchor="tunein-radio-1">
        <w:r w:rsidRPr="00411BE0">
          <w:rPr>
            <w:rStyle w:val="ad"/>
            <w:color w:val="auto"/>
            <w:u w:val="single"/>
          </w:rPr>
          <w:t>TuneIn</w:t>
        </w:r>
        <w:r w:rsidRPr="00411BE0">
          <w:rPr>
            <w:rStyle w:val="ad"/>
            <w:color w:val="auto"/>
            <w:u w:val="single"/>
            <w:lang w:val="ru-RU"/>
          </w:rPr>
          <w:t xml:space="preserve"> </w:t>
        </w:r>
        <w:r w:rsidRPr="00411BE0">
          <w:rPr>
            <w:rStyle w:val="ad"/>
            <w:color w:val="auto"/>
            <w:u w:val="single"/>
          </w:rPr>
          <w:t>Radio</w:t>
        </w:r>
      </w:hyperlink>
      <w:r w:rsidR="00411BE0">
        <w:rPr>
          <w:rStyle w:val="ad"/>
          <w:color w:val="auto"/>
          <w:u w:val="single"/>
          <w:lang w:val="ru-RU"/>
        </w:rPr>
        <w:t>.</w:t>
      </w:r>
    </w:p>
    <w:p w14:paraId="65D80F2D" w14:textId="77777777" w:rsidR="006841BA" w:rsidRPr="00411BE0" w:rsidRDefault="00B132B7">
      <w:pPr>
        <w:pStyle w:val="1"/>
        <w:rPr>
          <w:color w:val="auto"/>
          <w:lang w:val="ru-RU"/>
        </w:rPr>
      </w:pPr>
      <w:bookmarkStart w:id="264" w:name="_Toc220579435"/>
      <w:bookmarkStart w:id="265" w:name="структура-и-характеристики-книжной-полки"/>
      <w:bookmarkEnd w:id="149"/>
      <w:bookmarkEnd w:id="245"/>
      <w:bookmarkEnd w:id="260"/>
      <w:bookmarkEnd w:id="263"/>
      <w:r w:rsidRPr="00411BE0">
        <w:rPr>
          <w:rStyle w:val="SectionNumber"/>
          <w:color w:val="auto"/>
          <w:lang w:val="ru-RU"/>
        </w:rPr>
        <w:t>7</w:t>
      </w:r>
      <w:r w:rsidRPr="00411BE0">
        <w:rPr>
          <w:color w:val="auto"/>
          <w:lang w:val="ru-RU"/>
        </w:rPr>
        <w:tab/>
        <w:t>Структура и характеристики книжной полки</w:t>
      </w:r>
      <w:bookmarkEnd w:id="264"/>
    </w:p>
    <w:p w14:paraId="2CCB1AEC" w14:textId="77777777" w:rsidR="006841BA" w:rsidRPr="00411BE0" w:rsidRDefault="00B132B7">
      <w:pPr>
        <w:pStyle w:val="FirstParagraph"/>
        <w:rPr>
          <w:lang w:val="ru-RU"/>
        </w:rPr>
      </w:pPr>
      <w:r w:rsidRPr="00411BE0">
        <w:rPr>
          <w:lang w:val="ru-RU"/>
        </w:rPr>
        <w:t>Для файлов на всех книжных полках максимальная длина имени файла, включая путь к файлу, составляет 512 знаков (включая путь к носителю или книге). При сканировании карты памяти сразу после её вставки, любая папка или файл с полным именем (с путём к нему) длиной более 512 знаков, будут игнорироваться. Файлы и папки, находящиеся на одном уровне, всегда отображаются в алфавитном порядке.</w:t>
      </w:r>
    </w:p>
    <w:p w14:paraId="06D4A6F4" w14:textId="77777777" w:rsidR="006841BA" w:rsidRPr="00411BE0" w:rsidRDefault="00B132B7">
      <w:pPr>
        <w:pStyle w:val="a0"/>
        <w:rPr>
          <w:lang w:val="ru-RU"/>
        </w:rPr>
      </w:pPr>
      <w:r w:rsidRPr="00411BE0">
        <w:rPr>
          <w:lang w:val="ru-RU"/>
        </w:rPr>
        <w:t>В следующих разделах приведены общие правила и информация для прослушивания файлов с книжных полок, кроме полки говорящих книг.</w:t>
      </w:r>
    </w:p>
    <w:p w14:paraId="2715A29A" w14:textId="77777777" w:rsidR="006841BA" w:rsidRPr="00411BE0" w:rsidRDefault="00B132B7">
      <w:pPr>
        <w:pStyle w:val="2"/>
        <w:rPr>
          <w:color w:val="auto"/>
          <w:lang w:val="ru-RU"/>
        </w:rPr>
      </w:pPr>
      <w:bookmarkStart w:id="266" w:name="_Toc220579436"/>
      <w:bookmarkStart w:id="267" w:name="прочие-книги"/>
      <w:r w:rsidRPr="00411BE0">
        <w:rPr>
          <w:rStyle w:val="SectionNumber"/>
          <w:color w:val="auto"/>
          <w:lang w:val="ru-RU"/>
        </w:rPr>
        <w:t>7.1</w:t>
      </w:r>
      <w:r w:rsidRPr="00411BE0">
        <w:rPr>
          <w:color w:val="auto"/>
          <w:lang w:val="ru-RU"/>
        </w:rPr>
        <w:tab/>
        <w:t>Прочие книги</w:t>
      </w:r>
      <w:bookmarkEnd w:id="266"/>
    </w:p>
    <w:p w14:paraId="040BBE1F" w14:textId="77777777" w:rsidR="006841BA" w:rsidRPr="00411BE0" w:rsidRDefault="00B132B7">
      <w:pPr>
        <w:pStyle w:val="3"/>
        <w:rPr>
          <w:color w:val="auto"/>
          <w:lang w:val="ru-RU"/>
        </w:rPr>
      </w:pPr>
      <w:bookmarkStart w:id="268" w:name="_Toc220579437"/>
      <w:bookmarkStart w:id="269" w:name="прочие-книги-структура"/>
      <w:r w:rsidRPr="00411BE0">
        <w:rPr>
          <w:rStyle w:val="SectionNumber"/>
          <w:color w:val="auto"/>
          <w:lang w:val="ru-RU"/>
        </w:rPr>
        <w:t>7.1.1</w:t>
      </w:r>
      <w:r w:rsidRPr="00411BE0">
        <w:rPr>
          <w:color w:val="auto"/>
          <w:lang w:val="ru-RU"/>
        </w:rPr>
        <w:tab/>
        <w:t>Прочие книги, структура</w:t>
      </w:r>
      <w:bookmarkEnd w:id="268"/>
    </w:p>
    <w:p w14:paraId="51896C60" w14:textId="77777777" w:rsidR="006841BA" w:rsidRPr="00411BE0" w:rsidRDefault="00B132B7">
      <w:pPr>
        <w:pStyle w:val="FirstParagraph"/>
        <w:rPr>
          <w:lang w:val="ru-RU"/>
        </w:rPr>
      </w:pPr>
      <w:r w:rsidRPr="00411BE0">
        <w:rPr>
          <w:lang w:val="ru-RU"/>
        </w:rPr>
        <w:t>Следующий список даёт пример того, как книги и файлы могут быть сгруппированы в папках. Папки нумеруются в том порядке, в котором они встречаются, начиная с корня, предполагая, что он содержит файлы. Всего может быть до 8 уровней папок.</w:t>
      </w:r>
    </w:p>
    <w:p w14:paraId="200F72CC" w14:textId="77777777" w:rsidR="006841BA" w:rsidRPr="00411BE0" w:rsidRDefault="00B132B7">
      <w:pPr>
        <w:pStyle w:val="a0"/>
        <w:rPr>
          <w:lang w:val="ru-RU"/>
        </w:rPr>
      </w:pPr>
      <w:r w:rsidRPr="00411BE0">
        <w:rPr>
          <w:lang w:val="ru-RU"/>
        </w:rPr>
        <w:t>Папка: \$</w:t>
      </w:r>
      <w:r w:rsidRPr="00411BE0">
        <w:t>VROtherBooks</w:t>
      </w:r>
      <w:r w:rsidRPr="00411BE0">
        <w:rPr>
          <w:lang w:val="ru-RU"/>
        </w:rPr>
        <w:t>.</w:t>
      </w:r>
    </w:p>
    <w:p w14:paraId="0BB3C05F" w14:textId="77777777" w:rsidR="006841BA" w:rsidRPr="00411BE0" w:rsidRDefault="00B132B7">
      <w:pPr>
        <w:pStyle w:val="a0"/>
        <w:rPr>
          <w:lang w:val="ru-RU"/>
        </w:rPr>
      </w:pPr>
      <w:r w:rsidRPr="00411BE0">
        <w:rPr>
          <w:lang w:val="ru-RU"/>
        </w:rPr>
        <w:t xml:space="preserve">Правила: Каждый файл в корне определяется как книга со своей собственной позицией чтения и закладками. Книжные файлы в корне могут быть удалены клавишей </w:t>
      </w:r>
      <w:r w:rsidRPr="00411BE0">
        <w:rPr>
          <w:b/>
          <w:bCs/>
          <w:lang w:val="ru-RU"/>
        </w:rPr>
        <w:t>3</w:t>
      </w:r>
      <w:r w:rsidRPr="00411BE0">
        <w:rPr>
          <w:lang w:val="ru-RU"/>
        </w:rPr>
        <w:t xml:space="preserve"> во время просмотра книжной полки.</w:t>
      </w:r>
    </w:p>
    <w:p w14:paraId="09E7C233" w14:textId="77777777" w:rsidR="006841BA" w:rsidRPr="00411BE0" w:rsidRDefault="00B132B7">
      <w:pPr>
        <w:pStyle w:val="a0"/>
        <w:rPr>
          <w:lang w:val="ru-RU"/>
        </w:rPr>
      </w:pPr>
      <w:r w:rsidRPr="00411BE0">
        <w:rPr>
          <w:lang w:val="ru-RU"/>
        </w:rPr>
        <w:t>Папка: \$</w:t>
      </w:r>
      <w:r w:rsidRPr="00411BE0">
        <w:t>VROtherBooks</w:t>
      </w:r>
      <w:r w:rsidRPr="00411BE0">
        <w:rPr>
          <w:lang w:val="ru-RU"/>
        </w:rPr>
        <w:t>\</w:t>
      </w:r>
      <w:r w:rsidRPr="00411BE0">
        <w:t>Drama</w:t>
      </w:r>
      <w:r w:rsidRPr="00411BE0">
        <w:rPr>
          <w:lang w:val="ru-RU"/>
        </w:rPr>
        <w:t>.</w:t>
      </w:r>
    </w:p>
    <w:p w14:paraId="1B11CF29" w14:textId="77777777" w:rsidR="006841BA" w:rsidRPr="00411BE0" w:rsidRDefault="00B132B7">
      <w:pPr>
        <w:pStyle w:val="a0"/>
        <w:rPr>
          <w:lang w:val="ru-RU"/>
        </w:rPr>
      </w:pPr>
      <w:r w:rsidRPr="00411BE0">
        <w:rPr>
          <w:lang w:val="ru-RU"/>
        </w:rPr>
        <w:t>Правила: Это дополнительная папка, для классификации типа книг</w:t>
      </w:r>
    </w:p>
    <w:p w14:paraId="154506F4" w14:textId="77777777" w:rsidR="006841BA" w:rsidRPr="00411BE0" w:rsidRDefault="00B132B7">
      <w:pPr>
        <w:pStyle w:val="a0"/>
        <w:rPr>
          <w:lang w:val="ru-RU"/>
        </w:rPr>
      </w:pPr>
      <w:r w:rsidRPr="00411BE0">
        <w:rPr>
          <w:lang w:val="ru-RU"/>
        </w:rPr>
        <w:t>Папка: \$</w:t>
      </w:r>
      <w:r w:rsidRPr="00411BE0">
        <w:t>VROtherBooks</w:t>
      </w:r>
      <w:r w:rsidRPr="00411BE0">
        <w:rPr>
          <w:lang w:val="ru-RU"/>
        </w:rPr>
        <w:t>\</w:t>
      </w:r>
      <w:r w:rsidRPr="00411BE0">
        <w:t>Drama</w:t>
      </w:r>
      <w:r w:rsidRPr="00411BE0">
        <w:rPr>
          <w:lang w:val="ru-RU"/>
        </w:rPr>
        <w:t>\</w:t>
      </w:r>
      <w:r w:rsidRPr="00411BE0">
        <w:t>BookA</w:t>
      </w:r>
      <w:r w:rsidRPr="00411BE0">
        <w:rPr>
          <w:lang w:val="ru-RU"/>
        </w:rPr>
        <w:t>.</w:t>
      </w:r>
    </w:p>
    <w:p w14:paraId="142874D1" w14:textId="77777777" w:rsidR="006841BA" w:rsidRPr="00411BE0" w:rsidRDefault="00B132B7">
      <w:pPr>
        <w:pStyle w:val="a0"/>
        <w:rPr>
          <w:lang w:val="ru-RU"/>
        </w:rPr>
      </w:pPr>
      <w:r w:rsidRPr="00411BE0">
        <w:rPr>
          <w:lang w:val="ru-RU"/>
        </w:rPr>
        <w:t xml:space="preserve">Правила: Это папка, содержащая файлы книги. Целая папка определяется как книга с одной позицией чтения и набором закладок. При просмотре книжной полки вы можете с помощью клавиши </w:t>
      </w:r>
      <w:r w:rsidRPr="00411BE0">
        <w:rPr>
          <w:b/>
          <w:bCs/>
          <w:i/>
          <w:iCs/>
          <w:lang w:val="ru-RU"/>
        </w:rPr>
        <w:t>3</w:t>
      </w:r>
      <w:r w:rsidRPr="00411BE0">
        <w:rPr>
          <w:lang w:val="ru-RU"/>
        </w:rPr>
        <w:t xml:space="preserve"> удалить книгу, что означает, что вся папка будет удалена.</w:t>
      </w:r>
    </w:p>
    <w:p w14:paraId="6F1635E9" w14:textId="77777777" w:rsidR="006841BA" w:rsidRPr="00411BE0" w:rsidRDefault="00B132B7">
      <w:pPr>
        <w:pStyle w:val="a0"/>
        <w:rPr>
          <w:lang w:val="ru-RU"/>
        </w:rPr>
      </w:pPr>
      <w:r w:rsidRPr="00411BE0">
        <w:rPr>
          <w:lang w:val="ru-RU"/>
        </w:rPr>
        <w:t>Папка: \$</w:t>
      </w:r>
      <w:r w:rsidRPr="00411BE0">
        <w:t>VROtherBooks</w:t>
      </w:r>
      <w:r w:rsidRPr="00411BE0">
        <w:rPr>
          <w:lang w:val="ru-RU"/>
        </w:rPr>
        <w:t>\</w:t>
      </w:r>
      <w:r w:rsidRPr="00411BE0">
        <w:t>Drama</w:t>
      </w:r>
      <w:r w:rsidRPr="00411BE0">
        <w:rPr>
          <w:lang w:val="ru-RU"/>
        </w:rPr>
        <w:t>\</w:t>
      </w:r>
      <w:r w:rsidRPr="00411BE0">
        <w:t>BookB</w:t>
      </w:r>
      <w:r w:rsidRPr="00411BE0">
        <w:rPr>
          <w:lang w:val="ru-RU"/>
        </w:rPr>
        <w:t>.</w:t>
      </w:r>
    </w:p>
    <w:p w14:paraId="421F307E" w14:textId="77777777" w:rsidR="006841BA" w:rsidRPr="00411BE0" w:rsidRDefault="00B132B7">
      <w:pPr>
        <w:pStyle w:val="a0"/>
        <w:rPr>
          <w:lang w:val="ru-RU"/>
        </w:rPr>
      </w:pPr>
      <w:r w:rsidRPr="00411BE0">
        <w:rPr>
          <w:lang w:val="ru-RU"/>
        </w:rPr>
        <w:lastRenderedPageBreak/>
        <w:t xml:space="preserve">Правила: Те же, что и для </w:t>
      </w:r>
      <w:r w:rsidRPr="00411BE0">
        <w:t>BookA</w:t>
      </w:r>
    </w:p>
    <w:p w14:paraId="41942D90" w14:textId="77777777" w:rsidR="006841BA" w:rsidRPr="00411BE0" w:rsidRDefault="00B132B7">
      <w:pPr>
        <w:pStyle w:val="a0"/>
        <w:rPr>
          <w:lang w:val="ru-RU"/>
        </w:rPr>
      </w:pPr>
      <w:r w:rsidRPr="00411BE0">
        <w:rPr>
          <w:lang w:val="ru-RU"/>
        </w:rPr>
        <w:t>Папка: \$</w:t>
      </w:r>
      <w:r w:rsidRPr="00411BE0">
        <w:t>VROtherBooks</w:t>
      </w:r>
      <w:r w:rsidRPr="00411BE0">
        <w:rPr>
          <w:lang w:val="ru-RU"/>
        </w:rPr>
        <w:t>\</w:t>
      </w:r>
      <w:r w:rsidRPr="00411BE0">
        <w:t>Mystery</w:t>
      </w:r>
      <w:r w:rsidRPr="00411BE0">
        <w:rPr>
          <w:lang w:val="ru-RU"/>
        </w:rPr>
        <w:t>.</w:t>
      </w:r>
    </w:p>
    <w:p w14:paraId="6CA4B458" w14:textId="77777777" w:rsidR="006841BA" w:rsidRPr="00411BE0" w:rsidRDefault="00B132B7">
      <w:pPr>
        <w:pStyle w:val="a0"/>
        <w:rPr>
          <w:lang w:val="ru-RU"/>
        </w:rPr>
      </w:pPr>
      <w:r w:rsidRPr="00411BE0">
        <w:rPr>
          <w:lang w:val="ru-RU"/>
        </w:rPr>
        <w:t>Правила: Это дополнительная папка, для классификации типа книг</w:t>
      </w:r>
    </w:p>
    <w:p w14:paraId="05A7754E" w14:textId="77777777" w:rsidR="006841BA" w:rsidRPr="00411BE0" w:rsidRDefault="00B132B7">
      <w:pPr>
        <w:pStyle w:val="a0"/>
        <w:rPr>
          <w:lang w:val="ru-RU"/>
        </w:rPr>
      </w:pPr>
      <w:r w:rsidRPr="00411BE0">
        <w:rPr>
          <w:lang w:val="ru-RU"/>
        </w:rPr>
        <w:t>Папка: \$</w:t>
      </w:r>
      <w:r w:rsidRPr="00411BE0">
        <w:t>VROtherBooks</w:t>
      </w:r>
      <w:r w:rsidRPr="00411BE0">
        <w:rPr>
          <w:lang w:val="ru-RU"/>
        </w:rPr>
        <w:t>\</w:t>
      </w:r>
      <w:r w:rsidRPr="00411BE0">
        <w:t>Mystery</w:t>
      </w:r>
      <w:r w:rsidRPr="00411BE0">
        <w:rPr>
          <w:lang w:val="ru-RU"/>
        </w:rPr>
        <w:t>\</w:t>
      </w:r>
      <w:r w:rsidRPr="00411BE0">
        <w:t>BookC</w:t>
      </w:r>
      <w:r w:rsidRPr="00411BE0">
        <w:rPr>
          <w:lang w:val="ru-RU"/>
        </w:rPr>
        <w:t>.</w:t>
      </w:r>
    </w:p>
    <w:p w14:paraId="044BE304" w14:textId="77777777" w:rsidR="006841BA" w:rsidRPr="00411BE0" w:rsidRDefault="00B132B7">
      <w:pPr>
        <w:pStyle w:val="a0"/>
        <w:rPr>
          <w:lang w:val="ru-RU"/>
        </w:rPr>
      </w:pPr>
      <w:r w:rsidRPr="00411BE0">
        <w:rPr>
          <w:lang w:val="ru-RU"/>
        </w:rPr>
        <w:t xml:space="preserve">Правила: Те же, что и для </w:t>
      </w:r>
      <w:r w:rsidRPr="00411BE0">
        <w:t>BookA</w:t>
      </w:r>
    </w:p>
    <w:p w14:paraId="6E50D456" w14:textId="77777777" w:rsidR="006841BA" w:rsidRPr="00411BE0" w:rsidRDefault="00B132B7">
      <w:pPr>
        <w:pStyle w:val="3"/>
        <w:rPr>
          <w:color w:val="auto"/>
          <w:lang w:val="ru-RU"/>
        </w:rPr>
      </w:pPr>
      <w:bookmarkStart w:id="270" w:name="_Toc220579438"/>
      <w:bookmarkStart w:id="271" w:name="прочие-книги-характеристики"/>
      <w:bookmarkEnd w:id="269"/>
      <w:r w:rsidRPr="00411BE0">
        <w:rPr>
          <w:rStyle w:val="SectionNumber"/>
          <w:color w:val="auto"/>
          <w:lang w:val="ru-RU"/>
        </w:rPr>
        <w:t>7.1.2</w:t>
      </w:r>
      <w:r w:rsidRPr="00411BE0">
        <w:rPr>
          <w:color w:val="auto"/>
          <w:lang w:val="ru-RU"/>
        </w:rPr>
        <w:tab/>
        <w:t>Прочие книги, характеристики</w:t>
      </w:r>
      <w:bookmarkEnd w:id="270"/>
    </w:p>
    <w:p w14:paraId="2DEED6D0" w14:textId="77777777" w:rsidR="006841BA" w:rsidRPr="00F502D7" w:rsidRDefault="00B132B7">
      <w:pPr>
        <w:pStyle w:val="FirstParagraph"/>
        <w:rPr>
          <w:lang w:val="ru-RU"/>
        </w:rPr>
      </w:pPr>
      <w:r w:rsidRPr="00411BE0">
        <w:rPr>
          <w:i/>
          <w:iCs/>
          <w:lang w:val="ru-RU"/>
        </w:rPr>
        <w:t>Просмотр книжной полки</w:t>
      </w:r>
      <w:r w:rsidRPr="00411BE0">
        <w:rPr>
          <w:lang w:val="ru-RU"/>
        </w:rPr>
        <w:t xml:space="preserve">: перемещайтесь между уровнями папок с помощью клавиш </w:t>
      </w:r>
      <w:r w:rsidRPr="00411BE0">
        <w:rPr>
          <w:b/>
          <w:bCs/>
          <w:lang w:val="ru-RU"/>
        </w:rPr>
        <w:t>2</w:t>
      </w:r>
      <w:r w:rsidRPr="00411BE0">
        <w:rPr>
          <w:lang w:val="ru-RU"/>
        </w:rPr>
        <w:t xml:space="preserve"> и </w:t>
      </w:r>
      <w:r w:rsidRPr="00411BE0">
        <w:rPr>
          <w:b/>
          <w:bCs/>
          <w:lang w:val="ru-RU"/>
        </w:rPr>
        <w:t>8</w:t>
      </w:r>
      <w:r w:rsidRPr="00411BE0">
        <w:rPr>
          <w:lang w:val="ru-RU"/>
        </w:rPr>
        <w:t>. Самый нижний уровень папок - это уровень книг, так как книга определяется как коллекция файлов в самом нижнем уровне папок. Папки более высоких уровней - дополнительные (по желанию), для сортировки по типам книг как в папке «</w:t>
      </w:r>
      <w:r w:rsidRPr="00411BE0">
        <w:t>Drama</w:t>
      </w:r>
      <w:r w:rsidRPr="00411BE0">
        <w:rPr>
          <w:lang w:val="ru-RU"/>
        </w:rPr>
        <w:t xml:space="preserve">» в </w:t>
      </w:r>
      <w:r w:rsidRPr="00F502D7">
        <w:rPr>
          <w:lang w:val="ru-RU"/>
        </w:rPr>
        <w:t xml:space="preserve">примере выше. Может быть до 8 уровней папок. Используйте функцию «Перейти к книге», чтобы перейти к желаемой книге по её номеру. Используйте клавишу </w:t>
      </w:r>
      <w:r w:rsidRPr="00F502D7">
        <w:rPr>
          <w:b/>
          <w:bCs/>
          <w:lang w:val="ru-RU"/>
        </w:rPr>
        <w:t>3</w:t>
      </w:r>
      <w:r w:rsidRPr="00F502D7">
        <w:rPr>
          <w:b/>
          <w:bCs/>
          <w:i/>
          <w:iCs/>
          <w:lang w:val="ru-RU"/>
        </w:rPr>
        <w:t>,</w:t>
      </w:r>
      <w:r w:rsidRPr="00F502D7">
        <w:rPr>
          <w:lang w:val="ru-RU"/>
        </w:rPr>
        <w:t xml:space="preserve"> чтобы удалить книгу. Нажмите клавишу 3 дважды, чтобы удалить папку. Нажмите клавишу Подтвердить для подтверждения или любую другую клавишу для отмены.</w:t>
      </w:r>
    </w:p>
    <w:p w14:paraId="3EB3AEDF" w14:textId="77777777" w:rsidR="006841BA" w:rsidRPr="00F502D7" w:rsidRDefault="00B132B7">
      <w:pPr>
        <w:pStyle w:val="a0"/>
        <w:rPr>
          <w:lang w:val="ru-RU"/>
        </w:rPr>
      </w:pPr>
      <w:r w:rsidRPr="00F502D7">
        <w:rPr>
          <w:i/>
          <w:iCs/>
          <w:lang w:val="ru-RU"/>
        </w:rPr>
        <w:t>Чтение</w:t>
      </w:r>
      <w:r w:rsidRPr="00F502D7">
        <w:rPr>
          <w:lang w:val="ru-RU"/>
        </w:rPr>
        <w:t xml:space="preserve">: воспроизведение файлов происходит циклически внутри папки (книги). Перемещайтесь между файлами в папке с помощью клавиш </w:t>
      </w:r>
      <w:r w:rsidRPr="00F502D7">
        <w:rPr>
          <w:b/>
          <w:bCs/>
          <w:lang w:val="ru-RU"/>
        </w:rPr>
        <w:t>4</w:t>
      </w:r>
      <w:r w:rsidRPr="00F502D7">
        <w:rPr>
          <w:lang w:val="ru-RU"/>
        </w:rPr>
        <w:t xml:space="preserve"> или </w:t>
      </w:r>
      <w:r w:rsidRPr="00F502D7">
        <w:rPr>
          <w:b/>
          <w:bCs/>
          <w:lang w:val="ru-RU"/>
        </w:rPr>
        <w:t>6</w:t>
      </w:r>
      <w:r w:rsidRPr="00F502D7">
        <w:rPr>
          <w:lang w:val="ru-RU"/>
        </w:rPr>
        <w:t>. Нажимайте и удерживайте клавиши 4 и 6 для перехода назад и вперёд сразу на 10 элементов. Доступны уровни навигации для перехода по файлам или по времени. Также есть функция перейти к файлу или перейти по времени.</w:t>
      </w:r>
    </w:p>
    <w:p w14:paraId="0E487B87" w14:textId="77777777" w:rsidR="006841BA" w:rsidRPr="00F502D7" w:rsidRDefault="00B132B7">
      <w:pPr>
        <w:pStyle w:val="a0"/>
        <w:rPr>
          <w:lang w:val="ru-RU"/>
        </w:rPr>
      </w:pPr>
      <w:r w:rsidRPr="00F502D7">
        <w:rPr>
          <w:i/>
          <w:iCs/>
          <w:lang w:val="ru-RU"/>
        </w:rPr>
        <w:t>Информация</w:t>
      </w:r>
      <w:r w:rsidRPr="00F502D7">
        <w:rPr>
          <w:lang w:val="ru-RU"/>
        </w:rPr>
        <w:t xml:space="preserve"> (клавиша </w:t>
      </w:r>
      <w:r w:rsidRPr="00F502D7">
        <w:rPr>
          <w:b/>
          <w:bCs/>
          <w:lang w:val="ru-RU"/>
        </w:rPr>
        <w:t>0</w:t>
      </w:r>
      <w:r w:rsidRPr="00F502D7">
        <w:rPr>
          <w:lang w:val="ru-RU"/>
        </w:rPr>
        <w:t>): Сообщает информацию о текущей книге (папке).</w:t>
      </w:r>
    </w:p>
    <w:p w14:paraId="0DB7ADB5" w14:textId="77777777" w:rsidR="006841BA" w:rsidRPr="00F502D7" w:rsidRDefault="00B132B7">
      <w:pPr>
        <w:pStyle w:val="a0"/>
        <w:rPr>
          <w:lang w:val="ru-RU"/>
        </w:rPr>
      </w:pPr>
      <w:r w:rsidRPr="00F502D7">
        <w:rPr>
          <w:i/>
          <w:iCs/>
          <w:lang w:val="ru-RU"/>
        </w:rPr>
        <w:t>Где я</w:t>
      </w:r>
      <w:r w:rsidRPr="00F502D7">
        <w:rPr>
          <w:lang w:val="ru-RU"/>
        </w:rPr>
        <w:t xml:space="preserve"> (клавиша </w:t>
      </w:r>
      <w:r w:rsidRPr="00F502D7">
        <w:rPr>
          <w:b/>
          <w:bCs/>
          <w:lang w:val="ru-RU"/>
        </w:rPr>
        <w:t>5</w:t>
      </w:r>
      <w:r w:rsidRPr="00F502D7">
        <w:rPr>
          <w:lang w:val="ru-RU"/>
        </w:rPr>
        <w:t>): Сообщает положение в процентах внутри всей книги, номер текущего файла, имя текущего файла и время (общее, прошедшее и остающееся) для текущего файла.</w:t>
      </w:r>
    </w:p>
    <w:p w14:paraId="5A8FAD0D" w14:textId="77777777" w:rsidR="006841BA" w:rsidRPr="00411BE0" w:rsidRDefault="00B132B7">
      <w:pPr>
        <w:pStyle w:val="2"/>
        <w:rPr>
          <w:color w:val="auto"/>
          <w:lang w:val="ru-RU"/>
        </w:rPr>
      </w:pPr>
      <w:bookmarkStart w:id="272" w:name="_Toc220579439"/>
      <w:bookmarkStart w:id="273" w:name="книжная-полка-музыка"/>
      <w:bookmarkEnd w:id="267"/>
      <w:bookmarkEnd w:id="271"/>
      <w:r w:rsidRPr="00411BE0">
        <w:rPr>
          <w:rStyle w:val="SectionNumber"/>
          <w:color w:val="auto"/>
          <w:lang w:val="ru-RU"/>
        </w:rPr>
        <w:t>7.2</w:t>
      </w:r>
      <w:r w:rsidRPr="00411BE0">
        <w:rPr>
          <w:color w:val="auto"/>
          <w:lang w:val="ru-RU"/>
        </w:rPr>
        <w:tab/>
        <w:t>Книжная полка Музыка</w:t>
      </w:r>
      <w:bookmarkEnd w:id="272"/>
    </w:p>
    <w:p w14:paraId="54EEC3AF" w14:textId="77777777" w:rsidR="006841BA" w:rsidRPr="00411BE0" w:rsidRDefault="00B132B7">
      <w:pPr>
        <w:pStyle w:val="FirstParagraph"/>
        <w:rPr>
          <w:lang w:val="ru-RU"/>
        </w:rPr>
      </w:pPr>
      <w:r w:rsidRPr="00411BE0">
        <w:rPr>
          <w:lang w:val="ru-RU"/>
        </w:rPr>
        <w:t>Книжная полка Музыка находится в папке с резервированным именем $</w:t>
      </w:r>
      <w:r w:rsidRPr="00411BE0">
        <w:t>VRMusic</w:t>
      </w:r>
      <w:r w:rsidRPr="00411BE0">
        <w:rPr>
          <w:lang w:val="ru-RU"/>
        </w:rPr>
        <w:t>. Она содержит структуру папки аудио файлов, и вся эта структура определяется как книга «Вся музыка». Если вы не создаёте плейлисты, это будет единственная музыкальная книга. Если вы добавляете файлы плейлистов (</w:t>
      </w:r>
      <w:r w:rsidRPr="00411BE0">
        <w:t>M</w:t>
      </w:r>
      <w:r w:rsidRPr="00411BE0">
        <w:rPr>
          <w:lang w:val="ru-RU"/>
        </w:rPr>
        <w:t>3</w:t>
      </w:r>
      <w:r w:rsidRPr="00411BE0">
        <w:t>U</w:t>
      </w:r>
      <w:r w:rsidRPr="00411BE0">
        <w:rPr>
          <w:lang w:val="ru-RU"/>
        </w:rPr>
        <w:t>) в корень $</w:t>
      </w:r>
      <w:r w:rsidRPr="00411BE0">
        <w:t>VRMusic</w:t>
      </w:r>
      <w:r w:rsidRPr="00411BE0">
        <w:rPr>
          <w:lang w:val="ru-RU"/>
        </w:rPr>
        <w:t xml:space="preserve">, то каждый плейлист будет дополнительной музыкальной книгой. На книжной полке Музыка клавиша </w:t>
      </w:r>
      <w:r w:rsidRPr="00411BE0">
        <w:rPr>
          <w:b/>
          <w:bCs/>
          <w:i/>
          <w:iCs/>
          <w:lang w:val="ru-RU"/>
        </w:rPr>
        <w:t>3</w:t>
      </w:r>
      <w:r w:rsidRPr="00411BE0">
        <w:rPr>
          <w:lang w:val="ru-RU"/>
        </w:rPr>
        <w:t xml:space="preserve"> (удаление книги) не функционирует. Однако вы можете удалить отдельные файлы или папки из книги «Вся музыка», когда она открыта.</w:t>
      </w:r>
    </w:p>
    <w:p w14:paraId="66D5E2FE" w14:textId="77777777" w:rsidR="006841BA" w:rsidRPr="00411BE0" w:rsidRDefault="00B132B7">
      <w:pPr>
        <w:pStyle w:val="3"/>
        <w:rPr>
          <w:color w:val="auto"/>
          <w:lang w:val="ru-RU"/>
        </w:rPr>
      </w:pPr>
      <w:bookmarkStart w:id="274" w:name="_Toc220579440"/>
      <w:bookmarkStart w:id="275" w:name="музыка-структура"/>
      <w:r w:rsidRPr="00411BE0">
        <w:rPr>
          <w:rStyle w:val="SectionNumber"/>
          <w:color w:val="auto"/>
          <w:lang w:val="ru-RU"/>
        </w:rPr>
        <w:t>7.2.1</w:t>
      </w:r>
      <w:r w:rsidRPr="00411BE0">
        <w:rPr>
          <w:color w:val="auto"/>
          <w:lang w:val="ru-RU"/>
        </w:rPr>
        <w:tab/>
        <w:t>Музыка Структура</w:t>
      </w:r>
      <w:bookmarkEnd w:id="274"/>
    </w:p>
    <w:p w14:paraId="367222FC" w14:textId="77777777" w:rsidR="006841BA" w:rsidRPr="00411BE0" w:rsidRDefault="00B132B7">
      <w:pPr>
        <w:pStyle w:val="FirstParagraph"/>
        <w:rPr>
          <w:lang w:val="ru-RU"/>
        </w:rPr>
      </w:pPr>
      <w:r w:rsidRPr="00411BE0">
        <w:rPr>
          <w:lang w:val="ru-RU"/>
        </w:rPr>
        <w:t xml:space="preserve">Вы можете перемещаться в музыке до 8 уровней папок. Используйте клавиши </w:t>
      </w:r>
      <w:r w:rsidRPr="00411BE0">
        <w:rPr>
          <w:b/>
          <w:bCs/>
          <w:lang w:val="ru-RU"/>
        </w:rPr>
        <w:t>2</w:t>
      </w:r>
      <w:r w:rsidRPr="00411BE0">
        <w:rPr>
          <w:lang w:val="ru-RU"/>
        </w:rPr>
        <w:t xml:space="preserve"> и </w:t>
      </w:r>
      <w:r w:rsidRPr="00411BE0">
        <w:rPr>
          <w:b/>
          <w:bCs/>
          <w:lang w:val="ru-RU"/>
        </w:rPr>
        <w:t>8</w:t>
      </w:r>
      <w:r w:rsidRPr="00411BE0">
        <w:rPr>
          <w:lang w:val="ru-RU"/>
        </w:rPr>
        <w:t xml:space="preserve">, чтобы выбрать уровень навигации Папка или Файл. Затем вы можете двигаться назад или вперёд на выбранном уровне клавишами </w:t>
      </w:r>
      <w:r w:rsidRPr="00411BE0">
        <w:rPr>
          <w:b/>
          <w:bCs/>
          <w:lang w:val="ru-RU"/>
        </w:rPr>
        <w:t>4</w:t>
      </w:r>
      <w:r w:rsidRPr="00411BE0">
        <w:rPr>
          <w:lang w:val="ru-RU"/>
        </w:rPr>
        <w:t xml:space="preserve"> и </w:t>
      </w:r>
      <w:r w:rsidRPr="00411BE0">
        <w:rPr>
          <w:b/>
          <w:bCs/>
          <w:lang w:val="ru-RU"/>
        </w:rPr>
        <w:t>6</w:t>
      </w:r>
      <w:r w:rsidRPr="00411BE0">
        <w:rPr>
          <w:lang w:val="ru-RU"/>
        </w:rPr>
        <w:t>. Нажмите и удерживайте клавиши 4 и 6 для перехода назад и вперёд на 10 элементов. Если у вас более 8 уровней папок, то дополнительные уровни будут добавлены в список папок 8 уровня.</w:t>
      </w:r>
    </w:p>
    <w:p w14:paraId="53B4E8ED" w14:textId="77777777" w:rsidR="006841BA" w:rsidRPr="00411BE0" w:rsidRDefault="00B132B7">
      <w:pPr>
        <w:pStyle w:val="a0"/>
        <w:rPr>
          <w:lang w:val="ru-RU"/>
        </w:rPr>
      </w:pPr>
      <w:r w:rsidRPr="00411BE0">
        <w:rPr>
          <w:lang w:val="ru-RU"/>
        </w:rPr>
        <w:lastRenderedPageBreak/>
        <w:t>Если вы выберете уровень навигации «Файл», вы услышите имя текущего файла. Если вы выберете любой уровень навигации папки, вы услышите имя текущей папки на этом уровне. В любой точке вашей структуры вы всегда можете выбрать самый глубокий уровень навигации. Если текущая папка на более высоком уровне, чем самый глубокий уровень, тогда имя папки не объявляется. Скажем, вы имеете музыкальную структуру, которая содержит $</w:t>
      </w:r>
      <w:r w:rsidRPr="00411BE0">
        <w:t>VRMusic</w:t>
      </w:r>
      <w:r w:rsidRPr="00411BE0">
        <w:rPr>
          <w:lang w:val="ru-RU"/>
        </w:rPr>
        <w:t>\</w:t>
      </w:r>
      <w:r w:rsidRPr="00411BE0">
        <w:t>Classic</w:t>
      </w:r>
      <w:r w:rsidRPr="00411BE0">
        <w:rPr>
          <w:lang w:val="ru-RU"/>
        </w:rPr>
        <w:t>\</w:t>
      </w:r>
      <w:r w:rsidRPr="00411BE0">
        <w:t>Mozart</w:t>
      </w:r>
      <w:r w:rsidRPr="00411BE0">
        <w:rPr>
          <w:lang w:val="ru-RU"/>
        </w:rPr>
        <w:t xml:space="preserve"> и $</w:t>
      </w:r>
      <w:r w:rsidRPr="00411BE0">
        <w:t>VRMusic</w:t>
      </w:r>
      <w:r w:rsidRPr="00411BE0">
        <w:rPr>
          <w:lang w:val="ru-RU"/>
        </w:rPr>
        <w:t>\</w:t>
      </w:r>
      <w:r w:rsidRPr="00411BE0">
        <w:t>Classic</w:t>
      </w:r>
      <w:r w:rsidRPr="00411BE0">
        <w:rPr>
          <w:lang w:val="ru-RU"/>
        </w:rPr>
        <w:t>\</w:t>
      </w:r>
      <w:r w:rsidRPr="00411BE0">
        <w:t>Beethoven</w:t>
      </w:r>
      <w:r w:rsidRPr="00411BE0">
        <w:rPr>
          <w:lang w:val="ru-RU"/>
        </w:rPr>
        <w:t>\</w:t>
      </w:r>
      <w:r w:rsidRPr="00411BE0">
        <w:t>Ninth</w:t>
      </w:r>
      <w:r w:rsidRPr="00411BE0">
        <w:rPr>
          <w:lang w:val="ru-RU"/>
        </w:rPr>
        <w:t>_</w:t>
      </w:r>
      <w:r w:rsidRPr="00411BE0">
        <w:t>symphony</w:t>
      </w:r>
      <w:r w:rsidRPr="00411BE0">
        <w:rPr>
          <w:lang w:val="ru-RU"/>
        </w:rPr>
        <w:t xml:space="preserve">. Если вы в настоящий момент находитесь в </w:t>
      </w:r>
      <w:r w:rsidRPr="00411BE0">
        <w:t>Classic</w:t>
      </w:r>
      <w:r w:rsidRPr="00411BE0">
        <w:rPr>
          <w:lang w:val="ru-RU"/>
        </w:rPr>
        <w:t>\</w:t>
      </w:r>
      <w:r w:rsidRPr="00411BE0">
        <w:t>Mozart</w:t>
      </w:r>
      <w:r w:rsidRPr="00411BE0">
        <w:rPr>
          <w:lang w:val="ru-RU"/>
        </w:rPr>
        <w:t>, и воспроизведение не активно, то изменение уровня навигации от файла к уровню 1 вызовет объявление «</w:t>
      </w:r>
      <w:r w:rsidRPr="00411BE0">
        <w:t>Classic</w:t>
      </w:r>
      <w:r w:rsidRPr="00411BE0">
        <w:rPr>
          <w:lang w:val="ru-RU"/>
        </w:rPr>
        <w:t>». Изменяя уровень с 1 на 2, вы услышите «</w:t>
      </w:r>
      <w:r w:rsidRPr="00411BE0">
        <w:t>Mozart</w:t>
      </w:r>
      <w:r w:rsidRPr="00411BE0">
        <w:rPr>
          <w:lang w:val="ru-RU"/>
        </w:rPr>
        <w:t xml:space="preserve">». Изменяя уровень с 2 на 3, вы не услышите ничего, поскольку нет имени папки на 3 уровне в </w:t>
      </w:r>
      <w:r w:rsidRPr="00411BE0">
        <w:t>Classic</w:t>
      </w:r>
      <w:r w:rsidRPr="00411BE0">
        <w:rPr>
          <w:lang w:val="ru-RU"/>
        </w:rPr>
        <w:t>\</w:t>
      </w:r>
      <w:r w:rsidRPr="00411BE0">
        <w:t>Mozart</w:t>
      </w:r>
      <w:r w:rsidRPr="00411BE0">
        <w:rPr>
          <w:lang w:val="ru-RU"/>
        </w:rPr>
        <w:t xml:space="preserve">. Если, находясь в </w:t>
      </w:r>
      <w:r w:rsidRPr="00411BE0">
        <w:t>Classic</w:t>
      </w:r>
      <w:r w:rsidRPr="00411BE0">
        <w:rPr>
          <w:lang w:val="ru-RU"/>
        </w:rPr>
        <w:t>\</w:t>
      </w:r>
      <w:r w:rsidRPr="00411BE0">
        <w:t>Beethoven</w:t>
      </w:r>
      <w:r w:rsidRPr="00411BE0">
        <w:rPr>
          <w:lang w:val="ru-RU"/>
        </w:rPr>
        <w:t xml:space="preserve"> при неактивном воспроизведении, вы смените уровень со 2 на 3, вы услышите «</w:t>
      </w:r>
      <w:r w:rsidRPr="00411BE0">
        <w:t>Ninth</w:t>
      </w:r>
      <w:r w:rsidRPr="00411BE0">
        <w:rPr>
          <w:lang w:val="ru-RU"/>
        </w:rPr>
        <w:t>_</w:t>
      </w:r>
      <w:r w:rsidRPr="00411BE0">
        <w:t>symphony</w:t>
      </w:r>
      <w:r w:rsidRPr="00411BE0">
        <w:rPr>
          <w:lang w:val="ru-RU"/>
        </w:rPr>
        <w:t>».</w:t>
      </w:r>
    </w:p>
    <w:p w14:paraId="5E589B98" w14:textId="77777777" w:rsidR="006841BA" w:rsidRPr="00411BE0" w:rsidRDefault="00B132B7">
      <w:pPr>
        <w:pStyle w:val="a0"/>
        <w:rPr>
          <w:lang w:val="ru-RU"/>
        </w:rPr>
      </w:pPr>
      <w:r w:rsidRPr="00411BE0">
        <w:rPr>
          <w:lang w:val="ru-RU"/>
        </w:rPr>
        <w:t>Если вы разместите любые файлы в корне $</w:t>
      </w:r>
      <w:r w:rsidRPr="00411BE0">
        <w:t>VRMusic</w:t>
      </w:r>
      <w:r w:rsidRPr="00411BE0">
        <w:rPr>
          <w:lang w:val="ru-RU"/>
        </w:rPr>
        <w:t>, то они будут включены в список только уровня навигации файлов.</w:t>
      </w:r>
    </w:p>
    <w:p w14:paraId="08560BB6" w14:textId="77777777" w:rsidR="006841BA" w:rsidRPr="00411BE0" w:rsidRDefault="00B132B7">
      <w:pPr>
        <w:pStyle w:val="3"/>
        <w:rPr>
          <w:color w:val="auto"/>
          <w:lang w:val="ru-RU"/>
        </w:rPr>
      </w:pPr>
      <w:bookmarkStart w:id="276" w:name="_Toc220579441"/>
      <w:bookmarkStart w:id="277" w:name="музыка-характеристики"/>
      <w:bookmarkEnd w:id="275"/>
      <w:r w:rsidRPr="00411BE0">
        <w:rPr>
          <w:rStyle w:val="SectionNumber"/>
          <w:color w:val="auto"/>
          <w:lang w:val="ru-RU"/>
        </w:rPr>
        <w:t>7.2.2</w:t>
      </w:r>
      <w:r w:rsidRPr="00411BE0">
        <w:rPr>
          <w:color w:val="auto"/>
          <w:lang w:val="ru-RU"/>
        </w:rPr>
        <w:tab/>
        <w:t>Музыка Характеристики</w:t>
      </w:r>
      <w:bookmarkEnd w:id="276"/>
    </w:p>
    <w:p w14:paraId="680BF166" w14:textId="77777777" w:rsidR="006841BA" w:rsidRPr="00411BE0" w:rsidRDefault="00B132B7">
      <w:pPr>
        <w:pStyle w:val="FirstParagraph"/>
        <w:rPr>
          <w:lang w:val="ru-RU"/>
        </w:rPr>
      </w:pPr>
      <w:r w:rsidRPr="00411BE0">
        <w:rPr>
          <w:lang w:val="ru-RU"/>
        </w:rPr>
        <w:t xml:space="preserve">Просмотр Книжной Полки: используйте клавиши </w:t>
      </w:r>
      <w:r w:rsidRPr="00411BE0">
        <w:rPr>
          <w:b/>
          <w:bCs/>
          <w:lang w:val="ru-RU"/>
        </w:rPr>
        <w:t>4</w:t>
      </w:r>
      <w:r w:rsidRPr="00411BE0">
        <w:rPr>
          <w:lang w:val="ru-RU"/>
        </w:rPr>
        <w:t xml:space="preserve"> и </w:t>
      </w:r>
      <w:r w:rsidRPr="00411BE0">
        <w:rPr>
          <w:b/>
          <w:bCs/>
          <w:lang w:val="ru-RU"/>
        </w:rPr>
        <w:t>6</w:t>
      </w:r>
      <w:r w:rsidRPr="00411BE0">
        <w:rPr>
          <w:lang w:val="ru-RU"/>
        </w:rPr>
        <w:t xml:space="preserve">, чтобы перемещаться от одной музыкальной книги к другой, или </w:t>
      </w:r>
      <w:r w:rsidRPr="00411BE0">
        <w:rPr>
          <w:b/>
          <w:bCs/>
          <w:lang w:val="ru-RU"/>
        </w:rPr>
        <w:t>Перейти</w:t>
      </w:r>
      <w:r w:rsidRPr="00411BE0">
        <w:rPr>
          <w:lang w:val="ru-RU"/>
        </w:rPr>
        <w:t xml:space="preserve">, чтобы перейти к номеру желаемой книги. Нажмите и удерживайте клавиши 4 и 6 для перехода назад и вперёд на 10 элементов. Только одна музыкальная книга - Вся музыка - будет на музыкальной книжной полке, если только вы не создадите дополнительные книги - плейлисты. Вы не можете использовать клавишу </w:t>
      </w:r>
      <w:r w:rsidRPr="00411BE0">
        <w:rPr>
          <w:b/>
          <w:bCs/>
          <w:lang w:val="ru-RU"/>
        </w:rPr>
        <w:t>3</w:t>
      </w:r>
      <w:r w:rsidRPr="00411BE0">
        <w:rPr>
          <w:lang w:val="ru-RU"/>
        </w:rPr>
        <w:t>, чтобы удалить книгу.</w:t>
      </w:r>
    </w:p>
    <w:p w14:paraId="2D38BD4F" w14:textId="77777777" w:rsidR="006841BA" w:rsidRPr="00411BE0" w:rsidRDefault="00B132B7">
      <w:pPr>
        <w:pStyle w:val="a0"/>
        <w:rPr>
          <w:lang w:val="ru-RU"/>
        </w:rPr>
      </w:pPr>
      <w:r w:rsidRPr="00411BE0">
        <w:rPr>
          <w:lang w:val="ru-RU"/>
        </w:rPr>
        <w:t xml:space="preserve">Чтение: если «Повтор» включен, то воспроизведение файлов внутри книги будет повторяться циклически. Воспроизведение будет продолжаться от последнего файла одной папки к первому файлу следующей папки. Вы можете использовать клавиши </w:t>
      </w:r>
      <w:r w:rsidRPr="00411BE0">
        <w:rPr>
          <w:b/>
          <w:bCs/>
          <w:lang w:val="ru-RU"/>
        </w:rPr>
        <w:t>2</w:t>
      </w:r>
      <w:r w:rsidRPr="00411BE0">
        <w:rPr>
          <w:lang w:val="ru-RU"/>
        </w:rPr>
        <w:t xml:space="preserve"> или </w:t>
      </w:r>
      <w:r w:rsidRPr="00411BE0">
        <w:rPr>
          <w:b/>
          <w:bCs/>
          <w:lang w:val="ru-RU"/>
        </w:rPr>
        <w:t>8</w:t>
      </w:r>
      <w:r w:rsidRPr="00411BE0">
        <w:rPr>
          <w:lang w:val="ru-RU"/>
        </w:rPr>
        <w:t xml:space="preserve"> для выбора уровня навигации - папок или файлов. Функции «Перейти к папке» и «Перейти к файлу» также доступны. Если плеер установлен на воспроизведение в случайном порядке, то файлы текущей музыкальной книги будут перетасованы. Например, если книга «Вся музыка» проигрывается, то все ваши музыкальные файлы будут перемешаны. Если книга «Плейлист» проигрывается, то только файлы, содержащиеся в этом плейлисте, будут перетасованы. Когда будут проиграны все файлы в перетасованной книге, её воспроизведение начнётся снова.</w:t>
      </w:r>
    </w:p>
    <w:p w14:paraId="74C33EB6" w14:textId="77777777" w:rsidR="006841BA" w:rsidRPr="00411BE0" w:rsidRDefault="00B132B7">
      <w:pPr>
        <w:pStyle w:val="a0"/>
        <w:rPr>
          <w:lang w:val="ru-RU"/>
        </w:rPr>
      </w:pPr>
      <w:r w:rsidRPr="00411BE0">
        <w:rPr>
          <w:lang w:val="ru-RU"/>
        </w:rPr>
        <w:t xml:space="preserve">Удаление музыкальных файлов: используйте клавишу </w:t>
      </w:r>
      <w:r w:rsidRPr="00411BE0">
        <w:rPr>
          <w:b/>
          <w:bCs/>
          <w:lang w:val="ru-RU"/>
        </w:rPr>
        <w:t>3</w:t>
      </w:r>
      <w:r w:rsidRPr="00411BE0">
        <w:rPr>
          <w:lang w:val="ru-RU"/>
        </w:rPr>
        <w:t xml:space="preserve">, чтобы удалить музыкальные файлы, когда вы находитесь на уровне файлов. Вас попросят подтвердить удаление файла. Чтобы удалить папку переместитесь на уровень Папки и нажмите клавишу </w:t>
      </w:r>
      <w:r w:rsidRPr="00411BE0">
        <w:rPr>
          <w:b/>
          <w:bCs/>
          <w:lang w:val="ru-RU"/>
        </w:rPr>
        <w:t>3</w:t>
      </w:r>
      <w:r w:rsidRPr="00411BE0">
        <w:rPr>
          <w:lang w:val="ru-RU"/>
        </w:rPr>
        <w:t xml:space="preserve">, чтобы удалить папку и клавишу </w:t>
      </w:r>
      <w:r w:rsidRPr="00411BE0">
        <w:rPr>
          <w:b/>
          <w:bCs/>
          <w:lang w:val="ru-RU"/>
        </w:rPr>
        <w:t>Подтвердить</w:t>
      </w:r>
      <w:r w:rsidRPr="00411BE0">
        <w:rPr>
          <w:lang w:val="ru-RU"/>
        </w:rPr>
        <w:t xml:space="preserve"> для подтверждения удаления. Нажмите любую другую клавишу для отмены.</w:t>
      </w:r>
    </w:p>
    <w:p w14:paraId="0149C31C" w14:textId="77777777" w:rsidR="006841BA" w:rsidRPr="00411BE0" w:rsidRDefault="00B132B7">
      <w:pPr>
        <w:pStyle w:val="a0"/>
        <w:rPr>
          <w:lang w:val="ru-RU"/>
        </w:rPr>
      </w:pPr>
      <w:r w:rsidRPr="00411BE0">
        <w:rPr>
          <w:lang w:val="ru-RU"/>
        </w:rPr>
        <w:t>Информация (</w:t>
      </w:r>
      <w:r w:rsidRPr="00411BE0">
        <w:rPr>
          <w:b/>
          <w:bCs/>
          <w:lang w:val="ru-RU"/>
        </w:rPr>
        <w:t>клавиша 0</w:t>
      </w:r>
      <w:r w:rsidRPr="00411BE0">
        <w:rPr>
          <w:lang w:val="ru-RU"/>
        </w:rPr>
        <w:t>): сообщает информацию о текущей музыкальной книге, такую, как общее количество папок и файлов и общее время звучания книги.</w:t>
      </w:r>
    </w:p>
    <w:p w14:paraId="05CEA75F" w14:textId="77777777" w:rsidR="006841BA" w:rsidRPr="00411BE0" w:rsidRDefault="00B132B7">
      <w:pPr>
        <w:pStyle w:val="a0"/>
        <w:rPr>
          <w:lang w:val="ru-RU"/>
        </w:rPr>
      </w:pPr>
      <w:r w:rsidRPr="00411BE0">
        <w:rPr>
          <w:lang w:val="ru-RU"/>
        </w:rPr>
        <w:t>Где я (</w:t>
      </w:r>
      <w:r w:rsidRPr="00411BE0">
        <w:rPr>
          <w:b/>
          <w:bCs/>
          <w:lang w:val="ru-RU"/>
        </w:rPr>
        <w:t>клавиша 5</w:t>
      </w:r>
      <w:r w:rsidRPr="00411BE0">
        <w:rPr>
          <w:lang w:val="ru-RU"/>
        </w:rPr>
        <w:t xml:space="preserve">): Сообщает текущую позицию и информацию о текущем файле. Нажимая клавишу </w:t>
      </w:r>
      <w:r w:rsidRPr="00411BE0">
        <w:rPr>
          <w:b/>
          <w:bCs/>
          <w:lang w:val="ru-RU"/>
        </w:rPr>
        <w:t>5</w:t>
      </w:r>
      <w:r w:rsidRPr="00411BE0">
        <w:rPr>
          <w:lang w:val="ru-RU"/>
        </w:rPr>
        <w:t xml:space="preserve"> дважды в течение 10 секунд, вы получите объявление информационных данных ярлыка (тега). Если вы не хотите слушать все теги, нажмите </w:t>
      </w:r>
      <w:r w:rsidRPr="00411BE0">
        <w:rPr>
          <w:b/>
          <w:bCs/>
          <w:lang w:val="ru-RU"/>
        </w:rPr>
        <w:t>Воспроизведение/Стоп</w:t>
      </w:r>
      <w:r w:rsidRPr="00411BE0">
        <w:rPr>
          <w:lang w:val="ru-RU"/>
        </w:rPr>
        <w:t>, чтобы прервать сообщение и возобновить проигрывание файла.</w:t>
      </w:r>
    </w:p>
    <w:p w14:paraId="63F7A2B4" w14:textId="77777777" w:rsidR="006841BA" w:rsidRPr="00411BE0" w:rsidRDefault="00B132B7">
      <w:pPr>
        <w:pStyle w:val="a0"/>
        <w:rPr>
          <w:lang w:val="ru-RU"/>
        </w:rPr>
      </w:pPr>
      <w:r w:rsidRPr="00411BE0">
        <w:rPr>
          <w:lang w:val="ru-RU"/>
        </w:rPr>
        <w:lastRenderedPageBreak/>
        <w:t xml:space="preserve">Скорость: </w:t>
      </w:r>
      <w:r w:rsidRPr="00411BE0">
        <w:t>Stream</w:t>
      </w:r>
      <w:r w:rsidRPr="00411BE0">
        <w:rPr>
          <w:lang w:val="ru-RU"/>
        </w:rPr>
        <w:t xml:space="preserve"> переустановит управление переменной скоростью на нормальную скорость и вернётся к предыдущей установке скорости, когда вы покинете музыкальную книжную полку.</w:t>
      </w:r>
    </w:p>
    <w:p w14:paraId="2E29CBC2" w14:textId="77777777" w:rsidR="006841BA" w:rsidRPr="00411BE0" w:rsidRDefault="00B132B7">
      <w:pPr>
        <w:pStyle w:val="a0"/>
        <w:rPr>
          <w:lang w:val="ru-RU"/>
        </w:rPr>
      </w:pPr>
      <w:r w:rsidRPr="00411BE0">
        <w:rPr>
          <w:lang w:val="ru-RU"/>
        </w:rPr>
        <w:t>Примечание: Стереомузыку возможно слушать только с нормальной скоростью. Если вы увеличите или уменьшите скорость проигрывания музыки, она будет воспроизводиться в монорежиме.</w:t>
      </w:r>
    </w:p>
    <w:p w14:paraId="147AAF71" w14:textId="77777777" w:rsidR="006841BA" w:rsidRPr="00411BE0" w:rsidRDefault="00B132B7">
      <w:pPr>
        <w:pStyle w:val="a0"/>
        <w:rPr>
          <w:lang w:val="ru-RU"/>
        </w:rPr>
      </w:pPr>
      <w:r w:rsidRPr="00411BE0">
        <w:rPr>
          <w:lang w:val="ru-RU"/>
        </w:rPr>
        <w:t>Басы и высокие частоты: контроль высоты звука заменяется регулировками высоких и низких частот.</w:t>
      </w:r>
    </w:p>
    <w:p w14:paraId="41A92CFC" w14:textId="77777777" w:rsidR="006841BA" w:rsidRPr="00411BE0" w:rsidRDefault="00B132B7">
      <w:pPr>
        <w:pStyle w:val="3"/>
        <w:rPr>
          <w:color w:val="auto"/>
          <w:lang w:val="ru-RU"/>
        </w:rPr>
      </w:pPr>
      <w:bookmarkStart w:id="278" w:name="_Toc220579442"/>
      <w:bookmarkStart w:id="279" w:name="поиск-музыки"/>
      <w:bookmarkEnd w:id="277"/>
      <w:r w:rsidRPr="00411BE0">
        <w:rPr>
          <w:rStyle w:val="SectionNumber"/>
          <w:color w:val="auto"/>
          <w:lang w:val="ru-RU"/>
        </w:rPr>
        <w:t>7.2.3</w:t>
      </w:r>
      <w:r w:rsidRPr="00411BE0">
        <w:rPr>
          <w:color w:val="auto"/>
          <w:lang w:val="ru-RU"/>
        </w:rPr>
        <w:tab/>
        <w:t>Поиск музыки</w:t>
      </w:r>
      <w:bookmarkEnd w:id="278"/>
    </w:p>
    <w:p w14:paraId="122F9C76" w14:textId="77777777" w:rsidR="006841BA" w:rsidRPr="00411BE0" w:rsidRDefault="00B132B7">
      <w:pPr>
        <w:pStyle w:val="FirstParagraph"/>
        <w:rPr>
          <w:lang w:val="ru-RU"/>
        </w:rPr>
      </w:pPr>
      <w:r w:rsidRPr="00411BE0">
        <w:rPr>
          <w:lang w:val="ru-RU"/>
        </w:rPr>
        <w:t xml:space="preserve">Чтобы искать музыку, нажимайте клавишу </w:t>
      </w:r>
      <w:r w:rsidRPr="00411BE0">
        <w:rPr>
          <w:b/>
          <w:bCs/>
          <w:lang w:val="ru-RU"/>
        </w:rPr>
        <w:t>Перейти</w:t>
      </w:r>
      <w:r w:rsidRPr="00411BE0">
        <w:rPr>
          <w:i/>
          <w:iCs/>
          <w:lang w:val="ru-RU"/>
        </w:rPr>
        <w:t>,</w:t>
      </w:r>
      <w:r w:rsidRPr="00411BE0">
        <w:rPr>
          <w:lang w:val="ru-RU"/>
        </w:rPr>
        <w:t xml:space="preserve"> пока не услышите «Поиск». Затем, используя цифровую клавиатуру, введите слово или слова, которые надо искать, и нажмите клавишу </w:t>
      </w:r>
      <w:r w:rsidRPr="00411BE0">
        <w:rPr>
          <w:b/>
          <w:bCs/>
          <w:lang w:val="ru-RU"/>
        </w:rPr>
        <w:t>Подтвердить</w:t>
      </w:r>
      <w:r w:rsidRPr="00411BE0">
        <w:rPr>
          <w:lang w:val="ru-RU"/>
        </w:rPr>
        <w:t xml:space="preserve">. </w:t>
      </w:r>
      <w:r w:rsidRPr="00411BE0">
        <w:t>Stream</w:t>
      </w:r>
      <w:r w:rsidRPr="00411BE0">
        <w:rPr>
          <w:lang w:val="ru-RU"/>
        </w:rPr>
        <w:t xml:space="preserve"> найдёт первое имя папки или имя файла, содержащее объект поиска. Воспроизведение начнётся с начала файла или с первого файла в папке. Затем вы можете нажать клавишу </w:t>
      </w:r>
      <w:r w:rsidRPr="00411BE0">
        <w:rPr>
          <w:b/>
          <w:bCs/>
          <w:lang w:val="ru-RU"/>
        </w:rPr>
        <w:t>4</w:t>
      </w:r>
      <w:r w:rsidRPr="00411BE0">
        <w:rPr>
          <w:lang w:val="ru-RU"/>
        </w:rPr>
        <w:t xml:space="preserve"> или </w:t>
      </w:r>
      <w:r w:rsidRPr="00411BE0">
        <w:rPr>
          <w:b/>
          <w:bCs/>
          <w:lang w:val="ru-RU"/>
        </w:rPr>
        <w:t>6</w:t>
      </w:r>
      <w:r w:rsidRPr="00411BE0">
        <w:rPr>
          <w:b/>
          <w:bCs/>
          <w:i/>
          <w:iCs/>
          <w:lang w:val="ru-RU"/>
        </w:rPr>
        <w:t>,</w:t>
      </w:r>
      <w:r w:rsidRPr="00411BE0">
        <w:rPr>
          <w:lang w:val="ru-RU"/>
        </w:rPr>
        <w:t xml:space="preserve"> чтобы найти предыдущее или следующее совпадение с объектом поиска.</w:t>
      </w:r>
    </w:p>
    <w:p w14:paraId="47921756" w14:textId="77777777" w:rsidR="006841BA" w:rsidRPr="00411BE0" w:rsidRDefault="00B132B7">
      <w:pPr>
        <w:pStyle w:val="3"/>
        <w:rPr>
          <w:color w:val="auto"/>
          <w:lang w:val="ru-RU"/>
        </w:rPr>
      </w:pPr>
      <w:bookmarkStart w:id="280" w:name="_Toc220579443"/>
      <w:bookmarkStart w:id="281" w:name="списки-воспроизведения"/>
      <w:bookmarkEnd w:id="279"/>
      <w:r w:rsidRPr="00411BE0">
        <w:rPr>
          <w:rStyle w:val="SectionNumber"/>
          <w:color w:val="auto"/>
          <w:lang w:val="ru-RU"/>
        </w:rPr>
        <w:t>7.2.4</w:t>
      </w:r>
      <w:r w:rsidRPr="00411BE0">
        <w:rPr>
          <w:color w:val="auto"/>
          <w:lang w:val="ru-RU"/>
        </w:rPr>
        <w:tab/>
        <w:t>Списки воспроизведения</w:t>
      </w:r>
      <w:bookmarkEnd w:id="280"/>
    </w:p>
    <w:p w14:paraId="4A96081F" w14:textId="77777777" w:rsidR="006841BA" w:rsidRPr="00411BE0" w:rsidRDefault="00B132B7">
      <w:pPr>
        <w:pStyle w:val="FirstParagraph"/>
        <w:rPr>
          <w:lang w:val="ru-RU"/>
        </w:rPr>
      </w:pPr>
      <w:r w:rsidRPr="00411BE0">
        <w:rPr>
          <w:lang w:val="ru-RU"/>
        </w:rPr>
        <w:t>Книжная полка Музыка может содержать списки воспроизведения. Список воспроизведения - это текстовый файл, содержащий список аудио файлов для проигрывания. Он должен иметь расширение .</w:t>
      </w:r>
      <w:r w:rsidRPr="00411BE0">
        <w:t>m</w:t>
      </w:r>
      <w:r w:rsidRPr="00411BE0">
        <w:rPr>
          <w:lang w:val="ru-RU"/>
        </w:rPr>
        <w:t>3</w:t>
      </w:r>
      <w:r w:rsidRPr="00411BE0">
        <w:t>u</w:t>
      </w:r>
      <w:r w:rsidRPr="00411BE0">
        <w:rPr>
          <w:lang w:val="ru-RU"/>
        </w:rPr>
        <w:t xml:space="preserve">. Вы можете использовать диалоговое окно </w:t>
      </w:r>
      <w:r w:rsidRPr="00411BE0">
        <w:t>Music</w:t>
      </w:r>
      <w:r w:rsidRPr="00411BE0">
        <w:rPr>
          <w:lang w:val="ru-RU"/>
        </w:rPr>
        <w:t xml:space="preserve"> программы </w:t>
      </w:r>
      <w:r w:rsidRPr="00411BE0">
        <w:t>HumanWare</w:t>
      </w:r>
      <w:r w:rsidRPr="00411BE0">
        <w:rPr>
          <w:lang w:val="ru-RU"/>
        </w:rPr>
        <w:t xml:space="preserve"> </w:t>
      </w:r>
      <w:r w:rsidRPr="00411BE0">
        <w:t>Companion</w:t>
      </w:r>
      <w:r w:rsidRPr="00411BE0">
        <w:rPr>
          <w:lang w:val="ru-RU"/>
        </w:rPr>
        <w:t xml:space="preserve">, которое поможет вам создавать списки воспроизведения. Список воспроизведения не может ссылаться на другие списки воспроизведения. Хотя вы можете удалять файлы из временного списка воспроизведения, вы не можете использовать клавишу </w:t>
      </w:r>
      <w:r w:rsidRPr="00411BE0">
        <w:rPr>
          <w:b/>
          <w:bCs/>
          <w:lang w:val="ru-RU"/>
        </w:rPr>
        <w:t>3</w:t>
      </w:r>
      <w:r w:rsidRPr="00411BE0">
        <w:rPr>
          <w:b/>
          <w:bCs/>
          <w:i/>
          <w:iCs/>
          <w:lang w:val="ru-RU"/>
        </w:rPr>
        <w:t>,</w:t>
      </w:r>
      <w:r w:rsidRPr="00411BE0">
        <w:rPr>
          <w:lang w:val="ru-RU"/>
        </w:rPr>
        <w:t xml:space="preserve"> чтобы удалить файлы в постоянном списке воспроизведения.</w:t>
      </w:r>
    </w:p>
    <w:p w14:paraId="78C26AD8" w14:textId="77777777" w:rsidR="006841BA" w:rsidRPr="00411BE0" w:rsidRDefault="00B132B7">
      <w:pPr>
        <w:pStyle w:val="3"/>
        <w:rPr>
          <w:color w:val="auto"/>
          <w:lang w:val="ru-RU"/>
        </w:rPr>
      </w:pPr>
      <w:bookmarkStart w:id="282" w:name="_Toc220579444"/>
      <w:bookmarkStart w:id="283" w:name="Xced886e323a72b9b2acb5eaea38cefb8bda8e9c"/>
      <w:bookmarkEnd w:id="281"/>
      <w:r w:rsidRPr="00411BE0">
        <w:rPr>
          <w:rStyle w:val="SectionNumber"/>
          <w:color w:val="auto"/>
          <w:lang w:val="ru-RU"/>
        </w:rPr>
        <w:t>7.2.5</w:t>
      </w:r>
      <w:r w:rsidRPr="00411BE0">
        <w:rPr>
          <w:color w:val="auto"/>
          <w:lang w:val="ru-RU"/>
        </w:rPr>
        <w:tab/>
        <w:t>Пользовательский список воспроизведения на основе папки</w:t>
      </w:r>
      <w:bookmarkEnd w:id="282"/>
    </w:p>
    <w:p w14:paraId="5589DBA6" w14:textId="77777777" w:rsidR="006841BA" w:rsidRPr="00411BE0" w:rsidRDefault="00B132B7">
      <w:pPr>
        <w:pStyle w:val="FirstParagraph"/>
        <w:rPr>
          <w:lang w:val="ru-RU"/>
        </w:rPr>
      </w:pPr>
      <w:r w:rsidRPr="00411BE0">
        <w:rPr>
          <w:lang w:val="ru-RU"/>
        </w:rPr>
        <w:t>Вы можете создать пользовательский список воспроизведения на основе папки для тех папок, которые находятся в папке $</w:t>
      </w:r>
      <w:r w:rsidRPr="00411BE0">
        <w:t>VRMusic</w:t>
      </w:r>
      <w:r w:rsidRPr="00411BE0">
        <w:rPr>
          <w:lang w:val="ru-RU"/>
        </w:rPr>
        <w:t>. Вы не можете создать пользовательский список воспроизведения из файлов, находящихся на корневом уровне папки $</w:t>
      </w:r>
      <w:r w:rsidRPr="00411BE0">
        <w:t>VRMusic</w:t>
      </w:r>
      <w:r w:rsidRPr="00411BE0">
        <w:rPr>
          <w:lang w:val="ru-RU"/>
        </w:rPr>
        <w:t>.</w:t>
      </w:r>
    </w:p>
    <w:p w14:paraId="24BC60D3" w14:textId="2C2D492E" w:rsidR="006841BA" w:rsidRDefault="00B132B7">
      <w:pPr>
        <w:numPr>
          <w:ilvl w:val="0"/>
          <w:numId w:val="25"/>
        </w:numPr>
      </w:pPr>
      <w:r w:rsidRPr="00411BE0">
        <w:rPr>
          <w:lang w:val="ru-RU"/>
        </w:rPr>
        <w:t xml:space="preserve">Нажмите клавишу </w:t>
      </w:r>
      <w:r w:rsidRPr="00411BE0">
        <w:rPr>
          <w:b/>
          <w:bCs/>
          <w:lang w:val="ru-RU"/>
        </w:rPr>
        <w:t>1</w:t>
      </w:r>
      <w:r w:rsidRPr="00411BE0">
        <w:rPr>
          <w:lang w:val="ru-RU"/>
        </w:rPr>
        <w:t xml:space="preserve"> многократно, пока не достигнете книжной полки Музыка, </w:t>
      </w:r>
      <w:r w:rsidR="00411BE0" w:rsidRPr="00F502D7">
        <w:rPr>
          <w:lang w:val="ru-RU"/>
        </w:rPr>
        <w:t>или</w:t>
      </w:r>
      <w:r w:rsidRPr="00F502D7">
        <w:rPr>
          <w:lang w:val="ru-RU"/>
        </w:rPr>
        <w:t xml:space="preserve"> перейдите к этой папке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в списке, в зависимости от настройки режима навигации по книжной полке</w:t>
      </w:r>
      <w:r w:rsidR="00411BE0" w:rsidRPr="00F502D7">
        <w:rPr>
          <w:lang w:val="ru-RU"/>
        </w:rPr>
        <w:t>.</w:t>
      </w:r>
      <w:r w:rsidRPr="00F502D7">
        <w:rPr>
          <w:lang w:val="ru-RU"/>
        </w:rPr>
        <w:t xml:space="preserve"> Затем с помощью клавиш 4 и 6 перейдите к пункту «Пользовательский список воспроизведения на основе папки». </w:t>
      </w:r>
      <w:r>
        <w:t>Нажмите клавишу Подтвердить.</w:t>
      </w:r>
    </w:p>
    <w:p w14:paraId="69DB393E" w14:textId="77777777" w:rsidR="006841BA" w:rsidRPr="00F502D7" w:rsidRDefault="00B132B7">
      <w:pPr>
        <w:numPr>
          <w:ilvl w:val="0"/>
          <w:numId w:val="25"/>
        </w:numPr>
        <w:rPr>
          <w:lang w:val="ru-RU"/>
        </w:rPr>
      </w:pPr>
      <w:r w:rsidRPr="00F502D7">
        <w:rPr>
          <w:lang w:val="ru-RU"/>
        </w:rPr>
        <w:t xml:space="preserve">Теперь используйте клавиши </w:t>
      </w:r>
      <w:r w:rsidRPr="00F502D7">
        <w:rPr>
          <w:b/>
          <w:bCs/>
          <w:lang w:val="ru-RU"/>
        </w:rPr>
        <w:t>4</w:t>
      </w:r>
      <w:r w:rsidRPr="00F502D7">
        <w:rPr>
          <w:lang w:val="ru-RU"/>
        </w:rPr>
        <w:t xml:space="preserve"> и </w:t>
      </w:r>
      <w:r w:rsidRPr="00F502D7">
        <w:rPr>
          <w:b/>
          <w:bCs/>
          <w:lang w:val="ru-RU"/>
        </w:rPr>
        <w:t>6</w:t>
      </w:r>
      <w:r w:rsidRPr="00F502D7">
        <w:rPr>
          <w:b/>
          <w:bCs/>
          <w:i/>
          <w:iCs/>
          <w:lang w:val="ru-RU"/>
        </w:rPr>
        <w:t>,</w:t>
      </w:r>
      <w:r w:rsidRPr="00F502D7">
        <w:rPr>
          <w:lang w:val="ru-RU"/>
        </w:rPr>
        <w:t xml:space="preserve"> чтобы выбрать внутреннюю память или карту памяти. Используйте клавишу Подтвердить для выбора нужного носителя.</w:t>
      </w:r>
    </w:p>
    <w:p w14:paraId="1A300160" w14:textId="77777777" w:rsidR="006841BA" w:rsidRPr="00F502D7" w:rsidRDefault="00B132B7">
      <w:pPr>
        <w:numPr>
          <w:ilvl w:val="0"/>
          <w:numId w:val="25"/>
        </w:numPr>
        <w:rPr>
          <w:lang w:val="ru-RU"/>
        </w:rPr>
      </w:pPr>
      <w:r w:rsidRPr="00F502D7">
        <w:rPr>
          <w:lang w:val="ru-RU"/>
        </w:rPr>
        <w:t>Используйте клавиши 4 и 6, чтобы перейти к папке, которую вы хотите включить в список воспроизведения. Если выбранная папка содержит вложенные папки, вы можете перейти в них, нажав клавишу Подтвердить, или вернуться на предыдущий уровень, нажав клавишу Отмена. Если папка не содержит других папок, вы не сможете в неё войти.</w:t>
      </w:r>
    </w:p>
    <w:p w14:paraId="3EB19166" w14:textId="77777777" w:rsidR="006841BA" w:rsidRPr="00F502D7" w:rsidRDefault="00B132B7">
      <w:pPr>
        <w:numPr>
          <w:ilvl w:val="0"/>
          <w:numId w:val="25"/>
        </w:numPr>
        <w:rPr>
          <w:lang w:val="ru-RU"/>
        </w:rPr>
      </w:pPr>
      <w:r w:rsidRPr="00F502D7">
        <w:rPr>
          <w:b/>
          <w:bCs/>
          <w:lang w:val="ru-RU"/>
        </w:rPr>
        <w:lastRenderedPageBreak/>
        <w:t>После того как вы услышали имя папки, которую хотите включить в свой список воспроизведения, нажмите клавишу Воспроизведение/Стоп, чтобы создать список</w:t>
      </w:r>
      <w:r w:rsidRPr="00F502D7">
        <w:rPr>
          <w:lang w:val="ru-RU"/>
        </w:rPr>
        <w:t>.</w:t>
      </w:r>
    </w:p>
    <w:p w14:paraId="3D23C182" w14:textId="77777777" w:rsidR="006841BA" w:rsidRPr="00F502D7" w:rsidRDefault="00B132B7">
      <w:pPr>
        <w:numPr>
          <w:ilvl w:val="0"/>
          <w:numId w:val="25"/>
        </w:numPr>
        <w:rPr>
          <w:lang w:val="ru-RU"/>
        </w:rPr>
      </w:pPr>
      <w:r w:rsidRPr="00F502D7">
        <w:rPr>
          <w:lang w:val="ru-RU"/>
        </w:rPr>
        <w:t>Папка, которую вы выбрали, и все подпапки ниже неё теперь сформируют пользовательский список воспроизведения.</w:t>
      </w:r>
    </w:p>
    <w:p w14:paraId="1FC36EB2" w14:textId="77777777" w:rsidR="006841BA" w:rsidRPr="00F502D7" w:rsidRDefault="00B132B7">
      <w:pPr>
        <w:pStyle w:val="FirstParagraph"/>
        <w:rPr>
          <w:lang w:val="ru-RU"/>
        </w:rPr>
      </w:pPr>
      <w:r w:rsidRPr="00F502D7">
        <w:rPr>
          <w:lang w:val="ru-RU"/>
        </w:rPr>
        <w:t>После того как пользовательский список воспроизведения будет создан, он автоматически добавиться на книжную полку Музыка, так что вы сможете быстро выбрать его непосредственно на книжной полке, без необходимости перемещаться по всей структуре папок.</w:t>
      </w:r>
    </w:p>
    <w:p w14:paraId="277A6DAB" w14:textId="77777777" w:rsidR="006841BA" w:rsidRPr="00F502D7" w:rsidRDefault="00B132B7">
      <w:pPr>
        <w:pStyle w:val="a0"/>
        <w:rPr>
          <w:lang w:val="ru-RU"/>
        </w:rPr>
      </w:pPr>
      <w:r w:rsidRPr="00F502D7">
        <w:rPr>
          <w:lang w:val="ru-RU"/>
        </w:rPr>
        <w:t xml:space="preserve">После создания имя пользовательского списка воспроизведения будет представлять собой полный путь к выбранной папке. Вы можете переименовать или удалить пользовательский список воспроизведения с книжной полки Музыка, перейдя к пользовательскому списку воспроизведения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затем нажимая клавишу </w:t>
      </w:r>
      <w:r w:rsidRPr="00F502D7">
        <w:rPr>
          <w:b/>
          <w:bCs/>
          <w:lang w:val="ru-RU"/>
        </w:rPr>
        <w:t>3</w:t>
      </w:r>
      <w:r w:rsidRPr="00F502D7">
        <w:rPr>
          <w:lang w:val="ru-RU"/>
        </w:rPr>
        <w:t xml:space="preserve"> до тех пор, пока вы не услышите «Переименовать» или «Удалить», после чего нажмите клавишу </w:t>
      </w:r>
      <w:r w:rsidRPr="00F502D7">
        <w:rPr>
          <w:b/>
          <w:bCs/>
          <w:lang w:val="ru-RU"/>
        </w:rPr>
        <w:t>Подтвердить</w:t>
      </w:r>
      <w:r w:rsidRPr="00F502D7">
        <w:rPr>
          <w:lang w:val="ru-RU"/>
        </w:rPr>
        <w:t>.</w:t>
      </w:r>
    </w:p>
    <w:p w14:paraId="1ECE0C25" w14:textId="77777777" w:rsidR="006841BA" w:rsidRPr="00F502D7" w:rsidRDefault="00B132B7">
      <w:pPr>
        <w:pStyle w:val="a0"/>
        <w:rPr>
          <w:lang w:val="ru-RU"/>
        </w:rPr>
      </w:pPr>
      <w:r w:rsidRPr="00F502D7">
        <w:rPr>
          <w:lang w:val="ru-RU"/>
        </w:rPr>
        <w:t>Например, предположим, что вы организовали файлы в папке $</w:t>
      </w:r>
      <w:r>
        <w:t>VRMusic</w:t>
      </w:r>
      <w:r w:rsidRPr="00F502D7">
        <w:rPr>
          <w:lang w:val="ru-RU"/>
        </w:rPr>
        <w:t xml:space="preserve"> в папки трёх уровней вложенности. На первом уровне у вас жанр, на втором – исполнитель, а на третьем – альбомы. Вы теперь можете воспроизводить музыку в выбранном жанре или альбомы конкретного исполнителя, или слушать конкретный альбом. Предположим, что первый уровень у вас содержит папки с жанрами Классика, Кантри, Поп и Рок. Папки второго уровня в папке Классика содержат исполнителей Бетховен, Моцарт и Штраус. Вы решили, что хотите воспроизвести всю музыку Моцарта. Перейдите на книжную полку Музыка, нажимайте клавиши </w:t>
      </w:r>
      <w:r w:rsidRPr="00F502D7">
        <w:rPr>
          <w:b/>
          <w:bCs/>
          <w:lang w:val="ru-RU"/>
        </w:rPr>
        <w:t>4</w:t>
      </w:r>
      <w:r w:rsidRPr="00F502D7">
        <w:rPr>
          <w:lang w:val="ru-RU"/>
        </w:rPr>
        <w:t xml:space="preserve"> и </w:t>
      </w:r>
      <w:r w:rsidRPr="00F502D7">
        <w:rPr>
          <w:b/>
          <w:bCs/>
          <w:lang w:val="ru-RU"/>
        </w:rPr>
        <w:t>6,</w:t>
      </w:r>
      <w:r w:rsidRPr="00F502D7">
        <w:rPr>
          <w:lang w:val="ru-RU"/>
        </w:rPr>
        <w:t xml:space="preserve"> пока не услышите «Пользовательский список воспроизведения на основе папки». Нажимайте клавишу </w:t>
      </w:r>
      <w:r w:rsidRPr="00F502D7">
        <w:rPr>
          <w:b/>
          <w:bCs/>
          <w:lang w:val="ru-RU"/>
        </w:rPr>
        <w:t>6</w:t>
      </w:r>
      <w:r w:rsidRPr="00F502D7">
        <w:rPr>
          <w:lang w:val="ru-RU"/>
        </w:rPr>
        <w:t xml:space="preserve">, пока не услышите «Классика». Теперь нажмите клавишу </w:t>
      </w:r>
      <w:r w:rsidRPr="00F502D7">
        <w:rPr>
          <w:b/>
          <w:bCs/>
          <w:lang w:val="ru-RU"/>
        </w:rPr>
        <w:t>Подтвердить</w:t>
      </w:r>
      <w:r w:rsidRPr="00F502D7">
        <w:rPr>
          <w:lang w:val="ru-RU"/>
        </w:rPr>
        <w:t>, чтобы перейти к папкам второго уровня и нажимайте клавишу 6, чтобы перейти к папке Моцарт. Нажмите клавишу Воспроизведение/Стоп. Теперь все альбомы Моцарта будут задействованы для создания пользовательского списка воспроизведения и начнётся их проигрывание.</w:t>
      </w:r>
    </w:p>
    <w:p w14:paraId="61B4A4CE" w14:textId="77777777" w:rsidR="006841BA" w:rsidRPr="00411BE0" w:rsidRDefault="00B132B7">
      <w:pPr>
        <w:pStyle w:val="3"/>
        <w:rPr>
          <w:color w:val="auto"/>
          <w:lang w:val="ru-RU"/>
        </w:rPr>
      </w:pPr>
      <w:bookmarkStart w:id="284" w:name="_Toc220579445"/>
      <w:bookmarkStart w:id="285" w:name="объявление-имени-папки-и-файла"/>
      <w:bookmarkEnd w:id="283"/>
      <w:r w:rsidRPr="00411BE0">
        <w:rPr>
          <w:rStyle w:val="SectionNumber"/>
          <w:color w:val="auto"/>
          <w:lang w:val="ru-RU"/>
        </w:rPr>
        <w:t>7.2.6</w:t>
      </w:r>
      <w:r w:rsidRPr="00411BE0">
        <w:rPr>
          <w:color w:val="auto"/>
          <w:lang w:val="ru-RU"/>
        </w:rPr>
        <w:tab/>
        <w:t>Объявление имени папки и файла</w:t>
      </w:r>
      <w:bookmarkEnd w:id="284"/>
    </w:p>
    <w:p w14:paraId="6A2369F8" w14:textId="77777777" w:rsidR="006841BA" w:rsidRPr="00411BE0" w:rsidRDefault="00B132B7">
      <w:pPr>
        <w:pStyle w:val="FirstParagraph"/>
        <w:rPr>
          <w:lang w:val="ru-RU"/>
        </w:rPr>
      </w:pPr>
      <w:r w:rsidRPr="00411BE0">
        <w:rPr>
          <w:lang w:val="ru-RU"/>
        </w:rPr>
        <w:t xml:space="preserve">При просмотре книжной полки Музыка вы можете захотеть слышать, а можете захотеть не слышать объявления имён файлов и папок. </w:t>
      </w:r>
      <w:r w:rsidRPr="00411BE0">
        <w:t>Stream</w:t>
      </w:r>
      <w:r w:rsidRPr="00411BE0">
        <w:rPr>
          <w:lang w:val="ru-RU"/>
        </w:rPr>
        <w:t xml:space="preserve"> предоставляет эту информацию, если плеер в режиме «Стоп», и опускает эти объявления, если плеер в режиме воспроизведения. В любом случае, он повторит объявления, если вы нажмёте клавишу </w:t>
      </w:r>
      <w:r w:rsidRPr="00411BE0">
        <w:rPr>
          <w:b/>
          <w:bCs/>
          <w:lang w:val="ru-RU"/>
        </w:rPr>
        <w:t>5 (Где я)</w:t>
      </w:r>
      <w:r w:rsidRPr="00411BE0">
        <w:rPr>
          <w:lang w:val="ru-RU"/>
        </w:rPr>
        <w:t xml:space="preserve">. Таким образом, если вы хотите перемещаться между музыкальными файлами с помощью кнопок </w:t>
      </w:r>
      <w:r w:rsidRPr="00411BE0">
        <w:rPr>
          <w:b/>
          <w:bCs/>
          <w:lang w:val="ru-RU"/>
        </w:rPr>
        <w:t>4</w:t>
      </w:r>
      <w:r w:rsidRPr="00411BE0">
        <w:rPr>
          <w:lang w:val="ru-RU"/>
        </w:rPr>
        <w:t xml:space="preserve"> или </w:t>
      </w:r>
      <w:r w:rsidRPr="00411BE0">
        <w:rPr>
          <w:b/>
          <w:bCs/>
          <w:lang w:val="ru-RU"/>
        </w:rPr>
        <w:t>6</w:t>
      </w:r>
      <w:r w:rsidRPr="00411BE0">
        <w:rPr>
          <w:lang w:val="ru-RU"/>
        </w:rPr>
        <w:t xml:space="preserve"> назад - вперёд, и при этом не хотите слушать объявления папок и файлов, просто нажмите сначала клавишу </w:t>
      </w:r>
      <w:r w:rsidRPr="00411BE0">
        <w:rPr>
          <w:b/>
          <w:bCs/>
          <w:lang w:val="ru-RU"/>
        </w:rPr>
        <w:t>Воспроизведение/Стоп</w:t>
      </w:r>
      <w:r w:rsidRPr="00411BE0">
        <w:rPr>
          <w:lang w:val="ru-RU"/>
        </w:rPr>
        <w:t>, чтобы перевести плеер в режим воспроизведения.</w:t>
      </w:r>
    </w:p>
    <w:p w14:paraId="6BA547F3" w14:textId="77777777" w:rsidR="006841BA" w:rsidRPr="00411BE0" w:rsidRDefault="00B132B7">
      <w:pPr>
        <w:pStyle w:val="2"/>
        <w:rPr>
          <w:color w:val="auto"/>
          <w:lang w:val="ru-RU"/>
        </w:rPr>
      </w:pPr>
      <w:bookmarkStart w:id="286" w:name="_Toc220579446"/>
      <w:bookmarkStart w:id="287" w:name="сохраненные-подкасты"/>
      <w:bookmarkEnd w:id="273"/>
      <w:bookmarkEnd w:id="285"/>
      <w:r w:rsidRPr="00411BE0">
        <w:rPr>
          <w:rStyle w:val="SectionNumber"/>
          <w:color w:val="auto"/>
          <w:lang w:val="ru-RU"/>
        </w:rPr>
        <w:t>7.3</w:t>
      </w:r>
      <w:r w:rsidRPr="00411BE0">
        <w:rPr>
          <w:color w:val="auto"/>
          <w:lang w:val="ru-RU"/>
        </w:rPr>
        <w:tab/>
        <w:t>Сохраненные подкасты</w:t>
      </w:r>
      <w:bookmarkEnd w:id="286"/>
    </w:p>
    <w:p w14:paraId="3EC634F5" w14:textId="77777777" w:rsidR="006841BA" w:rsidRPr="00411BE0" w:rsidRDefault="00B132B7">
      <w:pPr>
        <w:pStyle w:val="FirstParagraph"/>
        <w:rPr>
          <w:lang w:val="ru-RU"/>
        </w:rPr>
      </w:pPr>
      <w:r w:rsidRPr="00411BE0">
        <w:rPr>
          <w:lang w:val="ru-RU"/>
        </w:rPr>
        <w:t xml:space="preserve">Книжная полка Сохранённые Подкасты содержит структуру папок аудиофайлов, где каждая папка представляет веб-канал подкастов, и каждый файл - эпизод с этого канала. Каждый файл (эпизод) определяется как отдельная книга подкаста. Это место, </w:t>
      </w:r>
      <w:r w:rsidRPr="00411BE0">
        <w:rPr>
          <w:lang w:val="ru-RU"/>
        </w:rPr>
        <w:lastRenderedPageBreak/>
        <w:t>где вы найдёте подкасты, которые сохранили на карту памяти из онлайн-книжной полки Подкасты. Здесь также можно хранить длительные записи, такие как концерты или тифлокоментарии к фильмам.</w:t>
      </w:r>
    </w:p>
    <w:p w14:paraId="54EA6242" w14:textId="77777777" w:rsidR="006841BA" w:rsidRPr="00411BE0" w:rsidRDefault="00B132B7">
      <w:pPr>
        <w:pStyle w:val="3"/>
        <w:rPr>
          <w:color w:val="auto"/>
          <w:lang w:val="ru-RU"/>
        </w:rPr>
      </w:pPr>
      <w:bookmarkStart w:id="288" w:name="_Toc220579447"/>
      <w:bookmarkStart w:id="289" w:name="сохраненные-подкасты-структура"/>
      <w:r w:rsidRPr="00411BE0">
        <w:rPr>
          <w:rStyle w:val="SectionNumber"/>
          <w:color w:val="auto"/>
          <w:lang w:val="ru-RU"/>
        </w:rPr>
        <w:t>7.3.1</w:t>
      </w:r>
      <w:r w:rsidRPr="00411BE0">
        <w:rPr>
          <w:color w:val="auto"/>
          <w:lang w:val="ru-RU"/>
        </w:rPr>
        <w:tab/>
        <w:t>Сохраненные подкасты Структура</w:t>
      </w:r>
      <w:bookmarkEnd w:id="288"/>
    </w:p>
    <w:p w14:paraId="3EC87437" w14:textId="77777777" w:rsidR="006841BA" w:rsidRPr="00F502D7" w:rsidRDefault="00B132B7">
      <w:pPr>
        <w:pStyle w:val="FirstParagraph"/>
        <w:rPr>
          <w:lang w:val="ru-RU"/>
        </w:rPr>
      </w:pPr>
      <w:r w:rsidRPr="00411BE0">
        <w:rPr>
          <w:lang w:val="ru-RU"/>
        </w:rPr>
        <w:t xml:space="preserve">Следующий список даёт пример того, каким образом подкасты могут быть </w:t>
      </w:r>
      <w:r w:rsidRPr="00F502D7">
        <w:rPr>
          <w:lang w:val="ru-RU"/>
        </w:rPr>
        <w:t>сгруппированы в папках. Вложенность папок может достигать восьми уровней.</w:t>
      </w:r>
    </w:p>
    <w:p w14:paraId="2B1F2D96" w14:textId="77777777" w:rsidR="006841BA" w:rsidRPr="00F502D7" w:rsidRDefault="00B132B7">
      <w:pPr>
        <w:pStyle w:val="a0"/>
        <w:rPr>
          <w:lang w:val="ru-RU"/>
        </w:rPr>
      </w:pPr>
      <w:r w:rsidRPr="00F502D7">
        <w:rPr>
          <w:lang w:val="ru-RU"/>
        </w:rPr>
        <w:t>Папка: $</w:t>
      </w:r>
      <w:r>
        <w:t>VRPodcasts</w:t>
      </w:r>
    </w:p>
    <w:p w14:paraId="66249188" w14:textId="77777777" w:rsidR="006841BA" w:rsidRPr="00F502D7" w:rsidRDefault="00B132B7">
      <w:pPr>
        <w:pStyle w:val="a0"/>
        <w:rPr>
          <w:lang w:val="ru-RU"/>
        </w:rPr>
      </w:pPr>
      <w:r w:rsidRPr="00F502D7">
        <w:rPr>
          <w:lang w:val="ru-RU"/>
        </w:rPr>
        <w:t>Может содержать файлы: Да</w:t>
      </w:r>
    </w:p>
    <w:p w14:paraId="23EFF788" w14:textId="77777777" w:rsidR="006841BA" w:rsidRPr="00F502D7" w:rsidRDefault="00B132B7">
      <w:pPr>
        <w:pStyle w:val="a0"/>
        <w:rPr>
          <w:lang w:val="ru-RU"/>
        </w:rPr>
      </w:pPr>
      <w:r w:rsidRPr="00F502D7">
        <w:rPr>
          <w:lang w:val="ru-RU"/>
        </w:rPr>
        <w:t>Правила: Любые файлы, находящиеся в корне папки $</w:t>
      </w:r>
      <w:r>
        <w:t>VRPodcasts</w:t>
      </w:r>
      <w:r w:rsidRPr="00F502D7">
        <w:rPr>
          <w:lang w:val="ru-RU"/>
        </w:rPr>
        <w:t xml:space="preserve"> будут объявляться как отдельные книги.</w:t>
      </w:r>
    </w:p>
    <w:p w14:paraId="47F7F02D" w14:textId="77777777" w:rsidR="006841BA" w:rsidRPr="00F502D7" w:rsidRDefault="00B132B7">
      <w:pPr>
        <w:pStyle w:val="a0"/>
        <w:rPr>
          <w:lang w:val="ru-RU"/>
        </w:rPr>
      </w:pPr>
      <w:r w:rsidRPr="00F502D7">
        <w:rPr>
          <w:lang w:val="ru-RU"/>
        </w:rPr>
        <w:t>Папка: \$</w:t>
      </w:r>
      <w:r>
        <w:t>VRPodcasts</w:t>
      </w:r>
      <w:r w:rsidRPr="00F502D7">
        <w:rPr>
          <w:lang w:val="ru-RU"/>
        </w:rPr>
        <w:t>\</w:t>
      </w:r>
      <w:r>
        <w:t>podcasts</w:t>
      </w:r>
      <w:r w:rsidRPr="00F502D7">
        <w:rPr>
          <w:lang w:val="ru-RU"/>
        </w:rPr>
        <w:t>\</w:t>
      </w:r>
      <w:r>
        <w:t>Feedname</w:t>
      </w:r>
      <w:r w:rsidRPr="00F502D7">
        <w:rPr>
          <w:lang w:val="ru-RU"/>
        </w:rPr>
        <w:t>.</w:t>
      </w:r>
    </w:p>
    <w:p w14:paraId="0DC5CB0A" w14:textId="77777777" w:rsidR="006841BA" w:rsidRPr="00F502D7" w:rsidRDefault="00B132B7">
      <w:pPr>
        <w:pStyle w:val="a0"/>
        <w:rPr>
          <w:lang w:val="ru-RU"/>
        </w:rPr>
      </w:pPr>
      <w:r w:rsidRPr="00F502D7">
        <w:rPr>
          <w:lang w:val="ru-RU"/>
        </w:rPr>
        <w:t>Может содержать файлы: Да</w:t>
      </w:r>
    </w:p>
    <w:p w14:paraId="780AE631" w14:textId="77777777" w:rsidR="006841BA" w:rsidRPr="00411BE0" w:rsidRDefault="00B132B7">
      <w:pPr>
        <w:pStyle w:val="a0"/>
        <w:rPr>
          <w:lang w:val="ru-RU"/>
        </w:rPr>
      </w:pPr>
      <w:r w:rsidRPr="00411BE0">
        <w:rPr>
          <w:lang w:val="ru-RU"/>
        </w:rPr>
        <w:t>Правила: Это папка для группировки файлов эпизодов подкаста под именем их канала.</w:t>
      </w:r>
    </w:p>
    <w:p w14:paraId="552DE268" w14:textId="77777777" w:rsidR="006841BA" w:rsidRPr="00411BE0" w:rsidRDefault="00B132B7">
      <w:pPr>
        <w:pStyle w:val="3"/>
        <w:rPr>
          <w:color w:val="auto"/>
          <w:lang w:val="ru-RU"/>
        </w:rPr>
      </w:pPr>
      <w:bookmarkStart w:id="290" w:name="_Toc220579448"/>
      <w:bookmarkStart w:id="291" w:name="сохраненные-подкасты-характеристики"/>
      <w:bookmarkEnd w:id="289"/>
      <w:r w:rsidRPr="00411BE0">
        <w:rPr>
          <w:rStyle w:val="SectionNumber"/>
          <w:color w:val="auto"/>
          <w:lang w:val="ru-RU"/>
        </w:rPr>
        <w:t>7.3.2</w:t>
      </w:r>
      <w:r w:rsidRPr="00411BE0">
        <w:rPr>
          <w:color w:val="auto"/>
          <w:lang w:val="ru-RU"/>
        </w:rPr>
        <w:tab/>
        <w:t>Сохраненные подкасты Характеристики</w:t>
      </w:r>
      <w:bookmarkEnd w:id="290"/>
    </w:p>
    <w:p w14:paraId="5C538C51" w14:textId="77777777" w:rsidR="006841BA" w:rsidRPr="00411BE0" w:rsidRDefault="00B132B7">
      <w:pPr>
        <w:pStyle w:val="FirstParagraph"/>
        <w:rPr>
          <w:lang w:val="ru-RU"/>
        </w:rPr>
      </w:pPr>
      <w:r w:rsidRPr="00411BE0">
        <w:rPr>
          <w:lang w:val="ru-RU"/>
        </w:rPr>
        <w:t xml:space="preserve">Просмотр книжной полки: перемещайтесь между уровнями папок структуры подкастов с помощью клавиш </w:t>
      </w:r>
      <w:r w:rsidRPr="00411BE0">
        <w:rPr>
          <w:b/>
          <w:bCs/>
          <w:lang w:val="ru-RU"/>
        </w:rPr>
        <w:t>2</w:t>
      </w:r>
      <w:r w:rsidRPr="00411BE0">
        <w:rPr>
          <w:lang w:val="ru-RU"/>
        </w:rPr>
        <w:t xml:space="preserve"> и </w:t>
      </w:r>
      <w:r w:rsidRPr="00411BE0">
        <w:rPr>
          <w:b/>
          <w:bCs/>
          <w:lang w:val="ru-RU"/>
        </w:rPr>
        <w:t>8</w:t>
      </w:r>
      <w:r w:rsidRPr="00411BE0">
        <w:rPr>
          <w:lang w:val="ru-RU"/>
        </w:rPr>
        <w:t>. Самый нижний уровень - уровень книги (файла). Файлы в корне $</w:t>
      </w:r>
      <w:r w:rsidRPr="00411BE0">
        <w:t>VRPodcasts</w:t>
      </w:r>
      <w:r w:rsidRPr="00411BE0">
        <w:rPr>
          <w:lang w:val="ru-RU"/>
        </w:rPr>
        <w:t xml:space="preserve"> будут объявляться только на уровне книг. Используйте клавиши </w:t>
      </w:r>
      <w:r w:rsidRPr="00411BE0">
        <w:rPr>
          <w:b/>
          <w:bCs/>
          <w:lang w:val="ru-RU"/>
        </w:rPr>
        <w:t>4</w:t>
      </w:r>
      <w:r w:rsidRPr="00411BE0">
        <w:rPr>
          <w:lang w:val="ru-RU"/>
        </w:rPr>
        <w:t xml:space="preserve"> и </w:t>
      </w:r>
      <w:r w:rsidRPr="00411BE0">
        <w:rPr>
          <w:b/>
          <w:bCs/>
          <w:lang w:val="ru-RU"/>
        </w:rPr>
        <w:t>6</w:t>
      </w:r>
      <w:r w:rsidRPr="00411BE0">
        <w:rPr>
          <w:lang w:val="ru-RU"/>
        </w:rPr>
        <w:t xml:space="preserve">, чтобы перемещаться между каждым книжным файлом подкаста (эпизода) или </w:t>
      </w:r>
      <w:r w:rsidRPr="00411BE0">
        <w:rPr>
          <w:b/>
          <w:bCs/>
          <w:lang w:val="ru-RU"/>
        </w:rPr>
        <w:t>Перейти</w:t>
      </w:r>
      <w:r w:rsidRPr="00411BE0">
        <w:rPr>
          <w:lang w:val="ru-RU"/>
        </w:rPr>
        <w:t xml:space="preserve">, чтобы перейти к определённому номеру книги. Нажмите и удерживайте клавиши 4 и 6 для перехода назад и вперёд на 10 элементов. Используйте клавишу </w:t>
      </w:r>
      <w:r w:rsidRPr="00411BE0">
        <w:rPr>
          <w:b/>
          <w:bCs/>
          <w:lang w:val="ru-RU"/>
        </w:rPr>
        <w:t>3</w:t>
      </w:r>
      <w:r w:rsidRPr="00411BE0">
        <w:rPr>
          <w:lang w:val="ru-RU"/>
        </w:rPr>
        <w:t xml:space="preserve">, чтобы удалить файл книги. Нажмите клавишу </w:t>
      </w:r>
      <w:r w:rsidRPr="00411BE0">
        <w:rPr>
          <w:b/>
          <w:bCs/>
          <w:lang w:val="ru-RU"/>
        </w:rPr>
        <w:t>3</w:t>
      </w:r>
      <w:r w:rsidRPr="00411BE0">
        <w:rPr>
          <w:lang w:val="ru-RU"/>
        </w:rPr>
        <w:t xml:space="preserve"> дважды, чтобы удалить папку. Чтобы подтвердить удаление нажмите клавишу </w:t>
      </w:r>
      <w:r w:rsidRPr="00411BE0">
        <w:rPr>
          <w:b/>
          <w:bCs/>
          <w:lang w:val="ru-RU"/>
        </w:rPr>
        <w:t>3</w:t>
      </w:r>
      <w:r w:rsidRPr="00411BE0">
        <w:rPr>
          <w:lang w:val="ru-RU"/>
        </w:rPr>
        <w:t>. Нажмите любую другую клавишу для отмены.</w:t>
      </w:r>
    </w:p>
    <w:p w14:paraId="0C3AE5C8" w14:textId="77777777" w:rsidR="006841BA" w:rsidRPr="00411BE0" w:rsidRDefault="00B132B7">
      <w:pPr>
        <w:pStyle w:val="a0"/>
        <w:rPr>
          <w:lang w:val="ru-RU"/>
        </w:rPr>
      </w:pPr>
      <w:r w:rsidRPr="00411BE0">
        <w:rPr>
          <w:lang w:val="ru-RU"/>
        </w:rPr>
        <w:t xml:space="preserve">Чтение: воспроизведение останавливается в конце каждого файла. Только уровень навигации «Перейти по времени» доступен на клавишах </w:t>
      </w:r>
      <w:r w:rsidRPr="00411BE0">
        <w:rPr>
          <w:b/>
          <w:bCs/>
          <w:lang w:val="ru-RU"/>
        </w:rPr>
        <w:t>2</w:t>
      </w:r>
      <w:r w:rsidRPr="00411BE0">
        <w:rPr>
          <w:lang w:val="ru-RU"/>
        </w:rPr>
        <w:t xml:space="preserve"> или </w:t>
      </w:r>
      <w:r w:rsidRPr="00411BE0">
        <w:rPr>
          <w:b/>
          <w:bCs/>
          <w:lang w:val="ru-RU"/>
        </w:rPr>
        <w:t>8</w:t>
      </w:r>
      <w:r w:rsidRPr="00411BE0">
        <w:rPr>
          <w:lang w:val="ru-RU"/>
        </w:rPr>
        <w:t>. Функция «Перейти по времени» тоже доступна.</w:t>
      </w:r>
    </w:p>
    <w:p w14:paraId="4A8DE1C7" w14:textId="77777777" w:rsidR="006841BA" w:rsidRPr="00411BE0" w:rsidRDefault="00B132B7">
      <w:pPr>
        <w:pStyle w:val="a0"/>
        <w:rPr>
          <w:lang w:val="ru-RU"/>
        </w:rPr>
      </w:pPr>
      <w:r w:rsidRPr="00411BE0">
        <w:rPr>
          <w:b/>
          <w:bCs/>
          <w:lang w:val="ru-RU"/>
        </w:rPr>
        <w:t>Информация (клавиша 0):</w:t>
      </w:r>
      <w:r w:rsidRPr="00411BE0">
        <w:rPr>
          <w:lang w:val="ru-RU"/>
        </w:rPr>
        <w:t xml:space="preserve"> Сообщает информацию о текущей книге подкаста (файле).</w:t>
      </w:r>
    </w:p>
    <w:p w14:paraId="401B6B01" w14:textId="77777777" w:rsidR="006841BA" w:rsidRPr="00411BE0" w:rsidRDefault="00B132B7">
      <w:pPr>
        <w:pStyle w:val="a0"/>
        <w:rPr>
          <w:lang w:val="ru-RU"/>
        </w:rPr>
      </w:pPr>
      <w:r w:rsidRPr="00411BE0">
        <w:rPr>
          <w:b/>
          <w:bCs/>
          <w:lang w:val="ru-RU"/>
        </w:rPr>
        <w:t>Где я (клавиша 5):</w:t>
      </w:r>
      <w:r w:rsidRPr="00411BE0">
        <w:rPr>
          <w:lang w:val="ru-RU"/>
        </w:rPr>
        <w:t xml:space="preserve"> сообщает текущее положение в файле и информацию о текущем файле. Нажимая клавишу </w:t>
      </w:r>
      <w:r w:rsidRPr="00411BE0">
        <w:rPr>
          <w:b/>
          <w:bCs/>
          <w:lang w:val="ru-RU"/>
        </w:rPr>
        <w:t>5</w:t>
      </w:r>
      <w:r w:rsidRPr="00411BE0">
        <w:rPr>
          <w:lang w:val="ru-RU"/>
        </w:rPr>
        <w:t xml:space="preserve"> дважды, вы получите объявление информационных данных ярлыка (тега). Если вы не хотите слушать все теги, нажмите </w:t>
      </w:r>
      <w:r w:rsidRPr="00411BE0">
        <w:rPr>
          <w:b/>
          <w:bCs/>
          <w:lang w:val="ru-RU"/>
        </w:rPr>
        <w:t>Воспроизведение/Стоп</w:t>
      </w:r>
      <w:r w:rsidRPr="00411BE0">
        <w:rPr>
          <w:lang w:val="ru-RU"/>
        </w:rPr>
        <w:t>, чтобы прервать сообщение и возобновить проигрывание файла.</w:t>
      </w:r>
    </w:p>
    <w:p w14:paraId="76E4EBCA" w14:textId="77777777" w:rsidR="006841BA" w:rsidRPr="00411BE0" w:rsidRDefault="00B132B7">
      <w:pPr>
        <w:pStyle w:val="2"/>
        <w:rPr>
          <w:color w:val="auto"/>
          <w:lang w:val="ru-RU"/>
        </w:rPr>
      </w:pPr>
      <w:bookmarkStart w:id="292" w:name="_Toc220579449"/>
      <w:bookmarkStart w:id="293" w:name="книжная-полка-тексты"/>
      <w:bookmarkEnd w:id="287"/>
      <w:bookmarkEnd w:id="291"/>
      <w:r w:rsidRPr="00411BE0">
        <w:rPr>
          <w:rStyle w:val="SectionNumber"/>
          <w:color w:val="auto"/>
          <w:lang w:val="ru-RU"/>
        </w:rPr>
        <w:t>7.4</w:t>
      </w:r>
      <w:r w:rsidRPr="00411BE0">
        <w:rPr>
          <w:color w:val="auto"/>
          <w:lang w:val="ru-RU"/>
        </w:rPr>
        <w:tab/>
        <w:t>Книжная полка Тексты</w:t>
      </w:r>
      <w:bookmarkEnd w:id="292"/>
    </w:p>
    <w:p w14:paraId="473689D6" w14:textId="77777777" w:rsidR="006841BA" w:rsidRPr="00411BE0" w:rsidRDefault="00B132B7">
      <w:pPr>
        <w:pStyle w:val="FirstParagraph"/>
        <w:rPr>
          <w:lang w:val="ru-RU"/>
        </w:rPr>
      </w:pPr>
      <w:r w:rsidRPr="00411BE0">
        <w:t>Stream</w:t>
      </w:r>
      <w:r w:rsidRPr="00411BE0">
        <w:rPr>
          <w:lang w:val="ru-RU"/>
        </w:rPr>
        <w:t xml:space="preserve"> также может хранить текстовые файлы, сгруппированные в папках в зарезервированной папке $</w:t>
      </w:r>
      <w:r w:rsidRPr="00411BE0">
        <w:t>VRText</w:t>
      </w:r>
      <w:r w:rsidRPr="00411BE0">
        <w:rPr>
          <w:lang w:val="ru-RU"/>
        </w:rPr>
        <w:t xml:space="preserve">. Они воспроизводятся </w:t>
      </w:r>
      <w:r w:rsidRPr="00411BE0">
        <w:t>Stream</w:t>
      </w:r>
      <w:r w:rsidRPr="00411BE0">
        <w:rPr>
          <w:lang w:val="ru-RU"/>
        </w:rPr>
        <w:t xml:space="preserve"> в режиме «Синтеза речи». Каждый текстовый файл в папке $</w:t>
      </w:r>
      <w:r w:rsidRPr="00411BE0">
        <w:t>VRText</w:t>
      </w:r>
      <w:r w:rsidRPr="00411BE0">
        <w:rPr>
          <w:lang w:val="ru-RU"/>
        </w:rPr>
        <w:t xml:space="preserve"> считается книгой. При наличии тэги с описаниями изображений в </w:t>
      </w:r>
      <w:r w:rsidRPr="00411BE0">
        <w:t>html</w:t>
      </w:r>
      <w:r w:rsidRPr="00411BE0">
        <w:rPr>
          <w:lang w:val="ru-RU"/>
        </w:rPr>
        <w:t xml:space="preserve"> и </w:t>
      </w:r>
      <w:r w:rsidRPr="00411BE0">
        <w:t>xml</w:t>
      </w:r>
      <w:r w:rsidRPr="00411BE0">
        <w:rPr>
          <w:lang w:val="ru-RU"/>
        </w:rPr>
        <w:t xml:space="preserve"> файлах также будет объявляться.</w:t>
      </w:r>
    </w:p>
    <w:p w14:paraId="1252AE7D" w14:textId="77777777" w:rsidR="006841BA" w:rsidRPr="00411BE0" w:rsidRDefault="00B132B7">
      <w:pPr>
        <w:pStyle w:val="3"/>
        <w:rPr>
          <w:color w:val="auto"/>
          <w:lang w:val="ru-RU"/>
        </w:rPr>
      </w:pPr>
      <w:bookmarkStart w:id="294" w:name="_Toc220579450"/>
      <w:bookmarkStart w:id="295" w:name="текстовый-файл-структура"/>
      <w:r w:rsidRPr="00411BE0">
        <w:rPr>
          <w:rStyle w:val="SectionNumber"/>
          <w:color w:val="auto"/>
          <w:lang w:val="ru-RU"/>
        </w:rPr>
        <w:lastRenderedPageBreak/>
        <w:t>7.4.1</w:t>
      </w:r>
      <w:r w:rsidRPr="00411BE0">
        <w:rPr>
          <w:color w:val="auto"/>
          <w:lang w:val="ru-RU"/>
        </w:rPr>
        <w:tab/>
        <w:t>Текстовый файл Структура</w:t>
      </w:r>
      <w:bookmarkEnd w:id="294"/>
    </w:p>
    <w:p w14:paraId="08FC996D" w14:textId="77777777" w:rsidR="006841BA" w:rsidRPr="00411BE0" w:rsidRDefault="00B132B7">
      <w:pPr>
        <w:pStyle w:val="FirstParagraph"/>
        <w:rPr>
          <w:lang w:val="ru-RU"/>
        </w:rPr>
      </w:pPr>
      <w:r w:rsidRPr="00411BE0">
        <w:rPr>
          <w:lang w:val="ru-RU"/>
        </w:rPr>
        <w:t xml:space="preserve">Текстовые файлы могут быть или в корне папки </w:t>
      </w:r>
      <w:r w:rsidRPr="00411BE0">
        <w:t>VRText</w:t>
      </w:r>
      <w:r w:rsidRPr="00411BE0">
        <w:rPr>
          <w:lang w:val="ru-RU"/>
        </w:rPr>
        <w:t>, или организованы по подпапкам. Может быть до 8 уровней папок.</w:t>
      </w:r>
    </w:p>
    <w:p w14:paraId="5D969DEC" w14:textId="77777777" w:rsidR="006841BA" w:rsidRPr="00411BE0" w:rsidRDefault="00B132B7">
      <w:pPr>
        <w:pStyle w:val="3"/>
        <w:rPr>
          <w:color w:val="auto"/>
          <w:lang w:val="ru-RU"/>
        </w:rPr>
      </w:pPr>
      <w:bookmarkStart w:id="296" w:name="_Toc220579451"/>
      <w:bookmarkStart w:id="297" w:name="текстовый-файл-характеристики"/>
      <w:bookmarkEnd w:id="295"/>
      <w:r w:rsidRPr="00411BE0">
        <w:rPr>
          <w:rStyle w:val="SectionNumber"/>
          <w:color w:val="auto"/>
          <w:lang w:val="ru-RU"/>
        </w:rPr>
        <w:t>7.4.2</w:t>
      </w:r>
      <w:r w:rsidRPr="00411BE0">
        <w:rPr>
          <w:color w:val="auto"/>
          <w:lang w:val="ru-RU"/>
        </w:rPr>
        <w:tab/>
        <w:t>Текстовый файл Характеристики</w:t>
      </w:r>
      <w:bookmarkEnd w:id="296"/>
    </w:p>
    <w:p w14:paraId="763550D4" w14:textId="77777777" w:rsidR="006841BA" w:rsidRPr="00411BE0" w:rsidRDefault="00B132B7">
      <w:pPr>
        <w:pStyle w:val="FirstParagraph"/>
        <w:rPr>
          <w:lang w:val="ru-RU"/>
        </w:rPr>
      </w:pPr>
      <w:r w:rsidRPr="00411BE0">
        <w:rPr>
          <w:lang w:val="ru-RU"/>
        </w:rPr>
        <w:t xml:space="preserve">Просмотр книжной полки: перемещайтесь между уровнями папок структуры текстовых файлов с помощью клавиш </w:t>
      </w:r>
      <w:r w:rsidRPr="00411BE0">
        <w:rPr>
          <w:b/>
          <w:bCs/>
          <w:lang w:val="ru-RU"/>
        </w:rPr>
        <w:t>2</w:t>
      </w:r>
      <w:r w:rsidRPr="00411BE0">
        <w:rPr>
          <w:lang w:val="ru-RU"/>
        </w:rPr>
        <w:t xml:space="preserve"> и </w:t>
      </w:r>
      <w:r w:rsidRPr="00411BE0">
        <w:rPr>
          <w:b/>
          <w:bCs/>
          <w:lang w:val="ru-RU"/>
        </w:rPr>
        <w:t>8</w:t>
      </w:r>
      <w:r w:rsidRPr="00411BE0">
        <w:rPr>
          <w:lang w:val="ru-RU"/>
        </w:rPr>
        <w:t>. Самый нижний уровень - уровень книги (файла). Файлы в корне $</w:t>
      </w:r>
      <w:r w:rsidRPr="00411BE0">
        <w:t>VRText</w:t>
      </w:r>
      <w:r w:rsidRPr="00411BE0">
        <w:rPr>
          <w:lang w:val="ru-RU"/>
        </w:rPr>
        <w:t xml:space="preserve"> будут объявляться только на уровне книг. Используйте клавиши </w:t>
      </w:r>
      <w:r w:rsidRPr="00411BE0">
        <w:rPr>
          <w:b/>
          <w:bCs/>
          <w:lang w:val="ru-RU"/>
        </w:rPr>
        <w:t>4</w:t>
      </w:r>
      <w:r w:rsidRPr="00411BE0">
        <w:rPr>
          <w:lang w:val="ru-RU"/>
        </w:rPr>
        <w:t xml:space="preserve"> и </w:t>
      </w:r>
      <w:r w:rsidRPr="00411BE0">
        <w:rPr>
          <w:b/>
          <w:bCs/>
          <w:lang w:val="ru-RU"/>
        </w:rPr>
        <w:t>6</w:t>
      </w:r>
      <w:r w:rsidRPr="00411BE0">
        <w:rPr>
          <w:b/>
          <w:bCs/>
          <w:i/>
          <w:iCs/>
          <w:lang w:val="ru-RU"/>
        </w:rPr>
        <w:t>,</w:t>
      </w:r>
      <w:r w:rsidRPr="00411BE0">
        <w:rPr>
          <w:lang w:val="ru-RU"/>
        </w:rPr>
        <w:t xml:space="preserve"> чтобы перемещаться между текстовыми файлами или </w:t>
      </w:r>
      <w:r w:rsidRPr="00411BE0">
        <w:rPr>
          <w:b/>
          <w:bCs/>
          <w:lang w:val="ru-RU"/>
        </w:rPr>
        <w:t>Перейти</w:t>
      </w:r>
      <w:r w:rsidRPr="00411BE0">
        <w:rPr>
          <w:lang w:val="ru-RU"/>
        </w:rPr>
        <w:t xml:space="preserve">, чтобы перейти к определённому файлу по номеру. Используйте клавишу </w:t>
      </w:r>
      <w:r w:rsidRPr="00411BE0">
        <w:rPr>
          <w:b/>
          <w:bCs/>
          <w:lang w:val="ru-RU"/>
        </w:rPr>
        <w:t>3</w:t>
      </w:r>
      <w:r w:rsidRPr="00411BE0">
        <w:rPr>
          <w:b/>
          <w:bCs/>
          <w:i/>
          <w:iCs/>
          <w:lang w:val="ru-RU"/>
        </w:rPr>
        <w:t>,</w:t>
      </w:r>
      <w:r w:rsidRPr="00411BE0">
        <w:rPr>
          <w:lang w:val="ru-RU"/>
        </w:rPr>
        <w:t xml:space="preserve"> чтобы удалить текстовый файл. Нажмите клавишу </w:t>
      </w:r>
      <w:r w:rsidRPr="00411BE0">
        <w:rPr>
          <w:b/>
          <w:bCs/>
          <w:lang w:val="ru-RU"/>
        </w:rPr>
        <w:t>3</w:t>
      </w:r>
      <w:r w:rsidRPr="00411BE0">
        <w:rPr>
          <w:lang w:val="ru-RU"/>
        </w:rPr>
        <w:t xml:space="preserve"> дважды, чтобы удалить папку. Нажмите клавишу </w:t>
      </w:r>
      <w:r w:rsidRPr="00411BE0">
        <w:rPr>
          <w:b/>
          <w:bCs/>
          <w:lang w:val="ru-RU"/>
        </w:rPr>
        <w:t>Подтвердить</w:t>
      </w:r>
      <w:r w:rsidRPr="00411BE0">
        <w:rPr>
          <w:lang w:val="ru-RU"/>
        </w:rPr>
        <w:t xml:space="preserve"> удаление или любую другую клавишу для отмены.</w:t>
      </w:r>
    </w:p>
    <w:p w14:paraId="766ADD02" w14:textId="77777777" w:rsidR="006841BA" w:rsidRPr="00411BE0" w:rsidRDefault="00B132B7">
      <w:pPr>
        <w:pStyle w:val="a0"/>
        <w:rPr>
          <w:lang w:val="ru-RU"/>
        </w:rPr>
      </w:pPr>
      <w:r w:rsidRPr="00411BE0">
        <w:rPr>
          <w:lang w:val="ru-RU"/>
        </w:rPr>
        <w:t xml:space="preserve">Чтение: воспроизведение останавливается в конце каждого файла. Уровни навигации на клавишах </w:t>
      </w:r>
      <w:r w:rsidRPr="00411BE0">
        <w:rPr>
          <w:b/>
          <w:bCs/>
          <w:lang w:val="ru-RU"/>
        </w:rPr>
        <w:t>2</w:t>
      </w:r>
      <w:r w:rsidRPr="00411BE0">
        <w:rPr>
          <w:lang w:val="ru-RU"/>
        </w:rPr>
        <w:t xml:space="preserve"> или </w:t>
      </w:r>
      <w:r w:rsidRPr="00411BE0">
        <w:rPr>
          <w:b/>
          <w:bCs/>
          <w:lang w:val="ru-RU"/>
        </w:rPr>
        <w:t>8</w:t>
      </w:r>
      <w:r w:rsidRPr="00411BE0">
        <w:rPr>
          <w:lang w:val="ru-RU"/>
        </w:rPr>
        <w:t xml:space="preserve"> включают: страница (если в файле есть маркеры страниц), экран (если нет маркеров страниц), абзац, строка, предложение, слово, произнесение по буквам и буква. Если вы производите поиск в тексте, то уровень «Поиск» добавляется как последний уровень навигации, чтобы позволить вам найти следующий или предыдущий объект поиска. Функция «Перейти на страницу» доступна, если файл имеет маркеры страниц. Функция «Перейти по проценту» (см. ниже) также имеется.</w:t>
      </w:r>
    </w:p>
    <w:p w14:paraId="7CAD89A3" w14:textId="77777777" w:rsidR="006841BA" w:rsidRPr="00411BE0" w:rsidRDefault="00B132B7">
      <w:pPr>
        <w:pStyle w:val="a0"/>
        <w:rPr>
          <w:lang w:val="ru-RU"/>
        </w:rPr>
      </w:pPr>
      <w:r w:rsidRPr="00411BE0">
        <w:rPr>
          <w:b/>
          <w:bCs/>
          <w:lang w:val="ru-RU"/>
        </w:rPr>
        <w:t>Информация (клавиша 0):</w:t>
      </w:r>
      <w:r w:rsidRPr="00411BE0">
        <w:rPr>
          <w:lang w:val="ru-RU"/>
        </w:rPr>
        <w:t xml:space="preserve"> сообщает такую информацию о текущем текстовом файле, как его размер.</w:t>
      </w:r>
    </w:p>
    <w:p w14:paraId="2886326B" w14:textId="77777777" w:rsidR="006841BA" w:rsidRPr="00411BE0" w:rsidRDefault="00B132B7">
      <w:pPr>
        <w:pStyle w:val="a0"/>
        <w:rPr>
          <w:lang w:val="ru-RU"/>
        </w:rPr>
      </w:pPr>
      <w:r w:rsidRPr="00411BE0">
        <w:rPr>
          <w:b/>
          <w:bCs/>
          <w:lang w:val="ru-RU"/>
        </w:rPr>
        <w:t>Где я (клавиша 5):</w:t>
      </w:r>
      <w:r w:rsidRPr="00411BE0">
        <w:rPr>
          <w:lang w:val="ru-RU"/>
        </w:rPr>
        <w:t xml:space="preserve"> сообщает текущее положение, такое, как процент текста от начала файла.</w:t>
      </w:r>
    </w:p>
    <w:p w14:paraId="3F49049E" w14:textId="77777777" w:rsidR="006841BA" w:rsidRPr="00411BE0" w:rsidRDefault="00B132B7">
      <w:pPr>
        <w:pStyle w:val="3"/>
        <w:rPr>
          <w:color w:val="auto"/>
          <w:lang w:val="ru-RU"/>
        </w:rPr>
      </w:pPr>
      <w:bookmarkStart w:id="298" w:name="_Toc220579452"/>
      <w:bookmarkStart w:id="299" w:name="X713dd120bbb321a2f7ddb9e296a11ff8119760a"/>
      <w:bookmarkEnd w:id="297"/>
      <w:r w:rsidRPr="00411BE0">
        <w:rPr>
          <w:rStyle w:val="SectionNumber"/>
          <w:color w:val="auto"/>
          <w:lang w:val="ru-RU"/>
        </w:rPr>
        <w:t>7.4.3</w:t>
      </w:r>
      <w:r w:rsidRPr="00411BE0">
        <w:rPr>
          <w:color w:val="auto"/>
          <w:lang w:val="ru-RU"/>
        </w:rPr>
        <w:tab/>
        <w:t xml:space="preserve">Навигация по заголовкам файлов </w:t>
      </w:r>
      <w:r w:rsidRPr="00411BE0">
        <w:rPr>
          <w:color w:val="auto"/>
        </w:rPr>
        <w:t>HTML</w:t>
      </w:r>
      <w:r w:rsidRPr="00411BE0">
        <w:rPr>
          <w:color w:val="auto"/>
          <w:lang w:val="ru-RU"/>
        </w:rPr>
        <w:t>/</w:t>
      </w:r>
      <w:r w:rsidRPr="00411BE0">
        <w:rPr>
          <w:color w:val="auto"/>
        </w:rPr>
        <w:t>XML</w:t>
      </w:r>
      <w:r w:rsidRPr="00411BE0">
        <w:rPr>
          <w:color w:val="auto"/>
          <w:lang w:val="ru-RU"/>
        </w:rPr>
        <w:t>/</w:t>
      </w:r>
      <w:r w:rsidRPr="00411BE0">
        <w:rPr>
          <w:color w:val="auto"/>
        </w:rPr>
        <w:t>DOCX</w:t>
      </w:r>
      <w:bookmarkEnd w:id="298"/>
    </w:p>
    <w:p w14:paraId="6F4301C1" w14:textId="77777777" w:rsidR="006841BA" w:rsidRPr="00411BE0" w:rsidRDefault="00B132B7">
      <w:pPr>
        <w:pStyle w:val="FirstParagraph"/>
        <w:rPr>
          <w:lang w:val="ru-RU"/>
        </w:rPr>
      </w:pPr>
      <w:r w:rsidRPr="00411BE0">
        <w:rPr>
          <w:lang w:val="ru-RU"/>
        </w:rPr>
        <w:t xml:space="preserve">Файлы </w:t>
      </w:r>
      <w:r w:rsidRPr="00411BE0">
        <w:t>html</w:t>
      </w:r>
      <w:r w:rsidRPr="00411BE0">
        <w:rPr>
          <w:lang w:val="ru-RU"/>
        </w:rPr>
        <w:t>/</w:t>
      </w:r>
      <w:r w:rsidRPr="00411BE0">
        <w:t>xml</w:t>
      </w:r>
      <w:r w:rsidRPr="00411BE0">
        <w:rPr>
          <w:lang w:val="ru-RU"/>
        </w:rPr>
        <w:t>, которые имеют тэги заголовков (от &lt;</w:t>
      </w:r>
      <w:r w:rsidRPr="00411BE0">
        <w:t>H</w:t>
      </w:r>
      <w:r w:rsidRPr="00411BE0">
        <w:rPr>
          <w:lang w:val="ru-RU"/>
        </w:rPr>
        <w:t>1&gt; до &lt;</w:t>
      </w:r>
      <w:r w:rsidRPr="00411BE0">
        <w:t>H</w:t>
      </w:r>
      <w:r w:rsidRPr="00411BE0">
        <w:rPr>
          <w:lang w:val="ru-RU"/>
        </w:rPr>
        <w:t xml:space="preserve">6&gt;), или файлы </w:t>
      </w:r>
      <w:r w:rsidRPr="00411BE0">
        <w:t>DOCX</w:t>
      </w:r>
      <w:r w:rsidRPr="00411BE0">
        <w:rPr>
          <w:lang w:val="ru-RU"/>
        </w:rPr>
        <w:t xml:space="preserve">, содержащие форматирование заголовков в виде стилей, будут относиться к соответствующим уровням навигации в меню на клавишах </w:t>
      </w:r>
      <w:r w:rsidRPr="00411BE0">
        <w:rPr>
          <w:b/>
          <w:bCs/>
          <w:lang w:val="ru-RU"/>
        </w:rPr>
        <w:t>2/8</w:t>
      </w:r>
      <w:r w:rsidRPr="00411BE0">
        <w:rPr>
          <w:lang w:val="ru-RU"/>
        </w:rPr>
        <w:t xml:space="preserve">. Имейте в виду, что некоторые файлы </w:t>
      </w:r>
      <w:r w:rsidRPr="00411BE0">
        <w:t>html</w:t>
      </w:r>
      <w:r w:rsidRPr="00411BE0">
        <w:rPr>
          <w:lang w:val="ru-RU"/>
        </w:rPr>
        <w:t>/</w:t>
      </w:r>
      <w:r w:rsidRPr="00411BE0">
        <w:t>xml</w:t>
      </w:r>
      <w:r w:rsidRPr="00411BE0">
        <w:rPr>
          <w:lang w:val="ru-RU"/>
        </w:rPr>
        <w:t xml:space="preserve"> не используют все тэги заголовков. Например, файл может иметь заголовки </w:t>
      </w:r>
      <w:r w:rsidRPr="00411BE0">
        <w:t>H</w:t>
      </w:r>
      <w:r w:rsidRPr="00411BE0">
        <w:rPr>
          <w:lang w:val="ru-RU"/>
        </w:rPr>
        <w:t xml:space="preserve">1 и </w:t>
      </w:r>
      <w:r w:rsidRPr="00411BE0">
        <w:t>H</w:t>
      </w:r>
      <w:r w:rsidRPr="00411BE0">
        <w:rPr>
          <w:lang w:val="ru-RU"/>
        </w:rPr>
        <w:t xml:space="preserve">3 и не иметь заголовка </w:t>
      </w:r>
      <w:r w:rsidRPr="00411BE0">
        <w:t>H</w:t>
      </w:r>
      <w:r w:rsidRPr="00411BE0">
        <w:rPr>
          <w:lang w:val="ru-RU"/>
        </w:rPr>
        <w:t xml:space="preserve">2. В этом случае </w:t>
      </w:r>
      <w:r w:rsidRPr="00411BE0">
        <w:t>Stream</w:t>
      </w:r>
      <w:r w:rsidRPr="00411BE0">
        <w:rPr>
          <w:lang w:val="ru-RU"/>
        </w:rPr>
        <w:t xml:space="preserve"> предоставит только уровень 1 и уровень 3 в меню </w:t>
      </w:r>
      <w:r w:rsidRPr="00411BE0">
        <w:rPr>
          <w:b/>
          <w:bCs/>
          <w:lang w:val="ru-RU"/>
        </w:rPr>
        <w:t>2/8</w:t>
      </w:r>
      <w:r w:rsidRPr="00411BE0">
        <w:rPr>
          <w:lang w:val="ru-RU"/>
        </w:rPr>
        <w:t xml:space="preserve">. Также, файл </w:t>
      </w:r>
      <w:r w:rsidRPr="00411BE0">
        <w:t>html</w:t>
      </w:r>
      <w:r w:rsidRPr="00411BE0">
        <w:rPr>
          <w:lang w:val="ru-RU"/>
        </w:rPr>
        <w:t>/</w:t>
      </w:r>
      <w:r w:rsidRPr="00411BE0">
        <w:t>xml</w:t>
      </w:r>
      <w:r w:rsidRPr="00411BE0">
        <w:rPr>
          <w:lang w:val="ru-RU"/>
        </w:rPr>
        <w:t xml:space="preserve"> может иметь единственный заголовок </w:t>
      </w:r>
      <w:r w:rsidRPr="00411BE0">
        <w:t>H</w:t>
      </w:r>
      <w:r w:rsidRPr="00411BE0">
        <w:rPr>
          <w:lang w:val="ru-RU"/>
        </w:rPr>
        <w:t xml:space="preserve">1 для названия и не иметь других маркеров </w:t>
      </w:r>
      <w:r w:rsidRPr="00411BE0">
        <w:t>H</w:t>
      </w:r>
      <w:r w:rsidRPr="00411BE0">
        <w:rPr>
          <w:lang w:val="ru-RU"/>
        </w:rPr>
        <w:t xml:space="preserve">1 в файле. В этом случае, </w:t>
      </w:r>
      <w:r w:rsidRPr="00411BE0">
        <w:t>Stream</w:t>
      </w:r>
      <w:r w:rsidRPr="00411BE0">
        <w:rPr>
          <w:lang w:val="ru-RU"/>
        </w:rPr>
        <w:t xml:space="preserve"> перейдёт к концу файла, если вы нажмёте стрелку вправо (клавиша </w:t>
      </w:r>
      <w:r w:rsidRPr="00411BE0">
        <w:rPr>
          <w:b/>
          <w:bCs/>
          <w:lang w:val="ru-RU"/>
        </w:rPr>
        <w:t>6</w:t>
      </w:r>
      <w:r w:rsidRPr="00411BE0">
        <w:rPr>
          <w:lang w:val="ru-RU"/>
        </w:rPr>
        <w:t>) после выбора уровня навигации 1.</w:t>
      </w:r>
    </w:p>
    <w:p w14:paraId="78A73994" w14:textId="77777777" w:rsidR="006841BA" w:rsidRPr="00411BE0" w:rsidRDefault="00B132B7">
      <w:pPr>
        <w:pStyle w:val="2"/>
        <w:rPr>
          <w:color w:val="auto"/>
          <w:lang w:val="ru-RU"/>
        </w:rPr>
      </w:pPr>
      <w:bookmarkStart w:id="300" w:name="_Toc220579453"/>
      <w:bookmarkStart w:id="301" w:name="заметки"/>
      <w:bookmarkEnd w:id="293"/>
      <w:bookmarkEnd w:id="299"/>
      <w:r w:rsidRPr="00411BE0">
        <w:rPr>
          <w:rStyle w:val="SectionNumber"/>
          <w:color w:val="auto"/>
          <w:lang w:val="ru-RU"/>
        </w:rPr>
        <w:t>7.5</w:t>
      </w:r>
      <w:r w:rsidRPr="00411BE0">
        <w:rPr>
          <w:color w:val="auto"/>
          <w:lang w:val="ru-RU"/>
        </w:rPr>
        <w:tab/>
        <w:t>Заметки</w:t>
      </w:r>
      <w:bookmarkEnd w:id="300"/>
    </w:p>
    <w:p w14:paraId="4258D555" w14:textId="77777777" w:rsidR="006841BA" w:rsidRPr="00411BE0" w:rsidRDefault="00B132B7">
      <w:pPr>
        <w:pStyle w:val="FirstParagraph"/>
        <w:rPr>
          <w:lang w:val="ru-RU"/>
        </w:rPr>
      </w:pPr>
      <w:r w:rsidRPr="00411BE0">
        <w:rPr>
          <w:lang w:val="ru-RU"/>
        </w:rPr>
        <w:t>Чтобы записать новую заметку, нажмите клавишу Запись, запишите свою заметку, а затем нажмите клавишу Запись ещё раз, чтобы завершить запись и создать заметку. Вы можете приостановить запись в процессе создания заметки, нажав клавишу Воспроизведение/Стоп. Нажмите клавишу Воспроизведение/Стоп, чтобы возобновить запись. Вы также можете создать быструю заметку, нажав и удерживая клавишу Запись. Заметка будет сохранена после того, как вы отпустите клавишу Запись.</w:t>
      </w:r>
    </w:p>
    <w:p w14:paraId="64FCED60" w14:textId="77777777" w:rsidR="006841BA" w:rsidRPr="00411BE0" w:rsidRDefault="00B132B7">
      <w:pPr>
        <w:pStyle w:val="a0"/>
        <w:rPr>
          <w:lang w:val="ru-RU"/>
        </w:rPr>
      </w:pPr>
      <w:r w:rsidRPr="00411BE0">
        <w:rPr>
          <w:lang w:val="ru-RU"/>
        </w:rPr>
        <w:lastRenderedPageBreak/>
        <w:t>Голосовые заметки хранятся в зарезервированной папке $</w:t>
      </w:r>
      <w:r w:rsidRPr="00411BE0">
        <w:t>VRNotes</w:t>
      </w:r>
      <w:r w:rsidRPr="00411BE0">
        <w:rPr>
          <w:lang w:val="ru-RU"/>
        </w:rPr>
        <w:t xml:space="preserve">. Таких папок на устройстве может быть одна или две. Одна папка создаётся при вставке карты памяти, а вторая может быть создана во внутренней памяти, если вы выберете её в качестве места хранения голосовых заметок в настройках. Таким образом на устройстве может быть две книжные полки для заметок: Одна для заметок на карте памяти, а вторая для заметок во внутренней памяти. Эти книжные полки не зависят одна от другой. Когда вы открываете на </w:t>
      </w:r>
      <w:r w:rsidRPr="00411BE0">
        <w:t>Stream</w:t>
      </w:r>
      <w:r w:rsidRPr="00411BE0">
        <w:rPr>
          <w:lang w:val="ru-RU"/>
        </w:rPr>
        <w:t xml:space="preserve"> книжную полку Заметки, объявляется папка Общие, в которой сгруппированы все заметки, сохранённые в корне папки $</w:t>
      </w:r>
      <w:r w:rsidRPr="00411BE0">
        <w:t>VRNotes</w:t>
      </w:r>
      <w:r w:rsidRPr="00411BE0">
        <w:rPr>
          <w:lang w:val="ru-RU"/>
        </w:rPr>
        <w:t xml:space="preserve">. Эта папка видна только при использовании </w:t>
      </w:r>
      <w:r w:rsidRPr="00411BE0">
        <w:t>Stream</w:t>
      </w:r>
      <w:r w:rsidRPr="00411BE0">
        <w:rPr>
          <w:lang w:val="ru-RU"/>
        </w:rPr>
        <w:t xml:space="preserve">. Как результат, при подключении </w:t>
      </w:r>
      <w:r w:rsidRPr="00411BE0">
        <w:t>Stream</w:t>
      </w:r>
      <w:r w:rsidRPr="00411BE0">
        <w:rPr>
          <w:lang w:val="ru-RU"/>
        </w:rPr>
        <w:t xml:space="preserve"> к компьютеру, если вы решите просмотреть содержимое устройства, все заметки из папки Общие окажутся непосредственно в корне папки $</w:t>
      </w:r>
      <w:r w:rsidRPr="00411BE0">
        <w:t>VRNotes</w:t>
      </w:r>
      <w:r w:rsidRPr="00411BE0">
        <w:rPr>
          <w:lang w:val="ru-RU"/>
        </w:rPr>
        <w:t>. Эта папка также может содержать вложенные папки, в которых также могут содержаться файлы заметок. Вся эта структура определяется как книга Все Заметки. На книжной полке Заметки вы можете использовать клавишу 3 для удаления, копирования и перемещения заметок в папке Общие, а также для переименования и удаления любых вложенных папок (категорий), но вы не сможете переименовать или удалить папку Общие, а книжная полка Заметки не может быть удалена, даже если она пуста.</w:t>
      </w:r>
    </w:p>
    <w:p w14:paraId="562B715D" w14:textId="77777777" w:rsidR="006841BA" w:rsidRPr="00411BE0" w:rsidRDefault="00B132B7">
      <w:pPr>
        <w:pStyle w:val="a0"/>
        <w:rPr>
          <w:lang w:val="ru-RU"/>
        </w:rPr>
      </w:pPr>
      <w:r w:rsidRPr="00411BE0">
        <w:rPr>
          <w:lang w:val="ru-RU"/>
        </w:rPr>
        <w:t>Наконец, вы можете импортировать или экспортировать все заметки из папки с заметками, или всё содержимое книжной полки «Заметки» из внутренней памяти на карту памяти и обратно. По мере выполнения импорта или экспорта вы будете получать регулярные уведомления от устройства. Вы также будете проинформированы о завершении операции. Имейте ввиду, что для того, чтобы всё было сделано правильно, имена папок с заметками и номера заметок должны отличаться, чтобы избежать возможных конфликтов.</w:t>
      </w:r>
    </w:p>
    <w:p w14:paraId="5BA8CF6E" w14:textId="77777777" w:rsidR="006841BA" w:rsidRPr="00411BE0" w:rsidRDefault="00B132B7">
      <w:pPr>
        <w:pStyle w:val="3"/>
        <w:rPr>
          <w:color w:val="auto"/>
          <w:lang w:val="ru-RU"/>
        </w:rPr>
      </w:pPr>
      <w:bookmarkStart w:id="302" w:name="_Toc220579454"/>
      <w:bookmarkStart w:id="303" w:name="файл-заметки-структура"/>
      <w:r w:rsidRPr="00411BE0">
        <w:rPr>
          <w:rStyle w:val="SectionNumber"/>
          <w:color w:val="auto"/>
          <w:lang w:val="ru-RU"/>
        </w:rPr>
        <w:t>7.5.1</w:t>
      </w:r>
      <w:r w:rsidRPr="00411BE0">
        <w:rPr>
          <w:color w:val="auto"/>
          <w:lang w:val="ru-RU"/>
        </w:rPr>
        <w:tab/>
        <w:t>Файл Заметки Структура</w:t>
      </w:r>
      <w:bookmarkEnd w:id="302"/>
    </w:p>
    <w:p w14:paraId="762A9636" w14:textId="77777777" w:rsidR="006841BA" w:rsidRPr="00411BE0" w:rsidRDefault="00B132B7">
      <w:pPr>
        <w:pStyle w:val="FirstParagraph"/>
        <w:rPr>
          <w:lang w:val="ru-RU"/>
        </w:rPr>
      </w:pPr>
      <w:r w:rsidRPr="00411BE0">
        <w:rPr>
          <w:lang w:val="ru-RU"/>
        </w:rPr>
        <w:t>По умолчанию файлы заметок организованы по номерам в корне папки $</w:t>
      </w:r>
      <w:r w:rsidRPr="00411BE0">
        <w:t>VRNotes</w:t>
      </w:r>
      <w:r w:rsidRPr="00411BE0">
        <w:rPr>
          <w:lang w:val="ru-RU"/>
        </w:rPr>
        <w:t>, в категории Общие. Если заметка имеет пользовательское имя файла, оно будет прочитано, наряду с номером заметки. Вы также можете создавать вложенные папки (категории), в которых в дальнейшем сможете создавать или в которые сможете перемещать заметки. Вложенные папки можно создавать, переименовывать и удалять. Папка Общие присутствует по умолчанию в корне папки $</w:t>
      </w:r>
      <w:r w:rsidRPr="00411BE0">
        <w:t>VRNotes</w:t>
      </w:r>
      <w:r w:rsidRPr="00411BE0">
        <w:rPr>
          <w:lang w:val="ru-RU"/>
        </w:rPr>
        <w:t xml:space="preserve"> и не может быть удалена.</w:t>
      </w:r>
    </w:p>
    <w:p w14:paraId="5AD17AFE" w14:textId="77777777" w:rsidR="006841BA" w:rsidRPr="00411BE0" w:rsidRDefault="00B132B7">
      <w:pPr>
        <w:pStyle w:val="a0"/>
        <w:rPr>
          <w:lang w:val="ru-RU"/>
        </w:rPr>
      </w:pPr>
      <w:r w:rsidRPr="00411BE0">
        <w:rPr>
          <w:lang w:val="ru-RU"/>
        </w:rPr>
        <w:t xml:space="preserve">По умолчанию заметки будут записываться на карту памяти, если только вы не находитесь на книжной полке Заметки, которая расположена во внутренней памяти устройства, а также если в устройстве отсутствует карта памяти, либо если вы изменили место сохранения по умолчанию для записей и голосовых заметок. Если папки заметок были созданы в процессе циклического нажатия клавиши 1 (книжная полка) при переключении между книжными полками, расположенными на устройстве, или при перемещении по списку книжных полок с помощью клавиш </w:t>
      </w:r>
      <w:r w:rsidRPr="00411BE0">
        <w:rPr>
          <w:b/>
          <w:bCs/>
          <w:lang w:val="ru-RU"/>
        </w:rPr>
        <w:t>4</w:t>
      </w:r>
      <w:r w:rsidRPr="00411BE0">
        <w:rPr>
          <w:lang w:val="ru-RU"/>
        </w:rPr>
        <w:t xml:space="preserve"> и </w:t>
      </w:r>
      <w:r w:rsidRPr="00411BE0">
        <w:rPr>
          <w:b/>
          <w:bCs/>
          <w:lang w:val="ru-RU"/>
        </w:rPr>
        <w:t>6</w:t>
      </w:r>
      <w:r w:rsidRPr="00411BE0">
        <w:rPr>
          <w:lang w:val="ru-RU"/>
        </w:rPr>
        <w:t>, в зависимости от настройки режима навигации по книжной полке.эти книжные полки обозначаются Заметки (Карта Памяти) и Заметки (Внутренняя память). Каждая из этих книжных полок имеет свою отдельную папку с вложенными папками (если они есть) и файлами.</w:t>
      </w:r>
    </w:p>
    <w:p w14:paraId="31685956" w14:textId="77777777" w:rsidR="006841BA" w:rsidRPr="00411BE0" w:rsidRDefault="00B132B7">
      <w:pPr>
        <w:pStyle w:val="3"/>
        <w:rPr>
          <w:color w:val="auto"/>
          <w:lang w:val="ru-RU"/>
        </w:rPr>
      </w:pPr>
      <w:bookmarkStart w:id="304" w:name="_Toc220579455"/>
      <w:bookmarkStart w:id="305" w:name="файл-заметки-характеристики"/>
      <w:bookmarkEnd w:id="303"/>
      <w:r w:rsidRPr="00411BE0">
        <w:rPr>
          <w:rStyle w:val="SectionNumber"/>
          <w:color w:val="auto"/>
          <w:lang w:val="ru-RU"/>
        </w:rPr>
        <w:lastRenderedPageBreak/>
        <w:t>7.5.2</w:t>
      </w:r>
      <w:r w:rsidRPr="00411BE0">
        <w:rPr>
          <w:color w:val="auto"/>
          <w:lang w:val="ru-RU"/>
        </w:rPr>
        <w:tab/>
        <w:t>Файл Заметки Характеристики</w:t>
      </w:r>
      <w:bookmarkEnd w:id="304"/>
    </w:p>
    <w:p w14:paraId="0B3803C6" w14:textId="77777777" w:rsidR="006841BA" w:rsidRPr="00411BE0" w:rsidRDefault="00B132B7">
      <w:pPr>
        <w:pStyle w:val="FirstParagraph"/>
        <w:rPr>
          <w:lang w:val="ru-RU"/>
        </w:rPr>
      </w:pPr>
      <w:r w:rsidRPr="00411BE0">
        <w:rPr>
          <w:lang w:val="ru-RU"/>
        </w:rPr>
        <w:t xml:space="preserve">Просмотр книжной полки: Перемещайтесь между папкой Общие и вложенными папками с помощью клавиш 4 и 6. Затем нажмите клавишу Решётка на Общей папке или любой другой вложенной папке. Папка Общие и вложенные папки отображаются на одном уровне. Для перемещения между файлами заметок в папке Общие и во вложенных папках используйте клавиши </w:t>
      </w:r>
      <w:r w:rsidRPr="00411BE0">
        <w:rPr>
          <w:b/>
          <w:bCs/>
          <w:lang w:val="ru-RU"/>
        </w:rPr>
        <w:t>4</w:t>
      </w:r>
      <w:r w:rsidRPr="00411BE0">
        <w:rPr>
          <w:lang w:val="ru-RU"/>
        </w:rPr>
        <w:t xml:space="preserve"> и </w:t>
      </w:r>
      <w:r w:rsidRPr="00411BE0">
        <w:rPr>
          <w:b/>
          <w:bCs/>
          <w:lang w:val="ru-RU"/>
        </w:rPr>
        <w:t>6</w:t>
      </w:r>
      <w:r w:rsidRPr="00411BE0">
        <w:rPr>
          <w:lang w:val="ru-RU"/>
        </w:rPr>
        <w:t xml:space="preserve">. Нажмите и удерживайте клавиши </w:t>
      </w:r>
      <w:r w:rsidRPr="00411BE0">
        <w:rPr>
          <w:b/>
          <w:bCs/>
          <w:lang w:val="ru-RU"/>
        </w:rPr>
        <w:t>4</w:t>
      </w:r>
      <w:r w:rsidRPr="00411BE0">
        <w:rPr>
          <w:lang w:val="ru-RU"/>
        </w:rPr>
        <w:t xml:space="preserve"> и </w:t>
      </w:r>
      <w:r w:rsidRPr="00411BE0">
        <w:rPr>
          <w:b/>
          <w:bCs/>
          <w:lang w:val="ru-RU"/>
        </w:rPr>
        <w:t>6</w:t>
      </w:r>
      <w:r w:rsidRPr="00411BE0">
        <w:rPr>
          <w:lang w:val="ru-RU"/>
        </w:rPr>
        <w:t xml:space="preserve"> для перехода назад и вперёд на 10 элементов. С помощью повторного нажатия клавиши </w:t>
      </w:r>
      <w:r w:rsidRPr="00411BE0">
        <w:rPr>
          <w:b/>
          <w:bCs/>
          <w:lang w:val="ru-RU"/>
        </w:rPr>
        <w:t>3</w:t>
      </w:r>
      <w:r w:rsidRPr="00411BE0">
        <w:rPr>
          <w:lang w:val="ru-RU"/>
        </w:rPr>
        <w:t xml:space="preserve"> вы можете удалить файл, переместить заметку, копировать заметку, присвоить имя заметке и удалить заметку. Когда вы находитесь на папке Общие или любой из её подпапок, нажатие клавиши </w:t>
      </w:r>
      <w:r w:rsidRPr="00411BE0">
        <w:rPr>
          <w:b/>
          <w:bCs/>
          <w:lang w:val="ru-RU"/>
        </w:rPr>
        <w:t>3</w:t>
      </w:r>
      <w:r w:rsidRPr="00411BE0">
        <w:rPr>
          <w:lang w:val="ru-RU"/>
        </w:rPr>
        <w:t xml:space="preserve"> предоставит вам следующие действия: «Удалить категорию и заметки», «Удалить заметки в категории», «Удалить категорию и переместить заметки», «Скопировать категорию заметок на карту памяти (или во внутреннюю память, если заметки открыты на карте памяти)», «Объединить заметки» «Переименовать категорию» и «Скопировать все заметки на карту памяти (или во внутреннюю память, если действие выполняется на карте памяти)». Упорядочивание означает, что мы переименовываем файлы по возрастающей начиная с 1 и заканчивая номером, соответствующим общему числу заметок в папке. Упорядочивание затрагивает все заметки на конкретном носителе в устройстве: на карте памяти или во встроенной памяти. Чтобы подтвердить любое действие, которое вызывается нажатием клавиши </w:t>
      </w:r>
      <w:r w:rsidRPr="00411BE0">
        <w:rPr>
          <w:b/>
          <w:bCs/>
          <w:lang w:val="ru-RU"/>
        </w:rPr>
        <w:t>3</w:t>
      </w:r>
      <w:r w:rsidRPr="00411BE0">
        <w:rPr>
          <w:lang w:val="ru-RU"/>
        </w:rPr>
        <w:t xml:space="preserve">, нажмите клавишу </w:t>
      </w:r>
      <w:r w:rsidRPr="00411BE0">
        <w:rPr>
          <w:b/>
          <w:bCs/>
          <w:lang w:val="ru-RU"/>
        </w:rPr>
        <w:t>подтвердить</w:t>
      </w:r>
      <w:r w:rsidRPr="00411BE0">
        <w:rPr>
          <w:lang w:val="ru-RU"/>
        </w:rPr>
        <w:t xml:space="preserve"> или любую другую клавишу для отмены.</w:t>
      </w:r>
    </w:p>
    <w:p w14:paraId="7EF57A00" w14:textId="77777777" w:rsidR="006841BA" w:rsidRPr="00411BE0" w:rsidRDefault="00B132B7">
      <w:pPr>
        <w:pStyle w:val="a0"/>
        <w:rPr>
          <w:lang w:val="ru-RU"/>
        </w:rPr>
      </w:pPr>
      <w:r w:rsidRPr="00411BE0">
        <w:rPr>
          <w:lang w:val="ru-RU"/>
        </w:rPr>
        <w:t>Чтение: Воспроизведение останавливается в конце каждого файла. Закладки, Переход По Времени и Заметки доступны при переходе по уровням навигации с помощью клавиш 2 и 8. Функции перейти по времени и переход к заметке также доступны.</w:t>
      </w:r>
    </w:p>
    <w:p w14:paraId="2A563F3F" w14:textId="77777777" w:rsidR="006841BA" w:rsidRPr="00411BE0" w:rsidRDefault="00B132B7">
      <w:pPr>
        <w:pStyle w:val="a0"/>
        <w:rPr>
          <w:lang w:val="ru-RU"/>
        </w:rPr>
      </w:pPr>
      <w:r w:rsidRPr="00411BE0">
        <w:rPr>
          <w:b/>
          <w:bCs/>
          <w:lang w:val="ru-RU"/>
        </w:rPr>
        <w:t>Инфо (клавиша 0</w:t>
      </w:r>
      <w:r w:rsidRPr="00411BE0">
        <w:rPr>
          <w:lang w:val="ru-RU"/>
        </w:rPr>
        <w:t>): Сообщает информацию о текущей заметке, а также оставшееся время записи для данного носителя (встроенная память или карта памяти).</w:t>
      </w:r>
    </w:p>
    <w:p w14:paraId="49C5276E" w14:textId="77777777" w:rsidR="006841BA" w:rsidRPr="00411BE0" w:rsidRDefault="00B132B7">
      <w:pPr>
        <w:pStyle w:val="a0"/>
        <w:rPr>
          <w:lang w:val="ru-RU"/>
        </w:rPr>
      </w:pPr>
      <w:r w:rsidRPr="00411BE0">
        <w:rPr>
          <w:b/>
          <w:bCs/>
          <w:lang w:val="ru-RU"/>
        </w:rPr>
        <w:t>Где я (клавиша 5):</w:t>
      </w:r>
      <w:r w:rsidRPr="00411BE0">
        <w:rPr>
          <w:lang w:val="ru-RU"/>
        </w:rPr>
        <w:t xml:space="preserve"> Сообщает текущую позицию и информацию для текущего файла. Двойное нажатие клавиши 5 сообщает данные из тэгов. Если вы не хотите слушать эту информацию, нажмите клавишу Воспроизведение/Стоп, чтобы прервать её объявление и продолжить прослушивание.</w:t>
      </w:r>
    </w:p>
    <w:p w14:paraId="2B86951B" w14:textId="45FE97CE" w:rsidR="006841BA" w:rsidRPr="00F502D7" w:rsidRDefault="00B132B7">
      <w:pPr>
        <w:pStyle w:val="a0"/>
        <w:rPr>
          <w:lang w:val="ru-RU"/>
        </w:rPr>
      </w:pPr>
      <w:r w:rsidRPr="00411BE0">
        <w:rPr>
          <w:lang w:val="ru-RU"/>
        </w:rPr>
        <w:t xml:space="preserve">Присвоение собственного имени для конкретной заметки: При повторяющихся нажатиях клавиши 3 с целью просмотра доступных действий для конкретной заметки, </w:t>
      </w:r>
      <w:r w:rsidRPr="00F502D7">
        <w:rPr>
          <w:lang w:val="ru-RU"/>
        </w:rPr>
        <w:t>вы можете присвоить собственное имя для данной заметки. Нажмите на этом пункте клавишу Решётка и вы сможете присвоить имя текущей заметке с помощью клавиатуры. Имя заметки будет иметь формат: Номер</w:t>
      </w:r>
      <w:r w:rsidR="00411BE0">
        <w:rPr>
          <w:lang w:val="ru-RU"/>
        </w:rPr>
        <w:t xml:space="preserve"> </w:t>
      </w:r>
      <w:r w:rsidRPr="00F502D7">
        <w:rPr>
          <w:lang w:val="ru-RU"/>
        </w:rPr>
        <w:t>Заметки-Имя</w:t>
      </w:r>
      <w:r w:rsidR="00411BE0">
        <w:rPr>
          <w:lang w:val="ru-RU"/>
        </w:rPr>
        <w:t xml:space="preserve"> </w:t>
      </w:r>
      <w:r w:rsidRPr="00F502D7">
        <w:rPr>
          <w:lang w:val="ru-RU"/>
        </w:rPr>
        <w:t>Заметки.Расширение.</w:t>
      </w:r>
      <w:r w:rsidR="00411BE0">
        <w:rPr>
          <w:lang w:val="ru-RU"/>
        </w:rPr>
        <w:t xml:space="preserve"> </w:t>
      </w:r>
      <w:r w:rsidRPr="00F502D7">
        <w:rPr>
          <w:lang w:val="ru-RU"/>
        </w:rPr>
        <w:t>Если вы нажмёте клавишу Решётка и при этом не введёте никаких данных, то имя заметки, как и прежде, будет представлять собой просто номер. Если вы введёте недопустимый символ, то после ввода вы получите оповещение об этом и символ введён не будет. Никакие специальные символы не допускаются. Наконец, длинна пользовательского имени заметки не может превышать 50 символов.</w:t>
      </w:r>
    </w:p>
    <w:p w14:paraId="65130718" w14:textId="77777777" w:rsidR="006841BA" w:rsidRPr="00411BE0" w:rsidRDefault="00B132B7">
      <w:pPr>
        <w:pStyle w:val="1"/>
        <w:rPr>
          <w:color w:val="auto"/>
        </w:rPr>
      </w:pPr>
      <w:bookmarkStart w:id="306" w:name="_Toc220579456"/>
      <w:bookmarkStart w:id="307" w:name="daisy-online"/>
      <w:bookmarkEnd w:id="265"/>
      <w:bookmarkEnd w:id="301"/>
      <w:bookmarkEnd w:id="305"/>
      <w:r w:rsidRPr="00411BE0">
        <w:rPr>
          <w:rStyle w:val="SectionNumber"/>
          <w:color w:val="auto"/>
        </w:rPr>
        <w:lastRenderedPageBreak/>
        <w:t>8</w:t>
      </w:r>
      <w:r w:rsidRPr="00411BE0">
        <w:rPr>
          <w:color w:val="auto"/>
        </w:rPr>
        <w:tab/>
        <w:t>Daisy Online</w:t>
      </w:r>
      <w:bookmarkEnd w:id="306"/>
    </w:p>
    <w:p w14:paraId="26041F34" w14:textId="77777777" w:rsidR="006841BA" w:rsidRPr="00411BE0" w:rsidRDefault="00B132B7">
      <w:pPr>
        <w:pStyle w:val="2"/>
        <w:rPr>
          <w:color w:val="auto"/>
        </w:rPr>
      </w:pPr>
      <w:bookmarkStart w:id="308" w:name="_Toc220579457"/>
      <w:bookmarkStart w:id="309" w:name="меню-настройки-daisy-online"/>
      <w:r w:rsidRPr="00411BE0">
        <w:rPr>
          <w:rStyle w:val="SectionNumber"/>
          <w:color w:val="auto"/>
        </w:rPr>
        <w:t>8.1</w:t>
      </w:r>
      <w:r w:rsidRPr="00411BE0">
        <w:rPr>
          <w:color w:val="auto"/>
        </w:rPr>
        <w:tab/>
        <w:t>Меню Настройки Daisy Online</w:t>
      </w:r>
      <w:bookmarkEnd w:id="308"/>
    </w:p>
    <w:p w14:paraId="072DCE8F" w14:textId="6FD5985E" w:rsidR="006841BA" w:rsidRPr="00411BE0" w:rsidRDefault="00B132B7">
      <w:pPr>
        <w:pStyle w:val="FirstParagraph"/>
        <w:rPr>
          <w:lang w:val="ru-RU"/>
        </w:rPr>
      </w:pPr>
      <w:r w:rsidRPr="00411BE0">
        <w:rPr>
          <w:lang w:val="ru-RU"/>
        </w:rPr>
        <w:t xml:space="preserve">Для управления службой </w:t>
      </w:r>
      <w:r w:rsidRPr="00411BE0">
        <w:t>DAISY</w:t>
      </w:r>
      <w:r w:rsidRPr="00411BE0">
        <w:rPr>
          <w:lang w:val="ru-RU"/>
        </w:rPr>
        <w:t xml:space="preserve"> </w:t>
      </w:r>
      <w:r w:rsidRPr="00411BE0">
        <w:t>Online</w:t>
      </w:r>
      <w:r w:rsidRPr="00411BE0">
        <w:rPr>
          <w:lang w:val="ru-RU"/>
        </w:rPr>
        <w:t xml:space="preserve"> перейдите в меню, выберите пункт Онлайн Сервисы, затем Книжные Сервисы и выберите пункт </w:t>
      </w:r>
      <w:r w:rsidRPr="00411BE0">
        <w:t>DAISY</w:t>
      </w:r>
      <w:r w:rsidRPr="00411BE0">
        <w:rPr>
          <w:lang w:val="ru-RU"/>
        </w:rPr>
        <w:t xml:space="preserve"> </w:t>
      </w:r>
      <w:r w:rsidRPr="00411BE0">
        <w:t>Online</w:t>
      </w:r>
      <w:r w:rsidRPr="00411BE0">
        <w:rPr>
          <w:lang w:val="ru-RU"/>
        </w:rPr>
        <w:t xml:space="preserve">. Выберите пункт «Добавить учётную запись», чтобы выбрать службу для добавления. Появится список библиотек, которые вы можете добавить, выберите одну из них. От вас потребуется ввести имя пользователя и пароль. Вы также можете воспользоваться пунктом «Импорт настроек», чтобы импортировать в </w:t>
      </w:r>
      <w:r w:rsidRPr="00411BE0">
        <w:t>Stream</w:t>
      </w:r>
      <w:r w:rsidRPr="00411BE0">
        <w:rPr>
          <w:lang w:val="ru-RU"/>
        </w:rPr>
        <w:t xml:space="preserve"> пользовательскую конфигурацию </w:t>
      </w:r>
      <w:r w:rsidRPr="00411BE0">
        <w:t>DAISY</w:t>
      </w:r>
      <w:r w:rsidRPr="00411BE0">
        <w:rPr>
          <w:lang w:val="ru-RU"/>
        </w:rPr>
        <w:t xml:space="preserve"> </w:t>
      </w:r>
      <w:r w:rsidRPr="00411BE0">
        <w:t>Online</w:t>
      </w:r>
      <w:r w:rsidRPr="00411BE0">
        <w:rPr>
          <w:lang w:val="ru-RU"/>
        </w:rPr>
        <w:t xml:space="preserve">. Перемещаясь с помощью клавиш 4 и </w:t>
      </w:r>
      <w:r w:rsidR="00411BE0" w:rsidRPr="00411BE0">
        <w:rPr>
          <w:lang w:val="ru-RU"/>
        </w:rPr>
        <w:t>6,</w:t>
      </w:r>
      <w:r w:rsidRPr="00411BE0">
        <w:rPr>
          <w:lang w:val="ru-RU"/>
        </w:rPr>
        <w:t xml:space="preserve"> вы сможете просмотреть список библиотек, уже добавленных на устройстве. Если вы выберете одну из этих библиотек, то у вас будет возможность изменить метод загрузки, изменить данные для входа и удалить учётную запись. Пункт «Метод загрузки» позволяет выбрать один из трёх методов загрузки книг из конкретной библиотеки. «Загружать вручную» (используется по умолчанию), «Полуавтоматическая загрузка» (если доступно) и «Автоматическая загрузка». При выборе автоматического метода </w:t>
      </w:r>
      <w:r w:rsidR="00411BE0" w:rsidRPr="00411BE0">
        <w:rPr>
          <w:lang w:val="ru-RU"/>
        </w:rPr>
        <w:t>загрузки,</w:t>
      </w:r>
      <w:r w:rsidRPr="00411BE0">
        <w:rPr>
          <w:lang w:val="ru-RU"/>
        </w:rPr>
        <w:t xml:space="preserve"> выбранные вами книги или книги, предложенные библиотекой, будут автоматически загружены на </w:t>
      </w:r>
      <w:r w:rsidRPr="00411BE0">
        <w:t>Stream</w:t>
      </w:r>
      <w:r w:rsidRPr="00411BE0">
        <w:rPr>
          <w:lang w:val="ru-RU"/>
        </w:rPr>
        <w:t xml:space="preserve">. При выборе загрузки вручную вы сможете воспользоваться кнопкой «Загрузить Больше Книг» на книжной полке </w:t>
      </w:r>
      <w:r w:rsidRPr="00411BE0">
        <w:t>DAISY</w:t>
      </w:r>
      <w:r w:rsidRPr="00411BE0">
        <w:rPr>
          <w:lang w:val="ru-RU"/>
        </w:rPr>
        <w:t xml:space="preserve"> </w:t>
      </w:r>
      <w:r w:rsidRPr="00411BE0">
        <w:t>Online</w:t>
      </w:r>
      <w:r w:rsidRPr="00411BE0">
        <w:rPr>
          <w:lang w:val="ru-RU"/>
        </w:rPr>
        <w:t>, вы сможете вручную выбрать книги, которые хотите скачать и вернуть остальные книги непосредственно, не скачивая их на устройство. Метод полуавтоматической загрузки позволяет вам автоматически скачивать газеты и журналы и вручную выбирать прочий контент для загрузки. Пункт «Изменить данные для входа» позволяет изменить имя пользователя и пароль, которые используются для входа в библиотеку. Наконец, используйте пункт «Удалить учётную запись», чтобы удалить выбранную библиотеку и ассоциированные с ней книги с устройства.</w:t>
      </w:r>
    </w:p>
    <w:p w14:paraId="0359EE10" w14:textId="77777777" w:rsidR="006841BA" w:rsidRPr="00411BE0" w:rsidRDefault="00B132B7">
      <w:pPr>
        <w:pStyle w:val="a0"/>
        <w:rPr>
          <w:lang w:val="ru-RU"/>
        </w:rPr>
      </w:pPr>
      <w:r w:rsidRPr="00411BE0">
        <w:rPr>
          <w:lang w:val="ru-RU"/>
        </w:rPr>
        <w:t xml:space="preserve">Пожалуйста, обратите внимание на то, что вы можете управлять загрузками </w:t>
      </w:r>
      <w:r w:rsidRPr="00411BE0">
        <w:t>DAISY</w:t>
      </w:r>
      <w:r w:rsidRPr="00411BE0">
        <w:rPr>
          <w:lang w:val="ru-RU"/>
        </w:rPr>
        <w:t xml:space="preserve"> </w:t>
      </w:r>
      <w:r w:rsidRPr="00411BE0">
        <w:t>Online</w:t>
      </w:r>
      <w:r w:rsidRPr="00411BE0">
        <w:rPr>
          <w:lang w:val="ru-RU"/>
        </w:rPr>
        <w:t xml:space="preserve"> в менеджере загрузок. Для получения более подробной информации обратитесь к </w:t>
      </w:r>
      <w:hyperlink w:anchor="Менеджер-загрузок">
        <w:r w:rsidRPr="00411BE0">
          <w:rPr>
            <w:rStyle w:val="ad"/>
            <w:color w:val="auto"/>
            <w:u w:val="single"/>
            <w:lang w:val="ru-RU"/>
          </w:rPr>
          <w:t>разделу «Менеджер загрузок»</w:t>
        </w:r>
      </w:hyperlink>
      <w:r w:rsidRPr="00411BE0">
        <w:rPr>
          <w:u w:val="single"/>
          <w:lang w:val="ru-RU"/>
        </w:rPr>
        <w:t>.</w:t>
      </w:r>
    </w:p>
    <w:p w14:paraId="2C0E9270" w14:textId="77777777" w:rsidR="006841BA" w:rsidRPr="00411BE0" w:rsidRDefault="00B132B7">
      <w:pPr>
        <w:pStyle w:val="2"/>
        <w:rPr>
          <w:color w:val="auto"/>
          <w:lang w:val="ru-RU"/>
        </w:rPr>
      </w:pPr>
      <w:bookmarkStart w:id="310" w:name="_Toc220579458"/>
      <w:bookmarkStart w:id="311" w:name="использование-службы-daisy-online"/>
      <w:bookmarkEnd w:id="309"/>
      <w:r w:rsidRPr="00411BE0">
        <w:rPr>
          <w:rStyle w:val="SectionNumber"/>
          <w:color w:val="auto"/>
          <w:lang w:val="ru-RU"/>
        </w:rPr>
        <w:t>8.2</w:t>
      </w:r>
      <w:r w:rsidRPr="00411BE0">
        <w:rPr>
          <w:color w:val="auto"/>
          <w:lang w:val="ru-RU"/>
        </w:rPr>
        <w:tab/>
        <w:t xml:space="preserve">Использование службы </w:t>
      </w:r>
      <w:r w:rsidRPr="00411BE0">
        <w:rPr>
          <w:color w:val="auto"/>
        </w:rPr>
        <w:t>Daisy</w:t>
      </w:r>
      <w:r w:rsidRPr="00411BE0">
        <w:rPr>
          <w:color w:val="auto"/>
          <w:lang w:val="ru-RU"/>
        </w:rPr>
        <w:t xml:space="preserve"> </w:t>
      </w:r>
      <w:r w:rsidRPr="00411BE0">
        <w:rPr>
          <w:color w:val="auto"/>
        </w:rPr>
        <w:t>Online</w:t>
      </w:r>
      <w:bookmarkEnd w:id="310"/>
    </w:p>
    <w:p w14:paraId="4614961F" w14:textId="77777777" w:rsidR="006841BA" w:rsidRPr="00411BE0" w:rsidRDefault="00B132B7">
      <w:pPr>
        <w:pStyle w:val="FirstParagraph"/>
        <w:rPr>
          <w:lang w:val="ru-RU"/>
        </w:rPr>
      </w:pPr>
      <w:r w:rsidRPr="00411BE0">
        <w:rPr>
          <w:lang w:val="ru-RU"/>
        </w:rPr>
        <w:t xml:space="preserve">Когда </w:t>
      </w:r>
      <w:r w:rsidRPr="00411BE0">
        <w:t>Stream</w:t>
      </w:r>
      <w:r w:rsidRPr="00411BE0">
        <w:rPr>
          <w:lang w:val="ru-RU"/>
        </w:rPr>
        <w:t xml:space="preserve"> подключен к беспроводной сети, у вас появится возможность доступа к службе </w:t>
      </w:r>
      <w:r w:rsidRPr="00411BE0">
        <w:t>DAISY</w:t>
      </w:r>
      <w:r w:rsidRPr="00411BE0">
        <w:rPr>
          <w:lang w:val="ru-RU"/>
        </w:rPr>
        <w:t xml:space="preserve"> </w:t>
      </w:r>
      <w:r w:rsidRPr="00411BE0">
        <w:t>Online</w:t>
      </w:r>
      <w:r w:rsidRPr="00411BE0">
        <w:rPr>
          <w:lang w:val="ru-RU"/>
        </w:rPr>
        <w:t xml:space="preserve">, онлайн сервису, который используется для доступа и скачивания книг из совместимых библиотек </w:t>
      </w:r>
      <w:r w:rsidRPr="00411BE0">
        <w:t>DAISY</w:t>
      </w:r>
      <w:r w:rsidRPr="00411BE0">
        <w:rPr>
          <w:lang w:val="ru-RU"/>
        </w:rPr>
        <w:t xml:space="preserve"> </w:t>
      </w:r>
      <w:r w:rsidRPr="00411BE0">
        <w:t>Online</w:t>
      </w:r>
      <w:r w:rsidRPr="00411BE0">
        <w:rPr>
          <w:lang w:val="ru-RU"/>
        </w:rPr>
        <w:t>.</w:t>
      </w:r>
    </w:p>
    <w:p w14:paraId="1ED00F63" w14:textId="77777777" w:rsidR="006841BA" w:rsidRPr="00411BE0" w:rsidRDefault="00B132B7">
      <w:pPr>
        <w:pStyle w:val="a0"/>
        <w:rPr>
          <w:lang w:val="ru-RU"/>
        </w:rPr>
      </w:pPr>
      <w:r w:rsidRPr="00411BE0">
        <w:rPr>
          <w:lang w:val="ru-RU"/>
        </w:rPr>
        <w:t xml:space="preserve">Для активации службы </w:t>
      </w:r>
      <w:r w:rsidRPr="00411BE0">
        <w:t>DAISY</w:t>
      </w:r>
      <w:r w:rsidRPr="00411BE0">
        <w:rPr>
          <w:lang w:val="ru-RU"/>
        </w:rPr>
        <w:t xml:space="preserve"> </w:t>
      </w:r>
      <w:r w:rsidRPr="00411BE0">
        <w:t>Online</w:t>
      </w:r>
      <w:r w:rsidRPr="00411BE0">
        <w:rPr>
          <w:lang w:val="ru-RU"/>
        </w:rPr>
        <w:t>:</w:t>
      </w:r>
    </w:p>
    <w:p w14:paraId="2EEB0090" w14:textId="77777777" w:rsidR="006841BA" w:rsidRPr="00411BE0" w:rsidRDefault="00B132B7">
      <w:pPr>
        <w:numPr>
          <w:ilvl w:val="0"/>
          <w:numId w:val="26"/>
        </w:numPr>
        <w:rPr>
          <w:lang w:val="ru-RU"/>
        </w:rPr>
      </w:pPr>
      <w:r w:rsidRPr="00411BE0">
        <w:rPr>
          <w:lang w:val="ru-RU"/>
        </w:rPr>
        <w:t>Нажмите клавишу 7 для перехода в меню настроек.</w:t>
      </w:r>
    </w:p>
    <w:p w14:paraId="0881659D" w14:textId="77777777" w:rsidR="006841BA" w:rsidRPr="00411BE0" w:rsidRDefault="00B132B7">
      <w:pPr>
        <w:numPr>
          <w:ilvl w:val="0"/>
          <w:numId w:val="26"/>
        </w:numPr>
        <w:rPr>
          <w:lang w:val="ru-RU"/>
        </w:rPr>
      </w:pPr>
      <w:r w:rsidRPr="00411BE0">
        <w:rPr>
          <w:lang w:val="ru-RU"/>
        </w:rPr>
        <w:t>Используйте клавиши 4 и 6 для перехода к пункту Онлайн Сервисы и нажмите Подтвердить.</w:t>
      </w:r>
    </w:p>
    <w:p w14:paraId="6723EE95" w14:textId="77777777" w:rsidR="006841BA" w:rsidRPr="00411BE0" w:rsidRDefault="00B132B7">
      <w:pPr>
        <w:numPr>
          <w:ilvl w:val="0"/>
          <w:numId w:val="26"/>
        </w:numPr>
        <w:rPr>
          <w:lang w:val="ru-RU"/>
        </w:rPr>
      </w:pPr>
      <w:r w:rsidRPr="00411BE0">
        <w:rPr>
          <w:lang w:val="ru-RU"/>
        </w:rPr>
        <w:t>Используйте клавиши 4 и 6 для перехода к пункту Книжные Сервисы и нажмите Подтвердить.</w:t>
      </w:r>
    </w:p>
    <w:p w14:paraId="6884ACF5" w14:textId="77777777" w:rsidR="006841BA" w:rsidRPr="00411BE0" w:rsidRDefault="00B132B7">
      <w:pPr>
        <w:numPr>
          <w:ilvl w:val="0"/>
          <w:numId w:val="26"/>
        </w:numPr>
        <w:rPr>
          <w:lang w:val="ru-RU"/>
        </w:rPr>
      </w:pPr>
      <w:r w:rsidRPr="00411BE0">
        <w:rPr>
          <w:lang w:val="ru-RU"/>
        </w:rPr>
        <w:t xml:space="preserve">Используйте клавиши 4 и 6 для перехода к меню </w:t>
      </w:r>
      <w:r w:rsidRPr="00411BE0">
        <w:t>DAISY</w:t>
      </w:r>
      <w:r w:rsidRPr="00411BE0">
        <w:rPr>
          <w:lang w:val="ru-RU"/>
        </w:rPr>
        <w:t xml:space="preserve"> </w:t>
      </w:r>
      <w:r w:rsidRPr="00411BE0">
        <w:t>Online</w:t>
      </w:r>
      <w:r w:rsidRPr="00411BE0">
        <w:rPr>
          <w:lang w:val="ru-RU"/>
        </w:rPr>
        <w:t xml:space="preserve"> и нажмите Подтвердить.</w:t>
      </w:r>
    </w:p>
    <w:p w14:paraId="44EC233F" w14:textId="77777777" w:rsidR="006841BA" w:rsidRPr="00411BE0" w:rsidRDefault="00B132B7">
      <w:pPr>
        <w:numPr>
          <w:ilvl w:val="0"/>
          <w:numId w:val="26"/>
        </w:numPr>
        <w:rPr>
          <w:lang w:val="ru-RU"/>
        </w:rPr>
      </w:pPr>
      <w:r w:rsidRPr="00411BE0">
        <w:rPr>
          <w:lang w:val="ru-RU"/>
        </w:rPr>
        <w:lastRenderedPageBreak/>
        <w:t>Выберите пункт «Добавить Учётную Запись» и нажмите Подтвердить.</w:t>
      </w:r>
    </w:p>
    <w:p w14:paraId="32110579" w14:textId="77777777" w:rsidR="006841BA" w:rsidRPr="00411BE0" w:rsidRDefault="00B132B7">
      <w:pPr>
        <w:numPr>
          <w:ilvl w:val="0"/>
          <w:numId w:val="26"/>
        </w:numPr>
        <w:rPr>
          <w:lang w:val="ru-RU"/>
        </w:rPr>
      </w:pPr>
      <w:r w:rsidRPr="00411BE0">
        <w:rPr>
          <w:lang w:val="ru-RU"/>
        </w:rPr>
        <w:t>Используя клавиши 4 и 6 выберите службу для добавления и нажмите Подтвердить.</w:t>
      </w:r>
    </w:p>
    <w:p w14:paraId="520BC7C6" w14:textId="77777777" w:rsidR="006841BA" w:rsidRPr="00411BE0" w:rsidRDefault="00B132B7">
      <w:pPr>
        <w:numPr>
          <w:ilvl w:val="0"/>
          <w:numId w:val="26"/>
        </w:numPr>
        <w:rPr>
          <w:lang w:val="ru-RU"/>
        </w:rPr>
      </w:pPr>
      <w:r w:rsidRPr="00411BE0">
        <w:rPr>
          <w:lang w:val="ru-RU"/>
        </w:rPr>
        <w:t xml:space="preserve">Введите свои имя пользователя и пароль для доступа к сервису </w:t>
      </w:r>
      <w:r w:rsidRPr="00411BE0">
        <w:t>DAISY</w:t>
      </w:r>
      <w:r w:rsidRPr="00411BE0">
        <w:rPr>
          <w:lang w:val="ru-RU"/>
        </w:rPr>
        <w:t xml:space="preserve"> </w:t>
      </w:r>
      <w:r w:rsidRPr="00411BE0">
        <w:t>Online</w:t>
      </w:r>
      <w:r w:rsidRPr="00411BE0">
        <w:rPr>
          <w:lang w:val="ru-RU"/>
        </w:rPr>
        <w:t>.</w:t>
      </w:r>
    </w:p>
    <w:p w14:paraId="28FBE873" w14:textId="77777777" w:rsidR="006841BA" w:rsidRPr="00411BE0" w:rsidRDefault="00B132B7">
      <w:pPr>
        <w:numPr>
          <w:ilvl w:val="0"/>
          <w:numId w:val="26"/>
        </w:numPr>
      </w:pPr>
      <w:r w:rsidRPr="00411BE0">
        <w:rPr>
          <w:lang w:val="ru-RU"/>
        </w:rPr>
        <w:t xml:space="preserve">Вы также можете использовать приложение </w:t>
      </w:r>
      <w:r w:rsidRPr="00411BE0">
        <w:t>Humanware</w:t>
      </w:r>
      <w:r w:rsidRPr="00411BE0">
        <w:rPr>
          <w:lang w:val="ru-RU"/>
        </w:rPr>
        <w:t xml:space="preserve"> </w:t>
      </w:r>
      <w:r w:rsidRPr="00411BE0">
        <w:t>Companion</w:t>
      </w:r>
      <w:r w:rsidRPr="00411BE0">
        <w:rPr>
          <w:lang w:val="ru-RU"/>
        </w:rPr>
        <w:t xml:space="preserve"> для создания файла, содержащего данные вашей учётной записи </w:t>
      </w:r>
      <w:r w:rsidRPr="00411BE0">
        <w:t>DAISY</w:t>
      </w:r>
      <w:r w:rsidRPr="00411BE0">
        <w:rPr>
          <w:lang w:val="ru-RU"/>
        </w:rPr>
        <w:t xml:space="preserve"> </w:t>
      </w:r>
      <w:r w:rsidRPr="00411BE0">
        <w:t>Online</w:t>
      </w:r>
      <w:r w:rsidRPr="00411BE0">
        <w:rPr>
          <w:lang w:val="ru-RU"/>
        </w:rPr>
        <w:t xml:space="preserve">, который впоследствии можно импортировать в </w:t>
      </w:r>
      <w:r w:rsidRPr="00411BE0">
        <w:t>Stream</w:t>
      </w:r>
      <w:r w:rsidRPr="00411BE0">
        <w:rPr>
          <w:lang w:val="ru-RU"/>
        </w:rPr>
        <w:t xml:space="preserve"> посредством пункта “Импорт настроек» в меню </w:t>
      </w:r>
      <w:r w:rsidRPr="00411BE0">
        <w:t>DAISY Online.</w:t>
      </w:r>
    </w:p>
    <w:p w14:paraId="63113E5F" w14:textId="77777777" w:rsidR="006841BA" w:rsidRPr="00411BE0" w:rsidRDefault="00B132B7">
      <w:pPr>
        <w:numPr>
          <w:ilvl w:val="0"/>
          <w:numId w:val="26"/>
        </w:numPr>
        <w:rPr>
          <w:lang w:val="ru-RU"/>
        </w:rPr>
      </w:pPr>
      <w:r w:rsidRPr="00411BE0">
        <w:rPr>
          <w:lang w:val="ru-RU"/>
        </w:rPr>
        <w:t xml:space="preserve">После того, как вы добавили и настроили службу </w:t>
      </w:r>
      <w:r w:rsidRPr="00411BE0">
        <w:t>DAISY</w:t>
      </w:r>
      <w:r w:rsidRPr="00411BE0">
        <w:rPr>
          <w:lang w:val="ru-RU"/>
        </w:rPr>
        <w:t xml:space="preserve"> </w:t>
      </w:r>
      <w:r w:rsidRPr="00411BE0">
        <w:t>Online</w:t>
      </w:r>
      <w:r w:rsidRPr="00411BE0">
        <w:rPr>
          <w:lang w:val="ru-RU"/>
        </w:rPr>
        <w:t xml:space="preserve"> в меню Настроек Онлайн, в ваш Онлайн книжный шкаф будет добавлена книжная полка с именем выбранной службы </w:t>
      </w:r>
      <w:r w:rsidRPr="00411BE0">
        <w:t>DAISY</w:t>
      </w:r>
      <w:r w:rsidRPr="00411BE0">
        <w:rPr>
          <w:lang w:val="ru-RU"/>
        </w:rPr>
        <w:t xml:space="preserve"> </w:t>
      </w:r>
      <w:r w:rsidRPr="00411BE0">
        <w:t>Online</w:t>
      </w:r>
      <w:r w:rsidRPr="00411BE0">
        <w:rPr>
          <w:lang w:val="ru-RU"/>
        </w:rPr>
        <w:t xml:space="preserve">. Соответственно для каждой вновь настроенной учётной записи </w:t>
      </w:r>
      <w:r w:rsidRPr="00411BE0">
        <w:t>DAISY</w:t>
      </w:r>
      <w:r w:rsidRPr="00411BE0">
        <w:rPr>
          <w:lang w:val="ru-RU"/>
        </w:rPr>
        <w:t xml:space="preserve"> </w:t>
      </w:r>
      <w:r w:rsidRPr="00411BE0">
        <w:t>Online</w:t>
      </w:r>
      <w:r w:rsidRPr="00411BE0">
        <w:rPr>
          <w:lang w:val="ru-RU"/>
        </w:rPr>
        <w:t xml:space="preserve"> в Онлайн книжный шкаф будет добавляться новая книжная полка. Если для одного сервера </w:t>
      </w:r>
      <w:r w:rsidRPr="00411BE0">
        <w:t>DAISY</w:t>
      </w:r>
      <w:r w:rsidRPr="00411BE0">
        <w:rPr>
          <w:lang w:val="ru-RU"/>
        </w:rPr>
        <w:t xml:space="preserve"> </w:t>
      </w:r>
      <w:r w:rsidRPr="00411BE0">
        <w:t>Online</w:t>
      </w:r>
      <w:r w:rsidRPr="00411BE0">
        <w:rPr>
          <w:lang w:val="ru-RU"/>
        </w:rPr>
        <w:t xml:space="preserve"> будут сконфигурированы дополнительные учётные записи, то имя пользователя будет добавляться при произнесении названия соответствующей службы, чтобы помочь вам различать свои учётные записи.</w:t>
      </w:r>
    </w:p>
    <w:p w14:paraId="27929E00" w14:textId="77777777" w:rsidR="006841BA" w:rsidRPr="00411BE0" w:rsidRDefault="00B132B7">
      <w:pPr>
        <w:numPr>
          <w:ilvl w:val="0"/>
          <w:numId w:val="26"/>
        </w:numPr>
        <w:rPr>
          <w:lang w:val="ru-RU"/>
        </w:rPr>
      </w:pPr>
      <w:r w:rsidRPr="00411BE0">
        <w:rPr>
          <w:lang w:val="ru-RU"/>
        </w:rPr>
        <w:t xml:space="preserve">На книжной полке </w:t>
      </w:r>
      <w:r w:rsidRPr="00411BE0">
        <w:t>DAISY</w:t>
      </w:r>
      <w:r w:rsidRPr="00411BE0">
        <w:rPr>
          <w:lang w:val="ru-RU"/>
        </w:rPr>
        <w:t xml:space="preserve"> </w:t>
      </w:r>
      <w:r w:rsidRPr="00411BE0">
        <w:t>Online</w:t>
      </w:r>
      <w:r w:rsidRPr="00411BE0">
        <w:rPr>
          <w:lang w:val="ru-RU"/>
        </w:rPr>
        <w:t xml:space="preserve"> вы сможете найти книги, которые были загружены из вашей учётной записи. Если известен срок, на который выдана книга, то о нём будет сообщено сразу после объявления названия книги. Если срок, на который выдана книга, закончился и её пора возвращать, то об этом будет сообщено перед тем как прозвучит название книги. Нажатие клавиши Где Я озвучит описание книги, если оно доступно, а также была ли книга загружена или нет. Вы также можете нажать клавишу Где Я, находясь в книге, чтобы узнать срок её возврата.</w:t>
      </w:r>
    </w:p>
    <w:p w14:paraId="3EC43786" w14:textId="77777777" w:rsidR="006841BA" w:rsidRPr="00411BE0" w:rsidRDefault="00B132B7">
      <w:pPr>
        <w:pStyle w:val="2"/>
        <w:rPr>
          <w:color w:val="auto"/>
          <w:lang w:val="ru-RU"/>
        </w:rPr>
      </w:pPr>
      <w:bookmarkStart w:id="312" w:name="_Toc220579459"/>
      <w:bookmarkStart w:id="313" w:name="методы-загрузки"/>
      <w:bookmarkEnd w:id="311"/>
      <w:r w:rsidRPr="00411BE0">
        <w:rPr>
          <w:rStyle w:val="SectionNumber"/>
          <w:color w:val="auto"/>
          <w:lang w:val="ru-RU"/>
        </w:rPr>
        <w:t>8.3</w:t>
      </w:r>
      <w:r w:rsidRPr="00411BE0">
        <w:rPr>
          <w:color w:val="auto"/>
          <w:lang w:val="ru-RU"/>
        </w:rPr>
        <w:tab/>
        <w:t>Методы загрузки</w:t>
      </w:r>
      <w:bookmarkEnd w:id="312"/>
    </w:p>
    <w:p w14:paraId="0892DB23" w14:textId="77777777" w:rsidR="006841BA" w:rsidRPr="00411BE0" w:rsidRDefault="00B132B7">
      <w:pPr>
        <w:pStyle w:val="FirstParagraph"/>
        <w:rPr>
          <w:lang w:val="ru-RU"/>
        </w:rPr>
      </w:pPr>
      <w:r w:rsidRPr="00411BE0">
        <w:rPr>
          <w:lang w:val="ru-RU"/>
        </w:rPr>
        <w:t xml:space="preserve">Если вы выбрали в меню </w:t>
      </w:r>
      <w:r w:rsidRPr="00411BE0">
        <w:t>DAISY</w:t>
      </w:r>
      <w:r w:rsidRPr="00411BE0">
        <w:rPr>
          <w:lang w:val="ru-RU"/>
        </w:rPr>
        <w:t xml:space="preserve"> </w:t>
      </w:r>
      <w:r w:rsidRPr="00411BE0">
        <w:t>Online</w:t>
      </w:r>
      <w:r w:rsidRPr="00411BE0">
        <w:rPr>
          <w:lang w:val="ru-RU"/>
        </w:rPr>
        <w:t xml:space="preserve"> метод загрузки вручную, то на книжной полке у вас появится пункт под названием «Скачать больше книг». Используйте этот пункт для просмотра всех книг, доступных для скачивания в вашей учётной записи. Вы можете выбрать книгу для загрузки с помощью клавиши Подтвердить, либо незамедлительно вернуть книгу, выбрав «Возврат» с помощью клавиши 3. Вы также можете сделать возврат, когда находитесь не в сети. Возврат будет выполнен как только </w:t>
      </w:r>
      <w:r w:rsidRPr="00411BE0">
        <w:t>Stream</w:t>
      </w:r>
      <w:r w:rsidRPr="00411BE0">
        <w:rPr>
          <w:lang w:val="ru-RU"/>
        </w:rPr>
        <w:t xml:space="preserve"> подключится к беспроводной сети.</w:t>
      </w:r>
    </w:p>
    <w:p w14:paraId="04ED7DD3" w14:textId="77777777" w:rsidR="006841BA" w:rsidRPr="00411BE0" w:rsidRDefault="00B132B7">
      <w:pPr>
        <w:pStyle w:val="a0"/>
        <w:rPr>
          <w:lang w:val="ru-RU"/>
        </w:rPr>
      </w:pPr>
      <w:r w:rsidRPr="00411BE0">
        <w:rPr>
          <w:lang w:val="ru-RU"/>
        </w:rPr>
        <w:t xml:space="preserve">Если в меню </w:t>
      </w:r>
      <w:r w:rsidRPr="00411BE0">
        <w:t>DAISY</w:t>
      </w:r>
      <w:r w:rsidRPr="00411BE0">
        <w:rPr>
          <w:lang w:val="ru-RU"/>
        </w:rPr>
        <w:t xml:space="preserve"> </w:t>
      </w:r>
      <w:r w:rsidRPr="00411BE0">
        <w:t>Online</w:t>
      </w:r>
      <w:r w:rsidRPr="00411BE0">
        <w:rPr>
          <w:lang w:val="ru-RU"/>
        </w:rPr>
        <w:t xml:space="preserve"> вы выберете автоматический метод загрузки, </w:t>
      </w:r>
      <w:r w:rsidRPr="00411BE0">
        <w:t>Stream</w:t>
      </w:r>
      <w:r w:rsidRPr="00411BE0">
        <w:rPr>
          <w:lang w:val="ru-RU"/>
        </w:rPr>
        <w:t xml:space="preserve"> будет периодически скачивать на книжную полку </w:t>
      </w:r>
      <w:r w:rsidRPr="00411BE0">
        <w:t>DAISY</w:t>
      </w:r>
      <w:r w:rsidRPr="00411BE0">
        <w:rPr>
          <w:lang w:val="ru-RU"/>
        </w:rPr>
        <w:t xml:space="preserve"> </w:t>
      </w:r>
      <w:r w:rsidRPr="00411BE0">
        <w:t>Online</w:t>
      </w:r>
      <w:r w:rsidRPr="00411BE0">
        <w:rPr>
          <w:lang w:val="ru-RU"/>
        </w:rPr>
        <w:t xml:space="preserve"> новые книги, поступающие для вашей учётной записи. Тем не менее, если вы хотите немедленно скачать книгу, как только она стала доступна, вы можете воспользоваться на книжной полке пунктом, который называется «Проверка нового содержимого». Если паять плеера будет заполнена, новые книги будут загружаться по мере возврата старых.</w:t>
      </w:r>
    </w:p>
    <w:p w14:paraId="2600AC4B" w14:textId="77777777" w:rsidR="006841BA" w:rsidRPr="00411BE0" w:rsidRDefault="00B132B7">
      <w:pPr>
        <w:pStyle w:val="a0"/>
        <w:rPr>
          <w:lang w:val="ru-RU"/>
        </w:rPr>
      </w:pPr>
      <w:r w:rsidRPr="00411BE0">
        <w:rPr>
          <w:lang w:val="ru-RU"/>
        </w:rPr>
        <w:t xml:space="preserve">Если в меню </w:t>
      </w:r>
      <w:r w:rsidRPr="00411BE0">
        <w:t>DAISY</w:t>
      </w:r>
      <w:r w:rsidRPr="00411BE0">
        <w:rPr>
          <w:lang w:val="ru-RU"/>
        </w:rPr>
        <w:t xml:space="preserve"> </w:t>
      </w:r>
      <w:r w:rsidRPr="00411BE0">
        <w:t>Online</w:t>
      </w:r>
      <w:r w:rsidRPr="00411BE0">
        <w:rPr>
          <w:lang w:val="ru-RU"/>
        </w:rPr>
        <w:t xml:space="preserve"> вы выберете полуавтоматический метод загрузки, вы сможете скачивать газеты и журналы автоматически, а прочий контент для загрузки, такой как книги и прочее, выбирать вручную.</w:t>
      </w:r>
    </w:p>
    <w:p w14:paraId="02DE8C45" w14:textId="77777777" w:rsidR="006841BA" w:rsidRPr="00411BE0" w:rsidRDefault="00B132B7">
      <w:pPr>
        <w:pStyle w:val="2"/>
        <w:rPr>
          <w:color w:val="auto"/>
          <w:lang w:val="ru-RU"/>
        </w:rPr>
      </w:pPr>
      <w:bookmarkStart w:id="314" w:name="_Toc220579460"/>
      <w:bookmarkStart w:id="315" w:name="X28ad5b852c740c404e4403cb7210cf75a742320"/>
      <w:bookmarkEnd w:id="313"/>
      <w:r w:rsidRPr="00411BE0">
        <w:rPr>
          <w:rStyle w:val="SectionNumber"/>
          <w:color w:val="auto"/>
          <w:lang w:val="ru-RU"/>
        </w:rPr>
        <w:lastRenderedPageBreak/>
        <w:t>8.4</w:t>
      </w:r>
      <w:r w:rsidRPr="00411BE0">
        <w:rPr>
          <w:color w:val="auto"/>
          <w:lang w:val="ru-RU"/>
        </w:rPr>
        <w:tab/>
        <w:t xml:space="preserve">Перемещение по книжным полкам </w:t>
      </w:r>
      <w:r w:rsidRPr="00411BE0">
        <w:rPr>
          <w:color w:val="auto"/>
        </w:rPr>
        <w:t>DAISY</w:t>
      </w:r>
      <w:r w:rsidRPr="00411BE0">
        <w:rPr>
          <w:color w:val="auto"/>
          <w:lang w:val="ru-RU"/>
        </w:rPr>
        <w:t xml:space="preserve"> </w:t>
      </w:r>
      <w:r w:rsidRPr="00411BE0">
        <w:rPr>
          <w:color w:val="auto"/>
        </w:rPr>
        <w:t>Online</w:t>
      </w:r>
      <w:bookmarkEnd w:id="314"/>
    </w:p>
    <w:p w14:paraId="2EB7F06F" w14:textId="77777777" w:rsidR="006841BA" w:rsidRPr="00411BE0" w:rsidRDefault="00B132B7">
      <w:pPr>
        <w:numPr>
          <w:ilvl w:val="0"/>
          <w:numId w:val="27"/>
        </w:numPr>
        <w:rPr>
          <w:lang w:val="ru-RU"/>
        </w:rPr>
      </w:pPr>
      <w:r w:rsidRPr="00411BE0">
        <w:rPr>
          <w:lang w:val="ru-RU"/>
        </w:rPr>
        <w:t xml:space="preserve">Каждая из служб </w:t>
      </w:r>
      <w:r w:rsidRPr="00411BE0">
        <w:t>DAISY</w:t>
      </w:r>
      <w:r w:rsidRPr="00411BE0">
        <w:rPr>
          <w:lang w:val="ru-RU"/>
        </w:rPr>
        <w:t xml:space="preserve"> </w:t>
      </w:r>
      <w:r w:rsidRPr="00411BE0">
        <w:t>Online</w:t>
      </w:r>
      <w:r w:rsidRPr="00411BE0">
        <w:rPr>
          <w:lang w:val="ru-RU"/>
        </w:rPr>
        <w:t xml:space="preserve"> предлагает меню, которое может отличаться от меню, которые предлагают другие службы. Например, некоторые сервисы дают возможность копирования книги с помощью клавиши 3, в то время как другие такой возможности не предоставляют. Можно устанавливать по умолчанию разные методы загрузки, при этом может применятся разные условия для возврата книг с истёкшим сроком.</w:t>
      </w:r>
    </w:p>
    <w:p w14:paraId="618FA319" w14:textId="77777777" w:rsidR="006841BA" w:rsidRPr="00411BE0" w:rsidRDefault="00B132B7">
      <w:pPr>
        <w:numPr>
          <w:ilvl w:val="0"/>
          <w:numId w:val="27"/>
        </w:numPr>
        <w:rPr>
          <w:lang w:val="ru-RU"/>
        </w:rPr>
      </w:pPr>
      <w:r w:rsidRPr="00411BE0">
        <w:rPr>
          <w:lang w:val="ru-RU"/>
        </w:rPr>
        <w:t xml:space="preserve">Возможно использование двух типов поиска: Поиск с одним полем ввода и Поиск с несколькими полями ввода. В общем случае конкретный сервис </w:t>
      </w:r>
      <w:r w:rsidRPr="00411BE0">
        <w:t>DAISY</w:t>
      </w:r>
      <w:r w:rsidRPr="00411BE0">
        <w:rPr>
          <w:lang w:val="ru-RU"/>
        </w:rPr>
        <w:t xml:space="preserve"> </w:t>
      </w:r>
      <w:r w:rsidRPr="00411BE0">
        <w:t>Online</w:t>
      </w:r>
      <w:r w:rsidRPr="00411BE0">
        <w:rPr>
          <w:lang w:val="ru-RU"/>
        </w:rPr>
        <w:t xml:space="preserve"> поддерживает только один из указанных типов поиска. Большинство служб используют поиск с одним полем ввода и лишь несколько используют поиск с несколькими полями ввода.</w:t>
      </w:r>
    </w:p>
    <w:p w14:paraId="5E70DF94" w14:textId="77777777" w:rsidR="006841BA" w:rsidRDefault="00B132B7">
      <w:pPr>
        <w:numPr>
          <w:ilvl w:val="0"/>
          <w:numId w:val="27"/>
        </w:numPr>
      </w:pPr>
      <w:r w:rsidRPr="00411BE0">
        <w:rPr>
          <w:lang w:val="ru-RU"/>
        </w:rPr>
        <w:t xml:space="preserve">При использовании поиска с одним полем текстового ввода вас попросят ввести поисковый запрос с помощью цифровой клавиатуры. Используйте клавишу Закладка для переключения между режимами ввода букв и цифр в процессе ввода поискового запроса. Вы можете отредактировать ранее введённые поисковые запросы, добавив новые данные для поиска. Они будут добавлены к </w:t>
      </w:r>
      <w:r w:rsidRPr="00F502D7">
        <w:rPr>
          <w:lang w:val="ru-RU"/>
        </w:rPr>
        <w:t xml:space="preserve">предыдущему поисковому запросу. Нажмите Подтвердить, чтобы начать поиск и отобразить список с результатами поиска, или нажмите клавишу Звёздочка для отмены поиска. </w:t>
      </w:r>
      <w:r>
        <w:t>Вы вернётесь на книжную полку DAISY Online.</w:t>
      </w:r>
    </w:p>
    <w:p w14:paraId="2B3E2761" w14:textId="77777777" w:rsidR="006841BA" w:rsidRDefault="00B132B7">
      <w:pPr>
        <w:numPr>
          <w:ilvl w:val="0"/>
          <w:numId w:val="27"/>
        </w:numPr>
      </w:pPr>
      <w:r w:rsidRPr="00F502D7">
        <w:rPr>
          <w:lang w:val="ru-RU"/>
        </w:rPr>
        <w:t xml:space="preserve">При использовании типа поиска с несколькими полями ввода вы можете ввести целый ряд критериев поиска, таких как название, автор и так далее. Каждый из доступных критериев будет иметь своё поле для ввода запроса и вы сможете ввести сразу несколько критериев для одновременного поиска по всем. Используйте клавиши 4 и 6 для перемещения между критериями поиска, нажмите Подтвердить, чтобы отредактировать одно из этих полей. Используйте клавишу Закладка для переключения между режимами ввода букв и цифр в процессе ввода поискового запроса. Нажмите Воспроизведение/Стоп или Подтвердить, когда появится запрос на подтверждение после заполнения последнего из поисковых критериев, чтобы начать поиск и отобразить список с результатами, или нажмите клавишу Звёздочка, чтобы отменить поиск. </w:t>
      </w:r>
      <w:r>
        <w:t>Вы вернётесь на книжную полку DAISY Online.</w:t>
      </w:r>
    </w:p>
    <w:p w14:paraId="0A797C53" w14:textId="77777777" w:rsidR="006841BA" w:rsidRPr="00F502D7" w:rsidRDefault="00B132B7">
      <w:pPr>
        <w:numPr>
          <w:ilvl w:val="0"/>
          <w:numId w:val="27"/>
        </w:numPr>
        <w:rPr>
          <w:lang w:val="ru-RU"/>
        </w:rPr>
      </w:pPr>
      <w:r w:rsidRPr="00F502D7">
        <w:rPr>
          <w:lang w:val="ru-RU"/>
        </w:rPr>
        <w:t xml:space="preserve">Кроме того, в зависимости от используемой службы </w:t>
      </w:r>
      <w:r>
        <w:t>DAISY</w:t>
      </w:r>
      <w:r w:rsidRPr="00F502D7">
        <w:rPr>
          <w:lang w:val="ru-RU"/>
        </w:rPr>
        <w:t xml:space="preserve"> </w:t>
      </w:r>
      <w:r>
        <w:t>Online</w:t>
      </w:r>
      <w:r w:rsidRPr="00F502D7">
        <w:rPr>
          <w:lang w:val="ru-RU"/>
        </w:rPr>
        <w:t xml:space="preserve"> вам будут доступны разные функции по нажатию клавиши 3. Среди них «Вернуть книгу», «Скопировать книгу из внутренней памяти на карту памяти» и «Скачать заново», но это зависит от того, что предлагает конкретный сервис </w:t>
      </w:r>
      <w:r>
        <w:t>DAISY</w:t>
      </w:r>
      <w:r w:rsidRPr="00F502D7">
        <w:rPr>
          <w:lang w:val="ru-RU"/>
        </w:rPr>
        <w:t xml:space="preserve"> </w:t>
      </w:r>
      <w:r>
        <w:t>Online</w:t>
      </w:r>
      <w:r w:rsidRPr="00F502D7">
        <w:rPr>
          <w:lang w:val="ru-RU"/>
        </w:rPr>
        <w:t>.</w:t>
      </w:r>
    </w:p>
    <w:p w14:paraId="71A32596" w14:textId="77777777" w:rsidR="006841BA" w:rsidRPr="00F502D7" w:rsidRDefault="00B132B7">
      <w:pPr>
        <w:numPr>
          <w:ilvl w:val="0"/>
          <w:numId w:val="27"/>
        </w:numPr>
        <w:rPr>
          <w:lang w:val="ru-RU"/>
        </w:rPr>
      </w:pPr>
      <w:r w:rsidRPr="00F502D7">
        <w:rPr>
          <w:lang w:val="ru-RU"/>
        </w:rPr>
        <w:t>Клавиша Где Я сообщит описание книги, если оно доступно.</w:t>
      </w:r>
    </w:p>
    <w:p w14:paraId="1AE5D67E" w14:textId="77777777" w:rsidR="006841BA" w:rsidRPr="00F502D7" w:rsidRDefault="00B132B7">
      <w:pPr>
        <w:numPr>
          <w:ilvl w:val="0"/>
          <w:numId w:val="27"/>
        </w:numPr>
        <w:rPr>
          <w:lang w:val="ru-RU"/>
        </w:rPr>
      </w:pPr>
      <w:r w:rsidRPr="00F502D7">
        <w:rPr>
          <w:lang w:val="ru-RU"/>
        </w:rPr>
        <w:t>Клавиша Перейти позволит вам перейти к содержанию книги.</w:t>
      </w:r>
    </w:p>
    <w:p w14:paraId="7E6261EE" w14:textId="77777777" w:rsidR="006841BA" w:rsidRDefault="00B132B7">
      <w:pPr>
        <w:numPr>
          <w:ilvl w:val="0"/>
          <w:numId w:val="27"/>
        </w:numPr>
      </w:pPr>
      <w:r w:rsidRPr="00F502D7">
        <w:rPr>
          <w:lang w:val="ru-RU"/>
        </w:rPr>
        <w:t xml:space="preserve">При скачивании книги </w:t>
      </w:r>
      <w:r>
        <w:t>DAISY</w:t>
      </w:r>
      <w:r w:rsidRPr="00F502D7">
        <w:rPr>
          <w:lang w:val="ru-RU"/>
        </w:rPr>
        <w:t xml:space="preserve"> </w:t>
      </w:r>
      <w:r>
        <w:t>Online</w:t>
      </w:r>
      <w:r w:rsidRPr="00F502D7">
        <w:rPr>
          <w:lang w:val="ru-RU"/>
        </w:rPr>
        <w:t xml:space="preserve"> вы услышите сообщение «Добавлено в очередь на загрузку». </w:t>
      </w:r>
      <w:r>
        <w:t>Нажмите клавишу Подтвердить, чтобы услышать сообщение о состоянии скачивания.</w:t>
      </w:r>
    </w:p>
    <w:p w14:paraId="1F53F694" w14:textId="77777777" w:rsidR="006841BA" w:rsidRPr="00F502D7" w:rsidRDefault="00B132B7">
      <w:pPr>
        <w:numPr>
          <w:ilvl w:val="0"/>
          <w:numId w:val="27"/>
        </w:numPr>
        <w:rPr>
          <w:lang w:val="ru-RU"/>
        </w:rPr>
      </w:pPr>
      <w:r w:rsidRPr="00F502D7">
        <w:rPr>
          <w:lang w:val="ru-RU"/>
        </w:rPr>
        <w:lastRenderedPageBreak/>
        <w:t xml:space="preserve">Кроме отмены поиска клавиша Звёздочка позволяет вам перейти на уровень выше в меню и выйти из меню на книжной полке </w:t>
      </w:r>
      <w:r>
        <w:t>DAISY</w:t>
      </w:r>
      <w:r w:rsidRPr="00F502D7">
        <w:rPr>
          <w:lang w:val="ru-RU"/>
        </w:rPr>
        <w:t xml:space="preserve"> </w:t>
      </w:r>
      <w:r>
        <w:t>Online</w:t>
      </w:r>
      <w:r w:rsidRPr="00F502D7">
        <w:rPr>
          <w:lang w:val="ru-RU"/>
        </w:rPr>
        <w:t>.</w:t>
      </w:r>
    </w:p>
    <w:p w14:paraId="73273CD7" w14:textId="77777777" w:rsidR="006841BA" w:rsidRPr="00411BE0" w:rsidRDefault="00B132B7">
      <w:pPr>
        <w:pStyle w:val="1"/>
        <w:rPr>
          <w:color w:val="auto"/>
          <w:lang w:val="ru-RU"/>
        </w:rPr>
      </w:pPr>
      <w:bookmarkStart w:id="316" w:name="_Toc220579461"/>
      <w:bookmarkStart w:id="317" w:name="прочие-беспроводные-функции-stream"/>
      <w:bookmarkEnd w:id="307"/>
      <w:bookmarkEnd w:id="315"/>
      <w:r w:rsidRPr="00411BE0">
        <w:rPr>
          <w:rStyle w:val="SectionNumber"/>
          <w:color w:val="auto"/>
          <w:lang w:val="ru-RU"/>
        </w:rPr>
        <w:t>9</w:t>
      </w:r>
      <w:r w:rsidRPr="00411BE0">
        <w:rPr>
          <w:color w:val="auto"/>
          <w:lang w:val="ru-RU"/>
        </w:rPr>
        <w:tab/>
        <w:t xml:space="preserve">Прочие беспроводные функции </w:t>
      </w:r>
      <w:r w:rsidRPr="00411BE0">
        <w:rPr>
          <w:color w:val="auto"/>
        </w:rPr>
        <w:t>Stream</w:t>
      </w:r>
      <w:bookmarkEnd w:id="316"/>
    </w:p>
    <w:p w14:paraId="43560355" w14:textId="77777777" w:rsidR="006841BA" w:rsidRPr="00411BE0" w:rsidRDefault="00B132B7">
      <w:pPr>
        <w:pStyle w:val="FirstParagraph"/>
        <w:rPr>
          <w:lang w:val="ru-RU"/>
        </w:rPr>
      </w:pPr>
      <w:r w:rsidRPr="00411BE0">
        <w:rPr>
          <w:lang w:val="ru-RU"/>
        </w:rPr>
        <w:t xml:space="preserve">Когда вы нажимаете клавишу </w:t>
      </w:r>
      <w:r w:rsidRPr="00411BE0">
        <w:rPr>
          <w:b/>
          <w:bCs/>
          <w:lang w:val="ru-RU"/>
        </w:rPr>
        <w:t>Онлайн</w:t>
      </w:r>
      <w:r w:rsidRPr="00411BE0">
        <w:rPr>
          <w:lang w:val="ru-RU"/>
        </w:rPr>
        <w:t xml:space="preserve">, расположенную в центре верхнего ряда кнопок, </w:t>
      </w:r>
      <w:r w:rsidRPr="00411BE0">
        <w:t>Stream</w:t>
      </w:r>
      <w:r w:rsidRPr="00411BE0">
        <w:rPr>
          <w:lang w:val="ru-RU"/>
        </w:rPr>
        <w:t xml:space="preserve"> переключится на онлайновые книжные полки. Режим полёта выключает всю беспроводную связь </w:t>
      </w:r>
      <w:r w:rsidRPr="00411BE0">
        <w:t>Stream</w:t>
      </w:r>
      <w:r w:rsidRPr="00411BE0">
        <w:rPr>
          <w:lang w:val="ru-RU"/>
        </w:rPr>
        <w:t xml:space="preserve">, и должен быть активирован, когда вы путешествуете в самолёте. Отключение режима полёта разрешит беспроводную связь. Нажмите и удерживайте клавишу </w:t>
      </w:r>
      <w:r w:rsidRPr="00411BE0">
        <w:rPr>
          <w:b/>
          <w:bCs/>
          <w:lang w:val="ru-RU"/>
        </w:rPr>
        <w:t>Онлайн</w:t>
      </w:r>
      <w:r w:rsidRPr="00411BE0">
        <w:rPr>
          <w:lang w:val="ru-RU"/>
        </w:rPr>
        <w:t xml:space="preserve">, чтобы включить или отключить режим полёта. Если вы не используете онлайновые книжные полки, то лучше всего оставить режим полёта включённым, так как это снижает потребление энергии. Нажмите клавишу </w:t>
      </w:r>
      <w:r w:rsidRPr="00411BE0">
        <w:rPr>
          <w:b/>
          <w:bCs/>
          <w:lang w:val="ru-RU"/>
        </w:rPr>
        <w:t>Онлайн</w:t>
      </w:r>
      <w:r w:rsidRPr="00411BE0">
        <w:rPr>
          <w:lang w:val="ru-RU"/>
        </w:rPr>
        <w:t>, чтобы переключиться от онлайновых книжных полок к стандартным книжным полкам.</w:t>
      </w:r>
    </w:p>
    <w:p w14:paraId="55CABE33" w14:textId="77777777" w:rsidR="006841BA" w:rsidRPr="00411BE0" w:rsidRDefault="00B132B7">
      <w:pPr>
        <w:pStyle w:val="2"/>
        <w:rPr>
          <w:color w:val="auto"/>
          <w:lang w:val="ru-RU"/>
        </w:rPr>
      </w:pPr>
      <w:bookmarkStart w:id="318" w:name="_Toc220579462"/>
      <w:bookmarkStart w:id="319" w:name="проверка-обновлений-онлайн"/>
      <w:r w:rsidRPr="00411BE0">
        <w:rPr>
          <w:rStyle w:val="SectionNumber"/>
          <w:color w:val="auto"/>
          <w:lang w:val="ru-RU"/>
        </w:rPr>
        <w:t>9.1</w:t>
      </w:r>
      <w:r w:rsidRPr="00411BE0">
        <w:rPr>
          <w:color w:val="auto"/>
          <w:lang w:val="ru-RU"/>
        </w:rPr>
        <w:tab/>
        <w:t>Проверка обновлений онлайн</w:t>
      </w:r>
      <w:bookmarkEnd w:id="318"/>
    </w:p>
    <w:p w14:paraId="5DEFA110" w14:textId="77777777" w:rsidR="006841BA" w:rsidRPr="00411BE0" w:rsidRDefault="00B132B7">
      <w:pPr>
        <w:pStyle w:val="FirstParagraph"/>
        <w:rPr>
          <w:lang w:val="ru-RU"/>
        </w:rPr>
      </w:pPr>
      <w:r w:rsidRPr="00411BE0">
        <w:rPr>
          <w:lang w:val="ru-RU"/>
        </w:rPr>
        <w:t xml:space="preserve">Когда </w:t>
      </w:r>
      <w:r w:rsidRPr="00411BE0">
        <w:t>Stream</w:t>
      </w:r>
      <w:r w:rsidRPr="00411BE0">
        <w:rPr>
          <w:lang w:val="ru-RU"/>
        </w:rPr>
        <w:t xml:space="preserve"> подключён к беспроводной сети и имеет доступ в Интернет, он будет обращаться к сайту </w:t>
      </w:r>
      <w:r w:rsidRPr="00411BE0">
        <w:t>HumanWare</w:t>
      </w:r>
      <w:r w:rsidRPr="00411BE0">
        <w:rPr>
          <w:lang w:val="ru-RU"/>
        </w:rPr>
        <w:t xml:space="preserve">. </w:t>
      </w:r>
      <w:r w:rsidRPr="00411BE0">
        <w:t>Stream</w:t>
      </w:r>
      <w:r w:rsidRPr="00411BE0">
        <w:rPr>
          <w:lang w:val="ru-RU"/>
        </w:rPr>
        <w:t xml:space="preserve"> будет проверять наличие обновлений программного обеспечения, и вам автоматически будет предложено скачать и установить их. Автоматическую проверку обновлений можно отключить через пункт Обновление Программного обеспечения в меню настроек, который вы можете найти в разделе Общие Настройки. В этом же меню вы можете выполнить проверку обновлений вручную и </w:t>
      </w:r>
      <w:r w:rsidRPr="00411BE0">
        <w:t>Stream</w:t>
      </w:r>
      <w:r w:rsidRPr="00411BE0">
        <w:rPr>
          <w:lang w:val="ru-RU"/>
        </w:rPr>
        <w:t xml:space="preserve"> немедленно выполнит проверку наличия обновлений. См</w:t>
      </w:r>
      <w:r w:rsidRPr="00411BE0">
        <w:rPr>
          <w:u w:val="single"/>
          <w:lang w:val="ru-RU"/>
        </w:rPr>
        <w:t xml:space="preserve">. раздел 10 </w:t>
      </w:r>
      <w:hyperlink w:anchor="X05679f0ea0c1474cd54e797304d081f551fae9b">
        <w:r w:rsidRPr="00411BE0">
          <w:rPr>
            <w:rStyle w:val="ad"/>
            <w:color w:val="auto"/>
            <w:u w:val="single"/>
            <w:lang w:val="ru-RU"/>
          </w:rPr>
          <w:t xml:space="preserve">Обновление Программного Обеспечения </w:t>
        </w:r>
        <w:r w:rsidRPr="00411BE0">
          <w:rPr>
            <w:rStyle w:val="ad"/>
            <w:color w:val="auto"/>
            <w:u w:val="single"/>
          </w:rPr>
          <w:t>Stream</w:t>
        </w:r>
      </w:hyperlink>
      <w:r w:rsidRPr="00411BE0">
        <w:rPr>
          <w:lang w:val="ru-RU"/>
        </w:rPr>
        <w:t xml:space="preserve"> чтобы узнать, как обновить ваш </w:t>
      </w:r>
      <w:r w:rsidRPr="00411BE0">
        <w:t>Stream</w:t>
      </w:r>
      <w:r w:rsidRPr="00411BE0">
        <w:rPr>
          <w:lang w:val="ru-RU"/>
        </w:rPr>
        <w:t xml:space="preserve"> по беспроводной сети.</w:t>
      </w:r>
    </w:p>
    <w:p w14:paraId="4D02CA4A" w14:textId="77777777" w:rsidR="006841BA" w:rsidRPr="00411BE0" w:rsidRDefault="00B132B7">
      <w:pPr>
        <w:pStyle w:val="2"/>
        <w:rPr>
          <w:color w:val="auto"/>
          <w:lang w:val="ru-RU"/>
        </w:rPr>
      </w:pPr>
      <w:bookmarkStart w:id="320" w:name="_Toc220579463"/>
      <w:bookmarkStart w:id="321" w:name="онлайн-сервисы"/>
      <w:bookmarkEnd w:id="319"/>
      <w:r w:rsidRPr="00411BE0">
        <w:rPr>
          <w:rStyle w:val="SectionNumber"/>
          <w:color w:val="auto"/>
          <w:lang w:val="ru-RU"/>
        </w:rPr>
        <w:t>9.2</w:t>
      </w:r>
      <w:r w:rsidRPr="00411BE0">
        <w:rPr>
          <w:color w:val="auto"/>
          <w:lang w:val="ru-RU"/>
        </w:rPr>
        <w:tab/>
        <w:t>Онлайн Сервисы</w:t>
      </w:r>
      <w:bookmarkEnd w:id="320"/>
    </w:p>
    <w:p w14:paraId="7F174CCD" w14:textId="77777777" w:rsidR="006841BA" w:rsidRPr="00411BE0" w:rsidRDefault="00B132B7">
      <w:pPr>
        <w:pStyle w:val="3"/>
        <w:rPr>
          <w:color w:val="auto"/>
          <w:lang w:val="ru-RU"/>
        </w:rPr>
      </w:pPr>
      <w:bookmarkStart w:id="322" w:name="_Toc220579464"/>
      <w:bookmarkStart w:id="323" w:name="X1871b9dcd1f546ebb7cec96cec57fd5690ad072"/>
      <w:r w:rsidRPr="00411BE0">
        <w:rPr>
          <w:rStyle w:val="SectionNumber"/>
          <w:color w:val="auto"/>
          <w:lang w:val="ru-RU"/>
        </w:rPr>
        <w:t>9.2.1</w:t>
      </w:r>
      <w:r w:rsidRPr="00411BE0">
        <w:rPr>
          <w:color w:val="auto"/>
          <w:lang w:val="ru-RU"/>
        </w:rPr>
        <w:tab/>
        <w:t xml:space="preserve">Новостная лента </w:t>
      </w:r>
      <w:r w:rsidRPr="00411BE0">
        <w:rPr>
          <w:color w:val="auto"/>
        </w:rPr>
        <w:t>NFB</w:t>
      </w:r>
      <w:r w:rsidRPr="00411BE0">
        <w:rPr>
          <w:color w:val="auto"/>
          <w:lang w:val="ru-RU"/>
        </w:rPr>
        <w:t xml:space="preserve"> (доступно только гражданам и резидентам США)</w:t>
      </w:r>
      <w:bookmarkEnd w:id="322"/>
    </w:p>
    <w:p w14:paraId="3BEA3F19" w14:textId="77777777" w:rsidR="006841BA" w:rsidRPr="00411BE0" w:rsidRDefault="00B132B7">
      <w:pPr>
        <w:pStyle w:val="FirstParagraph"/>
        <w:rPr>
          <w:lang w:val="ru-RU"/>
        </w:rPr>
      </w:pPr>
      <w:r w:rsidRPr="00411BE0">
        <w:rPr>
          <w:lang w:val="ru-RU"/>
        </w:rPr>
        <w:t>В Соединённых Штатах Национальная Федерация Слепых (</w:t>
      </w:r>
      <w:r w:rsidRPr="00411BE0">
        <w:t>NFB</w:t>
      </w:r>
      <w:r w:rsidRPr="00411BE0">
        <w:rPr>
          <w:lang w:val="ru-RU"/>
        </w:rPr>
        <w:t xml:space="preserve">) предоставляет сервис, который позволяет вам получить доступ к газетам и журналам в формате </w:t>
      </w:r>
      <w:r w:rsidRPr="00411BE0">
        <w:t>DAISY</w:t>
      </w:r>
      <w:r w:rsidRPr="00411BE0">
        <w:rPr>
          <w:lang w:val="ru-RU"/>
        </w:rPr>
        <w:t xml:space="preserve">, который называется лентой новостей </w:t>
      </w:r>
      <w:r w:rsidRPr="00411BE0">
        <w:t>NFB</w:t>
      </w:r>
      <w:r w:rsidRPr="00411BE0">
        <w:rPr>
          <w:lang w:val="ru-RU"/>
        </w:rPr>
        <w:t>. Для получения дополнительной информации посетите:</w:t>
      </w:r>
    </w:p>
    <w:p w14:paraId="248367D8" w14:textId="77777777" w:rsidR="006841BA" w:rsidRPr="00411BE0" w:rsidRDefault="00B132B7">
      <w:pPr>
        <w:pStyle w:val="a0"/>
        <w:rPr>
          <w:lang w:val="ru-RU"/>
        </w:rPr>
      </w:pPr>
      <w:hyperlink r:id="rId9">
        <w:r w:rsidRPr="00411BE0">
          <w:rPr>
            <w:rStyle w:val="ad"/>
            <w:color w:val="auto"/>
            <w:u w:val="single"/>
          </w:rPr>
          <w:t>http</w:t>
        </w:r>
        <w:r w:rsidRPr="00411BE0">
          <w:rPr>
            <w:rStyle w:val="ad"/>
            <w:color w:val="auto"/>
            <w:u w:val="single"/>
            <w:lang w:val="ru-RU"/>
          </w:rPr>
          <w:t>://</w:t>
        </w:r>
        <w:r w:rsidRPr="00411BE0">
          <w:rPr>
            <w:rStyle w:val="ad"/>
            <w:color w:val="auto"/>
            <w:u w:val="single"/>
          </w:rPr>
          <w:t>www</w:t>
        </w:r>
        <w:r w:rsidRPr="00411BE0">
          <w:rPr>
            <w:rStyle w:val="ad"/>
            <w:color w:val="auto"/>
            <w:u w:val="single"/>
            <w:lang w:val="ru-RU"/>
          </w:rPr>
          <w:t>.</w:t>
        </w:r>
        <w:r w:rsidRPr="00411BE0">
          <w:rPr>
            <w:rStyle w:val="ad"/>
            <w:color w:val="auto"/>
            <w:u w:val="single"/>
          </w:rPr>
          <w:t>nfbnewslineonline</w:t>
        </w:r>
        <w:r w:rsidRPr="00411BE0">
          <w:rPr>
            <w:rStyle w:val="ad"/>
            <w:color w:val="auto"/>
            <w:u w:val="single"/>
            <w:lang w:val="ru-RU"/>
          </w:rPr>
          <w:t>.</w:t>
        </w:r>
        <w:r w:rsidRPr="00411BE0">
          <w:rPr>
            <w:rStyle w:val="ad"/>
            <w:color w:val="auto"/>
            <w:u w:val="single"/>
          </w:rPr>
          <w:t>org</w:t>
        </w:r>
      </w:hyperlink>
    </w:p>
    <w:p w14:paraId="60338110" w14:textId="77777777" w:rsidR="006841BA" w:rsidRPr="00F502D7" w:rsidRDefault="00B132B7">
      <w:pPr>
        <w:pStyle w:val="a0"/>
        <w:rPr>
          <w:lang w:val="ru-RU"/>
        </w:rPr>
      </w:pPr>
      <w:r w:rsidRPr="00F502D7">
        <w:rPr>
          <w:lang w:val="ru-RU"/>
        </w:rPr>
        <w:t xml:space="preserve">Чтобы начать получать публикации </w:t>
      </w:r>
      <w:r>
        <w:t>NFB</w:t>
      </w:r>
      <w:r w:rsidRPr="00F502D7">
        <w:rPr>
          <w:lang w:val="ru-RU"/>
        </w:rPr>
        <w:t xml:space="preserve">-ленты на </w:t>
      </w:r>
      <w:r>
        <w:t>Stream</w:t>
      </w:r>
      <w:r w:rsidRPr="00F502D7">
        <w:rPr>
          <w:lang w:val="ru-RU"/>
        </w:rPr>
        <w:t xml:space="preserve">, вам нужно будет настроить список избранного контента, который вы хотите получать на ваше устройство. Если вы ещё не настроили список «Избранное», зайдите на сайт новостной ленты </w:t>
      </w:r>
      <w:r>
        <w:t>NFB</w:t>
      </w:r>
      <w:r w:rsidRPr="00F502D7">
        <w:rPr>
          <w:lang w:val="ru-RU"/>
        </w:rPr>
        <w:t xml:space="preserve"> в Интернете</w:t>
      </w:r>
      <w:r w:rsidRPr="00411BE0">
        <w:rPr>
          <w:u w:val="single"/>
          <w:lang w:val="ru-RU"/>
        </w:rPr>
        <w:t xml:space="preserve"> </w:t>
      </w:r>
      <w:hyperlink r:id="rId10">
        <w:r w:rsidRPr="00411BE0">
          <w:rPr>
            <w:rStyle w:val="ad"/>
            <w:color w:val="auto"/>
            <w:u w:val="single"/>
          </w:rPr>
          <w:t>http</w:t>
        </w:r>
        <w:r w:rsidRPr="00411BE0">
          <w:rPr>
            <w:rStyle w:val="ad"/>
            <w:color w:val="auto"/>
            <w:u w:val="single"/>
            <w:lang w:val="ru-RU"/>
          </w:rPr>
          <w:t>://</w:t>
        </w:r>
        <w:r w:rsidRPr="00411BE0">
          <w:rPr>
            <w:rStyle w:val="ad"/>
            <w:color w:val="auto"/>
            <w:u w:val="single"/>
          </w:rPr>
          <w:t>www</w:t>
        </w:r>
        <w:r w:rsidRPr="00411BE0">
          <w:rPr>
            <w:rStyle w:val="ad"/>
            <w:color w:val="auto"/>
            <w:u w:val="single"/>
            <w:lang w:val="ru-RU"/>
          </w:rPr>
          <w:t>.</w:t>
        </w:r>
        <w:r w:rsidRPr="00411BE0">
          <w:rPr>
            <w:rStyle w:val="ad"/>
            <w:color w:val="auto"/>
            <w:u w:val="single"/>
          </w:rPr>
          <w:t>nfbnewslineonline</w:t>
        </w:r>
        <w:r w:rsidRPr="00411BE0">
          <w:rPr>
            <w:rStyle w:val="ad"/>
            <w:color w:val="auto"/>
            <w:u w:val="single"/>
            <w:lang w:val="ru-RU"/>
          </w:rPr>
          <w:t>.</w:t>
        </w:r>
        <w:r w:rsidRPr="00411BE0">
          <w:rPr>
            <w:rStyle w:val="ad"/>
            <w:color w:val="auto"/>
            <w:u w:val="single"/>
          </w:rPr>
          <w:t>org</w:t>
        </w:r>
      </w:hyperlink>
      <w:r w:rsidRPr="00F502D7">
        <w:rPr>
          <w:lang w:val="ru-RU"/>
        </w:rPr>
        <w:t xml:space="preserve"> и выберите ссылку </w:t>
      </w:r>
      <w:r>
        <w:t>MANAGE</w:t>
      </w:r>
      <w:r w:rsidRPr="00F502D7">
        <w:rPr>
          <w:lang w:val="ru-RU"/>
        </w:rPr>
        <w:t xml:space="preserve"> </w:t>
      </w:r>
      <w:r>
        <w:t>ALL</w:t>
      </w:r>
      <w:r w:rsidRPr="00F502D7">
        <w:rPr>
          <w:lang w:val="ru-RU"/>
        </w:rPr>
        <w:t xml:space="preserve"> </w:t>
      </w:r>
      <w:r>
        <w:t>YOUR</w:t>
      </w:r>
      <w:r w:rsidRPr="00F502D7">
        <w:rPr>
          <w:lang w:val="ru-RU"/>
        </w:rPr>
        <w:t xml:space="preserve"> </w:t>
      </w:r>
      <w:r>
        <w:t>FAVORITES</w:t>
      </w:r>
      <w:r w:rsidRPr="00F502D7">
        <w:rPr>
          <w:lang w:val="ru-RU"/>
        </w:rPr>
        <w:t xml:space="preserve">. Выберите </w:t>
      </w:r>
      <w:r>
        <w:t>MANAGE</w:t>
      </w:r>
      <w:r w:rsidRPr="00F502D7">
        <w:rPr>
          <w:lang w:val="ru-RU"/>
        </w:rPr>
        <w:t xml:space="preserve"> </w:t>
      </w:r>
      <w:r>
        <w:t>YOUR</w:t>
      </w:r>
      <w:r w:rsidRPr="00F502D7">
        <w:rPr>
          <w:lang w:val="ru-RU"/>
        </w:rPr>
        <w:t xml:space="preserve"> </w:t>
      </w:r>
      <w:r>
        <w:t>FAVORITE</w:t>
      </w:r>
      <w:r w:rsidRPr="00F502D7">
        <w:rPr>
          <w:lang w:val="ru-RU"/>
        </w:rPr>
        <w:t xml:space="preserve"> </w:t>
      </w:r>
      <w:r>
        <w:t>IN</w:t>
      </w:r>
      <w:r w:rsidRPr="00F502D7">
        <w:rPr>
          <w:lang w:val="ru-RU"/>
        </w:rPr>
        <w:t xml:space="preserve"> </w:t>
      </w:r>
      <w:r>
        <w:t>YOUR</w:t>
      </w:r>
      <w:r w:rsidRPr="00F502D7">
        <w:rPr>
          <w:lang w:val="ru-RU"/>
        </w:rPr>
        <w:t xml:space="preserve"> </w:t>
      </w:r>
      <w:r>
        <w:t>POCKET</w:t>
      </w:r>
      <w:r w:rsidRPr="00F502D7">
        <w:rPr>
          <w:lang w:val="ru-RU"/>
        </w:rPr>
        <w:t xml:space="preserve"> </w:t>
      </w:r>
      <w:r>
        <w:t>PUBLICATIONS</w:t>
      </w:r>
      <w:r w:rsidRPr="00F502D7">
        <w:rPr>
          <w:lang w:val="ru-RU"/>
        </w:rPr>
        <w:t xml:space="preserve"> и добавьте предпочитаемые газеты и журналы. Нет ограничений на количество публикаций, которые вы можете получать на ваше устройство.</w:t>
      </w:r>
    </w:p>
    <w:p w14:paraId="32EB3A79" w14:textId="77777777" w:rsidR="006841BA" w:rsidRPr="00F502D7" w:rsidRDefault="00B132B7">
      <w:pPr>
        <w:pStyle w:val="a0"/>
        <w:rPr>
          <w:lang w:val="ru-RU"/>
        </w:rPr>
      </w:pPr>
      <w:r w:rsidRPr="00F502D7">
        <w:rPr>
          <w:lang w:val="ru-RU"/>
        </w:rPr>
        <w:t xml:space="preserve">Для активации услуги новостной ленты </w:t>
      </w:r>
      <w:r>
        <w:t>NFB</w:t>
      </w:r>
      <w:r w:rsidRPr="00F502D7">
        <w:rPr>
          <w:lang w:val="ru-RU"/>
        </w:rPr>
        <w:t>:</w:t>
      </w:r>
    </w:p>
    <w:p w14:paraId="052F10DF" w14:textId="77777777" w:rsidR="006841BA" w:rsidRPr="00F502D7" w:rsidRDefault="00B132B7">
      <w:pPr>
        <w:numPr>
          <w:ilvl w:val="0"/>
          <w:numId w:val="28"/>
        </w:numPr>
        <w:rPr>
          <w:lang w:val="ru-RU"/>
        </w:rPr>
      </w:pPr>
      <w:r w:rsidRPr="00F502D7">
        <w:rPr>
          <w:lang w:val="ru-RU"/>
        </w:rPr>
        <w:t xml:space="preserve">Включите </w:t>
      </w:r>
      <w:r>
        <w:t>Stream</w:t>
      </w:r>
      <w:r w:rsidRPr="00F502D7">
        <w:rPr>
          <w:lang w:val="ru-RU"/>
        </w:rPr>
        <w:t xml:space="preserve"> и убедитесь, что вы подключены к беспроводной сети.</w:t>
      </w:r>
    </w:p>
    <w:p w14:paraId="79A6F77A" w14:textId="77777777" w:rsidR="006841BA" w:rsidRPr="00F502D7" w:rsidRDefault="00B132B7">
      <w:pPr>
        <w:numPr>
          <w:ilvl w:val="0"/>
          <w:numId w:val="28"/>
        </w:numPr>
        <w:rPr>
          <w:lang w:val="ru-RU"/>
        </w:rPr>
      </w:pPr>
      <w:r w:rsidRPr="00F502D7">
        <w:rPr>
          <w:lang w:val="ru-RU"/>
        </w:rPr>
        <w:t>Нажмите клавишу 7 для доступа в меню настроек.</w:t>
      </w:r>
    </w:p>
    <w:p w14:paraId="1570F391" w14:textId="77777777" w:rsidR="006841BA" w:rsidRPr="00F502D7" w:rsidRDefault="00B132B7">
      <w:pPr>
        <w:numPr>
          <w:ilvl w:val="0"/>
          <w:numId w:val="28"/>
        </w:numPr>
        <w:rPr>
          <w:lang w:val="ru-RU"/>
        </w:rPr>
      </w:pPr>
      <w:r w:rsidRPr="00F502D7">
        <w:rPr>
          <w:lang w:val="ru-RU"/>
        </w:rPr>
        <w:lastRenderedPageBreak/>
        <w:t>Используйте клавиши 4 и 6, чтобы перейти к пункту Онлайн Сервисы и нажмите Подтвердить.</w:t>
      </w:r>
    </w:p>
    <w:p w14:paraId="293CB90D" w14:textId="77777777" w:rsidR="006841BA" w:rsidRPr="00F502D7" w:rsidRDefault="00B132B7">
      <w:pPr>
        <w:numPr>
          <w:ilvl w:val="0"/>
          <w:numId w:val="28"/>
        </w:numPr>
        <w:rPr>
          <w:lang w:val="ru-RU"/>
        </w:rPr>
      </w:pPr>
      <w:r w:rsidRPr="00F502D7">
        <w:rPr>
          <w:lang w:val="ru-RU"/>
        </w:rPr>
        <w:t>Используйте клавиши 4 и 6, чтобы перейти к пункту Книжные Сервисы и нажмите Подтвердить.</w:t>
      </w:r>
    </w:p>
    <w:p w14:paraId="1993E41E" w14:textId="77777777" w:rsidR="006841BA" w:rsidRPr="00F502D7" w:rsidRDefault="00B132B7">
      <w:pPr>
        <w:numPr>
          <w:ilvl w:val="0"/>
          <w:numId w:val="28"/>
        </w:numPr>
        <w:rPr>
          <w:lang w:val="ru-RU"/>
        </w:rPr>
      </w:pPr>
      <w:r w:rsidRPr="00F502D7">
        <w:rPr>
          <w:lang w:val="ru-RU"/>
        </w:rPr>
        <w:t xml:space="preserve">Используйте клавиши 4 и 6, чтобы перейти к меню </w:t>
      </w:r>
      <w:r>
        <w:t>NFB</w:t>
      </w:r>
      <w:r w:rsidRPr="00F502D7">
        <w:rPr>
          <w:lang w:val="ru-RU"/>
        </w:rPr>
        <w:t xml:space="preserve"> </w:t>
      </w:r>
      <w:r>
        <w:t>Newsline</w:t>
      </w:r>
      <w:r w:rsidRPr="00F502D7">
        <w:rPr>
          <w:lang w:val="ru-RU"/>
        </w:rPr>
        <w:t xml:space="preserve"> и нажмите Подтвердить.</w:t>
      </w:r>
    </w:p>
    <w:p w14:paraId="59A315CF" w14:textId="77777777" w:rsidR="006841BA" w:rsidRPr="00F502D7" w:rsidRDefault="00B132B7">
      <w:pPr>
        <w:numPr>
          <w:ilvl w:val="0"/>
          <w:numId w:val="28"/>
        </w:numPr>
        <w:rPr>
          <w:lang w:val="ru-RU"/>
        </w:rPr>
      </w:pPr>
      <w:r w:rsidRPr="00F502D7">
        <w:rPr>
          <w:lang w:val="ru-RU"/>
        </w:rPr>
        <w:t xml:space="preserve">Чтобы добавить службу </w:t>
      </w:r>
      <w:r>
        <w:t>NFB</w:t>
      </w:r>
      <w:r w:rsidRPr="00F502D7">
        <w:rPr>
          <w:lang w:val="ru-RU"/>
        </w:rPr>
        <w:t xml:space="preserve"> </w:t>
      </w:r>
      <w:r>
        <w:t>Newsline</w:t>
      </w:r>
      <w:r w:rsidRPr="00F502D7">
        <w:rPr>
          <w:lang w:val="ru-RU"/>
        </w:rPr>
        <w:t xml:space="preserve"> выберите «Добавить учётную запись» и нажмите Подтвердить.</w:t>
      </w:r>
    </w:p>
    <w:p w14:paraId="608887E7" w14:textId="77777777" w:rsidR="006841BA" w:rsidRPr="00F502D7" w:rsidRDefault="00B132B7">
      <w:pPr>
        <w:numPr>
          <w:ilvl w:val="0"/>
          <w:numId w:val="28"/>
        </w:numPr>
        <w:rPr>
          <w:lang w:val="ru-RU"/>
        </w:rPr>
      </w:pPr>
      <w:r w:rsidRPr="00F502D7">
        <w:rPr>
          <w:lang w:val="ru-RU"/>
        </w:rPr>
        <w:t xml:space="preserve">Введите ваш зарегистрированный </w:t>
      </w:r>
      <w:r>
        <w:t>ID</w:t>
      </w:r>
      <w:r w:rsidRPr="00F502D7">
        <w:rPr>
          <w:lang w:val="ru-RU"/>
        </w:rPr>
        <w:t xml:space="preserve"> и </w:t>
      </w:r>
      <w:r>
        <w:t>PIN</w:t>
      </w:r>
      <w:r w:rsidRPr="00F502D7">
        <w:rPr>
          <w:lang w:val="ru-RU"/>
        </w:rPr>
        <w:t xml:space="preserve">-код, каждый раз нажимайте клавишу </w:t>
      </w:r>
      <w:r w:rsidRPr="00F502D7">
        <w:rPr>
          <w:b/>
          <w:bCs/>
          <w:lang w:val="ru-RU"/>
        </w:rPr>
        <w:t>Подтвердить</w:t>
      </w:r>
      <w:r w:rsidRPr="00F502D7">
        <w:rPr>
          <w:lang w:val="ru-RU"/>
        </w:rPr>
        <w:t>.</w:t>
      </w:r>
    </w:p>
    <w:p w14:paraId="70D2A3B9" w14:textId="77777777" w:rsidR="006841BA" w:rsidRPr="00F502D7" w:rsidRDefault="00B132B7">
      <w:pPr>
        <w:numPr>
          <w:ilvl w:val="0"/>
          <w:numId w:val="28"/>
        </w:numPr>
        <w:rPr>
          <w:lang w:val="ru-RU"/>
        </w:rPr>
      </w:pPr>
      <w:r w:rsidRPr="00F502D7">
        <w:rPr>
          <w:lang w:val="ru-RU"/>
        </w:rPr>
        <w:t xml:space="preserve">Новостная лента </w:t>
      </w:r>
      <w:r>
        <w:t>NFB</w:t>
      </w:r>
      <w:r w:rsidRPr="00F502D7">
        <w:rPr>
          <w:lang w:val="ru-RU"/>
        </w:rPr>
        <w:t xml:space="preserve"> будет активирована, публикации будут появляться на книжной полке, перейти к ним можно, нажав клавишу </w:t>
      </w:r>
      <w:r w:rsidRPr="00F502D7">
        <w:rPr>
          <w:b/>
          <w:bCs/>
          <w:lang w:val="ru-RU"/>
        </w:rPr>
        <w:t>1</w:t>
      </w:r>
      <w:r w:rsidRPr="00F502D7">
        <w:rPr>
          <w:lang w:val="ru-RU"/>
        </w:rPr>
        <w:t>.</w:t>
      </w:r>
    </w:p>
    <w:p w14:paraId="5BDFE53E" w14:textId="77777777" w:rsidR="006841BA" w:rsidRPr="00F502D7" w:rsidRDefault="00B132B7">
      <w:pPr>
        <w:pStyle w:val="FirstParagraph"/>
        <w:rPr>
          <w:lang w:val="ru-RU"/>
        </w:rPr>
      </w:pPr>
      <w:r w:rsidRPr="00F502D7">
        <w:rPr>
          <w:lang w:val="ru-RU"/>
        </w:rPr>
        <w:t xml:space="preserve">Всякий раз, когда подключается </w:t>
      </w:r>
      <w:r>
        <w:t>Wi</w:t>
      </w:r>
      <w:r w:rsidRPr="00F502D7">
        <w:rPr>
          <w:lang w:val="ru-RU"/>
        </w:rPr>
        <w:t>-</w:t>
      </w:r>
      <w:r>
        <w:t>Fi</w:t>
      </w:r>
      <w:r w:rsidRPr="00F502D7">
        <w:rPr>
          <w:lang w:val="ru-RU"/>
        </w:rPr>
        <w:t xml:space="preserve">, </w:t>
      </w:r>
      <w:r>
        <w:t>Stream</w:t>
      </w:r>
      <w:r w:rsidRPr="00F502D7">
        <w:rPr>
          <w:lang w:val="ru-RU"/>
        </w:rPr>
        <w:t xml:space="preserve"> будет автоматически синхронизировать последние публикации вашего избранного контента, и будет автоматически удалять старые издания. Служба новостной ленты </w:t>
      </w:r>
      <w:r>
        <w:t>NFB</w:t>
      </w:r>
      <w:r w:rsidRPr="00F502D7">
        <w:rPr>
          <w:lang w:val="ru-RU"/>
        </w:rPr>
        <w:t xml:space="preserve"> определяет, какие выпуски каждой публикации доступны для синхронизации. Можно проверить наличие обновлённого контента самостоятельно в любое время, выбрав пункт «Синхронизировать новостную ленту </w:t>
      </w:r>
      <w:r>
        <w:t>NFB</w:t>
      </w:r>
      <w:r w:rsidRPr="00F502D7">
        <w:rPr>
          <w:lang w:val="ru-RU"/>
        </w:rPr>
        <w:t xml:space="preserve">», который находится на книжной полке после последней публикации новостной ленты </w:t>
      </w:r>
      <w:r>
        <w:t>NFB</w:t>
      </w:r>
      <w:r w:rsidRPr="00F502D7">
        <w:rPr>
          <w:lang w:val="ru-RU"/>
        </w:rPr>
        <w:t xml:space="preserve">. Перемещайтесь по книжной полке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или нажмите клавишу </w:t>
      </w:r>
      <w:r w:rsidRPr="00F502D7">
        <w:rPr>
          <w:b/>
          <w:bCs/>
          <w:lang w:val="ru-RU"/>
        </w:rPr>
        <w:t>Перейти</w:t>
      </w:r>
      <w:r w:rsidRPr="00F502D7">
        <w:rPr>
          <w:lang w:val="ru-RU"/>
        </w:rPr>
        <w:t xml:space="preserve"> дважды.</w:t>
      </w:r>
    </w:p>
    <w:p w14:paraId="376A713D" w14:textId="77777777" w:rsidR="006841BA" w:rsidRPr="00F502D7" w:rsidRDefault="00B132B7">
      <w:pPr>
        <w:pStyle w:val="a0"/>
        <w:rPr>
          <w:lang w:val="ru-RU"/>
        </w:rPr>
      </w:pPr>
      <w:r w:rsidRPr="00F502D7">
        <w:rPr>
          <w:lang w:val="ru-RU"/>
        </w:rPr>
        <w:t xml:space="preserve">Если вы хотите сохранить копию публикации, можно использовать функцию копирования (клавиша </w:t>
      </w:r>
      <w:r w:rsidRPr="00F502D7">
        <w:rPr>
          <w:b/>
          <w:bCs/>
          <w:lang w:val="ru-RU"/>
        </w:rPr>
        <w:t>3</w:t>
      </w:r>
      <w:r w:rsidRPr="00F502D7">
        <w:rPr>
          <w:lang w:val="ru-RU"/>
        </w:rPr>
        <w:t xml:space="preserve">) при чтении публикации, чтобы скопировать её на книжную полку говорящих книг, на </w:t>
      </w:r>
      <w:r>
        <w:t>SD</w:t>
      </w:r>
      <w:r w:rsidRPr="00F502D7">
        <w:rPr>
          <w:lang w:val="ru-RU"/>
        </w:rPr>
        <w:t>-карту. Невозможно удалить публикации на онлайн книжной полке, автоматическая синхронизация будет удалять старые выпуски и добавлять новые по мере их появления.</w:t>
      </w:r>
    </w:p>
    <w:p w14:paraId="0986F25A" w14:textId="77777777" w:rsidR="006841BA" w:rsidRPr="00411BE0" w:rsidRDefault="00B132B7">
      <w:pPr>
        <w:pStyle w:val="3"/>
        <w:rPr>
          <w:color w:val="auto"/>
          <w:lang w:val="ru-RU"/>
        </w:rPr>
      </w:pPr>
      <w:bookmarkStart w:id="324" w:name="_Toc220579465"/>
      <w:bookmarkStart w:id="325" w:name="X49f6a060acb6debb1808abd9e0ee2083e2a7f62"/>
      <w:bookmarkEnd w:id="323"/>
      <w:r w:rsidRPr="00411BE0">
        <w:rPr>
          <w:rStyle w:val="SectionNumber"/>
          <w:color w:val="auto"/>
          <w:lang w:val="ru-RU"/>
        </w:rPr>
        <w:t>9.2.2</w:t>
      </w:r>
      <w:r w:rsidRPr="00411BE0">
        <w:rPr>
          <w:color w:val="auto"/>
          <w:lang w:val="ru-RU"/>
        </w:rPr>
        <w:tab/>
      </w:r>
      <w:r w:rsidRPr="00411BE0">
        <w:rPr>
          <w:color w:val="auto"/>
        </w:rPr>
        <w:t>NLS</w:t>
      </w:r>
      <w:r w:rsidRPr="00411BE0">
        <w:rPr>
          <w:color w:val="auto"/>
          <w:lang w:val="ru-RU"/>
        </w:rPr>
        <w:t xml:space="preserve"> </w:t>
      </w:r>
      <w:r w:rsidRPr="00411BE0">
        <w:rPr>
          <w:color w:val="auto"/>
        </w:rPr>
        <w:t>BARD</w:t>
      </w:r>
      <w:r w:rsidRPr="00411BE0">
        <w:rPr>
          <w:color w:val="auto"/>
          <w:lang w:val="ru-RU"/>
        </w:rPr>
        <w:t xml:space="preserve"> (доступно только гражданам и резидентам США)</w:t>
      </w:r>
      <w:bookmarkEnd w:id="324"/>
    </w:p>
    <w:p w14:paraId="190C1B39" w14:textId="77777777" w:rsidR="006841BA" w:rsidRPr="00F502D7" w:rsidRDefault="00B132B7">
      <w:pPr>
        <w:pStyle w:val="FirstParagraph"/>
        <w:rPr>
          <w:lang w:val="ru-RU"/>
        </w:rPr>
      </w:pPr>
      <w:r w:rsidRPr="00F502D7">
        <w:rPr>
          <w:lang w:val="ru-RU"/>
        </w:rPr>
        <w:t>Национальная библиотечная служба загрузки говорящих и брайлевских книг (</w:t>
      </w:r>
      <w:r>
        <w:t>NLS</w:t>
      </w:r>
      <w:r w:rsidRPr="00F502D7">
        <w:rPr>
          <w:lang w:val="ru-RU"/>
        </w:rPr>
        <w:t xml:space="preserve"> </w:t>
      </w:r>
      <w:r>
        <w:t>BARD</w:t>
      </w:r>
      <w:r w:rsidRPr="00F502D7">
        <w:rPr>
          <w:lang w:val="ru-RU"/>
        </w:rPr>
        <w:t xml:space="preserve">) – это бесплатная библиотека аудио материалов, доступная только для граждан США. Более подробную информацию об </w:t>
      </w:r>
      <w:r>
        <w:t>NLS</w:t>
      </w:r>
      <w:r w:rsidRPr="00F502D7">
        <w:rPr>
          <w:lang w:val="ru-RU"/>
        </w:rPr>
        <w:t xml:space="preserve"> </w:t>
      </w:r>
      <w:r>
        <w:t>BARD</w:t>
      </w:r>
      <w:r w:rsidRPr="00F502D7">
        <w:rPr>
          <w:lang w:val="ru-RU"/>
        </w:rPr>
        <w:t xml:space="preserve"> можно найти на странице </w:t>
      </w:r>
      <w:hyperlink r:id="rId11">
        <w:r w:rsidRPr="00411BE0">
          <w:rPr>
            <w:rStyle w:val="ad"/>
            <w:color w:val="auto"/>
            <w:u w:val="single"/>
          </w:rPr>
          <w:t>http</w:t>
        </w:r>
        <w:r w:rsidRPr="00411BE0">
          <w:rPr>
            <w:rStyle w:val="ad"/>
            <w:color w:val="auto"/>
            <w:u w:val="single"/>
            <w:lang w:val="ru-RU"/>
          </w:rPr>
          <w:t>://</w:t>
        </w:r>
        <w:r w:rsidRPr="00411BE0">
          <w:rPr>
            <w:rStyle w:val="ad"/>
            <w:color w:val="auto"/>
            <w:u w:val="single"/>
          </w:rPr>
          <w:t>www</w:t>
        </w:r>
        <w:r w:rsidRPr="00411BE0">
          <w:rPr>
            <w:rStyle w:val="ad"/>
            <w:color w:val="auto"/>
            <w:u w:val="single"/>
            <w:lang w:val="ru-RU"/>
          </w:rPr>
          <w:t>.</w:t>
        </w:r>
        <w:r w:rsidRPr="00411BE0">
          <w:rPr>
            <w:rStyle w:val="ad"/>
            <w:color w:val="auto"/>
            <w:u w:val="single"/>
          </w:rPr>
          <w:t>loc</w:t>
        </w:r>
        <w:r w:rsidRPr="00411BE0">
          <w:rPr>
            <w:rStyle w:val="ad"/>
            <w:color w:val="auto"/>
            <w:u w:val="single"/>
            <w:lang w:val="ru-RU"/>
          </w:rPr>
          <w:t>.</w:t>
        </w:r>
        <w:r w:rsidRPr="00411BE0">
          <w:rPr>
            <w:rStyle w:val="ad"/>
            <w:color w:val="auto"/>
            <w:u w:val="single"/>
          </w:rPr>
          <w:t>gov</w:t>
        </w:r>
        <w:r w:rsidRPr="00411BE0">
          <w:rPr>
            <w:rStyle w:val="ad"/>
            <w:color w:val="auto"/>
            <w:u w:val="single"/>
            <w:lang w:val="ru-RU"/>
          </w:rPr>
          <w:t>/</w:t>
        </w:r>
        <w:r w:rsidRPr="00411BE0">
          <w:rPr>
            <w:rStyle w:val="ad"/>
            <w:color w:val="auto"/>
            <w:u w:val="single"/>
          </w:rPr>
          <w:t>nls</w:t>
        </w:r>
      </w:hyperlink>
      <w:r w:rsidRPr="00411BE0">
        <w:rPr>
          <w:u w:val="single"/>
          <w:lang w:val="ru-RU"/>
        </w:rPr>
        <w:t>.</w:t>
      </w:r>
    </w:p>
    <w:p w14:paraId="007D19DA" w14:textId="77777777" w:rsidR="006841BA" w:rsidRPr="00F502D7" w:rsidRDefault="00B132B7">
      <w:pPr>
        <w:pStyle w:val="a0"/>
        <w:rPr>
          <w:lang w:val="ru-RU"/>
        </w:rPr>
      </w:pPr>
      <w:r w:rsidRPr="00F502D7">
        <w:rPr>
          <w:lang w:val="ru-RU"/>
        </w:rPr>
        <w:t xml:space="preserve">При наличии подключения к интернету вы можете осуществлять поиск книг и их загрузку на своё устройство. Они появятся на книжной полке </w:t>
      </w:r>
      <w:r>
        <w:t>NLS</w:t>
      </w:r>
      <w:r w:rsidRPr="00F502D7">
        <w:rPr>
          <w:lang w:val="ru-RU"/>
        </w:rPr>
        <w:t xml:space="preserve"> </w:t>
      </w:r>
      <w:r>
        <w:t>BARD</w:t>
      </w:r>
      <w:r w:rsidRPr="00F502D7">
        <w:rPr>
          <w:lang w:val="ru-RU"/>
        </w:rPr>
        <w:t>.</w:t>
      </w:r>
    </w:p>
    <w:p w14:paraId="5A555FE4" w14:textId="77777777" w:rsidR="006841BA" w:rsidRPr="00F502D7" w:rsidRDefault="00B132B7">
      <w:pPr>
        <w:pStyle w:val="a0"/>
        <w:rPr>
          <w:lang w:val="ru-RU"/>
        </w:rPr>
      </w:pPr>
      <w:r w:rsidRPr="00F502D7">
        <w:rPr>
          <w:b/>
          <w:bCs/>
          <w:lang w:val="ru-RU"/>
        </w:rPr>
        <w:t xml:space="preserve">Чтобы активировать онлайн сервис </w:t>
      </w:r>
      <w:r>
        <w:rPr>
          <w:b/>
          <w:bCs/>
        </w:rPr>
        <w:t>NLS</w:t>
      </w:r>
      <w:r w:rsidRPr="00F502D7">
        <w:rPr>
          <w:b/>
          <w:bCs/>
          <w:lang w:val="ru-RU"/>
        </w:rPr>
        <w:t xml:space="preserve"> </w:t>
      </w:r>
      <w:r>
        <w:rPr>
          <w:b/>
          <w:bCs/>
        </w:rPr>
        <w:t>BARD</w:t>
      </w:r>
      <w:r w:rsidRPr="00F502D7">
        <w:rPr>
          <w:b/>
          <w:bCs/>
          <w:lang w:val="ru-RU"/>
        </w:rPr>
        <w:t>:</w:t>
      </w:r>
    </w:p>
    <w:p w14:paraId="184C814D" w14:textId="77777777" w:rsidR="006841BA" w:rsidRPr="00F502D7" w:rsidRDefault="00B132B7">
      <w:pPr>
        <w:numPr>
          <w:ilvl w:val="0"/>
          <w:numId w:val="29"/>
        </w:numPr>
        <w:rPr>
          <w:lang w:val="ru-RU"/>
        </w:rPr>
      </w:pPr>
      <w:r w:rsidRPr="00F502D7">
        <w:rPr>
          <w:lang w:val="ru-RU"/>
        </w:rPr>
        <w:t>Нажмите клавишу 7 для активации меню настроек.</w:t>
      </w:r>
    </w:p>
    <w:p w14:paraId="4A093340" w14:textId="77777777" w:rsidR="006841BA" w:rsidRPr="00F502D7" w:rsidRDefault="00B132B7">
      <w:pPr>
        <w:numPr>
          <w:ilvl w:val="0"/>
          <w:numId w:val="29"/>
        </w:numPr>
        <w:rPr>
          <w:lang w:val="ru-RU"/>
        </w:rPr>
      </w:pPr>
      <w:r w:rsidRPr="00F502D7">
        <w:rPr>
          <w:lang w:val="ru-RU"/>
        </w:rPr>
        <w:t>Используйте клавиши 4 и 6 для перехода к меню Онлайн Сервисы и нажмите Подтвердить.</w:t>
      </w:r>
    </w:p>
    <w:p w14:paraId="5DFFF4A4" w14:textId="77777777" w:rsidR="006841BA" w:rsidRPr="00F502D7" w:rsidRDefault="00B132B7">
      <w:pPr>
        <w:numPr>
          <w:ilvl w:val="0"/>
          <w:numId w:val="29"/>
        </w:numPr>
        <w:rPr>
          <w:lang w:val="ru-RU"/>
        </w:rPr>
      </w:pPr>
      <w:r w:rsidRPr="00F502D7">
        <w:rPr>
          <w:lang w:val="ru-RU"/>
        </w:rPr>
        <w:t>Используйте клавиши 4 и 6 для перехода к меню Книжные Сервисы и нажмите Подтвердить.</w:t>
      </w:r>
    </w:p>
    <w:p w14:paraId="3F5921FA" w14:textId="77777777" w:rsidR="006841BA" w:rsidRPr="00F502D7" w:rsidRDefault="00B132B7">
      <w:pPr>
        <w:numPr>
          <w:ilvl w:val="0"/>
          <w:numId w:val="29"/>
        </w:numPr>
        <w:rPr>
          <w:lang w:val="ru-RU"/>
        </w:rPr>
      </w:pPr>
      <w:r w:rsidRPr="00F502D7">
        <w:rPr>
          <w:lang w:val="ru-RU"/>
        </w:rPr>
        <w:lastRenderedPageBreak/>
        <w:t xml:space="preserve">Используйте клавиши 4 и 6 для доступа к меню </w:t>
      </w:r>
      <w:r>
        <w:t>NLS</w:t>
      </w:r>
      <w:r w:rsidRPr="00F502D7">
        <w:rPr>
          <w:lang w:val="ru-RU"/>
        </w:rPr>
        <w:t xml:space="preserve"> </w:t>
      </w:r>
      <w:r>
        <w:t>BARD</w:t>
      </w:r>
      <w:r w:rsidRPr="00F502D7">
        <w:rPr>
          <w:lang w:val="ru-RU"/>
        </w:rPr>
        <w:t xml:space="preserve"> и нажмите Подтвердить.</w:t>
      </w:r>
    </w:p>
    <w:p w14:paraId="59794AF6" w14:textId="77777777" w:rsidR="006841BA" w:rsidRPr="00F502D7" w:rsidRDefault="00B132B7">
      <w:pPr>
        <w:numPr>
          <w:ilvl w:val="0"/>
          <w:numId w:val="29"/>
        </w:numPr>
        <w:rPr>
          <w:lang w:val="ru-RU"/>
        </w:rPr>
      </w:pPr>
      <w:r w:rsidRPr="00F502D7">
        <w:rPr>
          <w:lang w:val="ru-RU"/>
        </w:rPr>
        <w:t>Используя клавиши 4 и 6 выберите пункт «Введите данные для входа» и нажмите Подтвердить.</w:t>
      </w:r>
    </w:p>
    <w:p w14:paraId="1D3DA2B9" w14:textId="77777777" w:rsidR="006841BA" w:rsidRPr="00F502D7" w:rsidRDefault="00B132B7">
      <w:pPr>
        <w:numPr>
          <w:ilvl w:val="0"/>
          <w:numId w:val="29"/>
        </w:numPr>
        <w:rPr>
          <w:lang w:val="ru-RU"/>
        </w:rPr>
      </w:pPr>
      <w:r w:rsidRPr="00F502D7">
        <w:rPr>
          <w:lang w:val="ru-RU"/>
        </w:rPr>
        <w:t xml:space="preserve">Введите адрес электронной почты и пароль учётной записи </w:t>
      </w:r>
      <w:r>
        <w:t>NLS</w:t>
      </w:r>
      <w:r w:rsidRPr="00F502D7">
        <w:rPr>
          <w:lang w:val="ru-RU"/>
        </w:rPr>
        <w:t xml:space="preserve"> </w:t>
      </w:r>
      <w:r>
        <w:t>BARD</w:t>
      </w:r>
      <w:r w:rsidRPr="00F502D7">
        <w:rPr>
          <w:lang w:val="ru-RU"/>
        </w:rPr>
        <w:t>. Пароли как правило чувствительны к регистру вводимых символов. Нажмите клавишу Подтвердить, чтобы завершить ввод.</w:t>
      </w:r>
    </w:p>
    <w:p w14:paraId="60986780" w14:textId="77777777" w:rsidR="006841BA" w:rsidRPr="00F502D7" w:rsidRDefault="00B132B7">
      <w:pPr>
        <w:pStyle w:val="FirstParagraph"/>
        <w:rPr>
          <w:lang w:val="ru-RU"/>
        </w:rPr>
      </w:pPr>
      <w:r w:rsidRPr="00F502D7">
        <w:rPr>
          <w:lang w:val="ru-RU"/>
        </w:rPr>
        <w:t xml:space="preserve">Вы также можете создать файл, содержащий данные своей учётной записи </w:t>
      </w:r>
      <w:r>
        <w:t>NLS</w:t>
      </w:r>
      <w:r w:rsidRPr="00F502D7">
        <w:rPr>
          <w:lang w:val="ru-RU"/>
        </w:rPr>
        <w:t xml:space="preserve"> </w:t>
      </w:r>
      <w:r>
        <w:t>BARD</w:t>
      </w:r>
      <w:r w:rsidRPr="00F502D7">
        <w:rPr>
          <w:lang w:val="ru-RU"/>
        </w:rPr>
        <w:t xml:space="preserve"> с помощью приложения </w:t>
      </w:r>
      <w:r>
        <w:t>Humanware</w:t>
      </w:r>
      <w:r w:rsidRPr="00F502D7">
        <w:rPr>
          <w:lang w:val="ru-RU"/>
        </w:rPr>
        <w:t xml:space="preserve"> </w:t>
      </w:r>
      <w:r>
        <w:t>Companion</w:t>
      </w:r>
      <w:r w:rsidRPr="00F502D7">
        <w:rPr>
          <w:lang w:val="ru-RU"/>
        </w:rPr>
        <w:t xml:space="preserve"> и импортировать его с помощью пункта «Импорт настроек» в меню </w:t>
      </w:r>
      <w:r>
        <w:t>NLS</w:t>
      </w:r>
      <w:r w:rsidRPr="00F502D7">
        <w:rPr>
          <w:lang w:val="ru-RU"/>
        </w:rPr>
        <w:t xml:space="preserve"> </w:t>
      </w:r>
      <w:r>
        <w:t>BARD</w:t>
      </w:r>
      <w:r w:rsidRPr="00F502D7">
        <w:rPr>
          <w:lang w:val="ru-RU"/>
        </w:rPr>
        <w:t xml:space="preserve">. Более подробную информацию вы можете получить в руководстве пользователя </w:t>
      </w:r>
      <w:r>
        <w:t>Humanware</w:t>
      </w:r>
      <w:r w:rsidRPr="00F502D7">
        <w:rPr>
          <w:lang w:val="ru-RU"/>
        </w:rPr>
        <w:t xml:space="preserve"> </w:t>
      </w:r>
      <w:r>
        <w:t>Companion</w:t>
      </w:r>
      <w:r w:rsidRPr="00F502D7">
        <w:rPr>
          <w:lang w:val="ru-RU"/>
        </w:rPr>
        <w:t>.</w:t>
      </w:r>
    </w:p>
    <w:p w14:paraId="51C7809A" w14:textId="77777777" w:rsidR="006841BA" w:rsidRPr="00F502D7" w:rsidRDefault="00B132B7">
      <w:pPr>
        <w:pStyle w:val="a0"/>
        <w:rPr>
          <w:lang w:val="ru-RU"/>
        </w:rPr>
      </w:pPr>
      <w:r w:rsidRPr="00F502D7">
        <w:rPr>
          <w:lang w:val="ru-RU"/>
        </w:rPr>
        <w:t xml:space="preserve">После ввода учётных данных к онлайн книжным полкам добавится книжная полка </w:t>
      </w:r>
      <w:r>
        <w:t>NLS</w:t>
      </w:r>
      <w:r w:rsidRPr="00F502D7">
        <w:rPr>
          <w:lang w:val="ru-RU"/>
        </w:rPr>
        <w:t xml:space="preserve"> </w:t>
      </w:r>
      <w:r>
        <w:t>BARD</w:t>
      </w:r>
      <w:r w:rsidRPr="00F502D7">
        <w:rPr>
          <w:lang w:val="ru-RU"/>
        </w:rPr>
        <w:t>.</w:t>
      </w:r>
    </w:p>
    <w:p w14:paraId="6D9D6B62" w14:textId="77777777" w:rsidR="006841BA" w:rsidRPr="00F502D7" w:rsidRDefault="00B132B7">
      <w:pPr>
        <w:pStyle w:val="a0"/>
        <w:rPr>
          <w:lang w:val="ru-RU"/>
        </w:rPr>
      </w:pPr>
      <w:r w:rsidRPr="00F502D7">
        <w:rPr>
          <w:b/>
          <w:bCs/>
          <w:lang w:val="ru-RU"/>
        </w:rPr>
        <w:t>Для поиска и скачивания книг:</w:t>
      </w:r>
    </w:p>
    <w:p w14:paraId="4B2D8DD4" w14:textId="20786D1F" w:rsidR="006841BA" w:rsidRPr="00F502D7" w:rsidRDefault="00B132B7">
      <w:pPr>
        <w:numPr>
          <w:ilvl w:val="0"/>
          <w:numId w:val="30"/>
        </w:numPr>
        <w:rPr>
          <w:lang w:val="ru-RU"/>
        </w:rPr>
      </w:pPr>
      <w:r w:rsidRPr="00F502D7">
        <w:rPr>
          <w:lang w:val="ru-RU"/>
        </w:rPr>
        <w:t xml:space="preserve">На книжной полке </w:t>
      </w:r>
      <w:r>
        <w:t>NLS</w:t>
      </w:r>
      <w:r w:rsidRPr="00F502D7">
        <w:rPr>
          <w:lang w:val="ru-RU"/>
        </w:rPr>
        <w:t xml:space="preserve"> </w:t>
      </w:r>
      <w:r>
        <w:t>BARD</w:t>
      </w:r>
      <w:r w:rsidRPr="00F502D7">
        <w:rPr>
          <w:lang w:val="ru-RU"/>
        </w:rPr>
        <w:t xml:space="preserve"> поиск </w:t>
      </w:r>
      <w:r w:rsidR="00411BE0" w:rsidRPr="00F502D7">
        <w:rPr>
          <w:lang w:val="ru-RU"/>
        </w:rPr>
        <w:t>можно выполнить либо,</w:t>
      </w:r>
      <w:r w:rsidRPr="00F502D7">
        <w:rPr>
          <w:lang w:val="ru-RU"/>
        </w:rPr>
        <w:t xml:space="preserve"> нажав несколько раз клавишу Перейти, либо с помощью пункта, который находится после последней книги на книжной полке </w:t>
      </w:r>
      <w:r>
        <w:t>NLS</w:t>
      </w:r>
      <w:r w:rsidRPr="00F502D7">
        <w:rPr>
          <w:lang w:val="ru-RU"/>
        </w:rPr>
        <w:t xml:space="preserve"> </w:t>
      </w:r>
      <w:r>
        <w:t>BARD</w:t>
      </w:r>
      <w:r w:rsidRPr="00F502D7">
        <w:rPr>
          <w:lang w:val="ru-RU"/>
        </w:rPr>
        <w:t xml:space="preserve"> и к которому можно перейти с помощью клавиш 4 и 6. Вы можете искать книги также как и на сайте </w:t>
      </w:r>
      <w:r>
        <w:t>NLS</w:t>
      </w:r>
      <w:r w:rsidRPr="00F502D7">
        <w:rPr>
          <w:lang w:val="ru-RU"/>
        </w:rPr>
        <w:t xml:space="preserve"> </w:t>
      </w:r>
      <w:r>
        <w:t>BARD</w:t>
      </w:r>
      <w:r w:rsidRPr="00F502D7">
        <w:rPr>
          <w:lang w:val="ru-RU"/>
        </w:rPr>
        <w:t xml:space="preserve"> с помощью функции «Искать в коллекциях», что позволяет вам вводить имя автора, название книги, ключевые слова и так далее. Вы также можете просматривать книги по категориям, или производить поиск среди самых новых или самых популярных книг, а также среди последних выпусков журналов. Вы также можете воспользоваться опцией «Список желаний», списка выбранных книг и журналов, которым вы можете управлять как на сайте </w:t>
      </w:r>
      <w:r>
        <w:t>NLS</w:t>
      </w:r>
      <w:r w:rsidRPr="00F502D7">
        <w:rPr>
          <w:lang w:val="ru-RU"/>
        </w:rPr>
        <w:t xml:space="preserve"> </w:t>
      </w:r>
      <w:r>
        <w:t>BARD</w:t>
      </w:r>
      <w:r w:rsidRPr="00F502D7">
        <w:rPr>
          <w:lang w:val="ru-RU"/>
        </w:rPr>
        <w:t xml:space="preserve">, так и на </w:t>
      </w:r>
      <w:r>
        <w:t>Stream</w:t>
      </w:r>
      <w:r w:rsidRPr="00F502D7">
        <w:rPr>
          <w:lang w:val="ru-RU"/>
        </w:rPr>
        <w:t>. Чтобы добавить элемент в список желаний, просто нажмите клавишу Закладка на любом элементе в списке результатов поиска. Чтобы удалить элемент, воспользуйтесь функцией «Удалить», нажав клавишу 3, а затем Подтвердить.</w:t>
      </w:r>
    </w:p>
    <w:p w14:paraId="2DA6E857" w14:textId="77777777" w:rsidR="006841BA" w:rsidRPr="00F502D7" w:rsidRDefault="00B132B7">
      <w:pPr>
        <w:numPr>
          <w:ilvl w:val="0"/>
          <w:numId w:val="30"/>
        </w:numPr>
        <w:rPr>
          <w:lang w:val="ru-RU"/>
        </w:rPr>
      </w:pPr>
      <w:r w:rsidRPr="00F502D7">
        <w:rPr>
          <w:lang w:val="ru-RU"/>
        </w:rPr>
        <w:t>Используйте клавиши 4 и 6 для выбора критерия поиска, а затем нажмите Подтвердить. После этого можно ввести текст для поиска с помощью цифровой клавиатуры. После ввода текста для поиска нажмите клавишу Подтвердить, чтобы начать онлайн поиск. Если вы выполняли поиск ранее, ваш текст будет сохранён для того, чтобы вам было удобнее уточнить поиск.</w:t>
      </w:r>
    </w:p>
    <w:p w14:paraId="772C21C7" w14:textId="77777777" w:rsidR="006841BA" w:rsidRPr="00F502D7" w:rsidRDefault="00B132B7">
      <w:pPr>
        <w:numPr>
          <w:ilvl w:val="0"/>
          <w:numId w:val="30"/>
        </w:numPr>
        <w:rPr>
          <w:lang w:val="ru-RU"/>
        </w:rPr>
      </w:pPr>
      <w:r w:rsidRPr="00F502D7">
        <w:rPr>
          <w:lang w:val="ru-RU"/>
        </w:rPr>
        <w:t>Используйте клавиши 4 и 6 для просмотра результатов поиска. Только книги, доступные для вашей учётной записи, будут показаны в результатах поиска.</w:t>
      </w:r>
    </w:p>
    <w:p w14:paraId="7318B6C4" w14:textId="77777777" w:rsidR="006841BA" w:rsidRPr="00F502D7" w:rsidRDefault="00B132B7">
      <w:pPr>
        <w:numPr>
          <w:ilvl w:val="0"/>
          <w:numId w:val="30"/>
        </w:numPr>
        <w:rPr>
          <w:lang w:val="ru-RU"/>
        </w:rPr>
      </w:pPr>
      <w:r w:rsidRPr="00F502D7">
        <w:rPr>
          <w:lang w:val="ru-RU"/>
        </w:rPr>
        <w:t>Используйте клавишу 5 для просмотра описания книги, если оно доступно.</w:t>
      </w:r>
    </w:p>
    <w:p w14:paraId="16287790" w14:textId="77777777" w:rsidR="006841BA" w:rsidRPr="00F502D7" w:rsidRDefault="00B132B7">
      <w:pPr>
        <w:numPr>
          <w:ilvl w:val="0"/>
          <w:numId w:val="30"/>
        </w:numPr>
        <w:rPr>
          <w:lang w:val="ru-RU"/>
        </w:rPr>
      </w:pPr>
      <w:r w:rsidRPr="00F502D7">
        <w:rPr>
          <w:lang w:val="ru-RU"/>
        </w:rPr>
        <w:t>Чтобы загрузить книгу, выберите её в списке результатов поиска и нажмите клавишу Подтвердить.</w:t>
      </w:r>
    </w:p>
    <w:p w14:paraId="297F9A9E" w14:textId="77777777" w:rsidR="006841BA" w:rsidRPr="00F502D7" w:rsidRDefault="00B132B7">
      <w:pPr>
        <w:numPr>
          <w:ilvl w:val="0"/>
          <w:numId w:val="30"/>
        </w:numPr>
        <w:rPr>
          <w:lang w:val="ru-RU"/>
        </w:rPr>
      </w:pPr>
      <w:r w:rsidRPr="00F502D7">
        <w:rPr>
          <w:lang w:val="ru-RU"/>
        </w:rPr>
        <w:t xml:space="preserve">Книга будет загружена и добавлена на книжную полку </w:t>
      </w:r>
      <w:r>
        <w:t>NLS</w:t>
      </w:r>
      <w:r w:rsidRPr="00F502D7">
        <w:rPr>
          <w:lang w:val="ru-RU"/>
        </w:rPr>
        <w:t xml:space="preserve"> </w:t>
      </w:r>
      <w:r>
        <w:t>BARD</w:t>
      </w:r>
      <w:r w:rsidRPr="00F502D7">
        <w:rPr>
          <w:lang w:val="ru-RU"/>
        </w:rPr>
        <w:t>, а вы вернётесь к списку результатов поиска, что облегчит вам загрузку других книг.</w:t>
      </w:r>
    </w:p>
    <w:p w14:paraId="1F5B67EE" w14:textId="77777777" w:rsidR="006841BA" w:rsidRPr="00F502D7" w:rsidRDefault="00B132B7">
      <w:pPr>
        <w:numPr>
          <w:ilvl w:val="0"/>
          <w:numId w:val="30"/>
        </w:numPr>
        <w:rPr>
          <w:lang w:val="ru-RU"/>
        </w:rPr>
      </w:pPr>
      <w:r w:rsidRPr="00F502D7">
        <w:rPr>
          <w:lang w:val="ru-RU"/>
        </w:rPr>
        <w:lastRenderedPageBreak/>
        <w:t>Клавишу перейти можно использовать, чтобы быстро перейти к конкретному результату. Нажмите эту клавишу, введите номер результата в списке и нажмите Подтвердить.</w:t>
      </w:r>
    </w:p>
    <w:p w14:paraId="10AEE8B6" w14:textId="77777777" w:rsidR="006841BA" w:rsidRPr="00F502D7" w:rsidRDefault="00B132B7">
      <w:pPr>
        <w:numPr>
          <w:ilvl w:val="0"/>
          <w:numId w:val="30"/>
        </w:numPr>
        <w:rPr>
          <w:lang w:val="ru-RU"/>
        </w:rPr>
      </w:pPr>
      <w:r w:rsidRPr="00F502D7">
        <w:rPr>
          <w:lang w:val="ru-RU"/>
        </w:rPr>
        <w:t xml:space="preserve">Чтобы закрыть список результатов поиска нажмите клавишу Отмена, чтобы перейти на шаг назад или клавишу 1, чтобы вернуться на книжную полку </w:t>
      </w:r>
      <w:r>
        <w:t>NLS</w:t>
      </w:r>
      <w:r w:rsidRPr="00F502D7">
        <w:rPr>
          <w:lang w:val="ru-RU"/>
        </w:rPr>
        <w:t xml:space="preserve"> </w:t>
      </w:r>
      <w:r>
        <w:t>BARD</w:t>
      </w:r>
      <w:r w:rsidRPr="00F502D7">
        <w:rPr>
          <w:lang w:val="ru-RU"/>
        </w:rPr>
        <w:t>.</w:t>
      </w:r>
    </w:p>
    <w:p w14:paraId="21223A07" w14:textId="77777777" w:rsidR="006841BA" w:rsidRPr="00F502D7" w:rsidRDefault="00B132B7">
      <w:pPr>
        <w:pStyle w:val="FirstParagraph"/>
        <w:rPr>
          <w:lang w:val="ru-RU"/>
        </w:rPr>
      </w:pPr>
      <w:r w:rsidRPr="00F502D7">
        <w:rPr>
          <w:lang w:val="ru-RU"/>
        </w:rPr>
        <w:t xml:space="preserve">Скачанные книги можно удалить, нажав клавишу 3 при просмотре книжной полки </w:t>
      </w:r>
      <w:r>
        <w:t>NLS</w:t>
      </w:r>
      <w:r w:rsidRPr="00F502D7">
        <w:rPr>
          <w:lang w:val="ru-RU"/>
        </w:rPr>
        <w:t xml:space="preserve"> </w:t>
      </w:r>
      <w:r>
        <w:t>BARD</w:t>
      </w:r>
      <w:r w:rsidRPr="00F502D7">
        <w:rPr>
          <w:lang w:val="ru-RU"/>
        </w:rPr>
        <w:t xml:space="preserve"> или при чтении книги. При чтении книги клавишу 3 также можно использовать для перемещения книги из книжной полки </w:t>
      </w:r>
      <w:r>
        <w:t>NLS</w:t>
      </w:r>
      <w:r w:rsidRPr="00F502D7">
        <w:rPr>
          <w:lang w:val="ru-RU"/>
        </w:rPr>
        <w:t xml:space="preserve"> </w:t>
      </w:r>
      <w:r>
        <w:t>BARD</w:t>
      </w:r>
      <w:r w:rsidRPr="00F502D7">
        <w:rPr>
          <w:lang w:val="ru-RU"/>
        </w:rPr>
        <w:t xml:space="preserve"> на книжную полку Говорящие Книги на карте памяти, переместив её из внутренней памяти и освободив место для будущих загрузок.</w:t>
      </w:r>
    </w:p>
    <w:p w14:paraId="3918E2F4" w14:textId="77777777" w:rsidR="006841BA" w:rsidRPr="00F502D7" w:rsidRDefault="00B132B7">
      <w:pPr>
        <w:pStyle w:val="a0"/>
        <w:rPr>
          <w:lang w:val="ru-RU"/>
        </w:rPr>
      </w:pPr>
      <w:r w:rsidRPr="00F502D7">
        <w:rPr>
          <w:lang w:val="ru-RU"/>
        </w:rPr>
        <w:t xml:space="preserve">При выборе нескольких элементов для загрузки, они будут помещены в очередь для скачивания, что позволит вам и дальше использовать </w:t>
      </w:r>
      <w:r>
        <w:t>Stream</w:t>
      </w:r>
      <w:r w:rsidRPr="00F502D7">
        <w:rPr>
          <w:lang w:val="ru-RU"/>
        </w:rPr>
        <w:t>. По окончании загрузки будет звучать оповещение.</w:t>
      </w:r>
    </w:p>
    <w:p w14:paraId="0AC77E44" w14:textId="77777777" w:rsidR="006841BA" w:rsidRPr="00F502D7" w:rsidRDefault="00B132B7">
      <w:pPr>
        <w:pStyle w:val="3"/>
        <w:rPr>
          <w:lang w:val="ru-RU"/>
        </w:rPr>
      </w:pPr>
      <w:bookmarkStart w:id="326" w:name="_Toc220579466"/>
      <w:bookmarkStart w:id="327" w:name="bookshare"/>
      <w:bookmarkEnd w:id="325"/>
      <w:r w:rsidRPr="00411BE0">
        <w:rPr>
          <w:rStyle w:val="SectionNumber"/>
          <w:color w:val="auto"/>
          <w:lang w:val="ru-RU"/>
        </w:rPr>
        <w:t>9.2.3</w:t>
      </w:r>
      <w:r w:rsidRPr="00411BE0">
        <w:rPr>
          <w:color w:val="auto"/>
          <w:lang w:val="ru-RU"/>
        </w:rPr>
        <w:tab/>
      </w:r>
      <w:r w:rsidRPr="00411BE0">
        <w:rPr>
          <w:color w:val="auto"/>
        </w:rPr>
        <w:t>Bookshare</w:t>
      </w:r>
      <w:bookmarkEnd w:id="326"/>
    </w:p>
    <w:p w14:paraId="22439F17" w14:textId="77777777" w:rsidR="006841BA" w:rsidRPr="00F502D7" w:rsidRDefault="00B132B7">
      <w:pPr>
        <w:pStyle w:val="FirstParagraph"/>
        <w:rPr>
          <w:lang w:val="ru-RU"/>
        </w:rPr>
      </w:pPr>
      <w:r>
        <w:t>Bookshare</w:t>
      </w:r>
      <w:r w:rsidRPr="00F502D7">
        <w:rPr>
          <w:lang w:val="ru-RU"/>
        </w:rPr>
        <w:t xml:space="preserve"> - это онлайн библиотека для людей, которые не могут читать печатный текст, где контент защищён авторским правом. Больше информации о </w:t>
      </w:r>
      <w:r>
        <w:t>Bookshare</w:t>
      </w:r>
      <w:r w:rsidRPr="00F502D7">
        <w:rPr>
          <w:lang w:val="ru-RU"/>
        </w:rPr>
        <w:t xml:space="preserve"> доступно на</w:t>
      </w:r>
      <w:r w:rsidRPr="00411BE0">
        <w:rPr>
          <w:u w:val="single"/>
          <w:lang w:val="ru-RU"/>
        </w:rPr>
        <w:t xml:space="preserve"> </w:t>
      </w:r>
      <w:hyperlink r:id="rId12">
        <w:r w:rsidRPr="00411BE0">
          <w:rPr>
            <w:rStyle w:val="ad"/>
            <w:color w:val="auto"/>
            <w:u w:val="single"/>
          </w:rPr>
          <w:t>http</w:t>
        </w:r>
        <w:r w:rsidRPr="00411BE0">
          <w:rPr>
            <w:rStyle w:val="ad"/>
            <w:color w:val="auto"/>
            <w:u w:val="single"/>
            <w:lang w:val="ru-RU"/>
          </w:rPr>
          <w:t>://</w:t>
        </w:r>
        <w:r w:rsidRPr="00411BE0">
          <w:rPr>
            <w:rStyle w:val="ad"/>
            <w:color w:val="auto"/>
            <w:u w:val="single"/>
          </w:rPr>
          <w:t>www</w:t>
        </w:r>
        <w:r w:rsidRPr="00411BE0">
          <w:rPr>
            <w:rStyle w:val="ad"/>
            <w:color w:val="auto"/>
            <w:u w:val="single"/>
            <w:lang w:val="ru-RU"/>
          </w:rPr>
          <w:t>.</w:t>
        </w:r>
        <w:r w:rsidRPr="00411BE0">
          <w:rPr>
            <w:rStyle w:val="ad"/>
            <w:color w:val="auto"/>
            <w:u w:val="single"/>
          </w:rPr>
          <w:t>bookshare</w:t>
        </w:r>
        <w:r w:rsidRPr="00411BE0">
          <w:rPr>
            <w:rStyle w:val="ad"/>
            <w:color w:val="auto"/>
            <w:u w:val="single"/>
            <w:lang w:val="ru-RU"/>
          </w:rPr>
          <w:t>.</w:t>
        </w:r>
        <w:r w:rsidRPr="00411BE0">
          <w:rPr>
            <w:rStyle w:val="ad"/>
            <w:color w:val="auto"/>
            <w:u w:val="single"/>
          </w:rPr>
          <w:t>org</w:t>
        </w:r>
      </w:hyperlink>
    </w:p>
    <w:p w14:paraId="173B0B87" w14:textId="6A6BFC4C" w:rsidR="006841BA" w:rsidRPr="00F502D7" w:rsidRDefault="00B132B7">
      <w:pPr>
        <w:pStyle w:val="a0"/>
        <w:rPr>
          <w:lang w:val="ru-RU"/>
        </w:rPr>
      </w:pPr>
      <w:r w:rsidRPr="00F502D7">
        <w:rPr>
          <w:lang w:val="ru-RU"/>
        </w:rPr>
        <w:t xml:space="preserve">При подключении к сети вы можете выполнять поиск книг и их загрузку на </w:t>
      </w:r>
      <w:r>
        <w:t>Stream</w:t>
      </w:r>
      <w:r w:rsidRPr="00F502D7">
        <w:rPr>
          <w:lang w:val="ru-RU"/>
        </w:rPr>
        <w:t xml:space="preserve">. Книги скачиваются в формате </w:t>
      </w:r>
      <w:r>
        <w:t>DAISY</w:t>
      </w:r>
      <w:r w:rsidRPr="00F502D7">
        <w:rPr>
          <w:lang w:val="ru-RU"/>
        </w:rPr>
        <w:t xml:space="preserve"> как </w:t>
      </w:r>
      <w:r w:rsidR="00411BE0" w:rsidRPr="00F502D7">
        <w:rPr>
          <w:lang w:val="ru-RU"/>
        </w:rPr>
        <w:t>текст,</w:t>
      </w:r>
      <w:r w:rsidRPr="00F502D7">
        <w:rPr>
          <w:lang w:val="ru-RU"/>
        </w:rPr>
        <w:t xml:space="preserve"> так и аудио, и появляются на книжной полке </w:t>
      </w:r>
      <w:r>
        <w:t>Bookshare</w:t>
      </w:r>
      <w:r w:rsidRPr="00F502D7">
        <w:rPr>
          <w:lang w:val="ru-RU"/>
        </w:rPr>
        <w:t>. Журналы и газеты в настоящее время недоступны для поиска.</w:t>
      </w:r>
    </w:p>
    <w:p w14:paraId="4F35E92C" w14:textId="77777777" w:rsidR="006841BA" w:rsidRPr="00F502D7" w:rsidRDefault="00B132B7">
      <w:pPr>
        <w:pStyle w:val="a0"/>
        <w:rPr>
          <w:lang w:val="ru-RU"/>
        </w:rPr>
      </w:pPr>
      <w:r w:rsidRPr="00F502D7">
        <w:rPr>
          <w:b/>
          <w:bCs/>
          <w:lang w:val="ru-RU"/>
        </w:rPr>
        <w:t xml:space="preserve">Чтобы активировать сервис </w:t>
      </w:r>
      <w:r>
        <w:rPr>
          <w:b/>
          <w:bCs/>
        </w:rPr>
        <w:t>Bookshare</w:t>
      </w:r>
      <w:r w:rsidRPr="00F502D7">
        <w:rPr>
          <w:b/>
          <w:bCs/>
          <w:lang w:val="ru-RU"/>
        </w:rPr>
        <w:t>:</w:t>
      </w:r>
    </w:p>
    <w:p w14:paraId="623F207D" w14:textId="77777777" w:rsidR="006841BA" w:rsidRPr="00F502D7" w:rsidRDefault="00B132B7">
      <w:pPr>
        <w:numPr>
          <w:ilvl w:val="0"/>
          <w:numId w:val="31"/>
        </w:numPr>
        <w:rPr>
          <w:lang w:val="ru-RU"/>
        </w:rPr>
      </w:pPr>
      <w:r w:rsidRPr="00F502D7">
        <w:rPr>
          <w:lang w:val="ru-RU"/>
        </w:rPr>
        <w:t>Нажмите клавишу 7, чтобы открыть меню настроек.</w:t>
      </w:r>
    </w:p>
    <w:p w14:paraId="2ACE3DA5" w14:textId="77777777" w:rsidR="006841BA" w:rsidRPr="00F502D7" w:rsidRDefault="00B132B7">
      <w:pPr>
        <w:numPr>
          <w:ilvl w:val="0"/>
          <w:numId w:val="31"/>
        </w:numPr>
        <w:rPr>
          <w:lang w:val="ru-RU"/>
        </w:rPr>
      </w:pPr>
      <w:r w:rsidRPr="00F502D7">
        <w:rPr>
          <w:lang w:val="ru-RU"/>
        </w:rPr>
        <w:t>Используйте клавиши 4 и 6, чтобы перейти к пункту «Онлайн сервисы» и нажмите Подтвердить.</w:t>
      </w:r>
    </w:p>
    <w:p w14:paraId="451F9B70" w14:textId="77777777" w:rsidR="006841BA" w:rsidRPr="00F502D7" w:rsidRDefault="00B132B7">
      <w:pPr>
        <w:numPr>
          <w:ilvl w:val="0"/>
          <w:numId w:val="31"/>
        </w:numPr>
        <w:rPr>
          <w:lang w:val="ru-RU"/>
        </w:rPr>
      </w:pPr>
      <w:r w:rsidRPr="00F502D7">
        <w:rPr>
          <w:lang w:val="ru-RU"/>
        </w:rPr>
        <w:t>Используйте клавиши 4 и 6 для перехода к пункту «Книжные сервисы» и нажмите Подтвердить.</w:t>
      </w:r>
    </w:p>
    <w:p w14:paraId="689AEFE0" w14:textId="77777777" w:rsidR="006841BA" w:rsidRPr="00F502D7" w:rsidRDefault="00B132B7">
      <w:pPr>
        <w:numPr>
          <w:ilvl w:val="0"/>
          <w:numId w:val="31"/>
        </w:numPr>
        <w:rPr>
          <w:lang w:val="ru-RU"/>
        </w:rPr>
      </w:pPr>
      <w:r w:rsidRPr="00F502D7">
        <w:rPr>
          <w:lang w:val="ru-RU"/>
        </w:rPr>
        <w:t xml:space="preserve">Используйте клавиши 4 и 6 для перехода к пункту «Настройки </w:t>
      </w:r>
      <w:r>
        <w:t>Bookshare</w:t>
      </w:r>
      <w:r w:rsidRPr="00F502D7">
        <w:rPr>
          <w:lang w:val="ru-RU"/>
        </w:rPr>
        <w:t>» и нажмите Подтвердить.</w:t>
      </w:r>
    </w:p>
    <w:p w14:paraId="1AF15C90" w14:textId="77777777" w:rsidR="006841BA" w:rsidRPr="00F502D7" w:rsidRDefault="00B132B7">
      <w:pPr>
        <w:numPr>
          <w:ilvl w:val="0"/>
          <w:numId w:val="31"/>
        </w:numPr>
        <w:rPr>
          <w:lang w:val="ru-RU"/>
        </w:rPr>
      </w:pPr>
      <w:r w:rsidRPr="00F502D7">
        <w:rPr>
          <w:lang w:val="ru-RU"/>
        </w:rPr>
        <w:t>Выберите пункт «Добавить учётную запись» с помощью клавиш 4 и 6 и нажмите клавишу Подтвердить.</w:t>
      </w:r>
    </w:p>
    <w:p w14:paraId="3878C147" w14:textId="77777777" w:rsidR="006841BA" w:rsidRDefault="00B132B7">
      <w:pPr>
        <w:numPr>
          <w:ilvl w:val="0"/>
          <w:numId w:val="31"/>
        </w:numPr>
      </w:pPr>
      <w:r w:rsidRPr="00F502D7">
        <w:rPr>
          <w:lang w:val="ru-RU"/>
        </w:rPr>
        <w:t xml:space="preserve">Введите адрес электронной почты и пароль вашей учётной записи на </w:t>
      </w:r>
      <w:r>
        <w:t>Bookshare</w:t>
      </w:r>
      <w:r w:rsidRPr="00F502D7">
        <w:rPr>
          <w:lang w:val="ru-RU"/>
        </w:rPr>
        <w:t xml:space="preserve">. Пароли, как правило, чувствительны к регистру. Вы можете переключаться между прописными и строчными буквами, нажимая клавишу </w:t>
      </w:r>
      <w:r w:rsidRPr="00F502D7">
        <w:rPr>
          <w:b/>
          <w:bCs/>
          <w:lang w:val="ru-RU"/>
        </w:rPr>
        <w:t>Закладка</w:t>
      </w:r>
      <w:r w:rsidRPr="00F502D7">
        <w:rPr>
          <w:lang w:val="ru-RU"/>
        </w:rPr>
        <w:t xml:space="preserve">. </w:t>
      </w:r>
      <w:r>
        <w:t xml:space="preserve">После окончания ввода нажмите клавишу </w:t>
      </w:r>
      <w:r>
        <w:rPr>
          <w:b/>
          <w:bCs/>
        </w:rPr>
        <w:t>Подтвердить</w:t>
      </w:r>
      <w:r>
        <w:t>.</w:t>
      </w:r>
    </w:p>
    <w:p w14:paraId="0B9B86C8" w14:textId="77777777" w:rsidR="006841BA" w:rsidRPr="00F502D7" w:rsidRDefault="00B132B7">
      <w:pPr>
        <w:pStyle w:val="FirstParagraph"/>
        <w:rPr>
          <w:lang w:val="ru-RU"/>
        </w:rPr>
      </w:pPr>
      <w:r w:rsidRPr="00F502D7">
        <w:rPr>
          <w:lang w:val="ru-RU"/>
        </w:rPr>
        <w:t xml:space="preserve">Кроме того, можно использовать программное обеспечение </w:t>
      </w:r>
      <w:r>
        <w:t>HumanWare</w:t>
      </w:r>
      <w:r w:rsidRPr="00F502D7">
        <w:rPr>
          <w:lang w:val="ru-RU"/>
        </w:rPr>
        <w:t xml:space="preserve"> </w:t>
      </w:r>
      <w:r>
        <w:t>Companion</w:t>
      </w:r>
      <w:r w:rsidRPr="00F502D7">
        <w:rPr>
          <w:lang w:val="ru-RU"/>
        </w:rPr>
        <w:t xml:space="preserve">, чтобы создать файл, содержащий реквизиты вашего аккаунта </w:t>
      </w:r>
      <w:r>
        <w:t>Bookshare</w:t>
      </w:r>
      <w:r w:rsidRPr="00F502D7">
        <w:rPr>
          <w:lang w:val="ru-RU"/>
        </w:rPr>
        <w:t xml:space="preserve">, которые </w:t>
      </w:r>
      <w:r w:rsidRPr="00F502D7">
        <w:rPr>
          <w:lang w:val="ru-RU"/>
        </w:rPr>
        <w:lastRenderedPageBreak/>
        <w:t xml:space="preserve">могут быть импортированы из онлайн меню настроек на </w:t>
      </w:r>
      <w:r>
        <w:t>Stream</w:t>
      </w:r>
      <w:r w:rsidRPr="00F502D7">
        <w:rPr>
          <w:lang w:val="ru-RU"/>
        </w:rPr>
        <w:t xml:space="preserve">. Подробности можно найти в руководстве пользователя </w:t>
      </w:r>
      <w:r>
        <w:t>HumanWare</w:t>
      </w:r>
      <w:r w:rsidRPr="00F502D7">
        <w:rPr>
          <w:lang w:val="ru-RU"/>
        </w:rPr>
        <w:t xml:space="preserve"> </w:t>
      </w:r>
      <w:r>
        <w:t>Companion</w:t>
      </w:r>
      <w:r w:rsidRPr="00F502D7">
        <w:rPr>
          <w:lang w:val="ru-RU"/>
        </w:rPr>
        <w:t>.</w:t>
      </w:r>
    </w:p>
    <w:p w14:paraId="688E4CCB" w14:textId="77777777" w:rsidR="006841BA" w:rsidRPr="00F502D7" w:rsidRDefault="00B132B7">
      <w:pPr>
        <w:pStyle w:val="a0"/>
        <w:rPr>
          <w:lang w:val="ru-RU"/>
        </w:rPr>
      </w:pPr>
      <w:r w:rsidRPr="00F502D7">
        <w:rPr>
          <w:lang w:val="ru-RU"/>
        </w:rPr>
        <w:t xml:space="preserve">После того, как вы успешно ввели информацию о вашей учётной записи, </w:t>
      </w:r>
      <w:r>
        <w:t>Bookshare</w:t>
      </w:r>
      <w:r w:rsidRPr="00F502D7">
        <w:rPr>
          <w:lang w:val="ru-RU"/>
        </w:rPr>
        <w:t xml:space="preserve"> появится среди ваших книжных полок.</w:t>
      </w:r>
    </w:p>
    <w:p w14:paraId="3624F30B" w14:textId="77777777" w:rsidR="006841BA" w:rsidRPr="00F502D7" w:rsidRDefault="00B132B7">
      <w:pPr>
        <w:pStyle w:val="a0"/>
        <w:rPr>
          <w:lang w:val="ru-RU"/>
        </w:rPr>
      </w:pPr>
      <w:r w:rsidRPr="00F502D7">
        <w:rPr>
          <w:b/>
          <w:bCs/>
          <w:lang w:val="ru-RU"/>
        </w:rPr>
        <w:t>Для поиска и скачивания книг:</w:t>
      </w:r>
    </w:p>
    <w:p w14:paraId="428CCB08" w14:textId="538AFD67" w:rsidR="006841BA" w:rsidRDefault="00B132B7">
      <w:pPr>
        <w:numPr>
          <w:ilvl w:val="0"/>
          <w:numId w:val="32"/>
        </w:numPr>
      </w:pPr>
      <w:r w:rsidRPr="00F502D7">
        <w:rPr>
          <w:lang w:val="ru-RU"/>
        </w:rPr>
        <w:t xml:space="preserve">На книжной полке </w:t>
      </w:r>
      <w:r>
        <w:t>Bookshare</w:t>
      </w:r>
      <w:r w:rsidRPr="00F502D7">
        <w:rPr>
          <w:lang w:val="ru-RU"/>
        </w:rPr>
        <w:t xml:space="preserve"> поиск </w:t>
      </w:r>
      <w:r w:rsidR="00411BE0" w:rsidRPr="00F502D7">
        <w:rPr>
          <w:lang w:val="ru-RU"/>
        </w:rPr>
        <w:t>можно выполнить либо дважды,</w:t>
      </w:r>
      <w:r w:rsidRPr="00F502D7">
        <w:rPr>
          <w:lang w:val="ru-RU"/>
        </w:rPr>
        <w:t xml:space="preserve"> нажав клавишу Перейти, расположенную над клавишей 1, либо с помощью пункта «Поиск книг», который находится после последней книги на книжной полке, к которому можно перейти с помощью клавиш 4 и 6. </w:t>
      </w:r>
      <w:r>
        <w:t>Поддерживается полнотекстовый поиск по названию или автору.</w:t>
      </w:r>
    </w:p>
    <w:p w14:paraId="2E55CA2C" w14:textId="77777777" w:rsidR="006841BA" w:rsidRDefault="00B132B7">
      <w:pPr>
        <w:numPr>
          <w:ilvl w:val="0"/>
          <w:numId w:val="32"/>
        </w:numPr>
      </w:pPr>
      <w:r w:rsidRPr="00F502D7">
        <w:rPr>
          <w:lang w:val="ru-RU"/>
        </w:rPr>
        <w:t xml:space="preserve">Клавиша </w:t>
      </w:r>
      <w:r w:rsidRPr="00F502D7">
        <w:rPr>
          <w:b/>
          <w:bCs/>
          <w:lang w:val="ru-RU"/>
        </w:rPr>
        <w:t>Перейти</w:t>
      </w:r>
      <w:r w:rsidRPr="00F502D7">
        <w:rPr>
          <w:lang w:val="ru-RU"/>
        </w:rPr>
        <w:t xml:space="preserve"> может также использоваться, чтобы перейти непосредственно к определенному результату. </w:t>
      </w:r>
      <w:r>
        <w:t xml:space="preserve">Нажмите </w:t>
      </w:r>
      <w:r>
        <w:rPr>
          <w:b/>
          <w:bCs/>
        </w:rPr>
        <w:t>Перейти</w:t>
      </w:r>
      <w:r>
        <w:t xml:space="preserve">, введите желаемый номер результата поиска, затем </w:t>
      </w:r>
      <w:r>
        <w:rPr>
          <w:b/>
          <w:bCs/>
        </w:rPr>
        <w:t>Подтвердить</w:t>
      </w:r>
      <w:r>
        <w:t>.</w:t>
      </w:r>
    </w:p>
    <w:p w14:paraId="2C39D2C7" w14:textId="77777777" w:rsidR="006841BA" w:rsidRPr="00F502D7" w:rsidRDefault="00B132B7">
      <w:pPr>
        <w:numPr>
          <w:ilvl w:val="0"/>
          <w:numId w:val="32"/>
        </w:numPr>
        <w:rPr>
          <w:lang w:val="ru-RU"/>
        </w:rPr>
      </w:pPr>
      <w:r w:rsidRPr="00F502D7">
        <w:rPr>
          <w:lang w:val="ru-RU"/>
        </w:rPr>
        <w:t xml:space="preserve">Используйте клавиши 4 и </w:t>
      </w:r>
      <w:r w:rsidRPr="00F502D7">
        <w:rPr>
          <w:b/>
          <w:bCs/>
          <w:lang w:val="ru-RU"/>
        </w:rPr>
        <w:t>6</w:t>
      </w:r>
      <w:r w:rsidRPr="00F502D7">
        <w:rPr>
          <w:lang w:val="ru-RU"/>
        </w:rPr>
        <w:t xml:space="preserve">, чтобы выбрать критерии поиска, затем нажмите клавишу </w:t>
      </w:r>
      <w:r w:rsidRPr="00F502D7">
        <w:rPr>
          <w:b/>
          <w:bCs/>
          <w:lang w:val="ru-RU"/>
        </w:rPr>
        <w:t>Подтвердить</w:t>
      </w:r>
      <w:r w:rsidRPr="00F502D7">
        <w:rPr>
          <w:lang w:val="ru-RU"/>
        </w:rPr>
        <w:t xml:space="preserve">. Введите текст для поиска с помощью цифровой клавиатуры и нажмите клавишу </w:t>
      </w:r>
      <w:r w:rsidRPr="00F502D7">
        <w:rPr>
          <w:b/>
          <w:bCs/>
          <w:lang w:val="ru-RU"/>
        </w:rPr>
        <w:t>Подтвердить</w:t>
      </w:r>
      <w:r w:rsidRPr="00F502D7">
        <w:rPr>
          <w:lang w:val="ru-RU"/>
        </w:rPr>
        <w:t>, чтобы начать онлайн поиск. Результат предыдущего поиска сохраняется для удобства, если вы хотите сузить поиск.</w:t>
      </w:r>
    </w:p>
    <w:p w14:paraId="4157D923" w14:textId="77777777" w:rsidR="006841BA" w:rsidRPr="00F502D7" w:rsidRDefault="00B132B7">
      <w:pPr>
        <w:numPr>
          <w:ilvl w:val="0"/>
          <w:numId w:val="32"/>
        </w:numPr>
        <w:rPr>
          <w:lang w:val="ru-RU"/>
        </w:rPr>
      </w:pPr>
      <w:r w:rsidRPr="00F502D7">
        <w:rPr>
          <w:lang w:val="ru-RU"/>
        </w:rPr>
        <w:t xml:space="preserve">Используйте клавиши </w:t>
      </w:r>
      <w:r w:rsidRPr="00F502D7">
        <w:rPr>
          <w:b/>
          <w:bCs/>
          <w:lang w:val="ru-RU"/>
        </w:rPr>
        <w:t>4</w:t>
      </w:r>
      <w:r w:rsidRPr="00F502D7">
        <w:rPr>
          <w:lang w:val="ru-RU"/>
        </w:rPr>
        <w:t xml:space="preserve"> и </w:t>
      </w:r>
      <w:r w:rsidRPr="00F502D7">
        <w:rPr>
          <w:b/>
          <w:bCs/>
          <w:lang w:val="ru-RU"/>
        </w:rPr>
        <w:t>6</w:t>
      </w:r>
      <w:r w:rsidRPr="00F502D7">
        <w:rPr>
          <w:lang w:val="ru-RU"/>
        </w:rPr>
        <w:t xml:space="preserve"> для просмотра результатов поиска. Нажмите клавишу </w:t>
      </w:r>
      <w:r w:rsidRPr="00F502D7">
        <w:rPr>
          <w:b/>
          <w:bCs/>
          <w:lang w:val="ru-RU"/>
        </w:rPr>
        <w:t>Где я</w:t>
      </w:r>
      <w:r w:rsidRPr="00F502D7">
        <w:rPr>
          <w:lang w:val="ru-RU"/>
        </w:rPr>
        <w:t xml:space="preserve"> (</w:t>
      </w:r>
      <w:r w:rsidRPr="00F502D7">
        <w:rPr>
          <w:b/>
          <w:bCs/>
          <w:lang w:val="ru-RU"/>
        </w:rPr>
        <w:t>5</w:t>
      </w:r>
      <w:r w:rsidRPr="00F502D7">
        <w:rPr>
          <w:lang w:val="ru-RU"/>
        </w:rPr>
        <w:t>), чтобы получить информацию о текущей книге. В результатах поиска отображаются только книги, доступные для вашей учётной записи.</w:t>
      </w:r>
    </w:p>
    <w:p w14:paraId="6231DA12" w14:textId="77777777" w:rsidR="006841BA" w:rsidRPr="00F502D7" w:rsidRDefault="00B132B7">
      <w:pPr>
        <w:numPr>
          <w:ilvl w:val="0"/>
          <w:numId w:val="32"/>
        </w:numPr>
        <w:rPr>
          <w:lang w:val="ru-RU"/>
        </w:rPr>
      </w:pPr>
      <w:r w:rsidRPr="00F502D7">
        <w:rPr>
          <w:lang w:val="ru-RU"/>
        </w:rPr>
        <w:t xml:space="preserve">Чтобы скачать книгу, выберите её из списка результатов нажатием клавиши </w:t>
      </w:r>
      <w:r w:rsidRPr="00F502D7">
        <w:rPr>
          <w:b/>
          <w:bCs/>
          <w:lang w:val="ru-RU"/>
        </w:rPr>
        <w:t>Подтвердить</w:t>
      </w:r>
      <w:r w:rsidRPr="00F502D7">
        <w:rPr>
          <w:lang w:val="ru-RU"/>
        </w:rPr>
        <w:t>. Книга будет загружена и добавлена на книжную полку, а вы вернётесь к списку результатов поиска, это удобно, чтобы продолжить загрузку книг.</w:t>
      </w:r>
    </w:p>
    <w:p w14:paraId="2D87D3E2" w14:textId="77777777" w:rsidR="006841BA" w:rsidRPr="00F502D7" w:rsidRDefault="00B132B7">
      <w:pPr>
        <w:numPr>
          <w:ilvl w:val="0"/>
          <w:numId w:val="32"/>
        </w:numPr>
        <w:rPr>
          <w:lang w:val="ru-RU"/>
        </w:rPr>
      </w:pPr>
      <w:r w:rsidRPr="00F502D7">
        <w:rPr>
          <w:lang w:val="ru-RU"/>
        </w:rPr>
        <w:t xml:space="preserve">Для выхода из режима поиска нажмите клавишу </w:t>
      </w:r>
      <w:r w:rsidRPr="00F502D7">
        <w:rPr>
          <w:b/>
          <w:bCs/>
          <w:lang w:val="ru-RU"/>
        </w:rPr>
        <w:t>Отмена</w:t>
      </w:r>
      <w:r w:rsidRPr="00F502D7">
        <w:rPr>
          <w:lang w:val="ru-RU"/>
        </w:rPr>
        <w:t xml:space="preserve">, чтобы вернуться на один шаг или клавишу </w:t>
      </w:r>
      <w:r w:rsidRPr="00F502D7">
        <w:rPr>
          <w:b/>
          <w:bCs/>
          <w:lang w:val="ru-RU"/>
        </w:rPr>
        <w:t>1</w:t>
      </w:r>
      <w:r w:rsidRPr="00F502D7">
        <w:rPr>
          <w:lang w:val="ru-RU"/>
        </w:rPr>
        <w:t>, чтобы вернуться к книжным полкам.</w:t>
      </w:r>
    </w:p>
    <w:p w14:paraId="4ED85BCB" w14:textId="77777777" w:rsidR="006841BA" w:rsidRPr="00F502D7" w:rsidRDefault="00B132B7">
      <w:pPr>
        <w:pStyle w:val="FirstParagraph"/>
        <w:rPr>
          <w:lang w:val="ru-RU"/>
        </w:rPr>
      </w:pPr>
      <w:r w:rsidRPr="00F502D7">
        <w:rPr>
          <w:lang w:val="ru-RU"/>
        </w:rPr>
        <w:t xml:space="preserve">Примечание: на веб-сайте </w:t>
      </w:r>
      <w:r>
        <w:t>BookShare</w:t>
      </w:r>
      <w:r w:rsidRPr="00F502D7">
        <w:rPr>
          <w:lang w:val="ru-RU"/>
        </w:rPr>
        <w:t xml:space="preserve"> вы можете создавать списки для чтения, чтобы отфильтровать предпочитаемые вами книги и упорядочить их по жанрам или пользовательским категориям. Если вы студент или ваша организация хочет, чтобы вы читали определенные книги, они также могут назначить вам те книги, которые будут доступны для вас впоследствии. Если вы хотите удалить книгу из списка для чтения, в разделе "Списки для чтения" выберите список, к которому вы хотите получить доступ. В этом списке вы можете удалить книгу, нажав кнопку "Закладка", когда вы окажетесь на этой книге. Также можно добавить книгу в список чтения. Выбрав нужную книгу, нажмите клавишу закладки. На экране отобразится запрос о том, в какой список для чтения вы хотите добавить эту книгу. Выберите список для чтения с помощью клавиш 4 и 6, затем нажмите клавишу </w:t>
      </w:r>
      <w:r>
        <w:t>Pound</w:t>
      </w:r>
      <w:r w:rsidRPr="00F502D7">
        <w:rPr>
          <w:lang w:val="ru-RU"/>
        </w:rPr>
        <w:t xml:space="preserve"> на нужной книге. Книга будет добавлена в этот список для чтения. Наконец, команда </w:t>
      </w:r>
      <w:r>
        <w:t>Bookshare</w:t>
      </w:r>
      <w:r w:rsidRPr="00F502D7">
        <w:rPr>
          <w:lang w:val="ru-RU"/>
        </w:rPr>
        <w:t xml:space="preserve"> также создала общедоступные списки для чтения, в которых популярные книги распределены по жанрам или категориям. Вы можете подписаться на них через веб-сайт </w:t>
      </w:r>
      <w:r>
        <w:t>Bookshare</w:t>
      </w:r>
      <w:r w:rsidRPr="00F502D7">
        <w:rPr>
          <w:lang w:val="ru-RU"/>
        </w:rPr>
        <w:t xml:space="preserve">. Однако невозможно добавить или </w:t>
      </w:r>
      <w:r w:rsidRPr="00F502D7">
        <w:rPr>
          <w:lang w:val="ru-RU"/>
        </w:rPr>
        <w:lastRenderedPageBreak/>
        <w:t xml:space="preserve">удалить книги из списка для чтения, созданного командой </w:t>
      </w:r>
      <w:r>
        <w:t>BookShare</w:t>
      </w:r>
      <w:r w:rsidRPr="00F502D7">
        <w:rPr>
          <w:lang w:val="ru-RU"/>
        </w:rPr>
        <w:t xml:space="preserve"> или организацией или школой.</w:t>
      </w:r>
    </w:p>
    <w:p w14:paraId="5D465AA7" w14:textId="77777777" w:rsidR="006841BA" w:rsidRPr="00F502D7" w:rsidRDefault="00B132B7">
      <w:pPr>
        <w:pStyle w:val="a0"/>
        <w:rPr>
          <w:lang w:val="ru-RU"/>
        </w:rPr>
      </w:pPr>
      <w:r w:rsidRPr="00F502D7">
        <w:rPr>
          <w:lang w:val="ru-RU"/>
        </w:rPr>
        <w:t xml:space="preserve">Для просмотра книг на книжной полке пользуйтесь клавишами </w:t>
      </w:r>
      <w:r w:rsidRPr="00F502D7">
        <w:rPr>
          <w:b/>
          <w:bCs/>
          <w:lang w:val="ru-RU"/>
        </w:rPr>
        <w:t>4</w:t>
      </w:r>
      <w:r w:rsidRPr="00F502D7">
        <w:rPr>
          <w:lang w:val="ru-RU"/>
        </w:rPr>
        <w:t xml:space="preserve"> и </w:t>
      </w:r>
      <w:r w:rsidRPr="00F502D7">
        <w:rPr>
          <w:b/>
          <w:bCs/>
          <w:lang w:val="ru-RU"/>
        </w:rPr>
        <w:t>6</w:t>
      </w:r>
      <w:r w:rsidRPr="00F502D7">
        <w:rPr>
          <w:lang w:val="ru-RU"/>
        </w:rPr>
        <w:t xml:space="preserve">. Для удаления книги используйте клавишу </w:t>
      </w:r>
      <w:r w:rsidRPr="00F502D7">
        <w:rPr>
          <w:b/>
          <w:bCs/>
          <w:lang w:val="ru-RU"/>
        </w:rPr>
        <w:t>3</w:t>
      </w:r>
      <w:r w:rsidRPr="00F502D7">
        <w:rPr>
          <w:lang w:val="ru-RU"/>
        </w:rPr>
        <w:t>.</w:t>
      </w:r>
    </w:p>
    <w:p w14:paraId="6F10A5B0" w14:textId="77777777" w:rsidR="006841BA" w:rsidRPr="00F502D7" w:rsidRDefault="00B132B7">
      <w:pPr>
        <w:pStyle w:val="a0"/>
        <w:rPr>
          <w:lang w:val="ru-RU"/>
        </w:rPr>
      </w:pPr>
      <w:r w:rsidRPr="00F502D7">
        <w:rPr>
          <w:lang w:val="ru-RU"/>
        </w:rPr>
        <w:t xml:space="preserve">При чтении книг из книжной полки </w:t>
      </w:r>
      <w:r>
        <w:t>Bookshare</w:t>
      </w:r>
      <w:r w:rsidRPr="00F502D7">
        <w:rPr>
          <w:lang w:val="ru-RU"/>
        </w:rPr>
        <w:t xml:space="preserve"> можно использовать клавишу </w:t>
      </w:r>
      <w:r w:rsidRPr="00F502D7">
        <w:rPr>
          <w:b/>
          <w:bCs/>
          <w:lang w:val="ru-RU"/>
        </w:rPr>
        <w:t>3</w:t>
      </w:r>
      <w:r w:rsidRPr="00F502D7">
        <w:rPr>
          <w:lang w:val="ru-RU"/>
        </w:rPr>
        <w:t>, чтобы переместить книгу на книжную полку «Говорящие книги» на карте памяти. Это позволит освободить внутреннюю память устройства для последующих закачек книг.</w:t>
      </w:r>
    </w:p>
    <w:p w14:paraId="6CB135CA" w14:textId="77777777" w:rsidR="006841BA" w:rsidRPr="00411BE0" w:rsidRDefault="00B132B7">
      <w:pPr>
        <w:pStyle w:val="3"/>
        <w:rPr>
          <w:color w:val="auto"/>
          <w:lang w:val="ru-RU"/>
        </w:rPr>
      </w:pPr>
      <w:bookmarkStart w:id="328" w:name="_Toc220579467"/>
      <w:bookmarkStart w:id="329" w:name="интернет-радио-1"/>
      <w:bookmarkEnd w:id="327"/>
      <w:r w:rsidRPr="00411BE0">
        <w:rPr>
          <w:rStyle w:val="SectionNumber"/>
          <w:color w:val="auto"/>
          <w:lang w:val="ru-RU"/>
        </w:rPr>
        <w:t>9.2.4</w:t>
      </w:r>
      <w:r w:rsidRPr="00411BE0">
        <w:rPr>
          <w:color w:val="auto"/>
          <w:lang w:val="ru-RU"/>
        </w:rPr>
        <w:tab/>
        <w:t>Интернет радио</w:t>
      </w:r>
      <w:bookmarkEnd w:id="328"/>
    </w:p>
    <w:p w14:paraId="6569731A" w14:textId="77777777" w:rsidR="006841BA" w:rsidRPr="00F502D7" w:rsidRDefault="00B132B7">
      <w:pPr>
        <w:pStyle w:val="FirstParagraph"/>
        <w:rPr>
          <w:lang w:val="ru-RU"/>
        </w:rPr>
      </w:pPr>
      <w:r>
        <w:t>Stream</w:t>
      </w:r>
      <w:r w:rsidRPr="00F502D7">
        <w:rPr>
          <w:lang w:val="ru-RU"/>
        </w:rPr>
        <w:t xml:space="preserve"> поддерживает </w:t>
      </w:r>
      <w:r>
        <w:t>ooTunes</w:t>
      </w:r>
      <w:r w:rsidRPr="00F502D7">
        <w:rPr>
          <w:lang w:val="ru-RU"/>
        </w:rPr>
        <w:t xml:space="preserve"> — сервис интернет‑радио, который позволяет искать радиостанции и добавлять их в плейлист «Избранное».</w:t>
      </w:r>
    </w:p>
    <w:p w14:paraId="19719BDE" w14:textId="6DA3CDFB" w:rsidR="006841BA" w:rsidRPr="00F502D7" w:rsidRDefault="00B132B7">
      <w:pPr>
        <w:pStyle w:val="a0"/>
        <w:rPr>
          <w:lang w:val="ru-RU"/>
        </w:rPr>
      </w:pPr>
      <w:r w:rsidRPr="00F502D7">
        <w:rPr>
          <w:lang w:val="ru-RU"/>
        </w:rPr>
        <w:t xml:space="preserve">Обратите внимание: если вы не планируете пользоваться этим приложением, его можно скрыть. Для этого: Перейдите в меню «Настройка» (клавиша 7). В разделе </w:t>
      </w:r>
      <w:r w:rsidR="00411BE0" w:rsidRPr="00F502D7">
        <w:rPr>
          <w:lang w:val="ru-RU"/>
        </w:rPr>
        <w:t>«Общие</w:t>
      </w:r>
      <w:r w:rsidRPr="00F502D7">
        <w:rPr>
          <w:lang w:val="ru-RU"/>
        </w:rPr>
        <w:t>» перемещайтесь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до появления пункта «Приложения в меню», затем нажмите клавишу </w:t>
      </w:r>
      <w:r w:rsidRPr="00F502D7">
        <w:rPr>
          <w:b/>
          <w:bCs/>
          <w:lang w:val="ru-RU"/>
        </w:rPr>
        <w:t>решётка</w:t>
      </w:r>
      <w:r w:rsidRPr="00F502D7">
        <w:rPr>
          <w:lang w:val="ru-RU"/>
        </w:rPr>
        <w:t xml:space="preserve"> на этой опции. Снова используйте клавиши </w:t>
      </w:r>
      <w:r w:rsidRPr="00F502D7">
        <w:rPr>
          <w:b/>
          <w:bCs/>
          <w:lang w:val="ru-RU"/>
        </w:rPr>
        <w:t>4</w:t>
      </w:r>
      <w:r w:rsidRPr="00F502D7">
        <w:rPr>
          <w:lang w:val="ru-RU"/>
        </w:rPr>
        <w:t xml:space="preserve"> и </w:t>
      </w:r>
      <w:r w:rsidRPr="00F502D7">
        <w:rPr>
          <w:b/>
          <w:bCs/>
          <w:lang w:val="ru-RU"/>
        </w:rPr>
        <w:t>6</w:t>
      </w:r>
      <w:r w:rsidRPr="00F502D7">
        <w:rPr>
          <w:lang w:val="ru-RU"/>
        </w:rPr>
        <w:t xml:space="preserve">, чтобы перейти к приложению «интернет радио», и нажмите клавишу </w:t>
      </w:r>
      <w:r w:rsidRPr="00F502D7">
        <w:rPr>
          <w:b/>
          <w:bCs/>
          <w:lang w:val="ru-RU"/>
        </w:rPr>
        <w:t>решётка</w:t>
      </w:r>
      <w:r w:rsidRPr="00F502D7">
        <w:rPr>
          <w:lang w:val="ru-RU"/>
        </w:rPr>
        <w:t xml:space="preserve"> на этой опции. После этого приложение интернет‑радио будет скрыто и не будет отображаться при переключении между вашими онлайн‑книжными полками. Все данные, связанные с этим приложением, также будут утеряны.</w:t>
      </w:r>
    </w:p>
    <w:p w14:paraId="36754AF2" w14:textId="77777777" w:rsidR="006841BA" w:rsidRPr="00F502D7" w:rsidRDefault="00B132B7">
      <w:pPr>
        <w:pStyle w:val="a0"/>
        <w:rPr>
          <w:lang w:val="ru-RU"/>
        </w:rPr>
      </w:pPr>
      <w:r w:rsidRPr="00F502D7">
        <w:rPr>
          <w:lang w:val="ru-RU"/>
        </w:rPr>
        <w:t xml:space="preserve">Когда </w:t>
      </w:r>
      <w:r>
        <w:t>Stream</w:t>
      </w:r>
      <w:r w:rsidRPr="00F502D7">
        <w:rPr>
          <w:lang w:val="ru-RU"/>
        </w:rPr>
        <w:t xml:space="preserve"> подключён к беспроводной сети вы можете получить доступ к коллекции плейлистов интернет-радиостанций. После того как вы сохранили радиостанцию, нажав клавишу Закладка, на книжной полке интернет- радио появляется список «Избранное», в который помещаются все ваши сохранённые радиостанции. Список воспроизведения </w:t>
      </w:r>
      <w:r>
        <w:t>HumanWare</w:t>
      </w:r>
      <w:r w:rsidRPr="00F502D7">
        <w:rPr>
          <w:lang w:val="ru-RU"/>
        </w:rPr>
        <w:t xml:space="preserve"> всегда появляется на книжной полке интернет-радио и предлагает базовый список радиостанций, который зависит от страны вашего проживания или региона приобретения </w:t>
      </w:r>
      <w:r>
        <w:t>Stream</w:t>
      </w:r>
      <w:r w:rsidRPr="00F502D7">
        <w:rPr>
          <w:lang w:val="ru-RU"/>
        </w:rPr>
        <w:t xml:space="preserve"> и может быть изменён с помощью меню Онлайн Настроек. Список воспроизведения Записи Интернет Радио все записанные вами радио передачи. Этот список воспроизведения появляется только в случае, если на устройстве осуществлялась запись радиопередач.</w:t>
      </w:r>
    </w:p>
    <w:p w14:paraId="4CC901B3" w14:textId="40221723" w:rsidR="006841BA" w:rsidRPr="00F502D7" w:rsidRDefault="00B132B7">
      <w:pPr>
        <w:pStyle w:val="a0"/>
        <w:rPr>
          <w:lang w:val="ru-RU"/>
        </w:rPr>
      </w:pPr>
      <w:r w:rsidRPr="00F502D7">
        <w:rPr>
          <w:lang w:val="ru-RU"/>
        </w:rPr>
        <w:t xml:space="preserve">Вы также можете подключать другие радиостанции и списки воспроизведения, созданные с помощью программного обеспечения </w:t>
      </w:r>
      <w:r>
        <w:t>HumanWare</w:t>
      </w:r>
      <w:r w:rsidRPr="00F502D7">
        <w:rPr>
          <w:lang w:val="ru-RU"/>
        </w:rPr>
        <w:t xml:space="preserve"> </w:t>
      </w:r>
      <w:r>
        <w:t>Companion</w:t>
      </w:r>
      <w:r w:rsidRPr="00F502D7">
        <w:rPr>
          <w:lang w:val="ru-RU"/>
        </w:rPr>
        <w:t>. В дальнейшем вы сможете импортировать эти плейлисты</w:t>
      </w:r>
      <w:r w:rsidR="00411BE0">
        <w:rPr>
          <w:lang w:val="ru-RU"/>
        </w:rPr>
        <w:t>,</w:t>
      </w:r>
      <w:r w:rsidRPr="00F502D7">
        <w:rPr>
          <w:lang w:val="ru-RU"/>
        </w:rPr>
        <w:t xml:space="preserve"> через меню Онлайн Настроек.</w:t>
      </w:r>
    </w:p>
    <w:p w14:paraId="56531D6C" w14:textId="77777777" w:rsidR="006841BA" w:rsidRPr="00F502D7" w:rsidRDefault="00B132B7">
      <w:pPr>
        <w:pStyle w:val="a0"/>
        <w:rPr>
          <w:lang w:val="ru-RU"/>
        </w:rPr>
      </w:pPr>
      <w:r w:rsidRPr="00F502D7">
        <w:rPr>
          <w:lang w:val="ru-RU"/>
        </w:rPr>
        <w:t>Прокрутите меню Онлайн Настроек, чтобы найти пункт «Прочие сервисы» и нажмите клавишу Подтвердить. После этого используйте клавиши 4 и 6, чтобы найти пункт «Интернет радио» и, наконец, используйте клавиши 4 и 6, чтобы перейти к пункту «Импорт списков воспроизведения с карты памяти» и нажмите Подтвердить, чтобы начать операцию. Вы также можете импортировать список воспроизведения с карты памяти, выбрав пункт «Импортировать список воспроизведения с карты памяти», который вы можете найти в меню Настроек Интернет Радио, нажав клавишу 7, находясь на книжной полке Интернет Радио.</w:t>
      </w:r>
    </w:p>
    <w:p w14:paraId="4D9C9991" w14:textId="4D16388B" w:rsidR="006841BA" w:rsidRPr="00F502D7" w:rsidRDefault="00B132B7">
      <w:pPr>
        <w:pStyle w:val="a0"/>
        <w:rPr>
          <w:lang w:val="ru-RU"/>
        </w:rPr>
      </w:pPr>
      <w:r w:rsidRPr="00F502D7">
        <w:rPr>
          <w:lang w:val="ru-RU"/>
        </w:rPr>
        <w:t xml:space="preserve">Позже эти списки воспроизведения можно удалить, нажав клавишу </w:t>
      </w:r>
      <w:r w:rsidRPr="00F502D7">
        <w:rPr>
          <w:b/>
          <w:bCs/>
          <w:lang w:val="ru-RU"/>
        </w:rPr>
        <w:t>3</w:t>
      </w:r>
      <w:r w:rsidRPr="00F502D7">
        <w:rPr>
          <w:lang w:val="ru-RU"/>
        </w:rPr>
        <w:t xml:space="preserve">, а затем клавишу </w:t>
      </w:r>
      <w:r w:rsidR="00411BE0" w:rsidRPr="00411BE0">
        <w:rPr>
          <w:b/>
          <w:lang w:val="ru-RU"/>
        </w:rPr>
        <w:t>Подтвердить</w:t>
      </w:r>
      <w:r w:rsidRPr="00F502D7">
        <w:rPr>
          <w:lang w:val="ru-RU"/>
        </w:rPr>
        <w:t>.</w:t>
      </w:r>
    </w:p>
    <w:p w14:paraId="0BBC27A5" w14:textId="77777777" w:rsidR="006841BA" w:rsidRPr="00F502D7" w:rsidRDefault="00B132B7">
      <w:pPr>
        <w:pStyle w:val="a0"/>
        <w:rPr>
          <w:lang w:val="ru-RU"/>
        </w:rPr>
      </w:pPr>
      <w:r w:rsidRPr="00F502D7">
        <w:rPr>
          <w:b/>
          <w:bCs/>
          <w:lang w:val="ru-RU"/>
        </w:rPr>
        <w:lastRenderedPageBreak/>
        <w:t>Примечание</w:t>
      </w:r>
      <w:r w:rsidRPr="00F502D7">
        <w:rPr>
          <w:lang w:val="ru-RU"/>
        </w:rPr>
        <w:t xml:space="preserve">: Убедитесь в том, что импортируемые списки воспроизведения отличаются по названию, чтобы избежать перезаписи существующего плейлиста на </w:t>
      </w:r>
      <w:r>
        <w:t>Stream</w:t>
      </w:r>
      <w:r w:rsidRPr="00F502D7">
        <w:rPr>
          <w:lang w:val="ru-RU"/>
        </w:rPr>
        <w:t>.</w:t>
      </w:r>
    </w:p>
    <w:p w14:paraId="4C49A1DC" w14:textId="3218F8B1" w:rsidR="006841BA" w:rsidRPr="00F502D7" w:rsidRDefault="00B132B7">
      <w:pPr>
        <w:pStyle w:val="a0"/>
        <w:rPr>
          <w:lang w:val="ru-RU"/>
        </w:rPr>
      </w:pPr>
      <w:r w:rsidRPr="00F502D7">
        <w:rPr>
          <w:lang w:val="ru-RU"/>
        </w:rPr>
        <w:t xml:space="preserve">Чтобы экспортировать список воспроизведения на карту памяти, находясь на книжной полке Интернет Радио, нажмите клавишу 7 для перехода в меню настроек. Перемещаясь по этому меню с помощью клавиш 4 и </w:t>
      </w:r>
      <w:r w:rsidR="00411BE0" w:rsidRPr="00F502D7">
        <w:rPr>
          <w:lang w:val="ru-RU"/>
        </w:rPr>
        <w:t>6,</w:t>
      </w:r>
      <w:r w:rsidRPr="00F502D7">
        <w:rPr>
          <w:lang w:val="ru-RU"/>
        </w:rPr>
        <w:t xml:space="preserve"> вы услышите «Экспортировать список воспроизведения на карту памяти». Нажмите </w:t>
      </w:r>
      <w:r w:rsidRPr="00411BE0">
        <w:rPr>
          <w:b/>
          <w:lang w:val="ru-RU"/>
        </w:rPr>
        <w:t>Подтвердить</w:t>
      </w:r>
      <w:r w:rsidRPr="00F502D7">
        <w:rPr>
          <w:lang w:val="ru-RU"/>
        </w:rPr>
        <w:t xml:space="preserve"> для выполнения этой операции.</w:t>
      </w:r>
    </w:p>
    <w:p w14:paraId="26A1561C" w14:textId="77777777" w:rsidR="006841BA" w:rsidRPr="00F502D7" w:rsidRDefault="00B132B7">
      <w:pPr>
        <w:pStyle w:val="a0"/>
        <w:rPr>
          <w:lang w:val="ru-RU"/>
        </w:rPr>
      </w:pPr>
      <w:r w:rsidRPr="00F502D7">
        <w:rPr>
          <w:lang w:val="ru-RU"/>
        </w:rPr>
        <w:t>Находясь на книжной полке Интернет Радио, вы можете выполнять поиск по спискам воспроизведения, перемещаясь по ним с помощью клавиш 4 и 6, затем выбрав один из них с помощью клавиши Подтвердить. Появятся радиостанции, относящиеся к этому списку воспроизведения. Вы сможете просматривать их с помощью клавиш 4 и 6. Нажмите клавишу Воспроизведение/Стоп, чтобы начать прослушивание выбранной радиостанции.</w:t>
      </w:r>
    </w:p>
    <w:p w14:paraId="1671473E" w14:textId="77777777" w:rsidR="006841BA" w:rsidRPr="00F502D7" w:rsidRDefault="00B132B7">
      <w:pPr>
        <w:pStyle w:val="a0"/>
        <w:rPr>
          <w:lang w:val="ru-RU"/>
        </w:rPr>
      </w:pPr>
      <w:r w:rsidRPr="00F502D7">
        <w:rPr>
          <w:b/>
          <w:bCs/>
          <w:lang w:val="ru-RU"/>
        </w:rPr>
        <w:t>Чтобы найти интернет радиостанцию:</w:t>
      </w:r>
    </w:p>
    <w:p w14:paraId="12C6CB8D" w14:textId="77777777" w:rsidR="006841BA" w:rsidRDefault="00B132B7">
      <w:pPr>
        <w:numPr>
          <w:ilvl w:val="0"/>
          <w:numId w:val="33"/>
        </w:numPr>
      </w:pPr>
      <w:r w:rsidRPr="00F502D7">
        <w:rPr>
          <w:lang w:val="ru-RU"/>
        </w:rPr>
        <w:t xml:space="preserve">Вы можете искать с помощью </w:t>
      </w:r>
      <w:r>
        <w:t>ooTunes</w:t>
      </w:r>
      <w:r w:rsidRPr="00F502D7">
        <w:rPr>
          <w:lang w:val="ru-RU"/>
        </w:rPr>
        <w:t xml:space="preserve">. Чтобы это сделать, выберите пункт «Найти на </w:t>
      </w:r>
      <w:r>
        <w:t>ooTunes</w:t>
      </w:r>
      <w:r w:rsidRPr="00F502D7">
        <w:rPr>
          <w:lang w:val="ru-RU"/>
        </w:rPr>
        <w:t xml:space="preserve">», который находится после последнего отображаемого списка воспроизведения. Вы также можете перейти к этому пункту, нажав несколько раз клавишу Перейти. </w:t>
      </w:r>
      <w:r>
        <w:t>Затем нажмите клавишу Подтвердить, чтобы начать поиск.</w:t>
      </w:r>
    </w:p>
    <w:p w14:paraId="6F7B9246" w14:textId="77777777" w:rsidR="006841BA" w:rsidRPr="00F502D7" w:rsidRDefault="00B132B7">
      <w:pPr>
        <w:numPr>
          <w:ilvl w:val="0"/>
          <w:numId w:val="33"/>
        </w:numPr>
        <w:rPr>
          <w:lang w:val="ru-RU"/>
        </w:rPr>
      </w:pPr>
      <w:r w:rsidRPr="00F502D7">
        <w:rPr>
          <w:lang w:val="ru-RU"/>
        </w:rPr>
        <w:t>Используйте клавиши 4 и 6, чтобы выбрать предпочитаемый метод поиска (поиск или обзор), нажмите клавишу Подтвердить.</w:t>
      </w:r>
    </w:p>
    <w:p w14:paraId="72A76E27" w14:textId="77777777" w:rsidR="006841BA" w:rsidRPr="00F502D7" w:rsidRDefault="00B132B7">
      <w:pPr>
        <w:numPr>
          <w:ilvl w:val="0"/>
          <w:numId w:val="33"/>
        </w:numPr>
        <w:rPr>
          <w:lang w:val="ru-RU"/>
        </w:rPr>
      </w:pPr>
      <w:r w:rsidRPr="00F502D7">
        <w:rPr>
          <w:lang w:val="ru-RU"/>
        </w:rPr>
        <w:t xml:space="preserve">Если вы выбрали пункт «Поиск», введите ваш запрос, используя цифровую клавиатуру, затем нажмите клавишу </w:t>
      </w:r>
      <w:r w:rsidRPr="00411BE0">
        <w:rPr>
          <w:b/>
          <w:lang w:val="ru-RU"/>
        </w:rPr>
        <w:t>Подтвердить</w:t>
      </w:r>
      <w:r w:rsidRPr="00F502D7">
        <w:rPr>
          <w:lang w:val="ru-RU"/>
        </w:rPr>
        <w:t>, чтобы выполнить поиск.</w:t>
      </w:r>
    </w:p>
    <w:p w14:paraId="1C39CF92" w14:textId="77777777" w:rsidR="006841BA" w:rsidRPr="00F502D7" w:rsidRDefault="00B132B7">
      <w:pPr>
        <w:numPr>
          <w:ilvl w:val="0"/>
          <w:numId w:val="33"/>
        </w:numPr>
        <w:rPr>
          <w:lang w:val="ru-RU"/>
        </w:rPr>
      </w:pPr>
      <w:r w:rsidRPr="00F502D7">
        <w:rPr>
          <w:lang w:val="ru-RU"/>
        </w:rPr>
        <w:t xml:space="preserve">Если вы выбрали вариант Просмотр, то вы можете просматривать станции по категориям, например, Классика, Кантри, оп, рок и так далее. Нажмите клавишу </w:t>
      </w:r>
      <w:r w:rsidRPr="00411BE0">
        <w:rPr>
          <w:b/>
          <w:lang w:val="ru-RU"/>
        </w:rPr>
        <w:t>Подтвердить</w:t>
      </w:r>
      <w:r w:rsidRPr="00F502D7">
        <w:rPr>
          <w:lang w:val="ru-RU"/>
        </w:rPr>
        <w:t>, чтобы выбрать одну из этих категорий, затем используйте клавиши 4 и 6 для перемещения по списку результатов.</w:t>
      </w:r>
    </w:p>
    <w:p w14:paraId="70DCE230" w14:textId="77777777" w:rsidR="006841BA" w:rsidRDefault="00B132B7">
      <w:pPr>
        <w:pStyle w:val="FirstParagraph"/>
      </w:pPr>
      <w:r>
        <w:rPr>
          <w:b/>
          <w:bCs/>
        </w:rPr>
        <w:t>Для прослушивания интернет радиостанций:</w:t>
      </w:r>
    </w:p>
    <w:p w14:paraId="64DE3695" w14:textId="77777777" w:rsidR="006841BA" w:rsidRPr="00F502D7" w:rsidRDefault="00B132B7">
      <w:pPr>
        <w:numPr>
          <w:ilvl w:val="0"/>
          <w:numId w:val="34"/>
        </w:numPr>
        <w:rPr>
          <w:lang w:val="ru-RU"/>
        </w:rPr>
      </w:pPr>
      <w:r w:rsidRPr="00F502D7">
        <w:rPr>
          <w:lang w:val="ru-RU"/>
        </w:rPr>
        <w:t xml:space="preserve">На книжной полке Интернет Радио используйте клавиши 4 и 6 для перемещения между списками воспроизведения или выберите пункт «Искать на </w:t>
      </w:r>
      <w:r>
        <w:t>ooTunes</w:t>
      </w:r>
      <w:r w:rsidRPr="00F502D7">
        <w:rPr>
          <w:lang w:val="ru-RU"/>
        </w:rPr>
        <w:t xml:space="preserve">», затем нажмите клавишу </w:t>
      </w:r>
      <w:r w:rsidRPr="00411BE0">
        <w:rPr>
          <w:b/>
          <w:lang w:val="ru-RU"/>
        </w:rPr>
        <w:t>Подтвердить</w:t>
      </w:r>
      <w:r w:rsidRPr="00F502D7">
        <w:rPr>
          <w:lang w:val="ru-RU"/>
        </w:rPr>
        <w:t xml:space="preserve"> для выбора списка воспроизведения или пункта Поиск. Если вы выбрали пункт «Искать на </w:t>
      </w:r>
      <w:r>
        <w:t>ooTunes</w:t>
      </w:r>
      <w:r w:rsidRPr="00F502D7">
        <w:rPr>
          <w:lang w:val="ru-RU"/>
        </w:rPr>
        <w:t xml:space="preserve">», то с помощью клавиш 4 и 6 выберите просмотр по категориям или пункт «Поиск», чтобы ввести ключевые слова для поиска. После этого нажмите клавишу </w:t>
      </w:r>
      <w:r w:rsidRPr="00411BE0">
        <w:rPr>
          <w:b/>
          <w:lang w:val="ru-RU"/>
        </w:rPr>
        <w:t>Подтвердить</w:t>
      </w:r>
      <w:r w:rsidRPr="00F502D7">
        <w:rPr>
          <w:lang w:val="ru-RU"/>
        </w:rPr>
        <w:t xml:space="preserve">, для перехода к списку результатов. Если вы выбрали список воспроизведения </w:t>
      </w:r>
      <w:r>
        <w:t>Humanware</w:t>
      </w:r>
      <w:r w:rsidRPr="00F502D7">
        <w:rPr>
          <w:lang w:val="ru-RU"/>
        </w:rPr>
        <w:t xml:space="preserve"> или какой-либо другой список воспроизведения, то вы непосредственно оказываетесь в списке результатов. Перемещайтесь по радиостанциям с помощью клавиш 4 и 6. Будет произноситься номер текущей станции, наряду с её названием. Нажмите и удерживайте клавиши 4 и 6 для перехода назад и вперёд на 10 элементов. Если количество результатов поиска превышает 100, то воспользуйтесь кнопкой Следующая Страница, которая появится в конце списка, чтобы перейти к другим результатам.</w:t>
      </w:r>
    </w:p>
    <w:p w14:paraId="3BE0E8BE" w14:textId="77777777" w:rsidR="006841BA" w:rsidRPr="00F502D7" w:rsidRDefault="00B132B7">
      <w:pPr>
        <w:numPr>
          <w:ilvl w:val="0"/>
          <w:numId w:val="34"/>
        </w:numPr>
        <w:rPr>
          <w:lang w:val="ru-RU"/>
        </w:rPr>
      </w:pPr>
      <w:r w:rsidRPr="00F502D7">
        <w:rPr>
          <w:lang w:val="ru-RU"/>
        </w:rPr>
        <w:lastRenderedPageBreak/>
        <w:t>Клавишу Перейти можно использовать для того, чтобы непосредственно перейти к конкретной станции. Нажимайте клавишу Перейти, пока не услышите «Перейти к радиостанции». Введите номер желаемой станции и нажмите клавишу Подтвердить для перехода к станции.</w:t>
      </w:r>
    </w:p>
    <w:p w14:paraId="3E4D891B" w14:textId="77777777" w:rsidR="006841BA" w:rsidRPr="00F502D7" w:rsidRDefault="00B132B7">
      <w:pPr>
        <w:numPr>
          <w:ilvl w:val="0"/>
          <w:numId w:val="34"/>
        </w:numPr>
        <w:rPr>
          <w:lang w:val="ru-RU"/>
        </w:rPr>
      </w:pPr>
      <w:r w:rsidRPr="00F502D7">
        <w:rPr>
          <w:lang w:val="ru-RU"/>
        </w:rPr>
        <w:t>Нажмите Воспроизведение/Стоп, чтобы начать прослушивание выбранной станции.</w:t>
      </w:r>
    </w:p>
    <w:p w14:paraId="3F91A09C" w14:textId="77777777" w:rsidR="006841BA" w:rsidRPr="00F502D7" w:rsidRDefault="00B132B7">
      <w:pPr>
        <w:numPr>
          <w:ilvl w:val="0"/>
          <w:numId w:val="34"/>
        </w:numPr>
        <w:rPr>
          <w:lang w:val="ru-RU"/>
        </w:rPr>
      </w:pPr>
      <w:r w:rsidRPr="00F502D7">
        <w:rPr>
          <w:lang w:val="ru-RU"/>
        </w:rPr>
        <w:t>Если вы будете нажимать клавиши 4 и 6 во время прослушивания радиостанции, то предыдущая или следующая станция начнут воспроизводиться незамедлительно.</w:t>
      </w:r>
    </w:p>
    <w:p w14:paraId="50CB454E" w14:textId="77777777" w:rsidR="006841BA" w:rsidRPr="00F502D7" w:rsidRDefault="00B132B7">
      <w:pPr>
        <w:numPr>
          <w:ilvl w:val="0"/>
          <w:numId w:val="34"/>
        </w:numPr>
        <w:rPr>
          <w:lang w:val="ru-RU"/>
        </w:rPr>
      </w:pPr>
      <w:r w:rsidRPr="00F502D7">
        <w:rPr>
          <w:lang w:val="ru-RU"/>
        </w:rPr>
        <w:t>Вы можете нажать Где Я (клавиша 5), чтобы услышать дополнительную информацию о радиостанции. Первое нажатие отобразит название песни и станции (если доступно) и если вы продолжите нажимать клавишу 5 на протяжении последующих десяти секунд, вы получите дополнительную информацию о текущей станции.</w:t>
      </w:r>
    </w:p>
    <w:p w14:paraId="212EA9DD" w14:textId="77777777" w:rsidR="006841BA" w:rsidRPr="00F502D7" w:rsidRDefault="00B132B7">
      <w:pPr>
        <w:numPr>
          <w:ilvl w:val="0"/>
          <w:numId w:val="34"/>
        </w:numPr>
        <w:rPr>
          <w:lang w:val="ru-RU"/>
        </w:rPr>
      </w:pPr>
      <w:r w:rsidRPr="00F502D7">
        <w:rPr>
          <w:lang w:val="ru-RU"/>
        </w:rPr>
        <w:t>Клавиша Закладка позволит вам сохранить станцию в Избранное после нажатия клавиши Подтвердить.</w:t>
      </w:r>
    </w:p>
    <w:p w14:paraId="163745AD" w14:textId="77777777" w:rsidR="006841BA" w:rsidRPr="00F502D7" w:rsidRDefault="00B132B7">
      <w:pPr>
        <w:numPr>
          <w:ilvl w:val="0"/>
          <w:numId w:val="34"/>
        </w:numPr>
        <w:rPr>
          <w:lang w:val="ru-RU"/>
        </w:rPr>
      </w:pPr>
      <w:r w:rsidRPr="00F502D7">
        <w:rPr>
          <w:lang w:val="ru-RU"/>
        </w:rPr>
        <w:t xml:space="preserve">Находясь в списке воспроизведения, за исключением списка воспроизведения </w:t>
      </w:r>
      <w:r>
        <w:t>Humanware</w:t>
      </w:r>
      <w:r w:rsidRPr="00F502D7">
        <w:rPr>
          <w:lang w:val="ru-RU"/>
        </w:rPr>
        <w:t>, вы можете удалить радиостанцию из списка, нажав клавишу 3, а затем Подтвердить для удаления или Звёздочку для отмены.</w:t>
      </w:r>
    </w:p>
    <w:p w14:paraId="6178AEC6" w14:textId="77777777" w:rsidR="006841BA" w:rsidRDefault="00B132B7">
      <w:pPr>
        <w:pStyle w:val="FirstParagraph"/>
      </w:pPr>
      <w:r>
        <w:rPr>
          <w:b/>
          <w:bCs/>
        </w:rPr>
        <w:t>Чтобы записать интернет радиостанцию:</w:t>
      </w:r>
    </w:p>
    <w:p w14:paraId="6DD5D338" w14:textId="77777777" w:rsidR="006841BA" w:rsidRPr="00F502D7" w:rsidRDefault="00B132B7">
      <w:pPr>
        <w:numPr>
          <w:ilvl w:val="0"/>
          <w:numId w:val="35"/>
        </w:numPr>
        <w:rPr>
          <w:lang w:val="ru-RU"/>
        </w:rPr>
      </w:pPr>
      <w:r w:rsidRPr="00F502D7">
        <w:rPr>
          <w:lang w:val="ru-RU"/>
        </w:rPr>
        <w:t>При прослушивании радиостанции, нажмите кнопку Запись, чтобы начать запись радиостанции.</w:t>
      </w:r>
    </w:p>
    <w:p w14:paraId="3F14FDC2" w14:textId="02CCBD2E" w:rsidR="006841BA" w:rsidRPr="0037355C" w:rsidRDefault="00B132B7">
      <w:pPr>
        <w:numPr>
          <w:ilvl w:val="0"/>
          <w:numId w:val="35"/>
        </w:numPr>
        <w:rPr>
          <w:lang w:val="ru-RU"/>
        </w:rPr>
      </w:pPr>
      <w:r w:rsidRPr="00F502D7">
        <w:rPr>
          <w:lang w:val="ru-RU"/>
        </w:rPr>
        <w:t>В процессе записи нажмите</w:t>
      </w:r>
      <w:r w:rsidR="0037355C">
        <w:rPr>
          <w:lang w:val="ru-RU"/>
        </w:rPr>
        <w:t xml:space="preserve"> клавишу</w:t>
      </w:r>
      <w:r w:rsidRPr="00F502D7">
        <w:rPr>
          <w:lang w:val="ru-RU"/>
        </w:rPr>
        <w:t xml:space="preserve"> Воспроизведение/Стоп, чтобы поставить запись на паузу. </w:t>
      </w:r>
      <w:r w:rsidRPr="0037355C">
        <w:rPr>
          <w:lang w:val="ru-RU"/>
        </w:rPr>
        <w:t>Вновь нажмите</w:t>
      </w:r>
      <w:r w:rsidR="0037355C">
        <w:rPr>
          <w:lang w:val="ru-RU"/>
        </w:rPr>
        <w:t xml:space="preserve"> клавишу</w:t>
      </w:r>
      <w:r w:rsidRPr="0037355C">
        <w:rPr>
          <w:lang w:val="ru-RU"/>
        </w:rPr>
        <w:t xml:space="preserve"> Воспроизведение/Стоп, чтобы возобновить запись.</w:t>
      </w:r>
    </w:p>
    <w:p w14:paraId="2357E367" w14:textId="77777777" w:rsidR="006841BA" w:rsidRPr="00F502D7" w:rsidRDefault="00B132B7">
      <w:pPr>
        <w:numPr>
          <w:ilvl w:val="0"/>
          <w:numId w:val="35"/>
        </w:numPr>
        <w:rPr>
          <w:lang w:val="ru-RU"/>
        </w:rPr>
      </w:pPr>
      <w:r w:rsidRPr="00F502D7">
        <w:rPr>
          <w:lang w:val="ru-RU"/>
        </w:rPr>
        <w:t>Снова нажмите Запись, чтобы остановить запись радиостанции.</w:t>
      </w:r>
    </w:p>
    <w:p w14:paraId="7DBBBDC8" w14:textId="77777777" w:rsidR="006841BA" w:rsidRPr="00F502D7" w:rsidRDefault="00B132B7">
      <w:pPr>
        <w:pStyle w:val="FirstParagraph"/>
        <w:rPr>
          <w:lang w:val="ru-RU"/>
        </w:rPr>
      </w:pPr>
      <w:r w:rsidRPr="0037355C">
        <w:rPr>
          <w:b/>
          <w:lang w:val="ru-RU"/>
        </w:rPr>
        <w:t>Примечание:</w:t>
      </w:r>
      <w:r w:rsidRPr="00F502D7">
        <w:rPr>
          <w:lang w:val="ru-RU"/>
        </w:rPr>
        <w:t xml:space="preserve"> Вы можете добавлять закладку и сохранять позицию в процессе записи радиостанции, просто нажимая клавишу Закладка.</w:t>
      </w:r>
    </w:p>
    <w:p w14:paraId="266C99EB" w14:textId="77777777" w:rsidR="006841BA" w:rsidRPr="00F502D7" w:rsidRDefault="00B132B7">
      <w:pPr>
        <w:pStyle w:val="a0"/>
        <w:rPr>
          <w:lang w:val="ru-RU"/>
        </w:rPr>
      </w:pPr>
      <w:r w:rsidRPr="0037355C">
        <w:rPr>
          <w:b/>
          <w:lang w:val="ru-RU"/>
        </w:rPr>
        <w:t>Примечание</w:t>
      </w:r>
      <w:r w:rsidRPr="00F502D7">
        <w:rPr>
          <w:lang w:val="ru-RU"/>
        </w:rPr>
        <w:t>: Параметры записи интернет радиостанций аналогичны параметрам записи с внешнего источника.</w:t>
      </w:r>
    </w:p>
    <w:p w14:paraId="2F599461" w14:textId="77777777" w:rsidR="006841BA" w:rsidRPr="00F502D7" w:rsidRDefault="00B132B7">
      <w:pPr>
        <w:pStyle w:val="a0"/>
        <w:rPr>
          <w:lang w:val="ru-RU"/>
        </w:rPr>
      </w:pPr>
      <w:r w:rsidRPr="00F502D7">
        <w:rPr>
          <w:b/>
          <w:bCs/>
          <w:lang w:val="ru-RU"/>
        </w:rPr>
        <w:t>Для получения доступа, удаления и перемещения записей интернет радиостанций:</w:t>
      </w:r>
    </w:p>
    <w:p w14:paraId="1A9E1612" w14:textId="77777777" w:rsidR="006841BA" w:rsidRPr="00F502D7" w:rsidRDefault="00B132B7">
      <w:pPr>
        <w:numPr>
          <w:ilvl w:val="0"/>
          <w:numId w:val="36"/>
        </w:numPr>
        <w:rPr>
          <w:lang w:val="ru-RU"/>
        </w:rPr>
      </w:pPr>
      <w:r w:rsidRPr="00F502D7">
        <w:rPr>
          <w:lang w:val="ru-RU"/>
        </w:rPr>
        <w:t>На книжной полке Интернет Радио нажимайте клавиши 4 и 6 до тех пор, пока не перейдёте к списку воспроизведения «Записи интернет радио».</w:t>
      </w:r>
    </w:p>
    <w:p w14:paraId="3DC1794B" w14:textId="77777777" w:rsidR="006841BA" w:rsidRPr="00F502D7" w:rsidRDefault="00B132B7">
      <w:pPr>
        <w:numPr>
          <w:ilvl w:val="0"/>
          <w:numId w:val="36"/>
        </w:numPr>
        <w:rPr>
          <w:lang w:val="ru-RU"/>
        </w:rPr>
      </w:pPr>
      <w:r w:rsidRPr="00F502D7">
        <w:rPr>
          <w:lang w:val="ru-RU"/>
        </w:rPr>
        <w:t>Нажмите Подтвердить, чтобы открыть список воспроизведения Записи Интернет Радио.</w:t>
      </w:r>
    </w:p>
    <w:p w14:paraId="42571A66" w14:textId="77777777" w:rsidR="006841BA" w:rsidRPr="00F502D7" w:rsidRDefault="00B132B7">
      <w:pPr>
        <w:numPr>
          <w:ilvl w:val="0"/>
          <w:numId w:val="36"/>
        </w:numPr>
        <w:rPr>
          <w:lang w:val="ru-RU"/>
        </w:rPr>
      </w:pPr>
      <w:r w:rsidRPr="00F502D7">
        <w:rPr>
          <w:lang w:val="ru-RU"/>
        </w:rPr>
        <w:lastRenderedPageBreak/>
        <w:t>Используйте клавиши 4 и 6 для прокрутки записей интернет радиостанций. Вы также можете перейти к конкретной записи, нажав клавишу Перейти, введя номер записи и нажав Подтвердить для перехода.</w:t>
      </w:r>
    </w:p>
    <w:p w14:paraId="229C80F7" w14:textId="77777777" w:rsidR="006841BA" w:rsidRPr="00F502D7" w:rsidRDefault="00B132B7">
      <w:pPr>
        <w:numPr>
          <w:ilvl w:val="0"/>
          <w:numId w:val="36"/>
        </w:numPr>
        <w:rPr>
          <w:lang w:val="ru-RU"/>
        </w:rPr>
      </w:pPr>
      <w:r w:rsidRPr="00F502D7">
        <w:rPr>
          <w:lang w:val="ru-RU"/>
        </w:rPr>
        <w:t>Нажмите Воспроизведение/Стоп, чтобы начать прослушивание выбранной записи.</w:t>
      </w:r>
    </w:p>
    <w:p w14:paraId="690C4943" w14:textId="77777777" w:rsidR="006841BA" w:rsidRPr="00F502D7" w:rsidRDefault="00B132B7">
      <w:pPr>
        <w:numPr>
          <w:ilvl w:val="0"/>
          <w:numId w:val="36"/>
        </w:numPr>
        <w:rPr>
          <w:lang w:val="ru-RU"/>
        </w:rPr>
      </w:pPr>
      <w:r w:rsidRPr="00F502D7">
        <w:rPr>
          <w:lang w:val="ru-RU"/>
        </w:rPr>
        <w:t xml:space="preserve">Во время прослушивания вы можете использовать функцию Закладка аналогично тому, как это происходит при прослушивании любой звуковой дорожки (обратитесь к разделу </w:t>
      </w:r>
      <w:hyperlink w:anchor="закладки">
        <w:r w:rsidRPr="00F502D7">
          <w:rPr>
            <w:rStyle w:val="ad"/>
            <w:lang w:val="ru-RU"/>
          </w:rPr>
          <w:t>5.3</w:t>
        </w:r>
      </w:hyperlink>
      <w:r w:rsidRPr="00F502D7">
        <w:rPr>
          <w:lang w:val="ru-RU"/>
        </w:rPr>
        <w:t xml:space="preserve"> за подробными инструкциями по работе с закладками).</w:t>
      </w:r>
    </w:p>
    <w:p w14:paraId="17637EC3" w14:textId="77777777" w:rsidR="006841BA" w:rsidRDefault="00B132B7">
      <w:pPr>
        <w:numPr>
          <w:ilvl w:val="0"/>
          <w:numId w:val="36"/>
        </w:numPr>
      </w:pPr>
      <w:r w:rsidRPr="00F502D7">
        <w:rPr>
          <w:lang w:val="ru-RU"/>
        </w:rPr>
        <w:t xml:space="preserve">Вы можете удалить выбранную запись, нажав клавишу 3, а затем клавишу Подтвердить. </w:t>
      </w:r>
      <w:r>
        <w:t>Нажмите клавишу Подтвердить ещё раз, чтобы подтвердить удаление.</w:t>
      </w:r>
    </w:p>
    <w:p w14:paraId="5F02B623" w14:textId="77777777" w:rsidR="006841BA" w:rsidRPr="00F502D7" w:rsidRDefault="00B132B7">
      <w:pPr>
        <w:numPr>
          <w:ilvl w:val="0"/>
          <w:numId w:val="36"/>
        </w:numPr>
        <w:rPr>
          <w:lang w:val="ru-RU"/>
        </w:rPr>
      </w:pPr>
      <w:r w:rsidRPr="00F502D7">
        <w:rPr>
          <w:lang w:val="ru-RU"/>
        </w:rPr>
        <w:t>Чтобы переместить запись интернет радиостанции на карту памяти сначала выберите запись, которую хотите переместить, а затем нажимайте клавишу 3 до тех пор, пока не услышите «Переместить запись на карту памяти».</w:t>
      </w:r>
    </w:p>
    <w:p w14:paraId="06123882" w14:textId="77777777" w:rsidR="006841BA" w:rsidRPr="00F502D7" w:rsidRDefault="00B132B7">
      <w:pPr>
        <w:numPr>
          <w:ilvl w:val="0"/>
          <w:numId w:val="36"/>
        </w:numPr>
        <w:rPr>
          <w:lang w:val="ru-RU"/>
        </w:rPr>
      </w:pPr>
      <w:r w:rsidRPr="00F502D7">
        <w:rPr>
          <w:lang w:val="ru-RU"/>
        </w:rPr>
        <w:t>Нажмите клавишу Подтвердить, чтобы переместить выбранную запись на карту памяти, затем нажмите клавишу Подтвердить ещё раз, чтобы подтвердить перемещение.</w:t>
      </w:r>
    </w:p>
    <w:p w14:paraId="040E73E6" w14:textId="751A1647" w:rsidR="006841BA" w:rsidRPr="00F502D7" w:rsidRDefault="00B132B7">
      <w:pPr>
        <w:pStyle w:val="FirstParagraph"/>
        <w:rPr>
          <w:lang w:val="ru-RU"/>
        </w:rPr>
      </w:pPr>
      <w:r w:rsidRPr="00F502D7">
        <w:rPr>
          <w:lang w:val="ru-RU"/>
        </w:rPr>
        <w:t xml:space="preserve">Примечание: Поскольку </w:t>
      </w:r>
      <w:r>
        <w:t>Stream</w:t>
      </w:r>
      <w:r w:rsidRPr="00F502D7">
        <w:rPr>
          <w:lang w:val="ru-RU"/>
        </w:rPr>
        <w:t xml:space="preserve"> поддерживает конкретные форматы, результаты поиска могут отличаться от аналогичных на других устройствах (</w:t>
      </w:r>
      <w:r w:rsidR="0037355C" w:rsidRPr="00F502D7">
        <w:rPr>
          <w:lang w:val="ru-RU"/>
        </w:rPr>
        <w:t>например,</w:t>
      </w:r>
      <w:r w:rsidRPr="00F502D7">
        <w:rPr>
          <w:lang w:val="ru-RU"/>
        </w:rPr>
        <w:t xml:space="preserve"> </w:t>
      </w:r>
      <w:r>
        <w:t>iPhone</w:t>
      </w:r>
      <w:r w:rsidRPr="00F502D7">
        <w:rPr>
          <w:lang w:val="ru-RU"/>
        </w:rPr>
        <w:t>). Кроме того, некоторые радиостанции могут оказаться недоступными в поездках, если вы окажетесь в регионе, где они не поддерживаются, несмотря на то, что они отображаются в результатах поиска. Обращаем ваше внимание на то, что эти радиостанции могут вновь оказаться доступными, как только вы вернётесь в регион, где они поддерживаются.</w:t>
      </w:r>
    </w:p>
    <w:p w14:paraId="3980F986" w14:textId="77777777" w:rsidR="006841BA" w:rsidRPr="00F502D7" w:rsidRDefault="00B132B7">
      <w:pPr>
        <w:pStyle w:val="3"/>
        <w:rPr>
          <w:lang w:val="ru-RU"/>
        </w:rPr>
      </w:pPr>
      <w:bookmarkStart w:id="330" w:name="_Toc220579468"/>
      <w:bookmarkStart w:id="331" w:name="ссылки-википедия-и-викисловарь"/>
      <w:bookmarkEnd w:id="329"/>
      <w:r w:rsidRPr="0037355C">
        <w:rPr>
          <w:rStyle w:val="SectionNumber"/>
          <w:color w:val="auto"/>
          <w:lang w:val="ru-RU"/>
        </w:rPr>
        <w:t>9.2.5</w:t>
      </w:r>
      <w:r w:rsidRPr="0037355C">
        <w:rPr>
          <w:color w:val="auto"/>
          <w:lang w:val="ru-RU"/>
        </w:rPr>
        <w:tab/>
        <w:t>Ссылки (Википедия и Викисловарь)</w:t>
      </w:r>
      <w:bookmarkEnd w:id="330"/>
    </w:p>
    <w:p w14:paraId="23F161A6" w14:textId="77777777" w:rsidR="006841BA" w:rsidRPr="00F502D7" w:rsidRDefault="00B132B7">
      <w:pPr>
        <w:pStyle w:val="FirstParagraph"/>
        <w:rPr>
          <w:lang w:val="ru-RU"/>
        </w:rPr>
      </w:pPr>
      <w:r w:rsidRPr="00F502D7">
        <w:rPr>
          <w:lang w:val="ru-RU"/>
        </w:rPr>
        <w:t xml:space="preserve">Когда </w:t>
      </w:r>
      <w:r>
        <w:t>Stream</w:t>
      </w:r>
      <w:r w:rsidRPr="00F502D7">
        <w:rPr>
          <w:lang w:val="ru-RU"/>
        </w:rPr>
        <w:t xml:space="preserve"> подключён к беспроводной сети, вы сможете найти ссылки на Википедию и Викисловарь. Ссылки будут автоматически добавлены на ваши онлайн-книжные полки.</w:t>
      </w:r>
    </w:p>
    <w:p w14:paraId="7E3BDA38" w14:textId="77777777" w:rsidR="006841BA" w:rsidRPr="00F502D7" w:rsidRDefault="00B132B7">
      <w:pPr>
        <w:pStyle w:val="a0"/>
        <w:rPr>
          <w:lang w:val="ru-RU"/>
        </w:rPr>
      </w:pPr>
      <w:r w:rsidRPr="00F502D7">
        <w:rPr>
          <w:lang w:val="ru-RU"/>
        </w:rPr>
        <w:t>Обратите внимание: если вы не планируете пользоваться этим приложением, его можно скрыть. Для этого: Перейдите в меню «Настройка» (клавиша 7). В разделе « Общие» перемещайтесь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до появления пункта «Приложения в меню», затем нажмите клавишу </w:t>
      </w:r>
      <w:r w:rsidRPr="00F502D7">
        <w:rPr>
          <w:b/>
          <w:bCs/>
          <w:lang w:val="ru-RU"/>
        </w:rPr>
        <w:t>решётка</w:t>
      </w:r>
      <w:r w:rsidRPr="00F502D7">
        <w:rPr>
          <w:lang w:val="ru-RU"/>
        </w:rPr>
        <w:t xml:space="preserve"> на этой опции. Снова используйте клавиши </w:t>
      </w:r>
      <w:r w:rsidRPr="00F502D7">
        <w:rPr>
          <w:b/>
          <w:bCs/>
          <w:lang w:val="ru-RU"/>
        </w:rPr>
        <w:t>4</w:t>
      </w:r>
      <w:r w:rsidRPr="00F502D7">
        <w:rPr>
          <w:lang w:val="ru-RU"/>
        </w:rPr>
        <w:t xml:space="preserve"> и </w:t>
      </w:r>
      <w:r w:rsidRPr="00F502D7">
        <w:rPr>
          <w:b/>
          <w:bCs/>
          <w:lang w:val="ru-RU"/>
        </w:rPr>
        <w:t>6</w:t>
      </w:r>
      <w:r w:rsidRPr="00F502D7">
        <w:rPr>
          <w:lang w:val="ru-RU"/>
        </w:rPr>
        <w:t xml:space="preserve">, чтобы перейти к приложению «Ссылки», и нажмите клавишу </w:t>
      </w:r>
      <w:r w:rsidRPr="00F502D7">
        <w:rPr>
          <w:b/>
          <w:bCs/>
          <w:lang w:val="ru-RU"/>
        </w:rPr>
        <w:t>решётка</w:t>
      </w:r>
      <w:r w:rsidRPr="00F502D7">
        <w:rPr>
          <w:lang w:val="ru-RU"/>
        </w:rPr>
        <w:t xml:space="preserve"> на этой опции. После этого приложение Ссылки будет скрыто и не будет отображаться при переключении между вашими онлайн‑книжными полками. Все данные, связанные с этим приложением, также будут утеряны.</w:t>
      </w:r>
    </w:p>
    <w:p w14:paraId="592F8A08" w14:textId="77777777" w:rsidR="006841BA" w:rsidRPr="00F502D7" w:rsidRDefault="00B132B7">
      <w:pPr>
        <w:pStyle w:val="a0"/>
        <w:rPr>
          <w:lang w:val="ru-RU"/>
        </w:rPr>
      </w:pPr>
      <w:r w:rsidRPr="00F502D7">
        <w:rPr>
          <w:b/>
          <w:bCs/>
          <w:lang w:val="ru-RU"/>
        </w:rPr>
        <w:t>Для поиска и добавления ссылки:</w:t>
      </w:r>
    </w:p>
    <w:p w14:paraId="0FCF4022" w14:textId="19C0DF48" w:rsidR="006841BA" w:rsidRPr="00F502D7" w:rsidRDefault="00B132B7">
      <w:pPr>
        <w:numPr>
          <w:ilvl w:val="0"/>
          <w:numId w:val="37"/>
        </w:numPr>
        <w:rPr>
          <w:lang w:val="ru-RU"/>
        </w:rPr>
      </w:pPr>
      <w:r w:rsidRPr="00F502D7">
        <w:rPr>
          <w:lang w:val="ru-RU"/>
        </w:rPr>
        <w:t xml:space="preserve">На книжной полке Ссылки поиск </w:t>
      </w:r>
      <w:r w:rsidR="0037355C" w:rsidRPr="00F502D7">
        <w:rPr>
          <w:lang w:val="ru-RU"/>
        </w:rPr>
        <w:t>можно выполнить,</w:t>
      </w:r>
      <w:r w:rsidRPr="00F502D7">
        <w:rPr>
          <w:lang w:val="ru-RU"/>
        </w:rPr>
        <w:t xml:space="preserve"> нажав несколько раз клавишу Перейти или выбрав пункт после последней книги на книжной полке, к </w:t>
      </w:r>
      <w:r w:rsidRPr="00F502D7">
        <w:rPr>
          <w:lang w:val="ru-RU"/>
        </w:rPr>
        <w:lastRenderedPageBreak/>
        <w:t>которому можно перейти с помощью клавиш 4 и 6. Там находятся два пункта: «Поиск по википедии» и «Поиск в вики словаре».</w:t>
      </w:r>
    </w:p>
    <w:p w14:paraId="1CDC090F" w14:textId="77777777" w:rsidR="006841BA" w:rsidRPr="00F502D7" w:rsidRDefault="00B132B7">
      <w:pPr>
        <w:numPr>
          <w:ilvl w:val="0"/>
          <w:numId w:val="37"/>
        </w:numPr>
        <w:rPr>
          <w:lang w:val="ru-RU"/>
        </w:rPr>
      </w:pPr>
      <w:r w:rsidRPr="00F502D7">
        <w:rPr>
          <w:lang w:val="ru-RU"/>
        </w:rPr>
        <w:t xml:space="preserve">Из книги, вы можете искать ссылки на Википедию или Викисловарь, нажимая клавишу </w:t>
      </w:r>
      <w:r w:rsidRPr="00F502D7">
        <w:rPr>
          <w:b/>
          <w:bCs/>
          <w:lang w:val="ru-RU"/>
        </w:rPr>
        <w:t>Перейти</w:t>
      </w:r>
      <w:r w:rsidRPr="00F502D7">
        <w:rPr>
          <w:lang w:val="ru-RU"/>
        </w:rPr>
        <w:t xml:space="preserve"> несколько раз на выделенном слове, пока не услышите “Поиск по Википедии” или “Поиск в Вики словаре”. Для текстовой книги последнее слово, которое было прочитано, будет введено в поиске. Вы также можете ввести слово для поиска, используя цифровую клавиатуру.</w:t>
      </w:r>
    </w:p>
    <w:p w14:paraId="40543A79" w14:textId="77777777" w:rsidR="006841BA" w:rsidRPr="00F502D7" w:rsidRDefault="00B132B7">
      <w:pPr>
        <w:numPr>
          <w:ilvl w:val="0"/>
          <w:numId w:val="37"/>
        </w:numPr>
        <w:rPr>
          <w:lang w:val="ru-RU"/>
        </w:rPr>
      </w:pPr>
      <w:r w:rsidRPr="00F502D7">
        <w:rPr>
          <w:lang w:val="ru-RU"/>
        </w:rPr>
        <w:t>Если в Википедии или в вики словаре есть статьи, соответствующие слову, которое вы искали, вы услышите число определений для выбранного слова, а также краткое изложение первого определения. Вы можете прокрутить различные определения с помощью клавиш 4 и 6. Затем вам будет предложено прочитать статью. Нажмите Воспроизведение/Стоп, чтобы получить доступ к полной статье, или «Отмена», чтобы вернуться к книге.</w:t>
      </w:r>
    </w:p>
    <w:p w14:paraId="7A540C5F" w14:textId="77777777" w:rsidR="006841BA" w:rsidRPr="00F502D7" w:rsidRDefault="00B132B7">
      <w:pPr>
        <w:numPr>
          <w:ilvl w:val="0"/>
          <w:numId w:val="37"/>
        </w:numPr>
        <w:rPr>
          <w:lang w:val="ru-RU"/>
        </w:rPr>
      </w:pPr>
      <w:r w:rsidRPr="00F502D7">
        <w:rPr>
          <w:lang w:val="ru-RU"/>
        </w:rPr>
        <w:t>Во время чтения статьи из Википедии или Вики словаря нажмите Отмена, чтобы вернуться к книге.</w:t>
      </w:r>
    </w:p>
    <w:p w14:paraId="056B7F3E" w14:textId="77777777" w:rsidR="006841BA" w:rsidRPr="00F502D7" w:rsidRDefault="00B132B7">
      <w:pPr>
        <w:numPr>
          <w:ilvl w:val="0"/>
          <w:numId w:val="37"/>
        </w:numPr>
        <w:rPr>
          <w:lang w:val="ru-RU"/>
        </w:rPr>
      </w:pPr>
      <w:r w:rsidRPr="00F502D7">
        <w:rPr>
          <w:lang w:val="ru-RU"/>
        </w:rPr>
        <w:t xml:space="preserve">Во время чтения целой статьи, вы можете сохранить её, нажав клавишу </w:t>
      </w:r>
      <w:r w:rsidRPr="00F502D7">
        <w:rPr>
          <w:b/>
          <w:bCs/>
          <w:lang w:val="ru-RU"/>
        </w:rPr>
        <w:t>3</w:t>
      </w:r>
      <w:r w:rsidRPr="00F502D7">
        <w:rPr>
          <w:lang w:val="ru-RU"/>
        </w:rPr>
        <w:t xml:space="preserve">, после чего </w:t>
      </w:r>
      <w:r w:rsidRPr="00F502D7">
        <w:rPr>
          <w:b/>
          <w:bCs/>
          <w:lang w:val="ru-RU"/>
        </w:rPr>
        <w:t>Подтвердить</w:t>
      </w:r>
      <w:r w:rsidRPr="00F502D7">
        <w:rPr>
          <w:lang w:val="ru-RU"/>
        </w:rPr>
        <w:t>.</w:t>
      </w:r>
    </w:p>
    <w:p w14:paraId="07FD2234" w14:textId="77777777" w:rsidR="006841BA" w:rsidRPr="00F502D7" w:rsidRDefault="00B132B7">
      <w:pPr>
        <w:numPr>
          <w:ilvl w:val="0"/>
          <w:numId w:val="37"/>
        </w:numPr>
        <w:rPr>
          <w:lang w:val="ru-RU"/>
        </w:rPr>
      </w:pPr>
      <w:r w:rsidRPr="00F502D7">
        <w:rPr>
          <w:lang w:val="ru-RU"/>
        </w:rPr>
        <w:t>Сохранённые статьи из Википедии будут иметь префикс “</w:t>
      </w:r>
      <w:r>
        <w:t>wiki</w:t>
      </w:r>
      <w:r w:rsidRPr="00F502D7">
        <w:rPr>
          <w:lang w:val="ru-RU"/>
        </w:rPr>
        <w:t>”, а из Викисловаря “</w:t>
      </w:r>
      <w:r>
        <w:t>wikti</w:t>
      </w:r>
      <w:r w:rsidRPr="00F502D7">
        <w:rPr>
          <w:lang w:val="ru-RU"/>
        </w:rPr>
        <w:t>”, и сгруппированы по сервисам (</w:t>
      </w:r>
      <w:r>
        <w:t>Wikipedia</w:t>
      </w:r>
      <w:r w:rsidRPr="00F502D7">
        <w:rPr>
          <w:lang w:val="ru-RU"/>
        </w:rPr>
        <w:t xml:space="preserve"> и </w:t>
      </w:r>
      <w:r>
        <w:t>Wiktionary</w:t>
      </w:r>
      <w:r w:rsidRPr="00F502D7">
        <w:rPr>
          <w:lang w:val="ru-RU"/>
        </w:rPr>
        <w:t>), а затем языку (</w:t>
      </w:r>
      <w:r>
        <w:t>EN</w:t>
      </w:r>
      <w:r w:rsidRPr="00F502D7">
        <w:rPr>
          <w:lang w:val="ru-RU"/>
        </w:rPr>
        <w:t xml:space="preserve">-английский, </w:t>
      </w:r>
      <w:r>
        <w:t>FR</w:t>
      </w:r>
      <w:r w:rsidRPr="00F502D7">
        <w:rPr>
          <w:lang w:val="ru-RU"/>
        </w:rPr>
        <w:t xml:space="preserve">-французский, и так далее). Используйте клавиши </w:t>
      </w:r>
      <w:r w:rsidRPr="00F502D7">
        <w:rPr>
          <w:b/>
          <w:bCs/>
          <w:lang w:val="ru-RU"/>
        </w:rPr>
        <w:t>4</w:t>
      </w:r>
      <w:r w:rsidRPr="00F502D7">
        <w:rPr>
          <w:lang w:val="ru-RU"/>
        </w:rPr>
        <w:t xml:space="preserve"> и </w:t>
      </w:r>
      <w:r w:rsidRPr="00F502D7">
        <w:rPr>
          <w:b/>
          <w:bCs/>
          <w:lang w:val="ru-RU"/>
        </w:rPr>
        <w:t>6</w:t>
      </w:r>
      <w:r w:rsidRPr="00F502D7">
        <w:rPr>
          <w:lang w:val="ru-RU"/>
        </w:rPr>
        <w:t xml:space="preserve"> для перемещения по сохранённым статьям. Вы также можете использовать клавиши </w:t>
      </w:r>
      <w:r w:rsidRPr="00F502D7">
        <w:rPr>
          <w:b/>
          <w:bCs/>
          <w:lang w:val="ru-RU"/>
        </w:rPr>
        <w:t>2</w:t>
      </w:r>
      <w:r w:rsidRPr="00F502D7">
        <w:rPr>
          <w:lang w:val="ru-RU"/>
        </w:rPr>
        <w:t xml:space="preserve"> и </w:t>
      </w:r>
      <w:r w:rsidRPr="00F502D7">
        <w:rPr>
          <w:b/>
          <w:bCs/>
          <w:lang w:val="ru-RU"/>
        </w:rPr>
        <w:t>8</w:t>
      </w:r>
      <w:r w:rsidRPr="00F502D7">
        <w:rPr>
          <w:lang w:val="ru-RU"/>
        </w:rPr>
        <w:t xml:space="preserve"> для навигации по уровням (сервис - первый уровень, язык - второй).</w:t>
      </w:r>
    </w:p>
    <w:p w14:paraId="1515CC9B" w14:textId="77777777" w:rsidR="006841BA" w:rsidRPr="00F502D7" w:rsidRDefault="00B132B7">
      <w:pPr>
        <w:numPr>
          <w:ilvl w:val="0"/>
          <w:numId w:val="37"/>
        </w:numPr>
        <w:rPr>
          <w:lang w:val="ru-RU"/>
        </w:rPr>
      </w:pPr>
      <w:r w:rsidRPr="00F502D7">
        <w:rPr>
          <w:lang w:val="ru-RU"/>
        </w:rPr>
        <w:t xml:space="preserve">Чтобы перейти непосредственно на определённый файл, используйте опция «Перейти к файлу» клавиши </w:t>
      </w:r>
      <w:r w:rsidRPr="00F502D7">
        <w:rPr>
          <w:b/>
          <w:bCs/>
          <w:lang w:val="ru-RU"/>
        </w:rPr>
        <w:t>Перейти</w:t>
      </w:r>
      <w:r w:rsidRPr="00F502D7">
        <w:rPr>
          <w:lang w:val="ru-RU"/>
        </w:rPr>
        <w:t>.</w:t>
      </w:r>
    </w:p>
    <w:p w14:paraId="00571421" w14:textId="77777777" w:rsidR="006841BA" w:rsidRPr="00F502D7" w:rsidRDefault="00B132B7">
      <w:pPr>
        <w:numPr>
          <w:ilvl w:val="0"/>
          <w:numId w:val="37"/>
        </w:numPr>
        <w:rPr>
          <w:lang w:val="ru-RU"/>
        </w:rPr>
      </w:pPr>
      <w:r w:rsidRPr="00F502D7">
        <w:rPr>
          <w:lang w:val="ru-RU"/>
        </w:rPr>
        <w:t xml:space="preserve">Чтобы удалить статью, используйте клавишу </w:t>
      </w:r>
      <w:r w:rsidRPr="00F502D7">
        <w:rPr>
          <w:b/>
          <w:bCs/>
          <w:lang w:val="ru-RU"/>
        </w:rPr>
        <w:t>3</w:t>
      </w:r>
      <w:r w:rsidRPr="00F502D7">
        <w:rPr>
          <w:lang w:val="ru-RU"/>
        </w:rPr>
        <w:t xml:space="preserve">, а затем </w:t>
      </w:r>
      <w:r w:rsidRPr="00F502D7">
        <w:rPr>
          <w:b/>
          <w:bCs/>
          <w:lang w:val="ru-RU"/>
        </w:rPr>
        <w:t>Подтвердить</w:t>
      </w:r>
      <w:r w:rsidRPr="00F502D7">
        <w:rPr>
          <w:lang w:val="ru-RU"/>
        </w:rPr>
        <w:t>.</w:t>
      </w:r>
    </w:p>
    <w:p w14:paraId="27ABE3D9" w14:textId="77777777" w:rsidR="006841BA" w:rsidRPr="00F502D7" w:rsidRDefault="00B132B7">
      <w:pPr>
        <w:numPr>
          <w:ilvl w:val="0"/>
          <w:numId w:val="37"/>
        </w:numPr>
        <w:rPr>
          <w:lang w:val="ru-RU"/>
        </w:rPr>
      </w:pPr>
      <w:r w:rsidRPr="00F502D7">
        <w:rPr>
          <w:lang w:val="ru-RU"/>
        </w:rPr>
        <w:t>Вы можете переместить статьи на карту памяти (клавиша 3, после чего Подтвердить).</w:t>
      </w:r>
    </w:p>
    <w:p w14:paraId="0850B59B" w14:textId="77777777" w:rsidR="006841BA" w:rsidRPr="00F502D7" w:rsidRDefault="00B132B7">
      <w:pPr>
        <w:pStyle w:val="FirstParagraph"/>
        <w:rPr>
          <w:lang w:val="ru-RU"/>
        </w:rPr>
      </w:pPr>
      <w:r w:rsidRPr="00F502D7">
        <w:rPr>
          <w:b/>
          <w:bCs/>
          <w:lang w:val="ru-RU"/>
        </w:rPr>
        <w:t>Примечание</w:t>
      </w:r>
      <w:r w:rsidRPr="00F502D7">
        <w:rPr>
          <w:lang w:val="ru-RU"/>
        </w:rPr>
        <w:t xml:space="preserve">: Язык синтезатора речи определяет язык в Википедии, который будет использоваться для поиска (например: </w:t>
      </w:r>
      <w:r>
        <w:t>ru</w:t>
      </w:r>
      <w:r w:rsidRPr="00F502D7">
        <w:rPr>
          <w:lang w:val="ru-RU"/>
        </w:rPr>
        <w:t>.</w:t>
      </w:r>
      <w:r>
        <w:t>wikipedia</w:t>
      </w:r>
      <w:r w:rsidRPr="00F502D7">
        <w:rPr>
          <w:lang w:val="ru-RU"/>
        </w:rPr>
        <w:t>.</w:t>
      </w:r>
      <w:r>
        <w:t>org</w:t>
      </w:r>
      <w:r w:rsidRPr="00F502D7">
        <w:rPr>
          <w:lang w:val="ru-RU"/>
        </w:rPr>
        <w:t xml:space="preserve">, </w:t>
      </w:r>
      <w:r>
        <w:t>en</w:t>
      </w:r>
      <w:r w:rsidRPr="00F502D7">
        <w:rPr>
          <w:lang w:val="ru-RU"/>
        </w:rPr>
        <w:t>.</w:t>
      </w:r>
      <w:r>
        <w:t>wikipedia</w:t>
      </w:r>
      <w:r w:rsidRPr="00F502D7">
        <w:rPr>
          <w:lang w:val="ru-RU"/>
        </w:rPr>
        <w:t>.</w:t>
      </w:r>
      <w:r>
        <w:t>org</w:t>
      </w:r>
      <w:r w:rsidRPr="00F502D7">
        <w:rPr>
          <w:lang w:val="ru-RU"/>
        </w:rPr>
        <w:t>, и др.).</w:t>
      </w:r>
    </w:p>
    <w:p w14:paraId="1B53BEE5" w14:textId="77777777" w:rsidR="006841BA" w:rsidRPr="0037355C" w:rsidRDefault="00B132B7">
      <w:pPr>
        <w:pStyle w:val="3"/>
        <w:rPr>
          <w:color w:val="auto"/>
          <w:lang w:val="ru-RU"/>
        </w:rPr>
      </w:pPr>
      <w:bookmarkStart w:id="332" w:name="_Toc220579469"/>
      <w:bookmarkStart w:id="333" w:name="подкасты-1"/>
      <w:bookmarkEnd w:id="331"/>
      <w:r w:rsidRPr="0037355C">
        <w:rPr>
          <w:rStyle w:val="SectionNumber"/>
          <w:color w:val="auto"/>
          <w:lang w:val="ru-RU"/>
        </w:rPr>
        <w:t>9.2.6</w:t>
      </w:r>
      <w:r w:rsidRPr="0037355C">
        <w:rPr>
          <w:color w:val="auto"/>
          <w:lang w:val="ru-RU"/>
        </w:rPr>
        <w:tab/>
        <w:t>Подкасты</w:t>
      </w:r>
      <w:bookmarkEnd w:id="332"/>
    </w:p>
    <w:p w14:paraId="76CF2AE2" w14:textId="77777777" w:rsidR="006841BA" w:rsidRPr="00F502D7" w:rsidRDefault="00B132B7">
      <w:pPr>
        <w:pStyle w:val="FirstParagraph"/>
        <w:rPr>
          <w:lang w:val="ru-RU"/>
        </w:rPr>
      </w:pPr>
      <w:r w:rsidRPr="00F502D7">
        <w:rPr>
          <w:lang w:val="ru-RU"/>
        </w:rPr>
        <w:t xml:space="preserve">Когда </w:t>
      </w:r>
      <w:r>
        <w:t>Stream</w:t>
      </w:r>
      <w:r w:rsidRPr="00F502D7">
        <w:rPr>
          <w:lang w:val="ru-RU"/>
        </w:rPr>
        <w:t xml:space="preserve"> подключен к беспроводной сети, вы сможете получить доступ к сервисам подкастов, прослушивать выпуски из подкаст-ленты и закачивать аудио-контент. </w:t>
      </w:r>
      <w:r>
        <w:t>Stream</w:t>
      </w:r>
      <w:r w:rsidRPr="00F502D7">
        <w:rPr>
          <w:lang w:val="ru-RU"/>
        </w:rPr>
        <w:t xml:space="preserve"> будет автоматически закачивать последние выпуски из каждой подкаст-ленты, на которые вы подписаны. Первый раз, когда вы подключите ваш </w:t>
      </w:r>
      <w:r>
        <w:t>Stream</w:t>
      </w:r>
      <w:r w:rsidRPr="00F502D7">
        <w:rPr>
          <w:lang w:val="ru-RU"/>
        </w:rPr>
        <w:t xml:space="preserve"> к беспроводной сети, он автоматически закачает рекомендуемые </w:t>
      </w:r>
      <w:r>
        <w:t>HumanWare</w:t>
      </w:r>
      <w:r w:rsidRPr="00F502D7">
        <w:rPr>
          <w:lang w:val="ru-RU"/>
        </w:rPr>
        <w:t xml:space="preserve"> подкасты, которые содержат общие сведения о </w:t>
      </w:r>
      <w:r>
        <w:t>Stream</w:t>
      </w:r>
      <w:r w:rsidRPr="00F502D7">
        <w:rPr>
          <w:lang w:val="ru-RU"/>
        </w:rPr>
        <w:t xml:space="preserve"> и компании </w:t>
      </w:r>
      <w:r>
        <w:t>HumanWare</w:t>
      </w:r>
      <w:r w:rsidRPr="00F502D7">
        <w:rPr>
          <w:lang w:val="ru-RU"/>
        </w:rPr>
        <w:t xml:space="preserve">. Загруженные выпуски подкастов будут доступны даже тогда, когда </w:t>
      </w:r>
      <w:r>
        <w:t>Stream</w:t>
      </w:r>
      <w:r w:rsidRPr="00F502D7">
        <w:rPr>
          <w:lang w:val="ru-RU"/>
        </w:rPr>
        <w:t xml:space="preserve"> не подключен к беспроводной сети.</w:t>
      </w:r>
    </w:p>
    <w:p w14:paraId="04AD1C30" w14:textId="5D34CA7D" w:rsidR="006841BA" w:rsidRPr="00F502D7" w:rsidRDefault="00B132B7">
      <w:pPr>
        <w:pStyle w:val="a0"/>
        <w:rPr>
          <w:lang w:val="ru-RU"/>
        </w:rPr>
      </w:pPr>
      <w:r w:rsidRPr="00F502D7">
        <w:rPr>
          <w:lang w:val="ru-RU"/>
        </w:rPr>
        <w:lastRenderedPageBreak/>
        <w:t xml:space="preserve">Обратите внимание: если вы не планируете пользоваться этим приложением, его можно скрыть. Для этого: Перейдите в меню «Настройка» (клавиша 7). В разделе </w:t>
      </w:r>
      <w:r w:rsidR="0037355C" w:rsidRPr="00F502D7">
        <w:rPr>
          <w:lang w:val="ru-RU"/>
        </w:rPr>
        <w:t>«Общие</w:t>
      </w:r>
      <w:r w:rsidRPr="00F502D7">
        <w:rPr>
          <w:lang w:val="ru-RU"/>
        </w:rPr>
        <w:t>» перемещайтесь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до появления пункта «Приложения в меню», затем нажмите клавишу </w:t>
      </w:r>
      <w:r w:rsidRPr="00F502D7">
        <w:rPr>
          <w:b/>
          <w:bCs/>
          <w:lang w:val="ru-RU"/>
        </w:rPr>
        <w:t>решётка</w:t>
      </w:r>
      <w:r w:rsidRPr="00F502D7">
        <w:rPr>
          <w:lang w:val="ru-RU"/>
        </w:rPr>
        <w:t xml:space="preserve"> на этой опции. Снова используйте клавиши </w:t>
      </w:r>
      <w:r w:rsidRPr="00F502D7">
        <w:rPr>
          <w:b/>
          <w:bCs/>
          <w:lang w:val="ru-RU"/>
        </w:rPr>
        <w:t>4</w:t>
      </w:r>
      <w:r w:rsidRPr="00F502D7">
        <w:rPr>
          <w:lang w:val="ru-RU"/>
        </w:rPr>
        <w:t xml:space="preserve"> и </w:t>
      </w:r>
      <w:r w:rsidRPr="00F502D7">
        <w:rPr>
          <w:b/>
          <w:bCs/>
          <w:lang w:val="ru-RU"/>
        </w:rPr>
        <w:t>6</w:t>
      </w:r>
      <w:r w:rsidRPr="00F502D7">
        <w:rPr>
          <w:lang w:val="ru-RU"/>
        </w:rPr>
        <w:t xml:space="preserve">, чтобы перейти к приложению «Подкасты», и нажмите клавишу </w:t>
      </w:r>
      <w:r w:rsidRPr="00F502D7">
        <w:rPr>
          <w:b/>
          <w:bCs/>
          <w:lang w:val="ru-RU"/>
        </w:rPr>
        <w:t>решётка</w:t>
      </w:r>
      <w:r w:rsidRPr="00F502D7">
        <w:rPr>
          <w:lang w:val="ru-RU"/>
        </w:rPr>
        <w:t xml:space="preserve"> на этой опции. После этого приложение Подкасты будет скрыто и не будет отображаться при переключении между вашими онлайн‑книжными полками. Все данные, связанные с этим приложением, также будут утеряны.</w:t>
      </w:r>
    </w:p>
    <w:p w14:paraId="001F0920" w14:textId="77777777" w:rsidR="006841BA" w:rsidRPr="00F502D7" w:rsidRDefault="00B132B7">
      <w:pPr>
        <w:pStyle w:val="a0"/>
        <w:rPr>
          <w:lang w:val="ru-RU"/>
        </w:rPr>
      </w:pPr>
      <w:r w:rsidRPr="00F502D7">
        <w:rPr>
          <w:lang w:val="ru-RU"/>
        </w:rPr>
        <w:t>Чтобы искать, загружать и слушать подкасты онлайн:</w:t>
      </w:r>
    </w:p>
    <w:p w14:paraId="41ADC021" w14:textId="77777777" w:rsidR="006841BA" w:rsidRPr="00F502D7" w:rsidRDefault="00B132B7">
      <w:pPr>
        <w:numPr>
          <w:ilvl w:val="0"/>
          <w:numId w:val="38"/>
        </w:numPr>
        <w:rPr>
          <w:lang w:val="ru-RU"/>
        </w:rPr>
      </w:pPr>
      <w:r w:rsidRPr="00F502D7">
        <w:rPr>
          <w:lang w:val="ru-RU"/>
        </w:rPr>
        <w:t>Книжная полка «Подкасты» будет автоматически добавлена на ваш онлайн-книжный шкаф.</w:t>
      </w:r>
    </w:p>
    <w:p w14:paraId="41B091F9" w14:textId="77777777" w:rsidR="006841BA" w:rsidRPr="00F502D7" w:rsidRDefault="00B132B7">
      <w:pPr>
        <w:numPr>
          <w:ilvl w:val="0"/>
          <w:numId w:val="38"/>
        </w:numPr>
        <w:rPr>
          <w:lang w:val="ru-RU"/>
        </w:rPr>
      </w:pPr>
      <w:r w:rsidRPr="00F502D7">
        <w:rPr>
          <w:lang w:val="ru-RU"/>
        </w:rPr>
        <w:t xml:space="preserve">Из книжной полки подкастов вы можете добавить подкаст-ленту либо путем нажатия клавиши </w:t>
      </w:r>
      <w:r w:rsidRPr="00F502D7">
        <w:rPr>
          <w:b/>
          <w:bCs/>
          <w:lang w:val="ru-RU"/>
        </w:rPr>
        <w:t>Перейти</w:t>
      </w:r>
      <w:r w:rsidRPr="00F502D7">
        <w:rPr>
          <w:lang w:val="ru-RU"/>
        </w:rPr>
        <w:t xml:space="preserve"> несколько раз, либо с помощью опции, что находится после последнего подкаста, переместиться к которой можно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Вы можете также выполнить поиск подкаст-лент по названию, используя обычный метод ввода текста, или просматривать по категориям, используя предопределенные категории поиска. Используйте клавиши </w:t>
      </w:r>
      <w:r w:rsidRPr="00F502D7">
        <w:rPr>
          <w:b/>
          <w:bCs/>
          <w:lang w:val="ru-RU"/>
        </w:rPr>
        <w:t>4</w:t>
      </w:r>
      <w:r w:rsidRPr="00F502D7">
        <w:rPr>
          <w:lang w:val="ru-RU"/>
        </w:rPr>
        <w:t xml:space="preserve"> и </w:t>
      </w:r>
      <w:r w:rsidRPr="00F502D7">
        <w:rPr>
          <w:b/>
          <w:bCs/>
          <w:lang w:val="ru-RU"/>
        </w:rPr>
        <w:t>6</w:t>
      </w:r>
      <w:r w:rsidRPr="00F502D7">
        <w:rPr>
          <w:lang w:val="ru-RU"/>
        </w:rPr>
        <w:t xml:space="preserve"> для просмотра результатов поиска, затем </w:t>
      </w:r>
      <w:r w:rsidRPr="00F502D7">
        <w:rPr>
          <w:b/>
          <w:bCs/>
          <w:lang w:val="ru-RU"/>
        </w:rPr>
        <w:t>Подтвердить</w:t>
      </w:r>
      <w:r w:rsidRPr="00F502D7">
        <w:rPr>
          <w:lang w:val="ru-RU"/>
        </w:rPr>
        <w:t>, чтобы добавить подкаст-ленту на книжную полку.</w:t>
      </w:r>
    </w:p>
    <w:p w14:paraId="2DDCD978" w14:textId="77777777" w:rsidR="006841BA" w:rsidRPr="00F502D7" w:rsidRDefault="00B132B7">
      <w:pPr>
        <w:numPr>
          <w:ilvl w:val="0"/>
          <w:numId w:val="38"/>
        </w:numPr>
        <w:rPr>
          <w:lang w:val="ru-RU"/>
        </w:rPr>
      </w:pPr>
      <w:r w:rsidRPr="00F502D7">
        <w:rPr>
          <w:lang w:val="ru-RU"/>
        </w:rPr>
        <w:t>Используйте клавишу 5, чтобы читать описания подкаст-лент и конкретных выпусков, если они есть.</w:t>
      </w:r>
    </w:p>
    <w:p w14:paraId="0C8FAC89" w14:textId="77777777" w:rsidR="006841BA" w:rsidRPr="00F502D7" w:rsidRDefault="00B132B7">
      <w:pPr>
        <w:numPr>
          <w:ilvl w:val="0"/>
          <w:numId w:val="38"/>
        </w:numPr>
        <w:rPr>
          <w:lang w:val="ru-RU"/>
        </w:rPr>
      </w:pPr>
      <w:r w:rsidRPr="00F502D7">
        <w:rPr>
          <w:lang w:val="ru-RU"/>
        </w:rPr>
        <w:t xml:space="preserve">Также для поиска подкастов вы можете просмотреть рекомендуемые </w:t>
      </w:r>
      <w:r>
        <w:t>HumanWare</w:t>
      </w:r>
      <w:r w:rsidRPr="00F502D7">
        <w:rPr>
          <w:lang w:val="ru-RU"/>
        </w:rPr>
        <w:t xml:space="preserve"> подкасты.</w:t>
      </w:r>
    </w:p>
    <w:p w14:paraId="7EDAB25F" w14:textId="77777777" w:rsidR="006841BA" w:rsidRPr="00F502D7" w:rsidRDefault="00B132B7">
      <w:pPr>
        <w:numPr>
          <w:ilvl w:val="0"/>
          <w:numId w:val="38"/>
        </w:numPr>
        <w:rPr>
          <w:lang w:val="ru-RU"/>
        </w:rPr>
      </w:pPr>
      <w:r w:rsidRPr="00F502D7">
        <w:rPr>
          <w:lang w:val="ru-RU"/>
        </w:rPr>
        <w:t xml:space="preserve">Кроме того, вы можете использовать опцию «Получить другие выпуски», которая находится после загруженных выпусков, или нажимать клавишу </w:t>
      </w:r>
      <w:r w:rsidRPr="00F502D7">
        <w:rPr>
          <w:b/>
          <w:bCs/>
          <w:lang w:val="ru-RU"/>
        </w:rPr>
        <w:t>Перейти</w:t>
      </w:r>
      <w:r w:rsidRPr="00F502D7">
        <w:rPr>
          <w:lang w:val="ru-RU"/>
        </w:rPr>
        <w:t>, чтобы скачать старые эпизоды по запросу.</w:t>
      </w:r>
    </w:p>
    <w:p w14:paraId="26F9E5F7" w14:textId="77777777" w:rsidR="006841BA" w:rsidRPr="00F502D7" w:rsidRDefault="00B132B7">
      <w:pPr>
        <w:numPr>
          <w:ilvl w:val="0"/>
          <w:numId w:val="38"/>
        </w:numPr>
        <w:rPr>
          <w:lang w:val="ru-RU"/>
        </w:rPr>
      </w:pPr>
      <w:r w:rsidRPr="00F502D7">
        <w:rPr>
          <w:lang w:val="ru-RU"/>
        </w:rPr>
        <w:t xml:space="preserve">Клавиша </w:t>
      </w:r>
      <w:r w:rsidRPr="00F502D7">
        <w:rPr>
          <w:b/>
          <w:bCs/>
          <w:lang w:val="ru-RU"/>
        </w:rPr>
        <w:t>Перейти</w:t>
      </w:r>
      <w:r w:rsidRPr="00F502D7">
        <w:rPr>
          <w:lang w:val="ru-RU"/>
        </w:rPr>
        <w:t xml:space="preserve"> может также использоваться, чтобы перейти непосредственно к определенному результату поиска. Нажмите </w:t>
      </w:r>
      <w:r w:rsidRPr="00F502D7">
        <w:rPr>
          <w:b/>
          <w:bCs/>
          <w:lang w:val="ru-RU"/>
        </w:rPr>
        <w:t>Перейти</w:t>
      </w:r>
      <w:r w:rsidRPr="00F502D7">
        <w:rPr>
          <w:lang w:val="ru-RU"/>
        </w:rPr>
        <w:t xml:space="preserve">, введите номер желаемого результата поиска, затем нажмите клавишу </w:t>
      </w:r>
      <w:r w:rsidRPr="00F502D7">
        <w:rPr>
          <w:b/>
          <w:bCs/>
          <w:lang w:val="ru-RU"/>
        </w:rPr>
        <w:t>Подтвердить</w:t>
      </w:r>
      <w:r w:rsidRPr="00F502D7">
        <w:rPr>
          <w:lang w:val="ru-RU"/>
        </w:rPr>
        <w:t>.</w:t>
      </w:r>
    </w:p>
    <w:p w14:paraId="5BF80D85" w14:textId="77777777" w:rsidR="006841BA" w:rsidRPr="00F502D7" w:rsidRDefault="00B132B7">
      <w:pPr>
        <w:numPr>
          <w:ilvl w:val="0"/>
          <w:numId w:val="38"/>
        </w:numPr>
        <w:rPr>
          <w:lang w:val="ru-RU"/>
        </w:rPr>
      </w:pPr>
      <w:r w:rsidRPr="00F502D7">
        <w:rPr>
          <w:lang w:val="ru-RU"/>
        </w:rPr>
        <w:t xml:space="preserve">Для прослушивания подкаста откройте ссылку и выберите выпуск, который вы хотите прослушать, с помощью клавиш </w:t>
      </w:r>
      <w:r w:rsidRPr="00F502D7">
        <w:rPr>
          <w:b/>
          <w:bCs/>
          <w:lang w:val="ru-RU"/>
        </w:rPr>
        <w:t>4</w:t>
      </w:r>
      <w:r w:rsidRPr="00F502D7">
        <w:rPr>
          <w:lang w:val="ru-RU"/>
        </w:rPr>
        <w:t xml:space="preserve"> или </w:t>
      </w:r>
      <w:r w:rsidRPr="00F502D7">
        <w:rPr>
          <w:b/>
          <w:bCs/>
          <w:lang w:val="ru-RU"/>
        </w:rPr>
        <w:t>6</w:t>
      </w:r>
      <w:r w:rsidRPr="00F502D7">
        <w:rPr>
          <w:lang w:val="ru-RU"/>
        </w:rPr>
        <w:t xml:space="preserve">, затем нажмите </w:t>
      </w:r>
      <w:r w:rsidRPr="00F502D7">
        <w:rPr>
          <w:b/>
          <w:bCs/>
          <w:lang w:val="ru-RU"/>
        </w:rPr>
        <w:t>Подтвердить</w:t>
      </w:r>
      <w:r w:rsidRPr="00F502D7">
        <w:rPr>
          <w:lang w:val="ru-RU"/>
        </w:rPr>
        <w:t xml:space="preserve">. </w:t>
      </w:r>
      <w:r>
        <w:t>Stream</w:t>
      </w:r>
      <w:r w:rsidRPr="00F502D7">
        <w:rPr>
          <w:lang w:val="ru-RU"/>
        </w:rPr>
        <w:t xml:space="preserve"> сообщит вам, содержит ли подкаст-лента новые выпуски. Если вы хотите просматривать только подкаст-ленты, которые содержат новые выпуски, используйте клавиши </w:t>
      </w:r>
      <w:r w:rsidRPr="00F502D7">
        <w:rPr>
          <w:b/>
          <w:bCs/>
          <w:lang w:val="ru-RU"/>
        </w:rPr>
        <w:t>2</w:t>
      </w:r>
      <w:r w:rsidRPr="00F502D7">
        <w:rPr>
          <w:lang w:val="ru-RU"/>
        </w:rPr>
        <w:t xml:space="preserve"> и </w:t>
      </w:r>
      <w:r w:rsidRPr="00F502D7">
        <w:rPr>
          <w:b/>
          <w:bCs/>
          <w:lang w:val="ru-RU"/>
        </w:rPr>
        <w:t>8</w:t>
      </w:r>
      <w:r w:rsidRPr="00F502D7">
        <w:rPr>
          <w:lang w:val="ru-RU"/>
        </w:rPr>
        <w:t>.</w:t>
      </w:r>
    </w:p>
    <w:p w14:paraId="562B8A85" w14:textId="053FF2AC" w:rsidR="006841BA" w:rsidRPr="00F502D7" w:rsidRDefault="00B132B7">
      <w:pPr>
        <w:numPr>
          <w:ilvl w:val="0"/>
          <w:numId w:val="38"/>
        </w:numPr>
        <w:rPr>
          <w:lang w:val="ru-RU"/>
        </w:rPr>
      </w:pPr>
      <w:r w:rsidRPr="00F502D7">
        <w:rPr>
          <w:lang w:val="ru-RU"/>
        </w:rPr>
        <w:t xml:space="preserve">Чтобы скопировать выпуск в папку подкастов на карте памяти, </w:t>
      </w:r>
      <w:r w:rsidR="0037355C" w:rsidRPr="00F502D7">
        <w:rPr>
          <w:lang w:val="ru-RU"/>
        </w:rPr>
        <w:t>дважды&gt;</w:t>
      </w:r>
      <w:r w:rsidRPr="00F502D7">
        <w:rPr>
          <w:lang w:val="ru-RU"/>
        </w:rPr>
        <w:t xml:space="preserve"> нажмите клавишу </w:t>
      </w:r>
      <w:r w:rsidRPr="00F502D7">
        <w:rPr>
          <w:b/>
          <w:bCs/>
          <w:lang w:val="ru-RU"/>
        </w:rPr>
        <w:t>3</w:t>
      </w:r>
      <w:r w:rsidRPr="00F502D7">
        <w:rPr>
          <w:lang w:val="ru-RU"/>
        </w:rPr>
        <w:t xml:space="preserve">, когда находитесь в списке выпусков или </w:t>
      </w:r>
      <w:r w:rsidR="0037355C" w:rsidRPr="00F502D7">
        <w:rPr>
          <w:lang w:val="ru-RU"/>
        </w:rPr>
        <w:t>при&gt;</w:t>
      </w:r>
      <w:r w:rsidRPr="00F502D7">
        <w:rPr>
          <w:lang w:val="ru-RU"/>
        </w:rPr>
        <w:t xml:space="preserve"> воспроизведении выпуска.</w:t>
      </w:r>
    </w:p>
    <w:p w14:paraId="5F6DFD09" w14:textId="1082C40D" w:rsidR="006841BA" w:rsidRPr="00F502D7" w:rsidRDefault="00B132B7">
      <w:pPr>
        <w:numPr>
          <w:ilvl w:val="0"/>
          <w:numId w:val="38"/>
        </w:numPr>
        <w:rPr>
          <w:lang w:val="ru-RU"/>
        </w:rPr>
      </w:pPr>
      <w:r w:rsidRPr="00F502D7">
        <w:rPr>
          <w:lang w:val="ru-RU"/>
        </w:rPr>
        <w:t xml:space="preserve">Чтобы экспортировать подкаст-ленты, на которые вы подписаны, </w:t>
      </w:r>
      <w:r w:rsidR="0037355C" w:rsidRPr="00F502D7">
        <w:rPr>
          <w:lang w:val="ru-RU"/>
        </w:rPr>
        <w:t>на&gt;</w:t>
      </w:r>
      <w:r w:rsidRPr="00F502D7">
        <w:rPr>
          <w:lang w:val="ru-RU"/>
        </w:rPr>
        <w:t xml:space="preserve"> карту памяти, используйте пункт «Экспортировать подкаст-ленты на &gt; карту памяти» в меню настроек «Подкасты». На вашей карте </w:t>
      </w:r>
      <w:r w:rsidR="0037355C" w:rsidRPr="00F502D7">
        <w:rPr>
          <w:lang w:val="ru-RU"/>
        </w:rPr>
        <w:t>памяти&gt;</w:t>
      </w:r>
      <w:r w:rsidRPr="00F502D7">
        <w:rPr>
          <w:lang w:val="ru-RU"/>
        </w:rPr>
        <w:t xml:space="preserve"> будет создан файл с </w:t>
      </w:r>
      <w:r w:rsidR="0037355C" w:rsidRPr="00F502D7">
        <w:rPr>
          <w:lang w:val="ru-RU"/>
        </w:rPr>
        <w:lastRenderedPageBreak/>
        <w:t>расширением. OPML</w:t>
      </w:r>
      <w:r w:rsidRPr="00F502D7">
        <w:rPr>
          <w:lang w:val="ru-RU"/>
        </w:rPr>
        <w:t xml:space="preserve">, содержащий все </w:t>
      </w:r>
      <w:r w:rsidR="0037355C" w:rsidRPr="00F502D7">
        <w:rPr>
          <w:lang w:val="ru-RU"/>
        </w:rPr>
        <w:t>ваши&gt;</w:t>
      </w:r>
      <w:r w:rsidRPr="00F502D7">
        <w:rPr>
          <w:lang w:val="ru-RU"/>
        </w:rPr>
        <w:t xml:space="preserve"> подкаст-ленты. Этот файл может быть использован в </w:t>
      </w:r>
      <w:r w:rsidR="0037355C" w:rsidRPr="00F502D7">
        <w:rPr>
          <w:lang w:val="ru-RU"/>
        </w:rPr>
        <w:t>качестве&gt;</w:t>
      </w:r>
      <w:r w:rsidRPr="00F502D7">
        <w:rPr>
          <w:lang w:val="ru-RU"/>
        </w:rPr>
        <w:t xml:space="preserve"> резервного, или служить для импорта списка подкаст-лент в </w:t>
      </w:r>
      <w:r w:rsidR="0037355C" w:rsidRPr="00F502D7">
        <w:rPr>
          <w:lang w:val="ru-RU"/>
        </w:rPr>
        <w:t>другой&gt;</w:t>
      </w:r>
      <w:r w:rsidRPr="00F502D7">
        <w:rPr>
          <w:lang w:val="ru-RU"/>
        </w:rPr>
        <w:t xml:space="preserve"> подкаст-клиент.</w:t>
      </w:r>
    </w:p>
    <w:p w14:paraId="1991319E" w14:textId="77777777" w:rsidR="006841BA" w:rsidRPr="00F502D7" w:rsidRDefault="00B132B7">
      <w:pPr>
        <w:pStyle w:val="FirstParagraph"/>
        <w:rPr>
          <w:lang w:val="ru-RU"/>
        </w:rPr>
      </w:pPr>
      <w:r w:rsidRPr="00F502D7">
        <w:rPr>
          <w:lang w:val="ru-RU"/>
        </w:rPr>
        <w:t xml:space="preserve">После того, как вы добавите подкаст-ленту, </w:t>
      </w:r>
      <w:r>
        <w:t>Stream</w:t>
      </w:r>
      <w:r w:rsidRPr="00F502D7">
        <w:rPr>
          <w:lang w:val="ru-RU"/>
        </w:rPr>
        <w:t xml:space="preserve"> автоматически начнёт скачивать самые последние выпуски в фоновом режиме. </w:t>
      </w:r>
      <w:r>
        <w:t>Stream</w:t>
      </w:r>
      <w:r w:rsidRPr="00F502D7">
        <w:rPr>
          <w:lang w:val="ru-RU"/>
        </w:rPr>
        <w:t xml:space="preserve"> будет помечать эти выпуски как «новые», поскольку они ещё ни разу не воспроизводились. В меню настроек вы можете использовать функцию «Сохранять загруженные выпуски подкастов», чтобы установить, сколько выпусков подкастов должно храниться на </w:t>
      </w:r>
      <w:r>
        <w:t>Stream</w:t>
      </w:r>
      <w:r w:rsidRPr="00F502D7">
        <w:rPr>
          <w:lang w:val="ru-RU"/>
        </w:rPr>
        <w:t xml:space="preserve"> (от 1 до 10, по умолчанию используется значение 3), или же вы хотите сохранять выпуски только вручную.</w:t>
      </w:r>
    </w:p>
    <w:p w14:paraId="72292AB9" w14:textId="5B089593" w:rsidR="006841BA" w:rsidRPr="00F502D7" w:rsidRDefault="00B132B7">
      <w:pPr>
        <w:pStyle w:val="a0"/>
        <w:rPr>
          <w:lang w:val="ru-RU"/>
        </w:rPr>
      </w:pPr>
      <w:r w:rsidRPr="00F502D7">
        <w:rPr>
          <w:lang w:val="ru-RU"/>
        </w:rPr>
        <w:t>Вы можете задать количество сохраняемых загруженных выпусков подкастов для конкретного потока подкастов. Для этого: Находясь на нужном потоке подкастов, дважды нажмите клавишу </w:t>
      </w:r>
      <w:r w:rsidRPr="00F502D7">
        <w:rPr>
          <w:b/>
          <w:bCs/>
          <w:lang w:val="ru-RU"/>
        </w:rPr>
        <w:t>3</w:t>
      </w:r>
      <w:r w:rsidRPr="00F502D7">
        <w:rPr>
          <w:lang w:val="ru-RU"/>
        </w:rPr>
        <w:t xml:space="preserve"> — прозвучит сообщение </w:t>
      </w:r>
      <w:r w:rsidRPr="00F502D7">
        <w:rPr>
          <w:i/>
          <w:iCs/>
          <w:lang w:val="ru-RU"/>
        </w:rPr>
        <w:t>«Загруженные эпизоды подкастов для сохранения»</w:t>
      </w:r>
      <w:r w:rsidRPr="00F502D7">
        <w:rPr>
          <w:lang w:val="ru-RU"/>
        </w:rPr>
        <w:t xml:space="preserve">. Нажмите клавишу </w:t>
      </w:r>
      <w:r w:rsidRPr="00F502D7">
        <w:rPr>
          <w:b/>
          <w:bCs/>
          <w:lang w:val="ru-RU"/>
        </w:rPr>
        <w:t>решётка</w:t>
      </w:r>
      <w:r w:rsidRPr="00F502D7">
        <w:rPr>
          <w:lang w:val="ru-RU"/>
        </w:rPr>
        <w:t>. С помощью клавиш </w:t>
      </w:r>
      <w:r w:rsidRPr="00F502D7">
        <w:rPr>
          <w:b/>
          <w:bCs/>
          <w:lang w:val="ru-RU"/>
        </w:rPr>
        <w:t>4</w:t>
      </w:r>
      <w:r w:rsidRPr="00F502D7">
        <w:rPr>
          <w:lang w:val="ru-RU"/>
        </w:rPr>
        <w:t xml:space="preserve"> </w:t>
      </w:r>
      <w:r w:rsidR="0037355C" w:rsidRPr="00F502D7">
        <w:rPr>
          <w:lang w:val="ru-RU"/>
        </w:rPr>
        <w:t>и 6</w:t>
      </w:r>
      <w:r w:rsidRPr="00F502D7">
        <w:rPr>
          <w:lang w:val="ru-RU"/>
        </w:rPr>
        <w:t xml:space="preserve"> выберите нужное значение из списка (от 1 до 10), включая варианты </w:t>
      </w:r>
      <w:r w:rsidRPr="00F502D7">
        <w:rPr>
          <w:i/>
          <w:iCs/>
          <w:lang w:val="ru-RU"/>
        </w:rPr>
        <w:t>«По умолчанию»</w:t>
      </w:r>
      <w:r w:rsidRPr="00F502D7">
        <w:rPr>
          <w:lang w:val="ru-RU"/>
        </w:rPr>
        <w:t xml:space="preserve"> и </w:t>
      </w:r>
      <w:r w:rsidRPr="00F502D7">
        <w:rPr>
          <w:i/>
          <w:iCs/>
          <w:lang w:val="ru-RU"/>
        </w:rPr>
        <w:t>«Только вручную»</w:t>
      </w:r>
      <w:r w:rsidRPr="00F502D7">
        <w:rPr>
          <w:lang w:val="ru-RU"/>
        </w:rPr>
        <w:t xml:space="preserve">. Нажмите </w:t>
      </w:r>
      <w:r w:rsidRPr="00F502D7">
        <w:rPr>
          <w:b/>
          <w:bCs/>
          <w:lang w:val="ru-RU"/>
        </w:rPr>
        <w:t>решётка</w:t>
      </w:r>
      <w:r w:rsidRPr="00F502D7">
        <w:rPr>
          <w:lang w:val="ru-RU"/>
        </w:rPr>
        <w:t xml:space="preserve"> для подтверждения выбранного значения.</w:t>
      </w:r>
    </w:p>
    <w:p w14:paraId="3059017B" w14:textId="77777777" w:rsidR="006841BA" w:rsidRPr="00F502D7" w:rsidRDefault="00B132B7">
      <w:pPr>
        <w:pStyle w:val="a0"/>
        <w:rPr>
          <w:lang w:val="ru-RU"/>
        </w:rPr>
      </w:pPr>
      <w:r w:rsidRPr="00F502D7">
        <w:rPr>
          <w:lang w:val="ru-RU"/>
        </w:rPr>
        <w:t xml:space="preserve">Также вы можете задать интервал обновления подкастов для всех ваших потоков через меню «Подкасты». Доступны интервалы: 30 минут, 1 час, 2 часа, 8 часов и 24 часа. Если устройство активно в момент наступления интервала обновления, </w:t>
      </w:r>
      <w:r>
        <w:t>Stream</w:t>
      </w:r>
      <w:r w:rsidRPr="00F502D7">
        <w:rPr>
          <w:lang w:val="ru-RU"/>
        </w:rPr>
        <w:t xml:space="preserve"> подключится к серверу, проверит наличие новых выпусков и загрузит их (при наличии). Если устройство выключено или находится в режиме ожидания, проверка на наличие новых выпусков произойдёт при следующем включении устройства после наступления интервала обновления. Нажмите клавишу </w:t>
      </w:r>
      <w:r w:rsidRPr="00F502D7">
        <w:rPr>
          <w:b/>
          <w:bCs/>
          <w:lang w:val="ru-RU"/>
        </w:rPr>
        <w:t>решётка</w:t>
      </w:r>
      <w:r w:rsidRPr="00F502D7">
        <w:rPr>
          <w:lang w:val="ru-RU"/>
        </w:rPr>
        <w:t xml:space="preserve">, чтобы выбрать значение. После выбора все ваши потоки подкастов будут обновляться с заданным интервалом. Например, если установлен интервал обновления в 30 минут, </w:t>
      </w:r>
      <w:r>
        <w:t>Stream</w:t>
      </w:r>
      <w:r w:rsidRPr="00F502D7">
        <w:rPr>
          <w:lang w:val="ru-RU"/>
        </w:rPr>
        <w:t xml:space="preserve"> будет проверять наличие новых выпусков (при активном устройстве) каждые 30 минут и загружать их при наличии.</w:t>
      </w:r>
    </w:p>
    <w:p w14:paraId="619A9257" w14:textId="77777777" w:rsidR="006841BA" w:rsidRPr="00F502D7" w:rsidRDefault="00B132B7">
      <w:pPr>
        <w:pStyle w:val="a0"/>
        <w:rPr>
          <w:lang w:val="ru-RU"/>
        </w:rPr>
      </w:pPr>
      <w:r w:rsidRPr="00F502D7">
        <w:rPr>
          <w:b/>
          <w:bCs/>
          <w:lang w:val="ru-RU"/>
        </w:rPr>
        <w:t>Примечание:</w:t>
      </w:r>
      <w:r w:rsidRPr="00F502D7">
        <w:rPr>
          <w:lang w:val="ru-RU"/>
        </w:rPr>
        <w:t xml:space="preserve"> если у вас есть новые выпуски, и вы установили режим </w:t>
      </w:r>
      <w:r w:rsidRPr="00F502D7">
        <w:rPr>
          <w:i/>
          <w:iCs/>
          <w:lang w:val="ru-RU"/>
        </w:rPr>
        <w:t>«только вручную»</w:t>
      </w:r>
      <w:r w:rsidRPr="00F502D7">
        <w:rPr>
          <w:lang w:val="ru-RU"/>
        </w:rPr>
        <w:t xml:space="preserve"> — либо через меню «Подкасты» для всех потоков, либо с помощью клавиши </w:t>
      </w:r>
      <w:r w:rsidRPr="00F502D7">
        <w:rPr>
          <w:b/>
          <w:bCs/>
          <w:lang w:val="ru-RU"/>
        </w:rPr>
        <w:t>3</w:t>
      </w:r>
      <w:r w:rsidRPr="00F502D7">
        <w:rPr>
          <w:lang w:val="ru-RU"/>
        </w:rPr>
        <w:t xml:space="preserve"> для конкретного потока, — эти выпуски будут удалены из </w:t>
      </w:r>
      <w:r>
        <w:t>Stream</w:t>
      </w:r>
      <w:r w:rsidRPr="00F502D7">
        <w:rPr>
          <w:lang w:val="ru-RU"/>
        </w:rPr>
        <w:t>, поскольку они ещё не были сохранены. В этом режиме новые выпуски автоматически загружаться не будут.</w:t>
      </w:r>
    </w:p>
    <w:p w14:paraId="01ECF877" w14:textId="77777777" w:rsidR="006841BA" w:rsidRPr="00F502D7" w:rsidRDefault="00B132B7">
      <w:pPr>
        <w:pStyle w:val="a0"/>
        <w:rPr>
          <w:lang w:val="ru-RU"/>
        </w:rPr>
      </w:pPr>
      <w:r w:rsidRPr="00F502D7">
        <w:rPr>
          <w:lang w:val="ru-RU"/>
        </w:rPr>
        <w:t xml:space="preserve">Загруженный выпуск подкаста сохраняется во внутренней памяти </w:t>
      </w:r>
      <w:r>
        <w:t>Stream</w:t>
      </w:r>
      <w:r w:rsidRPr="00F502D7">
        <w:rPr>
          <w:lang w:val="ru-RU"/>
        </w:rPr>
        <w:t xml:space="preserve">. Если выпуски были закачены автоматически, они будут автоматически удалены, когда появятся новые выпуски. Сохраняется столько выпусков, сколько вы установили в настройках для всех подкастов или для конкретной ленты. Вы можете использовать опцию клавиши </w:t>
      </w:r>
      <w:r w:rsidRPr="00F502D7">
        <w:rPr>
          <w:b/>
          <w:bCs/>
          <w:lang w:val="ru-RU"/>
        </w:rPr>
        <w:t>3</w:t>
      </w:r>
      <w:r w:rsidRPr="00F502D7">
        <w:rPr>
          <w:lang w:val="ru-RU"/>
        </w:rPr>
        <w:t xml:space="preserve"> «Отключить автоматическое удаление выпусков». Если выпуск был скачен вручную, то и удалять его необходимо вручную, с помощью клавиши </w:t>
      </w:r>
      <w:r w:rsidRPr="00F502D7">
        <w:rPr>
          <w:b/>
          <w:bCs/>
          <w:lang w:val="ru-RU"/>
        </w:rPr>
        <w:t>3</w:t>
      </w:r>
      <w:r w:rsidRPr="00F502D7">
        <w:rPr>
          <w:lang w:val="ru-RU"/>
        </w:rPr>
        <w:t xml:space="preserve"> - «Удалить».</w:t>
      </w:r>
    </w:p>
    <w:p w14:paraId="7B048D12" w14:textId="77777777" w:rsidR="006841BA" w:rsidRPr="00F502D7" w:rsidRDefault="00B132B7">
      <w:pPr>
        <w:pStyle w:val="a0"/>
        <w:rPr>
          <w:lang w:val="ru-RU"/>
        </w:rPr>
      </w:pPr>
      <w:r w:rsidRPr="00F502D7">
        <w:rPr>
          <w:lang w:val="ru-RU"/>
        </w:rPr>
        <w:t xml:space="preserve">Во время закачки подкастов вы можете читать книгу или слушать радио. При выборе для закачки нескольких подкастов, они будут добавлены в очередь закачки в фоновом режиме, что позволит вам продолжать пользоваться вашим </w:t>
      </w:r>
      <w:r>
        <w:t>Stream</w:t>
      </w:r>
      <w:r w:rsidRPr="00F502D7">
        <w:rPr>
          <w:lang w:val="ru-RU"/>
        </w:rPr>
        <w:t xml:space="preserve">. После завершения закачки будет звучать уведомление. Вы можете настроить эти уведомления в меню «Общие», выбрав звуковой сигнал и сообщение (по умолчанию), никаких уведомлений </w:t>
      </w:r>
      <w:r w:rsidRPr="00F502D7">
        <w:rPr>
          <w:lang w:val="ru-RU"/>
        </w:rPr>
        <w:lastRenderedPageBreak/>
        <w:t xml:space="preserve">или только звуковой сигнал. Чтобы отказаться от подписки на подкаст-ленту, используйте опцию клавиши </w:t>
      </w:r>
      <w:r w:rsidRPr="00F502D7">
        <w:rPr>
          <w:b/>
          <w:bCs/>
          <w:lang w:val="ru-RU"/>
        </w:rPr>
        <w:t>3</w:t>
      </w:r>
      <w:r w:rsidRPr="00F502D7">
        <w:rPr>
          <w:lang w:val="ru-RU"/>
        </w:rPr>
        <w:t xml:space="preserve"> «Отписаться от подкаст-ленты».</w:t>
      </w:r>
    </w:p>
    <w:p w14:paraId="78A4F34F" w14:textId="77777777" w:rsidR="006841BA" w:rsidRPr="00F502D7" w:rsidRDefault="00B132B7">
      <w:pPr>
        <w:pStyle w:val="a0"/>
        <w:rPr>
          <w:lang w:val="ru-RU"/>
        </w:rPr>
      </w:pPr>
      <w:r w:rsidRPr="00F502D7">
        <w:rPr>
          <w:b/>
          <w:bCs/>
          <w:lang w:val="ru-RU"/>
        </w:rPr>
        <w:t>Чтобы удалить все эпизоды из ленты подкастов:</w:t>
      </w:r>
    </w:p>
    <w:p w14:paraId="6B1713B5" w14:textId="77777777" w:rsidR="006841BA" w:rsidRPr="00F502D7" w:rsidRDefault="00B132B7">
      <w:pPr>
        <w:numPr>
          <w:ilvl w:val="0"/>
          <w:numId w:val="39"/>
        </w:numPr>
        <w:rPr>
          <w:lang w:val="ru-RU"/>
        </w:rPr>
      </w:pPr>
      <w:r w:rsidRPr="00F502D7">
        <w:rPr>
          <w:lang w:val="ru-RU"/>
        </w:rPr>
        <w:t xml:space="preserve">На книжной полке Подкасты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выберите ленту, эпизоды, из которой вы хотите удалить.</w:t>
      </w:r>
    </w:p>
    <w:p w14:paraId="6F5C0A40" w14:textId="77777777" w:rsidR="006841BA" w:rsidRPr="00F502D7" w:rsidRDefault="00B132B7">
      <w:pPr>
        <w:numPr>
          <w:ilvl w:val="0"/>
          <w:numId w:val="39"/>
        </w:numPr>
        <w:rPr>
          <w:lang w:val="ru-RU"/>
        </w:rPr>
      </w:pPr>
      <w:r w:rsidRPr="00F502D7">
        <w:rPr>
          <w:lang w:val="ru-RU"/>
        </w:rPr>
        <w:t xml:space="preserve">Нажимайте клавишу </w:t>
      </w:r>
      <w:r w:rsidRPr="00F502D7">
        <w:rPr>
          <w:b/>
          <w:bCs/>
          <w:lang w:val="ru-RU"/>
        </w:rPr>
        <w:t>3</w:t>
      </w:r>
      <w:r w:rsidRPr="00F502D7">
        <w:rPr>
          <w:lang w:val="ru-RU"/>
        </w:rPr>
        <w:t xml:space="preserve"> до тех пор, пока не дойдёте до пункта, предназначенного для удаления всех подкастов из ленты.</w:t>
      </w:r>
    </w:p>
    <w:p w14:paraId="39023110" w14:textId="77777777" w:rsidR="006841BA" w:rsidRPr="00F502D7" w:rsidRDefault="00B132B7">
      <w:pPr>
        <w:numPr>
          <w:ilvl w:val="0"/>
          <w:numId w:val="39"/>
        </w:numPr>
        <w:rPr>
          <w:lang w:val="ru-RU"/>
        </w:rPr>
      </w:pPr>
      <w:r w:rsidRPr="00F502D7">
        <w:rPr>
          <w:lang w:val="ru-RU"/>
        </w:rPr>
        <w:t xml:space="preserve">Нажмите клавишу </w:t>
      </w:r>
      <w:r w:rsidRPr="00F502D7">
        <w:rPr>
          <w:b/>
          <w:bCs/>
          <w:lang w:val="ru-RU"/>
        </w:rPr>
        <w:t>Подтвердить</w:t>
      </w:r>
      <w:r w:rsidRPr="00F502D7">
        <w:rPr>
          <w:lang w:val="ru-RU"/>
        </w:rPr>
        <w:t>, чтобы выбрать этот пункт.</w:t>
      </w:r>
    </w:p>
    <w:p w14:paraId="2420F760" w14:textId="77777777" w:rsidR="006841BA" w:rsidRPr="00F502D7" w:rsidRDefault="00B132B7">
      <w:pPr>
        <w:numPr>
          <w:ilvl w:val="0"/>
          <w:numId w:val="39"/>
        </w:numPr>
        <w:rPr>
          <w:lang w:val="ru-RU"/>
        </w:rPr>
      </w:pPr>
      <w:r w:rsidRPr="00F502D7">
        <w:rPr>
          <w:lang w:val="ru-RU"/>
        </w:rPr>
        <w:t xml:space="preserve">Нажмите клавишу </w:t>
      </w:r>
      <w:r w:rsidRPr="00F502D7">
        <w:rPr>
          <w:b/>
          <w:bCs/>
          <w:lang w:val="ru-RU"/>
        </w:rPr>
        <w:t>Подтвердить</w:t>
      </w:r>
      <w:r w:rsidRPr="00F502D7">
        <w:rPr>
          <w:lang w:val="ru-RU"/>
        </w:rPr>
        <w:t xml:space="preserve"> ещё раз, чтобы удалить все эпизоды.</w:t>
      </w:r>
    </w:p>
    <w:p w14:paraId="1FBED912" w14:textId="77777777" w:rsidR="006841BA" w:rsidRPr="00F502D7" w:rsidRDefault="00B132B7">
      <w:pPr>
        <w:pStyle w:val="FirstParagraph"/>
        <w:rPr>
          <w:lang w:val="ru-RU"/>
        </w:rPr>
      </w:pPr>
      <w:r w:rsidRPr="00F502D7">
        <w:rPr>
          <w:b/>
          <w:bCs/>
          <w:lang w:val="ru-RU"/>
        </w:rPr>
        <w:t>Чтобы переместить все подкасты из ленты на карту памяти:</w:t>
      </w:r>
    </w:p>
    <w:p w14:paraId="779A4E0B" w14:textId="77777777" w:rsidR="006841BA" w:rsidRPr="00F502D7" w:rsidRDefault="00B132B7">
      <w:pPr>
        <w:numPr>
          <w:ilvl w:val="0"/>
          <w:numId w:val="40"/>
        </w:numPr>
        <w:rPr>
          <w:lang w:val="ru-RU"/>
        </w:rPr>
      </w:pPr>
      <w:r w:rsidRPr="00F502D7">
        <w:rPr>
          <w:lang w:val="ru-RU"/>
        </w:rPr>
        <w:t xml:space="preserve">На книжной полке Подкасты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выберите ленту, эпизоды которой вы хотите переместить на карту памяти.</w:t>
      </w:r>
    </w:p>
    <w:p w14:paraId="75B0F946" w14:textId="77777777" w:rsidR="006841BA" w:rsidRPr="00F502D7" w:rsidRDefault="00B132B7">
      <w:pPr>
        <w:numPr>
          <w:ilvl w:val="0"/>
          <w:numId w:val="40"/>
        </w:numPr>
        <w:rPr>
          <w:lang w:val="ru-RU"/>
        </w:rPr>
      </w:pPr>
      <w:r w:rsidRPr="00F502D7">
        <w:rPr>
          <w:lang w:val="ru-RU"/>
        </w:rPr>
        <w:t xml:space="preserve">После выбора ленты подкастов нажимайте клавишу </w:t>
      </w:r>
      <w:r w:rsidRPr="00F502D7">
        <w:rPr>
          <w:b/>
          <w:bCs/>
          <w:lang w:val="ru-RU"/>
        </w:rPr>
        <w:t>3</w:t>
      </w:r>
      <w:r w:rsidRPr="00F502D7">
        <w:rPr>
          <w:lang w:val="ru-RU"/>
        </w:rPr>
        <w:t xml:space="preserve"> до тех пор, пока не достигнете пункта для переноса всех подкастов из ленты на карту памяти.</w:t>
      </w:r>
    </w:p>
    <w:p w14:paraId="2157E73F" w14:textId="77777777" w:rsidR="006841BA" w:rsidRPr="00F502D7" w:rsidRDefault="00B132B7">
      <w:pPr>
        <w:numPr>
          <w:ilvl w:val="0"/>
          <w:numId w:val="40"/>
        </w:numPr>
        <w:rPr>
          <w:lang w:val="ru-RU"/>
        </w:rPr>
      </w:pPr>
      <w:r w:rsidRPr="00F502D7">
        <w:rPr>
          <w:lang w:val="ru-RU"/>
        </w:rPr>
        <w:t xml:space="preserve">Нажмите клавишу </w:t>
      </w:r>
      <w:r w:rsidRPr="00F502D7">
        <w:rPr>
          <w:b/>
          <w:bCs/>
          <w:lang w:val="ru-RU"/>
        </w:rPr>
        <w:t>Подтвердить</w:t>
      </w:r>
      <w:r w:rsidRPr="00F502D7">
        <w:rPr>
          <w:lang w:val="ru-RU"/>
        </w:rPr>
        <w:t xml:space="preserve"> для выбора этого пункта.</w:t>
      </w:r>
    </w:p>
    <w:p w14:paraId="444F1642" w14:textId="77777777" w:rsidR="006841BA" w:rsidRPr="00F502D7" w:rsidRDefault="00B132B7">
      <w:pPr>
        <w:numPr>
          <w:ilvl w:val="0"/>
          <w:numId w:val="40"/>
        </w:numPr>
        <w:rPr>
          <w:lang w:val="ru-RU"/>
        </w:rPr>
      </w:pPr>
      <w:r w:rsidRPr="00F502D7">
        <w:rPr>
          <w:lang w:val="ru-RU"/>
        </w:rPr>
        <w:t xml:space="preserve">Нажмите клавишу </w:t>
      </w:r>
      <w:r w:rsidRPr="00F502D7">
        <w:rPr>
          <w:b/>
          <w:bCs/>
          <w:lang w:val="ru-RU"/>
        </w:rPr>
        <w:t>Подтвердить</w:t>
      </w:r>
      <w:r w:rsidRPr="00F502D7">
        <w:rPr>
          <w:lang w:val="ru-RU"/>
        </w:rPr>
        <w:t xml:space="preserve"> ещё раз, чтобы перенести все подкасты.</w:t>
      </w:r>
    </w:p>
    <w:p w14:paraId="2915A890" w14:textId="77777777" w:rsidR="006841BA" w:rsidRPr="00F502D7" w:rsidRDefault="00B132B7">
      <w:pPr>
        <w:pStyle w:val="FirstParagraph"/>
        <w:rPr>
          <w:lang w:val="ru-RU"/>
        </w:rPr>
      </w:pPr>
      <w:r w:rsidRPr="00F502D7">
        <w:rPr>
          <w:lang w:val="ru-RU"/>
        </w:rPr>
        <w:t>Примечание: Вы можете удалить или переместить все эпизоды ленты подкастов только в том случае, если они находятся у вас на устройстве.</w:t>
      </w:r>
    </w:p>
    <w:p w14:paraId="3EF053D6" w14:textId="07811C79" w:rsidR="006841BA" w:rsidRPr="00F502D7" w:rsidRDefault="00B132B7">
      <w:pPr>
        <w:pStyle w:val="a0"/>
        <w:rPr>
          <w:lang w:val="ru-RU"/>
        </w:rPr>
      </w:pPr>
      <w:r w:rsidRPr="00F502D7">
        <w:rPr>
          <w:lang w:val="ru-RU"/>
        </w:rPr>
        <w:t xml:space="preserve">Примечание: Если вы находитесь в списке лент, то вы можете переместить все эпизоды подкастов (из всех лент) на карту памяти. Повторно нажимая клавишу </w:t>
      </w:r>
      <w:r w:rsidR="0037355C" w:rsidRPr="00F502D7">
        <w:rPr>
          <w:lang w:val="ru-RU"/>
        </w:rPr>
        <w:t>3,</w:t>
      </w:r>
      <w:r w:rsidRPr="00F502D7">
        <w:rPr>
          <w:lang w:val="ru-RU"/>
        </w:rPr>
        <w:t xml:space="preserve"> вы найдёте соответствующую команду. Нажмите клавишу Решётка, чтобы её выбрать. Вы услышите общее число выбранных эпизодов. Нажмите ещё раз клавишу Решётка дя подтверждения операции.</w:t>
      </w:r>
    </w:p>
    <w:p w14:paraId="24CD0313" w14:textId="77777777" w:rsidR="006841BA" w:rsidRPr="00F502D7" w:rsidRDefault="00B132B7">
      <w:pPr>
        <w:pStyle w:val="a0"/>
        <w:rPr>
          <w:lang w:val="ru-RU"/>
        </w:rPr>
      </w:pPr>
      <w:r w:rsidRPr="00F502D7">
        <w:rPr>
          <w:lang w:val="ru-RU"/>
        </w:rPr>
        <w:t xml:space="preserve">Пожалуйста, обратите внимание на то, что вы можете управлять загрузками подкастов в менеджере загрузок. Для получения более подробной информации обратитесь к </w:t>
      </w:r>
      <w:hyperlink w:anchor="Менеджер-загрузок">
        <w:r w:rsidRPr="0037355C">
          <w:rPr>
            <w:rStyle w:val="ad"/>
            <w:color w:val="auto"/>
            <w:u w:val="single"/>
            <w:lang w:val="ru-RU"/>
          </w:rPr>
          <w:t>разделу «Менеджер загрузок»</w:t>
        </w:r>
      </w:hyperlink>
      <w:r w:rsidRPr="0037355C">
        <w:rPr>
          <w:u w:val="single"/>
          <w:lang w:val="ru-RU"/>
        </w:rPr>
        <w:t>.</w:t>
      </w:r>
    </w:p>
    <w:p w14:paraId="67FBAA92" w14:textId="77777777" w:rsidR="006841BA" w:rsidRPr="0037355C" w:rsidRDefault="00B132B7">
      <w:pPr>
        <w:pStyle w:val="3"/>
        <w:rPr>
          <w:color w:val="auto"/>
          <w:lang w:val="ru-RU"/>
        </w:rPr>
      </w:pPr>
      <w:bookmarkStart w:id="334" w:name="_Toc220579470"/>
      <w:bookmarkStart w:id="335" w:name="tunein-radio-1"/>
      <w:bookmarkEnd w:id="333"/>
      <w:r w:rsidRPr="0037355C">
        <w:rPr>
          <w:rStyle w:val="SectionNumber"/>
          <w:color w:val="auto"/>
          <w:lang w:val="ru-RU"/>
        </w:rPr>
        <w:t>9.2.7</w:t>
      </w:r>
      <w:r w:rsidRPr="0037355C">
        <w:rPr>
          <w:color w:val="auto"/>
          <w:lang w:val="ru-RU"/>
        </w:rPr>
        <w:tab/>
      </w:r>
      <w:r w:rsidRPr="0037355C">
        <w:rPr>
          <w:color w:val="auto"/>
        </w:rPr>
        <w:t>TuneIn</w:t>
      </w:r>
      <w:r w:rsidRPr="0037355C">
        <w:rPr>
          <w:color w:val="auto"/>
          <w:lang w:val="ru-RU"/>
        </w:rPr>
        <w:t xml:space="preserve"> </w:t>
      </w:r>
      <w:r w:rsidRPr="0037355C">
        <w:rPr>
          <w:color w:val="auto"/>
        </w:rPr>
        <w:t>Radio</w:t>
      </w:r>
      <w:bookmarkEnd w:id="334"/>
    </w:p>
    <w:p w14:paraId="3CCB857F" w14:textId="77777777" w:rsidR="006841BA" w:rsidRPr="00F502D7" w:rsidRDefault="00B132B7">
      <w:pPr>
        <w:pStyle w:val="FirstParagraph"/>
        <w:rPr>
          <w:lang w:val="ru-RU"/>
        </w:rPr>
      </w:pPr>
      <w:r>
        <w:t>TuneIn</w:t>
      </w:r>
      <w:r w:rsidRPr="00F502D7">
        <w:rPr>
          <w:lang w:val="ru-RU"/>
        </w:rPr>
        <w:t xml:space="preserve"> </w:t>
      </w:r>
      <w:r>
        <w:t>Radio</w:t>
      </w:r>
      <w:r w:rsidRPr="00F502D7">
        <w:rPr>
          <w:lang w:val="ru-RU"/>
        </w:rPr>
        <w:t xml:space="preserve"> это приложение, которое позволяет пользователям осуществлять поиск и прослушивание подкастов и интернет радиостанций.</w:t>
      </w:r>
    </w:p>
    <w:p w14:paraId="66CD2689" w14:textId="77777777" w:rsidR="006841BA" w:rsidRPr="00F502D7" w:rsidRDefault="00B132B7">
      <w:pPr>
        <w:pStyle w:val="a0"/>
        <w:rPr>
          <w:lang w:val="ru-RU"/>
        </w:rPr>
      </w:pPr>
      <w:r w:rsidRPr="00F502D7">
        <w:rPr>
          <w:lang w:val="ru-RU"/>
        </w:rPr>
        <w:t>Пожалуйста, обратите внимание: Если вы вошли в приложение, используя учётную запись (бесплатную или премиум), то вы окажетесь в той же позиции в подкасте или книге, в которой вы находились, когда закрыли приложение в ходе предыдущей сессии.</w:t>
      </w:r>
    </w:p>
    <w:p w14:paraId="674C47F5" w14:textId="77777777" w:rsidR="006841BA" w:rsidRPr="00F502D7" w:rsidRDefault="00B132B7">
      <w:pPr>
        <w:pStyle w:val="a0"/>
        <w:rPr>
          <w:lang w:val="ru-RU"/>
        </w:rPr>
      </w:pPr>
      <w:r w:rsidRPr="00F502D7">
        <w:rPr>
          <w:lang w:val="ru-RU"/>
        </w:rPr>
        <w:t xml:space="preserve">Обращаем ваше внимание на то, что для доступа к содержимому в этом приложении </w:t>
      </w:r>
      <w:r>
        <w:t>Stream</w:t>
      </w:r>
      <w:r w:rsidRPr="00F502D7">
        <w:rPr>
          <w:lang w:val="ru-RU"/>
        </w:rPr>
        <w:t xml:space="preserve"> должен быть подключен к интернету.</w:t>
      </w:r>
    </w:p>
    <w:p w14:paraId="74717B4F" w14:textId="64293895" w:rsidR="006841BA" w:rsidRPr="00F502D7" w:rsidRDefault="00B132B7">
      <w:pPr>
        <w:pStyle w:val="a0"/>
        <w:rPr>
          <w:lang w:val="ru-RU"/>
        </w:rPr>
      </w:pPr>
      <w:r w:rsidRPr="00F502D7">
        <w:rPr>
          <w:lang w:val="ru-RU"/>
        </w:rPr>
        <w:t xml:space="preserve">Обратите внимание: если вы не планируете пользоваться этим приложением, его можно скрыть. Для этого: Перейдите в меню «Настройка» (клавиша 7). В разделе </w:t>
      </w:r>
      <w:r w:rsidR="0037355C" w:rsidRPr="00F502D7">
        <w:rPr>
          <w:lang w:val="ru-RU"/>
        </w:rPr>
        <w:lastRenderedPageBreak/>
        <w:t>«Общие</w:t>
      </w:r>
      <w:r w:rsidRPr="00F502D7">
        <w:rPr>
          <w:lang w:val="ru-RU"/>
        </w:rPr>
        <w:t>» перемещайтесь с помощью клавиш </w:t>
      </w:r>
      <w:r w:rsidRPr="00F502D7">
        <w:rPr>
          <w:b/>
          <w:bCs/>
          <w:lang w:val="ru-RU"/>
        </w:rPr>
        <w:t>4</w:t>
      </w:r>
      <w:r w:rsidRPr="00F502D7">
        <w:rPr>
          <w:lang w:val="ru-RU"/>
        </w:rPr>
        <w:t xml:space="preserve"> и </w:t>
      </w:r>
      <w:r w:rsidRPr="00F502D7">
        <w:rPr>
          <w:b/>
          <w:bCs/>
          <w:lang w:val="ru-RU"/>
        </w:rPr>
        <w:t>6</w:t>
      </w:r>
      <w:r w:rsidRPr="00F502D7">
        <w:rPr>
          <w:lang w:val="ru-RU"/>
        </w:rPr>
        <w:t xml:space="preserve"> до появления пункта «Приложения в меню», затем нажмите клавишу </w:t>
      </w:r>
      <w:r w:rsidRPr="00F502D7">
        <w:rPr>
          <w:b/>
          <w:bCs/>
          <w:lang w:val="ru-RU"/>
        </w:rPr>
        <w:t>решётка</w:t>
      </w:r>
      <w:r w:rsidRPr="00F502D7">
        <w:rPr>
          <w:lang w:val="ru-RU"/>
        </w:rPr>
        <w:t xml:space="preserve"> на этой опции. Снова используйте клавиши </w:t>
      </w:r>
      <w:r w:rsidRPr="00F502D7">
        <w:rPr>
          <w:b/>
          <w:bCs/>
          <w:lang w:val="ru-RU"/>
        </w:rPr>
        <w:t>4</w:t>
      </w:r>
      <w:r w:rsidRPr="00F502D7">
        <w:rPr>
          <w:lang w:val="ru-RU"/>
        </w:rPr>
        <w:t xml:space="preserve"> и </w:t>
      </w:r>
      <w:r w:rsidRPr="00F502D7">
        <w:rPr>
          <w:b/>
          <w:bCs/>
          <w:lang w:val="ru-RU"/>
        </w:rPr>
        <w:t>6</w:t>
      </w:r>
      <w:r w:rsidRPr="00F502D7">
        <w:rPr>
          <w:lang w:val="ru-RU"/>
        </w:rPr>
        <w:t>, чтобы перейти к приложению «</w:t>
      </w:r>
      <w:r>
        <w:t>TuneIn</w:t>
      </w:r>
      <w:r w:rsidRPr="00F502D7">
        <w:rPr>
          <w:lang w:val="ru-RU"/>
        </w:rPr>
        <w:t xml:space="preserve"> </w:t>
      </w:r>
      <w:r>
        <w:t>Radio</w:t>
      </w:r>
      <w:r w:rsidRPr="00F502D7">
        <w:rPr>
          <w:lang w:val="ru-RU"/>
        </w:rPr>
        <w:t xml:space="preserve">», и нажмите клавишу </w:t>
      </w:r>
      <w:r w:rsidRPr="00F502D7">
        <w:rPr>
          <w:b/>
          <w:bCs/>
          <w:lang w:val="ru-RU"/>
        </w:rPr>
        <w:t>решётка</w:t>
      </w:r>
      <w:r w:rsidRPr="00F502D7">
        <w:rPr>
          <w:lang w:val="ru-RU"/>
        </w:rPr>
        <w:t xml:space="preserve"> на этой опции. После этого приложение </w:t>
      </w:r>
      <w:r>
        <w:t>TuneIn</w:t>
      </w:r>
      <w:r w:rsidRPr="00F502D7">
        <w:rPr>
          <w:lang w:val="ru-RU"/>
        </w:rPr>
        <w:t xml:space="preserve"> </w:t>
      </w:r>
      <w:r>
        <w:t>Radio</w:t>
      </w:r>
      <w:r w:rsidRPr="00F502D7">
        <w:rPr>
          <w:lang w:val="ru-RU"/>
        </w:rPr>
        <w:t xml:space="preserve"> будет скрыто и не будет отображаться при переключении между вашими онлайн‑книжными полками. Все данные, связанные с этим приложением, также будут утеряны.</w:t>
      </w:r>
    </w:p>
    <w:p w14:paraId="409488D3" w14:textId="77777777" w:rsidR="006841BA" w:rsidRPr="0037355C" w:rsidRDefault="00B132B7">
      <w:pPr>
        <w:pStyle w:val="4"/>
        <w:rPr>
          <w:color w:val="auto"/>
          <w:lang w:val="ru-RU"/>
        </w:rPr>
      </w:pPr>
      <w:bookmarkStart w:id="336" w:name="доступ-к-tunein-radio"/>
      <w:r w:rsidRPr="0037355C">
        <w:rPr>
          <w:rStyle w:val="SectionNumber"/>
          <w:color w:val="auto"/>
          <w:lang w:val="ru-RU"/>
        </w:rPr>
        <w:t>9.2.7.1</w:t>
      </w:r>
      <w:r w:rsidRPr="0037355C">
        <w:rPr>
          <w:color w:val="auto"/>
          <w:lang w:val="ru-RU"/>
        </w:rPr>
        <w:tab/>
        <w:t xml:space="preserve">Доступ к </w:t>
      </w:r>
      <w:r w:rsidRPr="0037355C">
        <w:rPr>
          <w:iCs/>
          <w:color w:val="auto"/>
        </w:rPr>
        <w:t>TuneIn</w:t>
      </w:r>
      <w:r w:rsidRPr="0037355C">
        <w:rPr>
          <w:iCs/>
          <w:color w:val="auto"/>
          <w:lang w:val="ru-RU"/>
        </w:rPr>
        <w:t xml:space="preserve"> </w:t>
      </w:r>
      <w:r w:rsidRPr="0037355C">
        <w:rPr>
          <w:iCs/>
          <w:color w:val="auto"/>
        </w:rPr>
        <w:t>Radio</w:t>
      </w:r>
    </w:p>
    <w:p w14:paraId="1D51DBB3" w14:textId="77777777" w:rsidR="006841BA" w:rsidRPr="00F502D7" w:rsidRDefault="00B132B7">
      <w:pPr>
        <w:numPr>
          <w:ilvl w:val="0"/>
          <w:numId w:val="41"/>
        </w:numPr>
        <w:rPr>
          <w:lang w:val="ru-RU"/>
        </w:rPr>
      </w:pPr>
      <w:r w:rsidRPr="00F502D7">
        <w:rPr>
          <w:lang w:val="ru-RU"/>
        </w:rPr>
        <w:t>На книжной полке Онлайн нажимайте 1 до тех пор, пока не услышите «</w:t>
      </w:r>
      <w:r>
        <w:t>TuneIn</w:t>
      </w:r>
      <w:r w:rsidRPr="00F502D7">
        <w:rPr>
          <w:lang w:val="ru-RU"/>
        </w:rPr>
        <w:t xml:space="preserve"> </w:t>
      </w:r>
      <w:r>
        <w:t>Radio</w:t>
      </w:r>
      <w:r w:rsidRPr="00F502D7">
        <w:rPr>
          <w:lang w:val="ru-RU"/>
        </w:rPr>
        <w:t>».</w:t>
      </w:r>
    </w:p>
    <w:p w14:paraId="68661BB8" w14:textId="77777777" w:rsidR="006841BA" w:rsidRPr="0037355C" w:rsidRDefault="00B132B7">
      <w:pPr>
        <w:numPr>
          <w:ilvl w:val="0"/>
          <w:numId w:val="41"/>
        </w:numPr>
        <w:rPr>
          <w:lang w:val="ru-RU"/>
        </w:rPr>
      </w:pPr>
      <w:r w:rsidRPr="00F502D7">
        <w:rPr>
          <w:lang w:val="ru-RU"/>
        </w:rPr>
        <w:t xml:space="preserve">Доступны три опции, которые будут описаны ниже: Обзор, Поиск Подкастов </w:t>
      </w:r>
      <w:r>
        <w:t>TuneIn</w:t>
      </w:r>
      <w:r w:rsidRPr="00F502D7">
        <w:rPr>
          <w:lang w:val="ru-RU"/>
        </w:rPr>
        <w:t xml:space="preserve"> и поиск радиостанций </w:t>
      </w:r>
      <w:r>
        <w:t>TuneIn</w:t>
      </w:r>
      <w:r w:rsidRPr="00F502D7">
        <w:rPr>
          <w:lang w:val="ru-RU"/>
        </w:rPr>
        <w:t xml:space="preserve">. Для выбора одной из этих опций нажимайте клавиши </w:t>
      </w:r>
      <w:r w:rsidRPr="00F502D7">
        <w:rPr>
          <w:b/>
          <w:bCs/>
          <w:lang w:val="ru-RU"/>
        </w:rPr>
        <w:t>4</w:t>
      </w:r>
      <w:r w:rsidRPr="00F502D7">
        <w:rPr>
          <w:lang w:val="ru-RU"/>
        </w:rPr>
        <w:t xml:space="preserve"> и </w:t>
      </w:r>
      <w:r w:rsidRPr="00F502D7">
        <w:rPr>
          <w:b/>
          <w:bCs/>
          <w:lang w:val="ru-RU"/>
        </w:rPr>
        <w:t>6</w:t>
      </w:r>
      <w:r w:rsidRPr="00F502D7">
        <w:rPr>
          <w:lang w:val="ru-RU"/>
        </w:rPr>
        <w:t xml:space="preserve">, затем нажмите Подтвердить. Вы также можете </w:t>
      </w:r>
      <w:r w:rsidRPr="0037355C">
        <w:rPr>
          <w:lang w:val="ru-RU"/>
        </w:rPr>
        <w:t xml:space="preserve">несколько раз нажать клавишу </w:t>
      </w:r>
      <w:r w:rsidRPr="0037355C">
        <w:rPr>
          <w:b/>
          <w:bCs/>
          <w:lang w:val="ru-RU"/>
        </w:rPr>
        <w:t>Перейти</w:t>
      </w:r>
      <w:r w:rsidRPr="0037355C">
        <w:rPr>
          <w:lang w:val="ru-RU"/>
        </w:rPr>
        <w:t>, пока не услышите нужный вариант.</w:t>
      </w:r>
    </w:p>
    <w:p w14:paraId="30425CCD" w14:textId="77777777" w:rsidR="006841BA" w:rsidRPr="0037355C" w:rsidRDefault="00B132B7">
      <w:pPr>
        <w:pStyle w:val="4"/>
        <w:rPr>
          <w:color w:val="auto"/>
          <w:lang w:val="ru-RU"/>
        </w:rPr>
      </w:pPr>
      <w:bookmarkStart w:id="337" w:name="обзор"/>
      <w:bookmarkEnd w:id="336"/>
      <w:r w:rsidRPr="0037355C">
        <w:rPr>
          <w:rStyle w:val="SectionNumber"/>
          <w:color w:val="auto"/>
          <w:lang w:val="ru-RU"/>
        </w:rPr>
        <w:t>9.2.7.2</w:t>
      </w:r>
      <w:r w:rsidRPr="0037355C">
        <w:rPr>
          <w:color w:val="auto"/>
          <w:lang w:val="ru-RU"/>
        </w:rPr>
        <w:tab/>
        <w:t>Обзор</w:t>
      </w:r>
    </w:p>
    <w:p w14:paraId="7CEF0115" w14:textId="77777777" w:rsidR="006841BA" w:rsidRPr="0037355C" w:rsidRDefault="00B132B7">
      <w:pPr>
        <w:pStyle w:val="FirstParagraph"/>
        <w:rPr>
          <w:lang w:val="ru-RU"/>
        </w:rPr>
      </w:pPr>
      <w:r w:rsidRPr="0037355C">
        <w:rPr>
          <w:lang w:val="ru-RU"/>
        </w:rPr>
        <w:t xml:space="preserve">Функция Обзор предоставляет доступ к различным категориям для прослушивания (обратите внимание на то, что категории могут изменяться). Используйте клавиши </w:t>
      </w:r>
      <w:r w:rsidRPr="0037355C">
        <w:rPr>
          <w:b/>
          <w:bCs/>
          <w:lang w:val="ru-RU"/>
        </w:rPr>
        <w:t>4</w:t>
      </w:r>
      <w:r w:rsidRPr="0037355C">
        <w:rPr>
          <w:lang w:val="ru-RU"/>
        </w:rPr>
        <w:t xml:space="preserve"> и </w:t>
      </w:r>
      <w:r w:rsidRPr="0037355C">
        <w:rPr>
          <w:b/>
          <w:bCs/>
          <w:lang w:val="ru-RU"/>
        </w:rPr>
        <w:t>6</w:t>
      </w:r>
      <w:r w:rsidRPr="0037355C">
        <w:rPr>
          <w:lang w:val="ru-RU"/>
        </w:rPr>
        <w:t xml:space="preserve"> для просмотра и выбора категорий для прослушивания, затем нажмите </w:t>
      </w:r>
      <w:r w:rsidRPr="0037355C">
        <w:rPr>
          <w:b/>
          <w:bCs/>
          <w:lang w:val="ru-RU"/>
        </w:rPr>
        <w:t>Подтвердить</w:t>
      </w:r>
      <w:r w:rsidRPr="0037355C">
        <w:rPr>
          <w:lang w:val="ru-RU"/>
        </w:rPr>
        <w:t>.</w:t>
      </w:r>
    </w:p>
    <w:p w14:paraId="78096FF2" w14:textId="77777777" w:rsidR="006841BA" w:rsidRPr="0037355C" w:rsidRDefault="00B132B7">
      <w:pPr>
        <w:pStyle w:val="4"/>
        <w:rPr>
          <w:color w:val="auto"/>
          <w:lang w:val="ru-RU"/>
        </w:rPr>
      </w:pPr>
      <w:bookmarkStart w:id="338" w:name="поиск-станций-tunein"/>
      <w:bookmarkEnd w:id="337"/>
      <w:r w:rsidRPr="0037355C">
        <w:rPr>
          <w:rStyle w:val="SectionNumber"/>
          <w:color w:val="auto"/>
          <w:lang w:val="ru-RU"/>
        </w:rPr>
        <w:t>9.2.7.3</w:t>
      </w:r>
      <w:r w:rsidRPr="0037355C">
        <w:rPr>
          <w:color w:val="auto"/>
          <w:lang w:val="ru-RU"/>
        </w:rPr>
        <w:tab/>
        <w:t xml:space="preserve">Поиск станций </w:t>
      </w:r>
      <w:r w:rsidRPr="0037355C">
        <w:rPr>
          <w:color w:val="auto"/>
        </w:rPr>
        <w:t>TuneIn</w:t>
      </w:r>
    </w:p>
    <w:p w14:paraId="1D1897B8" w14:textId="77777777" w:rsidR="006841BA" w:rsidRPr="0037355C" w:rsidRDefault="00B132B7">
      <w:pPr>
        <w:pStyle w:val="FirstParagraph"/>
        <w:rPr>
          <w:lang w:val="ru-RU"/>
        </w:rPr>
      </w:pPr>
      <w:r w:rsidRPr="0037355C">
        <w:rPr>
          <w:lang w:val="ru-RU"/>
        </w:rPr>
        <w:t xml:space="preserve">Функция Поиск Станций </w:t>
      </w:r>
      <w:r w:rsidRPr="0037355C">
        <w:t>TuneIn</w:t>
      </w:r>
      <w:r w:rsidRPr="0037355C">
        <w:rPr>
          <w:lang w:val="ru-RU"/>
        </w:rPr>
        <w:t xml:space="preserve"> позволяет вам искать и слушать конкретные радиостанции.</w:t>
      </w:r>
    </w:p>
    <w:p w14:paraId="53812A9C" w14:textId="77777777" w:rsidR="006841BA" w:rsidRPr="0037355C" w:rsidRDefault="00B132B7">
      <w:pPr>
        <w:numPr>
          <w:ilvl w:val="0"/>
          <w:numId w:val="42"/>
        </w:numPr>
        <w:rPr>
          <w:lang w:val="ru-RU"/>
        </w:rPr>
      </w:pPr>
      <w:r w:rsidRPr="0037355C">
        <w:rPr>
          <w:lang w:val="ru-RU"/>
        </w:rPr>
        <w:t xml:space="preserve">Нажимайте клавиши 4 и 6 для выбора пункта Искать Станции </w:t>
      </w:r>
      <w:r w:rsidRPr="0037355C">
        <w:t>TuneIn</w:t>
      </w:r>
      <w:r w:rsidRPr="0037355C">
        <w:rPr>
          <w:lang w:val="ru-RU"/>
        </w:rPr>
        <w:t>, затем нажмите Подтвердить.</w:t>
      </w:r>
    </w:p>
    <w:p w14:paraId="1D4C886D" w14:textId="77777777" w:rsidR="006841BA" w:rsidRPr="0037355C" w:rsidRDefault="00B132B7">
      <w:pPr>
        <w:numPr>
          <w:ilvl w:val="0"/>
          <w:numId w:val="42"/>
        </w:numPr>
        <w:rPr>
          <w:lang w:val="ru-RU"/>
        </w:rPr>
      </w:pPr>
      <w:r w:rsidRPr="0037355C">
        <w:rPr>
          <w:lang w:val="ru-RU"/>
        </w:rPr>
        <w:t>Введите запрос и нажмите Подтвердить. Будет показано количество найденных результатов по данному запросу.</w:t>
      </w:r>
    </w:p>
    <w:p w14:paraId="1C1A8AB4" w14:textId="77777777" w:rsidR="006841BA" w:rsidRPr="0037355C" w:rsidRDefault="00B132B7">
      <w:pPr>
        <w:numPr>
          <w:ilvl w:val="0"/>
          <w:numId w:val="42"/>
        </w:numPr>
        <w:rPr>
          <w:lang w:val="ru-RU"/>
        </w:rPr>
      </w:pPr>
      <w:r w:rsidRPr="0037355C">
        <w:rPr>
          <w:lang w:val="ru-RU"/>
        </w:rPr>
        <w:t>Используйте клавиши 4 и 6 для просмотра результатов, пока вы не найдёте то, что искали.</w:t>
      </w:r>
    </w:p>
    <w:p w14:paraId="4147CB58" w14:textId="77777777" w:rsidR="006841BA" w:rsidRPr="0037355C" w:rsidRDefault="00B132B7">
      <w:pPr>
        <w:numPr>
          <w:ilvl w:val="0"/>
          <w:numId w:val="42"/>
        </w:numPr>
        <w:rPr>
          <w:lang w:val="ru-RU"/>
        </w:rPr>
      </w:pPr>
      <w:r w:rsidRPr="0037355C">
        <w:rPr>
          <w:lang w:val="ru-RU"/>
        </w:rPr>
        <w:t>Нажмите Воспроизведение/Стоп для доступа к выбранной станции.</w:t>
      </w:r>
    </w:p>
    <w:p w14:paraId="7A50D265" w14:textId="77777777" w:rsidR="006841BA" w:rsidRPr="0037355C" w:rsidRDefault="00B132B7">
      <w:pPr>
        <w:numPr>
          <w:ilvl w:val="0"/>
          <w:numId w:val="42"/>
        </w:numPr>
        <w:rPr>
          <w:lang w:val="ru-RU"/>
        </w:rPr>
      </w:pPr>
      <w:r w:rsidRPr="0037355C">
        <w:rPr>
          <w:lang w:val="ru-RU"/>
        </w:rPr>
        <w:t>Нажмите Воспроизведение/Стоп ещё раз, чтобы остановить проигрывание.</w:t>
      </w:r>
    </w:p>
    <w:p w14:paraId="09A46E52" w14:textId="77777777" w:rsidR="006841BA" w:rsidRPr="0037355C" w:rsidRDefault="00B132B7">
      <w:pPr>
        <w:pStyle w:val="FirstParagraph"/>
        <w:rPr>
          <w:lang w:val="ru-RU"/>
        </w:rPr>
      </w:pPr>
      <w:r w:rsidRPr="0037355C">
        <w:rPr>
          <w:lang w:val="ru-RU"/>
        </w:rPr>
        <w:t xml:space="preserve">Пожалуйста, обратите внимание на то, что </w:t>
      </w:r>
      <w:r w:rsidRPr="0037355C">
        <w:t>TuneIn</w:t>
      </w:r>
      <w:r w:rsidRPr="0037355C">
        <w:rPr>
          <w:lang w:val="ru-RU"/>
        </w:rPr>
        <w:t xml:space="preserve"> не позволяет осуществлять запись каких-либо материалов, доступных в этом приложении.</w:t>
      </w:r>
    </w:p>
    <w:p w14:paraId="0428FC8F" w14:textId="77777777" w:rsidR="006841BA" w:rsidRPr="0037355C" w:rsidRDefault="00B132B7">
      <w:pPr>
        <w:pStyle w:val="4"/>
        <w:rPr>
          <w:color w:val="auto"/>
          <w:lang w:val="ru-RU"/>
        </w:rPr>
      </w:pPr>
      <w:bookmarkStart w:id="339" w:name="поиск-подкастов-tunein"/>
      <w:bookmarkEnd w:id="338"/>
      <w:r w:rsidRPr="0037355C">
        <w:rPr>
          <w:rStyle w:val="SectionNumber"/>
          <w:color w:val="auto"/>
          <w:lang w:val="ru-RU"/>
        </w:rPr>
        <w:t>9.2.7.4</w:t>
      </w:r>
      <w:r w:rsidRPr="0037355C">
        <w:rPr>
          <w:color w:val="auto"/>
          <w:lang w:val="ru-RU"/>
        </w:rPr>
        <w:tab/>
        <w:t xml:space="preserve">Поиск подкастов </w:t>
      </w:r>
      <w:r w:rsidRPr="0037355C">
        <w:rPr>
          <w:color w:val="auto"/>
        </w:rPr>
        <w:t>TuneIn</w:t>
      </w:r>
    </w:p>
    <w:p w14:paraId="336DB957" w14:textId="77777777" w:rsidR="006841BA" w:rsidRPr="0037355C" w:rsidRDefault="00B132B7">
      <w:pPr>
        <w:pStyle w:val="FirstParagraph"/>
        <w:rPr>
          <w:lang w:val="ru-RU"/>
        </w:rPr>
      </w:pPr>
      <w:r w:rsidRPr="0037355C">
        <w:rPr>
          <w:lang w:val="ru-RU"/>
        </w:rPr>
        <w:t xml:space="preserve">Функция Поиск Подкастов </w:t>
      </w:r>
      <w:r w:rsidRPr="0037355C">
        <w:t>TuneIn</w:t>
      </w:r>
      <w:r w:rsidRPr="0037355C">
        <w:rPr>
          <w:lang w:val="ru-RU"/>
        </w:rPr>
        <w:t xml:space="preserve"> позволяет пользователям выполнять поиск и прослушивание конкретны подкастов.</w:t>
      </w:r>
    </w:p>
    <w:p w14:paraId="136C0BB6" w14:textId="77777777" w:rsidR="006841BA" w:rsidRPr="00F502D7" w:rsidRDefault="00B132B7">
      <w:pPr>
        <w:numPr>
          <w:ilvl w:val="0"/>
          <w:numId w:val="43"/>
        </w:numPr>
        <w:rPr>
          <w:lang w:val="ru-RU"/>
        </w:rPr>
      </w:pPr>
      <w:r w:rsidRPr="00F502D7">
        <w:rPr>
          <w:lang w:val="ru-RU"/>
        </w:rPr>
        <w:t xml:space="preserve">В главном меню приложения с помощью клавиш 4 и 6 выберите Поиск Подкастов </w:t>
      </w:r>
      <w:r>
        <w:t>TuneIn</w:t>
      </w:r>
      <w:r w:rsidRPr="00F502D7">
        <w:rPr>
          <w:lang w:val="ru-RU"/>
        </w:rPr>
        <w:t xml:space="preserve"> и нажмите Подтвердить.</w:t>
      </w:r>
    </w:p>
    <w:p w14:paraId="3309F513" w14:textId="77777777" w:rsidR="006841BA" w:rsidRPr="00F502D7" w:rsidRDefault="00B132B7">
      <w:pPr>
        <w:numPr>
          <w:ilvl w:val="0"/>
          <w:numId w:val="43"/>
        </w:numPr>
        <w:rPr>
          <w:lang w:val="ru-RU"/>
        </w:rPr>
      </w:pPr>
      <w:r w:rsidRPr="00F502D7">
        <w:rPr>
          <w:lang w:val="ru-RU"/>
        </w:rPr>
        <w:lastRenderedPageBreak/>
        <w:t>Введите название подкаста и нажмите Подтвердить. Будет объявлено количество результатов по введённому запросу.</w:t>
      </w:r>
    </w:p>
    <w:p w14:paraId="200B96F9" w14:textId="77777777" w:rsidR="006841BA" w:rsidRPr="00F502D7" w:rsidRDefault="00B132B7">
      <w:pPr>
        <w:numPr>
          <w:ilvl w:val="0"/>
          <w:numId w:val="43"/>
        </w:numPr>
        <w:rPr>
          <w:lang w:val="ru-RU"/>
        </w:rPr>
      </w:pPr>
      <w:r w:rsidRPr="00F502D7">
        <w:rPr>
          <w:lang w:val="ru-RU"/>
        </w:rPr>
        <w:t>Нажимайте клавиши 4 и 6 для просмотра списка результатов, пока вы не найдёте то, что искали.</w:t>
      </w:r>
    </w:p>
    <w:p w14:paraId="77AB835A" w14:textId="77777777" w:rsidR="006841BA" w:rsidRPr="00F502D7" w:rsidRDefault="00B132B7">
      <w:pPr>
        <w:numPr>
          <w:ilvl w:val="0"/>
          <w:numId w:val="43"/>
        </w:numPr>
        <w:rPr>
          <w:lang w:val="ru-RU"/>
        </w:rPr>
      </w:pPr>
      <w:r w:rsidRPr="00F502D7">
        <w:rPr>
          <w:lang w:val="ru-RU"/>
        </w:rPr>
        <w:t>Нажмите клавишу Подтвердить для выбора эпизода.</w:t>
      </w:r>
    </w:p>
    <w:p w14:paraId="09DB1D0B" w14:textId="77777777" w:rsidR="006841BA" w:rsidRPr="00F502D7" w:rsidRDefault="00B132B7">
      <w:pPr>
        <w:numPr>
          <w:ilvl w:val="0"/>
          <w:numId w:val="43"/>
        </w:numPr>
        <w:rPr>
          <w:lang w:val="ru-RU"/>
        </w:rPr>
      </w:pPr>
      <w:r w:rsidRPr="00F502D7">
        <w:rPr>
          <w:lang w:val="ru-RU"/>
        </w:rPr>
        <w:t>Нажмите клавишу Воспроизведение/Стоп, чтобы остановить проигрывание.</w:t>
      </w:r>
    </w:p>
    <w:p w14:paraId="35F5E086" w14:textId="77777777" w:rsidR="006841BA" w:rsidRPr="0037355C" w:rsidRDefault="00B132B7">
      <w:pPr>
        <w:pStyle w:val="FirstParagraph"/>
        <w:rPr>
          <w:lang w:val="ru-RU"/>
        </w:rPr>
      </w:pPr>
      <w:r w:rsidRPr="00F502D7">
        <w:rPr>
          <w:lang w:val="ru-RU"/>
        </w:rPr>
        <w:t xml:space="preserve">Пожалуйста, обратите внимание на то, что в отличие от книжной полки Подкасты, </w:t>
      </w:r>
      <w:r>
        <w:t>TuneIn</w:t>
      </w:r>
      <w:r w:rsidRPr="00F502D7">
        <w:rPr>
          <w:lang w:val="ru-RU"/>
        </w:rPr>
        <w:t xml:space="preserve"> требует наличия подключения к интернет для прослушивания подкастов. Также обратите внимание на то, что подкасты можно прослушивать только в потоковом </w:t>
      </w:r>
      <w:r w:rsidRPr="0037355C">
        <w:rPr>
          <w:lang w:val="ru-RU"/>
        </w:rPr>
        <w:t>режиме. Их нельзя скачивать и записывать.</w:t>
      </w:r>
    </w:p>
    <w:p w14:paraId="34B350FE" w14:textId="77777777" w:rsidR="006841BA" w:rsidRPr="0037355C" w:rsidRDefault="00B132B7">
      <w:pPr>
        <w:pStyle w:val="4"/>
        <w:rPr>
          <w:color w:val="auto"/>
          <w:lang w:val="ru-RU"/>
        </w:rPr>
      </w:pPr>
      <w:bookmarkStart w:id="340" w:name="навигация-по-подкасту-в-tune-in"/>
      <w:bookmarkEnd w:id="339"/>
      <w:r w:rsidRPr="0037355C">
        <w:rPr>
          <w:rStyle w:val="SectionNumber"/>
          <w:color w:val="auto"/>
          <w:lang w:val="ru-RU"/>
        </w:rPr>
        <w:t>9.2.7.5</w:t>
      </w:r>
      <w:r w:rsidRPr="0037355C">
        <w:rPr>
          <w:color w:val="auto"/>
          <w:lang w:val="ru-RU"/>
        </w:rPr>
        <w:tab/>
        <w:t xml:space="preserve">Навигация по подкасту в </w:t>
      </w:r>
      <w:r w:rsidRPr="0037355C">
        <w:rPr>
          <w:color w:val="auto"/>
        </w:rPr>
        <w:t>Tune</w:t>
      </w:r>
      <w:r w:rsidRPr="0037355C">
        <w:rPr>
          <w:color w:val="auto"/>
          <w:lang w:val="ru-RU"/>
        </w:rPr>
        <w:t xml:space="preserve"> </w:t>
      </w:r>
      <w:r w:rsidRPr="0037355C">
        <w:rPr>
          <w:color w:val="auto"/>
        </w:rPr>
        <w:t>In</w:t>
      </w:r>
    </w:p>
    <w:p w14:paraId="5E36F1B8" w14:textId="77777777" w:rsidR="006841BA" w:rsidRPr="0037355C" w:rsidRDefault="00B132B7">
      <w:pPr>
        <w:pStyle w:val="FirstParagraph"/>
        <w:rPr>
          <w:lang w:val="ru-RU"/>
        </w:rPr>
      </w:pPr>
      <w:r w:rsidRPr="0037355C">
        <w:rPr>
          <w:lang w:val="ru-RU"/>
        </w:rPr>
        <w:t>Во время прослушивания подкаста вы можете перемещаться по времени. Используйте клавиши 2 и 8 для выбора подходящего интервала, а затем клавиши 4 и 6 для перемещения в соответствии с выбранным интервалом. Пожалуйста, обратите внимание на то, что будут значения для интервалов, которые были заданы в настройках. Вы также можете переместиться к конкретному значению в эпизоде нажав клавишу Перейти, а затем указав желаемое время. Также есть возможность навигации по эпизодам, для чего нужно выбрать соответствующий уровень навигации с помощью клавиш 2 и 8, а затем перемещаться по эпизодам подкаста с помощью клавиш 4 и 6. И, наконец, нажав клавишу 5 вы можете услышать название подкаста и номер эпизода, который слушаете, а также общее время звучания для данного эпизода. Если вы продолжите нажимать клавишу 5 в течение следующих десяти секунд, вы получите дополнительные сведения об эпизоде, который слушаете в данный момент. Наконец, нажатие клавиши Перемотка Вперёд переместит вас на 30 секунд вперёд относительно текущей позиции, а нажатие клавиши Перемотка Назад переместит вас на 10 секунд назад относительно текущей позиции. Пожалуйста, обратите внимание на то, что быстрое перемещение по подкасту с помощью нажатия и удерживания клавиш перемотки невозможно.</w:t>
      </w:r>
    </w:p>
    <w:p w14:paraId="7CE40AB0" w14:textId="77777777" w:rsidR="006841BA" w:rsidRPr="0037355C" w:rsidRDefault="00B132B7">
      <w:pPr>
        <w:pStyle w:val="a0"/>
        <w:rPr>
          <w:lang w:val="ru-RU"/>
        </w:rPr>
      </w:pPr>
      <w:r w:rsidRPr="0037355C">
        <w:rPr>
          <w:lang w:val="ru-RU"/>
        </w:rPr>
        <w:t>Пожалуйста обратите внимание на то, что при прослушивании эпизода нажатие клавиши Где Я (5) или Инфо (0) не сообщает о прошедшем и оставшемся времени.</w:t>
      </w:r>
    </w:p>
    <w:p w14:paraId="537B02E3" w14:textId="77777777" w:rsidR="006841BA" w:rsidRPr="0037355C" w:rsidRDefault="00B132B7">
      <w:pPr>
        <w:pStyle w:val="4"/>
        <w:rPr>
          <w:color w:val="auto"/>
          <w:lang w:val="ru-RU"/>
        </w:rPr>
      </w:pPr>
      <w:bookmarkStart w:id="341" w:name="поддерживаемые-языки"/>
      <w:bookmarkEnd w:id="340"/>
      <w:r w:rsidRPr="0037355C">
        <w:rPr>
          <w:rStyle w:val="SectionNumber"/>
          <w:color w:val="auto"/>
          <w:lang w:val="ru-RU"/>
        </w:rPr>
        <w:t>9.2.7.6</w:t>
      </w:r>
      <w:r w:rsidRPr="0037355C">
        <w:rPr>
          <w:color w:val="auto"/>
          <w:lang w:val="ru-RU"/>
        </w:rPr>
        <w:tab/>
        <w:t>Поддерживаемые языки</w:t>
      </w:r>
    </w:p>
    <w:p w14:paraId="312AAF88" w14:textId="77777777" w:rsidR="006841BA" w:rsidRPr="00F502D7" w:rsidRDefault="00B132B7">
      <w:pPr>
        <w:pStyle w:val="FirstParagraph"/>
        <w:rPr>
          <w:lang w:val="ru-RU"/>
        </w:rPr>
      </w:pPr>
      <w:r w:rsidRPr="0037355C">
        <w:t>TuneIn</w:t>
      </w:r>
      <w:r w:rsidRPr="0037355C">
        <w:rPr>
          <w:lang w:val="ru-RU"/>
        </w:rPr>
        <w:t xml:space="preserve"> </w:t>
      </w:r>
      <w:r w:rsidRPr="0037355C">
        <w:t>Radio</w:t>
      </w:r>
      <w:r w:rsidRPr="0037355C">
        <w:rPr>
          <w:lang w:val="ru-RU"/>
        </w:rPr>
        <w:t xml:space="preserve"> задействует от же язык, который используется в качестве системного в </w:t>
      </w:r>
      <w:r>
        <w:t>Stream</w:t>
      </w:r>
      <w:r w:rsidRPr="00F502D7">
        <w:rPr>
          <w:lang w:val="ru-RU"/>
        </w:rPr>
        <w:t xml:space="preserve">. Если язык системы </w:t>
      </w:r>
      <w:r>
        <w:t>Stream</w:t>
      </w:r>
      <w:r w:rsidRPr="00F502D7">
        <w:rPr>
          <w:lang w:val="ru-RU"/>
        </w:rPr>
        <w:t xml:space="preserve"> не поддерживается, то </w:t>
      </w:r>
      <w:r>
        <w:t>TuneIn</w:t>
      </w:r>
      <w:r w:rsidRPr="00F502D7">
        <w:rPr>
          <w:lang w:val="ru-RU"/>
        </w:rPr>
        <w:t xml:space="preserve"> </w:t>
      </w:r>
      <w:r>
        <w:t>Radio</w:t>
      </w:r>
      <w:r w:rsidRPr="00F502D7">
        <w:rPr>
          <w:lang w:val="ru-RU"/>
        </w:rPr>
        <w:t xml:space="preserve"> будет использовать язык по умолчанию, которым является английский.</w:t>
      </w:r>
    </w:p>
    <w:p w14:paraId="4D9CD1EB" w14:textId="77777777" w:rsidR="006841BA" w:rsidRPr="00F502D7" w:rsidRDefault="00B132B7">
      <w:pPr>
        <w:pStyle w:val="a0"/>
        <w:rPr>
          <w:lang w:val="ru-RU"/>
        </w:rPr>
      </w:pPr>
      <w:r w:rsidRPr="00F502D7">
        <w:rPr>
          <w:lang w:val="ru-RU"/>
        </w:rPr>
        <w:t>Список поддерживаемых языков включает французский, итальянский, немецкий, испанский, японский, английский, корейский, португальский, русский, шведский, турецкий, упрощённый китайский и традиционный китайский.</w:t>
      </w:r>
    </w:p>
    <w:p w14:paraId="142DF239" w14:textId="77777777" w:rsidR="006841BA" w:rsidRPr="0037355C" w:rsidRDefault="00B132B7">
      <w:pPr>
        <w:pStyle w:val="4"/>
        <w:rPr>
          <w:color w:val="auto"/>
          <w:lang w:val="ru-RU"/>
        </w:rPr>
      </w:pPr>
      <w:bookmarkStart w:id="342" w:name="типы-учетных-записей-tunein-radio"/>
      <w:bookmarkEnd w:id="341"/>
      <w:r w:rsidRPr="0037355C">
        <w:rPr>
          <w:rStyle w:val="SectionNumber"/>
          <w:color w:val="auto"/>
          <w:lang w:val="ru-RU"/>
        </w:rPr>
        <w:lastRenderedPageBreak/>
        <w:t>9.2.7.7</w:t>
      </w:r>
      <w:r w:rsidRPr="0037355C">
        <w:rPr>
          <w:color w:val="auto"/>
          <w:lang w:val="ru-RU"/>
        </w:rPr>
        <w:tab/>
      </w:r>
      <w:r w:rsidRPr="0037355C">
        <w:rPr>
          <w:iCs/>
          <w:color w:val="auto"/>
          <w:lang w:val="ru-RU"/>
        </w:rPr>
        <w:t xml:space="preserve">Типы учетных записей </w:t>
      </w:r>
      <w:r w:rsidRPr="0037355C">
        <w:rPr>
          <w:iCs/>
          <w:color w:val="auto"/>
        </w:rPr>
        <w:t>TuneIn</w:t>
      </w:r>
      <w:r w:rsidRPr="0037355C">
        <w:rPr>
          <w:iCs/>
          <w:color w:val="auto"/>
          <w:lang w:val="ru-RU"/>
        </w:rPr>
        <w:t xml:space="preserve"> </w:t>
      </w:r>
      <w:r w:rsidRPr="0037355C">
        <w:rPr>
          <w:iCs/>
          <w:color w:val="auto"/>
        </w:rPr>
        <w:t>Radio</w:t>
      </w:r>
    </w:p>
    <w:p w14:paraId="41B243FB" w14:textId="77777777" w:rsidR="006841BA" w:rsidRPr="0037355C" w:rsidRDefault="00B132B7">
      <w:pPr>
        <w:pStyle w:val="FirstParagraph"/>
        <w:rPr>
          <w:lang w:val="ru-RU"/>
        </w:rPr>
      </w:pPr>
      <w:r w:rsidRPr="0037355C">
        <w:rPr>
          <w:lang w:val="ru-RU"/>
        </w:rPr>
        <w:t xml:space="preserve">Пользователи </w:t>
      </w:r>
      <w:r w:rsidRPr="0037355C">
        <w:t>TuneIn</w:t>
      </w:r>
      <w:r w:rsidRPr="0037355C">
        <w:rPr>
          <w:lang w:val="ru-RU"/>
        </w:rPr>
        <w:t xml:space="preserve"> </w:t>
      </w:r>
      <w:r w:rsidRPr="0037355C">
        <w:t>Radio</w:t>
      </w:r>
      <w:r w:rsidRPr="0037355C">
        <w:rPr>
          <w:lang w:val="ru-RU"/>
        </w:rPr>
        <w:t xml:space="preserve"> могут зарегистрироваться в онлайн службе, используя дин из трёх типов учётных записей: Анонимная, Бесплатная Учётная Запись и Учётная Запись Премиум.</w:t>
      </w:r>
    </w:p>
    <w:p w14:paraId="6EE6D4C3" w14:textId="77777777" w:rsidR="006841BA" w:rsidRPr="0037355C" w:rsidRDefault="00B132B7">
      <w:pPr>
        <w:numPr>
          <w:ilvl w:val="0"/>
          <w:numId w:val="44"/>
        </w:numPr>
        <w:rPr>
          <w:lang w:val="ru-RU"/>
        </w:rPr>
      </w:pPr>
      <w:r w:rsidRPr="0037355C">
        <w:rPr>
          <w:b/>
          <w:bCs/>
          <w:lang w:val="ru-RU"/>
        </w:rPr>
        <w:t>Анонимная учётная запись</w:t>
      </w:r>
      <w:r w:rsidRPr="0037355C">
        <w:rPr>
          <w:lang w:val="ru-RU"/>
        </w:rPr>
        <w:t>: Эта книжная полка доступна сразу после включения, также как книжная полка подкастов или интернет радио. Просто перейдите на эту книжную полку, просматривайте и воспроизводите содержимое. При использовании серийного номера избранное можно сохранять в вашей учётной записи. Содержимое, которое добавляется в избранное в анонимном режиме, может сохраняться в избранном с использованием серийного номера конкретного устройства. Обратите внимание на то, что у вас не будет доступа к премиальному содержимому и вы будете получать рекламу.</w:t>
      </w:r>
    </w:p>
    <w:p w14:paraId="287D4237" w14:textId="77777777" w:rsidR="006841BA" w:rsidRPr="0037355C" w:rsidRDefault="00B132B7">
      <w:pPr>
        <w:numPr>
          <w:ilvl w:val="0"/>
          <w:numId w:val="44"/>
        </w:numPr>
        <w:rPr>
          <w:lang w:val="ru-RU"/>
        </w:rPr>
      </w:pPr>
      <w:r w:rsidRPr="0037355C">
        <w:rPr>
          <w:b/>
          <w:bCs/>
          <w:lang w:val="ru-RU"/>
        </w:rPr>
        <w:t>Бесплатная учётная запись</w:t>
      </w:r>
      <w:r w:rsidRPr="0037355C">
        <w:rPr>
          <w:lang w:val="ru-RU"/>
        </w:rPr>
        <w:t xml:space="preserve">: На книжной полке </w:t>
      </w:r>
      <w:r w:rsidRPr="0037355C">
        <w:t>TuneIn</w:t>
      </w:r>
      <w:r w:rsidRPr="0037355C">
        <w:rPr>
          <w:lang w:val="ru-RU"/>
        </w:rPr>
        <w:t xml:space="preserve"> </w:t>
      </w:r>
      <w:r w:rsidRPr="0037355C">
        <w:t>Radio</w:t>
      </w:r>
      <w:r w:rsidRPr="0037355C">
        <w:rPr>
          <w:lang w:val="ru-RU"/>
        </w:rPr>
        <w:t xml:space="preserve"> нажмите клавишу 7, затем выберите «Добавить учётную запись». Вам будет предложено открыть в браузере страницу </w:t>
      </w:r>
      <w:r w:rsidRPr="0037355C">
        <w:t>TuneIn</w:t>
      </w:r>
      <w:r w:rsidRPr="0037355C">
        <w:rPr>
          <w:lang w:val="ru-RU"/>
        </w:rPr>
        <w:t>.</w:t>
      </w:r>
      <w:r w:rsidRPr="0037355C">
        <w:t>com</w:t>
      </w:r>
      <w:r w:rsidRPr="0037355C">
        <w:rPr>
          <w:lang w:val="ru-RU"/>
        </w:rPr>
        <w:t>/</w:t>
      </w:r>
      <w:r w:rsidRPr="0037355C">
        <w:t>pair</w:t>
      </w:r>
      <w:r w:rsidRPr="0037355C">
        <w:rPr>
          <w:lang w:val="ru-RU"/>
        </w:rPr>
        <w:t xml:space="preserve">? Войти в свою учётную запись и ввести код. Код можно прочитать повторно на </w:t>
      </w:r>
      <w:r w:rsidRPr="0037355C">
        <w:t>Stream</w:t>
      </w:r>
      <w:r w:rsidRPr="0037355C">
        <w:rPr>
          <w:lang w:val="ru-RU"/>
        </w:rPr>
        <w:t xml:space="preserve"> с помощью клавиш 4 и 6. В бесплатной учётной записи вы будете иметь возможность доступа к тому же содержимому, что и в анонимной учётной записи, но у вас будет возможность сохранять избранное.</w:t>
      </w:r>
    </w:p>
    <w:p w14:paraId="6861F7BE" w14:textId="77777777" w:rsidR="006841BA" w:rsidRPr="0037355C" w:rsidRDefault="00B132B7">
      <w:pPr>
        <w:numPr>
          <w:ilvl w:val="0"/>
          <w:numId w:val="44"/>
        </w:numPr>
        <w:rPr>
          <w:lang w:val="ru-RU"/>
        </w:rPr>
      </w:pPr>
      <w:r w:rsidRPr="0037355C">
        <w:rPr>
          <w:b/>
          <w:bCs/>
          <w:lang w:val="ru-RU"/>
        </w:rPr>
        <w:t>Учётная запись Премиум</w:t>
      </w:r>
      <w:r w:rsidRPr="0037355C">
        <w:rPr>
          <w:lang w:val="ru-RU"/>
        </w:rPr>
        <w:t>: Инструкции те же, что и для бесплатной учётной записи, но у вас будет доступ к премиальному содержимому и вы не будете получать рекламу.</w:t>
      </w:r>
    </w:p>
    <w:p w14:paraId="116A23F8" w14:textId="472ADEC9" w:rsidR="006841BA" w:rsidRPr="0037355C" w:rsidRDefault="00B132B7">
      <w:pPr>
        <w:pStyle w:val="FirstParagraph"/>
        <w:rPr>
          <w:lang w:val="ru-RU"/>
        </w:rPr>
      </w:pPr>
      <w:r w:rsidRPr="0037355C">
        <w:rPr>
          <w:lang w:val="ru-RU"/>
        </w:rPr>
        <w:t xml:space="preserve">Примечание: Поскольку </w:t>
      </w:r>
      <w:r w:rsidRPr="0037355C">
        <w:t>Stream</w:t>
      </w:r>
      <w:r w:rsidRPr="0037355C">
        <w:rPr>
          <w:lang w:val="ru-RU"/>
        </w:rPr>
        <w:t xml:space="preserve"> поддерживает конкретные форматы, результаты поиска могут отличаться от аналогичных на других устройствах (</w:t>
      </w:r>
      <w:r w:rsidR="0037355C" w:rsidRPr="0037355C">
        <w:rPr>
          <w:lang w:val="ru-RU"/>
        </w:rPr>
        <w:t>например,</w:t>
      </w:r>
      <w:r w:rsidRPr="0037355C">
        <w:rPr>
          <w:lang w:val="ru-RU"/>
        </w:rPr>
        <w:t xml:space="preserve"> </w:t>
      </w:r>
      <w:r w:rsidRPr="0037355C">
        <w:t>iPhone</w:t>
      </w:r>
      <w:r w:rsidRPr="0037355C">
        <w:rPr>
          <w:lang w:val="ru-RU"/>
        </w:rPr>
        <w:t>). Кроме того, некоторые радиостанции могут оказаться недоступными в поездках, если вы окажетесь в регионе, где они не поддерживаются, несмотря на то, что они отображаются в результатах поиска. Обращаем ваше внимание на то, что эти радиостанции могут вновь оказаться доступными, как только вы вернётесь в регион, где они поддерживаются.</w:t>
      </w:r>
    </w:p>
    <w:p w14:paraId="2FF2A2CF" w14:textId="77777777" w:rsidR="006841BA" w:rsidRPr="0037355C" w:rsidRDefault="00B132B7">
      <w:pPr>
        <w:pStyle w:val="2"/>
        <w:rPr>
          <w:color w:val="auto"/>
          <w:lang w:val="ru-RU"/>
        </w:rPr>
      </w:pPr>
      <w:bookmarkStart w:id="343" w:name="_Toc220579471"/>
      <w:bookmarkStart w:id="344" w:name="онлайн-авторизация-nls"/>
      <w:bookmarkEnd w:id="321"/>
      <w:bookmarkEnd w:id="335"/>
      <w:bookmarkEnd w:id="342"/>
      <w:r w:rsidRPr="0037355C">
        <w:rPr>
          <w:rStyle w:val="SectionNumber"/>
          <w:color w:val="auto"/>
          <w:lang w:val="ru-RU"/>
        </w:rPr>
        <w:t>9.3</w:t>
      </w:r>
      <w:r w:rsidRPr="0037355C">
        <w:rPr>
          <w:color w:val="auto"/>
          <w:lang w:val="ru-RU"/>
        </w:rPr>
        <w:tab/>
        <w:t xml:space="preserve">Онлайн авторизация </w:t>
      </w:r>
      <w:r w:rsidRPr="0037355C">
        <w:rPr>
          <w:color w:val="auto"/>
        </w:rPr>
        <w:t>NLS</w:t>
      </w:r>
      <w:bookmarkEnd w:id="343"/>
    </w:p>
    <w:p w14:paraId="0A5C9E25" w14:textId="77777777" w:rsidR="006841BA" w:rsidRPr="00F502D7" w:rsidRDefault="00B132B7">
      <w:pPr>
        <w:pStyle w:val="FirstParagraph"/>
        <w:rPr>
          <w:lang w:val="ru-RU"/>
        </w:rPr>
      </w:pPr>
      <w:r w:rsidRPr="00F502D7">
        <w:rPr>
          <w:lang w:val="ru-RU"/>
        </w:rPr>
        <w:t xml:space="preserve">Для того чтобы использовать </w:t>
      </w:r>
      <w:r>
        <w:t>Victor</w:t>
      </w:r>
      <w:r w:rsidRPr="00F502D7">
        <w:rPr>
          <w:lang w:val="ru-RU"/>
        </w:rPr>
        <w:t xml:space="preserve"> </w:t>
      </w:r>
      <w:r>
        <w:t>Reader</w:t>
      </w:r>
      <w:r w:rsidRPr="00F502D7">
        <w:rPr>
          <w:lang w:val="ru-RU"/>
        </w:rPr>
        <w:t xml:space="preserve"> </w:t>
      </w:r>
      <w:r>
        <w:t>Stream</w:t>
      </w:r>
      <w:r w:rsidRPr="00F502D7">
        <w:rPr>
          <w:lang w:val="ru-RU"/>
        </w:rPr>
        <w:t xml:space="preserve"> с учётной записью </w:t>
      </w:r>
      <w:r>
        <w:t>NLS</w:t>
      </w:r>
      <w:r w:rsidRPr="00F502D7">
        <w:rPr>
          <w:lang w:val="ru-RU"/>
        </w:rPr>
        <w:t xml:space="preserve"> </w:t>
      </w:r>
      <w:r>
        <w:t>BARD</w:t>
      </w:r>
      <w:r w:rsidRPr="00F502D7">
        <w:rPr>
          <w:lang w:val="ru-RU"/>
        </w:rPr>
        <w:t xml:space="preserve"> вам сначала необходимо зарегистрировать свой плеер на </w:t>
      </w:r>
      <w:r>
        <w:t>web</w:t>
      </w:r>
      <w:r w:rsidRPr="00F502D7">
        <w:rPr>
          <w:lang w:val="ru-RU"/>
        </w:rPr>
        <w:t xml:space="preserve"> сайте </w:t>
      </w:r>
      <w:r>
        <w:t>NLS</w:t>
      </w:r>
      <w:r w:rsidRPr="00F502D7">
        <w:rPr>
          <w:lang w:val="ru-RU"/>
        </w:rPr>
        <w:t>:</w:t>
      </w:r>
    </w:p>
    <w:p w14:paraId="1E2B94BC" w14:textId="77777777" w:rsidR="006841BA" w:rsidRPr="00F502D7" w:rsidRDefault="00B132B7">
      <w:pPr>
        <w:numPr>
          <w:ilvl w:val="0"/>
          <w:numId w:val="45"/>
        </w:numPr>
        <w:rPr>
          <w:lang w:val="ru-RU"/>
        </w:rPr>
      </w:pPr>
      <w:r w:rsidRPr="00F502D7">
        <w:rPr>
          <w:lang w:val="ru-RU"/>
        </w:rPr>
        <w:t xml:space="preserve">Перейдите на сайт </w:t>
      </w:r>
      <w:r>
        <w:t>NLS</w:t>
      </w:r>
      <w:r w:rsidRPr="00F502D7">
        <w:rPr>
          <w:lang w:val="ru-RU"/>
        </w:rPr>
        <w:t xml:space="preserve"> </w:t>
      </w:r>
      <w:hyperlink r:id="rId13">
        <w:r w:rsidRPr="0037355C">
          <w:rPr>
            <w:rStyle w:val="ad"/>
            <w:color w:val="auto"/>
            <w:u w:val="single"/>
          </w:rPr>
          <w:t>https</w:t>
        </w:r>
        <w:r w:rsidRPr="0037355C">
          <w:rPr>
            <w:rStyle w:val="ad"/>
            <w:color w:val="auto"/>
            <w:u w:val="single"/>
            <w:lang w:val="ru-RU"/>
          </w:rPr>
          <w:t>://</w:t>
        </w:r>
        <w:r w:rsidRPr="0037355C">
          <w:rPr>
            <w:rStyle w:val="ad"/>
            <w:color w:val="auto"/>
            <w:u w:val="single"/>
          </w:rPr>
          <w:t>nlsbard</w:t>
        </w:r>
        <w:r w:rsidRPr="0037355C">
          <w:rPr>
            <w:rStyle w:val="ad"/>
            <w:color w:val="auto"/>
            <w:u w:val="single"/>
            <w:lang w:val="ru-RU"/>
          </w:rPr>
          <w:t>.</w:t>
        </w:r>
        <w:r w:rsidRPr="0037355C">
          <w:rPr>
            <w:rStyle w:val="ad"/>
            <w:color w:val="auto"/>
            <w:u w:val="single"/>
          </w:rPr>
          <w:t>loc</w:t>
        </w:r>
        <w:r w:rsidRPr="0037355C">
          <w:rPr>
            <w:rStyle w:val="ad"/>
            <w:color w:val="auto"/>
            <w:u w:val="single"/>
            <w:lang w:val="ru-RU"/>
          </w:rPr>
          <w:t>.</w:t>
        </w:r>
        <w:r w:rsidRPr="0037355C">
          <w:rPr>
            <w:rStyle w:val="ad"/>
            <w:color w:val="auto"/>
            <w:u w:val="single"/>
          </w:rPr>
          <w:t>gov</w:t>
        </w:r>
        <w:r w:rsidRPr="0037355C">
          <w:rPr>
            <w:rStyle w:val="ad"/>
            <w:color w:val="auto"/>
            <w:u w:val="single"/>
            <w:lang w:val="ru-RU"/>
          </w:rPr>
          <w:t>/</w:t>
        </w:r>
        <w:r w:rsidRPr="0037355C">
          <w:rPr>
            <w:rStyle w:val="ad"/>
            <w:color w:val="auto"/>
            <w:u w:val="single"/>
          </w:rPr>
          <w:t>nlsbardprod</w:t>
        </w:r>
        <w:r w:rsidRPr="0037355C">
          <w:rPr>
            <w:rStyle w:val="ad"/>
            <w:color w:val="auto"/>
            <w:u w:val="single"/>
            <w:lang w:val="ru-RU"/>
          </w:rPr>
          <w:t>/</w:t>
        </w:r>
        <w:r w:rsidRPr="0037355C">
          <w:rPr>
            <w:rStyle w:val="ad"/>
            <w:color w:val="auto"/>
            <w:u w:val="single"/>
          </w:rPr>
          <w:t>login</w:t>
        </w:r>
        <w:r w:rsidRPr="0037355C">
          <w:rPr>
            <w:rStyle w:val="ad"/>
            <w:color w:val="auto"/>
            <w:u w:val="single"/>
            <w:lang w:val="ru-RU"/>
          </w:rPr>
          <w:t>/</w:t>
        </w:r>
        <w:r w:rsidRPr="0037355C">
          <w:rPr>
            <w:rStyle w:val="ad"/>
            <w:color w:val="auto"/>
            <w:u w:val="single"/>
          </w:rPr>
          <w:t>NLS</w:t>
        </w:r>
      </w:hyperlink>
    </w:p>
    <w:p w14:paraId="08F5B8FB" w14:textId="77777777" w:rsidR="006841BA" w:rsidRPr="00F502D7" w:rsidRDefault="00B132B7">
      <w:pPr>
        <w:numPr>
          <w:ilvl w:val="0"/>
          <w:numId w:val="45"/>
        </w:numPr>
        <w:rPr>
          <w:lang w:val="ru-RU"/>
        </w:rPr>
      </w:pPr>
      <w:r w:rsidRPr="00F502D7">
        <w:rPr>
          <w:lang w:val="ru-RU"/>
        </w:rPr>
        <w:t xml:space="preserve">На сайте введите свои адрес электронной почты и пароль, чтобы войти в свою учётную запись </w:t>
      </w:r>
      <w:r>
        <w:t>NLS</w:t>
      </w:r>
      <w:r w:rsidRPr="00F502D7">
        <w:rPr>
          <w:lang w:val="ru-RU"/>
        </w:rPr>
        <w:t>.</w:t>
      </w:r>
    </w:p>
    <w:p w14:paraId="55C63000" w14:textId="77777777" w:rsidR="006841BA" w:rsidRPr="00F502D7" w:rsidRDefault="00B132B7">
      <w:pPr>
        <w:numPr>
          <w:ilvl w:val="0"/>
          <w:numId w:val="45"/>
        </w:numPr>
        <w:rPr>
          <w:lang w:val="ru-RU"/>
        </w:rPr>
      </w:pPr>
      <w:r w:rsidRPr="00F502D7">
        <w:rPr>
          <w:lang w:val="ru-RU"/>
        </w:rPr>
        <w:t>После подключения перейдите к разделу Настройки Учётной Записи и выберите пункт Добавить Приобретённый Плеер.</w:t>
      </w:r>
    </w:p>
    <w:p w14:paraId="2F2C6065" w14:textId="77777777" w:rsidR="006841BA" w:rsidRDefault="00B132B7">
      <w:pPr>
        <w:numPr>
          <w:ilvl w:val="0"/>
          <w:numId w:val="45"/>
        </w:numPr>
      </w:pPr>
      <w:r>
        <w:t>В списке выберите Humanware Victor Reader Stream.</w:t>
      </w:r>
    </w:p>
    <w:p w14:paraId="547AC7D9" w14:textId="77777777" w:rsidR="006841BA" w:rsidRPr="00F502D7" w:rsidRDefault="00B132B7">
      <w:pPr>
        <w:numPr>
          <w:ilvl w:val="0"/>
          <w:numId w:val="45"/>
        </w:numPr>
        <w:rPr>
          <w:lang w:val="ru-RU"/>
        </w:rPr>
      </w:pPr>
      <w:r w:rsidRPr="00F502D7">
        <w:rPr>
          <w:lang w:val="ru-RU"/>
        </w:rPr>
        <w:lastRenderedPageBreak/>
        <w:t>Введите серийный номер своего плеера и выберите пункт Отправить Запрос На Добавление Плеера. Обратите внимание на то, что вы можете найти серийный номер своего устройства нажав и удерживая клавишу 5.</w:t>
      </w:r>
    </w:p>
    <w:p w14:paraId="0551C2C7" w14:textId="77777777" w:rsidR="006841BA" w:rsidRPr="00F502D7" w:rsidRDefault="00B132B7">
      <w:pPr>
        <w:numPr>
          <w:ilvl w:val="0"/>
          <w:numId w:val="45"/>
        </w:numPr>
        <w:rPr>
          <w:lang w:val="ru-RU"/>
        </w:rPr>
      </w:pPr>
      <w:r>
        <w:t>NLS</w:t>
      </w:r>
      <w:r w:rsidRPr="00F502D7">
        <w:rPr>
          <w:lang w:val="ru-RU"/>
        </w:rPr>
        <w:t xml:space="preserve"> обработает ваш запрос. Обратите внимание на то, что этот шаг может занять до 48 часов.</w:t>
      </w:r>
    </w:p>
    <w:p w14:paraId="2CA9F1D5" w14:textId="0045B5E6" w:rsidR="006841BA" w:rsidRDefault="00B132B7">
      <w:pPr>
        <w:numPr>
          <w:ilvl w:val="0"/>
          <w:numId w:val="45"/>
        </w:numPr>
      </w:pPr>
      <w:r w:rsidRPr="00F502D7">
        <w:rPr>
          <w:lang w:val="ru-RU"/>
        </w:rPr>
        <w:t xml:space="preserve">Вы получите сообщение по электронной почте с </w:t>
      </w:r>
      <w:r w:rsidR="0037355C" w:rsidRPr="00F502D7">
        <w:rPr>
          <w:lang w:val="ru-RU"/>
        </w:rPr>
        <w:t>файлом. kxo</w:t>
      </w:r>
      <w:r w:rsidRPr="00F502D7">
        <w:rPr>
          <w:lang w:val="ru-RU"/>
        </w:rPr>
        <w:t xml:space="preserve">, который вам нужно будет передать на своё устройство. Следуйте инструкциям в письме о том, как передать файл на карту памяти или непосредственно во внутреннюю </w:t>
      </w:r>
      <w:r>
        <w:t>память устройства.</w:t>
      </w:r>
    </w:p>
    <w:p w14:paraId="0EAF524C" w14:textId="4DD313F9" w:rsidR="006841BA" w:rsidRPr="00F502D7" w:rsidRDefault="00B132B7">
      <w:pPr>
        <w:pStyle w:val="FirstParagraph"/>
        <w:rPr>
          <w:lang w:val="ru-RU"/>
        </w:rPr>
      </w:pPr>
      <w:r w:rsidRPr="00F502D7">
        <w:rPr>
          <w:lang w:val="ru-RU"/>
        </w:rPr>
        <w:t xml:space="preserve">Обратите внимание на то, что после того, как вы зарегистрируете свой плеер на сайте </w:t>
      </w:r>
      <w:r w:rsidR="0037355C">
        <w:t>NLS</w:t>
      </w:r>
      <w:r w:rsidR="0037355C" w:rsidRPr="00F502D7">
        <w:rPr>
          <w:lang w:val="ru-RU"/>
        </w:rPr>
        <w:t>, то</w:t>
      </w:r>
      <w:r w:rsidRPr="00F502D7">
        <w:rPr>
          <w:lang w:val="ru-RU"/>
        </w:rPr>
        <w:t xml:space="preserve"> если ваш плеер подключен к </w:t>
      </w:r>
      <w:r>
        <w:t>Wi</w:t>
      </w:r>
      <w:r w:rsidRPr="00F502D7">
        <w:rPr>
          <w:lang w:val="ru-RU"/>
        </w:rPr>
        <w:t>-</w:t>
      </w:r>
      <w:r>
        <w:t>fi</w:t>
      </w:r>
      <w:r w:rsidRPr="00F502D7">
        <w:rPr>
          <w:lang w:val="ru-RU"/>
        </w:rPr>
        <w:t xml:space="preserve">, авторизация произойдёт автоматически, когда </w:t>
      </w:r>
      <w:r>
        <w:t>Stream</w:t>
      </w:r>
      <w:r w:rsidRPr="00F502D7">
        <w:rPr>
          <w:lang w:val="ru-RU"/>
        </w:rPr>
        <w:t xml:space="preserve"> обнаружит обновление.</w:t>
      </w:r>
    </w:p>
    <w:p w14:paraId="76F4DFE2" w14:textId="77777777" w:rsidR="006841BA" w:rsidRPr="0037355C" w:rsidRDefault="00B132B7">
      <w:pPr>
        <w:pStyle w:val="1"/>
        <w:rPr>
          <w:color w:val="auto"/>
          <w:lang w:val="ru-RU"/>
        </w:rPr>
      </w:pPr>
      <w:bookmarkStart w:id="345" w:name="_Toc220579472"/>
      <w:bookmarkStart w:id="346" w:name="X05679f0ea0c1474cd54e797304d081f551fae9b"/>
      <w:bookmarkEnd w:id="317"/>
      <w:bookmarkEnd w:id="344"/>
      <w:r w:rsidRPr="0037355C">
        <w:rPr>
          <w:rStyle w:val="SectionNumber"/>
          <w:color w:val="auto"/>
          <w:lang w:val="ru-RU"/>
        </w:rPr>
        <w:t>10</w:t>
      </w:r>
      <w:r w:rsidRPr="0037355C">
        <w:rPr>
          <w:color w:val="auto"/>
          <w:lang w:val="ru-RU"/>
        </w:rPr>
        <w:tab/>
        <w:t xml:space="preserve">Обновление программного обеспечения </w:t>
      </w:r>
      <w:r w:rsidRPr="0037355C">
        <w:rPr>
          <w:color w:val="auto"/>
        </w:rPr>
        <w:t>Stream</w:t>
      </w:r>
      <w:bookmarkEnd w:id="345"/>
    </w:p>
    <w:p w14:paraId="2B3DDCBC" w14:textId="5842BA38" w:rsidR="006841BA" w:rsidRPr="00F502D7" w:rsidRDefault="00B132B7">
      <w:pPr>
        <w:pStyle w:val="FirstParagraph"/>
        <w:rPr>
          <w:lang w:val="ru-RU"/>
        </w:rPr>
      </w:pPr>
      <w:r>
        <w:t>HumanWare</w:t>
      </w:r>
      <w:r w:rsidRPr="00F502D7">
        <w:rPr>
          <w:lang w:val="ru-RU"/>
        </w:rPr>
        <w:t xml:space="preserve"> может время от времени предлагать новые версии программного обеспечения </w:t>
      </w:r>
      <w:r>
        <w:t>Stream</w:t>
      </w:r>
      <w:r w:rsidRPr="00F502D7">
        <w:rPr>
          <w:lang w:val="ru-RU"/>
        </w:rPr>
        <w:t xml:space="preserve">. Существует несколько способов обновить программное обеспечение вашего </w:t>
      </w:r>
      <w:r>
        <w:t>Stream</w:t>
      </w:r>
      <w:r w:rsidRPr="00F502D7">
        <w:rPr>
          <w:lang w:val="ru-RU"/>
        </w:rPr>
        <w:t xml:space="preserve">: беспроводным способом, загружая файл обновления на карту памяти или во внутреннюю память, и с помощью программы </w:t>
      </w:r>
      <w:r>
        <w:t>HumanWare</w:t>
      </w:r>
      <w:r w:rsidRPr="00F502D7">
        <w:rPr>
          <w:lang w:val="ru-RU"/>
        </w:rPr>
        <w:t xml:space="preserve"> </w:t>
      </w:r>
      <w:r>
        <w:t>Companion</w:t>
      </w:r>
      <w:r w:rsidRPr="00F502D7">
        <w:rPr>
          <w:lang w:val="ru-RU"/>
        </w:rPr>
        <w:t xml:space="preserve"> (см. </w:t>
      </w:r>
      <w:hyperlink r:id="rId14">
        <w:r w:rsidRPr="0037355C">
          <w:rPr>
            <w:rStyle w:val="ad"/>
            <w:color w:val="auto"/>
            <w:u w:val="single"/>
            <w:lang w:val="ru-RU"/>
          </w:rPr>
          <w:t>раздел 1.9, «</w:t>
        </w:r>
        <w:r w:rsidRPr="0037355C">
          <w:rPr>
            <w:rStyle w:val="ad"/>
            <w:color w:val="auto"/>
            <w:u w:val="single"/>
          </w:rPr>
          <w:t>HumanWare</w:t>
        </w:r>
        <w:r w:rsidRPr="0037355C">
          <w:rPr>
            <w:rStyle w:val="ad"/>
            <w:color w:val="auto"/>
            <w:u w:val="single"/>
            <w:lang w:val="ru-RU"/>
          </w:rPr>
          <w:t xml:space="preserve"> </w:t>
        </w:r>
        <w:r w:rsidRPr="0037355C">
          <w:rPr>
            <w:rStyle w:val="ad"/>
            <w:color w:val="auto"/>
            <w:u w:val="single"/>
          </w:rPr>
          <w:t>Companion</w:t>
        </w:r>
        <w:r w:rsidRPr="0037355C">
          <w:rPr>
            <w:rStyle w:val="ad"/>
            <w:color w:val="auto"/>
            <w:u w:val="single"/>
            <w:lang w:val="ru-RU"/>
          </w:rPr>
          <w:t>»</w:t>
        </w:r>
      </w:hyperlink>
      <w:r w:rsidRPr="00F502D7">
        <w:rPr>
          <w:lang w:val="ru-RU"/>
        </w:rPr>
        <w:t>).</w:t>
      </w:r>
    </w:p>
    <w:p w14:paraId="7F49E70B" w14:textId="2BD7E87B" w:rsidR="006841BA" w:rsidRPr="00F502D7" w:rsidRDefault="00B132B7">
      <w:pPr>
        <w:pStyle w:val="a0"/>
        <w:rPr>
          <w:lang w:val="ru-RU"/>
        </w:rPr>
      </w:pPr>
      <w:r w:rsidRPr="00F502D7">
        <w:rPr>
          <w:lang w:val="ru-RU"/>
        </w:rPr>
        <w:t xml:space="preserve">Чтобы обновить ваш </w:t>
      </w:r>
      <w:r>
        <w:t>Stream</w:t>
      </w:r>
      <w:r w:rsidRPr="00F502D7">
        <w:rPr>
          <w:lang w:val="ru-RU"/>
        </w:rPr>
        <w:t xml:space="preserve"> беспроводным способом, вы должны сначала установить соединение с Интернетом, используя встроенный </w:t>
      </w:r>
      <w:r>
        <w:t>Wi</w:t>
      </w:r>
      <w:r w:rsidRPr="00F502D7">
        <w:rPr>
          <w:lang w:val="ru-RU"/>
        </w:rPr>
        <w:t>-</w:t>
      </w:r>
      <w:r>
        <w:t>Fi</w:t>
      </w:r>
      <w:r w:rsidRPr="00F502D7">
        <w:rPr>
          <w:lang w:val="ru-RU"/>
        </w:rPr>
        <w:t xml:space="preserve"> (см. </w:t>
      </w:r>
      <w:hyperlink r:id="rId15">
        <w:r w:rsidRPr="0037355C">
          <w:rPr>
            <w:rStyle w:val="ad"/>
            <w:color w:val="auto"/>
            <w:u w:val="single"/>
            <w:lang w:val="ru-RU"/>
          </w:rPr>
          <w:t>раздел 6.3 «Беспроводное соединение»</w:t>
        </w:r>
      </w:hyperlink>
      <w:r w:rsidRPr="00F502D7">
        <w:rPr>
          <w:lang w:val="ru-RU"/>
        </w:rPr>
        <w:t xml:space="preserve">). Подключите </w:t>
      </w:r>
      <w:r>
        <w:t>Stream</w:t>
      </w:r>
      <w:r w:rsidRPr="00F502D7">
        <w:rPr>
          <w:lang w:val="ru-RU"/>
        </w:rPr>
        <w:t xml:space="preserve"> к розетке электросети через сетевой адаптер. Если </w:t>
      </w:r>
      <w:r>
        <w:t>Stream</w:t>
      </w:r>
      <w:r w:rsidRPr="00F502D7">
        <w:rPr>
          <w:lang w:val="ru-RU"/>
        </w:rPr>
        <w:t xml:space="preserve"> сообщит, что активен режим полёта, активируйте </w:t>
      </w:r>
      <w:r>
        <w:t>Wi</w:t>
      </w:r>
      <w:r w:rsidRPr="00F502D7">
        <w:rPr>
          <w:lang w:val="ru-RU"/>
        </w:rPr>
        <w:t>-</w:t>
      </w:r>
      <w:r>
        <w:t>fi</w:t>
      </w:r>
      <w:r w:rsidRPr="00F502D7">
        <w:rPr>
          <w:lang w:val="ru-RU"/>
        </w:rPr>
        <w:t xml:space="preserve">, нажав и удерживая клавишу Онлайн, чтобы отключить режим полёта. </w:t>
      </w:r>
      <w:r>
        <w:t>Stream</w:t>
      </w:r>
      <w:r w:rsidRPr="00F502D7">
        <w:rPr>
          <w:lang w:val="ru-RU"/>
        </w:rPr>
        <w:t xml:space="preserve"> произведёт автоматическую проверку наличия обновлений. Если обновление имеется, нажмите клавишу </w:t>
      </w:r>
      <w:r w:rsidRPr="00F502D7">
        <w:rPr>
          <w:b/>
          <w:bCs/>
          <w:lang w:val="ru-RU"/>
        </w:rPr>
        <w:t>Подтвердить</w:t>
      </w:r>
      <w:r w:rsidRPr="00F502D7">
        <w:rPr>
          <w:lang w:val="ru-RU"/>
        </w:rPr>
        <w:t xml:space="preserve">, чтобы начать загрузку, или отмените её нажатием любой другой клавиши. </w:t>
      </w:r>
      <w:r>
        <w:t>Stream</w:t>
      </w:r>
      <w:r w:rsidRPr="00F502D7">
        <w:rPr>
          <w:lang w:val="ru-RU"/>
        </w:rPr>
        <w:t xml:space="preserve"> будет периодически объявлять статус загрузки в процентах. Время загрузки может варьироваться в зависимости от скорости вашего Интернет-соединения. Когда загрузка завершится, </w:t>
      </w:r>
      <w:r>
        <w:t>Stream</w:t>
      </w:r>
      <w:r w:rsidRPr="00F502D7">
        <w:rPr>
          <w:lang w:val="ru-RU"/>
        </w:rPr>
        <w:t xml:space="preserve"> спросит вас о подтверждении продолжения процесса обновления. Нажмите Подтвердить, чтобы начать обновление, или отмените её нажатием любой другой клавиши. Снова </w:t>
      </w:r>
      <w:r>
        <w:t>Stream</w:t>
      </w:r>
      <w:r w:rsidRPr="00F502D7">
        <w:rPr>
          <w:lang w:val="ru-RU"/>
        </w:rPr>
        <w:t xml:space="preserve"> будет периодически объявлять статус обновления в процентах. Светодиод будет светиться во время обновления. Когда обновление завершится, </w:t>
      </w:r>
      <w:r>
        <w:t>Stream</w:t>
      </w:r>
      <w:r w:rsidRPr="00F502D7">
        <w:rPr>
          <w:lang w:val="ru-RU"/>
        </w:rPr>
        <w:t xml:space="preserve"> объявит номер новой версии и выключится. Вы можете отключить </w:t>
      </w:r>
      <w:r>
        <w:t>Stream</w:t>
      </w:r>
      <w:r w:rsidRPr="00F502D7">
        <w:rPr>
          <w:lang w:val="ru-RU"/>
        </w:rPr>
        <w:t xml:space="preserve"> от розетки электросети только после того, как он выключится. Обратите внимание: если вы выполняете процесс обновления от батареи, после завершения загрузки файла вам потребуется </w:t>
      </w:r>
      <w:r w:rsidRPr="00F502D7">
        <w:rPr>
          <w:b/>
          <w:bCs/>
          <w:lang w:val="ru-RU"/>
        </w:rPr>
        <w:t>вручную перезагрузить устройство</w:t>
      </w:r>
      <w:r w:rsidRPr="00F502D7">
        <w:rPr>
          <w:lang w:val="ru-RU"/>
        </w:rPr>
        <w:t xml:space="preserve">, чтобы завершить установку. </w:t>
      </w:r>
      <w:r w:rsidRPr="00F502D7">
        <w:rPr>
          <w:b/>
          <w:bCs/>
          <w:lang w:val="ru-RU"/>
        </w:rPr>
        <w:t>Примечание:</w:t>
      </w:r>
      <w:r w:rsidRPr="00F502D7">
        <w:rPr>
          <w:lang w:val="ru-RU"/>
        </w:rPr>
        <w:t xml:space="preserve"> файл обновления программного обеспечения отображается в менеджере загрузок. Для получения дополнительной информации см [раздел «Менеджер </w:t>
      </w:r>
      <w:r w:rsidR="0037355C" w:rsidRPr="00F502D7">
        <w:rPr>
          <w:lang w:val="ru-RU"/>
        </w:rPr>
        <w:t>загрузок» (</w:t>
      </w:r>
      <w:r w:rsidRPr="00F502D7">
        <w:rPr>
          <w:lang w:val="ru-RU"/>
        </w:rPr>
        <w:t>менеджер-загрузок).</w:t>
      </w:r>
    </w:p>
    <w:p w14:paraId="51318D87" w14:textId="77777777" w:rsidR="006841BA" w:rsidRPr="00F502D7" w:rsidRDefault="00B132B7">
      <w:pPr>
        <w:pStyle w:val="a0"/>
        <w:rPr>
          <w:lang w:val="ru-RU"/>
        </w:rPr>
      </w:pPr>
      <w:r w:rsidRPr="00F502D7">
        <w:rPr>
          <w:lang w:val="ru-RU"/>
        </w:rPr>
        <w:t xml:space="preserve">Когда вы получаете запрос на обновление системы и соглашаетесь с ним, файл обновления ПО загружается автоматически — </w:t>
      </w:r>
      <w:r w:rsidRPr="00F502D7">
        <w:rPr>
          <w:b/>
          <w:bCs/>
          <w:lang w:val="ru-RU"/>
        </w:rPr>
        <w:t>с приоритетом</w:t>
      </w:r>
      <w:r w:rsidRPr="00F502D7">
        <w:rPr>
          <w:lang w:val="ru-RU"/>
        </w:rPr>
        <w:t xml:space="preserve"> перед любыми другими файлами, включая текущие загрузки.</w:t>
      </w:r>
    </w:p>
    <w:p w14:paraId="750F49AF" w14:textId="77777777" w:rsidR="006841BA" w:rsidRPr="00F502D7" w:rsidRDefault="00B132B7">
      <w:pPr>
        <w:pStyle w:val="a0"/>
        <w:rPr>
          <w:lang w:val="ru-RU"/>
        </w:rPr>
      </w:pPr>
      <w:r w:rsidRPr="00F502D7">
        <w:rPr>
          <w:lang w:val="ru-RU"/>
        </w:rPr>
        <w:lastRenderedPageBreak/>
        <w:t xml:space="preserve">Если вы хотите загрузить файл обновления ПО позже, необходимо </w:t>
      </w:r>
      <w:r w:rsidRPr="00F502D7">
        <w:rPr>
          <w:b/>
          <w:bCs/>
          <w:lang w:val="ru-RU"/>
        </w:rPr>
        <w:t>отменить обновление</w:t>
      </w:r>
      <w:r w:rsidRPr="00F502D7">
        <w:rPr>
          <w:lang w:val="ru-RU"/>
        </w:rPr>
        <w:t>.</w:t>
      </w:r>
    </w:p>
    <w:p w14:paraId="668AB003" w14:textId="77777777" w:rsidR="006841BA" w:rsidRPr="00F502D7" w:rsidRDefault="00B132B7">
      <w:pPr>
        <w:pStyle w:val="a0"/>
        <w:rPr>
          <w:lang w:val="ru-RU"/>
        </w:rPr>
      </w:pPr>
      <w:r w:rsidRPr="00F502D7">
        <w:rPr>
          <w:lang w:val="ru-RU"/>
        </w:rPr>
        <w:t xml:space="preserve">Вы также можете обновить свой </w:t>
      </w:r>
      <w:r>
        <w:t>Stream</w:t>
      </w:r>
      <w:r w:rsidRPr="00F502D7">
        <w:rPr>
          <w:lang w:val="ru-RU"/>
        </w:rPr>
        <w:t xml:space="preserve">, загрузив файл обновления ПО с расширением </w:t>
      </w:r>
      <w:r>
        <w:t>SWU</w:t>
      </w:r>
      <w:r w:rsidRPr="00F502D7">
        <w:rPr>
          <w:lang w:val="ru-RU"/>
        </w:rPr>
        <w:t xml:space="preserve"> с веб сайта </w:t>
      </w:r>
      <w:r>
        <w:t>HumanWare</w:t>
      </w:r>
      <w:r w:rsidRPr="00F502D7">
        <w:rPr>
          <w:lang w:val="ru-RU"/>
        </w:rPr>
        <w:t xml:space="preserve"> на карту памяти, или во внутреннюю память. Скопируйте файл </w:t>
      </w:r>
      <w:r>
        <w:t>SWU</w:t>
      </w:r>
      <w:r w:rsidRPr="00F502D7">
        <w:rPr>
          <w:lang w:val="ru-RU"/>
        </w:rPr>
        <w:t xml:space="preserve"> в корень карты памяти или внутренней памяти. Подключите </w:t>
      </w:r>
      <w:r>
        <w:t>Stream</w:t>
      </w:r>
      <w:r w:rsidRPr="00F502D7">
        <w:rPr>
          <w:lang w:val="ru-RU"/>
        </w:rPr>
        <w:t xml:space="preserve"> к электросети через сетевой адаптер, либо выполните обновление при питании от батареи, если уровень заряда превышает 50%. . Включите плеер и вставьте карту.</w:t>
      </w:r>
    </w:p>
    <w:p w14:paraId="718F6397" w14:textId="77777777" w:rsidR="006841BA" w:rsidRPr="00F502D7" w:rsidRDefault="00B132B7">
      <w:pPr>
        <w:pStyle w:val="a0"/>
        <w:rPr>
          <w:lang w:val="ru-RU"/>
        </w:rPr>
      </w:pPr>
      <w:r w:rsidRPr="00F502D7">
        <w:rPr>
          <w:lang w:val="ru-RU"/>
        </w:rPr>
        <w:t xml:space="preserve">Обновление начнётся и сообщит вам номер новой версии, которая устанавливается. Установка может занять до 5 минут, в течение которых </w:t>
      </w:r>
      <w:r>
        <w:t>Stream</w:t>
      </w:r>
      <w:r w:rsidRPr="00F502D7">
        <w:rPr>
          <w:lang w:val="ru-RU"/>
        </w:rPr>
        <w:t xml:space="preserve"> будет периодически объявлять статус процесса обновления в процентах. Когда обновление будет завершено, плеер выключится. Вы можете отключить </w:t>
      </w:r>
      <w:r>
        <w:t>Stream</w:t>
      </w:r>
      <w:r w:rsidRPr="00F502D7">
        <w:rPr>
          <w:lang w:val="ru-RU"/>
        </w:rPr>
        <w:t xml:space="preserve"> от розетки электросети только после того, как он выключится. Файл </w:t>
      </w:r>
      <w:r>
        <w:t>SWU</w:t>
      </w:r>
      <w:r w:rsidRPr="00F502D7">
        <w:rPr>
          <w:lang w:val="ru-RU"/>
        </w:rPr>
        <w:t xml:space="preserve"> будет автоматически удалён с </w:t>
      </w:r>
      <w:r>
        <w:t>SD</w:t>
      </w:r>
      <w:r w:rsidRPr="00F502D7">
        <w:rPr>
          <w:lang w:val="ru-RU"/>
        </w:rPr>
        <w:t xml:space="preserve">-карты, когда вы снова включите </w:t>
      </w:r>
      <w:r>
        <w:t>Stream</w:t>
      </w:r>
      <w:r w:rsidRPr="00F502D7">
        <w:rPr>
          <w:lang w:val="ru-RU"/>
        </w:rPr>
        <w:t xml:space="preserve"> после установки обновления. Чтобы обновить программу нескольких плееров </w:t>
      </w:r>
      <w:r>
        <w:t>Stream</w:t>
      </w:r>
      <w:r w:rsidRPr="00F502D7">
        <w:rPr>
          <w:lang w:val="ru-RU"/>
        </w:rPr>
        <w:t xml:space="preserve">, убедитесь, что вы удалили карту из обновлённого </w:t>
      </w:r>
      <w:r>
        <w:t>Stream</w:t>
      </w:r>
      <w:r w:rsidRPr="00F502D7">
        <w:rPr>
          <w:lang w:val="ru-RU"/>
        </w:rPr>
        <w:t xml:space="preserve"> перед тем, как его снова включить.</w:t>
      </w:r>
    </w:p>
    <w:p w14:paraId="24EC8567" w14:textId="77777777" w:rsidR="006841BA" w:rsidRPr="00F502D7" w:rsidRDefault="00B132B7">
      <w:pPr>
        <w:pStyle w:val="a0"/>
        <w:rPr>
          <w:lang w:val="ru-RU"/>
        </w:rPr>
      </w:pPr>
      <w:r w:rsidRPr="00F502D7">
        <w:rPr>
          <w:b/>
          <w:bCs/>
          <w:lang w:val="ru-RU"/>
        </w:rPr>
        <w:t>Примечание:</w:t>
      </w:r>
      <w:r w:rsidRPr="00F502D7">
        <w:rPr>
          <w:lang w:val="ru-RU"/>
        </w:rPr>
        <w:t xml:space="preserve"> Обновление с </w:t>
      </w:r>
      <w:r>
        <w:t>USB</w:t>
      </w:r>
      <w:r w:rsidRPr="00F502D7">
        <w:rPr>
          <w:lang w:val="ru-RU"/>
        </w:rPr>
        <w:t xml:space="preserve"> носителя невозможно.</w:t>
      </w:r>
    </w:p>
    <w:p w14:paraId="20C6897A" w14:textId="77777777" w:rsidR="006841BA" w:rsidRPr="00F502D7" w:rsidRDefault="00B132B7">
      <w:pPr>
        <w:pStyle w:val="a0"/>
        <w:rPr>
          <w:lang w:val="ru-RU"/>
        </w:rPr>
      </w:pPr>
      <w:r w:rsidRPr="0037355C">
        <w:rPr>
          <w:b/>
          <w:lang w:val="ru-RU"/>
        </w:rPr>
        <w:t>Примечание</w:t>
      </w:r>
      <w:r w:rsidRPr="00F502D7">
        <w:rPr>
          <w:lang w:val="ru-RU"/>
        </w:rPr>
        <w:t xml:space="preserve">: В процессе обновления также обновятся ключи авторизации </w:t>
      </w:r>
      <w:r>
        <w:t>NLS</w:t>
      </w:r>
      <w:r w:rsidRPr="00F502D7">
        <w:rPr>
          <w:lang w:val="ru-RU"/>
        </w:rPr>
        <w:t xml:space="preserve">, а также списки подкастов и интернет радиостанций от </w:t>
      </w:r>
      <w:r>
        <w:t>Humanware</w:t>
      </w:r>
      <w:r w:rsidRPr="00F502D7">
        <w:rPr>
          <w:lang w:val="ru-RU"/>
        </w:rPr>
        <w:t>.</w:t>
      </w:r>
    </w:p>
    <w:p w14:paraId="7B94C49D" w14:textId="77777777" w:rsidR="006841BA" w:rsidRPr="00F502D7" w:rsidRDefault="00B132B7">
      <w:pPr>
        <w:pStyle w:val="1"/>
        <w:rPr>
          <w:lang w:val="ru-RU"/>
        </w:rPr>
      </w:pPr>
      <w:bookmarkStart w:id="347" w:name="_Toc220579473"/>
      <w:bookmarkStart w:id="348" w:name="технические-спецификации"/>
      <w:bookmarkEnd w:id="346"/>
      <w:r w:rsidRPr="0037355C">
        <w:rPr>
          <w:rStyle w:val="SectionNumber"/>
          <w:color w:val="auto"/>
          <w:lang w:val="ru-RU"/>
        </w:rPr>
        <w:t>11</w:t>
      </w:r>
      <w:r w:rsidRPr="0037355C">
        <w:rPr>
          <w:color w:val="auto"/>
          <w:lang w:val="ru-RU"/>
        </w:rPr>
        <w:tab/>
        <w:t>Технические спецификации</w:t>
      </w:r>
      <w:bookmarkEnd w:id="347"/>
    </w:p>
    <w:p w14:paraId="1547BD30" w14:textId="77777777" w:rsidR="006841BA" w:rsidRPr="00F502D7" w:rsidRDefault="00B132B7">
      <w:pPr>
        <w:pStyle w:val="FirstParagraph"/>
        <w:rPr>
          <w:lang w:val="ru-RU"/>
        </w:rPr>
      </w:pPr>
      <w:r w:rsidRPr="00F502D7">
        <w:rPr>
          <w:b/>
          <w:bCs/>
          <w:lang w:val="ru-RU"/>
        </w:rPr>
        <w:t xml:space="preserve">Спецификации плеера </w:t>
      </w:r>
      <w:r>
        <w:rPr>
          <w:b/>
          <w:bCs/>
        </w:rPr>
        <w:t>Victor</w:t>
      </w:r>
      <w:r w:rsidRPr="00F502D7">
        <w:rPr>
          <w:b/>
          <w:bCs/>
          <w:lang w:val="ru-RU"/>
        </w:rPr>
        <w:t xml:space="preserve"> </w:t>
      </w:r>
      <w:r>
        <w:rPr>
          <w:b/>
          <w:bCs/>
        </w:rPr>
        <w:t>Reader</w:t>
      </w:r>
      <w:r w:rsidRPr="00F502D7">
        <w:rPr>
          <w:b/>
          <w:bCs/>
          <w:lang w:val="ru-RU"/>
        </w:rPr>
        <w:t xml:space="preserve"> </w:t>
      </w:r>
      <w:r>
        <w:rPr>
          <w:b/>
          <w:bCs/>
        </w:rPr>
        <w:t>Stream</w:t>
      </w:r>
      <w:r w:rsidRPr="00F502D7">
        <w:rPr>
          <w:b/>
          <w:bCs/>
          <w:lang w:val="ru-RU"/>
        </w:rPr>
        <w:t>:</w:t>
      </w:r>
    </w:p>
    <w:p w14:paraId="7C31A18B" w14:textId="77777777" w:rsidR="006841BA" w:rsidRPr="00F502D7" w:rsidRDefault="00B132B7">
      <w:pPr>
        <w:numPr>
          <w:ilvl w:val="0"/>
          <w:numId w:val="46"/>
        </w:numPr>
        <w:rPr>
          <w:lang w:val="ru-RU"/>
        </w:rPr>
      </w:pPr>
      <w:r w:rsidRPr="00F502D7">
        <w:rPr>
          <w:lang w:val="ru-RU"/>
        </w:rPr>
        <w:t xml:space="preserve">Размеры: 114 </w:t>
      </w:r>
      <w:r>
        <w:t>x</w:t>
      </w:r>
      <w:r w:rsidRPr="00F502D7">
        <w:rPr>
          <w:lang w:val="ru-RU"/>
        </w:rPr>
        <w:t xml:space="preserve"> 62 </w:t>
      </w:r>
      <w:r>
        <w:t>x</w:t>
      </w:r>
      <w:r w:rsidRPr="00F502D7">
        <w:rPr>
          <w:lang w:val="ru-RU"/>
        </w:rPr>
        <w:t xml:space="preserve"> 18 мм (4.5 </w:t>
      </w:r>
      <w:r>
        <w:t>x</w:t>
      </w:r>
      <w:r w:rsidRPr="00F502D7">
        <w:rPr>
          <w:lang w:val="ru-RU"/>
        </w:rPr>
        <w:t xml:space="preserve"> 2.4 </w:t>
      </w:r>
      <w:r>
        <w:t>x</w:t>
      </w:r>
      <w:r w:rsidRPr="00F502D7">
        <w:rPr>
          <w:lang w:val="ru-RU"/>
        </w:rPr>
        <w:t xml:space="preserve"> 0.7 дюймов)</w:t>
      </w:r>
    </w:p>
    <w:p w14:paraId="170F39CD" w14:textId="77777777" w:rsidR="006841BA" w:rsidRPr="00F502D7" w:rsidRDefault="00B132B7">
      <w:pPr>
        <w:numPr>
          <w:ilvl w:val="0"/>
          <w:numId w:val="46"/>
        </w:numPr>
        <w:rPr>
          <w:lang w:val="ru-RU"/>
        </w:rPr>
      </w:pPr>
      <w:r w:rsidRPr="00F502D7">
        <w:rPr>
          <w:lang w:val="ru-RU"/>
        </w:rPr>
        <w:t>Вес с батареей: 110 граммов (3.9 унции)</w:t>
      </w:r>
    </w:p>
    <w:p w14:paraId="3E291AF4" w14:textId="77777777" w:rsidR="006841BA" w:rsidRPr="00F502D7" w:rsidRDefault="00B132B7">
      <w:pPr>
        <w:numPr>
          <w:ilvl w:val="0"/>
          <w:numId w:val="46"/>
        </w:numPr>
        <w:rPr>
          <w:lang w:val="ru-RU"/>
        </w:rPr>
      </w:pPr>
      <w:r w:rsidRPr="00F502D7">
        <w:rPr>
          <w:lang w:val="ru-RU"/>
        </w:rPr>
        <w:t>3.5 мм стереоразъём для наушников или гарнитуры. Гарнитура может иметь монофонический микрофон.</w:t>
      </w:r>
    </w:p>
    <w:p w14:paraId="49FBE64C" w14:textId="77777777" w:rsidR="006841BA" w:rsidRDefault="00B132B7">
      <w:pPr>
        <w:numPr>
          <w:ilvl w:val="0"/>
          <w:numId w:val="46"/>
        </w:numPr>
      </w:pPr>
      <w:r w:rsidRPr="00F502D7">
        <w:rPr>
          <w:lang w:val="ru-RU"/>
        </w:rPr>
        <w:t xml:space="preserve">3.5 мм стереоразъём для внешнего микрофона/линейного входа. </w:t>
      </w:r>
      <w:r>
        <w:t>Вход</w:t>
      </w:r>
      <w:r>
        <w:softHyphen/>
        <w:t>ной Импеданс: 2.5K</w:t>
      </w:r>
    </w:p>
    <w:p w14:paraId="5FBEBB6A" w14:textId="77777777" w:rsidR="006841BA" w:rsidRDefault="00B132B7">
      <w:pPr>
        <w:numPr>
          <w:ilvl w:val="0"/>
          <w:numId w:val="46"/>
        </w:numPr>
      </w:pPr>
      <w:r>
        <w:t>Встроенный всенаправленный микрофон</w:t>
      </w:r>
    </w:p>
    <w:p w14:paraId="3328A820" w14:textId="77777777" w:rsidR="006841BA" w:rsidRDefault="00B132B7">
      <w:pPr>
        <w:numPr>
          <w:ilvl w:val="0"/>
          <w:numId w:val="46"/>
        </w:numPr>
      </w:pPr>
      <w:r>
        <w:t>Встроенный 700 мВ динамик</w:t>
      </w:r>
    </w:p>
    <w:p w14:paraId="39C6AC91" w14:textId="77777777" w:rsidR="006841BA" w:rsidRPr="00F502D7" w:rsidRDefault="00B132B7">
      <w:pPr>
        <w:numPr>
          <w:ilvl w:val="0"/>
          <w:numId w:val="46"/>
        </w:numPr>
        <w:rPr>
          <w:lang w:val="ru-RU"/>
        </w:rPr>
      </w:pPr>
      <w:r w:rsidRPr="00F502D7">
        <w:rPr>
          <w:lang w:val="ru-RU"/>
        </w:rPr>
        <w:t>Батарея: Литий-ионная, номинал 3.7В, 2500 мАч</w:t>
      </w:r>
    </w:p>
    <w:p w14:paraId="15D70175" w14:textId="77777777" w:rsidR="006841BA" w:rsidRPr="00F502D7" w:rsidRDefault="00B132B7">
      <w:pPr>
        <w:numPr>
          <w:ilvl w:val="0"/>
          <w:numId w:val="46"/>
        </w:numPr>
        <w:rPr>
          <w:lang w:val="ru-RU"/>
        </w:rPr>
      </w:pPr>
      <w:r w:rsidRPr="00F502D7">
        <w:rPr>
          <w:lang w:val="ru-RU"/>
        </w:rPr>
        <w:t>Время зарядки батареи: До 3 часов с сетевым адаптером. Может быть дольше с другим зарядным устройством или при подзарядке от персонального компьютера.</w:t>
      </w:r>
    </w:p>
    <w:p w14:paraId="745FA39E" w14:textId="77777777" w:rsidR="006841BA" w:rsidRPr="00F502D7" w:rsidRDefault="00B132B7">
      <w:pPr>
        <w:numPr>
          <w:ilvl w:val="0"/>
          <w:numId w:val="46"/>
        </w:numPr>
        <w:rPr>
          <w:lang w:val="ru-RU"/>
        </w:rPr>
      </w:pPr>
      <w:r w:rsidRPr="00F502D7">
        <w:rPr>
          <w:lang w:val="ru-RU"/>
        </w:rPr>
        <w:t xml:space="preserve">Время работы батареи: До 15 часов непрерывного воспроизведения книг </w:t>
      </w:r>
      <w:r>
        <w:t>DAISY</w:t>
      </w:r>
      <w:r w:rsidRPr="00F502D7">
        <w:rPr>
          <w:lang w:val="ru-RU"/>
        </w:rPr>
        <w:t xml:space="preserve"> или </w:t>
      </w:r>
      <w:r>
        <w:t>NISO</w:t>
      </w:r>
      <w:r w:rsidRPr="00F502D7">
        <w:rPr>
          <w:lang w:val="ru-RU"/>
        </w:rPr>
        <w:t xml:space="preserve"> с использованием наушников без </w:t>
      </w:r>
      <w:r>
        <w:t>Wi</w:t>
      </w:r>
      <w:r w:rsidRPr="00F502D7">
        <w:rPr>
          <w:lang w:val="ru-RU"/>
        </w:rPr>
        <w:t>-</w:t>
      </w:r>
      <w:r>
        <w:t>Fi</w:t>
      </w:r>
      <w:r w:rsidRPr="00F502D7">
        <w:rPr>
          <w:lang w:val="ru-RU"/>
        </w:rPr>
        <w:t xml:space="preserve"> (может варьироваться, в зависимости от содержания и установок плеера)</w:t>
      </w:r>
    </w:p>
    <w:p w14:paraId="1414D47F" w14:textId="77777777" w:rsidR="006841BA" w:rsidRDefault="00B132B7">
      <w:pPr>
        <w:numPr>
          <w:ilvl w:val="0"/>
          <w:numId w:val="46"/>
        </w:numPr>
      </w:pPr>
      <w:r w:rsidRPr="00F502D7">
        <w:rPr>
          <w:lang w:val="ru-RU"/>
        </w:rPr>
        <w:lastRenderedPageBreak/>
        <w:t xml:space="preserve">Питание: Переключаемого типа «переменный ток/постоянный ток». </w:t>
      </w:r>
      <w:r>
        <w:t>Вход I 100V - 240V, 50Hz - 60Hz. Выход: USB гнездо типа А, 5 вольт постоянного тока, 1Ампер.</w:t>
      </w:r>
    </w:p>
    <w:p w14:paraId="7E28B56B" w14:textId="77777777" w:rsidR="006841BA" w:rsidRPr="00F502D7" w:rsidRDefault="00B132B7">
      <w:pPr>
        <w:numPr>
          <w:ilvl w:val="0"/>
          <w:numId w:val="46"/>
        </w:numPr>
        <w:rPr>
          <w:lang w:val="ru-RU"/>
        </w:rPr>
      </w:pPr>
      <w:r w:rsidRPr="00F502D7">
        <w:rPr>
          <w:lang w:val="ru-RU"/>
        </w:rPr>
        <w:t>Температурный диапазон работы: от +5 до + 40 градусов Цельсия</w:t>
      </w:r>
    </w:p>
    <w:p w14:paraId="7AC4CD4B" w14:textId="77777777" w:rsidR="006841BA" w:rsidRPr="00F502D7" w:rsidRDefault="00B132B7">
      <w:pPr>
        <w:numPr>
          <w:ilvl w:val="0"/>
          <w:numId w:val="46"/>
        </w:numPr>
        <w:rPr>
          <w:lang w:val="ru-RU"/>
        </w:rPr>
      </w:pPr>
      <w:r w:rsidRPr="00F502D7">
        <w:rPr>
          <w:lang w:val="ru-RU"/>
        </w:rPr>
        <w:t>Температурный диапазон зарядки батареи: от +5 до + 35 градусов Цельсия</w:t>
      </w:r>
    </w:p>
    <w:p w14:paraId="6B04A729" w14:textId="77777777" w:rsidR="006841BA" w:rsidRPr="00F502D7" w:rsidRDefault="00B132B7">
      <w:pPr>
        <w:numPr>
          <w:ilvl w:val="0"/>
          <w:numId w:val="46"/>
        </w:numPr>
        <w:rPr>
          <w:lang w:val="ru-RU"/>
        </w:rPr>
      </w:pPr>
      <w:r w:rsidRPr="00F502D7">
        <w:rPr>
          <w:lang w:val="ru-RU"/>
        </w:rPr>
        <w:t>Температура хранения и транспортировки: от -20 до + 45 градусов Цельсия</w:t>
      </w:r>
    </w:p>
    <w:p w14:paraId="2C8DC5E8" w14:textId="77777777" w:rsidR="006841BA" w:rsidRPr="00F502D7" w:rsidRDefault="00B132B7">
      <w:pPr>
        <w:numPr>
          <w:ilvl w:val="0"/>
          <w:numId w:val="46"/>
        </w:numPr>
        <w:rPr>
          <w:lang w:val="ru-RU"/>
        </w:rPr>
      </w:pPr>
      <w:r w:rsidRPr="00F502D7">
        <w:rPr>
          <w:lang w:val="ru-RU"/>
        </w:rPr>
        <w:t>Рабочий диапазон влажности: от 5% до 90% (без конденсации)</w:t>
      </w:r>
    </w:p>
    <w:p w14:paraId="55EE326B" w14:textId="77777777" w:rsidR="006841BA" w:rsidRPr="00F502D7" w:rsidRDefault="00B132B7">
      <w:pPr>
        <w:numPr>
          <w:ilvl w:val="0"/>
          <w:numId w:val="46"/>
        </w:numPr>
        <w:rPr>
          <w:lang w:val="ru-RU"/>
        </w:rPr>
      </w:pPr>
      <w:r w:rsidRPr="00F502D7">
        <w:rPr>
          <w:lang w:val="ru-RU"/>
        </w:rPr>
        <w:t>Допустимая влажность при хранении и транспортировке: от 5% до 95% (без конденсации)</w:t>
      </w:r>
    </w:p>
    <w:p w14:paraId="2E11043F" w14:textId="77777777" w:rsidR="006841BA" w:rsidRPr="00F502D7" w:rsidRDefault="00B132B7">
      <w:pPr>
        <w:numPr>
          <w:ilvl w:val="0"/>
          <w:numId w:val="46"/>
        </w:numPr>
        <w:rPr>
          <w:lang w:val="ru-RU"/>
        </w:rPr>
      </w:pPr>
      <w:r w:rsidRPr="00F502D7">
        <w:rPr>
          <w:lang w:val="ru-RU"/>
        </w:rPr>
        <w:t xml:space="preserve">Интерфейс </w:t>
      </w:r>
      <w:r>
        <w:t>USB</w:t>
      </w:r>
      <w:r w:rsidRPr="00F502D7">
        <w:rPr>
          <w:lang w:val="ru-RU"/>
        </w:rPr>
        <w:t>-</w:t>
      </w:r>
      <w:r>
        <w:t>C</w:t>
      </w:r>
      <w:r w:rsidRPr="00F502D7">
        <w:rPr>
          <w:lang w:val="ru-RU"/>
        </w:rPr>
        <w:t xml:space="preserve">, совместимый с </w:t>
      </w:r>
      <w:r>
        <w:t>OTG</w:t>
      </w:r>
    </w:p>
    <w:p w14:paraId="5DDCA267" w14:textId="77777777" w:rsidR="006841BA" w:rsidRPr="00F502D7" w:rsidRDefault="00B132B7">
      <w:pPr>
        <w:numPr>
          <w:ilvl w:val="0"/>
          <w:numId w:val="46"/>
        </w:numPr>
        <w:rPr>
          <w:lang w:val="ru-RU"/>
        </w:rPr>
      </w:pPr>
      <w:r w:rsidRPr="00F502D7">
        <w:rPr>
          <w:lang w:val="ru-RU"/>
        </w:rPr>
        <w:t>Слот карты памяти (</w:t>
      </w:r>
      <w:r>
        <w:t>Secure</w:t>
      </w:r>
      <w:r w:rsidRPr="00F502D7">
        <w:rPr>
          <w:lang w:val="ru-RU"/>
        </w:rPr>
        <w:t xml:space="preserve"> </w:t>
      </w:r>
      <w:r>
        <w:t>digital</w:t>
      </w:r>
      <w:r w:rsidRPr="00F502D7">
        <w:rPr>
          <w:lang w:val="ru-RU"/>
        </w:rPr>
        <w:t xml:space="preserve">) поддерживает карты формата </w:t>
      </w:r>
      <w:r>
        <w:t>SD</w:t>
      </w:r>
      <w:r w:rsidRPr="00F502D7">
        <w:rPr>
          <w:lang w:val="ru-RU"/>
        </w:rPr>
        <w:t xml:space="preserve">, </w:t>
      </w:r>
      <w:r>
        <w:t>SDHC</w:t>
      </w:r>
      <w:r w:rsidRPr="00F502D7">
        <w:rPr>
          <w:lang w:val="ru-RU"/>
        </w:rPr>
        <w:t xml:space="preserve"> и </w:t>
      </w:r>
      <w:r>
        <w:t>SDXC</w:t>
      </w:r>
      <w:r w:rsidRPr="00F502D7">
        <w:rPr>
          <w:lang w:val="ru-RU"/>
        </w:rPr>
        <w:t>.</w:t>
      </w:r>
    </w:p>
    <w:p w14:paraId="744F2820" w14:textId="0D2C735B" w:rsidR="006841BA" w:rsidRPr="00F502D7" w:rsidRDefault="00B132B7">
      <w:pPr>
        <w:numPr>
          <w:ilvl w:val="0"/>
          <w:numId w:val="46"/>
        </w:numPr>
        <w:rPr>
          <w:lang w:val="ru-RU"/>
        </w:rPr>
      </w:pPr>
      <w:r w:rsidRPr="00F502D7">
        <w:rPr>
          <w:lang w:val="ru-RU"/>
        </w:rPr>
        <w:t xml:space="preserve">Форматы Говорящих Книг: </w:t>
      </w:r>
      <w:r>
        <w:t>DAISY</w:t>
      </w:r>
      <w:r w:rsidRPr="00F502D7">
        <w:rPr>
          <w:lang w:val="ru-RU"/>
        </w:rPr>
        <w:t xml:space="preserve"> 2, </w:t>
      </w:r>
      <w:r w:rsidR="0037355C" w:rsidRPr="00F502D7">
        <w:rPr>
          <w:lang w:val="ru-RU"/>
        </w:rPr>
        <w:t>2.02,</w:t>
      </w:r>
      <w:r w:rsidRPr="00F502D7">
        <w:rPr>
          <w:lang w:val="ru-RU"/>
        </w:rPr>
        <w:t xml:space="preserve"> </w:t>
      </w:r>
      <w:r>
        <w:t>NISO</w:t>
      </w:r>
      <w:r w:rsidRPr="00F502D7">
        <w:rPr>
          <w:lang w:val="ru-RU"/>
        </w:rPr>
        <w:t xml:space="preserve"> </w:t>
      </w:r>
      <w:r>
        <w:t>Z</w:t>
      </w:r>
      <w:r w:rsidRPr="00F502D7">
        <w:rPr>
          <w:lang w:val="ru-RU"/>
        </w:rPr>
        <w:t xml:space="preserve">39.86 </w:t>
      </w:r>
      <w:r w:rsidR="0037355C" w:rsidRPr="00F502D7">
        <w:rPr>
          <w:lang w:val="ru-RU"/>
        </w:rPr>
        <w:t>2002, /</w:t>
      </w:r>
      <w:r w:rsidRPr="00F502D7">
        <w:rPr>
          <w:lang w:val="ru-RU"/>
        </w:rPr>
        <w:t xml:space="preserve">2005, </w:t>
      </w:r>
      <w:r>
        <w:t>NIMAS</w:t>
      </w:r>
    </w:p>
    <w:p w14:paraId="1BC3443F" w14:textId="77777777" w:rsidR="006841BA" w:rsidRDefault="00B132B7">
      <w:pPr>
        <w:pStyle w:val="a8"/>
      </w:pPr>
      <w:r>
        <w:t>незащищённые EPUB 2, LKF</w:t>
      </w:r>
    </w:p>
    <w:p w14:paraId="2D1DD8AA" w14:textId="77777777" w:rsidR="006841BA" w:rsidRPr="00F502D7" w:rsidRDefault="00B132B7">
      <w:pPr>
        <w:numPr>
          <w:ilvl w:val="0"/>
          <w:numId w:val="47"/>
        </w:numPr>
        <w:rPr>
          <w:lang w:val="ru-RU"/>
        </w:rPr>
      </w:pPr>
      <w:r>
        <w:t>DRM</w:t>
      </w:r>
      <w:r w:rsidRPr="00F502D7">
        <w:rPr>
          <w:lang w:val="ru-RU"/>
        </w:rPr>
        <w:t xml:space="preserve">: 2002 </w:t>
      </w:r>
      <w:r>
        <w:t>PDTB</w:t>
      </w:r>
      <w:r w:rsidRPr="00F502D7">
        <w:rPr>
          <w:lang w:val="ru-RU"/>
        </w:rPr>
        <w:t xml:space="preserve">1 (так называемые </w:t>
      </w:r>
      <w:r>
        <w:t>I</w:t>
      </w:r>
      <w:r w:rsidRPr="00F502D7">
        <w:rPr>
          <w:lang w:val="ru-RU"/>
        </w:rPr>
        <w:t>.</w:t>
      </w:r>
      <w:r>
        <w:t>P</w:t>
      </w:r>
      <w:r w:rsidRPr="00F502D7">
        <w:rPr>
          <w:lang w:val="ru-RU"/>
        </w:rPr>
        <w:t>.</w:t>
      </w:r>
      <w:r>
        <w:t>P</w:t>
      </w:r>
      <w:r w:rsidRPr="00F502D7">
        <w:rPr>
          <w:lang w:val="ru-RU"/>
        </w:rPr>
        <w:t xml:space="preserve">.) и 2006 </w:t>
      </w:r>
      <w:r>
        <w:t>PDTB</w:t>
      </w:r>
      <w:r w:rsidRPr="00F502D7">
        <w:rPr>
          <w:lang w:val="ru-RU"/>
        </w:rPr>
        <w:t>2.</w:t>
      </w:r>
    </w:p>
    <w:p w14:paraId="6D0DB8F0" w14:textId="06FD66E2" w:rsidR="006841BA" w:rsidRPr="00F502D7" w:rsidRDefault="00B132B7">
      <w:pPr>
        <w:numPr>
          <w:ilvl w:val="0"/>
          <w:numId w:val="47"/>
        </w:numPr>
        <w:rPr>
          <w:lang w:val="ru-RU"/>
        </w:rPr>
      </w:pPr>
      <w:r w:rsidRPr="00F502D7">
        <w:rPr>
          <w:lang w:val="ru-RU"/>
        </w:rPr>
        <w:t xml:space="preserve">Аудио Кодеки: </w:t>
      </w:r>
      <w:r>
        <w:t>AAC</w:t>
      </w:r>
      <w:r w:rsidRPr="00F502D7">
        <w:rPr>
          <w:lang w:val="ru-RU"/>
        </w:rPr>
        <w:t xml:space="preserve"> (.</w:t>
      </w:r>
      <w:r>
        <w:t>mp</w:t>
      </w:r>
      <w:r w:rsidRPr="00F502D7">
        <w:rPr>
          <w:lang w:val="ru-RU"/>
        </w:rPr>
        <w:t>4, .</w:t>
      </w:r>
      <w:r>
        <w:t>m</w:t>
      </w:r>
      <w:r w:rsidRPr="00F502D7">
        <w:rPr>
          <w:lang w:val="ru-RU"/>
        </w:rPr>
        <w:t>4</w:t>
      </w:r>
      <w:r>
        <w:t>a</w:t>
      </w:r>
      <w:r w:rsidRPr="00F502D7">
        <w:rPr>
          <w:lang w:val="ru-RU"/>
        </w:rPr>
        <w:t>, .</w:t>
      </w:r>
      <w:r>
        <w:t>m</w:t>
      </w:r>
      <w:r w:rsidRPr="00F502D7">
        <w:rPr>
          <w:lang w:val="ru-RU"/>
        </w:rPr>
        <w:t>4</w:t>
      </w:r>
      <w:r>
        <w:t>b</w:t>
      </w:r>
      <w:r w:rsidRPr="00F502D7">
        <w:rPr>
          <w:lang w:val="ru-RU"/>
        </w:rPr>
        <w:t>, .</w:t>
      </w:r>
      <w:r>
        <w:t>m</w:t>
      </w:r>
      <w:r w:rsidRPr="00F502D7">
        <w:rPr>
          <w:lang w:val="ru-RU"/>
        </w:rPr>
        <w:t>4</w:t>
      </w:r>
      <w:r>
        <w:t>v</w:t>
      </w:r>
      <w:r w:rsidRPr="00F502D7">
        <w:rPr>
          <w:lang w:val="ru-RU"/>
        </w:rPr>
        <w:t xml:space="preserve">), </w:t>
      </w:r>
      <w:r>
        <w:t>AMR</w:t>
      </w:r>
      <w:r w:rsidRPr="00F502D7">
        <w:rPr>
          <w:lang w:val="ru-RU"/>
        </w:rPr>
        <w:t>-</w:t>
      </w:r>
      <w:r>
        <w:t>WB</w:t>
      </w:r>
      <w:r w:rsidRPr="00F502D7">
        <w:rPr>
          <w:lang w:val="ru-RU"/>
        </w:rPr>
        <w:t>+ (.3</w:t>
      </w:r>
      <w:r>
        <w:t>gp</w:t>
      </w:r>
      <w:r w:rsidRPr="00F502D7">
        <w:rPr>
          <w:lang w:val="ru-RU"/>
        </w:rPr>
        <w:t xml:space="preserve">), </w:t>
      </w:r>
      <w:r>
        <w:t>Flac</w:t>
      </w:r>
      <w:r w:rsidRPr="00F502D7">
        <w:rPr>
          <w:lang w:val="ru-RU"/>
        </w:rPr>
        <w:t xml:space="preserve">, </w:t>
      </w:r>
      <w:r>
        <w:t>MPEG</w:t>
      </w:r>
      <w:r w:rsidRPr="00F502D7">
        <w:rPr>
          <w:lang w:val="ru-RU"/>
        </w:rPr>
        <w:t xml:space="preserve">2, </w:t>
      </w:r>
      <w:r>
        <w:t>MP</w:t>
      </w:r>
      <w:r w:rsidRPr="00F502D7">
        <w:rPr>
          <w:lang w:val="ru-RU"/>
        </w:rPr>
        <w:t xml:space="preserve">3, </w:t>
      </w:r>
      <w:r>
        <w:t>OGG</w:t>
      </w:r>
      <w:r w:rsidRPr="00F502D7">
        <w:rPr>
          <w:lang w:val="ru-RU"/>
        </w:rPr>
        <w:t xml:space="preserve"> </w:t>
      </w:r>
      <w:r>
        <w:t>Vorbis</w:t>
      </w:r>
      <w:r w:rsidRPr="00F502D7">
        <w:rPr>
          <w:lang w:val="ru-RU"/>
        </w:rPr>
        <w:t xml:space="preserve"> (.</w:t>
      </w:r>
      <w:r>
        <w:t>ogg</w:t>
      </w:r>
      <w:r w:rsidRPr="00F502D7">
        <w:rPr>
          <w:lang w:val="ru-RU"/>
        </w:rPr>
        <w:t xml:space="preserve">), </w:t>
      </w:r>
      <w:r w:rsidR="0037355C">
        <w:t>Opus</w:t>
      </w:r>
      <w:r w:rsidR="0037355C" w:rsidRPr="00F502D7">
        <w:rPr>
          <w:lang w:val="ru-RU"/>
        </w:rPr>
        <w:t>,</w:t>
      </w:r>
      <w:r w:rsidRPr="00F502D7">
        <w:rPr>
          <w:lang w:val="ru-RU"/>
        </w:rPr>
        <w:t xml:space="preserve"> </w:t>
      </w:r>
      <w:r>
        <w:t>Speex</w:t>
      </w:r>
      <w:r w:rsidRPr="00F502D7">
        <w:rPr>
          <w:lang w:val="ru-RU"/>
        </w:rPr>
        <w:t xml:space="preserve"> </w:t>
      </w:r>
      <w:r w:rsidR="0037355C" w:rsidRPr="00F502D7">
        <w:rPr>
          <w:lang w:val="ru-RU"/>
        </w:rPr>
        <w:t>(.</w:t>
      </w:r>
      <w:r w:rsidR="0037355C">
        <w:t>spx</w:t>
      </w:r>
      <w:r w:rsidRPr="00F502D7">
        <w:rPr>
          <w:lang w:val="ru-RU"/>
        </w:rPr>
        <w:t xml:space="preserve">), </w:t>
      </w:r>
      <w:r>
        <w:t>Wav</w:t>
      </w:r>
      <w:r w:rsidRPr="00F502D7">
        <w:rPr>
          <w:lang w:val="ru-RU"/>
        </w:rPr>
        <w:t xml:space="preserve"> </w:t>
      </w:r>
      <w:r>
        <w:t>P</w:t>
      </w:r>
      <w:r w:rsidRPr="00F502D7">
        <w:rPr>
          <w:lang w:val="ru-RU"/>
        </w:rPr>
        <w:t>.</w:t>
      </w:r>
      <w:r>
        <w:t>C</w:t>
      </w:r>
      <w:r w:rsidRPr="00F502D7">
        <w:rPr>
          <w:lang w:val="ru-RU"/>
        </w:rPr>
        <w:t>.</w:t>
      </w:r>
      <w:r>
        <w:t>M</w:t>
      </w:r>
      <w:r w:rsidRPr="00F502D7">
        <w:rPr>
          <w:lang w:val="ru-RU"/>
        </w:rPr>
        <w:t>.</w:t>
      </w:r>
    </w:p>
    <w:p w14:paraId="427CBE75" w14:textId="77777777" w:rsidR="006841BA" w:rsidRPr="00F502D7" w:rsidRDefault="00B132B7">
      <w:pPr>
        <w:numPr>
          <w:ilvl w:val="0"/>
          <w:numId w:val="47"/>
        </w:numPr>
        <w:rPr>
          <w:lang w:val="ru-RU"/>
        </w:rPr>
      </w:pPr>
      <w:r w:rsidRPr="00F502D7">
        <w:rPr>
          <w:lang w:val="ru-RU"/>
        </w:rPr>
        <w:t xml:space="preserve">Поддерживаемые текстовые файлы: </w:t>
      </w:r>
      <w:r>
        <w:t>bra</w:t>
      </w:r>
      <w:r w:rsidRPr="00F502D7">
        <w:rPr>
          <w:lang w:val="ru-RU"/>
        </w:rPr>
        <w:t xml:space="preserve">, </w:t>
      </w:r>
      <w:r>
        <w:t>brf</w:t>
      </w:r>
      <w:r w:rsidRPr="00F502D7">
        <w:rPr>
          <w:lang w:val="ru-RU"/>
        </w:rPr>
        <w:t xml:space="preserve"> (включая </w:t>
      </w:r>
      <w:r>
        <w:t>bopf</w:t>
      </w:r>
      <w:r w:rsidRPr="00F502D7">
        <w:rPr>
          <w:lang w:val="ru-RU"/>
        </w:rPr>
        <w:t xml:space="preserve">), </w:t>
      </w:r>
      <w:r>
        <w:t>docx</w:t>
      </w:r>
      <w:r w:rsidRPr="00F502D7">
        <w:rPr>
          <w:lang w:val="ru-RU"/>
        </w:rPr>
        <w:t xml:space="preserve">, </w:t>
      </w:r>
      <w:r>
        <w:t>fb</w:t>
      </w:r>
      <w:r w:rsidRPr="00F502D7">
        <w:rPr>
          <w:lang w:val="ru-RU"/>
        </w:rPr>
        <w:t xml:space="preserve">2, </w:t>
      </w:r>
      <w:r>
        <w:t>html</w:t>
      </w:r>
      <w:r w:rsidRPr="00F502D7">
        <w:rPr>
          <w:lang w:val="ru-RU"/>
        </w:rPr>
        <w:t xml:space="preserve">, </w:t>
      </w:r>
      <w:r>
        <w:t>pdf</w:t>
      </w:r>
      <w:r w:rsidRPr="00F502D7">
        <w:rPr>
          <w:lang w:val="ru-RU"/>
        </w:rPr>
        <w:t xml:space="preserve">, </w:t>
      </w:r>
      <w:r>
        <w:t>rtf</w:t>
      </w:r>
      <w:r w:rsidRPr="00F502D7">
        <w:rPr>
          <w:lang w:val="ru-RU"/>
        </w:rPr>
        <w:t xml:space="preserve">, </w:t>
      </w:r>
      <w:r>
        <w:t>txt</w:t>
      </w:r>
      <w:r w:rsidRPr="00F502D7">
        <w:rPr>
          <w:lang w:val="ru-RU"/>
        </w:rPr>
        <w:t xml:space="preserve">, </w:t>
      </w:r>
      <w:r>
        <w:t>xml</w:t>
      </w:r>
    </w:p>
    <w:p w14:paraId="46A35E4D" w14:textId="77777777" w:rsidR="006841BA" w:rsidRPr="00F502D7" w:rsidRDefault="00B132B7">
      <w:pPr>
        <w:numPr>
          <w:ilvl w:val="0"/>
          <w:numId w:val="47"/>
        </w:numPr>
        <w:rPr>
          <w:lang w:val="ru-RU"/>
        </w:rPr>
      </w:pPr>
      <w:r w:rsidRPr="00F502D7">
        <w:rPr>
          <w:lang w:val="ru-RU"/>
        </w:rPr>
        <w:t xml:space="preserve">Программа перевода текста в речь: </w:t>
      </w:r>
      <w:r>
        <w:t>Acapela</w:t>
      </w:r>
    </w:p>
    <w:p w14:paraId="04659AF9" w14:textId="77777777" w:rsidR="006841BA" w:rsidRPr="00F502D7" w:rsidRDefault="00B132B7">
      <w:pPr>
        <w:numPr>
          <w:ilvl w:val="0"/>
          <w:numId w:val="47"/>
        </w:numPr>
        <w:rPr>
          <w:lang w:val="ru-RU"/>
        </w:rPr>
      </w:pPr>
      <w:r w:rsidRPr="00F502D7">
        <w:rPr>
          <w:lang w:val="ru-RU"/>
        </w:rPr>
        <w:t xml:space="preserve">Запись: Моно: </w:t>
      </w:r>
      <w:r>
        <w:t>MP</w:t>
      </w:r>
      <w:r w:rsidRPr="00F502D7">
        <w:rPr>
          <w:lang w:val="ru-RU"/>
        </w:rPr>
        <w:t xml:space="preserve">3 16-бит, при частоте дискретизации 44100 Гц с битрейтом 32, 64 или 96 кбит/с, </w:t>
      </w:r>
      <w:r>
        <w:t>PCM</w:t>
      </w:r>
      <w:r w:rsidRPr="00F502D7">
        <w:rPr>
          <w:lang w:val="ru-RU"/>
        </w:rPr>
        <w:t xml:space="preserve"> 16-бит при частоте дискретизации 44,100 Гц и </w:t>
      </w:r>
      <w:r>
        <w:t>fFLAC</w:t>
      </w:r>
      <w:r w:rsidRPr="00F502D7">
        <w:rPr>
          <w:lang w:val="ru-RU"/>
        </w:rPr>
        <w:t xml:space="preserve">. Стерео: </w:t>
      </w:r>
      <w:r>
        <w:t>MP</w:t>
      </w:r>
      <w:r w:rsidRPr="00F502D7">
        <w:rPr>
          <w:lang w:val="ru-RU"/>
        </w:rPr>
        <w:t xml:space="preserve">3 16-бит с частотой дискретизации 44100 Гц, битрейтом 128, 192 или 320 кбпс, </w:t>
      </w:r>
      <w:r>
        <w:t>PCM</w:t>
      </w:r>
      <w:r w:rsidRPr="00F502D7">
        <w:rPr>
          <w:lang w:val="ru-RU"/>
        </w:rPr>
        <w:t xml:space="preserve"> 16 бит с частотой дискретизации 44100 Гц и </w:t>
      </w:r>
      <w:r>
        <w:t>FLAC</w:t>
      </w:r>
    </w:p>
    <w:p w14:paraId="48F7049E" w14:textId="77777777" w:rsidR="006841BA" w:rsidRPr="00F502D7" w:rsidRDefault="00B132B7">
      <w:pPr>
        <w:numPr>
          <w:ilvl w:val="0"/>
          <w:numId w:val="47"/>
        </w:numPr>
        <w:rPr>
          <w:lang w:val="ru-RU"/>
        </w:rPr>
      </w:pPr>
      <w:r>
        <w:t>Wi</w:t>
      </w:r>
      <w:r w:rsidRPr="00F502D7">
        <w:rPr>
          <w:lang w:val="ru-RU"/>
        </w:rPr>
        <w:t>-</w:t>
      </w:r>
      <w:r>
        <w:t>Fi</w:t>
      </w:r>
      <w:r w:rsidRPr="00F502D7">
        <w:rPr>
          <w:lang w:val="ru-RU"/>
        </w:rPr>
        <w:t xml:space="preserve">: </w:t>
      </w:r>
      <w:r>
        <w:t>IEEE</w:t>
      </w:r>
      <w:r w:rsidRPr="00F502D7">
        <w:rPr>
          <w:lang w:val="ru-RU"/>
        </w:rPr>
        <w:t xml:space="preserve"> 802.11</w:t>
      </w:r>
      <w:r>
        <w:t>b</w:t>
      </w:r>
      <w:r w:rsidRPr="00F502D7">
        <w:rPr>
          <w:lang w:val="ru-RU"/>
        </w:rPr>
        <w:t>/</w:t>
      </w:r>
      <w:r>
        <w:t>g</w:t>
      </w:r>
      <w:r w:rsidRPr="00F502D7">
        <w:rPr>
          <w:lang w:val="ru-RU"/>
        </w:rPr>
        <w:t>/</w:t>
      </w:r>
      <w:r>
        <w:t>n</w:t>
      </w:r>
      <w:r w:rsidRPr="00F502D7">
        <w:rPr>
          <w:lang w:val="ru-RU"/>
        </w:rPr>
        <w:t>/</w:t>
      </w:r>
      <w:r>
        <w:t>ac</w:t>
      </w:r>
      <w:r w:rsidRPr="00F502D7">
        <w:rPr>
          <w:lang w:val="ru-RU"/>
        </w:rPr>
        <w:t>, работающий в диапазоне 2.4 и 5 ГГц</w:t>
      </w:r>
    </w:p>
    <w:p w14:paraId="47790A26" w14:textId="77777777" w:rsidR="006841BA" w:rsidRPr="0037355C" w:rsidRDefault="00B132B7">
      <w:pPr>
        <w:pStyle w:val="1"/>
        <w:rPr>
          <w:color w:val="auto"/>
          <w:lang w:val="ru-RU"/>
        </w:rPr>
      </w:pPr>
      <w:bookmarkStart w:id="349" w:name="_Toc220579474"/>
      <w:bookmarkStart w:id="350" w:name="меры-предосторожности"/>
      <w:bookmarkEnd w:id="348"/>
      <w:r w:rsidRPr="0037355C">
        <w:rPr>
          <w:rStyle w:val="SectionNumber"/>
          <w:color w:val="auto"/>
          <w:lang w:val="ru-RU"/>
        </w:rPr>
        <w:t>12</w:t>
      </w:r>
      <w:r w:rsidRPr="0037355C">
        <w:rPr>
          <w:color w:val="auto"/>
          <w:lang w:val="ru-RU"/>
        </w:rPr>
        <w:tab/>
        <w:t>Меры предосторожности</w:t>
      </w:r>
      <w:bookmarkEnd w:id="349"/>
    </w:p>
    <w:p w14:paraId="09872B1A" w14:textId="77777777" w:rsidR="006841BA" w:rsidRPr="0037355C" w:rsidRDefault="00B132B7">
      <w:pPr>
        <w:pStyle w:val="2"/>
        <w:rPr>
          <w:color w:val="auto"/>
          <w:lang w:val="ru-RU"/>
        </w:rPr>
      </w:pPr>
      <w:bookmarkStart w:id="351" w:name="_Toc220579475"/>
      <w:bookmarkStart w:id="352" w:name="противопоказания-к-использованию"/>
      <w:r w:rsidRPr="0037355C">
        <w:rPr>
          <w:rStyle w:val="SectionNumber"/>
          <w:color w:val="auto"/>
          <w:lang w:val="ru-RU"/>
        </w:rPr>
        <w:t>12.1</w:t>
      </w:r>
      <w:r w:rsidRPr="0037355C">
        <w:rPr>
          <w:color w:val="auto"/>
          <w:lang w:val="ru-RU"/>
        </w:rPr>
        <w:tab/>
        <w:t>Противопоказания к использованию</w:t>
      </w:r>
      <w:bookmarkEnd w:id="351"/>
    </w:p>
    <w:p w14:paraId="218D2903" w14:textId="402F31CB" w:rsidR="006841BA" w:rsidRPr="0037355C" w:rsidRDefault="00B132B7">
      <w:pPr>
        <w:pStyle w:val="FirstParagraph"/>
        <w:rPr>
          <w:lang w:val="ru-RU"/>
        </w:rPr>
      </w:pPr>
      <w:r w:rsidRPr="0037355C">
        <w:rPr>
          <w:lang w:val="ru-RU"/>
        </w:rPr>
        <w:t>Какие-либо особые противопоказания к использованию</w:t>
      </w:r>
      <w:r w:rsidR="0037355C">
        <w:rPr>
          <w:lang w:val="ru-RU"/>
        </w:rPr>
        <w:t xml:space="preserve"> данного устройства отсутствуют</w:t>
      </w:r>
      <w:r w:rsidRPr="0037355C">
        <w:rPr>
          <w:lang w:val="ru-RU"/>
        </w:rPr>
        <w:t>.</w:t>
      </w:r>
    </w:p>
    <w:p w14:paraId="3F6B2424" w14:textId="77777777" w:rsidR="006841BA" w:rsidRPr="0037355C" w:rsidRDefault="00B132B7">
      <w:pPr>
        <w:pStyle w:val="2"/>
        <w:rPr>
          <w:color w:val="auto"/>
        </w:rPr>
      </w:pPr>
      <w:bookmarkStart w:id="353" w:name="_Toc220579476"/>
      <w:bookmarkStart w:id="354" w:name="предупреждения"/>
      <w:bookmarkEnd w:id="352"/>
      <w:r w:rsidRPr="0037355C">
        <w:rPr>
          <w:rStyle w:val="SectionNumber"/>
          <w:color w:val="auto"/>
        </w:rPr>
        <w:t>12.2</w:t>
      </w:r>
      <w:r w:rsidRPr="0037355C">
        <w:rPr>
          <w:color w:val="auto"/>
        </w:rPr>
        <w:tab/>
        <w:t>Предупреждения</w:t>
      </w:r>
      <w:bookmarkEnd w:id="353"/>
    </w:p>
    <w:p w14:paraId="0C5660EF" w14:textId="77777777" w:rsidR="006841BA" w:rsidRPr="00F502D7" w:rsidRDefault="00B132B7">
      <w:pPr>
        <w:numPr>
          <w:ilvl w:val="0"/>
          <w:numId w:val="48"/>
        </w:numPr>
        <w:rPr>
          <w:lang w:val="ru-RU"/>
        </w:rPr>
      </w:pPr>
      <w:r w:rsidRPr="00F502D7">
        <w:rPr>
          <w:lang w:val="ru-RU"/>
        </w:rPr>
        <w:t xml:space="preserve">Никогда не используйте бытовые чистящие средства для очистки </w:t>
      </w:r>
      <w:r>
        <w:t>Victor</w:t>
      </w:r>
      <w:r w:rsidRPr="00F502D7">
        <w:rPr>
          <w:lang w:val="ru-RU"/>
        </w:rPr>
        <w:t xml:space="preserve"> </w:t>
      </w:r>
      <w:r>
        <w:t>Reader</w:t>
      </w:r>
      <w:r w:rsidRPr="00F502D7">
        <w:rPr>
          <w:lang w:val="ru-RU"/>
        </w:rPr>
        <w:t xml:space="preserve"> </w:t>
      </w:r>
      <w:r>
        <w:t>Stream</w:t>
      </w:r>
      <w:r w:rsidRPr="00F502D7">
        <w:rPr>
          <w:lang w:val="ru-RU"/>
        </w:rPr>
        <w:t>.</w:t>
      </w:r>
    </w:p>
    <w:p w14:paraId="68D15ADB" w14:textId="77777777" w:rsidR="006841BA" w:rsidRPr="00F502D7" w:rsidRDefault="00B132B7">
      <w:pPr>
        <w:numPr>
          <w:ilvl w:val="0"/>
          <w:numId w:val="48"/>
        </w:numPr>
        <w:rPr>
          <w:lang w:val="ru-RU"/>
        </w:rPr>
      </w:pPr>
      <w:r w:rsidRPr="00F502D7">
        <w:rPr>
          <w:lang w:val="ru-RU"/>
        </w:rPr>
        <w:t>Никогда не используйте чистящие средства, содержащие этиловый спирт, этиловую кислоту, аммиак, ацетон или метилхлорид.</w:t>
      </w:r>
    </w:p>
    <w:p w14:paraId="42977FF1" w14:textId="77777777" w:rsidR="006841BA" w:rsidRPr="00F502D7" w:rsidRDefault="00B132B7">
      <w:pPr>
        <w:numPr>
          <w:ilvl w:val="0"/>
          <w:numId w:val="48"/>
        </w:numPr>
        <w:rPr>
          <w:lang w:val="ru-RU"/>
        </w:rPr>
      </w:pPr>
      <w:r w:rsidRPr="00F502D7">
        <w:rPr>
          <w:lang w:val="ru-RU"/>
        </w:rPr>
        <w:lastRenderedPageBreak/>
        <w:t>О любом серьёзном инциденте, связанном с использованием устройства, следует незамедлительно сообщить производителю и компетентному органу государства, члена ЕС, в котором находится пользователь или пациент.</w:t>
      </w:r>
    </w:p>
    <w:p w14:paraId="4914081B" w14:textId="77777777" w:rsidR="006841BA" w:rsidRPr="00F502D7" w:rsidRDefault="00B132B7">
      <w:pPr>
        <w:numPr>
          <w:ilvl w:val="0"/>
          <w:numId w:val="48"/>
        </w:numPr>
        <w:rPr>
          <w:lang w:val="ru-RU"/>
        </w:rPr>
      </w:pPr>
      <w:r w:rsidRPr="00F502D7">
        <w:rPr>
          <w:lang w:val="ru-RU"/>
        </w:rPr>
        <w:t>Никогда не используйте наушники если идёте по улице.</w:t>
      </w:r>
    </w:p>
    <w:p w14:paraId="2087DF8F" w14:textId="77777777" w:rsidR="006841BA" w:rsidRPr="0037355C" w:rsidRDefault="00B132B7">
      <w:pPr>
        <w:pStyle w:val="2"/>
        <w:rPr>
          <w:color w:val="auto"/>
          <w:lang w:val="ru-RU"/>
        </w:rPr>
      </w:pPr>
      <w:bookmarkStart w:id="355" w:name="_Toc220579477"/>
      <w:bookmarkStart w:id="356" w:name="уход-и-обслуживание"/>
      <w:bookmarkEnd w:id="354"/>
      <w:r w:rsidRPr="0037355C">
        <w:rPr>
          <w:rStyle w:val="SectionNumber"/>
          <w:color w:val="auto"/>
          <w:lang w:val="ru-RU"/>
        </w:rPr>
        <w:t>12.3</w:t>
      </w:r>
      <w:r w:rsidRPr="0037355C">
        <w:rPr>
          <w:color w:val="auto"/>
          <w:lang w:val="ru-RU"/>
        </w:rPr>
        <w:tab/>
        <w:t>Уход и обслуживание</w:t>
      </w:r>
      <w:bookmarkEnd w:id="355"/>
    </w:p>
    <w:p w14:paraId="17982C12" w14:textId="77777777" w:rsidR="006841BA" w:rsidRPr="0037355C" w:rsidRDefault="00B132B7">
      <w:pPr>
        <w:pStyle w:val="FirstParagraph"/>
        <w:rPr>
          <w:lang w:val="ru-RU"/>
        </w:rPr>
      </w:pPr>
      <w:r w:rsidRPr="0037355C">
        <w:rPr>
          <w:lang w:val="ru-RU"/>
        </w:rPr>
        <w:t>Для поддержания чистоты устройства рекомендуется периодически протирать поверхность устройства мягкой влажной тканью. Отожмите ткань, чтобы удалить излишки влаги. Используйте только теплую воду. Не используйте никаких чистящих средств. Изделие не предназначено для дезинфекции.</w:t>
      </w:r>
    </w:p>
    <w:p w14:paraId="43DF6E14" w14:textId="77777777" w:rsidR="006841BA" w:rsidRPr="0037355C" w:rsidRDefault="00B132B7">
      <w:pPr>
        <w:pStyle w:val="2"/>
        <w:rPr>
          <w:color w:val="auto"/>
          <w:lang w:val="ru-RU"/>
        </w:rPr>
      </w:pPr>
      <w:bookmarkStart w:id="357" w:name="_Toc220579478"/>
      <w:bookmarkStart w:id="358" w:name="хранение-и-транспортировка"/>
      <w:bookmarkEnd w:id="356"/>
      <w:r w:rsidRPr="0037355C">
        <w:rPr>
          <w:rStyle w:val="SectionNumber"/>
          <w:color w:val="auto"/>
          <w:lang w:val="ru-RU"/>
        </w:rPr>
        <w:t>12.4</w:t>
      </w:r>
      <w:r w:rsidRPr="0037355C">
        <w:rPr>
          <w:color w:val="auto"/>
          <w:lang w:val="ru-RU"/>
        </w:rPr>
        <w:tab/>
        <w:t>Хранение и транспортировка</w:t>
      </w:r>
      <w:bookmarkEnd w:id="357"/>
    </w:p>
    <w:p w14:paraId="6D8ED04D" w14:textId="77777777" w:rsidR="006841BA" w:rsidRPr="0037355C" w:rsidRDefault="00B132B7">
      <w:pPr>
        <w:pStyle w:val="FirstParagraph"/>
        <w:rPr>
          <w:lang w:val="ru-RU"/>
        </w:rPr>
      </w:pPr>
      <w:r w:rsidRPr="0037355C">
        <w:rPr>
          <w:lang w:val="ru-RU"/>
        </w:rPr>
        <w:t>Изделие не следует складывать или разбирать при хранении или транспортировке.</w:t>
      </w:r>
    </w:p>
    <w:p w14:paraId="1ADA0E6A" w14:textId="77777777" w:rsidR="006841BA" w:rsidRPr="0037355C" w:rsidRDefault="00B132B7">
      <w:pPr>
        <w:pStyle w:val="a0"/>
        <w:rPr>
          <w:lang w:val="ru-RU"/>
        </w:rPr>
      </w:pPr>
      <w:r w:rsidRPr="0037355C">
        <w:rPr>
          <w:lang w:val="ru-RU"/>
        </w:rPr>
        <w:t>Изделие можно перевозить как любое электронное устройство в автомобиле или самолете. Оно не имеет каких-либо особых ограничений.</w:t>
      </w:r>
    </w:p>
    <w:p w14:paraId="3A67B679" w14:textId="77777777" w:rsidR="006841BA" w:rsidRPr="0037355C" w:rsidRDefault="00B132B7">
      <w:pPr>
        <w:pStyle w:val="2"/>
        <w:rPr>
          <w:color w:val="auto"/>
          <w:lang w:val="ru-RU"/>
        </w:rPr>
      </w:pPr>
      <w:bookmarkStart w:id="359" w:name="_Toc220579479"/>
      <w:bookmarkStart w:id="360" w:name="дополнительные-сведения"/>
      <w:bookmarkEnd w:id="358"/>
      <w:r w:rsidRPr="0037355C">
        <w:rPr>
          <w:rStyle w:val="SectionNumber"/>
          <w:color w:val="auto"/>
          <w:lang w:val="ru-RU"/>
        </w:rPr>
        <w:t>12.5</w:t>
      </w:r>
      <w:r w:rsidRPr="0037355C">
        <w:rPr>
          <w:color w:val="auto"/>
          <w:lang w:val="ru-RU"/>
        </w:rPr>
        <w:tab/>
        <w:t>Дополнительные сведения</w:t>
      </w:r>
      <w:bookmarkEnd w:id="359"/>
    </w:p>
    <w:p w14:paraId="37D0221D" w14:textId="77777777" w:rsidR="006841BA" w:rsidRPr="0037355C" w:rsidRDefault="00B132B7">
      <w:pPr>
        <w:pStyle w:val="FirstParagraph"/>
        <w:rPr>
          <w:lang w:val="ru-RU"/>
        </w:rPr>
      </w:pPr>
      <w:r w:rsidRPr="0037355C">
        <w:rPr>
          <w:lang w:val="ru-RU"/>
        </w:rPr>
        <w:t>После длительного пребывания на солнце температура поверхности может повыситься.</w:t>
      </w:r>
    </w:p>
    <w:p w14:paraId="46B98A6D" w14:textId="77777777" w:rsidR="006841BA" w:rsidRPr="0037355C" w:rsidRDefault="00B132B7">
      <w:pPr>
        <w:pStyle w:val="a0"/>
        <w:rPr>
          <w:lang w:val="ru-RU"/>
        </w:rPr>
      </w:pPr>
      <w:r w:rsidRPr="0037355C">
        <w:rPr>
          <w:lang w:val="ru-RU"/>
        </w:rPr>
        <w:t>Изделие прошло испытания на погружение в воду и устойчивость к электромагнитным воздействиям и не должно создавать помех или подвергаться воздействию каких-либо других продуктов.</w:t>
      </w:r>
    </w:p>
    <w:p w14:paraId="570053E9" w14:textId="77777777" w:rsidR="006841BA" w:rsidRPr="0037355C" w:rsidRDefault="00B132B7">
      <w:pPr>
        <w:pStyle w:val="a0"/>
        <w:rPr>
          <w:lang w:val="ru-RU"/>
        </w:rPr>
      </w:pPr>
      <w:r w:rsidRPr="0037355C">
        <w:rPr>
          <w:lang w:val="ru-RU"/>
        </w:rPr>
        <w:t xml:space="preserve">Материал изделия имеет класс воспламеняемости </w:t>
      </w:r>
      <w:r w:rsidRPr="0037355C">
        <w:t>V</w:t>
      </w:r>
      <w:r w:rsidRPr="0037355C">
        <w:rPr>
          <w:lang w:val="ru-RU"/>
        </w:rPr>
        <w:t>-0.</w:t>
      </w:r>
    </w:p>
    <w:p w14:paraId="429FE317" w14:textId="77777777" w:rsidR="006841BA" w:rsidRPr="0037355C" w:rsidRDefault="00B132B7">
      <w:pPr>
        <w:pStyle w:val="a0"/>
        <w:rPr>
          <w:lang w:val="ru-RU"/>
        </w:rPr>
      </w:pPr>
      <w:r w:rsidRPr="0037355C">
        <w:rPr>
          <w:lang w:val="ru-RU"/>
        </w:rPr>
        <w:t>Срок службы изделия рассчитан более чем на 5 лет. Срок службы аккумулятора составляет 3 года.</w:t>
      </w:r>
    </w:p>
    <w:p w14:paraId="0AD7D435" w14:textId="77777777" w:rsidR="006841BA" w:rsidRPr="0037355C" w:rsidRDefault="00B132B7">
      <w:pPr>
        <w:pStyle w:val="2"/>
        <w:rPr>
          <w:color w:val="auto"/>
          <w:lang w:val="ru-RU"/>
        </w:rPr>
      </w:pPr>
      <w:bookmarkStart w:id="361" w:name="_Toc220579480"/>
      <w:bookmarkStart w:id="362" w:name="расчетный-уровень-звуковой-мощности"/>
      <w:bookmarkEnd w:id="360"/>
      <w:r w:rsidRPr="0037355C">
        <w:rPr>
          <w:rStyle w:val="SectionNumber"/>
          <w:color w:val="auto"/>
          <w:lang w:val="ru-RU"/>
        </w:rPr>
        <w:t>12.6</w:t>
      </w:r>
      <w:r w:rsidRPr="0037355C">
        <w:rPr>
          <w:color w:val="auto"/>
          <w:lang w:val="ru-RU"/>
        </w:rPr>
        <w:tab/>
        <w:t>Расчетный уровень звуковой мощности</w:t>
      </w:r>
      <w:bookmarkEnd w:id="361"/>
    </w:p>
    <w:p w14:paraId="14F4A97B" w14:textId="77777777" w:rsidR="006841BA" w:rsidRPr="00F502D7" w:rsidRDefault="00B132B7">
      <w:pPr>
        <w:pStyle w:val="FirstParagraph"/>
        <w:rPr>
          <w:lang w:val="ru-RU"/>
        </w:rPr>
      </w:pPr>
      <w:r w:rsidRPr="00F502D7">
        <w:rPr>
          <w:lang w:val="ru-RU"/>
        </w:rPr>
        <w:t xml:space="preserve">Выходная мощность звука в наушниках ограничена требованиями стандарта </w:t>
      </w:r>
      <w:r>
        <w:t>EN</w:t>
      </w:r>
      <w:r w:rsidRPr="00F502D7">
        <w:rPr>
          <w:lang w:val="ru-RU"/>
        </w:rPr>
        <w:t xml:space="preserve"> 50332.</w:t>
      </w:r>
    </w:p>
    <w:p w14:paraId="09169E51" w14:textId="77777777" w:rsidR="006841BA" w:rsidRPr="0037355C" w:rsidRDefault="00B132B7">
      <w:pPr>
        <w:pStyle w:val="a0"/>
        <w:rPr>
          <w:lang w:val="ru-RU"/>
        </w:rPr>
      </w:pPr>
      <w:r w:rsidRPr="0037355C">
        <w:rPr>
          <w:lang w:val="ru-RU"/>
        </w:rPr>
        <w:t>Максимальная мощность динамика составляет 92 дБА на расстоянии 1 метра.</w:t>
      </w:r>
    </w:p>
    <w:p w14:paraId="43C4399B" w14:textId="77777777" w:rsidR="006841BA" w:rsidRPr="0037355C" w:rsidRDefault="00B132B7">
      <w:pPr>
        <w:pStyle w:val="2"/>
        <w:rPr>
          <w:color w:val="auto"/>
          <w:lang w:val="ru-RU"/>
        </w:rPr>
      </w:pPr>
      <w:bookmarkStart w:id="363" w:name="_Toc220579481"/>
      <w:bookmarkStart w:id="364" w:name="служба-информации"/>
      <w:bookmarkEnd w:id="362"/>
      <w:r w:rsidRPr="0037355C">
        <w:rPr>
          <w:rStyle w:val="SectionNumber"/>
          <w:color w:val="auto"/>
          <w:lang w:val="ru-RU"/>
        </w:rPr>
        <w:t>12.7</w:t>
      </w:r>
      <w:r w:rsidRPr="0037355C">
        <w:rPr>
          <w:color w:val="auto"/>
          <w:lang w:val="ru-RU"/>
        </w:rPr>
        <w:tab/>
        <w:t>Служба информации</w:t>
      </w:r>
      <w:bookmarkEnd w:id="363"/>
    </w:p>
    <w:p w14:paraId="59E2C147" w14:textId="77777777" w:rsidR="006841BA" w:rsidRPr="0037355C" w:rsidRDefault="00B132B7">
      <w:pPr>
        <w:pStyle w:val="FirstParagraph"/>
        <w:rPr>
          <w:lang w:val="ru-RU"/>
        </w:rPr>
      </w:pPr>
      <w:r w:rsidRPr="0037355C">
        <w:rPr>
          <w:lang w:val="ru-RU"/>
        </w:rPr>
        <w:t>Плеер не нуждается в техническом обслуживании, калибровке или профилактическом осмотре.</w:t>
      </w:r>
    </w:p>
    <w:p w14:paraId="6B1DB60E" w14:textId="77777777" w:rsidR="006841BA" w:rsidRPr="0037355C" w:rsidRDefault="00B132B7">
      <w:pPr>
        <w:pStyle w:val="a0"/>
        <w:rPr>
          <w:lang w:val="ru-RU"/>
        </w:rPr>
      </w:pPr>
      <w:r w:rsidRPr="0037355C">
        <w:rPr>
          <w:lang w:val="ru-RU"/>
        </w:rPr>
        <w:t xml:space="preserve">Если пользователь обнаружит, что время автономной работы аккумулятора уменьшилось, он может обратиться в компанию </w:t>
      </w:r>
      <w:r w:rsidRPr="0037355C">
        <w:t>Humanware</w:t>
      </w:r>
      <w:r w:rsidRPr="0037355C">
        <w:rPr>
          <w:lang w:val="ru-RU"/>
        </w:rPr>
        <w:t xml:space="preserve"> с запросом о замене (за отдельную плату).</w:t>
      </w:r>
    </w:p>
    <w:p w14:paraId="6DDE1B30" w14:textId="77777777" w:rsidR="006841BA" w:rsidRPr="0037355C" w:rsidRDefault="00B132B7">
      <w:pPr>
        <w:pStyle w:val="a0"/>
        <w:rPr>
          <w:lang w:val="ru-RU"/>
        </w:rPr>
      </w:pPr>
      <w:r w:rsidRPr="0037355C">
        <w:rPr>
          <w:lang w:val="ru-RU"/>
        </w:rPr>
        <w:t xml:space="preserve">По любым вопросам, связанным с ремонтом или неисправностями, обращайтесь в компанию </w:t>
      </w:r>
      <w:r w:rsidRPr="0037355C">
        <w:t>HumanWare</w:t>
      </w:r>
      <w:r w:rsidRPr="0037355C">
        <w:rPr>
          <w:lang w:val="ru-RU"/>
        </w:rPr>
        <w:t xml:space="preserve"> или к своему дистрибьютору.</w:t>
      </w:r>
    </w:p>
    <w:p w14:paraId="7CC5F40C" w14:textId="77777777" w:rsidR="006841BA" w:rsidRPr="0037355C" w:rsidRDefault="00B132B7">
      <w:pPr>
        <w:pStyle w:val="a0"/>
        <w:rPr>
          <w:lang w:val="ru-RU"/>
        </w:rPr>
      </w:pPr>
      <w:r w:rsidRPr="0037355C">
        <w:rPr>
          <w:lang w:val="ru-RU"/>
        </w:rPr>
        <w:t xml:space="preserve">Обслуживание должно осуществляться только компанией </w:t>
      </w:r>
      <w:r w:rsidRPr="0037355C">
        <w:t>HumanWare</w:t>
      </w:r>
      <w:r w:rsidRPr="0037355C">
        <w:rPr>
          <w:lang w:val="ru-RU"/>
        </w:rPr>
        <w:t xml:space="preserve"> или ее авторизованным дистрибьютором.</w:t>
      </w:r>
    </w:p>
    <w:p w14:paraId="51307B0D" w14:textId="77777777" w:rsidR="006841BA" w:rsidRPr="0037355C" w:rsidRDefault="00B132B7">
      <w:pPr>
        <w:pStyle w:val="2"/>
        <w:rPr>
          <w:color w:val="auto"/>
          <w:lang w:val="ru-RU"/>
        </w:rPr>
      </w:pPr>
      <w:bookmarkStart w:id="365" w:name="_Toc220579482"/>
      <w:bookmarkStart w:id="366" w:name="чувствительность-к-интерференции"/>
      <w:bookmarkEnd w:id="364"/>
      <w:r w:rsidRPr="0037355C">
        <w:rPr>
          <w:rStyle w:val="SectionNumber"/>
          <w:color w:val="auto"/>
          <w:lang w:val="ru-RU"/>
        </w:rPr>
        <w:lastRenderedPageBreak/>
        <w:t>12.8</w:t>
      </w:r>
      <w:r w:rsidRPr="0037355C">
        <w:rPr>
          <w:color w:val="auto"/>
          <w:lang w:val="ru-RU"/>
        </w:rPr>
        <w:tab/>
        <w:t>Чувствительность к интерференции</w:t>
      </w:r>
      <w:bookmarkEnd w:id="365"/>
    </w:p>
    <w:p w14:paraId="4BED83F4" w14:textId="77777777" w:rsidR="006841BA" w:rsidRPr="00F502D7" w:rsidRDefault="00B132B7">
      <w:pPr>
        <w:pStyle w:val="FirstParagraph"/>
        <w:rPr>
          <w:lang w:val="ru-RU"/>
        </w:rPr>
      </w:pPr>
      <w:r w:rsidRPr="0037355C">
        <w:rPr>
          <w:lang w:val="ru-RU"/>
        </w:rPr>
        <w:t xml:space="preserve">Могут происходить временные искажения звука, когда </w:t>
      </w:r>
      <w:r>
        <w:t>Stream</w:t>
      </w:r>
      <w:r w:rsidRPr="00F502D7">
        <w:rPr>
          <w:lang w:val="ru-RU"/>
        </w:rPr>
        <w:t xml:space="preserve"> подвергается сильному электромагнитному полю в диапазоне радиочастот, электростатическим разрядам или переходному электрическому шуму.</w:t>
      </w:r>
    </w:p>
    <w:p w14:paraId="71EC067F" w14:textId="77777777" w:rsidR="006841BA" w:rsidRPr="00F502D7" w:rsidRDefault="00B132B7">
      <w:pPr>
        <w:pStyle w:val="a0"/>
        <w:rPr>
          <w:lang w:val="ru-RU"/>
        </w:rPr>
      </w:pPr>
      <w:r w:rsidRPr="00F502D7">
        <w:rPr>
          <w:b/>
          <w:bCs/>
          <w:lang w:val="ru-RU"/>
        </w:rPr>
        <w:t>Предупреждение федеральной комиссии по связи</w:t>
      </w:r>
    </w:p>
    <w:p w14:paraId="06C234B2" w14:textId="77777777" w:rsidR="006841BA" w:rsidRPr="00F502D7" w:rsidRDefault="00B132B7">
      <w:pPr>
        <w:pStyle w:val="a0"/>
        <w:rPr>
          <w:lang w:val="ru-RU"/>
        </w:rPr>
      </w:pPr>
      <w:r w:rsidRPr="00F502D7">
        <w:rPr>
          <w:lang w:val="ru-RU"/>
        </w:rPr>
        <w:t xml:space="preserve">Это устройство было протестировано и найдено удовлетворяющим требованиям к цифровым устройствам класса </w:t>
      </w:r>
      <w:r>
        <w:t>B</w:t>
      </w:r>
      <w:r w:rsidRPr="00F502D7">
        <w:rPr>
          <w:lang w:val="ru-RU"/>
        </w:rPr>
        <w:t xml:space="preserve">, согласно части 15 правил </w:t>
      </w:r>
      <w:r>
        <w:t>FCC</w:t>
      </w:r>
      <w:r w:rsidRPr="00F502D7">
        <w:rPr>
          <w:lang w:val="ru-RU"/>
        </w:rPr>
        <w:t xml:space="preserve"> (Федеральной Комиссии по Связи). Эти нормы разработаны, чтобы обеспечить разумную защиту от вредного воздействия в жилых помещениях. Это оборудование генерирует, использует и может излучать энергию в радиочастотном диапазоне и, если не установлено и используется в соответствии с инструкциями, может оказать вредное воздействие на радиокоммуникации. Однако нет гарантии, что это воздействие не случится с конкретным прибором. Если ваш плеер оказывает вредное влияние на радио или телевизионный приём, что может быть определено выключением и включением прибора, пользователю следует попробовать исправить ситуацию одним или несколькими из следующих мер:</w:t>
      </w:r>
    </w:p>
    <w:p w14:paraId="636C3C32" w14:textId="77777777" w:rsidR="006841BA" w:rsidRPr="00F502D7" w:rsidRDefault="00B132B7">
      <w:pPr>
        <w:pStyle w:val="a0"/>
        <w:rPr>
          <w:lang w:val="ru-RU"/>
        </w:rPr>
      </w:pPr>
      <w:r w:rsidRPr="00F502D7">
        <w:rPr>
          <w:lang w:val="ru-RU"/>
        </w:rPr>
        <w:t>— Переориентируйте или переместите приёмную антенну.</w:t>
      </w:r>
    </w:p>
    <w:p w14:paraId="4A4E3875" w14:textId="77777777" w:rsidR="006841BA" w:rsidRPr="00F502D7" w:rsidRDefault="00B132B7">
      <w:pPr>
        <w:pStyle w:val="a0"/>
        <w:rPr>
          <w:lang w:val="ru-RU"/>
        </w:rPr>
      </w:pPr>
      <w:r w:rsidRPr="00F502D7">
        <w:rPr>
          <w:lang w:val="ru-RU"/>
        </w:rPr>
        <w:t>— Увеличьте расстояние между оборудованием — источником помех и приёмником.</w:t>
      </w:r>
    </w:p>
    <w:p w14:paraId="35D8C8BB" w14:textId="77777777" w:rsidR="006841BA" w:rsidRPr="00F502D7" w:rsidRDefault="00B132B7">
      <w:pPr>
        <w:pStyle w:val="a0"/>
        <w:rPr>
          <w:lang w:val="ru-RU"/>
        </w:rPr>
      </w:pPr>
      <w:r w:rsidRPr="00F502D7">
        <w:rPr>
          <w:lang w:val="ru-RU"/>
        </w:rPr>
        <w:t>— Подключите оборудование к иной розетке, чем та, к которой подключён приёмник.</w:t>
      </w:r>
    </w:p>
    <w:p w14:paraId="58997ACF" w14:textId="77777777" w:rsidR="006841BA" w:rsidRPr="0037355C" w:rsidRDefault="00B132B7">
      <w:pPr>
        <w:pStyle w:val="a0"/>
        <w:rPr>
          <w:lang w:val="ru-RU"/>
        </w:rPr>
      </w:pPr>
      <w:r w:rsidRPr="00F502D7">
        <w:rPr>
          <w:lang w:val="ru-RU"/>
        </w:rPr>
        <w:t xml:space="preserve">— Проконсультируйтесь с продавцом или опытным радио/теле техником, чтобы </w:t>
      </w:r>
      <w:r w:rsidRPr="0037355C">
        <w:rPr>
          <w:lang w:val="ru-RU"/>
        </w:rPr>
        <w:t>получить помощь.</w:t>
      </w:r>
    </w:p>
    <w:p w14:paraId="13093EFA" w14:textId="77777777" w:rsidR="006841BA" w:rsidRPr="0037355C" w:rsidRDefault="00B132B7">
      <w:pPr>
        <w:pStyle w:val="2"/>
        <w:rPr>
          <w:color w:val="auto"/>
          <w:lang w:val="ru-RU"/>
        </w:rPr>
      </w:pPr>
      <w:bookmarkStart w:id="367" w:name="_Toc220579483"/>
      <w:bookmarkStart w:id="368" w:name="предупреждение-о-повышенной-громкости"/>
      <w:bookmarkEnd w:id="366"/>
      <w:r w:rsidRPr="0037355C">
        <w:rPr>
          <w:rStyle w:val="SectionNumber"/>
          <w:color w:val="auto"/>
          <w:lang w:val="ru-RU"/>
        </w:rPr>
        <w:t>12.9</w:t>
      </w:r>
      <w:r w:rsidRPr="0037355C">
        <w:rPr>
          <w:color w:val="auto"/>
          <w:lang w:val="ru-RU"/>
        </w:rPr>
        <w:tab/>
        <w:t>Предупреждение о повышенной громкости</w:t>
      </w:r>
      <w:bookmarkEnd w:id="367"/>
    </w:p>
    <w:p w14:paraId="64C1C640" w14:textId="77777777" w:rsidR="006841BA" w:rsidRPr="0037355C" w:rsidRDefault="00B132B7">
      <w:pPr>
        <w:pStyle w:val="FirstParagraph"/>
        <w:rPr>
          <w:lang w:val="ru-RU"/>
        </w:rPr>
      </w:pPr>
      <w:r w:rsidRPr="0037355C">
        <w:rPr>
          <w:lang w:val="ru-RU"/>
        </w:rPr>
        <w:t>Для предотвращения возможного повреждения слуха, не слушайте на высоких уровнях громкости длительное время. Соблюдайте осторожность, когда держите ваше устройство возле уха во время работы динамика.</w:t>
      </w:r>
    </w:p>
    <w:p w14:paraId="78DF5F63" w14:textId="77777777" w:rsidR="006841BA" w:rsidRPr="0037355C" w:rsidRDefault="00B132B7">
      <w:pPr>
        <w:pStyle w:val="2"/>
        <w:rPr>
          <w:color w:val="auto"/>
        </w:rPr>
      </w:pPr>
      <w:bookmarkStart w:id="369" w:name="_Toc220579484"/>
      <w:bookmarkStart w:id="370" w:name="X8c0b25d76ffab55244a859aa233d291df4de605"/>
      <w:bookmarkEnd w:id="368"/>
      <w:r w:rsidRPr="0037355C">
        <w:rPr>
          <w:rStyle w:val="SectionNumber"/>
          <w:color w:val="auto"/>
        </w:rPr>
        <w:t>12.10</w:t>
      </w:r>
      <w:r w:rsidRPr="0037355C">
        <w:rPr>
          <w:color w:val="auto"/>
        </w:rPr>
        <w:tab/>
        <w:t>Предосторожности при обращении с батареей</w:t>
      </w:r>
      <w:bookmarkEnd w:id="369"/>
    </w:p>
    <w:p w14:paraId="2C5B4683" w14:textId="77777777" w:rsidR="006841BA" w:rsidRPr="0037355C" w:rsidRDefault="00B132B7" w:rsidP="0037355C">
      <w:pPr>
        <w:numPr>
          <w:ilvl w:val="0"/>
          <w:numId w:val="49"/>
        </w:numPr>
        <w:spacing w:before="240"/>
      </w:pPr>
      <w:r w:rsidRPr="0037355C">
        <w:rPr>
          <w:lang w:val="ru-RU"/>
        </w:rPr>
        <w:t xml:space="preserve">Не используйте и не оставляйте батарею возле источника тепла и у огня. </w:t>
      </w:r>
      <w:r w:rsidRPr="0037355C">
        <w:t>Не храните её в помещении с высокой температурой.</w:t>
      </w:r>
    </w:p>
    <w:p w14:paraId="44ACD8A5" w14:textId="77777777" w:rsidR="006841BA" w:rsidRPr="00F502D7" w:rsidRDefault="00B132B7">
      <w:pPr>
        <w:numPr>
          <w:ilvl w:val="0"/>
          <w:numId w:val="49"/>
        </w:numPr>
        <w:rPr>
          <w:lang w:val="ru-RU"/>
        </w:rPr>
      </w:pPr>
      <w:r w:rsidRPr="00F502D7">
        <w:rPr>
          <w:lang w:val="ru-RU"/>
        </w:rPr>
        <w:t xml:space="preserve">Используйте только совместимые с </w:t>
      </w:r>
      <w:r>
        <w:t>USB</w:t>
      </w:r>
      <w:r w:rsidRPr="00F502D7">
        <w:rPr>
          <w:lang w:val="ru-RU"/>
        </w:rPr>
        <w:t xml:space="preserve"> источники энергии для зарядки батареи</w:t>
      </w:r>
    </w:p>
    <w:p w14:paraId="36000F9A" w14:textId="77777777" w:rsidR="006841BA" w:rsidRPr="00F502D7" w:rsidRDefault="00B132B7">
      <w:pPr>
        <w:numPr>
          <w:ilvl w:val="0"/>
          <w:numId w:val="49"/>
        </w:numPr>
        <w:rPr>
          <w:lang w:val="ru-RU"/>
        </w:rPr>
      </w:pPr>
      <w:r w:rsidRPr="00F502D7">
        <w:rPr>
          <w:lang w:val="ru-RU"/>
        </w:rPr>
        <w:t>Не разбирайте и не модифицируйте батарею</w:t>
      </w:r>
    </w:p>
    <w:p w14:paraId="3B6362BC" w14:textId="77777777" w:rsidR="006841BA" w:rsidRDefault="00B132B7">
      <w:pPr>
        <w:numPr>
          <w:ilvl w:val="0"/>
          <w:numId w:val="49"/>
        </w:numPr>
      </w:pPr>
      <w:r>
        <w:t>Не замыкайте контакты батареи накоротко</w:t>
      </w:r>
    </w:p>
    <w:p w14:paraId="6ECF8D54" w14:textId="77777777" w:rsidR="006841BA" w:rsidRPr="00F502D7" w:rsidRDefault="00B132B7">
      <w:pPr>
        <w:numPr>
          <w:ilvl w:val="0"/>
          <w:numId w:val="49"/>
        </w:numPr>
        <w:rPr>
          <w:lang w:val="ru-RU"/>
        </w:rPr>
      </w:pPr>
      <w:r w:rsidRPr="00F502D7">
        <w:rPr>
          <w:lang w:val="ru-RU"/>
        </w:rPr>
        <w:t>Не погружайте батарею в воду, не давайте ей намокнуть</w:t>
      </w:r>
    </w:p>
    <w:p w14:paraId="2B6DB0D9" w14:textId="77777777" w:rsidR="006841BA" w:rsidRPr="00F502D7" w:rsidRDefault="00B132B7">
      <w:pPr>
        <w:numPr>
          <w:ilvl w:val="0"/>
          <w:numId w:val="49"/>
        </w:numPr>
        <w:rPr>
          <w:lang w:val="ru-RU"/>
        </w:rPr>
      </w:pPr>
      <w:r w:rsidRPr="00F502D7">
        <w:rPr>
          <w:lang w:val="ru-RU"/>
        </w:rPr>
        <w:t>Не ударяйте и не бросайте батарею</w:t>
      </w:r>
    </w:p>
    <w:p w14:paraId="2A264CE0" w14:textId="77777777" w:rsidR="006841BA" w:rsidRPr="00F502D7" w:rsidRDefault="00B132B7">
      <w:pPr>
        <w:numPr>
          <w:ilvl w:val="0"/>
          <w:numId w:val="49"/>
        </w:numPr>
        <w:rPr>
          <w:lang w:val="ru-RU"/>
        </w:rPr>
      </w:pPr>
      <w:r w:rsidRPr="00F502D7">
        <w:rPr>
          <w:lang w:val="ru-RU"/>
        </w:rPr>
        <w:t>Не прокалывайте батарею и не бейте острыми предметами или молотком</w:t>
      </w:r>
    </w:p>
    <w:p w14:paraId="1A5FF143" w14:textId="77777777" w:rsidR="006841BA" w:rsidRDefault="00B132B7">
      <w:pPr>
        <w:numPr>
          <w:ilvl w:val="0"/>
          <w:numId w:val="49"/>
        </w:numPr>
      </w:pPr>
      <w:r>
        <w:t>Не паяйте батарею</w:t>
      </w:r>
    </w:p>
    <w:p w14:paraId="6DB7608B" w14:textId="77777777" w:rsidR="006841BA" w:rsidRPr="00F502D7" w:rsidRDefault="00B132B7">
      <w:pPr>
        <w:numPr>
          <w:ilvl w:val="0"/>
          <w:numId w:val="49"/>
        </w:numPr>
        <w:rPr>
          <w:lang w:val="ru-RU"/>
        </w:rPr>
      </w:pPr>
      <w:r w:rsidRPr="00F502D7">
        <w:rPr>
          <w:lang w:val="ru-RU"/>
        </w:rPr>
        <w:lastRenderedPageBreak/>
        <w:t>Не меняйте местами положительный и отрицательный контакты</w:t>
      </w:r>
    </w:p>
    <w:p w14:paraId="2EFFA018" w14:textId="77777777" w:rsidR="006841BA" w:rsidRPr="00F502D7" w:rsidRDefault="00B132B7">
      <w:pPr>
        <w:numPr>
          <w:ilvl w:val="0"/>
          <w:numId w:val="49"/>
        </w:numPr>
        <w:rPr>
          <w:lang w:val="ru-RU"/>
        </w:rPr>
      </w:pPr>
      <w:r w:rsidRPr="00F502D7">
        <w:rPr>
          <w:lang w:val="ru-RU"/>
        </w:rPr>
        <w:t>Не используйте батарею в целях, не предусмотренных производителем</w:t>
      </w:r>
    </w:p>
    <w:p w14:paraId="1FAD8C44" w14:textId="77777777" w:rsidR="006841BA" w:rsidRPr="00F502D7" w:rsidRDefault="00B132B7">
      <w:pPr>
        <w:numPr>
          <w:ilvl w:val="0"/>
          <w:numId w:val="49"/>
        </w:numPr>
        <w:rPr>
          <w:lang w:val="ru-RU"/>
        </w:rPr>
      </w:pPr>
      <w:r w:rsidRPr="00F502D7">
        <w:rPr>
          <w:lang w:val="ru-RU"/>
        </w:rPr>
        <w:t>Не используйте батареи других производителей или другой ёмкости</w:t>
      </w:r>
    </w:p>
    <w:p w14:paraId="5FEAD47C" w14:textId="77777777" w:rsidR="006841BA" w:rsidRPr="00F502D7" w:rsidRDefault="00B132B7">
      <w:pPr>
        <w:numPr>
          <w:ilvl w:val="0"/>
          <w:numId w:val="49"/>
        </w:numPr>
        <w:rPr>
          <w:lang w:val="ru-RU"/>
        </w:rPr>
      </w:pPr>
      <w:r w:rsidRPr="00F502D7">
        <w:rPr>
          <w:lang w:val="ru-RU"/>
        </w:rPr>
        <w:t>Если батарея протекает, и жидкость попала в глаза, не трите глаза. Промойте глаза чистой проточной водой и немедленно обратитесь за медицинской помощью для предотвращения повреждения глаз</w:t>
      </w:r>
    </w:p>
    <w:p w14:paraId="4EE67356" w14:textId="77777777" w:rsidR="006841BA" w:rsidRPr="00F502D7" w:rsidRDefault="00B132B7">
      <w:pPr>
        <w:numPr>
          <w:ilvl w:val="0"/>
          <w:numId w:val="49"/>
        </w:numPr>
        <w:rPr>
          <w:lang w:val="ru-RU"/>
        </w:rPr>
      </w:pPr>
      <w:r w:rsidRPr="00F502D7">
        <w:rPr>
          <w:lang w:val="ru-RU"/>
        </w:rPr>
        <w:t>Если батарея протекает, и произошёл её контакт с кожей, немедленно промойте зону контакта чистой проточной водой для предотвращения повреждений кожи</w:t>
      </w:r>
    </w:p>
    <w:p w14:paraId="79E37F5C" w14:textId="77777777" w:rsidR="006841BA" w:rsidRPr="0037355C" w:rsidRDefault="00B132B7">
      <w:pPr>
        <w:pStyle w:val="2"/>
        <w:rPr>
          <w:color w:val="auto"/>
          <w:lang w:val="ru-RU"/>
        </w:rPr>
      </w:pPr>
      <w:bookmarkStart w:id="371" w:name="_Toc220579485"/>
      <w:bookmarkStart w:id="372" w:name="инструкции-по-утилизации"/>
      <w:bookmarkEnd w:id="370"/>
      <w:r w:rsidRPr="0037355C">
        <w:rPr>
          <w:rStyle w:val="SectionNumber"/>
          <w:color w:val="auto"/>
          <w:lang w:val="ru-RU"/>
        </w:rPr>
        <w:t>12.11</w:t>
      </w:r>
      <w:r w:rsidRPr="0037355C">
        <w:rPr>
          <w:color w:val="auto"/>
          <w:lang w:val="ru-RU"/>
        </w:rPr>
        <w:tab/>
        <w:t>Инструкции по утилизации</w:t>
      </w:r>
      <w:bookmarkEnd w:id="371"/>
    </w:p>
    <w:p w14:paraId="2799D373" w14:textId="77777777" w:rsidR="006841BA" w:rsidRPr="0037355C" w:rsidRDefault="00B132B7">
      <w:pPr>
        <w:pStyle w:val="FirstParagraph"/>
        <w:rPr>
          <w:lang w:val="ru-RU"/>
        </w:rPr>
      </w:pPr>
      <w:r w:rsidRPr="0037355C">
        <w:rPr>
          <w:lang w:val="ru-RU"/>
        </w:rPr>
        <w:t>По истечении срока службы данного устройства его внутренние компоненты должны быть утилизированы в соответствии с требованиями местных властей.</w:t>
      </w:r>
    </w:p>
    <w:p w14:paraId="5351B353" w14:textId="77777777" w:rsidR="006841BA" w:rsidRPr="0037355C" w:rsidRDefault="00B132B7">
      <w:pPr>
        <w:pStyle w:val="a0"/>
        <w:rPr>
          <w:lang w:val="ru-RU"/>
        </w:rPr>
      </w:pPr>
      <w:r w:rsidRPr="0037355C">
        <w:rPr>
          <w:lang w:val="ru-RU"/>
        </w:rPr>
        <w:t xml:space="preserve">Данное устройство не содержит опасных материалов. Для утилизации верните в компанию </w:t>
      </w:r>
      <w:r w:rsidRPr="0037355C">
        <w:t>HumanWare</w:t>
      </w:r>
      <w:r w:rsidRPr="0037355C">
        <w:rPr>
          <w:lang w:val="ru-RU"/>
        </w:rPr>
        <w:t xml:space="preserve"> или следуйте местным нормативным актам или процедурам больницы.</w:t>
      </w:r>
    </w:p>
    <w:p w14:paraId="00595B1C" w14:textId="77777777" w:rsidR="006841BA" w:rsidRPr="0037355C" w:rsidRDefault="00B132B7">
      <w:pPr>
        <w:pStyle w:val="1"/>
        <w:rPr>
          <w:color w:val="auto"/>
          <w:lang w:val="ru-RU"/>
        </w:rPr>
      </w:pPr>
      <w:bookmarkStart w:id="373" w:name="_Toc220579486"/>
      <w:bookmarkStart w:id="374" w:name="контактная-информация"/>
      <w:bookmarkEnd w:id="350"/>
      <w:bookmarkEnd w:id="372"/>
      <w:r w:rsidRPr="0037355C">
        <w:rPr>
          <w:rStyle w:val="SectionNumber"/>
          <w:color w:val="auto"/>
          <w:lang w:val="ru-RU"/>
        </w:rPr>
        <w:t>13</w:t>
      </w:r>
      <w:r w:rsidRPr="0037355C">
        <w:rPr>
          <w:color w:val="auto"/>
          <w:lang w:val="ru-RU"/>
        </w:rPr>
        <w:tab/>
        <w:t>Контактная информация</w:t>
      </w:r>
      <w:bookmarkEnd w:id="373"/>
    </w:p>
    <w:p w14:paraId="7F09007C" w14:textId="77777777" w:rsidR="006841BA" w:rsidRPr="00F502D7" w:rsidRDefault="00B132B7">
      <w:pPr>
        <w:pStyle w:val="FirstParagraph"/>
        <w:rPr>
          <w:lang w:val="ru-RU"/>
        </w:rPr>
      </w:pPr>
      <w:r w:rsidRPr="0037355C">
        <w:rPr>
          <w:lang w:val="ru-RU"/>
        </w:rPr>
        <w:t xml:space="preserve">Элита Групп – официальный представитель компании </w:t>
      </w:r>
      <w:r w:rsidRPr="0037355C">
        <w:t>HumanWare</w:t>
      </w:r>
      <w:r w:rsidRPr="0037355C">
        <w:rPr>
          <w:lang w:val="ru-RU"/>
        </w:rPr>
        <w:t xml:space="preserve"> в России и странах </w:t>
      </w:r>
      <w:r w:rsidRPr="00F502D7">
        <w:rPr>
          <w:lang w:val="ru-RU"/>
        </w:rPr>
        <w:t>СНГ</w:t>
      </w:r>
    </w:p>
    <w:p w14:paraId="1764818C" w14:textId="77777777" w:rsidR="006841BA" w:rsidRPr="00F502D7" w:rsidRDefault="00B132B7">
      <w:pPr>
        <w:pStyle w:val="a0"/>
        <w:rPr>
          <w:lang w:val="ru-RU"/>
        </w:rPr>
      </w:pPr>
      <w:r w:rsidRPr="00F502D7">
        <w:rPr>
          <w:lang w:val="ru-RU"/>
        </w:rPr>
        <w:t>Номер телефона: +7 (495) 748-96-77</w:t>
      </w:r>
    </w:p>
    <w:p w14:paraId="05CA9A53" w14:textId="77777777" w:rsidR="006841BA" w:rsidRPr="00F502D7" w:rsidRDefault="00B132B7">
      <w:pPr>
        <w:pStyle w:val="a0"/>
        <w:rPr>
          <w:lang w:val="ru-RU"/>
        </w:rPr>
      </w:pPr>
      <w:r w:rsidRPr="00F502D7">
        <w:rPr>
          <w:lang w:val="ru-RU"/>
        </w:rPr>
        <w:t>Факс: +7 (495) 706-50-64</w:t>
      </w:r>
    </w:p>
    <w:p w14:paraId="488F1A0C" w14:textId="77777777" w:rsidR="006841BA" w:rsidRPr="00F502D7" w:rsidRDefault="00B132B7">
      <w:pPr>
        <w:pStyle w:val="a0"/>
        <w:rPr>
          <w:lang w:val="ru-RU"/>
        </w:rPr>
      </w:pPr>
      <w:r w:rsidRPr="00F502D7">
        <w:rPr>
          <w:lang w:val="ru-RU"/>
        </w:rPr>
        <w:t>Адрес электронной почты</w:t>
      </w:r>
      <w:r w:rsidRPr="0037355C">
        <w:rPr>
          <w:lang w:val="ru-RU"/>
        </w:rPr>
        <w:t xml:space="preserve">: </w:t>
      </w:r>
      <w:hyperlink r:id="rId16">
        <w:r w:rsidRPr="0037355C">
          <w:rPr>
            <w:rStyle w:val="ad"/>
            <w:color w:val="auto"/>
            <w:u w:val="single"/>
          </w:rPr>
          <w:t>info</w:t>
        </w:r>
        <w:r w:rsidRPr="0037355C">
          <w:rPr>
            <w:rStyle w:val="ad"/>
            <w:color w:val="auto"/>
            <w:u w:val="single"/>
            <w:lang w:val="ru-RU"/>
          </w:rPr>
          <w:t>@</w:t>
        </w:r>
        <w:r w:rsidRPr="0037355C">
          <w:rPr>
            <w:rStyle w:val="ad"/>
            <w:color w:val="auto"/>
            <w:u w:val="single"/>
          </w:rPr>
          <w:t>elitagroup</w:t>
        </w:r>
        <w:r w:rsidRPr="0037355C">
          <w:rPr>
            <w:rStyle w:val="ad"/>
            <w:color w:val="auto"/>
            <w:u w:val="single"/>
            <w:lang w:val="ru-RU"/>
          </w:rPr>
          <w:t>.</w:t>
        </w:r>
        <w:r w:rsidRPr="0037355C">
          <w:rPr>
            <w:rStyle w:val="ad"/>
            <w:color w:val="auto"/>
            <w:u w:val="single"/>
          </w:rPr>
          <w:t>ru</w:t>
        </w:r>
      </w:hyperlink>
    </w:p>
    <w:p w14:paraId="34E72B88" w14:textId="77777777" w:rsidR="006841BA" w:rsidRDefault="00B132B7">
      <w:pPr>
        <w:pStyle w:val="a0"/>
      </w:pPr>
      <w:r>
        <w:t>Web-сайт:</w:t>
      </w:r>
      <w:r w:rsidRPr="0037355C">
        <w:t xml:space="preserve"> </w:t>
      </w:r>
      <w:hyperlink r:id="rId17">
        <w:r w:rsidRPr="0037355C">
          <w:rPr>
            <w:rStyle w:val="ad"/>
            <w:color w:val="auto"/>
            <w:u w:val="single"/>
          </w:rPr>
          <w:t>http://elitagroup.ru</w:t>
        </w:r>
      </w:hyperlink>
    </w:p>
    <w:p w14:paraId="237DCCD6" w14:textId="77777777" w:rsidR="006841BA" w:rsidRDefault="00B132B7">
      <w:pPr>
        <w:pStyle w:val="a0"/>
      </w:pPr>
      <w:r>
        <w:rPr>
          <w:b/>
          <w:bCs/>
        </w:rPr>
        <w:t>HumanWare Canada</w:t>
      </w:r>
    </w:p>
    <w:p w14:paraId="2C27EBB6" w14:textId="77777777" w:rsidR="006841BA" w:rsidRDefault="00B132B7">
      <w:pPr>
        <w:pStyle w:val="a0"/>
      </w:pPr>
      <w:r>
        <w:t>1800, Jean-Berchmans-Michaud street</w:t>
      </w:r>
    </w:p>
    <w:p w14:paraId="128A60EA" w14:textId="77777777" w:rsidR="006841BA" w:rsidRDefault="00B132B7">
      <w:pPr>
        <w:pStyle w:val="a0"/>
      </w:pPr>
      <w:r>
        <w:t>Drummondville, Quebec</w:t>
      </w:r>
    </w:p>
    <w:p w14:paraId="61B4A289" w14:textId="77777777" w:rsidR="006841BA" w:rsidRDefault="00B132B7">
      <w:pPr>
        <w:pStyle w:val="a8"/>
      </w:pPr>
      <w:r>
        <w:t>Canada J2C 7G7</w:t>
      </w:r>
    </w:p>
    <w:p w14:paraId="69CC3E14" w14:textId="77777777" w:rsidR="006841BA" w:rsidRDefault="00B132B7">
      <w:pPr>
        <w:pStyle w:val="a8"/>
      </w:pPr>
      <w:r>
        <w:t>Telephone: 1 (819) 471-4818</w:t>
      </w:r>
    </w:p>
    <w:p w14:paraId="5B767D13" w14:textId="77777777" w:rsidR="006841BA" w:rsidRDefault="00B132B7">
      <w:pPr>
        <w:pStyle w:val="a8"/>
      </w:pPr>
      <w:r>
        <w:t>Toll-free: 1 (888) 723-7273 (Canada); 1 (800) 722-3393 (USA)</w:t>
      </w:r>
    </w:p>
    <w:p w14:paraId="6BA92CBF" w14:textId="77777777" w:rsidR="006841BA" w:rsidRDefault="00B132B7">
      <w:pPr>
        <w:pStyle w:val="a8"/>
      </w:pPr>
      <w:r>
        <w:t>Fax: 1 (819) 471-4828</w:t>
      </w:r>
    </w:p>
    <w:p w14:paraId="54269C56" w14:textId="77777777" w:rsidR="006841BA" w:rsidRPr="0037355C" w:rsidRDefault="00B132B7">
      <w:pPr>
        <w:pStyle w:val="FirstParagraph"/>
      </w:pPr>
      <w:r>
        <w:t xml:space="preserve">E-mail: </w:t>
      </w:r>
      <w:hyperlink r:id="rId18">
        <w:r w:rsidRPr="0037355C">
          <w:rPr>
            <w:rStyle w:val="ad"/>
            <w:color w:val="auto"/>
          </w:rPr>
          <w:t>&lt;support@humanware.com&gt;</w:t>
        </w:r>
      </w:hyperlink>
    </w:p>
    <w:p w14:paraId="6848804F" w14:textId="77777777" w:rsidR="006841BA" w:rsidRPr="0037355C" w:rsidRDefault="00B132B7">
      <w:pPr>
        <w:pStyle w:val="a0"/>
        <w:rPr>
          <w:lang w:val="ru-RU"/>
        </w:rPr>
      </w:pPr>
      <w:r w:rsidRPr="0037355C">
        <w:t>Website</w:t>
      </w:r>
      <w:r w:rsidRPr="0037355C">
        <w:rPr>
          <w:lang w:val="ru-RU"/>
        </w:rPr>
        <w:t xml:space="preserve">: </w:t>
      </w:r>
      <w:hyperlink r:id="rId19">
        <w:r w:rsidRPr="0037355C">
          <w:rPr>
            <w:rStyle w:val="ad"/>
            <w:color w:val="auto"/>
          </w:rPr>
          <w:t>www</w:t>
        </w:r>
        <w:r w:rsidRPr="0037355C">
          <w:rPr>
            <w:rStyle w:val="ad"/>
            <w:color w:val="auto"/>
            <w:lang w:val="ru-RU"/>
          </w:rPr>
          <w:t>.</w:t>
        </w:r>
        <w:r w:rsidRPr="0037355C">
          <w:rPr>
            <w:rStyle w:val="ad"/>
            <w:color w:val="auto"/>
          </w:rPr>
          <w:t>humanware</w:t>
        </w:r>
        <w:r w:rsidRPr="0037355C">
          <w:rPr>
            <w:rStyle w:val="ad"/>
            <w:color w:val="auto"/>
            <w:lang w:val="ru-RU"/>
          </w:rPr>
          <w:t>.</w:t>
        </w:r>
        <w:r w:rsidRPr="0037355C">
          <w:rPr>
            <w:rStyle w:val="ad"/>
            <w:color w:val="auto"/>
          </w:rPr>
          <w:t>com</w:t>
        </w:r>
      </w:hyperlink>
    </w:p>
    <w:p w14:paraId="406F3436" w14:textId="77777777" w:rsidR="006841BA" w:rsidRPr="0037355C" w:rsidRDefault="00B132B7">
      <w:pPr>
        <w:pStyle w:val="1"/>
        <w:rPr>
          <w:color w:val="auto"/>
          <w:lang w:val="ru-RU"/>
        </w:rPr>
      </w:pPr>
      <w:bookmarkStart w:id="375" w:name="_Toc220579487"/>
      <w:bookmarkStart w:id="376" w:name="Xb2ba2c52eab70f379e1a1fb422554d060183810"/>
      <w:bookmarkEnd w:id="374"/>
      <w:r w:rsidRPr="0037355C">
        <w:rPr>
          <w:rStyle w:val="SectionNumber"/>
          <w:color w:val="auto"/>
          <w:lang w:val="ru-RU"/>
        </w:rPr>
        <w:lastRenderedPageBreak/>
        <w:t>14</w:t>
      </w:r>
      <w:r w:rsidRPr="0037355C">
        <w:rPr>
          <w:color w:val="auto"/>
          <w:lang w:val="ru-RU"/>
        </w:rPr>
        <w:tab/>
        <w:t>Лицензионное соглашение конечного пользователя</w:t>
      </w:r>
      <w:bookmarkEnd w:id="375"/>
    </w:p>
    <w:p w14:paraId="0532C979" w14:textId="77777777" w:rsidR="006841BA" w:rsidRPr="0037355C" w:rsidRDefault="00B132B7">
      <w:pPr>
        <w:pStyle w:val="FirstParagraph"/>
        <w:rPr>
          <w:lang w:val="ru-RU"/>
        </w:rPr>
      </w:pPr>
      <w:r w:rsidRPr="0037355C">
        <w:rPr>
          <w:lang w:val="ru-RU"/>
        </w:rPr>
        <w:t>Используя этот продукт (</w:t>
      </w:r>
      <w:r w:rsidRPr="0037355C">
        <w:t>Victor</w:t>
      </w:r>
      <w:r w:rsidRPr="0037355C">
        <w:rPr>
          <w:lang w:val="ru-RU"/>
        </w:rPr>
        <w:t xml:space="preserve"> </w:t>
      </w:r>
      <w:r w:rsidRPr="0037355C">
        <w:t>Reader</w:t>
      </w:r>
      <w:r w:rsidRPr="0037355C">
        <w:rPr>
          <w:lang w:val="ru-RU"/>
        </w:rPr>
        <w:t xml:space="preserve"> </w:t>
      </w:r>
      <w:r w:rsidRPr="0037355C">
        <w:t>Stream</w:t>
      </w:r>
      <w:r w:rsidRPr="0037355C">
        <w:rPr>
          <w:lang w:val="ru-RU"/>
        </w:rPr>
        <w:t>), вы соглашаетесь со следующими минимальными условиями.</w:t>
      </w:r>
    </w:p>
    <w:p w14:paraId="0867CFDF" w14:textId="77777777" w:rsidR="006841BA" w:rsidRPr="00F502D7" w:rsidRDefault="00B132B7">
      <w:pPr>
        <w:numPr>
          <w:ilvl w:val="0"/>
          <w:numId w:val="50"/>
        </w:numPr>
        <w:rPr>
          <w:lang w:val="ru-RU"/>
        </w:rPr>
      </w:pPr>
      <w:r w:rsidRPr="0037355C">
        <w:rPr>
          <w:u w:val="single"/>
          <w:lang w:val="ru-RU"/>
        </w:rPr>
        <w:t>Предоставление лицензии</w:t>
      </w:r>
      <w:r w:rsidRPr="0037355C">
        <w:rPr>
          <w:lang w:val="ru-RU"/>
        </w:rPr>
        <w:t xml:space="preserve">. </w:t>
      </w:r>
      <w:r w:rsidRPr="0037355C">
        <w:t>HumanWare</w:t>
      </w:r>
      <w:r w:rsidRPr="0037355C">
        <w:rPr>
          <w:lang w:val="ru-RU"/>
        </w:rPr>
        <w:t xml:space="preserve"> предоставляет конечному пользователю не исключительное, не переводное право и лицензию использовать программное </w:t>
      </w:r>
      <w:r w:rsidRPr="00F502D7">
        <w:rPr>
          <w:lang w:val="ru-RU"/>
        </w:rPr>
        <w:t>обеспечение для этого продукта.</w:t>
      </w:r>
    </w:p>
    <w:p w14:paraId="119E583C" w14:textId="77777777" w:rsidR="006841BA" w:rsidRPr="00F502D7" w:rsidRDefault="00B132B7">
      <w:pPr>
        <w:numPr>
          <w:ilvl w:val="0"/>
          <w:numId w:val="50"/>
        </w:numPr>
        <w:rPr>
          <w:lang w:val="ru-RU"/>
        </w:rPr>
      </w:pPr>
      <w:r w:rsidRPr="00F502D7">
        <w:rPr>
          <w:u w:val="single"/>
          <w:lang w:val="ru-RU"/>
        </w:rPr>
        <w:t>Право собственности на программное обеспечение</w:t>
      </w:r>
      <w:r w:rsidRPr="00F502D7">
        <w:rPr>
          <w:lang w:val="ru-RU"/>
        </w:rPr>
        <w:t xml:space="preserve">. Конечный пользователь признает, что </w:t>
      </w:r>
      <w:r>
        <w:t>HumanWare</w:t>
      </w:r>
      <w:r w:rsidRPr="00F502D7">
        <w:rPr>
          <w:lang w:val="ru-RU"/>
        </w:rPr>
        <w:t xml:space="preserve"> сохраняет за собой все права на оригинал и все копии программного обеспечения, инкорпорированного в этот продукт. Конеч</w:t>
      </w:r>
      <w:r w:rsidRPr="00F502D7">
        <w:rPr>
          <w:lang w:val="ru-RU"/>
        </w:rPr>
        <w:softHyphen/>
        <w:t>ный пользователь соглашается не модифицировать, не переносить, не перево</w:t>
      </w:r>
      <w:r w:rsidRPr="00F502D7">
        <w:rPr>
          <w:lang w:val="ru-RU"/>
        </w:rPr>
        <w:softHyphen/>
        <w:t>дить, не декомпилировать, не разбирать, не перепроектировать и не опублико</w:t>
      </w:r>
      <w:r w:rsidRPr="00F502D7">
        <w:rPr>
          <w:lang w:val="ru-RU"/>
        </w:rPr>
        <w:softHyphen/>
        <w:t>вывать любым способом программное обеспечение этого продукта.</w:t>
      </w:r>
    </w:p>
    <w:p w14:paraId="02ABAE72" w14:textId="77777777" w:rsidR="006841BA" w:rsidRPr="00F502D7" w:rsidRDefault="00B132B7">
      <w:pPr>
        <w:pStyle w:val="FirstParagraph"/>
        <w:rPr>
          <w:lang w:val="ru-RU"/>
        </w:rPr>
      </w:pPr>
      <w:r w:rsidRPr="00F502D7">
        <w:rPr>
          <w:lang w:val="ru-RU"/>
        </w:rPr>
        <w:t xml:space="preserve">Этот продукт включает программное обеспечение, разработанное </w:t>
      </w:r>
      <w:r>
        <w:t>OpenSSL</w:t>
      </w:r>
      <w:r w:rsidRPr="00F502D7">
        <w:rPr>
          <w:lang w:val="ru-RU"/>
        </w:rPr>
        <w:t xml:space="preserve"> </w:t>
      </w:r>
      <w:r>
        <w:t>Project</w:t>
      </w:r>
      <w:r w:rsidRPr="00F502D7">
        <w:rPr>
          <w:lang w:val="ru-RU"/>
        </w:rPr>
        <w:t xml:space="preserve"> для использования в </w:t>
      </w:r>
      <w:r>
        <w:t>OpenSSL</w:t>
      </w:r>
      <w:r w:rsidRPr="00F502D7">
        <w:rPr>
          <w:lang w:val="ru-RU"/>
        </w:rPr>
        <w:t xml:space="preserve"> </w:t>
      </w:r>
      <w:r>
        <w:t>Toolkit</w:t>
      </w:r>
      <w:r w:rsidRPr="00F502D7">
        <w:rPr>
          <w:lang w:val="ru-RU"/>
        </w:rPr>
        <w:t xml:space="preserve"> (</w:t>
      </w:r>
      <w:hyperlink r:id="rId20">
        <w:r w:rsidRPr="0037355C">
          <w:rPr>
            <w:rStyle w:val="ad"/>
            <w:color w:val="auto"/>
            <w:u w:val="single"/>
          </w:rPr>
          <w:t>http</w:t>
        </w:r>
        <w:r w:rsidRPr="0037355C">
          <w:rPr>
            <w:rStyle w:val="ad"/>
            <w:color w:val="auto"/>
            <w:u w:val="single"/>
            <w:lang w:val="ru-RU"/>
          </w:rPr>
          <w:t>://</w:t>
        </w:r>
        <w:r w:rsidRPr="0037355C">
          <w:rPr>
            <w:rStyle w:val="ad"/>
            <w:color w:val="auto"/>
            <w:u w:val="single"/>
          </w:rPr>
          <w:t>www</w:t>
        </w:r>
        <w:r w:rsidRPr="0037355C">
          <w:rPr>
            <w:rStyle w:val="ad"/>
            <w:color w:val="auto"/>
            <w:u w:val="single"/>
            <w:lang w:val="ru-RU"/>
          </w:rPr>
          <w:t>.</w:t>
        </w:r>
        <w:r w:rsidRPr="0037355C">
          <w:rPr>
            <w:rStyle w:val="ad"/>
            <w:color w:val="auto"/>
            <w:u w:val="single"/>
          </w:rPr>
          <w:t>openssl</w:t>
        </w:r>
        <w:r w:rsidRPr="0037355C">
          <w:rPr>
            <w:rStyle w:val="ad"/>
            <w:color w:val="auto"/>
            <w:u w:val="single"/>
            <w:lang w:val="ru-RU"/>
          </w:rPr>
          <w:t>.</w:t>
        </w:r>
        <w:r w:rsidRPr="0037355C">
          <w:rPr>
            <w:rStyle w:val="ad"/>
            <w:color w:val="auto"/>
            <w:u w:val="single"/>
          </w:rPr>
          <w:t>org</w:t>
        </w:r>
        <w:r w:rsidRPr="0037355C">
          <w:rPr>
            <w:rStyle w:val="ad"/>
            <w:color w:val="auto"/>
            <w:u w:val="single"/>
            <w:lang w:val="ru-RU"/>
          </w:rPr>
          <w:t>/</w:t>
        </w:r>
      </w:hyperlink>
      <w:r w:rsidRPr="00F502D7">
        <w:rPr>
          <w:lang w:val="ru-RU"/>
        </w:rPr>
        <w:t>)</w:t>
      </w:r>
    </w:p>
    <w:p w14:paraId="0F500B2E" w14:textId="77777777" w:rsidR="006841BA" w:rsidRPr="0037355C" w:rsidRDefault="00B132B7">
      <w:pPr>
        <w:pStyle w:val="1"/>
        <w:rPr>
          <w:color w:val="auto"/>
          <w:lang w:val="ru-RU"/>
        </w:rPr>
      </w:pPr>
      <w:bookmarkStart w:id="377" w:name="_Toc220579488"/>
      <w:bookmarkStart w:id="378" w:name="приложение-1-гарантия-производителя"/>
      <w:bookmarkEnd w:id="376"/>
      <w:r w:rsidRPr="0037355C">
        <w:rPr>
          <w:rStyle w:val="SectionNumber"/>
          <w:color w:val="auto"/>
          <w:lang w:val="ru-RU"/>
        </w:rPr>
        <w:t>15</w:t>
      </w:r>
      <w:r w:rsidRPr="0037355C">
        <w:rPr>
          <w:color w:val="auto"/>
          <w:lang w:val="ru-RU"/>
        </w:rPr>
        <w:tab/>
        <w:t>Приложение 1 – Гарантия производителя</w:t>
      </w:r>
      <w:bookmarkEnd w:id="377"/>
    </w:p>
    <w:p w14:paraId="0CC9AD4C" w14:textId="77777777" w:rsidR="006841BA" w:rsidRPr="00F502D7" w:rsidRDefault="00B132B7">
      <w:pPr>
        <w:pStyle w:val="FirstParagraph"/>
        <w:rPr>
          <w:lang w:val="ru-RU"/>
        </w:rPr>
      </w:pPr>
      <w:r w:rsidRPr="00F502D7">
        <w:rPr>
          <w:lang w:val="ru-RU"/>
        </w:rPr>
        <w:t>Это устройство представляет собой высококачественный продукт, аккуратно собранный и упакованный. Гарантия от любых эксплуатационных дефектов на все узлы и компоненты:</w:t>
      </w:r>
    </w:p>
    <w:p w14:paraId="3009EEF6" w14:textId="77777777" w:rsidR="006841BA" w:rsidRPr="00F502D7" w:rsidRDefault="00B132B7">
      <w:pPr>
        <w:pStyle w:val="a0"/>
        <w:rPr>
          <w:lang w:val="ru-RU"/>
        </w:rPr>
      </w:pPr>
      <w:r w:rsidRPr="00F502D7">
        <w:rPr>
          <w:lang w:val="ru-RU"/>
        </w:rPr>
        <w:t>США и Канада: один (1) год</w:t>
      </w:r>
    </w:p>
    <w:p w14:paraId="08212F9C" w14:textId="77777777" w:rsidR="006841BA" w:rsidRPr="00F502D7" w:rsidRDefault="00B132B7">
      <w:pPr>
        <w:pStyle w:val="a0"/>
        <w:rPr>
          <w:lang w:val="ru-RU"/>
        </w:rPr>
      </w:pPr>
      <w:r w:rsidRPr="00F502D7">
        <w:rPr>
          <w:lang w:val="ru-RU"/>
        </w:rPr>
        <w:t>Европа и Великобритания: два (2) года</w:t>
      </w:r>
    </w:p>
    <w:p w14:paraId="7C2C17C9" w14:textId="77777777" w:rsidR="006841BA" w:rsidRPr="00F502D7" w:rsidRDefault="00B132B7">
      <w:pPr>
        <w:pStyle w:val="a0"/>
        <w:rPr>
          <w:lang w:val="ru-RU"/>
        </w:rPr>
      </w:pPr>
      <w:r w:rsidRPr="00F502D7">
        <w:rPr>
          <w:lang w:val="ru-RU"/>
        </w:rPr>
        <w:t>Австралия и Новая Зеландия: один (1) год</w:t>
      </w:r>
    </w:p>
    <w:p w14:paraId="429968FD" w14:textId="77777777" w:rsidR="006841BA" w:rsidRPr="00F502D7" w:rsidRDefault="00B132B7">
      <w:pPr>
        <w:pStyle w:val="a0"/>
        <w:rPr>
          <w:lang w:val="ru-RU"/>
        </w:rPr>
      </w:pPr>
      <w:r w:rsidRPr="00F502D7">
        <w:rPr>
          <w:lang w:val="ru-RU"/>
        </w:rPr>
        <w:t>Другие страны: один (1) год</w:t>
      </w:r>
    </w:p>
    <w:p w14:paraId="125D8C34" w14:textId="77777777" w:rsidR="006841BA" w:rsidRPr="00F502D7" w:rsidRDefault="00B132B7">
      <w:pPr>
        <w:pStyle w:val="a0"/>
        <w:rPr>
          <w:lang w:val="ru-RU"/>
        </w:rPr>
      </w:pPr>
      <w:r w:rsidRPr="00F502D7">
        <w:rPr>
          <w:lang w:val="ru-RU"/>
        </w:rPr>
        <w:t>Гарантия распространяется на все части устройства, за исключением батареи. Гарантия не распространяется на них в случае физического воздействия. Если вы обнаружили какие-либо неисправности, пожалуйста, свяжитесь с вашим местным дистрибьютором или сервисным центром.</w:t>
      </w:r>
    </w:p>
    <w:p w14:paraId="29D855A6" w14:textId="77777777" w:rsidR="006841BA" w:rsidRPr="00F502D7" w:rsidRDefault="00B132B7">
      <w:pPr>
        <w:pStyle w:val="a0"/>
        <w:rPr>
          <w:lang w:val="ru-RU"/>
        </w:rPr>
      </w:pPr>
      <w:r w:rsidRPr="00F502D7">
        <w:rPr>
          <w:b/>
          <w:bCs/>
          <w:lang w:val="ru-RU"/>
        </w:rPr>
        <w:t>Примечание</w:t>
      </w:r>
      <w:r w:rsidRPr="00F502D7">
        <w:rPr>
          <w:lang w:val="ru-RU"/>
        </w:rPr>
        <w:t>: условия гарантии могут быть изменены, пожалуйста, зайдите на наш сайт для получения последней информации.</w:t>
      </w:r>
    </w:p>
    <w:p w14:paraId="6B5A81F7" w14:textId="77777777" w:rsidR="006841BA" w:rsidRPr="0037355C" w:rsidRDefault="00B132B7">
      <w:pPr>
        <w:pStyle w:val="a0"/>
        <w:rPr>
          <w:b/>
          <w:lang w:val="ru-RU"/>
        </w:rPr>
      </w:pPr>
      <w:r w:rsidRPr="0037355C">
        <w:rPr>
          <w:b/>
          <w:lang w:val="ru-RU"/>
        </w:rPr>
        <w:t>Условия и Ограничения:</w:t>
      </w:r>
    </w:p>
    <w:p w14:paraId="0A38D792" w14:textId="77777777" w:rsidR="006841BA" w:rsidRPr="00F502D7" w:rsidRDefault="00B132B7">
      <w:pPr>
        <w:pStyle w:val="a0"/>
        <w:rPr>
          <w:lang w:val="ru-RU"/>
        </w:rPr>
      </w:pPr>
      <w:r w:rsidRPr="00F502D7">
        <w:rPr>
          <w:lang w:val="ru-RU"/>
        </w:rPr>
        <w:t>Замена или ремонт по гарантии не будут произведены, если к устройству прилагается копия оригинала счета покупки. Пожалуйста, сохраните оригинал. Если устройство должно быть возвращено, пожалуйста, используйте оригинальную упаковку. Данная гарантия распространяется на все случаи, когда ущерб не являет</w:t>
      </w:r>
      <w:bookmarkStart w:id="379" w:name="_GoBack"/>
      <w:bookmarkEnd w:id="379"/>
      <w:r w:rsidRPr="00F502D7">
        <w:rPr>
          <w:lang w:val="ru-RU"/>
        </w:rPr>
        <w:t>ся результатом ненадлежащего употребления, ненадлежащего обращения или стихийного бедствия.</w:t>
      </w:r>
      <w:bookmarkEnd w:id="378"/>
    </w:p>
    <w:sectPr w:rsidR="006841BA" w:rsidRPr="00F502D7">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AC91D3" w14:textId="77777777" w:rsidR="007F4E02" w:rsidRDefault="007F4E02">
      <w:pPr>
        <w:spacing w:after="0"/>
      </w:pPr>
      <w:r>
        <w:separator/>
      </w:r>
    </w:p>
  </w:endnote>
  <w:endnote w:type="continuationSeparator" w:id="0">
    <w:p w14:paraId="72620DBD" w14:textId="77777777" w:rsidR="007F4E02" w:rsidRDefault="007F4E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BF89A" w14:textId="77777777" w:rsidR="007F4E02" w:rsidRDefault="007F4E02">
      <w:r>
        <w:separator/>
      </w:r>
    </w:p>
  </w:footnote>
  <w:footnote w:type="continuationSeparator" w:id="0">
    <w:p w14:paraId="571DBFCF" w14:textId="77777777" w:rsidR="007F4E02" w:rsidRDefault="007F4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7C8AC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FD6D6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48A62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num>
  <w:num w:numId="47">
    <w:abstractNumId w:val="1"/>
  </w:num>
  <w:num w:numId="48">
    <w:abstractNumId w:val="1"/>
  </w:num>
  <w:num w:numId="49">
    <w:abstractNumId w:val="1"/>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41BA"/>
    <w:rsid w:val="001A1D22"/>
    <w:rsid w:val="001A30A9"/>
    <w:rsid w:val="0037355C"/>
    <w:rsid w:val="00411BE0"/>
    <w:rsid w:val="004D0174"/>
    <w:rsid w:val="004E53C4"/>
    <w:rsid w:val="004F08B3"/>
    <w:rsid w:val="00563503"/>
    <w:rsid w:val="006841BA"/>
    <w:rsid w:val="007F4E02"/>
    <w:rsid w:val="00804D16"/>
    <w:rsid w:val="008B2687"/>
    <w:rsid w:val="00B132B7"/>
    <w:rsid w:val="00B24F67"/>
    <w:rsid w:val="00E358C7"/>
    <w:rsid w:val="00EA2AEE"/>
    <w:rsid w:val="00F41D76"/>
    <w:rsid w:val="00F502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97D0F"/>
  <w15:docId w15:val="{AC40B1C1-7F9B-4F10-AEE7-766F6E04F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1A30A9"/>
    <w:pPr>
      <w:spacing w:after="100"/>
    </w:pPr>
  </w:style>
  <w:style w:type="paragraph" w:styleId="20">
    <w:name w:val="toc 2"/>
    <w:basedOn w:val="a"/>
    <w:next w:val="a"/>
    <w:autoRedefine/>
    <w:uiPriority w:val="39"/>
    <w:rsid w:val="001A30A9"/>
    <w:pPr>
      <w:spacing w:after="100"/>
      <w:ind w:left="240"/>
    </w:pPr>
  </w:style>
  <w:style w:type="paragraph" w:styleId="30">
    <w:name w:val="toc 3"/>
    <w:basedOn w:val="a"/>
    <w:next w:val="a"/>
    <w:autoRedefine/>
    <w:uiPriority w:val="39"/>
    <w:rsid w:val="001A30A9"/>
    <w:pPr>
      <w:spacing w:after="100"/>
      <w:ind w:left="480"/>
    </w:pPr>
  </w:style>
  <w:style w:type="paragraph" w:styleId="40">
    <w:name w:val="toc 4"/>
    <w:basedOn w:val="a"/>
    <w:next w:val="a"/>
    <w:autoRedefine/>
    <w:uiPriority w:val="39"/>
    <w:unhideWhenUsed/>
    <w:rsid w:val="001A30A9"/>
    <w:pPr>
      <w:spacing w:after="100" w:line="278" w:lineRule="auto"/>
      <w:ind w:left="720"/>
    </w:pPr>
    <w:rPr>
      <w:rFonts w:eastAsiaTheme="minorEastAsia"/>
      <w:kern w:val="2"/>
      <w:lang w:val="ru-RU" w:eastAsia="ru-RU"/>
      <w14:ligatures w14:val="standardContextual"/>
    </w:rPr>
  </w:style>
  <w:style w:type="paragraph" w:styleId="50">
    <w:name w:val="toc 5"/>
    <w:basedOn w:val="a"/>
    <w:next w:val="a"/>
    <w:autoRedefine/>
    <w:uiPriority w:val="39"/>
    <w:unhideWhenUsed/>
    <w:rsid w:val="001A30A9"/>
    <w:pPr>
      <w:spacing w:after="100" w:line="278" w:lineRule="auto"/>
      <w:ind w:left="960"/>
    </w:pPr>
    <w:rPr>
      <w:rFonts w:eastAsiaTheme="minorEastAsia"/>
      <w:kern w:val="2"/>
      <w:lang w:val="ru-RU" w:eastAsia="ru-RU"/>
      <w14:ligatures w14:val="standardContextual"/>
    </w:rPr>
  </w:style>
  <w:style w:type="paragraph" w:styleId="60">
    <w:name w:val="toc 6"/>
    <w:basedOn w:val="a"/>
    <w:next w:val="a"/>
    <w:autoRedefine/>
    <w:uiPriority w:val="39"/>
    <w:unhideWhenUsed/>
    <w:rsid w:val="001A30A9"/>
    <w:pPr>
      <w:spacing w:after="100" w:line="278" w:lineRule="auto"/>
      <w:ind w:left="1200"/>
    </w:pPr>
    <w:rPr>
      <w:rFonts w:eastAsiaTheme="minorEastAsia"/>
      <w:kern w:val="2"/>
      <w:lang w:val="ru-RU" w:eastAsia="ru-RU"/>
      <w14:ligatures w14:val="standardContextual"/>
    </w:rPr>
  </w:style>
  <w:style w:type="paragraph" w:styleId="70">
    <w:name w:val="toc 7"/>
    <w:basedOn w:val="a"/>
    <w:next w:val="a"/>
    <w:autoRedefine/>
    <w:uiPriority w:val="39"/>
    <w:unhideWhenUsed/>
    <w:rsid w:val="001A30A9"/>
    <w:pPr>
      <w:spacing w:after="100" w:line="278" w:lineRule="auto"/>
      <w:ind w:left="1440"/>
    </w:pPr>
    <w:rPr>
      <w:rFonts w:eastAsiaTheme="minorEastAsia"/>
      <w:kern w:val="2"/>
      <w:lang w:val="ru-RU" w:eastAsia="ru-RU"/>
      <w14:ligatures w14:val="standardContextual"/>
    </w:rPr>
  </w:style>
  <w:style w:type="paragraph" w:styleId="80">
    <w:name w:val="toc 8"/>
    <w:basedOn w:val="a"/>
    <w:next w:val="a"/>
    <w:autoRedefine/>
    <w:uiPriority w:val="39"/>
    <w:unhideWhenUsed/>
    <w:rsid w:val="001A30A9"/>
    <w:pPr>
      <w:spacing w:after="100" w:line="278" w:lineRule="auto"/>
      <w:ind w:left="1680"/>
    </w:pPr>
    <w:rPr>
      <w:rFonts w:eastAsiaTheme="minorEastAsia"/>
      <w:kern w:val="2"/>
      <w:lang w:val="ru-RU" w:eastAsia="ru-RU"/>
      <w14:ligatures w14:val="standardContextual"/>
    </w:rPr>
  </w:style>
  <w:style w:type="paragraph" w:styleId="90">
    <w:name w:val="toc 9"/>
    <w:basedOn w:val="a"/>
    <w:next w:val="a"/>
    <w:autoRedefine/>
    <w:uiPriority w:val="39"/>
    <w:unhideWhenUsed/>
    <w:rsid w:val="001A30A9"/>
    <w:pPr>
      <w:spacing w:after="100" w:line="278" w:lineRule="auto"/>
      <w:ind w:left="1920"/>
    </w:pPr>
    <w:rPr>
      <w:rFonts w:eastAsiaTheme="minorEastAsia"/>
      <w:kern w:val="2"/>
      <w:lang w:val="ru-RU" w:eastAsia="ru-RU"/>
      <w14:ligatures w14:val="standardContextual"/>
    </w:rPr>
  </w:style>
  <w:style w:type="character" w:customStyle="1" w:styleId="UnresolvedMention">
    <w:name w:val="Unresolved Mention"/>
    <w:basedOn w:val="a1"/>
    <w:uiPriority w:val="99"/>
    <w:semiHidden/>
    <w:unhideWhenUsed/>
    <w:rsid w:val="001A30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umanware.com/companion" TargetMode="External"/><Relationship Id="rId13" Type="http://schemas.openxmlformats.org/officeDocument/2006/relationships/hyperlink" Target="https://nlsbard.loc.gov/nlsbardprod/login/NLS" TargetMode="External"/><Relationship Id="rId18" Type="http://schemas.openxmlformats.org/officeDocument/2006/relationships/hyperlink" Target="mailto:info@humanware.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bookshare.org/" TargetMode="External"/><Relationship Id="rId17" Type="http://schemas.openxmlformats.org/officeDocument/2006/relationships/hyperlink" Target="http://elitagroup.ru" TargetMode="External"/><Relationship Id="rId2" Type="http://schemas.openxmlformats.org/officeDocument/2006/relationships/numbering" Target="numbering.xml"/><Relationship Id="rId16" Type="http://schemas.openxmlformats.org/officeDocument/2006/relationships/hyperlink" Target="mailto:info@elitagroup.ru" TargetMode="External"/><Relationship Id="rId20" Type="http://schemas.openxmlformats.org/officeDocument/2006/relationships/hyperlink" Target="http://www.openssl.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oc.gov/nls" TargetMode="External"/><Relationship Id="rId5" Type="http://schemas.openxmlformats.org/officeDocument/2006/relationships/webSettings" Target="webSettings.xml"/><Relationship Id="rId15" Type="http://schemas.openxmlformats.org/officeDocument/2006/relationships/hyperlink" Target="file:///C:\Users\User\Downloads\&#1073;&#1077;&#1089;&#1087;&#1088;&#1086;&#1074;&#1086;&#1076;&#1085;&#1086;&#1077;-&#1089;&#1086;&#1077;&#1076;&#1080;&#1085;&#1077;&#1085;&#1080;&#1077;" TargetMode="External"/><Relationship Id="rId10" Type="http://schemas.openxmlformats.org/officeDocument/2006/relationships/hyperlink" Target="http://www.nfbnewslineonline.org/" TargetMode="External"/><Relationship Id="rId19" Type="http://schemas.openxmlformats.org/officeDocument/2006/relationships/hyperlink" Target="http://www.humanware.com/" TargetMode="External"/><Relationship Id="rId4" Type="http://schemas.openxmlformats.org/officeDocument/2006/relationships/settings" Target="settings.xml"/><Relationship Id="rId9" Type="http://schemas.openxmlformats.org/officeDocument/2006/relationships/hyperlink" Target="http://www.nfbnewslineonline.org/" TargetMode="External"/><Relationship Id="rId14" Type="http://schemas.openxmlformats.org/officeDocument/2006/relationships/hyperlink" Target="file:///C:\Users\User\Downloads\HumanWare-Companio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54106-0B75-4099-B48D-40A88E17B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985</Words>
  <Characters>188021</Characters>
  <Application>Microsoft Office Word</Application>
  <DocSecurity>0</DocSecurity>
  <Lines>1566</Lines>
  <Paragraphs>441</Paragraphs>
  <ScaleCrop>false</ScaleCrop>
  <HeadingPairs>
    <vt:vector size="2" baseType="variant">
      <vt:variant>
        <vt:lpstr>Название</vt:lpstr>
      </vt:variant>
      <vt:variant>
        <vt:i4>1</vt:i4>
      </vt:variant>
    </vt:vector>
  </HeadingPairs>
  <TitlesOfParts>
    <vt:vector size="1" baseType="lpstr">
      <vt:lpstr>Victor Reader Stream</vt:lpstr>
    </vt:vector>
  </TitlesOfParts>
  <Company>LightKey.Store</Company>
  <LinksUpToDate>false</LinksUpToDate>
  <CharactersWithSpaces>22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 Reader Stream</dc:title>
  <dc:creator>Sergey Fleytin</dc:creator>
  <cp:keywords/>
  <cp:lastModifiedBy>User</cp:lastModifiedBy>
  <cp:revision>3</cp:revision>
  <dcterms:created xsi:type="dcterms:W3CDTF">2026-01-30T09:38:00Z</dcterms:created>
  <dcterms:modified xsi:type="dcterms:W3CDTF">2026-01-30T09:38:00Z</dcterms:modified>
</cp:coreProperties>
</file>